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5F582" w14:textId="4E2D59B4" w:rsidR="00735825" w:rsidRPr="0045188C" w:rsidRDefault="00735825" w:rsidP="00735825">
      <w:pPr>
        <w:tabs>
          <w:tab w:val="left" w:pos="284"/>
          <w:tab w:val="left" w:pos="709"/>
        </w:tabs>
        <w:jc w:val="center"/>
      </w:pPr>
      <w:r w:rsidRPr="0045188C">
        <w:rPr>
          <w:noProof/>
        </w:rPr>
        <w:drawing>
          <wp:inline distT="0" distB="0" distL="0" distR="0" wp14:anchorId="6ED5C1BA" wp14:editId="6588DA58">
            <wp:extent cx="678180" cy="822960"/>
            <wp:effectExtent l="0" t="0" r="7620" b="0"/>
            <wp:docPr id="1" name="Attēls 1" descr="Copy of gerbonis bez lapinja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 descr="Copy of gerbonis bez lapinjam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8180" cy="822960"/>
                    </a:xfrm>
                    <a:prstGeom prst="rect">
                      <a:avLst/>
                    </a:prstGeom>
                    <a:noFill/>
                    <a:ln>
                      <a:noFill/>
                    </a:ln>
                  </pic:spPr>
                </pic:pic>
              </a:graphicData>
            </a:graphic>
          </wp:inline>
        </w:drawing>
      </w:r>
    </w:p>
    <w:p w14:paraId="5D5841AF" w14:textId="77777777" w:rsidR="00735825" w:rsidRPr="0045188C" w:rsidRDefault="00735825" w:rsidP="00735825">
      <w:pPr>
        <w:pStyle w:val="Parakstszemobjekta"/>
        <w:spacing w:before="0" w:after="0"/>
        <w:jc w:val="center"/>
        <w:rPr>
          <w:rFonts w:cs="Times New Roman"/>
          <w:i w:val="0"/>
          <w:iCs w:val="0"/>
          <w:sz w:val="28"/>
          <w:szCs w:val="28"/>
        </w:rPr>
      </w:pPr>
      <w:r w:rsidRPr="0045188C">
        <w:rPr>
          <w:rFonts w:cs="Times New Roman"/>
          <w:i w:val="0"/>
          <w:iCs w:val="0"/>
          <w:sz w:val="28"/>
          <w:szCs w:val="28"/>
        </w:rPr>
        <w:t>LATVIJAS  REPUBLIKA  KRĀSLAVAS  NOVADS</w:t>
      </w:r>
    </w:p>
    <w:p w14:paraId="1DDCBF07" w14:textId="77777777" w:rsidR="00735825" w:rsidRPr="000872BA" w:rsidRDefault="00735825" w:rsidP="00735825">
      <w:pPr>
        <w:pStyle w:val="Virsraksts1"/>
        <w:widowControl w:val="0"/>
        <w:jc w:val="center"/>
        <w:rPr>
          <w:b/>
          <w:bCs/>
          <w:szCs w:val="28"/>
        </w:rPr>
      </w:pPr>
      <w:r w:rsidRPr="000872BA">
        <w:rPr>
          <w:b/>
          <w:bCs/>
          <w:szCs w:val="28"/>
        </w:rPr>
        <w:t>KRĀSLAVAS  NOVADA  PAŠVALDĪBA</w:t>
      </w:r>
    </w:p>
    <w:p w14:paraId="38992AF6" w14:textId="77777777" w:rsidR="00735825" w:rsidRPr="0045188C" w:rsidRDefault="00735825" w:rsidP="00735825">
      <w:pPr>
        <w:jc w:val="center"/>
        <w:rPr>
          <w:sz w:val="22"/>
          <w:szCs w:val="22"/>
        </w:rPr>
      </w:pPr>
      <w:proofErr w:type="spellStart"/>
      <w:r w:rsidRPr="0045188C">
        <w:rPr>
          <w:sz w:val="22"/>
          <w:szCs w:val="22"/>
        </w:rPr>
        <w:t>Reģ</w:t>
      </w:r>
      <w:proofErr w:type="spellEnd"/>
      <w:r w:rsidRPr="0045188C">
        <w:rPr>
          <w:sz w:val="22"/>
          <w:szCs w:val="22"/>
        </w:rPr>
        <w:t>. Nr. 90001267487</w:t>
      </w:r>
    </w:p>
    <w:p w14:paraId="6711FAC7" w14:textId="77777777" w:rsidR="00735825" w:rsidRPr="0045188C" w:rsidRDefault="00735825" w:rsidP="00735825">
      <w:pPr>
        <w:tabs>
          <w:tab w:val="left" w:pos="284"/>
          <w:tab w:val="left" w:pos="709"/>
        </w:tabs>
        <w:jc w:val="center"/>
        <w:rPr>
          <w:sz w:val="22"/>
          <w:szCs w:val="22"/>
        </w:rPr>
      </w:pPr>
      <w:r w:rsidRPr="0045188C">
        <w:rPr>
          <w:sz w:val="22"/>
          <w:szCs w:val="22"/>
        </w:rPr>
        <w:t>Rīgas iela 51, Krāslava, Krāslavas nov., LV-5601. Tālrunis +371 65624383, fakss +371 65681772</w:t>
      </w:r>
    </w:p>
    <w:p w14:paraId="37CE9536" w14:textId="77777777" w:rsidR="00735825" w:rsidRPr="0045188C" w:rsidRDefault="00735825" w:rsidP="00735825">
      <w:pPr>
        <w:pBdr>
          <w:bottom w:val="single" w:sz="6" w:space="1" w:color="auto"/>
        </w:pBdr>
        <w:tabs>
          <w:tab w:val="left" w:pos="284"/>
          <w:tab w:val="left" w:pos="709"/>
        </w:tabs>
        <w:jc w:val="center"/>
        <w:rPr>
          <w:sz w:val="22"/>
          <w:szCs w:val="22"/>
        </w:rPr>
      </w:pPr>
      <w:r w:rsidRPr="0045188C">
        <w:rPr>
          <w:sz w:val="22"/>
          <w:szCs w:val="22"/>
        </w:rPr>
        <w:t xml:space="preserve">e-pasts: </w:t>
      </w:r>
      <w:hyperlink r:id="rId6" w:history="1">
        <w:r w:rsidRPr="0045188C">
          <w:rPr>
            <w:rStyle w:val="Hipersaite"/>
            <w:sz w:val="22"/>
            <w:szCs w:val="22"/>
          </w:rPr>
          <w:t>dome@kraslava.lv</w:t>
        </w:r>
      </w:hyperlink>
    </w:p>
    <w:p w14:paraId="0B3F0832" w14:textId="77777777" w:rsidR="00735825" w:rsidRPr="0045188C" w:rsidRDefault="00735825" w:rsidP="00735825">
      <w:pPr>
        <w:tabs>
          <w:tab w:val="left" w:pos="284"/>
          <w:tab w:val="left" w:pos="709"/>
        </w:tabs>
        <w:jc w:val="center"/>
        <w:rPr>
          <w:sz w:val="22"/>
          <w:szCs w:val="22"/>
        </w:rPr>
      </w:pPr>
      <w:r w:rsidRPr="0045188C">
        <w:rPr>
          <w:sz w:val="22"/>
          <w:szCs w:val="22"/>
        </w:rPr>
        <w:t>Krāslavā</w:t>
      </w:r>
    </w:p>
    <w:p w14:paraId="0C2A15E6" w14:textId="77777777" w:rsidR="00735825" w:rsidRPr="0045188C" w:rsidRDefault="00735825" w:rsidP="00735825">
      <w:pPr>
        <w:pStyle w:val="Textbody"/>
        <w:spacing w:after="0"/>
        <w:rPr>
          <w:rFonts w:eastAsia="Times New Roman" w:cs="Times New Roman"/>
          <w:b/>
          <w:sz w:val="22"/>
          <w:szCs w:val="22"/>
          <w:lang w:bidi="ar-SA"/>
        </w:rPr>
      </w:pPr>
      <w:bookmarkStart w:id="0" w:name="_Hlk67903537"/>
      <w:bookmarkStart w:id="1" w:name="_Hlk67905658"/>
    </w:p>
    <w:bookmarkEnd w:id="0"/>
    <w:bookmarkEnd w:id="1"/>
    <w:p w14:paraId="4596C0B7" w14:textId="77777777" w:rsidR="00735825" w:rsidRDefault="00735825" w:rsidP="00735825">
      <w:pPr>
        <w:pStyle w:val="Textbody"/>
        <w:spacing w:after="0"/>
        <w:jc w:val="center"/>
        <w:rPr>
          <w:rFonts w:eastAsia="Times New Roman" w:cs="Times New Roman"/>
          <w:b/>
          <w:lang w:bidi="ar-SA"/>
        </w:rPr>
      </w:pPr>
    </w:p>
    <w:p w14:paraId="436C141B" w14:textId="77777777" w:rsidR="00735825" w:rsidRPr="0045188C" w:rsidRDefault="00735825" w:rsidP="00735825">
      <w:pPr>
        <w:pStyle w:val="Textbody"/>
        <w:spacing w:after="0"/>
        <w:jc w:val="center"/>
        <w:rPr>
          <w:rFonts w:eastAsia="Times New Roman" w:cs="Times New Roman"/>
          <w:b/>
          <w:lang w:bidi="ar-SA"/>
        </w:rPr>
      </w:pPr>
    </w:p>
    <w:p w14:paraId="244C31AB" w14:textId="77777777" w:rsidR="00735825" w:rsidRPr="0045188C" w:rsidRDefault="00735825" w:rsidP="00735825">
      <w:pPr>
        <w:pStyle w:val="Textbody"/>
        <w:spacing w:after="0"/>
        <w:jc w:val="center"/>
        <w:rPr>
          <w:rFonts w:eastAsia="Times New Roman" w:cs="Times New Roman"/>
          <w:b/>
          <w:lang w:bidi="ar-SA"/>
        </w:rPr>
      </w:pPr>
      <w:bookmarkStart w:id="2" w:name="_Hlk78527498"/>
      <w:r w:rsidRPr="0045188C">
        <w:rPr>
          <w:rFonts w:eastAsia="Times New Roman" w:cs="Times New Roman"/>
          <w:b/>
          <w:lang w:bidi="ar-SA"/>
        </w:rPr>
        <w:t xml:space="preserve">PAŠVALDĪBAS DOMES SĒDES </w:t>
      </w:r>
    </w:p>
    <w:p w14:paraId="1A1A2924" w14:textId="77777777" w:rsidR="00735825" w:rsidRPr="0045188C" w:rsidRDefault="00735825" w:rsidP="00735825">
      <w:pPr>
        <w:pStyle w:val="Textbody"/>
        <w:spacing w:after="0"/>
        <w:jc w:val="center"/>
        <w:rPr>
          <w:rFonts w:eastAsia="Times New Roman" w:cs="Times New Roman"/>
          <w:b/>
          <w:lang w:bidi="ar-SA"/>
        </w:rPr>
      </w:pPr>
      <w:r w:rsidRPr="0045188C">
        <w:rPr>
          <w:rFonts w:eastAsia="Times New Roman" w:cs="Times New Roman"/>
          <w:b/>
          <w:lang w:bidi="ar-SA"/>
        </w:rPr>
        <w:t>PROTOKOLS</w:t>
      </w:r>
    </w:p>
    <w:p w14:paraId="78A91082" w14:textId="77777777" w:rsidR="00735825" w:rsidRPr="0045188C" w:rsidRDefault="00735825" w:rsidP="00735825">
      <w:pPr>
        <w:tabs>
          <w:tab w:val="left" w:pos="284"/>
          <w:tab w:val="left" w:pos="709"/>
        </w:tabs>
        <w:rPr>
          <w:bCs/>
        </w:rPr>
      </w:pPr>
      <w:r w:rsidRPr="0045188C">
        <w:rPr>
          <w:b/>
        </w:rPr>
        <w:tab/>
      </w:r>
      <w:r w:rsidRPr="0045188C">
        <w:rPr>
          <w:b/>
        </w:rPr>
        <w:tab/>
      </w:r>
      <w:r w:rsidRPr="0045188C">
        <w:rPr>
          <w:b/>
        </w:rPr>
        <w:tab/>
      </w:r>
      <w:r w:rsidRPr="0045188C">
        <w:rPr>
          <w:b/>
        </w:rPr>
        <w:tab/>
      </w:r>
      <w:r w:rsidRPr="0045188C">
        <w:rPr>
          <w:b/>
        </w:rPr>
        <w:tab/>
      </w:r>
      <w:r w:rsidRPr="0045188C">
        <w:rPr>
          <w:b/>
        </w:rPr>
        <w:tab/>
      </w:r>
      <w:r w:rsidRPr="0045188C">
        <w:rPr>
          <w:b/>
        </w:rPr>
        <w:tab/>
      </w:r>
      <w:r w:rsidRPr="0045188C">
        <w:rPr>
          <w:b/>
        </w:rPr>
        <w:tab/>
      </w:r>
    </w:p>
    <w:p w14:paraId="08EB418B" w14:textId="77777777" w:rsidR="00735825" w:rsidRPr="0045188C" w:rsidRDefault="00735825" w:rsidP="00735825">
      <w:pPr>
        <w:tabs>
          <w:tab w:val="left" w:pos="284"/>
          <w:tab w:val="left" w:pos="709"/>
        </w:tabs>
      </w:pPr>
      <w:r w:rsidRPr="0045188C">
        <w:t xml:space="preserve">2021.gada </w:t>
      </w:r>
      <w:r>
        <w:t>28.oktobrī</w:t>
      </w:r>
      <w:r w:rsidRPr="0045188C">
        <w:rPr>
          <w:bCs/>
        </w:rPr>
        <w:tab/>
      </w:r>
      <w:r w:rsidRPr="0045188C">
        <w:rPr>
          <w:bCs/>
        </w:rPr>
        <w:tab/>
      </w:r>
      <w:r w:rsidRPr="0045188C">
        <w:rPr>
          <w:bCs/>
        </w:rPr>
        <w:tab/>
      </w:r>
      <w:r w:rsidRPr="0045188C">
        <w:rPr>
          <w:bCs/>
        </w:rPr>
        <w:tab/>
      </w:r>
      <w:r w:rsidRPr="0045188C">
        <w:rPr>
          <w:bCs/>
        </w:rPr>
        <w:tab/>
      </w:r>
      <w:r w:rsidRPr="0045188C">
        <w:rPr>
          <w:bCs/>
        </w:rPr>
        <w:tab/>
      </w:r>
      <w:r w:rsidRPr="0045188C">
        <w:rPr>
          <w:bCs/>
        </w:rPr>
        <w:tab/>
      </w:r>
      <w:r w:rsidRPr="0045188C">
        <w:rPr>
          <w:bCs/>
        </w:rPr>
        <w:tab/>
      </w:r>
      <w:r>
        <w:rPr>
          <w:bCs/>
        </w:rPr>
        <w:tab/>
      </w:r>
      <w:r w:rsidRPr="0045188C">
        <w:rPr>
          <w:bCs/>
        </w:rPr>
        <w:t>Nr.</w:t>
      </w:r>
      <w:r>
        <w:rPr>
          <w:bCs/>
        </w:rPr>
        <w:t>9</w:t>
      </w:r>
    </w:p>
    <w:bookmarkEnd w:id="2"/>
    <w:p w14:paraId="443E1DC7" w14:textId="77777777" w:rsidR="00735825" w:rsidRPr="0045188C" w:rsidRDefault="00735825" w:rsidP="00735825">
      <w:pPr>
        <w:tabs>
          <w:tab w:val="left" w:pos="284"/>
          <w:tab w:val="left" w:pos="709"/>
        </w:tabs>
      </w:pPr>
      <w:r w:rsidRPr="0045188C">
        <w:t>Krāslavā, Rīgas ielā 26</w:t>
      </w:r>
    </w:p>
    <w:p w14:paraId="1E09428C" w14:textId="77777777" w:rsidR="00735825" w:rsidRPr="0045188C" w:rsidRDefault="00735825" w:rsidP="00735825">
      <w:pPr>
        <w:tabs>
          <w:tab w:val="left" w:pos="284"/>
          <w:tab w:val="left" w:pos="709"/>
        </w:tabs>
      </w:pPr>
    </w:p>
    <w:p w14:paraId="644AB3DF" w14:textId="77777777" w:rsidR="00735825" w:rsidRPr="0045188C" w:rsidRDefault="00735825" w:rsidP="00735825">
      <w:pPr>
        <w:tabs>
          <w:tab w:val="left" w:pos="284"/>
          <w:tab w:val="left" w:pos="709"/>
        </w:tabs>
      </w:pPr>
      <w:r w:rsidRPr="0045188C">
        <w:t>Sēde sasaukta plkst. 14.00</w:t>
      </w:r>
    </w:p>
    <w:p w14:paraId="20E36900" w14:textId="77777777" w:rsidR="00735825" w:rsidRPr="0045188C" w:rsidRDefault="00735825" w:rsidP="00735825">
      <w:pPr>
        <w:tabs>
          <w:tab w:val="left" w:pos="284"/>
          <w:tab w:val="left" w:pos="709"/>
        </w:tabs>
      </w:pPr>
      <w:r w:rsidRPr="0045188C">
        <w:t>Sēdi atklāj plkst. 14.00</w:t>
      </w:r>
    </w:p>
    <w:p w14:paraId="4F3FE98F" w14:textId="77777777" w:rsidR="00735825" w:rsidRPr="0045188C" w:rsidRDefault="00735825" w:rsidP="00735825">
      <w:pPr>
        <w:tabs>
          <w:tab w:val="left" w:pos="284"/>
          <w:tab w:val="left" w:pos="709"/>
        </w:tabs>
      </w:pPr>
    </w:p>
    <w:p w14:paraId="61EFF481" w14:textId="77777777" w:rsidR="00735825" w:rsidRPr="0045188C" w:rsidRDefault="00735825" w:rsidP="00735825">
      <w:pPr>
        <w:pStyle w:val="Textbody"/>
        <w:spacing w:after="0"/>
        <w:rPr>
          <w:rFonts w:cs="Times New Roman"/>
        </w:rPr>
      </w:pPr>
      <w:proofErr w:type="spellStart"/>
      <w:r w:rsidRPr="0045188C">
        <w:rPr>
          <w:rFonts w:eastAsia="Times New Roman" w:cs="Times New Roman"/>
          <w:b/>
          <w:bCs/>
          <w:lang w:bidi="ar-SA"/>
        </w:rPr>
        <w:t>Sēdi</w:t>
      </w:r>
      <w:proofErr w:type="spellEnd"/>
      <w:r w:rsidRPr="0045188C">
        <w:rPr>
          <w:rFonts w:eastAsia="Times New Roman" w:cs="Times New Roman"/>
          <w:b/>
          <w:bCs/>
          <w:lang w:bidi="ar-SA"/>
        </w:rPr>
        <w:t xml:space="preserve"> </w:t>
      </w:r>
      <w:proofErr w:type="spellStart"/>
      <w:r w:rsidRPr="0045188C">
        <w:rPr>
          <w:rFonts w:eastAsia="Times New Roman" w:cs="Times New Roman"/>
          <w:b/>
          <w:bCs/>
          <w:lang w:bidi="ar-SA"/>
        </w:rPr>
        <w:t>vada</w:t>
      </w:r>
      <w:proofErr w:type="spellEnd"/>
      <w:r w:rsidRPr="0045188C">
        <w:rPr>
          <w:rFonts w:eastAsia="Times New Roman" w:cs="Times New Roman"/>
          <w:lang w:bidi="ar-SA"/>
        </w:rPr>
        <w:t xml:space="preserve"> – </w:t>
      </w:r>
      <w:proofErr w:type="spellStart"/>
      <w:r w:rsidRPr="0045188C">
        <w:rPr>
          <w:rFonts w:eastAsia="Times New Roman" w:cs="Times New Roman"/>
          <w:lang w:bidi="ar-SA"/>
        </w:rPr>
        <w:t>novada</w:t>
      </w:r>
      <w:proofErr w:type="spellEnd"/>
      <w:r w:rsidRPr="0045188C">
        <w:rPr>
          <w:rFonts w:eastAsia="Times New Roman" w:cs="Times New Roman"/>
          <w:lang w:bidi="ar-SA"/>
        </w:rPr>
        <w:t xml:space="preserve"> </w:t>
      </w:r>
      <w:proofErr w:type="spellStart"/>
      <w:r w:rsidRPr="0045188C">
        <w:rPr>
          <w:rFonts w:eastAsia="Times New Roman" w:cs="Times New Roman"/>
          <w:lang w:bidi="ar-SA"/>
        </w:rPr>
        <w:t>pašvaldības</w:t>
      </w:r>
      <w:proofErr w:type="spellEnd"/>
      <w:r w:rsidRPr="0045188C">
        <w:rPr>
          <w:rFonts w:eastAsia="Times New Roman" w:cs="Times New Roman"/>
          <w:lang w:bidi="ar-SA"/>
        </w:rPr>
        <w:t xml:space="preserve"> </w:t>
      </w:r>
      <w:proofErr w:type="spellStart"/>
      <w:r w:rsidRPr="0045188C">
        <w:rPr>
          <w:rFonts w:eastAsia="Times New Roman" w:cs="Times New Roman"/>
          <w:lang w:bidi="ar-SA"/>
        </w:rPr>
        <w:t>domes</w:t>
      </w:r>
      <w:proofErr w:type="spellEnd"/>
      <w:r w:rsidRPr="0045188C">
        <w:rPr>
          <w:rFonts w:eastAsia="Times New Roman" w:cs="Times New Roman"/>
          <w:lang w:bidi="ar-SA"/>
        </w:rPr>
        <w:t xml:space="preserve"> </w:t>
      </w:r>
      <w:proofErr w:type="spellStart"/>
      <w:r w:rsidRPr="0045188C">
        <w:rPr>
          <w:rFonts w:eastAsia="Times New Roman" w:cs="Times New Roman"/>
          <w:lang w:bidi="ar-SA"/>
        </w:rPr>
        <w:t>priekšsēdētājs</w:t>
      </w:r>
      <w:proofErr w:type="spellEnd"/>
      <w:r w:rsidRPr="0045188C">
        <w:rPr>
          <w:rFonts w:eastAsia="Times New Roman" w:cs="Times New Roman"/>
          <w:lang w:bidi="ar-SA"/>
        </w:rPr>
        <w:t xml:space="preserve"> </w:t>
      </w:r>
      <w:proofErr w:type="spellStart"/>
      <w:r w:rsidRPr="0045188C">
        <w:rPr>
          <w:rFonts w:eastAsia="Times New Roman" w:cs="Times New Roman"/>
          <w:lang w:bidi="ar-SA"/>
        </w:rPr>
        <w:t>Gunārs</w:t>
      </w:r>
      <w:proofErr w:type="spellEnd"/>
      <w:r w:rsidRPr="0045188C">
        <w:rPr>
          <w:rFonts w:eastAsia="Times New Roman" w:cs="Times New Roman"/>
          <w:lang w:bidi="ar-SA"/>
        </w:rPr>
        <w:t xml:space="preserve"> </w:t>
      </w:r>
      <w:proofErr w:type="spellStart"/>
      <w:r w:rsidRPr="0045188C">
        <w:rPr>
          <w:rFonts w:eastAsia="Times New Roman" w:cs="Times New Roman"/>
          <w:lang w:bidi="ar-SA"/>
        </w:rPr>
        <w:t>Upenieks</w:t>
      </w:r>
      <w:proofErr w:type="spellEnd"/>
    </w:p>
    <w:p w14:paraId="4D83E5BC" w14:textId="77777777" w:rsidR="00735825" w:rsidRPr="0045188C" w:rsidRDefault="00735825" w:rsidP="00735825">
      <w:pPr>
        <w:pStyle w:val="Textbody"/>
        <w:spacing w:after="0"/>
        <w:rPr>
          <w:rFonts w:cs="Times New Roman"/>
        </w:rPr>
      </w:pPr>
      <w:proofErr w:type="spellStart"/>
      <w:r w:rsidRPr="0045188C">
        <w:rPr>
          <w:rFonts w:eastAsia="Times New Roman" w:cs="Times New Roman"/>
          <w:b/>
          <w:bCs/>
          <w:lang w:bidi="ar-SA"/>
        </w:rPr>
        <w:t>Sēdi</w:t>
      </w:r>
      <w:proofErr w:type="spellEnd"/>
      <w:r w:rsidRPr="0045188C">
        <w:rPr>
          <w:rFonts w:eastAsia="Times New Roman" w:cs="Times New Roman"/>
          <w:b/>
          <w:bCs/>
          <w:lang w:bidi="ar-SA"/>
        </w:rPr>
        <w:t xml:space="preserve"> </w:t>
      </w:r>
      <w:proofErr w:type="spellStart"/>
      <w:r w:rsidRPr="0045188C">
        <w:rPr>
          <w:rFonts w:eastAsia="Times New Roman" w:cs="Times New Roman"/>
          <w:b/>
          <w:bCs/>
          <w:lang w:bidi="ar-SA"/>
        </w:rPr>
        <w:t>protokolē</w:t>
      </w:r>
      <w:proofErr w:type="spellEnd"/>
      <w:r w:rsidRPr="0045188C">
        <w:rPr>
          <w:rFonts w:eastAsia="Times New Roman" w:cs="Times New Roman"/>
          <w:b/>
          <w:bCs/>
          <w:lang w:bidi="ar-SA"/>
        </w:rPr>
        <w:t xml:space="preserve"> </w:t>
      </w:r>
      <w:r w:rsidRPr="0045188C">
        <w:rPr>
          <w:rFonts w:eastAsia="Times New Roman" w:cs="Times New Roman"/>
          <w:lang w:bidi="ar-SA"/>
        </w:rPr>
        <w:t xml:space="preserve">– </w:t>
      </w:r>
      <w:proofErr w:type="spellStart"/>
      <w:r>
        <w:rPr>
          <w:rFonts w:eastAsia="Times New Roman" w:cs="Times New Roman"/>
          <w:lang w:bidi="ar-SA"/>
        </w:rPr>
        <w:t>pašvaldības</w:t>
      </w:r>
      <w:proofErr w:type="spellEnd"/>
      <w:r>
        <w:rPr>
          <w:rFonts w:eastAsia="Times New Roman" w:cs="Times New Roman"/>
          <w:lang w:bidi="ar-SA"/>
        </w:rPr>
        <w:t xml:space="preserve"> </w:t>
      </w:r>
      <w:proofErr w:type="spellStart"/>
      <w:r w:rsidRPr="0045188C">
        <w:rPr>
          <w:rFonts w:eastAsia="Times New Roman" w:cs="Times New Roman"/>
          <w:lang w:bidi="ar-SA"/>
        </w:rPr>
        <w:t>lietvede</w:t>
      </w:r>
      <w:proofErr w:type="spellEnd"/>
      <w:r w:rsidRPr="0045188C">
        <w:rPr>
          <w:rFonts w:eastAsia="Times New Roman" w:cs="Times New Roman"/>
          <w:lang w:bidi="ar-SA"/>
        </w:rPr>
        <w:t xml:space="preserve"> Ārija Leonoviča</w:t>
      </w:r>
    </w:p>
    <w:p w14:paraId="58113436" w14:textId="77777777" w:rsidR="00735825" w:rsidRPr="0045188C" w:rsidRDefault="00735825" w:rsidP="00735825">
      <w:pPr>
        <w:pStyle w:val="Textbody"/>
        <w:spacing w:after="0"/>
        <w:rPr>
          <w:rFonts w:eastAsia="Times New Roman" w:cs="Times New Roman"/>
          <w:b/>
          <w:bCs/>
          <w:lang w:bidi="ar-SA"/>
        </w:rPr>
      </w:pPr>
    </w:p>
    <w:p w14:paraId="270CF06F" w14:textId="77777777" w:rsidR="00735825" w:rsidRPr="0045188C" w:rsidRDefault="00735825" w:rsidP="00735825">
      <w:pPr>
        <w:pStyle w:val="Textbody"/>
        <w:spacing w:after="0"/>
        <w:rPr>
          <w:rFonts w:eastAsia="Times New Roman" w:cs="Times New Roman"/>
          <w:b/>
          <w:bCs/>
          <w:lang w:bidi="ar-SA"/>
        </w:rPr>
      </w:pPr>
      <w:proofErr w:type="spellStart"/>
      <w:r w:rsidRPr="0045188C">
        <w:rPr>
          <w:rFonts w:eastAsia="Times New Roman" w:cs="Times New Roman"/>
          <w:b/>
          <w:bCs/>
          <w:lang w:bidi="ar-SA"/>
        </w:rPr>
        <w:t>Piedalās</w:t>
      </w:r>
      <w:proofErr w:type="spellEnd"/>
    </w:p>
    <w:p w14:paraId="36708C9F" w14:textId="77777777" w:rsidR="00735825" w:rsidRPr="0045188C" w:rsidRDefault="00735825" w:rsidP="00735825">
      <w:pPr>
        <w:tabs>
          <w:tab w:val="left" w:pos="284"/>
          <w:tab w:val="left" w:pos="709"/>
        </w:tabs>
      </w:pPr>
      <w:r w:rsidRPr="0045188C">
        <w:t xml:space="preserve">Deputāti: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Antons Ļaksa</w:t>
      </w:r>
      <w:r>
        <w:t xml:space="preserve">, </w:t>
      </w:r>
      <w:r w:rsidRPr="0045188C">
        <w:t xml:space="preserve">Ivars </w:t>
      </w:r>
      <w:proofErr w:type="spellStart"/>
      <w:r w:rsidRPr="0045188C">
        <w:t>Plivčs</w:t>
      </w:r>
      <w:proofErr w:type="spellEnd"/>
      <w:r>
        <w:t>,</w:t>
      </w:r>
      <w:r w:rsidRPr="0045188C">
        <w:t xml:space="preserve"> Armands </w:t>
      </w:r>
      <w:proofErr w:type="spellStart"/>
      <w:r w:rsidRPr="0045188C">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t xml:space="preserve">, Dmitrijs </w:t>
      </w:r>
      <w:proofErr w:type="spellStart"/>
      <w:r w:rsidRPr="0045188C">
        <w:t>Zalbovičs</w:t>
      </w:r>
      <w:proofErr w:type="spellEnd"/>
      <w:r w:rsidRPr="0045188C">
        <w:t>.</w:t>
      </w:r>
    </w:p>
    <w:p w14:paraId="16CF6F61" w14:textId="77777777" w:rsidR="00735825" w:rsidRPr="0045188C" w:rsidRDefault="00735825" w:rsidP="00735825">
      <w:pPr>
        <w:tabs>
          <w:tab w:val="left" w:pos="284"/>
          <w:tab w:val="left" w:pos="709"/>
        </w:tabs>
      </w:pPr>
    </w:p>
    <w:p w14:paraId="2EF097E2" w14:textId="77777777" w:rsidR="00735825" w:rsidRPr="0045188C" w:rsidRDefault="00735825" w:rsidP="00735825">
      <w:pPr>
        <w:pStyle w:val="Standard"/>
        <w:rPr>
          <w:rFonts w:cs="Times New Roman"/>
          <w:u w:val="single"/>
          <w:lang w:eastAsia="en-US"/>
        </w:rPr>
      </w:pPr>
      <w:proofErr w:type="spellStart"/>
      <w:r w:rsidRPr="0045188C">
        <w:rPr>
          <w:rFonts w:cs="Times New Roman"/>
          <w:u w:val="single"/>
          <w:lang w:eastAsia="en-US"/>
        </w:rPr>
        <w:t>Pašvaldības</w:t>
      </w:r>
      <w:proofErr w:type="spellEnd"/>
      <w:r w:rsidRPr="0045188C">
        <w:rPr>
          <w:rFonts w:cs="Times New Roman"/>
          <w:u w:val="single"/>
          <w:lang w:eastAsia="en-US"/>
        </w:rPr>
        <w:t xml:space="preserve"> </w:t>
      </w:r>
      <w:proofErr w:type="spellStart"/>
      <w:r w:rsidRPr="0045188C">
        <w:rPr>
          <w:rFonts w:cs="Times New Roman"/>
          <w:u w:val="single"/>
          <w:lang w:eastAsia="en-US"/>
        </w:rPr>
        <w:t>administrācijas</w:t>
      </w:r>
      <w:proofErr w:type="spellEnd"/>
      <w:r w:rsidRPr="0045188C">
        <w:rPr>
          <w:rFonts w:cs="Times New Roman"/>
          <w:u w:val="single"/>
          <w:lang w:eastAsia="en-US"/>
        </w:rPr>
        <w:t xml:space="preserve"> </w:t>
      </w:r>
      <w:proofErr w:type="spellStart"/>
      <w:r w:rsidRPr="0045188C">
        <w:rPr>
          <w:rFonts w:cs="Times New Roman"/>
          <w:u w:val="single"/>
          <w:lang w:eastAsia="en-US"/>
        </w:rPr>
        <w:t>darbinieki</w:t>
      </w:r>
      <w:proofErr w:type="spellEnd"/>
      <w:r w:rsidRPr="0045188C">
        <w:rPr>
          <w:rFonts w:cs="Times New Roman"/>
          <w:u w:val="single"/>
          <w:lang w:eastAsia="en-US"/>
        </w:rPr>
        <w:t>:</w:t>
      </w:r>
    </w:p>
    <w:p w14:paraId="5EFF830E" w14:textId="77777777" w:rsidR="00735825" w:rsidRPr="0045188C" w:rsidRDefault="00735825" w:rsidP="00735825">
      <w:pPr>
        <w:pStyle w:val="Standard"/>
        <w:rPr>
          <w:rFonts w:cs="Times New Roman"/>
          <w:lang w:eastAsia="en-US"/>
        </w:rPr>
      </w:pPr>
      <w:proofErr w:type="spellStart"/>
      <w:r w:rsidRPr="0045188C">
        <w:rPr>
          <w:rFonts w:cs="Times New Roman"/>
          <w:lang w:eastAsia="en-US"/>
        </w:rPr>
        <w:t>V.Aišpurs</w:t>
      </w:r>
      <w:proofErr w:type="spellEnd"/>
      <w:r w:rsidRPr="0045188C">
        <w:rPr>
          <w:rFonts w:cs="Times New Roman"/>
          <w:lang w:eastAsia="en-US"/>
        </w:rPr>
        <w:t xml:space="preserve">, </w:t>
      </w:r>
      <w:proofErr w:type="spellStart"/>
      <w:r w:rsidRPr="0045188C">
        <w:rPr>
          <w:rFonts w:cs="Times New Roman"/>
          <w:lang w:eastAsia="en-US"/>
        </w:rPr>
        <w:t>izpilddirektora</w:t>
      </w:r>
      <w:proofErr w:type="spellEnd"/>
      <w:r w:rsidRPr="0045188C">
        <w:rPr>
          <w:rFonts w:cs="Times New Roman"/>
          <w:lang w:eastAsia="en-US"/>
        </w:rPr>
        <w:t xml:space="preserve"> 1.vietnieks;</w:t>
      </w:r>
    </w:p>
    <w:p w14:paraId="0B5394A5" w14:textId="77777777" w:rsidR="00735825" w:rsidRPr="0045188C" w:rsidRDefault="00735825" w:rsidP="00735825">
      <w:pPr>
        <w:pStyle w:val="Standard"/>
        <w:rPr>
          <w:rFonts w:cs="Times New Roman"/>
          <w:lang w:eastAsia="en-US"/>
        </w:rPr>
      </w:pPr>
      <w:proofErr w:type="spellStart"/>
      <w:r w:rsidRPr="0045188C">
        <w:rPr>
          <w:rFonts w:cs="Times New Roman"/>
          <w:lang w:eastAsia="en-US"/>
        </w:rPr>
        <w:t>E.Ciganovičs</w:t>
      </w:r>
      <w:proofErr w:type="spellEnd"/>
      <w:r w:rsidRPr="0045188C">
        <w:rPr>
          <w:rFonts w:cs="Times New Roman"/>
          <w:lang w:eastAsia="en-US"/>
        </w:rPr>
        <w:t xml:space="preserve">, </w:t>
      </w:r>
      <w:proofErr w:type="spellStart"/>
      <w:r w:rsidRPr="0045188C">
        <w:rPr>
          <w:rFonts w:cs="Times New Roman"/>
          <w:lang w:eastAsia="en-US"/>
        </w:rPr>
        <w:t>vecākais</w:t>
      </w:r>
      <w:proofErr w:type="spellEnd"/>
      <w:r w:rsidRPr="0045188C">
        <w:rPr>
          <w:rFonts w:cs="Times New Roman"/>
          <w:lang w:eastAsia="en-US"/>
        </w:rPr>
        <w:t xml:space="preserve"> </w:t>
      </w:r>
      <w:proofErr w:type="spellStart"/>
      <w:r w:rsidRPr="0045188C">
        <w:rPr>
          <w:rFonts w:cs="Times New Roman"/>
          <w:lang w:eastAsia="en-US"/>
        </w:rPr>
        <w:t>juriskonsults</w:t>
      </w:r>
      <w:proofErr w:type="spellEnd"/>
      <w:r w:rsidRPr="0045188C">
        <w:rPr>
          <w:rFonts w:cs="Times New Roman"/>
          <w:lang w:eastAsia="en-US"/>
        </w:rPr>
        <w:t>;</w:t>
      </w:r>
    </w:p>
    <w:p w14:paraId="207A2847" w14:textId="77777777" w:rsidR="00735825" w:rsidRPr="0045188C" w:rsidRDefault="00735825" w:rsidP="00735825">
      <w:pPr>
        <w:pStyle w:val="Standard"/>
        <w:rPr>
          <w:rFonts w:cs="Times New Roman"/>
          <w:lang w:eastAsia="en-US"/>
        </w:rPr>
      </w:pPr>
      <w:proofErr w:type="spellStart"/>
      <w:r w:rsidRPr="0045188C">
        <w:rPr>
          <w:rFonts w:cs="Times New Roman"/>
          <w:lang w:eastAsia="en-US"/>
        </w:rPr>
        <w:t>I.Vorslova</w:t>
      </w:r>
      <w:proofErr w:type="spellEnd"/>
      <w:r w:rsidRPr="0045188C">
        <w:rPr>
          <w:rFonts w:cs="Times New Roman"/>
          <w:lang w:eastAsia="en-US"/>
        </w:rPr>
        <w:t xml:space="preserve">, </w:t>
      </w:r>
      <w:proofErr w:type="spellStart"/>
      <w:r w:rsidRPr="0045188C">
        <w:rPr>
          <w:rFonts w:cs="Times New Roman"/>
          <w:lang w:eastAsia="en-US"/>
        </w:rPr>
        <w:t>ekonomiste</w:t>
      </w:r>
      <w:proofErr w:type="spellEnd"/>
      <w:r w:rsidRPr="0045188C">
        <w:rPr>
          <w:rFonts w:cs="Times New Roman"/>
          <w:lang w:eastAsia="en-US"/>
        </w:rPr>
        <w:t>;</w:t>
      </w:r>
    </w:p>
    <w:p w14:paraId="0967F753" w14:textId="77777777" w:rsidR="00735825" w:rsidRDefault="00735825" w:rsidP="00735825">
      <w:pPr>
        <w:pStyle w:val="Standard"/>
        <w:rPr>
          <w:rFonts w:cs="Times New Roman"/>
          <w:lang w:eastAsia="en-US"/>
        </w:rPr>
      </w:pPr>
      <w:proofErr w:type="spellStart"/>
      <w:r w:rsidRPr="0045188C">
        <w:rPr>
          <w:rFonts w:cs="Times New Roman"/>
          <w:lang w:eastAsia="en-US"/>
        </w:rPr>
        <w:t>L.Miglāne</w:t>
      </w:r>
      <w:proofErr w:type="spellEnd"/>
      <w:r w:rsidRPr="0045188C">
        <w:rPr>
          <w:rFonts w:cs="Times New Roman"/>
          <w:lang w:eastAsia="en-US"/>
        </w:rPr>
        <w:t xml:space="preserve">, </w:t>
      </w:r>
      <w:proofErr w:type="spellStart"/>
      <w:r w:rsidRPr="0045188C">
        <w:rPr>
          <w:rFonts w:cs="Times New Roman"/>
          <w:lang w:eastAsia="en-US"/>
        </w:rPr>
        <w:t>Izglītības</w:t>
      </w:r>
      <w:proofErr w:type="spellEnd"/>
      <w:r w:rsidRPr="0045188C">
        <w:rPr>
          <w:rFonts w:cs="Times New Roman"/>
          <w:lang w:eastAsia="en-US"/>
        </w:rPr>
        <w:t xml:space="preserve"> </w:t>
      </w:r>
      <w:proofErr w:type="spellStart"/>
      <w:r w:rsidRPr="0045188C">
        <w:rPr>
          <w:rFonts w:cs="Times New Roman"/>
          <w:lang w:eastAsia="en-US"/>
        </w:rPr>
        <w:t>pārvaldes</w:t>
      </w:r>
      <w:proofErr w:type="spellEnd"/>
      <w:r w:rsidRPr="0045188C">
        <w:rPr>
          <w:rFonts w:cs="Times New Roman"/>
          <w:lang w:eastAsia="en-US"/>
        </w:rPr>
        <w:t xml:space="preserve"> </w:t>
      </w:r>
      <w:proofErr w:type="spellStart"/>
      <w:r w:rsidRPr="0045188C">
        <w:rPr>
          <w:rFonts w:cs="Times New Roman"/>
          <w:lang w:eastAsia="en-US"/>
        </w:rPr>
        <w:t>vadītāja</w:t>
      </w:r>
      <w:proofErr w:type="spellEnd"/>
      <w:r w:rsidRPr="0045188C">
        <w:rPr>
          <w:rFonts w:cs="Times New Roman"/>
          <w:lang w:eastAsia="en-US"/>
        </w:rPr>
        <w:t>;</w:t>
      </w:r>
    </w:p>
    <w:p w14:paraId="7487E239" w14:textId="77777777" w:rsidR="00735825" w:rsidRPr="0045188C" w:rsidRDefault="00735825" w:rsidP="00735825">
      <w:pPr>
        <w:pStyle w:val="Standard"/>
        <w:rPr>
          <w:rFonts w:cs="Times New Roman"/>
          <w:lang w:eastAsia="en-US"/>
        </w:rPr>
      </w:pPr>
      <w:proofErr w:type="spellStart"/>
      <w:r w:rsidRPr="0045188C">
        <w:rPr>
          <w:rFonts w:cs="Times New Roman"/>
          <w:lang w:eastAsia="en-US"/>
        </w:rPr>
        <w:t>I.Skerškāns</w:t>
      </w:r>
      <w:proofErr w:type="spellEnd"/>
      <w:r w:rsidRPr="0045188C">
        <w:rPr>
          <w:rFonts w:cs="Times New Roman"/>
          <w:lang w:eastAsia="en-US"/>
        </w:rPr>
        <w:t xml:space="preserve">, </w:t>
      </w:r>
      <w:proofErr w:type="spellStart"/>
      <w:r w:rsidRPr="0045188C">
        <w:rPr>
          <w:rFonts w:cs="Times New Roman"/>
          <w:lang w:eastAsia="en-US"/>
        </w:rPr>
        <w:t>zemes</w:t>
      </w:r>
      <w:proofErr w:type="spellEnd"/>
      <w:r w:rsidRPr="0045188C">
        <w:rPr>
          <w:rFonts w:cs="Times New Roman"/>
          <w:lang w:eastAsia="en-US"/>
        </w:rPr>
        <w:t xml:space="preserve"> </w:t>
      </w:r>
      <w:proofErr w:type="spellStart"/>
      <w:r w:rsidRPr="0045188C">
        <w:rPr>
          <w:rFonts w:cs="Times New Roman"/>
          <w:lang w:eastAsia="en-US"/>
        </w:rPr>
        <w:t>lietu</w:t>
      </w:r>
      <w:proofErr w:type="spellEnd"/>
      <w:r w:rsidRPr="0045188C">
        <w:rPr>
          <w:rFonts w:cs="Times New Roman"/>
          <w:lang w:eastAsia="en-US"/>
        </w:rPr>
        <w:t xml:space="preserve"> </w:t>
      </w:r>
      <w:proofErr w:type="spellStart"/>
      <w:r w:rsidRPr="0045188C">
        <w:rPr>
          <w:rFonts w:cs="Times New Roman"/>
          <w:lang w:eastAsia="en-US"/>
        </w:rPr>
        <w:t>speciālists</w:t>
      </w:r>
      <w:proofErr w:type="spellEnd"/>
      <w:r w:rsidRPr="0045188C">
        <w:rPr>
          <w:rFonts w:cs="Times New Roman"/>
          <w:lang w:eastAsia="en-US"/>
        </w:rPr>
        <w:t>;</w:t>
      </w:r>
    </w:p>
    <w:p w14:paraId="1BFE91F4" w14:textId="77777777" w:rsidR="00735825" w:rsidRPr="0045188C" w:rsidRDefault="00735825" w:rsidP="00735825">
      <w:pPr>
        <w:pStyle w:val="Standard"/>
        <w:rPr>
          <w:rFonts w:cs="Times New Roman"/>
          <w:lang w:eastAsia="en-US"/>
        </w:rPr>
      </w:pPr>
      <w:proofErr w:type="spellStart"/>
      <w:r w:rsidRPr="0045188C">
        <w:rPr>
          <w:rFonts w:cs="Times New Roman"/>
          <w:lang w:eastAsia="en-US"/>
        </w:rPr>
        <w:t>I.Danovska</w:t>
      </w:r>
      <w:proofErr w:type="spellEnd"/>
      <w:r w:rsidRPr="0045188C">
        <w:rPr>
          <w:rFonts w:cs="Times New Roman"/>
          <w:lang w:eastAsia="en-US"/>
        </w:rPr>
        <w:t xml:space="preserve">, </w:t>
      </w:r>
      <w:proofErr w:type="spellStart"/>
      <w:r w:rsidRPr="0045188C">
        <w:rPr>
          <w:rFonts w:cs="Times New Roman"/>
          <w:lang w:eastAsia="en-US"/>
        </w:rPr>
        <w:t>Būvvaldes</w:t>
      </w:r>
      <w:proofErr w:type="spellEnd"/>
      <w:r w:rsidRPr="0045188C">
        <w:rPr>
          <w:rFonts w:cs="Times New Roman"/>
          <w:lang w:eastAsia="en-US"/>
        </w:rPr>
        <w:t xml:space="preserve"> </w:t>
      </w:r>
      <w:proofErr w:type="spellStart"/>
      <w:r w:rsidRPr="0045188C">
        <w:rPr>
          <w:rFonts w:cs="Times New Roman"/>
          <w:lang w:eastAsia="en-US"/>
        </w:rPr>
        <w:t>vadītāja</w:t>
      </w:r>
      <w:proofErr w:type="spellEnd"/>
      <w:r w:rsidRPr="0045188C">
        <w:rPr>
          <w:rFonts w:cs="Times New Roman"/>
          <w:lang w:eastAsia="en-US"/>
        </w:rPr>
        <w:t>;</w:t>
      </w:r>
    </w:p>
    <w:p w14:paraId="10321130" w14:textId="77777777" w:rsidR="00735825" w:rsidRDefault="00735825" w:rsidP="00735825">
      <w:pPr>
        <w:pStyle w:val="Standard"/>
        <w:rPr>
          <w:rFonts w:cs="Times New Roman"/>
          <w:lang w:eastAsia="en-US"/>
        </w:rPr>
      </w:pPr>
      <w:proofErr w:type="spellStart"/>
      <w:r>
        <w:rPr>
          <w:rFonts w:cs="Times New Roman"/>
          <w:lang w:eastAsia="en-US"/>
        </w:rPr>
        <w:t>I.Dzalbe</w:t>
      </w:r>
      <w:proofErr w:type="spellEnd"/>
      <w:r>
        <w:rPr>
          <w:rFonts w:cs="Times New Roman"/>
          <w:lang w:eastAsia="en-US"/>
        </w:rPr>
        <w:t xml:space="preserve">, </w:t>
      </w:r>
      <w:proofErr w:type="spellStart"/>
      <w:r>
        <w:rPr>
          <w:rFonts w:cs="Times New Roman"/>
          <w:lang w:eastAsia="en-US"/>
        </w:rPr>
        <w:t>Attīstības</w:t>
      </w:r>
      <w:proofErr w:type="spellEnd"/>
      <w:r>
        <w:rPr>
          <w:rFonts w:cs="Times New Roman"/>
          <w:lang w:eastAsia="en-US"/>
        </w:rPr>
        <w:t xml:space="preserve"> </w:t>
      </w:r>
      <w:proofErr w:type="spellStart"/>
      <w:r>
        <w:rPr>
          <w:rFonts w:cs="Times New Roman"/>
          <w:lang w:eastAsia="en-US"/>
        </w:rPr>
        <w:t>nodaļas</w:t>
      </w:r>
      <w:proofErr w:type="spellEnd"/>
      <w:r>
        <w:rPr>
          <w:rFonts w:cs="Times New Roman"/>
          <w:lang w:eastAsia="en-US"/>
        </w:rPr>
        <w:t xml:space="preserve"> </w:t>
      </w:r>
      <w:proofErr w:type="spellStart"/>
      <w:r>
        <w:rPr>
          <w:rFonts w:cs="Times New Roman"/>
          <w:lang w:eastAsia="en-US"/>
        </w:rPr>
        <w:t>vadītāja</w:t>
      </w:r>
      <w:proofErr w:type="spellEnd"/>
      <w:r>
        <w:rPr>
          <w:rFonts w:cs="Times New Roman"/>
          <w:lang w:eastAsia="en-US"/>
        </w:rPr>
        <w:t>;</w:t>
      </w:r>
    </w:p>
    <w:p w14:paraId="6BCA2637" w14:textId="77777777" w:rsidR="00735825" w:rsidRDefault="00735825" w:rsidP="00735825">
      <w:pPr>
        <w:pStyle w:val="Standard"/>
        <w:rPr>
          <w:rFonts w:cs="Times New Roman"/>
          <w:lang w:eastAsia="en-US"/>
        </w:rPr>
      </w:pPr>
      <w:proofErr w:type="spellStart"/>
      <w:r>
        <w:rPr>
          <w:rFonts w:cs="Times New Roman"/>
          <w:lang w:eastAsia="en-US"/>
        </w:rPr>
        <w:t>V.Grizāns</w:t>
      </w:r>
      <w:proofErr w:type="spellEnd"/>
      <w:r>
        <w:rPr>
          <w:rFonts w:cs="Times New Roman"/>
          <w:lang w:eastAsia="en-US"/>
        </w:rPr>
        <w:t xml:space="preserve">, </w:t>
      </w:r>
      <w:proofErr w:type="spellStart"/>
      <w:r>
        <w:rPr>
          <w:rFonts w:cs="Times New Roman"/>
          <w:lang w:eastAsia="en-US"/>
        </w:rPr>
        <w:t>datortīkla</w:t>
      </w:r>
      <w:proofErr w:type="spellEnd"/>
      <w:r>
        <w:rPr>
          <w:rFonts w:cs="Times New Roman"/>
          <w:lang w:eastAsia="en-US"/>
        </w:rPr>
        <w:t xml:space="preserve"> </w:t>
      </w:r>
      <w:proofErr w:type="spellStart"/>
      <w:r>
        <w:rPr>
          <w:rFonts w:cs="Times New Roman"/>
          <w:lang w:eastAsia="en-US"/>
        </w:rPr>
        <w:t>administrators</w:t>
      </w:r>
      <w:proofErr w:type="spellEnd"/>
      <w:r>
        <w:rPr>
          <w:rFonts w:cs="Times New Roman"/>
          <w:lang w:eastAsia="en-US"/>
        </w:rPr>
        <w:t xml:space="preserve">; </w:t>
      </w:r>
    </w:p>
    <w:p w14:paraId="45290CA2" w14:textId="77777777" w:rsidR="00735825" w:rsidRDefault="00735825" w:rsidP="00735825">
      <w:pPr>
        <w:pStyle w:val="Standard"/>
        <w:rPr>
          <w:rFonts w:cs="Times New Roman"/>
          <w:lang w:eastAsia="en-US"/>
        </w:rPr>
      </w:pPr>
      <w:proofErr w:type="spellStart"/>
      <w:r>
        <w:rPr>
          <w:rFonts w:cs="Times New Roman"/>
          <w:lang w:eastAsia="en-US"/>
        </w:rPr>
        <w:t>V.Bārtule</w:t>
      </w:r>
      <w:proofErr w:type="spellEnd"/>
      <w:r>
        <w:rPr>
          <w:rFonts w:cs="Times New Roman"/>
          <w:lang w:eastAsia="en-US"/>
        </w:rPr>
        <w:t xml:space="preserve">, </w:t>
      </w:r>
      <w:proofErr w:type="spellStart"/>
      <w:r>
        <w:rPr>
          <w:rFonts w:cs="Times New Roman"/>
          <w:lang w:eastAsia="en-US"/>
        </w:rPr>
        <w:t>pašvaldības</w:t>
      </w:r>
      <w:proofErr w:type="spellEnd"/>
      <w:r>
        <w:rPr>
          <w:rFonts w:cs="Times New Roman"/>
          <w:lang w:eastAsia="en-US"/>
        </w:rPr>
        <w:t xml:space="preserve"> </w:t>
      </w:r>
      <w:proofErr w:type="spellStart"/>
      <w:r>
        <w:rPr>
          <w:rFonts w:cs="Times New Roman"/>
          <w:lang w:eastAsia="en-US"/>
        </w:rPr>
        <w:t>iestādes</w:t>
      </w:r>
      <w:proofErr w:type="spellEnd"/>
      <w:r>
        <w:rPr>
          <w:rFonts w:cs="Times New Roman"/>
          <w:lang w:eastAsia="en-US"/>
        </w:rPr>
        <w:t xml:space="preserve"> „</w:t>
      </w:r>
      <w:proofErr w:type="spellStart"/>
      <w:r>
        <w:rPr>
          <w:rFonts w:cs="Times New Roman"/>
          <w:lang w:eastAsia="en-US"/>
        </w:rPr>
        <w:t>Sociālais</w:t>
      </w:r>
      <w:proofErr w:type="spellEnd"/>
      <w:r>
        <w:rPr>
          <w:rFonts w:cs="Times New Roman"/>
          <w:lang w:eastAsia="en-US"/>
        </w:rPr>
        <w:t xml:space="preserve"> </w:t>
      </w:r>
      <w:proofErr w:type="spellStart"/>
      <w:r>
        <w:rPr>
          <w:rFonts w:cs="Times New Roman"/>
          <w:lang w:eastAsia="en-US"/>
        </w:rPr>
        <w:t>dienests</w:t>
      </w:r>
      <w:proofErr w:type="spellEnd"/>
      <w:r>
        <w:rPr>
          <w:rFonts w:cs="Times New Roman"/>
          <w:lang w:eastAsia="en-US"/>
        </w:rPr>
        <w:t xml:space="preserve">“ </w:t>
      </w:r>
      <w:proofErr w:type="spellStart"/>
      <w:r>
        <w:rPr>
          <w:rFonts w:cs="Times New Roman"/>
          <w:lang w:eastAsia="en-US"/>
        </w:rPr>
        <w:t>vadītāja</w:t>
      </w:r>
      <w:proofErr w:type="spellEnd"/>
      <w:r>
        <w:rPr>
          <w:rFonts w:cs="Times New Roman"/>
          <w:lang w:eastAsia="en-US"/>
        </w:rPr>
        <w:t>;</w:t>
      </w:r>
    </w:p>
    <w:p w14:paraId="52D6780B" w14:textId="77777777" w:rsidR="00735825" w:rsidRDefault="00735825" w:rsidP="00735825">
      <w:pPr>
        <w:pStyle w:val="Standard"/>
        <w:rPr>
          <w:rFonts w:cs="Times New Roman"/>
          <w:lang w:eastAsia="en-US"/>
        </w:rPr>
      </w:pPr>
      <w:proofErr w:type="spellStart"/>
      <w:r>
        <w:rPr>
          <w:rFonts w:cs="Times New Roman"/>
          <w:lang w:eastAsia="en-US"/>
        </w:rPr>
        <w:t>I.Bidzāne</w:t>
      </w:r>
      <w:proofErr w:type="spellEnd"/>
      <w:r>
        <w:rPr>
          <w:rFonts w:cs="Times New Roman"/>
          <w:lang w:eastAsia="en-US"/>
        </w:rPr>
        <w:t xml:space="preserve">, </w:t>
      </w:r>
      <w:proofErr w:type="spellStart"/>
      <w:r>
        <w:rPr>
          <w:rFonts w:cs="Times New Roman"/>
          <w:lang w:eastAsia="en-US"/>
        </w:rPr>
        <w:t>Bāriņtiesas</w:t>
      </w:r>
      <w:proofErr w:type="spellEnd"/>
      <w:r>
        <w:rPr>
          <w:rFonts w:cs="Times New Roman"/>
          <w:lang w:eastAsia="en-US"/>
        </w:rPr>
        <w:t xml:space="preserve"> </w:t>
      </w:r>
      <w:proofErr w:type="spellStart"/>
      <w:r>
        <w:rPr>
          <w:rFonts w:cs="Times New Roman"/>
          <w:lang w:eastAsia="en-US"/>
        </w:rPr>
        <w:t>priekšsēdētāja</w:t>
      </w:r>
      <w:proofErr w:type="spellEnd"/>
      <w:r>
        <w:rPr>
          <w:rFonts w:cs="Times New Roman"/>
          <w:lang w:eastAsia="en-US"/>
        </w:rPr>
        <w:t xml:space="preserve">; </w:t>
      </w:r>
    </w:p>
    <w:p w14:paraId="08C82BFF" w14:textId="77777777" w:rsidR="00735825" w:rsidRDefault="00735825" w:rsidP="00735825">
      <w:pPr>
        <w:pStyle w:val="Standard"/>
      </w:pPr>
      <w:proofErr w:type="spellStart"/>
      <w:r>
        <w:rPr>
          <w:rFonts w:cs="Times New Roman"/>
          <w:lang w:eastAsia="en-US"/>
        </w:rPr>
        <w:t>V.Ļebedkovs</w:t>
      </w:r>
      <w:proofErr w:type="spellEnd"/>
      <w:r>
        <w:rPr>
          <w:rFonts w:cs="Times New Roman"/>
          <w:lang w:eastAsia="en-US"/>
        </w:rPr>
        <w:t xml:space="preserve">, </w:t>
      </w:r>
      <w:proofErr w:type="spellStart"/>
      <w:r w:rsidRPr="000872BA">
        <w:t>ģeogrāfiskās</w:t>
      </w:r>
      <w:proofErr w:type="spellEnd"/>
      <w:r w:rsidRPr="000872BA">
        <w:t xml:space="preserve"> </w:t>
      </w:r>
      <w:proofErr w:type="spellStart"/>
      <w:r w:rsidRPr="000872BA">
        <w:t>informācijas</w:t>
      </w:r>
      <w:proofErr w:type="spellEnd"/>
      <w:r w:rsidRPr="000872BA">
        <w:t xml:space="preserve"> </w:t>
      </w:r>
      <w:proofErr w:type="spellStart"/>
      <w:r w:rsidRPr="000872BA">
        <w:t>sistēmas</w:t>
      </w:r>
      <w:proofErr w:type="spellEnd"/>
      <w:r w:rsidRPr="000872BA">
        <w:t xml:space="preserve"> </w:t>
      </w:r>
      <w:proofErr w:type="spellStart"/>
      <w:r w:rsidRPr="000872BA">
        <w:t>speciālists</w:t>
      </w:r>
      <w:proofErr w:type="spellEnd"/>
      <w:r>
        <w:t>;</w:t>
      </w:r>
    </w:p>
    <w:p w14:paraId="024C7BA1" w14:textId="77777777" w:rsidR="00735825" w:rsidRPr="0045188C" w:rsidRDefault="00735825" w:rsidP="00735825">
      <w:pPr>
        <w:pStyle w:val="Standard"/>
        <w:rPr>
          <w:rFonts w:cs="Times New Roman"/>
          <w:lang w:eastAsia="en-US"/>
        </w:rPr>
      </w:pPr>
      <w:proofErr w:type="spellStart"/>
      <w:r>
        <w:t>J.Roga</w:t>
      </w:r>
      <w:proofErr w:type="spellEnd"/>
      <w:r>
        <w:t>, „</w:t>
      </w:r>
      <w:proofErr w:type="spellStart"/>
      <w:r>
        <w:t>Krāslavas</w:t>
      </w:r>
      <w:proofErr w:type="spellEnd"/>
      <w:r>
        <w:t xml:space="preserve"> </w:t>
      </w:r>
      <w:proofErr w:type="spellStart"/>
      <w:r>
        <w:t>Vēstis</w:t>
      </w:r>
      <w:proofErr w:type="spellEnd"/>
      <w:r>
        <w:t xml:space="preserve">“ </w:t>
      </w:r>
      <w:proofErr w:type="spellStart"/>
      <w:r>
        <w:t>reportieris</w:t>
      </w:r>
      <w:proofErr w:type="spellEnd"/>
      <w:r>
        <w:t>.</w:t>
      </w:r>
    </w:p>
    <w:p w14:paraId="4B2F867C" w14:textId="77777777" w:rsidR="00735825" w:rsidRPr="0045188C" w:rsidRDefault="00735825" w:rsidP="00735825">
      <w:pPr>
        <w:pStyle w:val="Standard"/>
        <w:rPr>
          <w:rFonts w:cs="Times New Roman"/>
          <w:lang w:eastAsia="en-US"/>
        </w:rPr>
      </w:pPr>
    </w:p>
    <w:p w14:paraId="79472953" w14:textId="77777777" w:rsidR="00735825" w:rsidRPr="0045188C" w:rsidRDefault="00735825" w:rsidP="00735825">
      <w:r w:rsidRPr="0045188C">
        <w:t xml:space="preserve">Nepiedalās: Raitis </w:t>
      </w:r>
      <w:proofErr w:type="spellStart"/>
      <w:r w:rsidRPr="0045188C">
        <w:t>Azins</w:t>
      </w:r>
      <w:proofErr w:type="spellEnd"/>
      <w:r>
        <w:t xml:space="preserve"> (darbnespēja)</w:t>
      </w:r>
      <w:r w:rsidRPr="0045188C">
        <w:t xml:space="preserve">, Viktorija </w:t>
      </w:r>
      <w:proofErr w:type="spellStart"/>
      <w:r w:rsidRPr="0045188C">
        <w:t>Lene</w:t>
      </w:r>
      <w:proofErr w:type="spellEnd"/>
      <w:r>
        <w:t xml:space="preserve"> (darbnespēja)</w:t>
      </w:r>
      <w:r w:rsidRPr="0045188C">
        <w:t xml:space="preserve">, </w:t>
      </w:r>
      <w:r>
        <w:t>Janīna Vanaga (darbnespēja)</w:t>
      </w:r>
    </w:p>
    <w:p w14:paraId="3A0943AC" w14:textId="77777777" w:rsidR="00735825" w:rsidRPr="0045188C" w:rsidRDefault="00735825" w:rsidP="00735825"/>
    <w:p w14:paraId="1075F454" w14:textId="77777777" w:rsidR="00735825" w:rsidRPr="0045188C" w:rsidRDefault="00735825" w:rsidP="00735825">
      <w:r w:rsidRPr="0045188C">
        <w:t xml:space="preserve">Sēdes vadītājs </w:t>
      </w:r>
      <w:proofErr w:type="spellStart"/>
      <w:r w:rsidRPr="0045188C">
        <w:t>G.Upenieks</w:t>
      </w:r>
      <w:proofErr w:type="spellEnd"/>
      <w:r w:rsidRPr="0045188C">
        <w:t xml:space="preserve"> piedāvā iekļaut pašvaldības domes sēdēs darba kārtībā:</w:t>
      </w:r>
    </w:p>
    <w:p w14:paraId="182B0200" w14:textId="77777777" w:rsidR="00735825" w:rsidRPr="00246743" w:rsidRDefault="00735825" w:rsidP="00A52AA5">
      <w:pPr>
        <w:pStyle w:val="Compact"/>
        <w:numPr>
          <w:ilvl w:val="0"/>
          <w:numId w:val="53"/>
        </w:numPr>
        <w:spacing w:before="0" w:after="0"/>
        <w:jc w:val="both"/>
        <w:rPr>
          <w:rFonts w:ascii="Times New Roman" w:hAnsi="Times New Roman"/>
          <w:bCs/>
          <w:lang w:val="lv-LV"/>
        </w:rPr>
      </w:pPr>
      <w:proofErr w:type="spellStart"/>
      <w:r w:rsidRPr="00B35D7B">
        <w:rPr>
          <w:rFonts w:ascii="Times New Roman" w:hAnsi="Times New Roman"/>
          <w:bCs/>
        </w:rPr>
        <w:t>Papildjautājumu</w:t>
      </w:r>
      <w:proofErr w:type="spellEnd"/>
      <w:r w:rsidRPr="00B35D7B">
        <w:rPr>
          <w:rFonts w:ascii="Times New Roman" w:hAnsi="Times New Roman"/>
          <w:bCs/>
        </w:rPr>
        <w:t xml:space="preserve"> Nr.</w:t>
      </w:r>
      <w:r>
        <w:rPr>
          <w:rFonts w:ascii="Times New Roman" w:hAnsi="Times New Roman"/>
          <w:bCs/>
        </w:rPr>
        <w:t>2</w:t>
      </w:r>
      <w:r w:rsidRPr="00B35D7B">
        <w:rPr>
          <w:rFonts w:ascii="Times New Roman" w:hAnsi="Times New Roman"/>
          <w:bCs/>
        </w:rPr>
        <w:t>8 “</w:t>
      </w:r>
      <w:r w:rsidRPr="00246743">
        <w:rPr>
          <w:rFonts w:ascii="Times New Roman" w:hAnsi="Times New Roman"/>
          <w:bCs/>
        </w:rPr>
        <w:t xml:space="preserve">Par </w:t>
      </w:r>
      <w:proofErr w:type="spellStart"/>
      <w:r w:rsidRPr="00246743">
        <w:rPr>
          <w:rFonts w:ascii="Times New Roman" w:hAnsi="Times New Roman"/>
          <w:bCs/>
        </w:rPr>
        <w:t>Dagdas</w:t>
      </w:r>
      <w:proofErr w:type="spellEnd"/>
      <w:r w:rsidRPr="00246743">
        <w:rPr>
          <w:rFonts w:ascii="Times New Roman" w:hAnsi="Times New Roman"/>
          <w:bCs/>
        </w:rPr>
        <w:t xml:space="preserve"> </w:t>
      </w:r>
      <w:proofErr w:type="spellStart"/>
      <w:r w:rsidRPr="00246743">
        <w:rPr>
          <w:rFonts w:ascii="Times New Roman" w:hAnsi="Times New Roman"/>
          <w:bCs/>
        </w:rPr>
        <w:t>novada</w:t>
      </w:r>
      <w:proofErr w:type="spellEnd"/>
      <w:r w:rsidRPr="00246743">
        <w:rPr>
          <w:rFonts w:ascii="Times New Roman" w:hAnsi="Times New Roman"/>
          <w:bCs/>
        </w:rPr>
        <w:t xml:space="preserve"> </w:t>
      </w:r>
      <w:proofErr w:type="spellStart"/>
      <w:r w:rsidRPr="00246743">
        <w:rPr>
          <w:rFonts w:ascii="Times New Roman" w:hAnsi="Times New Roman"/>
          <w:bCs/>
        </w:rPr>
        <w:t>sociālā</w:t>
      </w:r>
      <w:proofErr w:type="spellEnd"/>
      <w:r w:rsidRPr="00246743">
        <w:rPr>
          <w:rFonts w:ascii="Times New Roman" w:hAnsi="Times New Roman"/>
          <w:bCs/>
        </w:rPr>
        <w:t xml:space="preserve"> </w:t>
      </w:r>
      <w:proofErr w:type="spellStart"/>
      <w:r w:rsidRPr="00246743">
        <w:rPr>
          <w:rFonts w:ascii="Times New Roman" w:hAnsi="Times New Roman"/>
          <w:bCs/>
        </w:rPr>
        <w:t>dienesta</w:t>
      </w:r>
      <w:proofErr w:type="spellEnd"/>
      <w:r w:rsidRPr="00246743">
        <w:rPr>
          <w:rFonts w:ascii="Times New Roman" w:hAnsi="Times New Roman"/>
          <w:bCs/>
        </w:rPr>
        <w:t xml:space="preserve"> </w:t>
      </w:r>
      <w:proofErr w:type="spellStart"/>
      <w:r w:rsidRPr="00246743">
        <w:rPr>
          <w:rFonts w:ascii="Times New Roman" w:hAnsi="Times New Roman"/>
          <w:bCs/>
        </w:rPr>
        <w:t>pievienošanu</w:t>
      </w:r>
      <w:proofErr w:type="spellEnd"/>
      <w:r w:rsidRPr="00246743">
        <w:rPr>
          <w:rFonts w:ascii="Times New Roman" w:hAnsi="Times New Roman"/>
          <w:bCs/>
        </w:rPr>
        <w:t xml:space="preserve"> </w:t>
      </w:r>
      <w:proofErr w:type="spellStart"/>
      <w:r w:rsidRPr="00246743">
        <w:rPr>
          <w:rFonts w:ascii="Times New Roman" w:hAnsi="Times New Roman"/>
          <w:bCs/>
        </w:rPr>
        <w:t>Krāslavas</w:t>
      </w:r>
      <w:proofErr w:type="spellEnd"/>
      <w:r w:rsidRPr="00246743">
        <w:rPr>
          <w:rFonts w:ascii="Times New Roman" w:hAnsi="Times New Roman"/>
          <w:bCs/>
        </w:rPr>
        <w:t xml:space="preserve"> </w:t>
      </w:r>
      <w:proofErr w:type="spellStart"/>
      <w:r w:rsidRPr="00246743">
        <w:rPr>
          <w:rFonts w:ascii="Times New Roman" w:hAnsi="Times New Roman"/>
          <w:bCs/>
        </w:rPr>
        <w:t>novada</w:t>
      </w:r>
      <w:proofErr w:type="spellEnd"/>
      <w:r w:rsidRPr="00246743">
        <w:rPr>
          <w:rFonts w:ascii="Times New Roman" w:hAnsi="Times New Roman"/>
          <w:bCs/>
        </w:rPr>
        <w:t xml:space="preserve"> </w:t>
      </w:r>
      <w:proofErr w:type="spellStart"/>
      <w:r w:rsidRPr="00246743">
        <w:rPr>
          <w:rFonts w:ascii="Times New Roman" w:hAnsi="Times New Roman"/>
          <w:bCs/>
        </w:rPr>
        <w:t>pašvaldības</w:t>
      </w:r>
      <w:proofErr w:type="spellEnd"/>
      <w:r w:rsidRPr="00246743">
        <w:rPr>
          <w:rFonts w:ascii="Times New Roman" w:hAnsi="Times New Roman"/>
          <w:bCs/>
        </w:rPr>
        <w:t xml:space="preserve"> </w:t>
      </w:r>
      <w:proofErr w:type="spellStart"/>
      <w:r w:rsidRPr="00246743">
        <w:rPr>
          <w:rFonts w:ascii="Times New Roman" w:hAnsi="Times New Roman"/>
          <w:bCs/>
        </w:rPr>
        <w:t>iestādei</w:t>
      </w:r>
      <w:proofErr w:type="spellEnd"/>
      <w:r w:rsidRPr="00246743">
        <w:rPr>
          <w:rFonts w:ascii="Times New Roman" w:hAnsi="Times New Roman"/>
          <w:bCs/>
        </w:rPr>
        <w:t xml:space="preserve"> "</w:t>
      </w:r>
      <w:proofErr w:type="spellStart"/>
      <w:r w:rsidRPr="00246743">
        <w:rPr>
          <w:rFonts w:ascii="Times New Roman" w:hAnsi="Times New Roman"/>
          <w:bCs/>
        </w:rPr>
        <w:t>Sociālais</w:t>
      </w:r>
      <w:proofErr w:type="spellEnd"/>
      <w:r w:rsidRPr="00246743">
        <w:rPr>
          <w:rFonts w:ascii="Times New Roman" w:hAnsi="Times New Roman"/>
          <w:bCs/>
        </w:rPr>
        <w:t xml:space="preserve"> </w:t>
      </w:r>
      <w:proofErr w:type="spellStart"/>
      <w:r w:rsidRPr="00246743">
        <w:rPr>
          <w:rFonts w:ascii="Times New Roman" w:hAnsi="Times New Roman"/>
          <w:bCs/>
        </w:rPr>
        <w:t>dienests</w:t>
      </w:r>
      <w:proofErr w:type="spellEnd"/>
      <w:r w:rsidRPr="00246743">
        <w:rPr>
          <w:rFonts w:ascii="Times New Roman" w:hAnsi="Times New Roman"/>
          <w:bCs/>
        </w:rPr>
        <w:t>";</w:t>
      </w:r>
    </w:p>
    <w:p w14:paraId="44F8786A" w14:textId="77777777" w:rsidR="00735825" w:rsidRPr="00246743" w:rsidRDefault="00735825" w:rsidP="00A52AA5">
      <w:pPr>
        <w:pStyle w:val="Compact"/>
        <w:numPr>
          <w:ilvl w:val="0"/>
          <w:numId w:val="53"/>
        </w:numPr>
        <w:spacing w:before="0" w:after="0"/>
        <w:jc w:val="both"/>
        <w:rPr>
          <w:rFonts w:ascii="Times New Roman" w:hAnsi="Times New Roman"/>
          <w:bCs/>
          <w:lang w:val="lv-LV"/>
        </w:rPr>
      </w:pPr>
      <w:proofErr w:type="spellStart"/>
      <w:r w:rsidRPr="00246743">
        <w:rPr>
          <w:rFonts w:ascii="Times New Roman" w:hAnsi="Times New Roman"/>
          <w:bCs/>
        </w:rPr>
        <w:lastRenderedPageBreak/>
        <w:t>Papildjautājumu</w:t>
      </w:r>
      <w:proofErr w:type="spellEnd"/>
      <w:r w:rsidRPr="00246743">
        <w:rPr>
          <w:rFonts w:ascii="Times New Roman" w:hAnsi="Times New Roman"/>
          <w:bCs/>
        </w:rPr>
        <w:t xml:space="preserve"> Nr.29 “Par </w:t>
      </w:r>
      <w:proofErr w:type="spellStart"/>
      <w:r w:rsidRPr="00246743">
        <w:rPr>
          <w:rFonts w:ascii="Times New Roman" w:hAnsi="Times New Roman"/>
          <w:bCs/>
        </w:rPr>
        <w:t>telpu</w:t>
      </w:r>
      <w:proofErr w:type="spellEnd"/>
      <w:r w:rsidRPr="00246743">
        <w:rPr>
          <w:rFonts w:ascii="Times New Roman" w:hAnsi="Times New Roman"/>
          <w:bCs/>
        </w:rPr>
        <w:t xml:space="preserve"> </w:t>
      </w:r>
      <w:proofErr w:type="spellStart"/>
      <w:r w:rsidRPr="00246743">
        <w:rPr>
          <w:rFonts w:ascii="Times New Roman" w:hAnsi="Times New Roman"/>
          <w:bCs/>
        </w:rPr>
        <w:t>Alejas</w:t>
      </w:r>
      <w:proofErr w:type="spellEnd"/>
      <w:r w:rsidRPr="00246743">
        <w:rPr>
          <w:rFonts w:ascii="Times New Roman" w:hAnsi="Times New Roman"/>
          <w:bCs/>
        </w:rPr>
        <w:t xml:space="preserve"> </w:t>
      </w:r>
      <w:proofErr w:type="spellStart"/>
      <w:r w:rsidRPr="00246743">
        <w:rPr>
          <w:rFonts w:ascii="Times New Roman" w:hAnsi="Times New Roman"/>
          <w:bCs/>
        </w:rPr>
        <w:t>ielā</w:t>
      </w:r>
      <w:proofErr w:type="spellEnd"/>
      <w:r w:rsidRPr="00246743">
        <w:rPr>
          <w:rFonts w:ascii="Times New Roman" w:hAnsi="Times New Roman"/>
          <w:bCs/>
        </w:rPr>
        <w:t xml:space="preserve"> 29, </w:t>
      </w:r>
      <w:proofErr w:type="spellStart"/>
      <w:r w:rsidRPr="00246743">
        <w:rPr>
          <w:rFonts w:ascii="Times New Roman" w:hAnsi="Times New Roman"/>
          <w:bCs/>
        </w:rPr>
        <w:t>Dagdā</w:t>
      </w:r>
      <w:proofErr w:type="spellEnd"/>
      <w:r w:rsidRPr="00246743">
        <w:rPr>
          <w:rFonts w:ascii="Times New Roman" w:hAnsi="Times New Roman"/>
          <w:bCs/>
        </w:rPr>
        <w:t xml:space="preserve">, </w:t>
      </w:r>
      <w:proofErr w:type="spellStart"/>
      <w:r w:rsidRPr="00246743">
        <w:rPr>
          <w:rFonts w:ascii="Times New Roman" w:hAnsi="Times New Roman"/>
          <w:bCs/>
        </w:rPr>
        <w:t>Krāslavas</w:t>
      </w:r>
      <w:proofErr w:type="spellEnd"/>
      <w:r w:rsidRPr="00246743">
        <w:rPr>
          <w:rFonts w:ascii="Times New Roman" w:hAnsi="Times New Roman"/>
          <w:bCs/>
        </w:rPr>
        <w:t xml:space="preserve"> </w:t>
      </w:r>
      <w:proofErr w:type="spellStart"/>
      <w:r w:rsidRPr="00246743">
        <w:rPr>
          <w:rFonts w:ascii="Times New Roman" w:hAnsi="Times New Roman"/>
          <w:bCs/>
        </w:rPr>
        <w:t>novadā</w:t>
      </w:r>
      <w:proofErr w:type="spellEnd"/>
      <w:r w:rsidRPr="00246743">
        <w:rPr>
          <w:rFonts w:ascii="Times New Roman" w:hAnsi="Times New Roman"/>
          <w:bCs/>
        </w:rPr>
        <w:t xml:space="preserve"> </w:t>
      </w:r>
      <w:proofErr w:type="spellStart"/>
      <w:r w:rsidRPr="00246743">
        <w:rPr>
          <w:rFonts w:ascii="Times New Roman" w:hAnsi="Times New Roman"/>
          <w:bCs/>
        </w:rPr>
        <w:t>nomas</w:t>
      </w:r>
      <w:proofErr w:type="spellEnd"/>
      <w:r w:rsidRPr="00246743">
        <w:rPr>
          <w:rFonts w:ascii="Times New Roman" w:hAnsi="Times New Roman"/>
          <w:bCs/>
        </w:rPr>
        <w:t xml:space="preserve"> </w:t>
      </w:r>
      <w:proofErr w:type="spellStart"/>
      <w:r w:rsidRPr="00246743">
        <w:rPr>
          <w:rFonts w:ascii="Times New Roman" w:hAnsi="Times New Roman"/>
          <w:bCs/>
        </w:rPr>
        <w:t>tiesībām</w:t>
      </w:r>
      <w:proofErr w:type="spellEnd"/>
      <w:r w:rsidRPr="00246743">
        <w:rPr>
          <w:rFonts w:ascii="Times New Roman" w:hAnsi="Times New Roman"/>
          <w:bCs/>
        </w:rPr>
        <w:t>”.</w:t>
      </w:r>
    </w:p>
    <w:p w14:paraId="0B30601D" w14:textId="77777777" w:rsidR="00735825" w:rsidRDefault="00735825" w:rsidP="00735825">
      <w:pPr>
        <w:jc w:val="both"/>
        <w:rPr>
          <w:b/>
        </w:rPr>
      </w:pPr>
    </w:p>
    <w:p w14:paraId="59E3F7B3" w14:textId="77777777" w:rsidR="00735825" w:rsidRDefault="00735825" w:rsidP="00735825">
      <w:pPr>
        <w:jc w:val="both"/>
        <w:rPr>
          <w:bCs/>
        </w:rPr>
      </w:pPr>
      <w:r w:rsidRPr="00B35D7B">
        <w:rPr>
          <w:bCs/>
        </w:rPr>
        <w:t xml:space="preserve">Deputātiem </w:t>
      </w:r>
      <w:r>
        <w:rPr>
          <w:bCs/>
        </w:rPr>
        <w:t>citu priekšlikumu un iebildumu nav.</w:t>
      </w:r>
    </w:p>
    <w:p w14:paraId="19A26C97" w14:textId="77777777" w:rsidR="00735825" w:rsidRPr="00B35D7B" w:rsidRDefault="00735825" w:rsidP="00735825">
      <w:pPr>
        <w:jc w:val="both"/>
        <w:rPr>
          <w:bCs/>
        </w:rPr>
      </w:pPr>
    </w:p>
    <w:p w14:paraId="072C992D"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bidi="hi-IN"/>
        </w:rPr>
        <w:t>Krāslavas novada pašvaldības dome NOLEMJ:</w:t>
      </w:r>
    </w:p>
    <w:p w14:paraId="54FD0F4A" w14:textId="77777777" w:rsidR="00735825" w:rsidRPr="0045188C" w:rsidRDefault="00735825" w:rsidP="00735825">
      <w:pPr>
        <w:suppressAutoHyphens/>
        <w:jc w:val="both"/>
      </w:pPr>
    </w:p>
    <w:p w14:paraId="0B406FB7" w14:textId="77777777" w:rsidR="00735825" w:rsidRPr="0045188C" w:rsidRDefault="00735825" w:rsidP="00735825">
      <w:pPr>
        <w:jc w:val="both"/>
        <w:rPr>
          <w:bCs/>
        </w:rPr>
      </w:pPr>
      <w:r w:rsidRPr="0045188C">
        <w:rPr>
          <w:b/>
        </w:rPr>
        <w:t xml:space="preserve">Apstiprināt </w:t>
      </w:r>
      <w:r w:rsidRPr="0045188C">
        <w:rPr>
          <w:bCs/>
        </w:rPr>
        <w:t>pašvaldības domes sēde darba kārtību ar papildinājumiem.</w:t>
      </w:r>
    </w:p>
    <w:p w14:paraId="420A6D30" w14:textId="77777777" w:rsidR="00735825" w:rsidRDefault="00735825" w:rsidP="00735825">
      <w:pPr>
        <w:jc w:val="both"/>
        <w:rPr>
          <w:sz w:val="28"/>
          <w:szCs w:val="28"/>
        </w:rPr>
      </w:pPr>
    </w:p>
    <w:p w14:paraId="250B9CA3" w14:textId="77777777" w:rsidR="00735825" w:rsidRPr="00246743" w:rsidRDefault="00735825" w:rsidP="00735825">
      <w:pPr>
        <w:jc w:val="both"/>
        <w:rPr>
          <w:b/>
          <w:bCs/>
        </w:rPr>
      </w:pPr>
      <w:r w:rsidRPr="00246743">
        <w:rPr>
          <w:b/>
          <w:bCs/>
        </w:rPr>
        <w:t>Darba kārtība:</w:t>
      </w:r>
    </w:p>
    <w:p w14:paraId="4984D6A8" w14:textId="77777777" w:rsidR="00735825" w:rsidRPr="00246743" w:rsidRDefault="00735825" w:rsidP="00735825">
      <w:pPr>
        <w:jc w:val="both"/>
      </w:pPr>
    </w:p>
    <w:p w14:paraId="082BC2C7" w14:textId="77777777" w:rsidR="00735825" w:rsidRPr="00246743" w:rsidRDefault="00735825" w:rsidP="00735825">
      <w:pPr>
        <w:numPr>
          <w:ilvl w:val="0"/>
          <w:numId w:val="1"/>
        </w:numPr>
        <w:ind w:left="284"/>
        <w:jc w:val="both"/>
        <w:rPr>
          <w:bCs/>
        </w:rPr>
      </w:pPr>
      <w:r w:rsidRPr="00246743">
        <w:rPr>
          <w:bCs/>
        </w:rPr>
        <w:t>Par Krāslavas novada pašvaldības saistošajiem noteikumiem</w:t>
      </w:r>
    </w:p>
    <w:p w14:paraId="11DBF44F" w14:textId="77777777" w:rsidR="00735825" w:rsidRPr="00246743" w:rsidRDefault="00735825" w:rsidP="00735825">
      <w:pPr>
        <w:numPr>
          <w:ilvl w:val="0"/>
          <w:numId w:val="1"/>
        </w:numPr>
        <w:ind w:left="284"/>
        <w:jc w:val="both"/>
        <w:rPr>
          <w:bCs/>
        </w:rPr>
      </w:pPr>
      <w:r w:rsidRPr="00246743">
        <w:rPr>
          <w:bCs/>
          <w:iCs/>
        </w:rPr>
        <w:t>Par zemes ierīcības projektu izstrādāšanu</w:t>
      </w:r>
    </w:p>
    <w:p w14:paraId="3E382E07" w14:textId="77777777" w:rsidR="00735825" w:rsidRPr="00246743" w:rsidRDefault="00735825" w:rsidP="00735825">
      <w:pPr>
        <w:numPr>
          <w:ilvl w:val="0"/>
          <w:numId w:val="1"/>
        </w:numPr>
        <w:ind w:left="284"/>
        <w:jc w:val="both"/>
        <w:rPr>
          <w:bCs/>
        </w:rPr>
      </w:pPr>
      <w:r w:rsidRPr="00246743">
        <w:t>Zemes jautājumi</w:t>
      </w:r>
    </w:p>
    <w:p w14:paraId="0C4A8648" w14:textId="77777777" w:rsidR="00735825" w:rsidRPr="00246743" w:rsidRDefault="00735825" w:rsidP="00735825">
      <w:pPr>
        <w:numPr>
          <w:ilvl w:val="0"/>
          <w:numId w:val="1"/>
        </w:numPr>
        <w:ind w:left="284"/>
        <w:jc w:val="both"/>
        <w:rPr>
          <w:bCs/>
        </w:rPr>
      </w:pPr>
      <w:r w:rsidRPr="00246743">
        <w:rPr>
          <w:bCs/>
        </w:rPr>
        <w:t>Adresācijas un nosaukumu jautājumi</w:t>
      </w:r>
    </w:p>
    <w:p w14:paraId="220E336D" w14:textId="77777777" w:rsidR="00735825" w:rsidRPr="00246743" w:rsidRDefault="00735825" w:rsidP="00735825">
      <w:pPr>
        <w:numPr>
          <w:ilvl w:val="0"/>
          <w:numId w:val="1"/>
        </w:numPr>
        <w:ind w:left="284"/>
        <w:jc w:val="both"/>
        <w:rPr>
          <w:bCs/>
        </w:rPr>
      </w:pPr>
      <w:r w:rsidRPr="00246743">
        <w:rPr>
          <w:bCs/>
        </w:rPr>
        <w:t xml:space="preserve">Par telpu Skolas ielā 3, Indrā, Indras pagastā, Krāslavas novadā nomas tiesībām </w:t>
      </w:r>
    </w:p>
    <w:p w14:paraId="15D7AA14" w14:textId="77777777" w:rsidR="00735825" w:rsidRPr="00246743" w:rsidRDefault="00735825" w:rsidP="00735825">
      <w:pPr>
        <w:numPr>
          <w:ilvl w:val="0"/>
          <w:numId w:val="1"/>
        </w:numPr>
        <w:ind w:left="284"/>
        <w:jc w:val="both"/>
      </w:pPr>
      <w:r w:rsidRPr="00246743">
        <w:t>Par Krāslavas novada Bāriņtiesas izveidošanu</w:t>
      </w:r>
    </w:p>
    <w:p w14:paraId="0DA46DB4" w14:textId="77777777" w:rsidR="00735825" w:rsidRPr="00246743" w:rsidRDefault="00735825" w:rsidP="00735825">
      <w:pPr>
        <w:numPr>
          <w:ilvl w:val="0"/>
          <w:numId w:val="1"/>
        </w:numPr>
        <w:ind w:left="284"/>
        <w:jc w:val="both"/>
        <w:rPr>
          <w:bCs/>
        </w:rPr>
      </w:pPr>
      <w:r w:rsidRPr="00246743">
        <w:rPr>
          <w:bCs/>
        </w:rPr>
        <w:t>Dzīvokļu jautājumi</w:t>
      </w:r>
    </w:p>
    <w:p w14:paraId="78113AD9" w14:textId="77777777" w:rsidR="00735825" w:rsidRPr="00246743" w:rsidRDefault="00735825" w:rsidP="00735825">
      <w:pPr>
        <w:numPr>
          <w:ilvl w:val="0"/>
          <w:numId w:val="1"/>
        </w:numPr>
        <w:ind w:left="284"/>
        <w:jc w:val="both"/>
        <w:rPr>
          <w:bCs/>
        </w:rPr>
      </w:pPr>
      <w:r w:rsidRPr="00246743">
        <w:rPr>
          <w:bCs/>
        </w:rPr>
        <w:t>Par deklarētās dzīvesvietas ziņu anulēšanu</w:t>
      </w:r>
    </w:p>
    <w:p w14:paraId="480B9A55" w14:textId="77777777" w:rsidR="00735825" w:rsidRPr="00246743" w:rsidRDefault="00735825" w:rsidP="00735825">
      <w:pPr>
        <w:numPr>
          <w:ilvl w:val="0"/>
          <w:numId w:val="1"/>
        </w:numPr>
        <w:ind w:left="284"/>
        <w:jc w:val="both"/>
      </w:pPr>
      <w:r w:rsidRPr="00246743">
        <w:t>Par rīkojuma apstiprināšanu</w:t>
      </w:r>
    </w:p>
    <w:p w14:paraId="002C8055" w14:textId="77777777" w:rsidR="00735825" w:rsidRPr="00246743" w:rsidRDefault="00735825" w:rsidP="00735825">
      <w:pPr>
        <w:numPr>
          <w:ilvl w:val="0"/>
          <w:numId w:val="1"/>
        </w:numPr>
        <w:ind w:left="284"/>
        <w:jc w:val="both"/>
        <w:rPr>
          <w:bCs/>
        </w:rPr>
      </w:pPr>
      <w:r w:rsidRPr="00246743">
        <w:t xml:space="preserve"> </w:t>
      </w:r>
      <w:r w:rsidRPr="00246743">
        <w:rPr>
          <w:bCs/>
        </w:rPr>
        <w:t>Par Krāslavas novada pašvaldības aģentūras „Krāslavas slimokase” likvidēšanu</w:t>
      </w:r>
    </w:p>
    <w:p w14:paraId="4643DB00" w14:textId="77777777" w:rsidR="00735825" w:rsidRPr="00246743" w:rsidRDefault="00735825" w:rsidP="00735825">
      <w:pPr>
        <w:numPr>
          <w:ilvl w:val="0"/>
          <w:numId w:val="1"/>
        </w:numPr>
        <w:ind w:left="284"/>
        <w:jc w:val="both"/>
        <w:rPr>
          <w:bCs/>
        </w:rPr>
      </w:pPr>
      <w:r w:rsidRPr="00246743">
        <w:rPr>
          <w:bCs/>
        </w:rPr>
        <w:t xml:space="preserve"> Par konkursa “Krāslavas novada Gada cilvēks” nolikuma apstiprināšanu</w:t>
      </w:r>
    </w:p>
    <w:p w14:paraId="34356997" w14:textId="77777777" w:rsidR="00735825" w:rsidRPr="00246743" w:rsidRDefault="00735825" w:rsidP="00735825">
      <w:pPr>
        <w:numPr>
          <w:ilvl w:val="0"/>
          <w:numId w:val="1"/>
        </w:numPr>
        <w:ind w:left="284"/>
        <w:jc w:val="both"/>
        <w:rPr>
          <w:bCs/>
        </w:rPr>
      </w:pPr>
      <w:r w:rsidRPr="00246743">
        <w:rPr>
          <w:bCs/>
        </w:rPr>
        <w:t xml:space="preserve"> Par muzeja „Andrupenes lauku sēta” nolikumu</w:t>
      </w:r>
    </w:p>
    <w:p w14:paraId="00209EE0" w14:textId="77777777" w:rsidR="00735825" w:rsidRPr="00246743" w:rsidRDefault="00735825" w:rsidP="00735825">
      <w:pPr>
        <w:numPr>
          <w:ilvl w:val="0"/>
          <w:numId w:val="1"/>
        </w:numPr>
        <w:ind w:left="284"/>
        <w:jc w:val="both"/>
        <w:rPr>
          <w:bCs/>
        </w:rPr>
      </w:pPr>
      <w:r w:rsidRPr="00246743">
        <w:rPr>
          <w:bCs/>
        </w:rPr>
        <w:t xml:space="preserve"> Par muzeja „Andrupenes lauku sēta” krājuma veidošanas, papildināšanas, uzskaites, saglabāšanas un izmantošanas noteikumiem</w:t>
      </w:r>
    </w:p>
    <w:p w14:paraId="7E7BA2C1" w14:textId="77777777" w:rsidR="00735825" w:rsidRPr="00246743" w:rsidRDefault="00735825" w:rsidP="00735825">
      <w:pPr>
        <w:numPr>
          <w:ilvl w:val="0"/>
          <w:numId w:val="1"/>
        </w:numPr>
        <w:ind w:left="284"/>
        <w:jc w:val="both"/>
        <w:rPr>
          <w:bCs/>
        </w:rPr>
      </w:pPr>
      <w:r w:rsidRPr="00246743">
        <w:rPr>
          <w:bCs/>
        </w:rPr>
        <w:t xml:space="preserve"> Par muzeja „Andrupenes lauku sēta” krājuma komisijas nolikumu un sastāvu</w:t>
      </w:r>
    </w:p>
    <w:p w14:paraId="681FCCD5" w14:textId="77777777" w:rsidR="00735825" w:rsidRPr="00246743" w:rsidRDefault="00735825" w:rsidP="00735825">
      <w:pPr>
        <w:numPr>
          <w:ilvl w:val="0"/>
          <w:numId w:val="1"/>
        </w:numPr>
        <w:ind w:left="284"/>
        <w:jc w:val="both"/>
        <w:rPr>
          <w:bCs/>
        </w:rPr>
      </w:pPr>
      <w:r w:rsidRPr="00246743">
        <w:rPr>
          <w:bCs/>
        </w:rPr>
        <w:t xml:space="preserve"> Par Krāslavas novada pašvaldības Dagdas pilsētas un pagastu apvienības pārziņā esošo autoceļu un ielu sarakstiem</w:t>
      </w:r>
    </w:p>
    <w:p w14:paraId="2702063C" w14:textId="77777777" w:rsidR="00735825" w:rsidRPr="00246743" w:rsidRDefault="00735825" w:rsidP="00735825">
      <w:pPr>
        <w:numPr>
          <w:ilvl w:val="0"/>
          <w:numId w:val="1"/>
        </w:numPr>
        <w:ind w:left="284"/>
        <w:jc w:val="both"/>
        <w:rPr>
          <w:bCs/>
        </w:rPr>
      </w:pPr>
      <w:r w:rsidRPr="00246743">
        <w:t xml:space="preserve"> Par Andrupenes pagasta pārvaldes un </w:t>
      </w:r>
      <w:proofErr w:type="spellStart"/>
      <w:r w:rsidRPr="00246743">
        <w:t>Andzeļu</w:t>
      </w:r>
      <w:proofErr w:type="spellEnd"/>
      <w:r w:rsidRPr="00246743">
        <w:t xml:space="preserve"> pagasta pārvaldes vadītājas </w:t>
      </w:r>
      <w:proofErr w:type="spellStart"/>
      <w:r w:rsidRPr="00246743">
        <w:t>L.Žeimotes</w:t>
      </w:r>
      <w:proofErr w:type="spellEnd"/>
      <w:r w:rsidRPr="00246743">
        <w:t xml:space="preserve"> atbrīvošanu no amata</w:t>
      </w:r>
    </w:p>
    <w:p w14:paraId="13B5F322" w14:textId="77777777" w:rsidR="00735825" w:rsidRPr="00246743" w:rsidRDefault="00735825" w:rsidP="00735825">
      <w:pPr>
        <w:numPr>
          <w:ilvl w:val="0"/>
          <w:numId w:val="1"/>
        </w:numPr>
        <w:ind w:left="284"/>
        <w:jc w:val="both"/>
        <w:rPr>
          <w:bCs/>
        </w:rPr>
      </w:pPr>
      <w:r w:rsidRPr="00246743">
        <w:rPr>
          <w:bCs/>
        </w:rPr>
        <w:t xml:space="preserve"> Par pašvaldības ikmēneša pabalsta piešķiršanu </w:t>
      </w:r>
      <w:proofErr w:type="spellStart"/>
      <w:r w:rsidRPr="00246743">
        <w:rPr>
          <w:bCs/>
        </w:rPr>
        <w:t>L.Žeimotei</w:t>
      </w:r>
      <w:proofErr w:type="spellEnd"/>
    </w:p>
    <w:p w14:paraId="463D0FD5" w14:textId="77777777" w:rsidR="00735825" w:rsidRPr="00246743" w:rsidRDefault="00735825" w:rsidP="00735825">
      <w:pPr>
        <w:numPr>
          <w:ilvl w:val="0"/>
          <w:numId w:val="1"/>
        </w:numPr>
        <w:ind w:left="284"/>
        <w:jc w:val="both"/>
        <w:rPr>
          <w:bCs/>
        </w:rPr>
      </w:pPr>
      <w:r w:rsidRPr="00246743">
        <w:rPr>
          <w:bCs/>
        </w:rPr>
        <w:t xml:space="preserve"> </w:t>
      </w:r>
      <w:r w:rsidRPr="00246743">
        <w:t>Par siltumapgādes pakalpojumu maksu</w:t>
      </w:r>
    </w:p>
    <w:p w14:paraId="2F9525DD" w14:textId="77777777" w:rsidR="00735825" w:rsidRPr="00246743" w:rsidRDefault="00735825" w:rsidP="00735825">
      <w:pPr>
        <w:numPr>
          <w:ilvl w:val="0"/>
          <w:numId w:val="1"/>
        </w:numPr>
        <w:ind w:left="284"/>
        <w:jc w:val="both"/>
        <w:rPr>
          <w:bCs/>
        </w:rPr>
      </w:pPr>
      <w:r w:rsidRPr="00246743">
        <w:rPr>
          <w:bCs/>
        </w:rPr>
        <w:t xml:space="preserve"> </w:t>
      </w:r>
      <w:r w:rsidRPr="00246743">
        <w:rPr>
          <w:rFonts w:eastAsia="Calibri"/>
          <w:bCs/>
        </w:rPr>
        <w:t>Par grozījumiem iestāžu darbinieku amatu un amatalgu sarakstā</w:t>
      </w:r>
    </w:p>
    <w:p w14:paraId="07DA4DB4" w14:textId="77777777" w:rsidR="00735825" w:rsidRPr="00246743" w:rsidRDefault="00735825" w:rsidP="00735825">
      <w:pPr>
        <w:numPr>
          <w:ilvl w:val="0"/>
          <w:numId w:val="1"/>
        </w:numPr>
        <w:ind w:left="284"/>
        <w:jc w:val="both"/>
        <w:rPr>
          <w:bCs/>
        </w:rPr>
      </w:pPr>
      <w:r w:rsidRPr="00246743">
        <w:rPr>
          <w:bCs/>
        </w:rPr>
        <w:t xml:space="preserve"> Par sociālā dzīvokļa statusa atjaunošanu</w:t>
      </w:r>
    </w:p>
    <w:p w14:paraId="5CE3B1A1" w14:textId="77777777" w:rsidR="00735825" w:rsidRPr="00246743" w:rsidRDefault="00735825" w:rsidP="00735825">
      <w:pPr>
        <w:numPr>
          <w:ilvl w:val="0"/>
          <w:numId w:val="1"/>
        </w:numPr>
        <w:ind w:left="284"/>
        <w:jc w:val="both"/>
        <w:rPr>
          <w:bCs/>
        </w:rPr>
      </w:pPr>
      <w:r w:rsidRPr="00246743">
        <w:t xml:space="preserve"> Par Krāslavas novada pašvaldības nekustamā īpašuma atsavināšanu</w:t>
      </w:r>
    </w:p>
    <w:p w14:paraId="26225305" w14:textId="77777777" w:rsidR="00735825" w:rsidRPr="00246743" w:rsidRDefault="00735825" w:rsidP="00735825">
      <w:pPr>
        <w:numPr>
          <w:ilvl w:val="0"/>
          <w:numId w:val="1"/>
        </w:numPr>
        <w:ind w:left="284"/>
        <w:jc w:val="both"/>
        <w:rPr>
          <w:bCs/>
        </w:rPr>
      </w:pPr>
      <w:r w:rsidRPr="00246743">
        <w:rPr>
          <w:bCs/>
        </w:rPr>
        <w:t xml:space="preserve"> Par Krāslavas novada ilgtspējīgas attīstības stratēģijas 2021.–2037. gadam un Krāslavas novada attīstības programmas 2021.-2027. gadam 1. redakcijas</w:t>
      </w:r>
    </w:p>
    <w:p w14:paraId="0DD79F04" w14:textId="77777777" w:rsidR="00735825" w:rsidRPr="00246743" w:rsidRDefault="00735825" w:rsidP="00735825">
      <w:pPr>
        <w:pStyle w:val="Compact"/>
        <w:spacing w:before="0" w:after="0"/>
        <w:ind w:left="284"/>
        <w:jc w:val="both"/>
        <w:rPr>
          <w:rFonts w:ascii="Times New Roman" w:hAnsi="Times New Roman"/>
          <w:bCs/>
          <w:lang w:val="lv-LV"/>
        </w:rPr>
      </w:pPr>
      <w:r w:rsidRPr="00246743">
        <w:rPr>
          <w:rFonts w:ascii="Times New Roman" w:hAnsi="Times New Roman"/>
          <w:bCs/>
          <w:lang w:val="lv-LV"/>
        </w:rPr>
        <w:t>nodošanu publiskajai apspriešanai</w:t>
      </w:r>
    </w:p>
    <w:p w14:paraId="23FC18C6" w14:textId="77777777" w:rsidR="00735825" w:rsidRPr="00246743" w:rsidRDefault="00735825" w:rsidP="00735825">
      <w:pPr>
        <w:pStyle w:val="Compact"/>
        <w:numPr>
          <w:ilvl w:val="0"/>
          <w:numId w:val="1"/>
        </w:numPr>
        <w:spacing w:before="0" w:after="0"/>
        <w:ind w:left="284"/>
        <w:jc w:val="both"/>
        <w:rPr>
          <w:rFonts w:ascii="Times New Roman" w:hAnsi="Times New Roman"/>
          <w:bCs/>
          <w:lang w:val="lv-LV"/>
        </w:rPr>
      </w:pPr>
      <w:r w:rsidRPr="00246743">
        <w:rPr>
          <w:rFonts w:ascii="Times New Roman" w:hAnsi="Times New Roman"/>
          <w:bCs/>
        </w:rPr>
        <w:t xml:space="preserve"> Par </w:t>
      </w:r>
      <w:proofErr w:type="spellStart"/>
      <w:r w:rsidRPr="00246743">
        <w:rPr>
          <w:rFonts w:ascii="Times New Roman" w:hAnsi="Times New Roman"/>
          <w:bCs/>
        </w:rPr>
        <w:t>pārtikas</w:t>
      </w:r>
      <w:proofErr w:type="spellEnd"/>
      <w:r w:rsidRPr="00246743">
        <w:rPr>
          <w:rFonts w:ascii="Times New Roman" w:hAnsi="Times New Roman"/>
          <w:bCs/>
        </w:rPr>
        <w:t xml:space="preserve"> </w:t>
      </w:r>
      <w:proofErr w:type="spellStart"/>
      <w:r w:rsidRPr="00246743">
        <w:rPr>
          <w:rFonts w:ascii="Times New Roman" w:hAnsi="Times New Roman"/>
          <w:bCs/>
        </w:rPr>
        <w:t>paku</w:t>
      </w:r>
      <w:proofErr w:type="spellEnd"/>
      <w:r w:rsidRPr="00246743">
        <w:rPr>
          <w:rFonts w:ascii="Times New Roman" w:hAnsi="Times New Roman"/>
          <w:bCs/>
        </w:rPr>
        <w:t xml:space="preserve"> </w:t>
      </w:r>
      <w:proofErr w:type="spellStart"/>
      <w:r w:rsidRPr="00246743">
        <w:rPr>
          <w:rFonts w:ascii="Times New Roman" w:hAnsi="Times New Roman"/>
          <w:bCs/>
        </w:rPr>
        <w:t>nodrošināšanu</w:t>
      </w:r>
      <w:proofErr w:type="spellEnd"/>
      <w:r w:rsidRPr="00246743">
        <w:rPr>
          <w:rFonts w:ascii="Times New Roman" w:hAnsi="Times New Roman"/>
          <w:bCs/>
        </w:rPr>
        <w:t xml:space="preserve"> 1. - </w:t>
      </w:r>
      <w:proofErr w:type="gramStart"/>
      <w:r w:rsidRPr="00246743">
        <w:rPr>
          <w:rFonts w:ascii="Times New Roman" w:hAnsi="Times New Roman"/>
          <w:bCs/>
        </w:rPr>
        <w:t>12.klašu</w:t>
      </w:r>
      <w:proofErr w:type="gramEnd"/>
      <w:r w:rsidRPr="00246743">
        <w:rPr>
          <w:rFonts w:ascii="Times New Roman" w:hAnsi="Times New Roman"/>
          <w:bCs/>
        </w:rPr>
        <w:t xml:space="preserve"> </w:t>
      </w:r>
      <w:proofErr w:type="spellStart"/>
      <w:r w:rsidRPr="00246743">
        <w:rPr>
          <w:rFonts w:ascii="Times New Roman" w:hAnsi="Times New Roman"/>
          <w:bCs/>
        </w:rPr>
        <w:t>izglītojamiem</w:t>
      </w:r>
      <w:proofErr w:type="spellEnd"/>
    </w:p>
    <w:p w14:paraId="194F1FE0" w14:textId="77777777" w:rsidR="00735825" w:rsidRPr="00246743" w:rsidRDefault="00735825" w:rsidP="00735825">
      <w:pPr>
        <w:pStyle w:val="Compact"/>
        <w:numPr>
          <w:ilvl w:val="0"/>
          <w:numId w:val="1"/>
        </w:numPr>
        <w:spacing w:before="0" w:after="0"/>
        <w:ind w:left="284"/>
        <w:jc w:val="both"/>
        <w:rPr>
          <w:rFonts w:ascii="Times New Roman" w:hAnsi="Times New Roman"/>
          <w:bCs/>
          <w:lang w:val="lv-LV"/>
        </w:rPr>
      </w:pPr>
      <w:r w:rsidRPr="00246743">
        <w:rPr>
          <w:rFonts w:eastAsia="Calibri"/>
          <w:bCs/>
        </w:rPr>
        <w:t xml:space="preserve"> Par </w:t>
      </w:r>
      <w:proofErr w:type="spellStart"/>
      <w:r w:rsidRPr="00246743">
        <w:rPr>
          <w:rFonts w:eastAsia="Calibri"/>
          <w:bCs/>
        </w:rPr>
        <w:t>finansējuma</w:t>
      </w:r>
      <w:proofErr w:type="spellEnd"/>
      <w:r w:rsidRPr="00246743">
        <w:rPr>
          <w:rFonts w:eastAsia="Calibri"/>
          <w:bCs/>
        </w:rPr>
        <w:t xml:space="preserve"> </w:t>
      </w:r>
      <w:proofErr w:type="spellStart"/>
      <w:r w:rsidRPr="00246743">
        <w:rPr>
          <w:rFonts w:eastAsia="Calibri"/>
          <w:bCs/>
        </w:rPr>
        <w:t>piešķiršanu</w:t>
      </w:r>
      <w:proofErr w:type="spellEnd"/>
      <w:r w:rsidRPr="00246743">
        <w:rPr>
          <w:rFonts w:eastAsia="Calibri"/>
          <w:bCs/>
        </w:rPr>
        <w:t xml:space="preserve"> </w:t>
      </w:r>
      <w:proofErr w:type="spellStart"/>
      <w:r w:rsidRPr="00246743">
        <w:rPr>
          <w:rFonts w:eastAsia="Calibri"/>
          <w:bCs/>
        </w:rPr>
        <w:t>Krāslavas</w:t>
      </w:r>
      <w:proofErr w:type="spellEnd"/>
      <w:r w:rsidRPr="00246743">
        <w:rPr>
          <w:rFonts w:eastAsia="Calibri"/>
          <w:bCs/>
        </w:rPr>
        <w:t xml:space="preserve"> Romu </w:t>
      </w:r>
      <w:proofErr w:type="spellStart"/>
      <w:r w:rsidRPr="00246743">
        <w:rPr>
          <w:rFonts w:eastAsia="Calibri"/>
          <w:bCs/>
        </w:rPr>
        <w:t>biedrībai</w:t>
      </w:r>
      <w:proofErr w:type="spellEnd"/>
    </w:p>
    <w:p w14:paraId="0B8693D8" w14:textId="77777777" w:rsidR="00735825" w:rsidRPr="00246743" w:rsidRDefault="00735825" w:rsidP="00735825">
      <w:pPr>
        <w:pStyle w:val="Compact"/>
        <w:numPr>
          <w:ilvl w:val="0"/>
          <w:numId w:val="1"/>
        </w:numPr>
        <w:spacing w:before="0" w:after="0"/>
        <w:ind w:left="284"/>
        <w:jc w:val="both"/>
        <w:rPr>
          <w:rFonts w:ascii="Times New Roman" w:hAnsi="Times New Roman"/>
          <w:bCs/>
          <w:lang w:val="lv-LV"/>
        </w:rPr>
      </w:pPr>
      <w:r w:rsidRPr="00246743">
        <w:rPr>
          <w:rFonts w:ascii="Times New Roman" w:hAnsi="Times New Roman"/>
          <w:bCs/>
        </w:rPr>
        <w:t xml:space="preserve">Par </w:t>
      </w:r>
      <w:proofErr w:type="spellStart"/>
      <w:r w:rsidRPr="00246743">
        <w:rPr>
          <w:rFonts w:ascii="Times New Roman" w:hAnsi="Times New Roman"/>
          <w:bCs/>
        </w:rPr>
        <w:t>nekustamā</w:t>
      </w:r>
      <w:proofErr w:type="spellEnd"/>
      <w:r w:rsidRPr="00246743">
        <w:rPr>
          <w:rFonts w:ascii="Times New Roman" w:hAnsi="Times New Roman"/>
          <w:bCs/>
        </w:rPr>
        <w:t xml:space="preserve"> </w:t>
      </w:r>
      <w:proofErr w:type="spellStart"/>
      <w:r w:rsidRPr="00246743">
        <w:rPr>
          <w:rFonts w:ascii="Times New Roman" w:hAnsi="Times New Roman"/>
          <w:bCs/>
        </w:rPr>
        <w:t>īpašuma</w:t>
      </w:r>
      <w:proofErr w:type="spellEnd"/>
      <w:r w:rsidRPr="00246743">
        <w:rPr>
          <w:rFonts w:ascii="Times New Roman" w:hAnsi="Times New Roman"/>
          <w:bCs/>
        </w:rPr>
        <w:t xml:space="preserve"> </w:t>
      </w:r>
      <w:proofErr w:type="spellStart"/>
      <w:r w:rsidRPr="00246743">
        <w:rPr>
          <w:rFonts w:ascii="Times New Roman" w:hAnsi="Times New Roman"/>
          <w:bCs/>
        </w:rPr>
        <w:t>nodokļa</w:t>
      </w:r>
      <w:proofErr w:type="spellEnd"/>
      <w:r w:rsidRPr="00246743">
        <w:rPr>
          <w:rFonts w:ascii="Times New Roman" w:hAnsi="Times New Roman"/>
          <w:bCs/>
        </w:rPr>
        <w:t xml:space="preserve"> </w:t>
      </w:r>
      <w:proofErr w:type="spellStart"/>
      <w:r w:rsidRPr="00246743">
        <w:rPr>
          <w:rFonts w:ascii="Times New Roman" w:hAnsi="Times New Roman"/>
          <w:bCs/>
        </w:rPr>
        <w:t>parāda</w:t>
      </w:r>
      <w:proofErr w:type="spellEnd"/>
      <w:r w:rsidRPr="00246743">
        <w:rPr>
          <w:rFonts w:ascii="Times New Roman" w:hAnsi="Times New Roman"/>
          <w:bCs/>
        </w:rPr>
        <w:t xml:space="preserve"> un </w:t>
      </w:r>
      <w:proofErr w:type="spellStart"/>
      <w:r w:rsidRPr="00246743">
        <w:rPr>
          <w:rFonts w:ascii="Times New Roman" w:hAnsi="Times New Roman"/>
          <w:bCs/>
        </w:rPr>
        <w:t>nokavējuma</w:t>
      </w:r>
      <w:proofErr w:type="spellEnd"/>
      <w:r w:rsidRPr="00246743">
        <w:rPr>
          <w:rFonts w:ascii="Times New Roman" w:hAnsi="Times New Roman"/>
          <w:bCs/>
        </w:rPr>
        <w:t xml:space="preserve"> </w:t>
      </w:r>
      <w:proofErr w:type="spellStart"/>
      <w:r w:rsidRPr="00246743">
        <w:rPr>
          <w:rFonts w:ascii="Times New Roman" w:hAnsi="Times New Roman"/>
          <w:bCs/>
        </w:rPr>
        <w:t>naudas</w:t>
      </w:r>
      <w:proofErr w:type="spellEnd"/>
      <w:r w:rsidRPr="00246743">
        <w:rPr>
          <w:rFonts w:ascii="Times New Roman" w:hAnsi="Times New Roman"/>
          <w:bCs/>
        </w:rPr>
        <w:t xml:space="preserve"> </w:t>
      </w:r>
      <w:proofErr w:type="spellStart"/>
      <w:r w:rsidRPr="00246743">
        <w:rPr>
          <w:rFonts w:ascii="Times New Roman" w:hAnsi="Times New Roman"/>
          <w:bCs/>
        </w:rPr>
        <w:t>piedziņu</w:t>
      </w:r>
      <w:proofErr w:type="spellEnd"/>
      <w:r w:rsidRPr="00246743">
        <w:rPr>
          <w:rFonts w:ascii="Times New Roman" w:hAnsi="Times New Roman"/>
          <w:bCs/>
        </w:rPr>
        <w:t xml:space="preserve"> </w:t>
      </w:r>
      <w:proofErr w:type="spellStart"/>
      <w:r w:rsidRPr="00246743">
        <w:rPr>
          <w:rFonts w:ascii="Times New Roman" w:hAnsi="Times New Roman"/>
          <w:bCs/>
        </w:rPr>
        <w:t>bezstrīda</w:t>
      </w:r>
      <w:proofErr w:type="spellEnd"/>
      <w:r w:rsidRPr="00246743">
        <w:rPr>
          <w:rFonts w:ascii="Times New Roman" w:hAnsi="Times New Roman"/>
          <w:bCs/>
        </w:rPr>
        <w:t xml:space="preserve"> </w:t>
      </w:r>
      <w:proofErr w:type="spellStart"/>
      <w:r w:rsidRPr="00246743">
        <w:rPr>
          <w:rFonts w:ascii="Times New Roman" w:hAnsi="Times New Roman"/>
          <w:bCs/>
        </w:rPr>
        <w:t>kārtībā</w:t>
      </w:r>
      <w:proofErr w:type="spellEnd"/>
    </w:p>
    <w:p w14:paraId="44E2732D" w14:textId="77777777" w:rsidR="00735825" w:rsidRPr="00246743" w:rsidRDefault="00735825" w:rsidP="00735825">
      <w:pPr>
        <w:pStyle w:val="Compact"/>
        <w:numPr>
          <w:ilvl w:val="0"/>
          <w:numId w:val="1"/>
        </w:numPr>
        <w:spacing w:before="0" w:after="0"/>
        <w:ind w:left="284"/>
        <w:jc w:val="both"/>
        <w:rPr>
          <w:rFonts w:ascii="Times New Roman" w:hAnsi="Times New Roman"/>
          <w:bCs/>
          <w:lang w:val="lv-LV"/>
        </w:rPr>
      </w:pPr>
      <w:r w:rsidRPr="00246743">
        <w:rPr>
          <w:rFonts w:ascii="Times New Roman" w:hAnsi="Times New Roman"/>
          <w:bCs/>
        </w:rPr>
        <w:t xml:space="preserve"> Par </w:t>
      </w:r>
      <w:proofErr w:type="spellStart"/>
      <w:r w:rsidRPr="00246743">
        <w:rPr>
          <w:rFonts w:ascii="Times New Roman" w:hAnsi="Times New Roman"/>
          <w:bCs/>
        </w:rPr>
        <w:t>zemes</w:t>
      </w:r>
      <w:proofErr w:type="spellEnd"/>
      <w:r w:rsidRPr="00246743">
        <w:rPr>
          <w:rFonts w:ascii="Times New Roman" w:hAnsi="Times New Roman"/>
          <w:bCs/>
        </w:rPr>
        <w:t xml:space="preserve"> </w:t>
      </w:r>
      <w:proofErr w:type="spellStart"/>
      <w:r w:rsidRPr="00246743">
        <w:rPr>
          <w:rFonts w:ascii="Times New Roman" w:hAnsi="Times New Roman"/>
          <w:bCs/>
        </w:rPr>
        <w:t>nomas</w:t>
      </w:r>
      <w:proofErr w:type="spellEnd"/>
      <w:r w:rsidRPr="00246743">
        <w:rPr>
          <w:rFonts w:ascii="Times New Roman" w:hAnsi="Times New Roman"/>
          <w:bCs/>
        </w:rPr>
        <w:t xml:space="preserve"> </w:t>
      </w:r>
      <w:proofErr w:type="spellStart"/>
      <w:r w:rsidRPr="00246743">
        <w:rPr>
          <w:rFonts w:ascii="Times New Roman" w:hAnsi="Times New Roman"/>
          <w:bCs/>
        </w:rPr>
        <w:t>tiesību</w:t>
      </w:r>
      <w:proofErr w:type="spellEnd"/>
      <w:r w:rsidRPr="00246743">
        <w:rPr>
          <w:rFonts w:ascii="Times New Roman" w:hAnsi="Times New Roman"/>
          <w:bCs/>
        </w:rPr>
        <w:t xml:space="preserve"> </w:t>
      </w:r>
      <w:proofErr w:type="spellStart"/>
      <w:r w:rsidRPr="00246743">
        <w:rPr>
          <w:rFonts w:ascii="Times New Roman" w:hAnsi="Times New Roman"/>
          <w:bCs/>
        </w:rPr>
        <w:t>izsoli</w:t>
      </w:r>
      <w:proofErr w:type="spellEnd"/>
    </w:p>
    <w:p w14:paraId="3E69578B" w14:textId="77777777" w:rsidR="00735825" w:rsidRPr="00246743" w:rsidRDefault="00735825" w:rsidP="00735825">
      <w:pPr>
        <w:pStyle w:val="Compact"/>
        <w:numPr>
          <w:ilvl w:val="0"/>
          <w:numId w:val="1"/>
        </w:numPr>
        <w:spacing w:before="0" w:after="0"/>
        <w:ind w:left="284"/>
        <w:jc w:val="both"/>
        <w:rPr>
          <w:rFonts w:ascii="Times New Roman" w:hAnsi="Times New Roman"/>
          <w:bCs/>
          <w:lang w:val="lv-LV"/>
        </w:rPr>
      </w:pPr>
      <w:r w:rsidRPr="00246743">
        <w:rPr>
          <w:rFonts w:ascii="Times New Roman" w:hAnsi="Times New Roman"/>
          <w:bCs/>
        </w:rPr>
        <w:t xml:space="preserve"> </w:t>
      </w:r>
      <w:r w:rsidRPr="00246743">
        <w:rPr>
          <w:rFonts w:ascii="Times New Roman" w:hAnsi="Times New Roman"/>
        </w:rPr>
        <w:t xml:space="preserve">Par </w:t>
      </w:r>
      <w:proofErr w:type="spellStart"/>
      <w:r w:rsidRPr="00246743">
        <w:rPr>
          <w:rFonts w:ascii="Times New Roman" w:hAnsi="Times New Roman"/>
        </w:rPr>
        <w:t>nekustamo</w:t>
      </w:r>
      <w:proofErr w:type="spellEnd"/>
      <w:r w:rsidRPr="00246743">
        <w:rPr>
          <w:rFonts w:ascii="Times New Roman" w:hAnsi="Times New Roman"/>
        </w:rPr>
        <w:t xml:space="preserve"> </w:t>
      </w:r>
      <w:proofErr w:type="spellStart"/>
      <w:r w:rsidRPr="00246743">
        <w:rPr>
          <w:rFonts w:ascii="Times New Roman" w:hAnsi="Times New Roman"/>
        </w:rPr>
        <w:t>īpašumu</w:t>
      </w:r>
      <w:proofErr w:type="spellEnd"/>
      <w:r w:rsidRPr="00246743">
        <w:rPr>
          <w:rFonts w:ascii="Times New Roman" w:hAnsi="Times New Roman"/>
        </w:rPr>
        <w:t xml:space="preserve"> </w:t>
      </w:r>
      <w:proofErr w:type="spellStart"/>
      <w:r w:rsidRPr="00246743">
        <w:rPr>
          <w:rFonts w:ascii="Times New Roman" w:hAnsi="Times New Roman"/>
        </w:rPr>
        <w:t>nosacīto</w:t>
      </w:r>
      <w:proofErr w:type="spellEnd"/>
      <w:r w:rsidRPr="00246743">
        <w:rPr>
          <w:rFonts w:ascii="Times New Roman" w:hAnsi="Times New Roman"/>
        </w:rPr>
        <w:t xml:space="preserve"> </w:t>
      </w:r>
      <w:proofErr w:type="spellStart"/>
      <w:r w:rsidRPr="00246743">
        <w:rPr>
          <w:rFonts w:ascii="Times New Roman" w:hAnsi="Times New Roman"/>
        </w:rPr>
        <w:t>cenu</w:t>
      </w:r>
      <w:proofErr w:type="spellEnd"/>
    </w:p>
    <w:p w14:paraId="6A50534C" w14:textId="77777777" w:rsidR="00735825" w:rsidRPr="00246743" w:rsidRDefault="00735825" w:rsidP="00735825">
      <w:pPr>
        <w:pStyle w:val="Compact"/>
        <w:numPr>
          <w:ilvl w:val="0"/>
          <w:numId w:val="1"/>
        </w:numPr>
        <w:spacing w:before="0" w:after="0"/>
        <w:ind w:left="284"/>
        <w:jc w:val="both"/>
        <w:rPr>
          <w:rFonts w:ascii="Times New Roman" w:hAnsi="Times New Roman"/>
          <w:bCs/>
          <w:lang w:val="lv-LV"/>
        </w:rPr>
      </w:pPr>
      <w:r w:rsidRPr="00246743">
        <w:rPr>
          <w:rFonts w:ascii="Times New Roman" w:hAnsi="Times New Roman"/>
        </w:rPr>
        <w:t xml:space="preserve"> </w:t>
      </w:r>
      <w:r w:rsidRPr="00246743">
        <w:rPr>
          <w:rFonts w:ascii="Times New Roman" w:hAnsi="Times New Roman"/>
          <w:bCs/>
        </w:rPr>
        <w:t xml:space="preserve">Par </w:t>
      </w:r>
      <w:proofErr w:type="spellStart"/>
      <w:r w:rsidRPr="00246743">
        <w:rPr>
          <w:rFonts w:ascii="Times New Roman" w:hAnsi="Times New Roman"/>
          <w:bCs/>
        </w:rPr>
        <w:t>Dagdas</w:t>
      </w:r>
      <w:proofErr w:type="spellEnd"/>
      <w:r w:rsidRPr="00246743">
        <w:rPr>
          <w:rFonts w:ascii="Times New Roman" w:hAnsi="Times New Roman"/>
          <w:bCs/>
        </w:rPr>
        <w:t xml:space="preserve"> </w:t>
      </w:r>
      <w:proofErr w:type="spellStart"/>
      <w:r w:rsidRPr="00246743">
        <w:rPr>
          <w:rFonts w:ascii="Times New Roman" w:hAnsi="Times New Roman"/>
          <w:bCs/>
        </w:rPr>
        <w:t>novada</w:t>
      </w:r>
      <w:proofErr w:type="spellEnd"/>
      <w:r w:rsidRPr="00246743">
        <w:rPr>
          <w:rFonts w:ascii="Times New Roman" w:hAnsi="Times New Roman"/>
          <w:bCs/>
        </w:rPr>
        <w:t xml:space="preserve"> </w:t>
      </w:r>
      <w:proofErr w:type="spellStart"/>
      <w:r w:rsidRPr="00246743">
        <w:rPr>
          <w:rFonts w:ascii="Times New Roman" w:hAnsi="Times New Roman"/>
          <w:bCs/>
        </w:rPr>
        <w:t>sociālā</w:t>
      </w:r>
      <w:proofErr w:type="spellEnd"/>
      <w:r w:rsidRPr="00246743">
        <w:rPr>
          <w:rFonts w:ascii="Times New Roman" w:hAnsi="Times New Roman"/>
          <w:bCs/>
        </w:rPr>
        <w:t xml:space="preserve"> </w:t>
      </w:r>
      <w:proofErr w:type="spellStart"/>
      <w:r w:rsidRPr="00246743">
        <w:rPr>
          <w:rFonts w:ascii="Times New Roman" w:hAnsi="Times New Roman"/>
          <w:bCs/>
        </w:rPr>
        <w:t>dienesta</w:t>
      </w:r>
      <w:proofErr w:type="spellEnd"/>
      <w:r w:rsidRPr="00246743">
        <w:rPr>
          <w:rFonts w:ascii="Times New Roman" w:hAnsi="Times New Roman"/>
          <w:bCs/>
        </w:rPr>
        <w:t xml:space="preserve"> </w:t>
      </w:r>
      <w:proofErr w:type="spellStart"/>
      <w:r w:rsidRPr="00246743">
        <w:rPr>
          <w:rFonts w:ascii="Times New Roman" w:hAnsi="Times New Roman"/>
          <w:bCs/>
        </w:rPr>
        <w:t>pievienošanu</w:t>
      </w:r>
      <w:proofErr w:type="spellEnd"/>
      <w:r w:rsidRPr="00246743">
        <w:rPr>
          <w:rFonts w:ascii="Times New Roman" w:hAnsi="Times New Roman"/>
          <w:bCs/>
        </w:rPr>
        <w:t xml:space="preserve"> </w:t>
      </w:r>
      <w:proofErr w:type="spellStart"/>
      <w:r w:rsidRPr="00246743">
        <w:rPr>
          <w:rFonts w:ascii="Times New Roman" w:hAnsi="Times New Roman"/>
          <w:bCs/>
        </w:rPr>
        <w:t>Krāslavas</w:t>
      </w:r>
      <w:proofErr w:type="spellEnd"/>
      <w:r w:rsidRPr="00246743">
        <w:rPr>
          <w:rFonts w:ascii="Times New Roman" w:hAnsi="Times New Roman"/>
          <w:bCs/>
        </w:rPr>
        <w:t xml:space="preserve"> </w:t>
      </w:r>
      <w:proofErr w:type="spellStart"/>
      <w:r w:rsidRPr="00246743">
        <w:rPr>
          <w:rFonts w:ascii="Times New Roman" w:hAnsi="Times New Roman"/>
          <w:bCs/>
        </w:rPr>
        <w:t>novada</w:t>
      </w:r>
      <w:proofErr w:type="spellEnd"/>
      <w:r w:rsidRPr="00246743">
        <w:rPr>
          <w:rFonts w:ascii="Times New Roman" w:hAnsi="Times New Roman"/>
          <w:bCs/>
        </w:rPr>
        <w:t xml:space="preserve"> </w:t>
      </w:r>
      <w:proofErr w:type="spellStart"/>
      <w:r w:rsidRPr="00246743">
        <w:rPr>
          <w:rFonts w:ascii="Times New Roman" w:hAnsi="Times New Roman"/>
          <w:bCs/>
        </w:rPr>
        <w:t>pašvaldības</w:t>
      </w:r>
      <w:proofErr w:type="spellEnd"/>
      <w:r w:rsidRPr="00246743">
        <w:rPr>
          <w:rFonts w:ascii="Times New Roman" w:hAnsi="Times New Roman"/>
          <w:bCs/>
        </w:rPr>
        <w:t xml:space="preserve"> </w:t>
      </w:r>
      <w:proofErr w:type="spellStart"/>
      <w:r w:rsidRPr="00246743">
        <w:rPr>
          <w:rFonts w:ascii="Times New Roman" w:hAnsi="Times New Roman"/>
          <w:bCs/>
        </w:rPr>
        <w:t>iestādei</w:t>
      </w:r>
      <w:proofErr w:type="spellEnd"/>
      <w:r w:rsidRPr="00246743">
        <w:rPr>
          <w:rFonts w:ascii="Times New Roman" w:hAnsi="Times New Roman"/>
          <w:bCs/>
        </w:rPr>
        <w:t xml:space="preserve"> "</w:t>
      </w:r>
      <w:proofErr w:type="spellStart"/>
      <w:r w:rsidRPr="00246743">
        <w:rPr>
          <w:rFonts w:ascii="Times New Roman" w:hAnsi="Times New Roman"/>
          <w:bCs/>
        </w:rPr>
        <w:t>Sociālais</w:t>
      </w:r>
      <w:proofErr w:type="spellEnd"/>
      <w:r w:rsidRPr="00246743">
        <w:rPr>
          <w:rFonts w:ascii="Times New Roman" w:hAnsi="Times New Roman"/>
          <w:bCs/>
        </w:rPr>
        <w:t xml:space="preserve"> </w:t>
      </w:r>
      <w:proofErr w:type="spellStart"/>
      <w:r w:rsidRPr="00246743">
        <w:rPr>
          <w:rFonts w:ascii="Times New Roman" w:hAnsi="Times New Roman"/>
          <w:bCs/>
        </w:rPr>
        <w:t>dienests</w:t>
      </w:r>
      <w:proofErr w:type="spellEnd"/>
      <w:r w:rsidRPr="00246743">
        <w:rPr>
          <w:rFonts w:ascii="Times New Roman" w:hAnsi="Times New Roman"/>
          <w:bCs/>
        </w:rPr>
        <w:t>"</w:t>
      </w:r>
    </w:p>
    <w:p w14:paraId="269888B7" w14:textId="77777777" w:rsidR="00735825" w:rsidRPr="00246743" w:rsidRDefault="00735825" w:rsidP="00735825">
      <w:pPr>
        <w:numPr>
          <w:ilvl w:val="0"/>
          <w:numId w:val="1"/>
        </w:numPr>
        <w:ind w:left="284"/>
        <w:rPr>
          <w:bCs/>
        </w:rPr>
      </w:pPr>
      <w:r w:rsidRPr="00246743">
        <w:rPr>
          <w:bCs/>
        </w:rPr>
        <w:t xml:space="preserve"> Par telpu Alejas ielā 29, Dagdā, Krāslavas novadā nomas tiesībām </w:t>
      </w:r>
    </w:p>
    <w:p w14:paraId="44C1A2DB" w14:textId="77777777" w:rsidR="00735825" w:rsidRPr="00246743" w:rsidRDefault="00735825" w:rsidP="00735825">
      <w:pPr>
        <w:pStyle w:val="Compact"/>
        <w:spacing w:before="0" w:after="0"/>
        <w:ind w:left="284"/>
        <w:jc w:val="both"/>
        <w:rPr>
          <w:rFonts w:ascii="Times New Roman" w:hAnsi="Times New Roman"/>
          <w:bCs/>
          <w:lang w:val="lv-LV"/>
        </w:rPr>
      </w:pPr>
    </w:p>
    <w:p w14:paraId="5391853F" w14:textId="77777777" w:rsidR="00735825" w:rsidRPr="00246743" w:rsidRDefault="00735825" w:rsidP="00735825">
      <w:pPr>
        <w:pStyle w:val="Compact"/>
        <w:spacing w:before="0" w:after="0"/>
        <w:ind w:left="284"/>
        <w:jc w:val="both"/>
        <w:rPr>
          <w:rFonts w:ascii="Times New Roman" w:hAnsi="Times New Roman"/>
          <w:bCs/>
          <w:lang w:val="lv-LV"/>
        </w:rPr>
      </w:pPr>
    </w:p>
    <w:p w14:paraId="10B1ABFD" w14:textId="77777777" w:rsidR="00735825" w:rsidRPr="00246743" w:rsidRDefault="00735825" w:rsidP="00735825">
      <w:pPr>
        <w:jc w:val="both"/>
        <w:rPr>
          <w:b/>
          <w:u w:val="single"/>
        </w:rPr>
      </w:pPr>
    </w:p>
    <w:p w14:paraId="0B1FC42F" w14:textId="77777777" w:rsidR="00735825" w:rsidRPr="00246743" w:rsidRDefault="00735825" w:rsidP="00735825">
      <w:pPr>
        <w:jc w:val="center"/>
        <w:rPr>
          <w:b/>
        </w:rPr>
      </w:pPr>
      <w:r w:rsidRPr="00246743">
        <w:rPr>
          <w:b/>
        </w:rPr>
        <w:lastRenderedPageBreak/>
        <w:t>1.§</w:t>
      </w:r>
    </w:p>
    <w:p w14:paraId="5CB5E62F" w14:textId="77777777" w:rsidR="00735825" w:rsidRPr="00246743" w:rsidRDefault="00735825" w:rsidP="00735825">
      <w:pPr>
        <w:jc w:val="center"/>
        <w:rPr>
          <w:b/>
          <w:u w:val="single"/>
        </w:rPr>
      </w:pPr>
      <w:r w:rsidRPr="00246743">
        <w:rPr>
          <w:b/>
          <w:u w:val="single"/>
        </w:rPr>
        <w:t>Par Krāslavas novada pašvaldības saistošajiem noteikumiem</w:t>
      </w:r>
    </w:p>
    <w:p w14:paraId="494C923C" w14:textId="77777777" w:rsidR="00735825" w:rsidRPr="00246743" w:rsidRDefault="00735825" w:rsidP="00735825">
      <w:pPr>
        <w:jc w:val="center"/>
        <w:rPr>
          <w:b/>
        </w:rPr>
      </w:pPr>
      <w:r w:rsidRPr="00246743">
        <w:rPr>
          <w:b/>
        </w:rPr>
        <w:t>1.1.</w:t>
      </w:r>
    </w:p>
    <w:p w14:paraId="1992D6A0" w14:textId="77777777" w:rsidR="00735825" w:rsidRPr="00246743" w:rsidRDefault="00735825" w:rsidP="00735825">
      <w:pPr>
        <w:jc w:val="center"/>
        <w:rPr>
          <w:b/>
        </w:rPr>
      </w:pPr>
      <w:r w:rsidRPr="00246743">
        <w:rPr>
          <w:b/>
        </w:rPr>
        <w:t>Par Krāslavas novada pašvaldības saistošo noteikumu Nr.2021/15</w:t>
      </w:r>
    </w:p>
    <w:p w14:paraId="31406EE6" w14:textId="77777777" w:rsidR="00735825" w:rsidRPr="00246743" w:rsidRDefault="00735825" w:rsidP="00735825">
      <w:pPr>
        <w:jc w:val="center"/>
        <w:rPr>
          <w:b/>
        </w:rPr>
      </w:pPr>
      <w:r w:rsidRPr="00246743">
        <w:rPr>
          <w:b/>
        </w:rPr>
        <w:t>„Grozījumi Krāslavas novada pašvaldības saistošajos noteikumos Nr. 2010/20</w:t>
      </w:r>
    </w:p>
    <w:p w14:paraId="0FEB3EEE" w14:textId="77777777" w:rsidR="00735825" w:rsidRPr="00246743" w:rsidRDefault="00735825" w:rsidP="00735825">
      <w:pPr>
        <w:jc w:val="center"/>
        <w:rPr>
          <w:b/>
        </w:rPr>
      </w:pPr>
      <w:r w:rsidRPr="00246743">
        <w:rPr>
          <w:b/>
        </w:rPr>
        <w:t>„Par ģeotelpiskās informācijas aprites kārtību Krāslavas novadā”” apstiprināšanu</w:t>
      </w:r>
    </w:p>
    <w:p w14:paraId="4ED9EDFA" w14:textId="77777777" w:rsidR="00735825" w:rsidRDefault="00735825" w:rsidP="00735825">
      <w:pPr>
        <w:jc w:val="both"/>
        <w:rPr>
          <w:lang w:val="de-DE"/>
        </w:rPr>
      </w:pPr>
      <w:bookmarkStart w:id="3" w:name="1471"/>
      <w:bookmarkEnd w:id="3"/>
      <w:proofErr w:type="spellStart"/>
      <w:r>
        <w:rPr>
          <w:lang w:val="de-DE"/>
        </w:rPr>
        <w:t>Ziņo</w:t>
      </w:r>
      <w:proofErr w:type="spellEnd"/>
      <w:r>
        <w:rPr>
          <w:lang w:val="de-DE"/>
        </w:rPr>
        <w:t xml:space="preserve">: </w:t>
      </w:r>
      <w:proofErr w:type="spellStart"/>
      <w:r>
        <w:rPr>
          <w:lang w:val="de-DE"/>
        </w:rPr>
        <w:t>G.Upenieks</w:t>
      </w:r>
      <w:proofErr w:type="spellEnd"/>
      <w:r>
        <w:rPr>
          <w:lang w:val="de-DE"/>
        </w:rPr>
        <w:t xml:space="preserve">, </w:t>
      </w:r>
      <w:proofErr w:type="spellStart"/>
      <w:r>
        <w:rPr>
          <w:lang w:val="de-DE"/>
        </w:rPr>
        <w:t>V.Ļebedkovs</w:t>
      </w:r>
      <w:proofErr w:type="spellEnd"/>
      <w:r>
        <w:rPr>
          <w:lang w:val="de-DE"/>
        </w:rPr>
        <w:t xml:space="preserve"> (</w:t>
      </w:r>
      <w:proofErr w:type="spellStart"/>
      <w:r>
        <w:rPr>
          <w:lang w:val="de-DE"/>
        </w:rPr>
        <w:t>ģeogrāfiskās</w:t>
      </w:r>
      <w:proofErr w:type="spellEnd"/>
      <w:r>
        <w:rPr>
          <w:lang w:val="de-DE"/>
        </w:rPr>
        <w:t xml:space="preserve"> </w:t>
      </w:r>
      <w:proofErr w:type="spellStart"/>
      <w:r>
        <w:rPr>
          <w:lang w:val="de-DE"/>
        </w:rPr>
        <w:t>informācijas</w:t>
      </w:r>
      <w:proofErr w:type="spellEnd"/>
      <w:r>
        <w:rPr>
          <w:lang w:val="de-DE"/>
        </w:rPr>
        <w:t xml:space="preserve"> </w:t>
      </w:r>
      <w:proofErr w:type="spellStart"/>
      <w:r>
        <w:rPr>
          <w:lang w:val="de-DE"/>
        </w:rPr>
        <w:t>sistēmas</w:t>
      </w:r>
      <w:proofErr w:type="spellEnd"/>
      <w:r>
        <w:rPr>
          <w:lang w:val="de-DE"/>
        </w:rPr>
        <w:t xml:space="preserve"> </w:t>
      </w:r>
      <w:proofErr w:type="spellStart"/>
      <w:r>
        <w:rPr>
          <w:lang w:val="de-DE"/>
        </w:rPr>
        <w:t>speciālists</w:t>
      </w:r>
      <w:proofErr w:type="spellEnd"/>
      <w:r>
        <w:rPr>
          <w:lang w:val="de-DE"/>
        </w:rPr>
        <w:t>)</w:t>
      </w:r>
    </w:p>
    <w:p w14:paraId="198B6E88" w14:textId="77777777" w:rsidR="00735825" w:rsidRPr="00246743" w:rsidRDefault="00735825" w:rsidP="00735825">
      <w:pPr>
        <w:jc w:val="both"/>
        <w:rPr>
          <w:lang w:val="de-DE"/>
        </w:rPr>
      </w:pPr>
    </w:p>
    <w:p w14:paraId="151C21AA" w14:textId="77777777" w:rsidR="00735825" w:rsidRPr="0045188C" w:rsidRDefault="00735825" w:rsidP="00735825">
      <w:pPr>
        <w:suppressAutoHyphens/>
        <w:ind w:firstLine="720"/>
        <w:jc w:val="both"/>
        <w:rPr>
          <w:rFonts w:eastAsia="SimSun"/>
          <w:b/>
          <w:lang w:eastAsia="zh-CN" w:bidi="hi-IN"/>
        </w:rPr>
      </w:pPr>
      <w:r w:rsidRPr="00246743">
        <w:rPr>
          <w:lang w:eastAsia="ar-SA"/>
        </w:rPr>
        <w:t>Pamatojoties uz</w:t>
      </w:r>
      <w:r w:rsidRPr="00246743">
        <w:rPr>
          <w:iCs/>
          <w:lang w:eastAsia="ar-SA"/>
        </w:rPr>
        <w:t xml:space="preserve"> </w:t>
      </w:r>
      <w:r w:rsidRPr="00246743">
        <w:t xml:space="preserve">Ģeotelpiskās informācijas likuma 13.panta sesto daļu un 26.panta trešo daļu, </w:t>
      </w: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bidi="hi-IN"/>
        </w:rPr>
        <w:t>Krāslavas novada pašvaldības dome NOLEMJ:</w:t>
      </w:r>
    </w:p>
    <w:p w14:paraId="73442A75" w14:textId="77777777" w:rsidR="00735825" w:rsidRPr="00246743" w:rsidRDefault="00735825" w:rsidP="00735825">
      <w:pPr>
        <w:ind w:firstLine="720"/>
        <w:jc w:val="both"/>
      </w:pPr>
      <w:r w:rsidRPr="002A5270">
        <w:rPr>
          <w:b/>
          <w:bCs/>
        </w:rPr>
        <w:t>apstiprināt</w:t>
      </w:r>
      <w:r w:rsidRPr="00246743">
        <w:t xml:space="preserve"> Krāslavas novada pašvaldības saistošos noteikumus Nr.2021/15 „Grozījumi Krāslavas novada pašvaldības saistošajos noteikumos Nr. 2010/20 „Par ģeotelpiskās informācijas aprites kārtību Krāslavas novadā””.</w:t>
      </w:r>
    </w:p>
    <w:p w14:paraId="191DB115" w14:textId="77777777" w:rsidR="00735825" w:rsidRPr="00246743" w:rsidRDefault="00735825" w:rsidP="00735825">
      <w:pPr>
        <w:jc w:val="both"/>
      </w:pPr>
    </w:p>
    <w:p w14:paraId="231F3FBB" w14:textId="77777777" w:rsidR="00735825" w:rsidRPr="00246743" w:rsidRDefault="00735825" w:rsidP="00735825">
      <w:pPr>
        <w:jc w:val="both"/>
      </w:pPr>
      <w:r w:rsidRPr="00246743">
        <w:t>Pielikumā: Krāslavas novada pašvaldības saistošie noteikumi Nr.2021/15 „Grozījumi Krāslavas novada pašvaldības saistošajos noteikumos Nr. 2010/20 „Par ģeotelpiskās informācijas aprites kārtību Krāslavas novadā””.</w:t>
      </w:r>
    </w:p>
    <w:p w14:paraId="00DCBF41" w14:textId="77777777" w:rsidR="00735825" w:rsidRPr="00514C29" w:rsidRDefault="00735825" w:rsidP="00735825">
      <w:pPr>
        <w:jc w:val="both"/>
        <w:rPr>
          <w:sz w:val="28"/>
          <w:szCs w:val="28"/>
        </w:rPr>
      </w:pPr>
    </w:p>
    <w:p w14:paraId="2FA1DDAE" w14:textId="77777777" w:rsidR="00735825" w:rsidRPr="004260C2" w:rsidRDefault="00735825" w:rsidP="00735825">
      <w:pPr>
        <w:jc w:val="both"/>
        <w:rPr>
          <w:sz w:val="20"/>
          <w:szCs w:val="20"/>
        </w:rPr>
      </w:pPr>
      <w:r w:rsidRPr="004260C2">
        <w:rPr>
          <w:sz w:val="20"/>
          <w:szCs w:val="20"/>
        </w:rPr>
        <w:t>Lēmuma projekta iesniedzējs:</w:t>
      </w:r>
    </w:p>
    <w:p w14:paraId="6FC23779" w14:textId="77777777" w:rsidR="00735825" w:rsidRPr="004260C2" w:rsidRDefault="00735825" w:rsidP="00735825">
      <w:pPr>
        <w:jc w:val="both"/>
        <w:rPr>
          <w:sz w:val="20"/>
          <w:szCs w:val="20"/>
        </w:rPr>
      </w:pPr>
      <w:r>
        <w:rPr>
          <w:sz w:val="20"/>
          <w:szCs w:val="20"/>
        </w:rPr>
        <w:t>Pašvaldības d</w:t>
      </w:r>
      <w:r w:rsidRPr="004260C2">
        <w:rPr>
          <w:sz w:val="20"/>
          <w:szCs w:val="20"/>
        </w:rPr>
        <w:t>omes priekšsēdētājs</w:t>
      </w:r>
      <w:r>
        <w:rPr>
          <w:sz w:val="20"/>
          <w:szCs w:val="20"/>
        </w:rPr>
        <w:t xml:space="preserve"> </w:t>
      </w:r>
      <w:proofErr w:type="spellStart"/>
      <w:r w:rsidRPr="004260C2">
        <w:rPr>
          <w:sz w:val="20"/>
          <w:szCs w:val="20"/>
        </w:rPr>
        <w:t>G.Upenieks</w:t>
      </w:r>
      <w:proofErr w:type="spellEnd"/>
      <w:r w:rsidRPr="004260C2">
        <w:rPr>
          <w:sz w:val="20"/>
          <w:szCs w:val="20"/>
        </w:rPr>
        <w:t xml:space="preserve"> </w:t>
      </w:r>
    </w:p>
    <w:p w14:paraId="08D70B71" w14:textId="77777777" w:rsidR="00735825" w:rsidRPr="004260C2" w:rsidRDefault="00735825" w:rsidP="00735825">
      <w:pPr>
        <w:jc w:val="both"/>
        <w:rPr>
          <w:sz w:val="20"/>
          <w:szCs w:val="20"/>
        </w:rPr>
      </w:pPr>
      <w:r w:rsidRPr="004260C2">
        <w:rPr>
          <w:sz w:val="20"/>
          <w:szCs w:val="20"/>
        </w:rPr>
        <w:t>Lēmuma projekta sagatavotājs:</w:t>
      </w:r>
    </w:p>
    <w:p w14:paraId="3CDEAE44" w14:textId="77777777" w:rsidR="00735825" w:rsidRDefault="00735825" w:rsidP="00735825">
      <w:pPr>
        <w:jc w:val="both"/>
        <w:rPr>
          <w:sz w:val="20"/>
          <w:szCs w:val="20"/>
        </w:rPr>
      </w:pPr>
      <w:r>
        <w:rPr>
          <w:sz w:val="20"/>
          <w:szCs w:val="20"/>
        </w:rPr>
        <w:t>Krāslavas novada Būvvalde</w:t>
      </w:r>
      <w:r w:rsidRPr="004260C2">
        <w:rPr>
          <w:sz w:val="20"/>
          <w:szCs w:val="20"/>
        </w:rPr>
        <w:t xml:space="preserve"> </w:t>
      </w:r>
    </w:p>
    <w:p w14:paraId="45D033BB" w14:textId="77777777" w:rsidR="00735825" w:rsidRDefault="00735825" w:rsidP="00735825">
      <w:pPr>
        <w:jc w:val="both"/>
        <w:rPr>
          <w:sz w:val="20"/>
          <w:szCs w:val="20"/>
        </w:rPr>
      </w:pPr>
    </w:p>
    <w:p w14:paraId="5F5D5C48" w14:textId="77777777" w:rsidR="00735825" w:rsidRPr="00246743" w:rsidRDefault="00735825" w:rsidP="00735825">
      <w:pPr>
        <w:pStyle w:val="Virsraksts1"/>
        <w:jc w:val="center"/>
        <w:rPr>
          <w:b/>
          <w:iCs/>
          <w:sz w:val="24"/>
          <w:szCs w:val="24"/>
        </w:rPr>
      </w:pPr>
      <w:r w:rsidRPr="00246743">
        <w:rPr>
          <w:b/>
          <w:iCs/>
          <w:sz w:val="24"/>
          <w:szCs w:val="24"/>
        </w:rPr>
        <w:t>1.2.</w:t>
      </w:r>
    </w:p>
    <w:p w14:paraId="1BAA1DB6" w14:textId="77777777" w:rsidR="00735825" w:rsidRPr="00246743" w:rsidRDefault="00735825" w:rsidP="00735825">
      <w:pPr>
        <w:ind w:left="426"/>
        <w:jc w:val="center"/>
        <w:rPr>
          <w:b/>
        </w:rPr>
      </w:pPr>
      <w:r w:rsidRPr="00246743">
        <w:rPr>
          <w:b/>
        </w:rPr>
        <w:t>Par Krāslavas novada pašvaldības saistošo noteikumu Nr.2021/16 „Par mājsaimniecības atzīšanu par trūcīgu vai maznodrošinātu un sociālās palīdzības pabalstiem Krāslavas novada pašvaldībā” apstiprināšanu</w:t>
      </w:r>
    </w:p>
    <w:p w14:paraId="684283A4" w14:textId="77777777" w:rsidR="00735825" w:rsidRDefault="00735825" w:rsidP="00735825">
      <w:pPr>
        <w:spacing w:line="276" w:lineRule="auto"/>
        <w:ind w:left="426"/>
        <w:rPr>
          <w:bCs/>
        </w:rPr>
      </w:pPr>
      <w:r>
        <w:rPr>
          <w:bCs/>
        </w:rPr>
        <w:t xml:space="preserve">Ziņo: </w:t>
      </w:r>
      <w:proofErr w:type="spellStart"/>
      <w:r>
        <w:rPr>
          <w:bCs/>
        </w:rPr>
        <w:t>G.Upenieks</w:t>
      </w:r>
      <w:proofErr w:type="spellEnd"/>
    </w:p>
    <w:p w14:paraId="5AC11114" w14:textId="77777777" w:rsidR="00735825" w:rsidRPr="002A5270" w:rsidRDefault="00735825" w:rsidP="00735825">
      <w:pPr>
        <w:spacing w:line="276" w:lineRule="auto"/>
        <w:ind w:left="426"/>
        <w:rPr>
          <w:bCs/>
        </w:rPr>
      </w:pPr>
    </w:p>
    <w:p w14:paraId="3BB918B0" w14:textId="77777777" w:rsidR="00735825" w:rsidRDefault="00735825" w:rsidP="00735825">
      <w:pPr>
        <w:ind w:firstLine="426"/>
        <w:jc w:val="both"/>
      </w:pPr>
      <w:r w:rsidRPr="00246743">
        <w:t>Pamatojoties uz likuma Sociālo pakalpojumu un sociālās palīdzības likuma 3. panta otro daļu, 33. panta trešo daļu, 36. panta sesto daļu, likuma “Par pašvaldībām” 43. panta trešo daļu, Ministru kabineta 2020. gada 17. decembra noteikumu Nr. 809 “Noteikumi par mājsaimniecības materiālās situācijas izvērtēšanu un sociālās palīdzības saņemšanu” 10.punktu, Ministru kabineta 2011.gada 25.janvāra noteikumu Nr.75 “Noteikumi par aktīvo nodarbinātības pasākumu un preventīvo bezdarba samazināšanas pasākumu organizēšanas un finansēšanas kārtību un pasākumu īstenotāju izvēles principiem” 141.</w:t>
      </w:r>
      <w:r w:rsidRPr="00246743">
        <w:rPr>
          <w:vertAlign w:val="superscript"/>
        </w:rPr>
        <w:t>6</w:t>
      </w:r>
      <w:r w:rsidRPr="00246743">
        <w:t xml:space="preserve"> punktu,</w:t>
      </w:r>
    </w:p>
    <w:p w14:paraId="46F4EB68"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bidi="hi-IN"/>
        </w:rPr>
        <w:t>Krāslavas novada pašvaldības dome NOLEMJ:</w:t>
      </w:r>
    </w:p>
    <w:p w14:paraId="3CF7DBF5" w14:textId="77777777" w:rsidR="00735825" w:rsidRPr="00246743" w:rsidRDefault="00735825" w:rsidP="00735825">
      <w:pPr>
        <w:ind w:firstLine="426"/>
        <w:jc w:val="both"/>
      </w:pPr>
      <w:r w:rsidRPr="00246743">
        <w:t xml:space="preserve"> </w:t>
      </w:r>
      <w:r w:rsidRPr="00246743">
        <w:rPr>
          <w:b/>
          <w:bCs/>
          <w:color w:val="000000"/>
        </w:rPr>
        <w:t>apstiprināt</w:t>
      </w:r>
      <w:r w:rsidRPr="00246743">
        <w:rPr>
          <w:color w:val="000000"/>
        </w:rPr>
        <w:t xml:space="preserve">  </w:t>
      </w:r>
      <w:r w:rsidRPr="00246743">
        <w:t xml:space="preserve">Krāslavas novada pašvaldības saistošos noteikumus </w:t>
      </w:r>
      <w:r w:rsidRPr="00246743">
        <w:rPr>
          <w:bCs/>
        </w:rPr>
        <w:t>Nr.2021/16</w:t>
      </w:r>
      <w:r w:rsidRPr="00246743">
        <w:rPr>
          <w:b/>
          <w:bCs/>
        </w:rPr>
        <w:t xml:space="preserve"> </w:t>
      </w:r>
      <w:r w:rsidRPr="00246743">
        <w:rPr>
          <w:bCs/>
        </w:rPr>
        <w:t>„Par mājsaimniecības atzīšanu par trūcīgu vai maznodrošinātu un sociālās palīdzības pabalstiem Krāslavas novada pašvaldībā”</w:t>
      </w:r>
      <w:r w:rsidRPr="00246743">
        <w:t xml:space="preserve">. </w:t>
      </w:r>
    </w:p>
    <w:p w14:paraId="0BBE246B" w14:textId="77777777" w:rsidR="00735825" w:rsidRPr="00246743" w:rsidRDefault="00735825" w:rsidP="00735825">
      <w:pPr>
        <w:ind w:firstLine="426"/>
        <w:jc w:val="both"/>
      </w:pPr>
      <w:r w:rsidRPr="00246743">
        <w:t>(Pilns noteikumu teksts pielikumā).</w:t>
      </w:r>
    </w:p>
    <w:p w14:paraId="1887CB41" w14:textId="77777777" w:rsidR="00735825" w:rsidRDefault="00735825" w:rsidP="00735825">
      <w:pPr>
        <w:pStyle w:val="naisf"/>
        <w:spacing w:before="0" w:after="0"/>
        <w:ind w:firstLine="0"/>
        <w:rPr>
          <w:sz w:val="28"/>
          <w:szCs w:val="28"/>
          <w:shd w:val="clear" w:color="auto" w:fill="FFFFFF"/>
        </w:rPr>
      </w:pPr>
    </w:p>
    <w:p w14:paraId="2C8D40CD" w14:textId="77777777" w:rsidR="00735825" w:rsidRDefault="00735825" w:rsidP="00735825">
      <w:pPr>
        <w:jc w:val="both"/>
        <w:rPr>
          <w:sz w:val="20"/>
          <w:szCs w:val="20"/>
        </w:rPr>
      </w:pPr>
      <w:r w:rsidRPr="008C61DF">
        <w:rPr>
          <w:sz w:val="20"/>
          <w:szCs w:val="20"/>
        </w:rPr>
        <w:t>Lēmuma projekta iesniedzējs</w:t>
      </w:r>
      <w:r>
        <w:rPr>
          <w:sz w:val="20"/>
          <w:szCs w:val="20"/>
        </w:rPr>
        <w:t>:</w:t>
      </w:r>
    </w:p>
    <w:p w14:paraId="41FBB730" w14:textId="77777777" w:rsidR="00735825" w:rsidRPr="008C61DF" w:rsidRDefault="00735825" w:rsidP="00735825">
      <w:pPr>
        <w:jc w:val="both"/>
        <w:rPr>
          <w:sz w:val="20"/>
          <w:szCs w:val="20"/>
        </w:rPr>
      </w:pPr>
      <w:r>
        <w:rPr>
          <w:sz w:val="20"/>
          <w:szCs w:val="20"/>
        </w:rPr>
        <w:t>Finanšu komiteja</w:t>
      </w:r>
    </w:p>
    <w:p w14:paraId="70AF878C" w14:textId="77777777" w:rsidR="00735825" w:rsidRPr="008C61DF" w:rsidRDefault="00735825" w:rsidP="00735825">
      <w:pPr>
        <w:jc w:val="both"/>
        <w:rPr>
          <w:bCs/>
          <w:sz w:val="20"/>
          <w:szCs w:val="20"/>
        </w:rPr>
      </w:pPr>
      <w:r w:rsidRPr="008C61DF">
        <w:rPr>
          <w:bCs/>
          <w:sz w:val="20"/>
          <w:szCs w:val="20"/>
        </w:rPr>
        <w:t>Sociālo un veselības aizsardzības lietu komiteja</w:t>
      </w:r>
    </w:p>
    <w:p w14:paraId="18F00145" w14:textId="77777777" w:rsidR="00735825" w:rsidRDefault="00735825" w:rsidP="00735825">
      <w:pPr>
        <w:rPr>
          <w:b/>
          <w:sz w:val="28"/>
          <w:szCs w:val="28"/>
        </w:rPr>
      </w:pPr>
    </w:p>
    <w:p w14:paraId="4A6D6DD6" w14:textId="77777777" w:rsidR="00735825" w:rsidRDefault="00735825" w:rsidP="00735825">
      <w:pPr>
        <w:ind w:left="720"/>
        <w:jc w:val="center"/>
        <w:rPr>
          <w:b/>
        </w:rPr>
      </w:pPr>
    </w:p>
    <w:p w14:paraId="631B864E" w14:textId="77777777" w:rsidR="00735825" w:rsidRPr="002A5270" w:rsidRDefault="00735825" w:rsidP="00735825">
      <w:pPr>
        <w:ind w:left="720"/>
        <w:jc w:val="center"/>
        <w:rPr>
          <w:b/>
        </w:rPr>
      </w:pPr>
      <w:r w:rsidRPr="002A5270">
        <w:rPr>
          <w:b/>
        </w:rPr>
        <w:lastRenderedPageBreak/>
        <w:t>1.3.</w:t>
      </w:r>
    </w:p>
    <w:p w14:paraId="31FC36D4" w14:textId="77777777" w:rsidR="00735825" w:rsidRPr="002A5270" w:rsidRDefault="00735825" w:rsidP="00735825">
      <w:pPr>
        <w:ind w:left="1289" w:right="736"/>
        <w:jc w:val="center"/>
        <w:rPr>
          <w:b/>
          <w:u w:val="single"/>
        </w:rPr>
      </w:pPr>
      <w:r w:rsidRPr="002A5270">
        <w:rPr>
          <w:b/>
          <w:u w:val="single"/>
        </w:rPr>
        <w:t xml:space="preserve">Par Krāslavas novada pašvaldības saistošo noteikumu Nr.2021/17 </w:t>
      </w:r>
      <w:r w:rsidRPr="002A5270">
        <w:rPr>
          <w:b/>
          <w:bCs/>
          <w:u w:val="single"/>
        </w:rPr>
        <w:t>„Par brīvprātīgas iniciatīvas pabalstiem Krāslavas novada pašvaldībā”</w:t>
      </w:r>
      <w:r w:rsidRPr="002A5270">
        <w:rPr>
          <w:b/>
          <w:bCs/>
        </w:rPr>
        <w:t xml:space="preserve"> </w:t>
      </w:r>
      <w:r w:rsidRPr="002A5270">
        <w:rPr>
          <w:b/>
          <w:u w:val="single"/>
        </w:rPr>
        <w:t>apstiprināšanu</w:t>
      </w:r>
    </w:p>
    <w:p w14:paraId="33D02A59" w14:textId="77777777" w:rsidR="00735825" w:rsidRDefault="00735825" w:rsidP="00735825">
      <w:pPr>
        <w:ind w:right="736"/>
      </w:pPr>
      <w:r>
        <w:t xml:space="preserve">Ziņo: </w:t>
      </w:r>
      <w:proofErr w:type="spellStart"/>
      <w:r>
        <w:t>G.Upenieks</w:t>
      </w:r>
      <w:proofErr w:type="spellEnd"/>
    </w:p>
    <w:p w14:paraId="53F56F2C" w14:textId="77777777" w:rsidR="00735825" w:rsidRPr="002A5270" w:rsidRDefault="00735825" w:rsidP="00735825">
      <w:pPr>
        <w:ind w:left="1289" w:right="736"/>
      </w:pPr>
    </w:p>
    <w:p w14:paraId="09B6D8D5" w14:textId="77777777" w:rsidR="00735825" w:rsidRDefault="00735825" w:rsidP="00735825">
      <w:pPr>
        <w:ind w:firstLine="720"/>
        <w:jc w:val="both"/>
      </w:pPr>
      <w:r w:rsidRPr="002A5270">
        <w:t xml:space="preserve">Pamatojoties uz likuma “Par pašvaldībām”43.panta trešo daļu, </w:t>
      </w:r>
    </w:p>
    <w:p w14:paraId="46A921CB"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bidi="hi-IN"/>
        </w:rPr>
        <w:t>Krāslavas novada pašvaldības dome NOLEMJ:</w:t>
      </w:r>
    </w:p>
    <w:p w14:paraId="61824E59" w14:textId="77777777" w:rsidR="00735825" w:rsidRPr="002A5270" w:rsidRDefault="00735825" w:rsidP="00735825">
      <w:pPr>
        <w:ind w:firstLine="720"/>
        <w:jc w:val="both"/>
      </w:pPr>
      <w:r w:rsidRPr="002A5270">
        <w:rPr>
          <w:b/>
          <w:bCs/>
        </w:rPr>
        <w:t>a</w:t>
      </w:r>
      <w:r w:rsidRPr="002A5270">
        <w:rPr>
          <w:b/>
          <w:bCs/>
          <w:color w:val="000000"/>
        </w:rPr>
        <w:t>pstiprināt</w:t>
      </w:r>
      <w:r w:rsidRPr="002A5270">
        <w:rPr>
          <w:color w:val="000000"/>
        </w:rPr>
        <w:t xml:space="preserve">  </w:t>
      </w:r>
      <w:r w:rsidRPr="002A5270">
        <w:t xml:space="preserve">Krāslavas novada pašvaldības saistošos noteikumus </w:t>
      </w:r>
      <w:r w:rsidRPr="002A5270">
        <w:rPr>
          <w:bCs/>
        </w:rPr>
        <w:t>Nr.2021/17</w:t>
      </w:r>
      <w:r w:rsidRPr="002A5270">
        <w:rPr>
          <w:b/>
          <w:bCs/>
        </w:rPr>
        <w:t xml:space="preserve"> </w:t>
      </w:r>
      <w:r w:rsidRPr="002A5270">
        <w:t xml:space="preserve">„Par brīvprātīgas iniciatīvas pabalstiem Krāslavas novada pašvaldībā”. </w:t>
      </w:r>
    </w:p>
    <w:p w14:paraId="5F0491DC" w14:textId="77777777" w:rsidR="00735825" w:rsidRPr="002A5270" w:rsidRDefault="00735825" w:rsidP="00735825">
      <w:pPr>
        <w:ind w:firstLine="720"/>
        <w:jc w:val="both"/>
      </w:pPr>
      <w:r w:rsidRPr="002A5270">
        <w:t>(Pilns noteikumu teksts pielikumā).</w:t>
      </w:r>
    </w:p>
    <w:p w14:paraId="4D5C837B" w14:textId="77777777" w:rsidR="00735825" w:rsidRPr="002A5270" w:rsidRDefault="00735825" w:rsidP="00735825">
      <w:pPr>
        <w:jc w:val="both"/>
      </w:pPr>
    </w:p>
    <w:p w14:paraId="712CE85D" w14:textId="77777777" w:rsidR="00735825" w:rsidRDefault="00735825" w:rsidP="00735825">
      <w:pPr>
        <w:jc w:val="both"/>
        <w:rPr>
          <w:sz w:val="20"/>
          <w:szCs w:val="20"/>
        </w:rPr>
      </w:pPr>
      <w:r w:rsidRPr="008C61DF">
        <w:rPr>
          <w:sz w:val="20"/>
          <w:szCs w:val="20"/>
        </w:rPr>
        <w:t>Lēmuma projekta iesniedzējs:</w:t>
      </w:r>
    </w:p>
    <w:p w14:paraId="62DB1A17" w14:textId="77777777" w:rsidR="00735825" w:rsidRPr="008C61DF" w:rsidRDefault="00735825" w:rsidP="00735825">
      <w:pPr>
        <w:jc w:val="both"/>
        <w:rPr>
          <w:sz w:val="20"/>
          <w:szCs w:val="20"/>
        </w:rPr>
      </w:pPr>
      <w:r>
        <w:rPr>
          <w:sz w:val="20"/>
          <w:szCs w:val="20"/>
        </w:rPr>
        <w:t>Finanšu komiteja</w:t>
      </w:r>
    </w:p>
    <w:p w14:paraId="0A84CA30" w14:textId="77777777" w:rsidR="00735825" w:rsidRPr="008C61DF" w:rsidRDefault="00735825" w:rsidP="00735825">
      <w:pPr>
        <w:jc w:val="both"/>
        <w:rPr>
          <w:bCs/>
          <w:sz w:val="20"/>
          <w:szCs w:val="20"/>
        </w:rPr>
      </w:pPr>
      <w:r w:rsidRPr="008C61DF">
        <w:rPr>
          <w:bCs/>
          <w:sz w:val="20"/>
          <w:szCs w:val="20"/>
        </w:rPr>
        <w:t>Sociālo un veselības aizsardzības lietu komiteja</w:t>
      </w:r>
    </w:p>
    <w:p w14:paraId="234D4125" w14:textId="77777777" w:rsidR="00735825" w:rsidRDefault="00735825" w:rsidP="00735825">
      <w:pPr>
        <w:jc w:val="center"/>
        <w:rPr>
          <w:b/>
          <w:bCs/>
          <w:sz w:val="28"/>
          <w:szCs w:val="28"/>
          <w:lang w:eastAsia="ru-RU"/>
        </w:rPr>
      </w:pPr>
    </w:p>
    <w:p w14:paraId="65C8FAA3" w14:textId="77777777" w:rsidR="00735825" w:rsidRPr="002A5270" w:rsidRDefault="00735825" w:rsidP="00735825">
      <w:pPr>
        <w:jc w:val="center"/>
        <w:rPr>
          <w:b/>
          <w:bCs/>
          <w:lang w:eastAsia="ru-RU"/>
        </w:rPr>
      </w:pPr>
      <w:r w:rsidRPr="002A5270">
        <w:rPr>
          <w:b/>
          <w:bCs/>
          <w:lang w:eastAsia="ru-RU"/>
        </w:rPr>
        <w:t>1.4.</w:t>
      </w:r>
    </w:p>
    <w:p w14:paraId="6A442304" w14:textId="77777777" w:rsidR="00735825" w:rsidRPr="002A5270" w:rsidRDefault="00735825" w:rsidP="00735825">
      <w:pPr>
        <w:jc w:val="center"/>
        <w:rPr>
          <w:b/>
          <w:u w:val="single"/>
        </w:rPr>
      </w:pPr>
      <w:r w:rsidRPr="002A5270">
        <w:rPr>
          <w:b/>
          <w:u w:val="single"/>
        </w:rPr>
        <w:t>Par Krāslavas novada pašvaldības saistošo noteikumu Nr.2021/18</w:t>
      </w:r>
    </w:p>
    <w:p w14:paraId="53004E8E" w14:textId="77777777" w:rsidR="00735825" w:rsidRPr="002A5270" w:rsidRDefault="00735825" w:rsidP="00735825">
      <w:pPr>
        <w:jc w:val="center"/>
        <w:rPr>
          <w:b/>
          <w:u w:val="single"/>
        </w:rPr>
      </w:pPr>
      <w:r w:rsidRPr="002A5270">
        <w:rPr>
          <w:b/>
          <w:u w:val="single"/>
        </w:rPr>
        <w:t>“Grozījumi Krāslavas novada pašvaldības 2021.gada 1.jūlija saistošajos noteikumos Nr.2021/8 “KRĀSLAVAS NOVADA PAŠVALDĪBAS NOLIKUMS”” apstiprināšanu</w:t>
      </w:r>
    </w:p>
    <w:p w14:paraId="4DD29253" w14:textId="77777777" w:rsidR="00735825" w:rsidRDefault="00735825" w:rsidP="00735825">
      <w:pPr>
        <w:jc w:val="both"/>
        <w:rPr>
          <w:lang w:val="de-DE"/>
        </w:rPr>
      </w:pPr>
      <w:proofErr w:type="spellStart"/>
      <w:r>
        <w:rPr>
          <w:lang w:val="de-DE"/>
        </w:rPr>
        <w:t>Ziņo</w:t>
      </w:r>
      <w:proofErr w:type="spellEnd"/>
      <w:r>
        <w:rPr>
          <w:lang w:val="de-DE"/>
        </w:rPr>
        <w:t xml:space="preserve">: </w:t>
      </w:r>
      <w:proofErr w:type="spellStart"/>
      <w:r>
        <w:rPr>
          <w:lang w:val="de-DE"/>
        </w:rPr>
        <w:t>G.Upenieks</w:t>
      </w:r>
      <w:proofErr w:type="spellEnd"/>
      <w:r>
        <w:rPr>
          <w:lang w:val="de-DE"/>
        </w:rPr>
        <w:t xml:space="preserve">, </w:t>
      </w:r>
      <w:proofErr w:type="spellStart"/>
      <w:r>
        <w:rPr>
          <w:lang w:val="de-DE"/>
        </w:rPr>
        <w:t>E.Ciganovičs</w:t>
      </w:r>
      <w:proofErr w:type="spellEnd"/>
      <w:r>
        <w:rPr>
          <w:lang w:val="de-DE"/>
        </w:rPr>
        <w:t xml:space="preserve"> (</w:t>
      </w:r>
      <w:proofErr w:type="spellStart"/>
      <w:r>
        <w:rPr>
          <w:lang w:val="de-DE"/>
        </w:rPr>
        <w:t>vecākais</w:t>
      </w:r>
      <w:proofErr w:type="spellEnd"/>
      <w:r>
        <w:rPr>
          <w:lang w:val="de-DE"/>
        </w:rPr>
        <w:t xml:space="preserve"> </w:t>
      </w:r>
      <w:proofErr w:type="spellStart"/>
      <w:r>
        <w:rPr>
          <w:lang w:val="de-DE"/>
        </w:rPr>
        <w:t>juriskonsults</w:t>
      </w:r>
      <w:proofErr w:type="spellEnd"/>
      <w:r>
        <w:rPr>
          <w:lang w:val="de-DE"/>
        </w:rPr>
        <w:t>)</w:t>
      </w:r>
    </w:p>
    <w:p w14:paraId="224453D8" w14:textId="77777777" w:rsidR="00735825" w:rsidRPr="002A5270" w:rsidRDefault="00735825" w:rsidP="00735825">
      <w:pPr>
        <w:jc w:val="both"/>
        <w:rPr>
          <w:lang w:val="de-DE"/>
        </w:rPr>
      </w:pPr>
    </w:p>
    <w:p w14:paraId="32514935" w14:textId="77777777" w:rsidR="00735825" w:rsidRDefault="00735825" w:rsidP="00735825">
      <w:pPr>
        <w:ind w:firstLine="720"/>
        <w:jc w:val="both"/>
      </w:pPr>
      <w:r w:rsidRPr="002A5270">
        <w:rPr>
          <w:lang w:eastAsia="ar-SA"/>
        </w:rPr>
        <w:t xml:space="preserve">Pamatojoties uz </w:t>
      </w:r>
      <w:r w:rsidRPr="002A5270">
        <w:rPr>
          <w:iCs/>
          <w:lang w:eastAsia="ar-SA"/>
        </w:rPr>
        <w:t xml:space="preserve">likuma „Par pašvaldībām” </w:t>
      </w:r>
      <w:r w:rsidRPr="002A5270">
        <w:rPr>
          <w:lang w:eastAsia="ar-SA"/>
        </w:rPr>
        <w:t>21.panta pirmās daļas 1.punktu un 24.pantu</w:t>
      </w:r>
      <w:r w:rsidRPr="002A5270">
        <w:t>,</w:t>
      </w:r>
    </w:p>
    <w:p w14:paraId="73723185"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bidi="hi-IN"/>
        </w:rPr>
        <w:t>Krāslavas novada pašvaldības dome NOLEMJ:</w:t>
      </w:r>
    </w:p>
    <w:p w14:paraId="7EE2AF27" w14:textId="77777777" w:rsidR="00735825" w:rsidRPr="002A5270" w:rsidRDefault="00735825" w:rsidP="00735825">
      <w:pPr>
        <w:ind w:firstLine="720"/>
        <w:jc w:val="both"/>
      </w:pPr>
      <w:r w:rsidRPr="002A5270">
        <w:t xml:space="preserve"> </w:t>
      </w:r>
      <w:r w:rsidRPr="002A5270">
        <w:rPr>
          <w:b/>
          <w:bCs/>
        </w:rPr>
        <w:t>apstiprināt</w:t>
      </w:r>
      <w:r w:rsidRPr="002A5270">
        <w:t xml:space="preserve"> Krāslavas novada pašvaldības saistošos noteikumus Nr.2021/18 „Grozījumi Krāslavas novada pašvaldības 2021.gada 1.jūlija saistošajos noteikumos Nr.2021/8 “KRĀSLAVAS NOVADA PAŠVALDĪBAS NOLIKUMS””.</w:t>
      </w:r>
    </w:p>
    <w:p w14:paraId="5966647A" w14:textId="77777777" w:rsidR="00735825" w:rsidRPr="002A5270" w:rsidRDefault="00735825" w:rsidP="00735825">
      <w:pPr>
        <w:jc w:val="both"/>
      </w:pPr>
    </w:p>
    <w:p w14:paraId="48297928" w14:textId="77777777" w:rsidR="00735825" w:rsidRPr="002A5270" w:rsidRDefault="00735825" w:rsidP="00735825">
      <w:pPr>
        <w:jc w:val="both"/>
      </w:pPr>
      <w:r w:rsidRPr="002A5270">
        <w:t>Pielikumā: Krāslavas novada pašvaldības saistošie noteikumi Nr.2021/18 „Grozījumi Krāslavas novada pašvaldības 2021.gada 1.jūlija saistošajos noteikumos Nr.2021/8 “KRĀSLAVAS NOVADA PAŠVALDĪBAS NOLIKUMS””.</w:t>
      </w:r>
    </w:p>
    <w:p w14:paraId="7A19CF64" w14:textId="77777777" w:rsidR="00735825" w:rsidRPr="00514C29" w:rsidRDefault="00735825" w:rsidP="00735825">
      <w:pPr>
        <w:jc w:val="both"/>
        <w:rPr>
          <w:sz w:val="28"/>
          <w:szCs w:val="28"/>
        </w:rPr>
      </w:pPr>
    </w:p>
    <w:p w14:paraId="4B3623B1" w14:textId="77777777" w:rsidR="00735825" w:rsidRPr="004260C2" w:rsidRDefault="00735825" w:rsidP="00735825">
      <w:pPr>
        <w:jc w:val="both"/>
        <w:rPr>
          <w:sz w:val="20"/>
          <w:szCs w:val="20"/>
        </w:rPr>
      </w:pPr>
      <w:r w:rsidRPr="004260C2">
        <w:rPr>
          <w:sz w:val="20"/>
          <w:szCs w:val="20"/>
        </w:rPr>
        <w:t>Lēmuma projekta iesniedzējs:</w:t>
      </w:r>
    </w:p>
    <w:p w14:paraId="77041A95" w14:textId="77777777" w:rsidR="00735825" w:rsidRPr="004260C2" w:rsidRDefault="00735825" w:rsidP="00735825">
      <w:pPr>
        <w:jc w:val="both"/>
        <w:rPr>
          <w:sz w:val="20"/>
          <w:szCs w:val="20"/>
        </w:rPr>
      </w:pPr>
      <w:r>
        <w:rPr>
          <w:sz w:val="20"/>
          <w:szCs w:val="20"/>
        </w:rPr>
        <w:t>Pašvaldības d</w:t>
      </w:r>
      <w:r w:rsidRPr="004260C2">
        <w:rPr>
          <w:sz w:val="20"/>
          <w:szCs w:val="20"/>
        </w:rPr>
        <w:t>omes priekšsēdētājs</w:t>
      </w:r>
      <w:r>
        <w:rPr>
          <w:sz w:val="20"/>
          <w:szCs w:val="20"/>
        </w:rPr>
        <w:t xml:space="preserve"> </w:t>
      </w:r>
      <w:proofErr w:type="spellStart"/>
      <w:r w:rsidRPr="004260C2">
        <w:rPr>
          <w:sz w:val="20"/>
          <w:szCs w:val="20"/>
        </w:rPr>
        <w:t>G.Upenieks</w:t>
      </w:r>
      <w:proofErr w:type="spellEnd"/>
      <w:r w:rsidRPr="004260C2">
        <w:rPr>
          <w:sz w:val="20"/>
          <w:szCs w:val="20"/>
        </w:rPr>
        <w:t xml:space="preserve"> </w:t>
      </w:r>
    </w:p>
    <w:p w14:paraId="737CCBCC" w14:textId="77777777" w:rsidR="00735825" w:rsidRPr="004260C2" w:rsidRDefault="00735825" w:rsidP="00735825">
      <w:pPr>
        <w:jc w:val="both"/>
        <w:rPr>
          <w:sz w:val="20"/>
          <w:szCs w:val="20"/>
        </w:rPr>
      </w:pPr>
      <w:r w:rsidRPr="004260C2">
        <w:rPr>
          <w:sz w:val="20"/>
          <w:szCs w:val="20"/>
        </w:rPr>
        <w:t>Lēmuma projekta sagatavotājs:</w:t>
      </w:r>
    </w:p>
    <w:p w14:paraId="15A3531D" w14:textId="77777777" w:rsidR="00735825" w:rsidRPr="004260C2" w:rsidRDefault="00735825" w:rsidP="00735825">
      <w:pPr>
        <w:jc w:val="both"/>
        <w:rPr>
          <w:sz w:val="20"/>
          <w:szCs w:val="20"/>
        </w:rPr>
      </w:pPr>
      <w:r>
        <w:rPr>
          <w:sz w:val="20"/>
          <w:szCs w:val="20"/>
        </w:rPr>
        <w:t xml:space="preserve">Pašvaldības </w:t>
      </w:r>
      <w:r w:rsidRPr="004260C2">
        <w:rPr>
          <w:sz w:val="20"/>
          <w:szCs w:val="20"/>
        </w:rPr>
        <w:t xml:space="preserve">vecākais juriskonsults </w:t>
      </w:r>
      <w:proofErr w:type="spellStart"/>
      <w:r w:rsidRPr="004260C2">
        <w:rPr>
          <w:sz w:val="20"/>
          <w:szCs w:val="20"/>
        </w:rPr>
        <w:t>E.Ciganovičs</w:t>
      </w:r>
      <w:proofErr w:type="spellEnd"/>
      <w:r w:rsidRPr="004260C2">
        <w:rPr>
          <w:sz w:val="20"/>
          <w:szCs w:val="20"/>
        </w:rPr>
        <w:t xml:space="preserve"> </w:t>
      </w:r>
    </w:p>
    <w:p w14:paraId="35B838B5" w14:textId="77777777" w:rsidR="00735825" w:rsidRPr="00F25A91" w:rsidRDefault="00735825" w:rsidP="00735825">
      <w:pPr>
        <w:jc w:val="both"/>
        <w:rPr>
          <w:b/>
          <w:bCs/>
          <w:lang w:eastAsia="ru-RU"/>
        </w:rPr>
      </w:pPr>
    </w:p>
    <w:p w14:paraId="776441EE" w14:textId="77777777" w:rsidR="00735825" w:rsidRDefault="00735825" w:rsidP="00735825">
      <w:pPr>
        <w:pStyle w:val="Virsraksts1"/>
        <w:jc w:val="both"/>
        <w:rPr>
          <w:b/>
          <w:iCs/>
          <w:szCs w:val="28"/>
        </w:rPr>
      </w:pPr>
    </w:p>
    <w:p w14:paraId="5C4240EB" w14:textId="77777777" w:rsidR="00735825" w:rsidRPr="002A5270" w:rsidRDefault="00735825" w:rsidP="00735825">
      <w:pPr>
        <w:pStyle w:val="Virsraksts1"/>
        <w:jc w:val="center"/>
        <w:rPr>
          <w:b/>
          <w:iCs/>
          <w:sz w:val="24"/>
          <w:szCs w:val="24"/>
        </w:rPr>
      </w:pPr>
      <w:r w:rsidRPr="002A5270">
        <w:rPr>
          <w:b/>
          <w:iCs/>
          <w:sz w:val="24"/>
          <w:szCs w:val="24"/>
        </w:rPr>
        <w:t>2.§</w:t>
      </w:r>
    </w:p>
    <w:p w14:paraId="74C16224" w14:textId="77777777" w:rsidR="00735825" w:rsidRPr="002A5270" w:rsidRDefault="00735825" w:rsidP="00735825">
      <w:pPr>
        <w:pStyle w:val="Virsraksts1"/>
        <w:jc w:val="center"/>
        <w:rPr>
          <w:b/>
          <w:iCs/>
          <w:sz w:val="24"/>
          <w:szCs w:val="24"/>
          <w:u w:val="single"/>
        </w:rPr>
      </w:pPr>
      <w:r w:rsidRPr="002A5270">
        <w:rPr>
          <w:b/>
          <w:iCs/>
          <w:sz w:val="24"/>
          <w:szCs w:val="24"/>
          <w:u w:val="single"/>
        </w:rPr>
        <w:t>Par zemes ierīcības projektu izstrādāšanu</w:t>
      </w:r>
    </w:p>
    <w:p w14:paraId="39DEF910" w14:textId="77777777" w:rsidR="00735825" w:rsidRPr="00547A24" w:rsidRDefault="00735825" w:rsidP="00735825">
      <w:pPr>
        <w:tabs>
          <w:tab w:val="left" w:pos="450"/>
          <w:tab w:val="left" w:pos="720"/>
          <w:tab w:val="left" w:pos="780"/>
        </w:tabs>
        <w:suppressAutoHyphens/>
        <w:ind w:left="720" w:right="-1" w:hanging="578"/>
        <w:contextualSpacing/>
        <w:jc w:val="both"/>
        <w:rPr>
          <w:rFonts w:eastAsia="SimSun"/>
          <w:bCs/>
          <w:lang w:eastAsia="zh-CN" w:bidi="hi-IN"/>
        </w:rPr>
      </w:pPr>
      <w:r w:rsidRPr="00547A24">
        <w:rPr>
          <w:rFonts w:eastAsia="SimSun"/>
          <w:bCs/>
          <w:lang w:eastAsia="zh-CN" w:bidi="hi-IN"/>
        </w:rPr>
        <w:t xml:space="preserve">Ziņo: </w:t>
      </w:r>
      <w:proofErr w:type="spellStart"/>
      <w:r w:rsidRPr="00547A24">
        <w:rPr>
          <w:rFonts w:eastAsia="SimSun"/>
          <w:bCs/>
          <w:lang w:eastAsia="zh-CN" w:bidi="hi-IN"/>
        </w:rPr>
        <w:t>G.Upenieks</w:t>
      </w:r>
      <w:proofErr w:type="spellEnd"/>
    </w:p>
    <w:p w14:paraId="3A05A990" w14:textId="77777777" w:rsidR="00735825" w:rsidRPr="002A5270" w:rsidRDefault="00735825" w:rsidP="00735825">
      <w:pPr>
        <w:tabs>
          <w:tab w:val="left" w:pos="450"/>
          <w:tab w:val="left" w:pos="720"/>
          <w:tab w:val="left" w:pos="780"/>
        </w:tabs>
        <w:suppressAutoHyphens/>
        <w:ind w:left="720" w:right="-1" w:hanging="578"/>
        <w:contextualSpacing/>
        <w:jc w:val="center"/>
        <w:rPr>
          <w:rFonts w:eastAsia="SimSun"/>
          <w:b/>
          <w:bCs/>
          <w:lang w:eastAsia="zh-CN" w:bidi="hi-IN"/>
        </w:rPr>
      </w:pPr>
      <w:r w:rsidRPr="002A5270">
        <w:rPr>
          <w:rFonts w:eastAsia="SimSun"/>
          <w:b/>
          <w:bCs/>
          <w:lang w:eastAsia="zh-CN" w:bidi="hi-IN"/>
        </w:rPr>
        <w:t>2.1.</w:t>
      </w:r>
    </w:p>
    <w:p w14:paraId="0646CF7C" w14:textId="77777777" w:rsidR="00735825" w:rsidRPr="002A5270" w:rsidRDefault="00735825" w:rsidP="00735825">
      <w:pPr>
        <w:tabs>
          <w:tab w:val="left" w:pos="450"/>
          <w:tab w:val="left" w:pos="720"/>
          <w:tab w:val="left" w:pos="780"/>
        </w:tabs>
        <w:suppressAutoHyphens/>
        <w:ind w:left="720" w:right="-1" w:hanging="578"/>
        <w:contextualSpacing/>
        <w:jc w:val="center"/>
        <w:rPr>
          <w:rFonts w:eastAsia="SimSun"/>
          <w:b/>
          <w:bCs/>
          <w:lang w:eastAsia="zh-CN" w:bidi="hi-IN"/>
        </w:rPr>
      </w:pPr>
      <w:r w:rsidRPr="002A5270">
        <w:rPr>
          <w:rFonts w:eastAsia="SimSun"/>
          <w:b/>
          <w:bCs/>
          <w:lang w:eastAsia="zh-CN" w:bidi="hi-IN"/>
        </w:rPr>
        <w:t>Par nekustamo īpašumu Vidiņi, Mazie Murāni, Izvaltas pag., Krāslavas nov.   un   Upmaliņas, Mazie Murāni, Izvaltas pag., Krāslavas nov.  robežu pārkārtošanu</w:t>
      </w:r>
    </w:p>
    <w:p w14:paraId="6592772D" w14:textId="77777777" w:rsidR="00735825" w:rsidRPr="002A5270" w:rsidRDefault="00735825" w:rsidP="00735825">
      <w:pPr>
        <w:tabs>
          <w:tab w:val="left" w:pos="450"/>
          <w:tab w:val="left" w:pos="720"/>
          <w:tab w:val="left" w:pos="780"/>
        </w:tabs>
        <w:suppressAutoHyphens/>
        <w:ind w:left="720" w:right="-1" w:hanging="578"/>
        <w:contextualSpacing/>
        <w:jc w:val="both"/>
        <w:rPr>
          <w:rFonts w:eastAsia="SimSun"/>
          <w:bCs/>
          <w:u w:val="single"/>
          <w:lang w:eastAsia="zh-CN" w:bidi="hi-IN"/>
        </w:rPr>
      </w:pPr>
    </w:p>
    <w:p w14:paraId="3EF2DCDA" w14:textId="76BD3C45" w:rsidR="00735825" w:rsidRPr="002A5270" w:rsidRDefault="00735825" w:rsidP="00735825">
      <w:pPr>
        <w:suppressAutoHyphens/>
        <w:jc w:val="both"/>
        <w:rPr>
          <w:bCs/>
          <w:iCs/>
          <w:lang w:eastAsia="ar-SA"/>
        </w:rPr>
      </w:pPr>
      <w:r w:rsidRPr="002A5270">
        <w:rPr>
          <w:lang w:eastAsia="ar-SA"/>
        </w:rPr>
        <w:t xml:space="preserve">   </w:t>
      </w:r>
      <w:r w:rsidRPr="002A5270">
        <w:rPr>
          <w:rFonts w:eastAsia="Lucida Sans Unicode"/>
        </w:rPr>
        <w:tab/>
        <w:t>Izskatot Artūra V</w:t>
      </w:r>
      <w:r w:rsidR="00064DB5">
        <w:rPr>
          <w:rFonts w:eastAsia="Lucida Sans Unicode"/>
        </w:rPr>
        <w:t>[..]</w:t>
      </w:r>
      <w:r w:rsidRPr="002A5270">
        <w:rPr>
          <w:rFonts w:eastAsia="Lucida Sans Unicode"/>
        </w:rPr>
        <w:t xml:space="preserve"> un </w:t>
      </w:r>
      <w:proofErr w:type="spellStart"/>
      <w:r w:rsidRPr="002A5270">
        <w:rPr>
          <w:rFonts w:eastAsia="Lucida Sans Unicode"/>
        </w:rPr>
        <w:t>Voldmaņa</w:t>
      </w:r>
      <w:proofErr w:type="spellEnd"/>
      <w:r w:rsidRPr="002A5270">
        <w:rPr>
          <w:rFonts w:eastAsia="Lucida Sans Unicode"/>
        </w:rPr>
        <w:t xml:space="preserve"> C</w:t>
      </w:r>
      <w:r w:rsidR="00064DB5">
        <w:rPr>
          <w:rFonts w:eastAsia="Lucida Sans Unicode"/>
        </w:rPr>
        <w:t>[..]</w:t>
      </w:r>
      <w:r w:rsidRPr="002A5270">
        <w:rPr>
          <w:rFonts w:eastAsia="Lucida Sans Unicode"/>
        </w:rPr>
        <w:t xml:space="preserve"> iesniegumu (reģistrēts 20.10.2021. Nr.9.9/24) </w:t>
      </w:r>
      <w:r w:rsidRPr="002A5270">
        <w:rPr>
          <w:bCs/>
          <w:iCs/>
          <w:lang w:eastAsia="ar-SA"/>
        </w:rPr>
        <w:t xml:space="preserve">par nekustamo īpašumu </w:t>
      </w:r>
      <w:r w:rsidRPr="002A5270">
        <w:rPr>
          <w:lang w:eastAsia="ar-SA"/>
        </w:rPr>
        <w:t>robežu pārkārtošanu un zemes ierīcības projekta izstrādi</w:t>
      </w:r>
      <w:r w:rsidRPr="002A5270">
        <w:rPr>
          <w:bCs/>
          <w:iCs/>
          <w:lang w:eastAsia="ar-SA"/>
        </w:rPr>
        <w:t>,</w:t>
      </w:r>
    </w:p>
    <w:p w14:paraId="060F796E" w14:textId="77777777" w:rsidR="00735825" w:rsidRPr="002A5270" w:rsidRDefault="00735825" w:rsidP="00735825">
      <w:pPr>
        <w:suppressAutoHyphens/>
        <w:jc w:val="both"/>
        <w:rPr>
          <w:lang w:eastAsia="ar-SA"/>
        </w:rPr>
      </w:pPr>
      <w:r w:rsidRPr="002A5270">
        <w:rPr>
          <w:lang w:eastAsia="ar-SA"/>
        </w:rPr>
        <w:lastRenderedPageBreak/>
        <w:t>Konstatēts:</w:t>
      </w:r>
    </w:p>
    <w:p w14:paraId="1AB22976" w14:textId="77777777" w:rsidR="00735825" w:rsidRPr="002A5270" w:rsidRDefault="00735825" w:rsidP="00735825">
      <w:pPr>
        <w:suppressAutoHyphens/>
        <w:jc w:val="both"/>
        <w:rPr>
          <w:bCs/>
          <w:lang w:eastAsia="ar-SA"/>
        </w:rPr>
      </w:pPr>
      <w:r w:rsidRPr="002A5270">
        <w:rPr>
          <w:lang w:eastAsia="ar-SA"/>
        </w:rPr>
        <w:t xml:space="preserve">zemes īpašnieki lūdz sniegt pašvaldības atļauju nekustamo īpašumu </w:t>
      </w:r>
      <w:r w:rsidRPr="002A5270">
        <w:rPr>
          <w:rFonts w:eastAsia="SimSun"/>
          <w:lang w:eastAsia="zh-CN" w:bidi="hi-IN"/>
        </w:rPr>
        <w:t xml:space="preserve">Vidiņi, Mazie Murāni, Izvaltas pag., Krāslavas nov., kadastra apzīmējums 6064 002 0045   un   Upmaliņas, Mazie Murāni, Izvaltas pag., Krāslavas nov., kadastra apzīmējums 6064 002 0048   </w:t>
      </w:r>
      <w:r w:rsidRPr="002A5270">
        <w:rPr>
          <w:lang w:eastAsia="ar-SA"/>
        </w:rPr>
        <w:t xml:space="preserve"> robežu pārkārtošanai.  Zemes lietošanas mērķi</w:t>
      </w:r>
      <w:r w:rsidRPr="002A5270">
        <w:t xml:space="preserve"> abiem zemes gabaliem – </w:t>
      </w:r>
      <w:r w:rsidRPr="002A5270">
        <w:rPr>
          <w:bCs/>
          <w:lang w:eastAsia="ar-SA"/>
        </w:rPr>
        <w:t xml:space="preserve">zeme, uz kuras galvenā saimnieciskā darbība ir lauksaimniecība (kods 0101). </w:t>
      </w:r>
    </w:p>
    <w:p w14:paraId="3FED45B2" w14:textId="77777777" w:rsidR="00735825" w:rsidRPr="002A5270" w:rsidRDefault="00735825" w:rsidP="00735825">
      <w:pPr>
        <w:suppressAutoHyphens/>
        <w:jc w:val="both"/>
        <w:rPr>
          <w:lang w:eastAsia="ar-SA"/>
        </w:rPr>
      </w:pPr>
      <w:r w:rsidRPr="002A5270">
        <w:rPr>
          <w:lang w:eastAsia="ar-SA"/>
        </w:rPr>
        <w:t>Saskaņā ar   02.08.2016. MK noteikumiem Nr.505 „Zemes ierīcības projekta izstrādes noteikumi”,</w:t>
      </w:r>
    </w:p>
    <w:p w14:paraId="0C978F7D"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bidi="hi-IN"/>
        </w:rPr>
        <w:t>Krāslavas novada pašvaldības dome NOLEMJ:</w:t>
      </w:r>
    </w:p>
    <w:p w14:paraId="2D686F60" w14:textId="77777777" w:rsidR="00735825" w:rsidRPr="002A5270" w:rsidRDefault="00735825" w:rsidP="00735825">
      <w:pPr>
        <w:pStyle w:val="Sarakstarindkopa"/>
        <w:widowControl w:val="0"/>
        <w:numPr>
          <w:ilvl w:val="0"/>
          <w:numId w:val="2"/>
        </w:numPr>
        <w:suppressAutoHyphens/>
        <w:autoSpaceDN w:val="0"/>
        <w:jc w:val="both"/>
        <w:rPr>
          <w:bCs/>
          <w:lang w:eastAsia="ar-SA" w:bidi="hi-IN"/>
        </w:rPr>
      </w:pPr>
      <w:r w:rsidRPr="002A5270">
        <w:rPr>
          <w:b/>
          <w:bCs/>
          <w:lang w:eastAsia="ar-SA"/>
        </w:rPr>
        <w:t>Piekrist</w:t>
      </w:r>
      <w:r w:rsidRPr="002A5270">
        <w:rPr>
          <w:bCs/>
          <w:lang w:eastAsia="ar-SA"/>
        </w:rPr>
        <w:t xml:space="preserve"> robežu pārkārtošanai nekustamajiem īpašumiem </w:t>
      </w:r>
      <w:r w:rsidRPr="002A5270">
        <w:t xml:space="preserve">Vidiņi, Mazie Murāni, Izvaltas pag., Krāslavas nov., kadastra apzīmējums 6064 002 0045   un   Upmaliņas, Mazie Murāni, Izvaltas pag., Krāslavas nov., kadastra apzīmējums 6064 002 0048. </w:t>
      </w:r>
    </w:p>
    <w:p w14:paraId="1A857BDC" w14:textId="77777777" w:rsidR="00735825" w:rsidRPr="002A5270" w:rsidRDefault="00735825" w:rsidP="00735825">
      <w:pPr>
        <w:pStyle w:val="Sarakstarindkopa"/>
        <w:widowControl w:val="0"/>
        <w:numPr>
          <w:ilvl w:val="0"/>
          <w:numId w:val="2"/>
        </w:numPr>
        <w:suppressAutoHyphens/>
        <w:autoSpaceDN w:val="0"/>
        <w:jc w:val="both"/>
        <w:rPr>
          <w:bCs/>
          <w:lang w:eastAsia="ar-SA"/>
        </w:rPr>
      </w:pPr>
      <w:r w:rsidRPr="002A5270">
        <w:rPr>
          <w:bCs/>
          <w:lang w:eastAsia="ar-SA"/>
        </w:rPr>
        <w:t xml:space="preserve">Atļaut izstrādāt zemes ierīcības projektu zemes vienību ar kadastra apzīmējumu </w:t>
      </w:r>
      <w:r w:rsidRPr="002A5270">
        <w:t xml:space="preserve">6064 002 0045   </w:t>
      </w:r>
      <w:r w:rsidRPr="002A5270">
        <w:rPr>
          <w:bCs/>
          <w:lang w:eastAsia="ar-SA"/>
        </w:rPr>
        <w:t xml:space="preserve">un </w:t>
      </w:r>
      <w:r w:rsidRPr="002A5270">
        <w:t xml:space="preserve">6064 002 0048 </w:t>
      </w:r>
      <w:r w:rsidRPr="002A5270">
        <w:rPr>
          <w:bCs/>
          <w:lang w:eastAsia="ar-SA"/>
        </w:rPr>
        <w:t xml:space="preserve">robežu pārkārtošanai, izveidojot </w:t>
      </w:r>
      <w:r w:rsidRPr="002A5270">
        <w:rPr>
          <w:b/>
          <w:bCs/>
          <w:lang w:eastAsia="ar-SA"/>
        </w:rPr>
        <w:t xml:space="preserve">divus (2) </w:t>
      </w:r>
      <w:r w:rsidRPr="002A5270">
        <w:rPr>
          <w:bCs/>
          <w:lang w:eastAsia="ar-SA"/>
        </w:rPr>
        <w:t>patstāvīgus zemes gabalus ~ 3.0 ha un ~14.0 ha platībās (vairāk vai mazāk, cik izrādīsies pēc kadastrālās uzmērīšanas), atbilstoši iesniegtajam grafiskajam pielikumam, precizēt zemes lietošanas tiesību apgrūtinājumus.</w:t>
      </w:r>
    </w:p>
    <w:p w14:paraId="0DED736D" w14:textId="77777777" w:rsidR="00735825" w:rsidRPr="002A5270" w:rsidRDefault="00735825" w:rsidP="00735825">
      <w:pPr>
        <w:pStyle w:val="Sarakstarindkopa"/>
        <w:widowControl w:val="0"/>
        <w:numPr>
          <w:ilvl w:val="0"/>
          <w:numId w:val="2"/>
        </w:numPr>
        <w:suppressAutoHyphens/>
        <w:autoSpaceDN w:val="0"/>
        <w:jc w:val="both"/>
        <w:rPr>
          <w:bCs/>
          <w:lang w:eastAsia="ar-SA"/>
        </w:rPr>
      </w:pPr>
      <w:r w:rsidRPr="002A5270">
        <w:rPr>
          <w:bCs/>
          <w:lang w:eastAsia="ar-SA"/>
        </w:rPr>
        <w:t>Izsniegt projekta izstrādes nosacījumus.</w:t>
      </w:r>
    </w:p>
    <w:p w14:paraId="6971E188" w14:textId="77777777" w:rsidR="00735825" w:rsidRPr="002A5270" w:rsidRDefault="00735825" w:rsidP="00735825">
      <w:pPr>
        <w:pStyle w:val="Sarakstarindkopa"/>
        <w:widowControl w:val="0"/>
        <w:numPr>
          <w:ilvl w:val="0"/>
          <w:numId w:val="2"/>
        </w:numPr>
        <w:suppressAutoHyphens/>
        <w:autoSpaceDN w:val="0"/>
        <w:jc w:val="both"/>
        <w:rPr>
          <w:lang w:eastAsia="ar-SA"/>
        </w:rPr>
      </w:pPr>
      <w:r w:rsidRPr="002A5270">
        <w:rPr>
          <w:lang w:eastAsia="ar-SA"/>
        </w:rPr>
        <w:t>Š</w:t>
      </w:r>
      <w:r w:rsidRPr="002A5270">
        <w:rPr>
          <w:bCs/>
          <w:lang w:eastAsia="ar-SA"/>
        </w:rPr>
        <w:t>o lēmumu var pārsūdzēt Administratīvās rajona tiesas Rēzeknes tiesu namā, Rēzeknē, Atbrīvošanas alejā 88, LV – 4601, viena mēneša laikā no tā spēkā stāšanās dienas.</w:t>
      </w:r>
    </w:p>
    <w:p w14:paraId="50E5FC71" w14:textId="77777777" w:rsidR="00735825" w:rsidRPr="002A5270" w:rsidRDefault="00735825" w:rsidP="00735825">
      <w:pPr>
        <w:jc w:val="both"/>
        <w:rPr>
          <w:b/>
          <w:bCs/>
        </w:rPr>
      </w:pPr>
    </w:p>
    <w:p w14:paraId="22125352" w14:textId="77777777" w:rsidR="00735825" w:rsidRPr="002A5270" w:rsidRDefault="00735825" w:rsidP="00735825">
      <w:pPr>
        <w:jc w:val="center"/>
        <w:rPr>
          <w:b/>
          <w:bCs/>
        </w:rPr>
      </w:pPr>
      <w:r w:rsidRPr="002A5270">
        <w:rPr>
          <w:b/>
          <w:bCs/>
        </w:rPr>
        <w:t>2.2.</w:t>
      </w:r>
    </w:p>
    <w:p w14:paraId="34132338" w14:textId="77777777" w:rsidR="00735825" w:rsidRPr="002A5270" w:rsidRDefault="00735825" w:rsidP="00735825">
      <w:pPr>
        <w:pStyle w:val="Noklustais"/>
        <w:suppressLineNumbers/>
        <w:tabs>
          <w:tab w:val="left" w:pos="5"/>
        </w:tabs>
        <w:spacing w:after="0" w:line="240" w:lineRule="auto"/>
        <w:contextualSpacing/>
        <w:jc w:val="center"/>
        <w:rPr>
          <w:rFonts w:ascii="Times New Roman" w:hAnsi="Times New Roman"/>
          <w:b/>
          <w:bCs/>
          <w:sz w:val="24"/>
          <w:szCs w:val="24"/>
        </w:rPr>
      </w:pPr>
      <w:r w:rsidRPr="002A5270">
        <w:rPr>
          <w:rFonts w:ascii="Times New Roman" w:eastAsia="SimSun" w:hAnsi="Times New Roman"/>
          <w:b/>
          <w:bCs/>
          <w:sz w:val="24"/>
          <w:szCs w:val="24"/>
          <w:lang w:eastAsia="zh-CN" w:bidi="hi-IN"/>
        </w:rPr>
        <w:t>Par 2021.gada 30.septembra domes lēmuma “</w:t>
      </w:r>
      <w:r w:rsidRPr="002A5270">
        <w:rPr>
          <w:rFonts w:ascii="Times New Roman" w:hAnsi="Times New Roman"/>
          <w:b/>
          <w:bCs/>
          <w:sz w:val="24"/>
          <w:szCs w:val="24"/>
        </w:rPr>
        <w:t>Par zemes ierīcības projekta izstrādāšanu” 15.2.punkta</w:t>
      </w:r>
      <w:r w:rsidRPr="002A5270">
        <w:rPr>
          <w:rFonts w:ascii="Times New Roman" w:eastAsia="SimSun" w:hAnsi="Times New Roman"/>
          <w:b/>
          <w:bCs/>
          <w:sz w:val="24"/>
          <w:szCs w:val="24"/>
          <w:lang w:eastAsia="zh-CN" w:bidi="hi-IN"/>
        </w:rPr>
        <w:t xml:space="preserve"> precizēšanu</w:t>
      </w:r>
    </w:p>
    <w:p w14:paraId="5D3AD82F" w14:textId="77777777" w:rsidR="00735825" w:rsidRPr="002A5270" w:rsidRDefault="00735825" w:rsidP="00735825">
      <w:pPr>
        <w:suppressAutoHyphens/>
        <w:jc w:val="both"/>
        <w:rPr>
          <w:rFonts w:eastAsia="SimSun"/>
          <w:b/>
          <w:bCs/>
          <w:lang w:eastAsia="zh-CN" w:bidi="hi-IN"/>
        </w:rPr>
      </w:pPr>
    </w:p>
    <w:p w14:paraId="35846FCC" w14:textId="6ECA6C90" w:rsidR="00735825" w:rsidRPr="002A5270" w:rsidRDefault="00735825" w:rsidP="00735825">
      <w:pPr>
        <w:suppressAutoHyphens/>
        <w:jc w:val="both"/>
        <w:rPr>
          <w:bCs/>
          <w:iCs/>
          <w:lang w:eastAsia="ar-SA"/>
        </w:rPr>
      </w:pPr>
      <w:r w:rsidRPr="002A5270">
        <w:rPr>
          <w:lang w:eastAsia="ar-SA"/>
        </w:rPr>
        <w:t xml:space="preserve">   </w:t>
      </w:r>
      <w:r w:rsidRPr="002A5270">
        <w:rPr>
          <w:rFonts w:eastAsia="Lucida Sans Unicode"/>
        </w:rPr>
        <w:tab/>
        <w:t>Izskatot P.S</w:t>
      </w:r>
      <w:r>
        <w:rPr>
          <w:rFonts w:eastAsia="Lucida Sans Unicode"/>
        </w:rPr>
        <w:t>[..]</w:t>
      </w:r>
      <w:r w:rsidRPr="002A5270">
        <w:rPr>
          <w:rFonts w:eastAsia="Lucida Sans Unicode"/>
        </w:rPr>
        <w:t xml:space="preserve"> iesniegumu (reģistrēts 11.10.2021. Nr.9.9/18/1) </w:t>
      </w:r>
      <w:r w:rsidRPr="002A5270">
        <w:rPr>
          <w:bCs/>
          <w:iCs/>
          <w:lang w:eastAsia="ar-SA"/>
        </w:rPr>
        <w:t xml:space="preserve">par nekustamā īpašuma </w:t>
      </w:r>
      <w:r w:rsidRPr="002A5270">
        <w:rPr>
          <w:lang w:eastAsia="ar-SA"/>
        </w:rPr>
        <w:t>sadali un zemes ierīcības projekta izstrādi</w:t>
      </w:r>
      <w:r w:rsidRPr="002A5270">
        <w:rPr>
          <w:bCs/>
          <w:iCs/>
          <w:lang w:eastAsia="ar-SA"/>
        </w:rPr>
        <w:t>,</w:t>
      </w:r>
    </w:p>
    <w:p w14:paraId="34C1AE17" w14:textId="77777777" w:rsidR="00735825" w:rsidRPr="002A5270" w:rsidRDefault="00735825" w:rsidP="00735825">
      <w:pPr>
        <w:suppressAutoHyphens/>
        <w:jc w:val="both"/>
        <w:rPr>
          <w:lang w:eastAsia="ar-SA"/>
        </w:rPr>
      </w:pPr>
      <w:r w:rsidRPr="002A5270">
        <w:rPr>
          <w:lang w:eastAsia="ar-SA"/>
        </w:rPr>
        <w:t>Konstatēts:</w:t>
      </w:r>
    </w:p>
    <w:p w14:paraId="05407F0D" w14:textId="77777777" w:rsidR="00735825" w:rsidRPr="002A5270" w:rsidRDefault="00735825" w:rsidP="00735825">
      <w:pPr>
        <w:suppressAutoHyphens/>
        <w:jc w:val="both"/>
        <w:rPr>
          <w:bCs/>
          <w:lang w:eastAsia="ar-SA"/>
        </w:rPr>
      </w:pPr>
      <w:r w:rsidRPr="002A5270">
        <w:rPr>
          <w:lang w:eastAsia="ar-SA"/>
        </w:rPr>
        <w:t xml:space="preserve">zemes īpašnieks lūdz sniegt pašvaldības atļauju nekustamā īpašuma „Stāvie kalni”  zemes vienību ar kadastra apzīmējumu 6064 001 0040  sadalei.  Plānotie zemes lietošanas mērķi:- atdalītajam zemes gabalam – </w:t>
      </w:r>
      <w:r w:rsidRPr="002A5270">
        <w:rPr>
          <w:bCs/>
          <w:lang w:eastAsia="ar-SA"/>
        </w:rPr>
        <w:t xml:space="preserve">zeme, uz kuras galvenā saimnieciskā darbība ir lauksaimniecība (kods 0101). </w:t>
      </w:r>
      <w:r w:rsidRPr="002A5270">
        <w:rPr>
          <w:lang w:eastAsia="ar-SA"/>
        </w:rPr>
        <w:t xml:space="preserve">  Pēc nodalīšanas atlikušajam zemes gabalam </w:t>
      </w:r>
      <w:r w:rsidRPr="002A5270">
        <w:rPr>
          <w:b/>
          <w:lang w:eastAsia="ar-SA"/>
        </w:rPr>
        <w:t xml:space="preserve">– </w:t>
      </w:r>
      <w:r w:rsidRPr="002A5270">
        <w:rPr>
          <w:bCs/>
          <w:lang w:eastAsia="ar-SA"/>
        </w:rPr>
        <w:t xml:space="preserve">zeme, uz kuras galvenā saimnieciskā darbība ir lauksaimniecība (kods 0101). </w:t>
      </w:r>
    </w:p>
    <w:p w14:paraId="1656CF45" w14:textId="77777777" w:rsidR="00735825" w:rsidRPr="002A5270" w:rsidRDefault="00735825" w:rsidP="00735825">
      <w:pPr>
        <w:suppressAutoHyphens/>
        <w:jc w:val="both"/>
        <w:rPr>
          <w:lang w:eastAsia="ar-SA"/>
        </w:rPr>
      </w:pPr>
      <w:r w:rsidRPr="002A5270">
        <w:rPr>
          <w:lang w:eastAsia="ar-SA"/>
        </w:rPr>
        <w:t>Saskaņā ar 02.08.2016. MK noteikumiem Nr.505 „Zemes ierīcības projekta izstrādes noteikumi”,</w:t>
      </w:r>
    </w:p>
    <w:p w14:paraId="1B5A50BA"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bidi="hi-IN"/>
        </w:rPr>
        <w:t>Krāslavas novada pašvaldības dome NOLEMJ:</w:t>
      </w:r>
    </w:p>
    <w:p w14:paraId="72D7AE0F" w14:textId="77777777" w:rsidR="00735825" w:rsidRPr="002A5270" w:rsidRDefault="00735825" w:rsidP="00735825">
      <w:pPr>
        <w:suppressAutoHyphens/>
        <w:ind w:right="-1" w:firstLine="720"/>
        <w:contextualSpacing/>
        <w:jc w:val="both"/>
        <w:rPr>
          <w:rFonts w:eastAsia="SimSun"/>
          <w:b/>
          <w:bCs/>
          <w:lang w:eastAsia="zh-CN" w:bidi="hi-IN"/>
        </w:rPr>
      </w:pPr>
      <w:r w:rsidRPr="002A5270">
        <w:rPr>
          <w:rFonts w:eastAsia="SimSun"/>
          <w:b/>
          <w:bCs/>
          <w:lang w:eastAsia="zh-CN" w:bidi="hi-IN"/>
        </w:rPr>
        <w:t>Precizēt</w:t>
      </w:r>
      <w:r w:rsidRPr="002A5270">
        <w:rPr>
          <w:rFonts w:eastAsia="SimSun"/>
          <w:lang w:eastAsia="zh-CN" w:bidi="hi-IN"/>
        </w:rPr>
        <w:t xml:space="preserve"> 2021.gada 30.septembra domes lēmumu (protokols Nr.8, 15.§, 15.2.p.) “Nekustamā īpašuma “Stāvie kalni” sadalei Izvaltas pagastā” </w:t>
      </w:r>
      <w:r w:rsidRPr="002A5270">
        <w:rPr>
          <w:rFonts w:eastAsia="SimSun"/>
          <w:b/>
          <w:bCs/>
          <w:lang w:eastAsia="zh-CN" w:bidi="hi-IN"/>
        </w:rPr>
        <w:t>un izteikt</w:t>
      </w:r>
      <w:r w:rsidRPr="002A5270">
        <w:rPr>
          <w:rFonts w:eastAsia="SimSun"/>
          <w:lang w:eastAsia="zh-CN" w:bidi="hi-IN"/>
        </w:rPr>
        <w:t xml:space="preserve"> šādā redakcijā:</w:t>
      </w:r>
    </w:p>
    <w:p w14:paraId="573D6205" w14:textId="77777777" w:rsidR="00735825" w:rsidRPr="002A5270" w:rsidRDefault="00735825" w:rsidP="00735825">
      <w:pPr>
        <w:tabs>
          <w:tab w:val="left" w:pos="709"/>
        </w:tabs>
        <w:suppressAutoHyphens/>
        <w:jc w:val="both"/>
        <w:rPr>
          <w:rFonts w:eastAsia="SimSun" w:cs="Mangal"/>
          <w:lang w:eastAsia="zh-CN" w:bidi="hi-IN"/>
        </w:rPr>
      </w:pPr>
    </w:p>
    <w:p w14:paraId="68E63B4C" w14:textId="77777777" w:rsidR="00735825" w:rsidRPr="002A5270" w:rsidRDefault="00735825" w:rsidP="00735825">
      <w:pPr>
        <w:pStyle w:val="Sarakstarindkopa"/>
        <w:widowControl w:val="0"/>
        <w:suppressAutoHyphens/>
        <w:autoSpaceDN w:val="0"/>
        <w:ind w:left="567" w:hanging="567"/>
        <w:jc w:val="both"/>
        <w:textAlignment w:val="baseline"/>
        <w:rPr>
          <w:bCs/>
          <w:lang w:eastAsia="ar-SA"/>
        </w:rPr>
      </w:pPr>
      <w:r w:rsidRPr="002A5270">
        <w:rPr>
          <w:b/>
          <w:bCs/>
          <w:lang w:eastAsia="ar-SA"/>
        </w:rPr>
        <w:t>“1. Piekrist</w:t>
      </w:r>
      <w:r w:rsidRPr="002A5270">
        <w:rPr>
          <w:bCs/>
          <w:lang w:eastAsia="ar-SA"/>
        </w:rPr>
        <w:t xml:space="preserve"> nekustamā īpašuma „Stāvie kalni”, kadastra apzīmējums 6064 001 0040, Krāslavas novada Izvaltas pagastā </w:t>
      </w:r>
      <w:r w:rsidRPr="002A5270">
        <w:rPr>
          <w:b/>
          <w:bCs/>
          <w:lang w:eastAsia="ar-SA"/>
        </w:rPr>
        <w:t>sadalei</w:t>
      </w:r>
      <w:r w:rsidRPr="002A5270">
        <w:rPr>
          <w:bCs/>
          <w:lang w:eastAsia="ar-SA"/>
        </w:rPr>
        <w:t>.</w:t>
      </w:r>
    </w:p>
    <w:p w14:paraId="637DB883" w14:textId="77777777" w:rsidR="00735825" w:rsidRPr="002A5270" w:rsidRDefault="00735825" w:rsidP="00735825">
      <w:pPr>
        <w:pStyle w:val="Sarakstarindkopa"/>
        <w:widowControl w:val="0"/>
        <w:numPr>
          <w:ilvl w:val="0"/>
          <w:numId w:val="9"/>
        </w:numPr>
        <w:suppressAutoHyphens/>
        <w:autoSpaceDN w:val="0"/>
        <w:ind w:left="426"/>
        <w:jc w:val="both"/>
        <w:textAlignment w:val="baseline"/>
        <w:rPr>
          <w:bCs/>
          <w:lang w:eastAsia="ar-SA"/>
        </w:rPr>
      </w:pPr>
      <w:r w:rsidRPr="002A5270">
        <w:rPr>
          <w:bCs/>
          <w:lang w:eastAsia="ar-SA"/>
        </w:rPr>
        <w:t xml:space="preserve">Atļaut izstrādāt zemes ierīcības projektu zemes vienības ar kadastra apzīmējumu 6064 001 0040 sadalei, izveidojot </w:t>
      </w:r>
      <w:r w:rsidRPr="002A5270">
        <w:rPr>
          <w:b/>
          <w:bCs/>
          <w:lang w:eastAsia="ar-SA"/>
        </w:rPr>
        <w:t xml:space="preserve">divus (2) </w:t>
      </w:r>
      <w:r w:rsidRPr="002A5270">
        <w:rPr>
          <w:bCs/>
          <w:lang w:eastAsia="ar-SA"/>
        </w:rPr>
        <w:t>patstāvīgus zemes gabalus ~6.5 ha un ~5,0 ha platībās (vairāk vai mazāk, cik izrādīsies pēc kadastrālās uzmērīšanas), atbilstoši iesniegtajam grafiskajam pielikumam, precizēt zemes lietošanas tiesību apgrūtinājumus.</w:t>
      </w:r>
    </w:p>
    <w:p w14:paraId="691C54A0" w14:textId="77777777" w:rsidR="00735825" w:rsidRPr="002A5270" w:rsidRDefault="00735825" w:rsidP="00735825">
      <w:pPr>
        <w:pStyle w:val="Sarakstarindkopa"/>
        <w:widowControl w:val="0"/>
        <w:suppressAutoHyphens/>
        <w:autoSpaceDN w:val="0"/>
        <w:ind w:left="426" w:hanging="426"/>
        <w:jc w:val="both"/>
        <w:textAlignment w:val="baseline"/>
        <w:rPr>
          <w:bCs/>
          <w:lang w:eastAsia="ar-SA"/>
        </w:rPr>
      </w:pPr>
      <w:r w:rsidRPr="002A5270">
        <w:rPr>
          <w:bCs/>
          <w:lang w:eastAsia="ar-SA"/>
        </w:rPr>
        <w:t>3. Izsniegt projekta izstrādes nosacījumus.</w:t>
      </w:r>
    </w:p>
    <w:p w14:paraId="7EE7728F" w14:textId="77777777" w:rsidR="00735825" w:rsidRPr="002A5270" w:rsidRDefault="00735825" w:rsidP="00735825">
      <w:pPr>
        <w:pStyle w:val="Sarakstarindkopa"/>
        <w:widowControl w:val="0"/>
        <w:suppressAutoHyphens/>
        <w:autoSpaceDN w:val="0"/>
        <w:ind w:left="426" w:hanging="426"/>
        <w:jc w:val="both"/>
        <w:textAlignment w:val="baseline"/>
        <w:rPr>
          <w:lang w:eastAsia="ar-SA"/>
        </w:rPr>
      </w:pPr>
      <w:r w:rsidRPr="002A5270">
        <w:rPr>
          <w:lang w:eastAsia="ar-SA"/>
        </w:rPr>
        <w:lastRenderedPageBreak/>
        <w:t>4. Š</w:t>
      </w:r>
      <w:r w:rsidRPr="002A5270">
        <w:rPr>
          <w:bCs/>
          <w:lang w:eastAsia="ar-SA"/>
        </w:rPr>
        <w:t>o lēmumu var pārsūdzēt Administratīvās rajona tiesas Rēzeknes tiesu namā, Rēzeknē, Atbrīvošanas alejā 88, LV – 4601, viena mēneša laikā no tā spēkā stāšanās dienas.”</w:t>
      </w:r>
    </w:p>
    <w:p w14:paraId="1022E27F" w14:textId="77777777" w:rsidR="00735825" w:rsidRDefault="00735825" w:rsidP="00735825">
      <w:pPr>
        <w:jc w:val="both"/>
        <w:rPr>
          <w:lang w:eastAsia="ru-RU"/>
        </w:rPr>
      </w:pPr>
    </w:p>
    <w:p w14:paraId="2557D012" w14:textId="77777777" w:rsidR="00735825" w:rsidRPr="00010BE0" w:rsidRDefault="00735825" w:rsidP="00735825">
      <w:pPr>
        <w:pStyle w:val="Standard"/>
        <w:jc w:val="both"/>
        <w:rPr>
          <w:rFonts w:cs="Times New Roman"/>
          <w:sz w:val="18"/>
          <w:szCs w:val="18"/>
          <w:lang w:val="lv-LV"/>
        </w:rPr>
      </w:pPr>
      <w:r w:rsidRPr="00010BE0">
        <w:rPr>
          <w:rFonts w:cs="Times New Roman"/>
          <w:sz w:val="18"/>
          <w:szCs w:val="18"/>
          <w:lang w:val="lv-LV"/>
        </w:rPr>
        <w:t>Lēmuma projekta iesniedzējs:</w:t>
      </w:r>
    </w:p>
    <w:p w14:paraId="34D60347" w14:textId="77777777" w:rsidR="00735825" w:rsidRPr="00010BE0" w:rsidRDefault="00735825" w:rsidP="00735825">
      <w:pPr>
        <w:pStyle w:val="Standard"/>
        <w:jc w:val="both"/>
        <w:rPr>
          <w:rFonts w:cs="Times New Roman"/>
          <w:sz w:val="18"/>
          <w:szCs w:val="18"/>
          <w:lang w:val="lv-LV"/>
        </w:rPr>
      </w:pPr>
      <w:r w:rsidRPr="00010BE0">
        <w:rPr>
          <w:rFonts w:cs="Times New Roman"/>
          <w:sz w:val="18"/>
          <w:szCs w:val="18"/>
          <w:lang w:val="lv-LV"/>
        </w:rPr>
        <w:t xml:space="preserve">Domes priekšsēdētājs </w:t>
      </w:r>
      <w:proofErr w:type="spellStart"/>
      <w:r w:rsidRPr="00010BE0">
        <w:rPr>
          <w:rFonts w:cs="Times New Roman"/>
          <w:sz w:val="18"/>
          <w:szCs w:val="18"/>
          <w:lang w:val="lv-LV"/>
        </w:rPr>
        <w:t>G.Upenieks</w:t>
      </w:r>
      <w:proofErr w:type="spellEnd"/>
    </w:p>
    <w:p w14:paraId="1148923D" w14:textId="77777777" w:rsidR="00735825" w:rsidRPr="00010BE0" w:rsidRDefault="00735825" w:rsidP="00735825">
      <w:pPr>
        <w:pStyle w:val="Standard"/>
        <w:jc w:val="both"/>
        <w:rPr>
          <w:rFonts w:cs="Times New Roman"/>
          <w:sz w:val="18"/>
          <w:szCs w:val="18"/>
          <w:lang w:val="lv-LV"/>
        </w:rPr>
      </w:pPr>
      <w:r w:rsidRPr="00010BE0">
        <w:rPr>
          <w:rFonts w:cs="Times New Roman"/>
          <w:sz w:val="18"/>
          <w:szCs w:val="18"/>
          <w:lang w:val="lv-LV"/>
        </w:rPr>
        <w:t>Lēmuma projekta sagatavotājs</w:t>
      </w:r>
    </w:p>
    <w:p w14:paraId="281EE0AA" w14:textId="77777777" w:rsidR="00735825" w:rsidRPr="00AB62DD" w:rsidRDefault="00735825" w:rsidP="00735825">
      <w:pPr>
        <w:pStyle w:val="Standard"/>
        <w:jc w:val="both"/>
        <w:rPr>
          <w:rFonts w:ascii="Calibri" w:eastAsia="Calibri" w:hAnsi="Calibri" w:cs="Times New Roman"/>
          <w:kern w:val="0"/>
          <w:sz w:val="22"/>
          <w:szCs w:val="22"/>
          <w:lang w:val="lv-LV" w:eastAsia="ru-RU" w:bidi="ar-SA"/>
        </w:rPr>
      </w:pPr>
      <w:r>
        <w:rPr>
          <w:rFonts w:cs="Times New Roman"/>
          <w:sz w:val="18"/>
          <w:szCs w:val="18"/>
          <w:lang w:val="lv-LV"/>
        </w:rPr>
        <w:t xml:space="preserve">Būvvaldes vadītāja </w:t>
      </w:r>
      <w:proofErr w:type="spellStart"/>
      <w:r>
        <w:rPr>
          <w:rFonts w:cs="Times New Roman"/>
          <w:sz w:val="18"/>
          <w:szCs w:val="18"/>
          <w:lang w:val="lv-LV"/>
        </w:rPr>
        <w:t>I.Danovska</w:t>
      </w:r>
      <w:proofErr w:type="spellEnd"/>
    </w:p>
    <w:p w14:paraId="439D9D91" w14:textId="77777777" w:rsidR="00735825" w:rsidRDefault="00735825" w:rsidP="00735825">
      <w:pPr>
        <w:jc w:val="both"/>
        <w:rPr>
          <w:b/>
          <w:sz w:val="28"/>
          <w:szCs w:val="28"/>
        </w:rPr>
      </w:pPr>
    </w:p>
    <w:p w14:paraId="10B2AC47" w14:textId="77777777" w:rsidR="00735825" w:rsidRPr="00547A24" w:rsidRDefault="00735825" w:rsidP="00735825">
      <w:pPr>
        <w:jc w:val="center"/>
        <w:rPr>
          <w:b/>
        </w:rPr>
      </w:pPr>
      <w:r w:rsidRPr="00547A24">
        <w:rPr>
          <w:b/>
        </w:rPr>
        <w:t>2.3.</w:t>
      </w:r>
    </w:p>
    <w:p w14:paraId="3187E926" w14:textId="77777777" w:rsidR="00735825" w:rsidRPr="00547A24" w:rsidRDefault="00735825" w:rsidP="00735825">
      <w:pPr>
        <w:tabs>
          <w:tab w:val="left" w:pos="450"/>
          <w:tab w:val="left" w:pos="709"/>
          <w:tab w:val="left" w:pos="780"/>
        </w:tabs>
        <w:suppressAutoHyphens/>
        <w:ind w:left="720" w:right="-1"/>
        <w:contextualSpacing/>
        <w:jc w:val="center"/>
        <w:rPr>
          <w:rFonts w:eastAsia="SimSun"/>
          <w:b/>
          <w:bCs/>
          <w:lang w:eastAsia="zh-CN" w:bidi="hi-IN"/>
        </w:rPr>
      </w:pPr>
      <w:r w:rsidRPr="00547A24">
        <w:rPr>
          <w:rFonts w:eastAsia="SimSun"/>
          <w:b/>
          <w:bCs/>
          <w:lang w:eastAsia="zh-CN" w:bidi="hi-IN"/>
        </w:rPr>
        <w:t>Par zemes ierīcības projekta apstiprināšanu nekustamajam īpašumam</w:t>
      </w:r>
    </w:p>
    <w:p w14:paraId="460829FA" w14:textId="77777777" w:rsidR="00735825" w:rsidRPr="00547A24" w:rsidRDefault="00735825" w:rsidP="00735825">
      <w:pPr>
        <w:tabs>
          <w:tab w:val="left" w:pos="450"/>
          <w:tab w:val="left" w:pos="709"/>
          <w:tab w:val="left" w:pos="780"/>
        </w:tabs>
        <w:suppressAutoHyphens/>
        <w:ind w:left="720" w:right="-1"/>
        <w:contextualSpacing/>
        <w:jc w:val="center"/>
        <w:rPr>
          <w:b/>
          <w:bCs/>
          <w:lang w:eastAsia="ar-SA"/>
        </w:rPr>
      </w:pPr>
      <w:bookmarkStart w:id="4" w:name="_Hlk520379017"/>
      <w:r w:rsidRPr="00547A24">
        <w:rPr>
          <w:b/>
          <w:bCs/>
          <w:lang w:eastAsia="ar-SA"/>
        </w:rPr>
        <w:t>„Cielavas” Šķeltovas pagastā</w:t>
      </w:r>
    </w:p>
    <w:p w14:paraId="423F2720" w14:textId="77777777" w:rsidR="00735825" w:rsidRPr="00547A24" w:rsidRDefault="00735825" w:rsidP="00735825">
      <w:pPr>
        <w:tabs>
          <w:tab w:val="left" w:pos="450"/>
          <w:tab w:val="left" w:pos="709"/>
          <w:tab w:val="left" w:pos="780"/>
        </w:tabs>
        <w:suppressAutoHyphens/>
        <w:ind w:left="720" w:right="-1"/>
        <w:contextualSpacing/>
        <w:jc w:val="both"/>
        <w:rPr>
          <w:rFonts w:eastAsia="SimSun"/>
          <w:b/>
          <w:bCs/>
          <w:color w:val="2F5496"/>
          <w:lang w:eastAsia="zh-CN" w:bidi="hi-IN"/>
        </w:rPr>
      </w:pPr>
    </w:p>
    <w:p w14:paraId="0BCCBF29" w14:textId="19C6E8FF" w:rsidR="00735825" w:rsidRPr="00547A24" w:rsidRDefault="00735825" w:rsidP="00735825">
      <w:pPr>
        <w:suppressAutoHyphens/>
        <w:jc w:val="both"/>
        <w:rPr>
          <w:lang w:eastAsia="ar-SA"/>
        </w:rPr>
      </w:pPr>
      <w:r w:rsidRPr="00547A24">
        <w:rPr>
          <w:bCs/>
          <w:iCs/>
          <w:lang w:eastAsia="ar-SA"/>
        </w:rPr>
        <w:t xml:space="preserve">            Saņemts</w:t>
      </w:r>
      <w:r w:rsidRPr="00547A24">
        <w:rPr>
          <w:lang w:eastAsia="ar-SA"/>
        </w:rPr>
        <w:t xml:space="preserve"> </w:t>
      </w:r>
      <w:bookmarkStart w:id="5" w:name="_Hlk56172535"/>
      <w:r w:rsidRPr="00547A24">
        <w:rPr>
          <w:lang w:eastAsia="ar-SA"/>
        </w:rPr>
        <w:t>sertificētās zemes ierīkotājas Marinas S</w:t>
      </w:r>
      <w:r w:rsidR="00064DB5">
        <w:rPr>
          <w:rFonts w:eastAsia="Lucida Sans Unicode"/>
        </w:rPr>
        <w:t>[..]</w:t>
      </w:r>
      <w:r w:rsidRPr="00547A24">
        <w:rPr>
          <w:lang w:eastAsia="ar-SA"/>
        </w:rPr>
        <w:t xml:space="preserve"> </w:t>
      </w:r>
      <w:bookmarkEnd w:id="5"/>
      <w:r w:rsidRPr="00547A24">
        <w:rPr>
          <w:lang w:eastAsia="ar-SA"/>
        </w:rPr>
        <w:t xml:space="preserve">iesniegums </w:t>
      </w:r>
      <w:r w:rsidRPr="00547A24">
        <w:rPr>
          <w:bCs/>
          <w:iCs/>
          <w:lang w:eastAsia="ar-SA"/>
        </w:rPr>
        <w:t>(25.08.2021.)</w:t>
      </w:r>
      <w:r w:rsidRPr="00547A24">
        <w:rPr>
          <w:lang w:eastAsia="ar-SA"/>
        </w:rPr>
        <w:t xml:space="preserve"> izstrādātā zemes ierīcības projekta apstiprināšanai nekustamā īpašuma „Cielavas” sadalei Šķeltovas pagastā.</w:t>
      </w:r>
    </w:p>
    <w:p w14:paraId="48CE34C7" w14:textId="77777777" w:rsidR="00735825" w:rsidRPr="00547A24" w:rsidRDefault="00735825" w:rsidP="00735825">
      <w:pPr>
        <w:suppressAutoHyphens/>
        <w:jc w:val="both"/>
        <w:rPr>
          <w:color w:val="4472C4"/>
          <w:lang w:eastAsia="ar-SA"/>
        </w:rPr>
      </w:pPr>
      <w:r w:rsidRPr="00547A24">
        <w:rPr>
          <w:lang w:eastAsia="ar-SA"/>
        </w:rPr>
        <w:t xml:space="preserve">  Pamatojoties uz LR likuma „Zemes ierīcības likums”19.panta 2.daļu un atbilstoši 02.08.2016. MK noteikumu Nr.505 „Zemes ierīcības projekta izstrādes noteikumi” 26. un 28.punktu, </w:t>
      </w:r>
    </w:p>
    <w:p w14:paraId="29CB8891" w14:textId="77777777" w:rsidR="00735825" w:rsidRPr="0045188C" w:rsidRDefault="00735825" w:rsidP="00735825">
      <w:pPr>
        <w:suppressAutoHyphens/>
        <w:jc w:val="both"/>
        <w:rPr>
          <w:rFonts w:eastAsia="SimSun"/>
          <w:b/>
          <w:lang w:eastAsia="zh-CN" w:bidi="hi-IN"/>
        </w:rPr>
      </w:pPr>
      <w:r w:rsidRPr="00547A24">
        <w:rPr>
          <w:lang w:eastAsia="ar-SA"/>
        </w:rPr>
        <w:t xml:space="preserve"> </w:t>
      </w: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bidi="hi-IN"/>
        </w:rPr>
        <w:t>Krāslavas novada pašvaldības dome NOLEMJ:</w:t>
      </w:r>
    </w:p>
    <w:p w14:paraId="0042E717" w14:textId="3B38E344" w:rsidR="00735825" w:rsidRPr="00547A24" w:rsidRDefault="00735825" w:rsidP="00735825">
      <w:pPr>
        <w:numPr>
          <w:ilvl w:val="0"/>
          <w:numId w:val="33"/>
        </w:numPr>
        <w:suppressAutoHyphens/>
        <w:jc w:val="both"/>
        <w:rPr>
          <w:lang w:eastAsia="ar-SA"/>
        </w:rPr>
      </w:pPr>
      <w:r w:rsidRPr="00547A24">
        <w:rPr>
          <w:b/>
          <w:lang w:eastAsia="ar-SA"/>
        </w:rPr>
        <w:t>Apstiprināt</w:t>
      </w:r>
      <w:r w:rsidRPr="00547A24">
        <w:rPr>
          <w:lang w:eastAsia="ar-SA"/>
        </w:rPr>
        <w:t xml:space="preserve"> </w:t>
      </w:r>
      <w:r w:rsidRPr="00547A24">
        <w:rPr>
          <w:bCs/>
          <w:lang w:eastAsia="ar-SA"/>
        </w:rPr>
        <w:t>sertificētās zemes ierīkotājas Marinas S</w:t>
      </w:r>
      <w:r w:rsidR="00064DB5">
        <w:rPr>
          <w:rFonts w:eastAsia="Lucida Sans Unicode"/>
        </w:rPr>
        <w:t>[..]</w:t>
      </w:r>
      <w:r w:rsidRPr="00547A24">
        <w:rPr>
          <w:bCs/>
          <w:lang w:eastAsia="ar-SA"/>
        </w:rPr>
        <w:t xml:space="preserve"> izstrādāto</w:t>
      </w:r>
      <w:r w:rsidRPr="00547A24">
        <w:rPr>
          <w:lang w:eastAsia="ar-SA"/>
        </w:rPr>
        <w:t xml:space="preserve"> zemes ierīcības projektu nekustamā īpašuma „Cielavas” zemes vienības ar kadastra apzīmējumu 60940050304 sadalei 2 atsevišķās zemes vienībās Šķeltovas pagastā.</w:t>
      </w:r>
    </w:p>
    <w:p w14:paraId="21A80A9D" w14:textId="77777777" w:rsidR="00735825" w:rsidRPr="00547A24" w:rsidRDefault="00735825" w:rsidP="00735825">
      <w:pPr>
        <w:numPr>
          <w:ilvl w:val="0"/>
          <w:numId w:val="33"/>
        </w:numPr>
        <w:suppressAutoHyphens/>
        <w:jc w:val="both"/>
        <w:rPr>
          <w:lang w:eastAsia="ar-SA"/>
        </w:rPr>
      </w:pPr>
      <w:r w:rsidRPr="00547A24">
        <w:rPr>
          <w:lang w:eastAsia="ar-SA"/>
        </w:rPr>
        <w:t xml:space="preserve">Sadalītās zemes vienības, projektētajam 1.zemes gabalam ar kadastra apzīmējumu 60940050486 ar projektēto platību 7,5 ha, saglabāt nekustamā īpašuma nosaukumu „Cielavas” un iepriekš noteikto adresi: "Cielavas", </w:t>
      </w:r>
      <w:proofErr w:type="spellStart"/>
      <w:r w:rsidRPr="00547A24">
        <w:rPr>
          <w:lang w:eastAsia="ar-SA"/>
        </w:rPr>
        <w:t>Cesļava</w:t>
      </w:r>
      <w:proofErr w:type="spellEnd"/>
      <w:r w:rsidRPr="00547A24">
        <w:rPr>
          <w:lang w:eastAsia="ar-SA"/>
        </w:rPr>
        <w:t xml:space="preserve">, Šķeltovas pag., Krāslavas nov., LV-5653, noteikt nekustamā īpašuma lietošanas mērķi – zeme, uz kuras galvenā saimnieciskā darbība ir lauksaimniecība ( kods 0101). </w:t>
      </w:r>
    </w:p>
    <w:p w14:paraId="46ABF7C9" w14:textId="77777777" w:rsidR="00735825" w:rsidRPr="00547A24" w:rsidRDefault="00735825" w:rsidP="00735825">
      <w:pPr>
        <w:numPr>
          <w:ilvl w:val="0"/>
          <w:numId w:val="33"/>
        </w:numPr>
        <w:suppressAutoHyphens/>
        <w:jc w:val="both"/>
        <w:rPr>
          <w:lang w:eastAsia="ar-SA"/>
        </w:rPr>
      </w:pPr>
      <w:r w:rsidRPr="00547A24">
        <w:rPr>
          <w:lang w:eastAsia="ar-SA"/>
        </w:rPr>
        <w:t xml:space="preserve">Sadalītās zemes vienības, projektētajam 2.zemes gabalam ar kadastra apzīmējumu 60940050487 ar projektēto platību 8,3 ha, saglabāt nekustamā īpašuma nosaukumu „Cielavas”, noteikt nekustamā īpašuma lietošanas mērķi – zeme, uz kuras galvenā saimnieciskā darbība ir lauksaimniecība (kods 0101). </w:t>
      </w:r>
    </w:p>
    <w:p w14:paraId="4E4DBE93" w14:textId="77777777" w:rsidR="00735825" w:rsidRPr="00547A24" w:rsidRDefault="00735825" w:rsidP="00735825">
      <w:pPr>
        <w:numPr>
          <w:ilvl w:val="0"/>
          <w:numId w:val="33"/>
        </w:numPr>
        <w:suppressAutoHyphens/>
        <w:jc w:val="both"/>
        <w:rPr>
          <w:lang w:eastAsia="ar-SA"/>
        </w:rPr>
      </w:pPr>
      <w:r w:rsidRPr="00547A24">
        <w:rPr>
          <w:bCs/>
          <w:lang w:eastAsia="ar-SA"/>
        </w:rPr>
        <w:t>Šo lēmumu var pārsūdzēt Administratīvās rajona tiesas Rēzeknes tiesu namā, Rēzeknē, Atbrīvošanas alejā 88, LV – 4601, viena mēneša laikā no tā spēkā stāšanās dienas</w:t>
      </w:r>
    </w:p>
    <w:p w14:paraId="1794DE1A" w14:textId="77777777" w:rsidR="00735825" w:rsidRPr="00547A24" w:rsidRDefault="00735825" w:rsidP="00735825">
      <w:pPr>
        <w:suppressAutoHyphens/>
        <w:jc w:val="both"/>
        <w:rPr>
          <w:u w:val="single"/>
          <w:lang w:eastAsia="ar-SA"/>
        </w:rPr>
      </w:pPr>
    </w:p>
    <w:p w14:paraId="451956F9" w14:textId="77777777" w:rsidR="00735825" w:rsidRPr="00547A24" w:rsidRDefault="00735825" w:rsidP="00735825">
      <w:pPr>
        <w:suppressAutoHyphens/>
        <w:jc w:val="center"/>
        <w:rPr>
          <w:b/>
          <w:bCs/>
          <w:lang w:eastAsia="ar-SA"/>
        </w:rPr>
      </w:pPr>
      <w:r w:rsidRPr="00547A24">
        <w:rPr>
          <w:b/>
          <w:bCs/>
          <w:lang w:eastAsia="ar-SA"/>
        </w:rPr>
        <w:t>2.4.</w:t>
      </w:r>
    </w:p>
    <w:p w14:paraId="782A6BE4" w14:textId="77777777" w:rsidR="00735825" w:rsidRPr="00547A24" w:rsidRDefault="00735825" w:rsidP="00735825">
      <w:pPr>
        <w:tabs>
          <w:tab w:val="left" w:pos="450"/>
          <w:tab w:val="left" w:pos="709"/>
          <w:tab w:val="left" w:pos="780"/>
        </w:tabs>
        <w:suppressAutoHyphens/>
        <w:ind w:left="720" w:right="-1"/>
        <w:contextualSpacing/>
        <w:jc w:val="center"/>
        <w:rPr>
          <w:rFonts w:eastAsia="SimSun"/>
          <w:b/>
          <w:bCs/>
          <w:lang w:eastAsia="zh-CN" w:bidi="hi-IN"/>
        </w:rPr>
      </w:pPr>
      <w:r w:rsidRPr="00547A24">
        <w:rPr>
          <w:rFonts w:eastAsia="SimSun"/>
          <w:b/>
          <w:bCs/>
          <w:lang w:eastAsia="zh-CN" w:bidi="hi-IN"/>
        </w:rPr>
        <w:t>Par zemes ierīcības projekta apstiprināšanu nekustamajam īpašumam</w:t>
      </w:r>
    </w:p>
    <w:p w14:paraId="0E79F714" w14:textId="77777777" w:rsidR="00735825" w:rsidRPr="00547A24" w:rsidRDefault="00735825" w:rsidP="00735825">
      <w:pPr>
        <w:suppressAutoHyphens/>
        <w:jc w:val="center"/>
        <w:rPr>
          <w:b/>
          <w:bCs/>
          <w:lang w:eastAsia="ar-SA"/>
        </w:rPr>
      </w:pPr>
      <w:r w:rsidRPr="00547A24">
        <w:rPr>
          <w:b/>
          <w:bCs/>
          <w:lang w:eastAsia="ar-SA"/>
        </w:rPr>
        <w:t>“</w:t>
      </w:r>
      <w:proofErr w:type="spellStart"/>
      <w:r w:rsidRPr="00547A24">
        <w:rPr>
          <w:b/>
          <w:bCs/>
          <w:lang w:eastAsia="ar-SA"/>
        </w:rPr>
        <w:t>Baltjumti”Grāveru</w:t>
      </w:r>
      <w:proofErr w:type="spellEnd"/>
      <w:r w:rsidRPr="00547A24">
        <w:rPr>
          <w:b/>
          <w:bCs/>
          <w:lang w:eastAsia="ar-SA"/>
        </w:rPr>
        <w:t xml:space="preserve"> pagastā</w:t>
      </w:r>
    </w:p>
    <w:p w14:paraId="78086772" w14:textId="77777777" w:rsidR="00735825" w:rsidRPr="00547A24" w:rsidRDefault="00735825" w:rsidP="00735825">
      <w:pPr>
        <w:suppressAutoHyphens/>
        <w:jc w:val="both"/>
        <w:rPr>
          <w:u w:val="single"/>
          <w:lang w:eastAsia="ar-SA"/>
        </w:rPr>
      </w:pPr>
    </w:p>
    <w:bookmarkEnd w:id="4"/>
    <w:p w14:paraId="75756E8E" w14:textId="77777777" w:rsidR="00735825" w:rsidRPr="00547A24" w:rsidRDefault="00735825" w:rsidP="00735825">
      <w:pPr>
        <w:suppressAutoHyphens/>
        <w:jc w:val="both"/>
        <w:rPr>
          <w:lang w:eastAsia="ar-SA"/>
        </w:rPr>
      </w:pPr>
      <w:r w:rsidRPr="00547A24">
        <w:rPr>
          <w:bCs/>
          <w:iCs/>
          <w:lang w:eastAsia="ar-SA"/>
        </w:rPr>
        <w:t xml:space="preserve">            Saņemts</w:t>
      </w:r>
      <w:r w:rsidRPr="00547A24">
        <w:rPr>
          <w:lang w:eastAsia="ar-SA"/>
        </w:rPr>
        <w:t xml:space="preserve"> </w:t>
      </w:r>
      <w:bookmarkStart w:id="6" w:name="_Hlk84325137"/>
      <w:r w:rsidRPr="00547A24">
        <w:rPr>
          <w:lang w:eastAsia="ar-SA"/>
        </w:rPr>
        <w:t xml:space="preserve">SIA GEO Latgale </w:t>
      </w:r>
      <w:bookmarkEnd w:id="6"/>
      <w:r w:rsidRPr="00547A24">
        <w:rPr>
          <w:lang w:eastAsia="ar-SA"/>
        </w:rPr>
        <w:t xml:space="preserve">iesniegums </w:t>
      </w:r>
      <w:r w:rsidRPr="00547A24">
        <w:rPr>
          <w:bCs/>
          <w:iCs/>
          <w:lang w:eastAsia="ar-SA"/>
        </w:rPr>
        <w:t>(04.10.2021.)</w:t>
      </w:r>
      <w:r w:rsidRPr="00547A24">
        <w:rPr>
          <w:lang w:eastAsia="ar-SA"/>
        </w:rPr>
        <w:t xml:space="preserve"> izstrādātā zemes ierīcības projekta apstiprināšanai nekustamā īpašuma „</w:t>
      </w:r>
      <w:proofErr w:type="spellStart"/>
      <w:r w:rsidRPr="00547A24">
        <w:rPr>
          <w:lang w:eastAsia="ar-SA"/>
        </w:rPr>
        <w:t>Baltjumti</w:t>
      </w:r>
      <w:proofErr w:type="spellEnd"/>
      <w:r w:rsidRPr="00547A24">
        <w:rPr>
          <w:lang w:eastAsia="ar-SA"/>
        </w:rPr>
        <w:t>” sadalei Grāveru pagastā.</w:t>
      </w:r>
    </w:p>
    <w:p w14:paraId="351F3E63" w14:textId="77777777" w:rsidR="00735825" w:rsidRPr="00547A24" w:rsidRDefault="00735825" w:rsidP="00735825">
      <w:pPr>
        <w:suppressAutoHyphens/>
        <w:jc w:val="both"/>
        <w:rPr>
          <w:color w:val="4472C4"/>
          <w:lang w:eastAsia="ar-SA"/>
        </w:rPr>
      </w:pPr>
      <w:r w:rsidRPr="00547A24">
        <w:rPr>
          <w:lang w:eastAsia="ar-SA"/>
        </w:rPr>
        <w:t xml:space="preserve">  Pamatojoties uz LR likuma „Zemes ierīcības likums”19.panta 2.daļu un atbilstoši 02.08.2016. MK noteikumu Nr.505 „Zemes ierīcības projekta izstrādes noteikumi” 26. un 28.punktu, uz „Administratīvo teritoriju un apdzīvoto vietu likums” 11.panta 3.daļu,</w:t>
      </w:r>
    </w:p>
    <w:p w14:paraId="0AA93F19" w14:textId="77777777" w:rsidR="00735825" w:rsidRPr="0045188C" w:rsidRDefault="00735825" w:rsidP="00735825">
      <w:pPr>
        <w:suppressAutoHyphens/>
        <w:jc w:val="both"/>
        <w:rPr>
          <w:rFonts w:eastAsia="SimSun"/>
          <w:b/>
          <w:lang w:eastAsia="zh-CN" w:bidi="hi-IN"/>
        </w:rPr>
      </w:pPr>
      <w:r w:rsidRPr="00547A24">
        <w:rPr>
          <w:lang w:eastAsia="ar-SA"/>
        </w:rPr>
        <w:t xml:space="preserve"> </w:t>
      </w: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bidi="hi-IN"/>
        </w:rPr>
        <w:t>Krāslavas novada pašvaldības dome NOLEMJ:</w:t>
      </w:r>
    </w:p>
    <w:p w14:paraId="19E66179" w14:textId="77777777" w:rsidR="00735825" w:rsidRPr="00547A24" w:rsidRDefault="00735825" w:rsidP="00735825">
      <w:pPr>
        <w:numPr>
          <w:ilvl w:val="0"/>
          <w:numId w:val="34"/>
        </w:numPr>
        <w:suppressAutoHyphens/>
        <w:jc w:val="both"/>
        <w:rPr>
          <w:lang w:eastAsia="ar-SA"/>
        </w:rPr>
      </w:pPr>
      <w:r w:rsidRPr="00547A24">
        <w:rPr>
          <w:b/>
          <w:lang w:eastAsia="ar-SA"/>
        </w:rPr>
        <w:t>Apstiprināt</w:t>
      </w:r>
      <w:r w:rsidRPr="00547A24">
        <w:rPr>
          <w:lang w:eastAsia="ar-SA"/>
        </w:rPr>
        <w:t xml:space="preserve"> </w:t>
      </w:r>
      <w:r w:rsidRPr="00547A24">
        <w:rPr>
          <w:bCs/>
          <w:lang w:eastAsia="ar-SA"/>
        </w:rPr>
        <w:t>SIA GEO Latgale izstrādāto</w:t>
      </w:r>
      <w:r w:rsidRPr="00547A24">
        <w:rPr>
          <w:lang w:eastAsia="ar-SA"/>
        </w:rPr>
        <w:t xml:space="preserve"> zemes ierīcības projektu nekustamā īpašuma „</w:t>
      </w:r>
      <w:proofErr w:type="spellStart"/>
      <w:r w:rsidRPr="00547A24">
        <w:rPr>
          <w:lang w:eastAsia="ar-SA"/>
        </w:rPr>
        <w:t>Baltjumti</w:t>
      </w:r>
      <w:proofErr w:type="spellEnd"/>
      <w:r w:rsidRPr="00547A24">
        <w:rPr>
          <w:lang w:eastAsia="ar-SA"/>
        </w:rPr>
        <w:t>” zemes vienības ar kadastra apzīmējumu 60580020059 sadalei 2 atsevišķās zemes vienībās Grāveru pagastā.</w:t>
      </w:r>
    </w:p>
    <w:p w14:paraId="36362C0F" w14:textId="77777777" w:rsidR="00735825" w:rsidRPr="00547A24" w:rsidRDefault="00735825" w:rsidP="00735825">
      <w:pPr>
        <w:numPr>
          <w:ilvl w:val="0"/>
          <w:numId w:val="34"/>
        </w:numPr>
        <w:suppressAutoHyphens/>
        <w:jc w:val="both"/>
        <w:rPr>
          <w:lang w:eastAsia="ar-SA"/>
        </w:rPr>
      </w:pPr>
      <w:r w:rsidRPr="00547A24">
        <w:rPr>
          <w:lang w:eastAsia="ar-SA"/>
        </w:rPr>
        <w:lastRenderedPageBreak/>
        <w:t>Sadalītās zemes vienības, projektētajam 1.zemes gabalam ar kadastra apzīmējumu 60580020265 ar projektēto platību 4,5 ha, saglabāt nekustamā īpašuma nosaukumu „</w:t>
      </w:r>
      <w:proofErr w:type="spellStart"/>
      <w:r w:rsidRPr="00547A24">
        <w:rPr>
          <w:lang w:eastAsia="ar-SA"/>
        </w:rPr>
        <w:t>Baltjumti</w:t>
      </w:r>
      <w:proofErr w:type="spellEnd"/>
      <w:r w:rsidRPr="00547A24">
        <w:rPr>
          <w:lang w:eastAsia="ar-SA"/>
        </w:rPr>
        <w:t>” un iepriekš noteikto adresi: "</w:t>
      </w:r>
      <w:proofErr w:type="spellStart"/>
      <w:r w:rsidRPr="00547A24">
        <w:rPr>
          <w:lang w:eastAsia="ar-SA"/>
        </w:rPr>
        <w:t>Baltjumti</w:t>
      </w:r>
      <w:proofErr w:type="spellEnd"/>
      <w:r w:rsidRPr="00547A24">
        <w:rPr>
          <w:lang w:eastAsia="ar-SA"/>
        </w:rPr>
        <w:t xml:space="preserve">", </w:t>
      </w:r>
      <w:proofErr w:type="spellStart"/>
      <w:r w:rsidRPr="00547A24">
        <w:rPr>
          <w:lang w:eastAsia="ar-SA"/>
        </w:rPr>
        <w:t>Sloboda</w:t>
      </w:r>
      <w:proofErr w:type="spellEnd"/>
      <w:r w:rsidRPr="00547A24">
        <w:rPr>
          <w:lang w:eastAsia="ar-SA"/>
        </w:rPr>
        <w:t xml:space="preserve">, Grāveru pag., Krāslavas nov., LV-5655, noteikt nekustamā īpašuma lietošanas mērķi – zeme, uz kuras galvenā saimnieciskā darbība ir lauksaimniecība ( kods 0101). </w:t>
      </w:r>
    </w:p>
    <w:p w14:paraId="574511C4" w14:textId="77777777" w:rsidR="00735825" w:rsidRPr="00547A24" w:rsidRDefault="00735825" w:rsidP="00735825">
      <w:pPr>
        <w:numPr>
          <w:ilvl w:val="0"/>
          <w:numId w:val="34"/>
        </w:numPr>
        <w:suppressAutoHyphens/>
        <w:jc w:val="both"/>
        <w:rPr>
          <w:lang w:eastAsia="ar-SA"/>
        </w:rPr>
      </w:pPr>
      <w:r w:rsidRPr="00547A24">
        <w:rPr>
          <w:lang w:eastAsia="ar-SA"/>
        </w:rPr>
        <w:t xml:space="preserve">Sadalītās zemes vienības, projektētajam 2.zemes gabalam ar kadastra apzīmējumu 60580020266 ar projektēto platību 10,5 ha, piešķirt jaunu nekustamā īpašuma nosaukumu „Jaunie </w:t>
      </w:r>
      <w:proofErr w:type="spellStart"/>
      <w:r w:rsidRPr="00547A24">
        <w:rPr>
          <w:lang w:eastAsia="ar-SA"/>
        </w:rPr>
        <w:t>Baltjumti</w:t>
      </w:r>
      <w:proofErr w:type="spellEnd"/>
      <w:r w:rsidRPr="00547A24">
        <w:rPr>
          <w:lang w:eastAsia="ar-SA"/>
        </w:rPr>
        <w:t xml:space="preserve">”, noteikt nekustamā īpašuma lietošanas mērķi – zeme, uz kuras galvenā saimnieciskā darbība ir lauksaimniecība (kods 0101). </w:t>
      </w:r>
    </w:p>
    <w:p w14:paraId="0FC76FA3" w14:textId="77777777" w:rsidR="00735825" w:rsidRPr="00547A24" w:rsidRDefault="00735825" w:rsidP="00735825">
      <w:pPr>
        <w:numPr>
          <w:ilvl w:val="0"/>
          <w:numId w:val="34"/>
        </w:numPr>
        <w:suppressAutoHyphens/>
        <w:jc w:val="both"/>
        <w:rPr>
          <w:lang w:eastAsia="ar-SA"/>
        </w:rPr>
      </w:pPr>
      <w:r w:rsidRPr="00547A24">
        <w:rPr>
          <w:bCs/>
          <w:lang w:eastAsia="ar-SA"/>
        </w:rPr>
        <w:t>Šo lēmumu var pārsūdzēt Administratīvās rajona tiesas Rēzeknes tiesu namā, Rēzeknē, Atbrīvošanas alejā 88, LV – 4601, viena mēneša laikā no tā spēkā stāšanās dienas</w:t>
      </w:r>
    </w:p>
    <w:p w14:paraId="7112751D" w14:textId="77777777" w:rsidR="00735825" w:rsidRPr="00547A24" w:rsidRDefault="00735825" w:rsidP="00735825">
      <w:pPr>
        <w:jc w:val="both"/>
        <w:rPr>
          <w:b/>
        </w:rPr>
      </w:pPr>
    </w:p>
    <w:p w14:paraId="6C23BC83" w14:textId="77777777" w:rsidR="00735825" w:rsidRPr="00547A24" w:rsidRDefault="00735825" w:rsidP="00735825">
      <w:pPr>
        <w:jc w:val="center"/>
        <w:rPr>
          <w:b/>
        </w:rPr>
      </w:pPr>
      <w:r w:rsidRPr="00547A24">
        <w:rPr>
          <w:b/>
        </w:rPr>
        <w:t>3.§</w:t>
      </w:r>
    </w:p>
    <w:p w14:paraId="3203EBD8" w14:textId="77777777" w:rsidR="00735825" w:rsidRPr="00547A24" w:rsidRDefault="00735825" w:rsidP="00735825">
      <w:pPr>
        <w:jc w:val="center"/>
        <w:rPr>
          <w:b/>
          <w:u w:val="single"/>
        </w:rPr>
      </w:pPr>
      <w:r w:rsidRPr="00547A24">
        <w:rPr>
          <w:b/>
          <w:u w:val="single"/>
        </w:rPr>
        <w:t>Zemes jautājumi</w:t>
      </w:r>
    </w:p>
    <w:p w14:paraId="5B7B99DB" w14:textId="77777777" w:rsidR="00735825" w:rsidRDefault="00735825" w:rsidP="00735825">
      <w:pPr>
        <w:jc w:val="both"/>
        <w:rPr>
          <w:bCs/>
        </w:rPr>
      </w:pPr>
      <w:r>
        <w:rPr>
          <w:bCs/>
        </w:rPr>
        <w:t xml:space="preserve">Ziņo: </w:t>
      </w:r>
      <w:proofErr w:type="spellStart"/>
      <w:r>
        <w:rPr>
          <w:bCs/>
        </w:rPr>
        <w:t>G.Upenieks</w:t>
      </w:r>
      <w:proofErr w:type="spellEnd"/>
    </w:p>
    <w:p w14:paraId="2FCA3EFA" w14:textId="77777777" w:rsidR="00735825" w:rsidRDefault="00735825" w:rsidP="00735825">
      <w:pPr>
        <w:jc w:val="both"/>
        <w:rPr>
          <w:bCs/>
        </w:rPr>
      </w:pPr>
    </w:p>
    <w:p w14:paraId="7CDEBD2E" w14:textId="77777777" w:rsidR="00735825" w:rsidRDefault="00735825" w:rsidP="00735825">
      <w:r>
        <w:rPr>
          <w:bCs/>
        </w:rPr>
        <w:t xml:space="preserve">Deputāts Dmitrijs </w:t>
      </w:r>
      <w:proofErr w:type="spellStart"/>
      <w:r>
        <w:rPr>
          <w:bCs/>
        </w:rPr>
        <w:t>Zalbovičs</w:t>
      </w:r>
      <w:proofErr w:type="spellEnd"/>
      <w:r>
        <w:rPr>
          <w:bCs/>
        </w:rPr>
        <w:t xml:space="preserve"> nebalso par visiem 3.§ iekļautajiem lēmumu projektiem, </w:t>
      </w:r>
      <w:r>
        <w:t>pamatojoties uz 10.05.2002. likuma „Par interešu konflikta novēršanu valsts amatpersonu darbībā” 11.pantu.</w:t>
      </w:r>
    </w:p>
    <w:p w14:paraId="080C8F0A" w14:textId="77777777" w:rsidR="00735825" w:rsidRPr="00863165" w:rsidRDefault="00735825" w:rsidP="00735825">
      <w:pPr>
        <w:jc w:val="both"/>
        <w:rPr>
          <w:bCs/>
        </w:rPr>
      </w:pPr>
    </w:p>
    <w:p w14:paraId="64D839E3" w14:textId="77777777" w:rsidR="00735825" w:rsidRPr="00547A24" w:rsidRDefault="00735825" w:rsidP="00735825">
      <w:pPr>
        <w:jc w:val="center"/>
        <w:rPr>
          <w:b/>
        </w:rPr>
      </w:pPr>
      <w:r w:rsidRPr="00547A24">
        <w:rPr>
          <w:b/>
        </w:rPr>
        <w:t>3.1.</w:t>
      </w:r>
    </w:p>
    <w:p w14:paraId="5631AFB3" w14:textId="77777777" w:rsidR="00735825" w:rsidRPr="00547A24" w:rsidRDefault="00735825" w:rsidP="00735825">
      <w:pPr>
        <w:jc w:val="center"/>
        <w:rPr>
          <w:b/>
        </w:rPr>
      </w:pPr>
      <w:r w:rsidRPr="00547A24">
        <w:rPr>
          <w:b/>
        </w:rPr>
        <w:t>Par zemes nomas līguma noslēgšanu uz</w:t>
      </w:r>
    </w:p>
    <w:p w14:paraId="4B2E57FE" w14:textId="77777777" w:rsidR="00735825" w:rsidRPr="00547A24" w:rsidRDefault="00735825" w:rsidP="00735825">
      <w:pPr>
        <w:jc w:val="center"/>
        <w:rPr>
          <w:b/>
        </w:rPr>
      </w:pPr>
      <w:r w:rsidRPr="00547A24">
        <w:rPr>
          <w:b/>
        </w:rPr>
        <w:t>nekustamo īpašumu Jaunatnes ielā, Krāslavā</w:t>
      </w:r>
    </w:p>
    <w:p w14:paraId="4BF28FAD" w14:textId="77777777" w:rsidR="00735825" w:rsidRPr="00547A24" w:rsidRDefault="00735825" w:rsidP="00735825">
      <w:pPr>
        <w:jc w:val="both"/>
        <w:rPr>
          <w:b/>
          <w:bCs/>
        </w:rPr>
      </w:pPr>
    </w:p>
    <w:p w14:paraId="337EC8F9" w14:textId="24AF32CD" w:rsidR="00735825" w:rsidRPr="00547A24" w:rsidRDefault="00735825" w:rsidP="00735825">
      <w:pPr>
        <w:jc w:val="both"/>
      </w:pPr>
      <w:r w:rsidRPr="00547A24">
        <w:tab/>
        <w:t>Izskatot Sergeja I</w:t>
      </w:r>
      <w:r w:rsidR="00064DB5">
        <w:rPr>
          <w:rFonts w:eastAsia="Lucida Sans Unicode"/>
        </w:rPr>
        <w:t>[..]</w:t>
      </w:r>
      <w:r w:rsidRPr="00547A24">
        <w:t xml:space="preserve">, deklarētā dzīvesvieta: Ezera iela </w:t>
      </w:r>
      <w:r w:rsidR="00064DB5">
        <w:rPr>
          <w:rFonts w:eastAsia="Lucida Sans Unicode"/>
        </w:rPr>
        <w:t>[..]</w:t>
      </w:r>
      <w:r w:rsidRPr="00547A24">
        <w:t xml:space="preserve">, Krāslava, iesniegumu (07.09.2021. Nr.3.19/218) par zemes nomas līguma noslēgšanu, Krāslavas novada pašvaldības dome </w:t>
      </w:r>
      <w:r w:rsidRPr="00547A24">
        <w:rPr>
          <w:b/>
          <w:bCs/>
        </w:rPr>
        <w:t>konstatē:</w:t>
      </w:r>
    </w:p>
    <w:p w14:paraId="21F0CC3B" w14:textId="77777777" w:rsidR="00735825" w:rsidRPr="00547A24" w:rsidRDefault="00735825" w:rsidP="00735825">
      <w:pPr>
        <w:ind w:firstLine="720"/>
        <w:jc w:val="both"/>
      </w:pPr>
      <w:r w:rsidRPr="00547A24">
        <w:t>Iesniegumā lūgts noslēgt zemes nomas līgumu par zemes vienības ar kadastra apzīmējumu 6001-002-3068 daļu 160 m2 (0,016 ha) platībā Krāslavā, Jaunatnes ielā uz 20 gadiem sakņu dārza uzturēšanai. Blakus esošā zemes vienība ar kadastra apzīmējumu 6001-002-0248 pieder Sergejam Ivanovam saskaņā ar Zemesgrāmatu apliecību.</w:t>
      </w:r>
    </w:p>
    <w:p w14:paraId="2DD7A9C2" w14:textId="77777777" w:rsidR="00735825" w:rsidRPr="00547A24" w:rsidRDefault="00735825" w:rsidP="00735825">
      <w:pPr>
        <w:ind w:firstLine="720"/>
        <w:jc w:val="both"/>
      </w:pPr>
      <w:r w:rsidRPr="00547A24">
        <w:t>Zemes vienība ar kadastra apzīmējumu 6001-002-3068 piekrīt Krāslavas novada pašvaldībai.</w:t>
      </w:r>
    </w:p>
    <w:p w14:paraId="45984567" w14:textId="77777777" w:rsidR="00735825" w:rsidRPr="00547A24" w:rsidRDefault="00735825" w:rsidP="00735825">
      <w:pPr>
        <w:ind w:firstLine="720"/>
        <w:jc w:val="both"/>
      </w:pPr>
      <w:r w:rsidRPr="00547A24">
        <w:t xml:space="preserve">Zemes vienības ar kadastra apzīmējumu 6001-002-3068 daļa ir neapbūvēta. </w:t>
      </w:r>
    </w:p>
    <w:p w14:paraId="7DAB56A8" w14:textId="77777777" w:rsidR="00735825" w:rsidRDefault="00735825" w:rsidP="00735825">
      <w:pPr>
        <w:ind w:firstLine="720"/>
        <w:jc w:val="both"/>
      </w:pPr>
      <w:r w:rsidRPr="00547A24">
        <w:t xml:space="preserve">Ņemot vērā augstākminēto, pamatojoties uz MK noteikumu Nr.350 „Publiskas personas zemes nomas un apbūves tiesības noteikumi” 29.3.punktu, 30.3. punktu un personīgo iesniegumu, </w:t>
      </w:r>
    </w:p>
    <w:p w14:paraId="31286DDB"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770B4A17" w14:textId="1051540B" w:rsidR="00735825" w:rsidRPr="00547A24" w:rsidRDefault="00735825" w:rsidP="00735825">
      <w:pPr>
        <w:ind w:firstLine="720"/>
        <w:jc w:val="both"/>
      </w:pPr>
      <w:r w:rsidRPr="00547A24">
        <w:t xml:space="preserve">1. </w:t>
      </w:r>
      <w:r w:rsidRPr="00547A24">
        <w:rPr>
          <w:b/>
        </w:rPr>
        <w:t>Noslēgt</w:t>
      </w:r>
      <w:r w:rsidRPr="00547A24">
        <w:t xml:space="preserve"> ar </w:t>
      </w:r>
      <w:r w:rsidRPr="00547A24">
        <w:rPr>
          <w:b/>
          <w:bCs/>
        </w:rPr>
        <w:t>Sergeju I</w:t>
      </w:r>
      <w:r w:rsidR="00064DB5">
        <w:rPr>
          <w:rFonts w:eastAsia="Lucida Sans Unicode"/>
        </w:rPr>
        <w:t>[..]</w:t>
      </w:r>
      <w:r w:rsidRPr="00547A24">
        <w:t xml:space="preserve">, personas kods </w:t>
      </w:r>
      <w:r w:rsidR="00064DB5">
        <w:rPr>
          <w:rFonts w:eastAsia="Lucida Sans Unicode"/>
        </w:rPr>
        <w:t>[..]</w:t>
      </w:r>
      <w:r w:rsidRPr="00547A24">
        <w:t>, nomas līgumu par  Krāslavas novada pašvaldībai piekritīgās zemes vienības ar kadastra apzīmējumu 6001-002-3068 daļu 160 m2 (0,016 ha) platībā Krāslavā, Jaunatnes ielā uz 20 gadiem ar lietošanas mērķi – pagaidu atļautā zemes izmantošana sakņu dārziem (kods 0502).</w:t>
      </w:r>
    </w:p>
    <w:p w14:paraId="072644E7"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as ar kadastra apzīmējumu 6001-002-3068 daļu 160 m2 (0,016 ha) platībā 1,5% apmērā no zemes kadastrālās vērtības gadā, papildus maksājot nekustamā īpašuma nodokli.</w:t>
      </w:r>
    </w:p>
    <w:p w14:paraId="622DFECC"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p w14:paraId="1994D0BF" w14:textId="77777777" w:rsidR="00735825" w:rsidRPr="00547A24" w:rsidRDefault="00735825" w:rsidP="00735825">
      <w:pPr>
        <w:jc w:val="both"/>
        <w:rPr>
          <w:b/>
        </w:rPr>
      </w:pPr>
    </w:p>
    <w:p w14:paraId="7D18F3CB" w14:textId="77777777" w:rsidR="00735825" w:rsidRDefault="00735825" w:rsidP="00735825">
      <w:pPr>
        <w:jc w:val="center"/>
        <w:rPr>
          <w:b/>
        </w:rPr>
      </w:pPr>
      <w:bookmarkStart w:id="7" w:name="_Hlk85637054"/>
    </w:p>
    <w:p w14:paraId="414DACBB" w14:textId="77777777" w:rsidR="00735825" w:rsidRPr="00547A24" w:rsidRDefault="00735825" w:rsidP="00735825">
      <w:pPr>
        <w:jc w:val="center"/>
        <w:rPr>
          <w:b/>
        </w:rPr>
      </w:pPr>
      <w:r w:rsidRPr="00547A24">
        <w:rPr>
          <w:b/>
        </w:rPr>
        <w:lastRenderedPageBreak/>
        <w:t>3.2.</w:t>
      </w:r>
    </w:p>
    <w:p w14:paraId="5BE850AF" w14:textId="77777777" w:rsidR="00735825" w:rsidRPr="00547A24" w:rsidRDefault="00735825" w:rsidP="00735825">
      <w:pPr>
        <w:jc w:val="center"/>
        <w:rPr>
          <w:b/>
        </w:rPr>
      </w:pPr>
      <w:r w:rsidRPr="00547A24">
        <w:rPr>
          <w:b/>
        </w:rPr>
        <w:t>Par zemes nomas līguma noslēgšanu uz nekustamo īpašumu Krāslavas pagastā</w:t>
      </w:r>
    </w:p>
    <w:p w14:paraId="7A6C1FBD" w14:textId="77777777" w:rsidR="00735825" w:rsidRPr="00547A24" w:rsidRDefault="00735825" w:rsidP="00735825">
      <w:pPr>
        <w:jc w:val="both"/>
        <w:rPr>
          <w:b/>
          <w:bCs/>
        </w:rPr>
      </w:pPr>
    </w:p>
    <w:p w14:paraId="210A9185" w14:textId="0C3BDE9F" w:rsidR="00735825" w:rsidRPr="00547A24" w:rsidRDefault="00735825" w:rsidP="00735825">
      <w:pPr>
        <w:jc w:val="both"/>
      </w:pPr>
      <w:r w:rsidRPr="00547A24">
        <w:tab/>
        <w:t>Izskatot Aleksandra V</w:t>
      </w:r>
      <w:r w:rsidR="00064DB5">
        <w:rPr>
          <w:rFonts w:eastAsia="Lucida Sans Unicode"/>
        </w:rPr>
        <w:t>[..]</w:t>
      </w:r>
      <w:r w:rsidRPr="00547A24">
        <w:t xml:space="preserve">, deklarētā dzīvesvieta: </w:t>
      </w:r>
      <w:proofErr w:type="spellStart"/>
      <w:r w:rsidRPr="00547A24">
        <w:t>Aronsona</w:t>
      </w:r>
      <w:proofErr w:type="spellEnd"/>
      <w:r w:rsidRPr="00547A24">
        <w:t xml:space="preserve"> iela </w:t>
      </w:r>
      <w:r w:rsidR="00064DB5">
        <w:rPr>
          <w:rFonts w:eastAsia="Lucida Sans Unicode"/>
        </w:rPr>
        <w:t>[..]</w:t>
      </w:r>
      <w:r w:rsidRPr="00547A24">
        <w:t xml:space="preserve">, Krāslavā, iesniegumu (16.09.2021. Nr.3.19/261) par zemes nomas līguma noslēgšanu, Krāslavas novada pašvaldības dome </w:t>
      </w:r>
      <w:r w:rsidRPr="00547A24">
        <w:rPr>
          <w:b/>
          <w:bCs/>
        </w:rPr>
        <w:t>konstatē:</w:t>
      </w:r>
    </w:p>
    <w:p w14:paraId="2D7D5889" w14:textId="77777777" w:rsidR="00735825" w:rsidRPr="00547A24" w:rsidRDefault="00735825" w:rsidP="00735825">
      <w:pPr>
        <w:ind w:firstLine="720"/>
        <w:jc w:val="both"/>
      </w:pPr>
      <w:r w:rsidRPr="00547A24">
        <w:t>Iesniegumā lūgts noslēgt zemes nomas līgumu par zemes vienību 0,07 ha platībā ar kadastra apzīmējumu 6078-001-0819 Krāslavas novada Krāslavas pagastā.</w:t>
      </w:r>
    </w:p>
    <w:p w14:paraId="3CBA429B" w14:textId="77777777" w:rsidR="00735825" w:rsidRPr="00547A24" w:rsidRDefault="00735825" w:rsidP="00735825">
      <w:pPr>
        <w:ind w:firstLine="720"/>
        <w:jc w:val="both"/>
      </w:pPr>
      <w:r w:rsidRPr="00547A24">
        <w:t xml:space="preserve">Citi iesniegumi, pieprasījumi par zemes vienības ar kadastra apzīmējumu 6078-001-0819 nomu pašvaldībā nav saņemti. </w:t>
      </w:r>
    </w:p>
    <w:p w14:paraId="509A0F0C" w14:textId="77777777" w:rsidR="00735825" w:rsidRPr="00547A24" w:rsidRDefault="00735825" w:rsidP="00735825">
      <w:pPr>
        <w:ind w:firstLine="720"/>
        <w:jc w:val="both"/>
      </w:pPr>
      <w:r w:rsidRPr="00547A24">
        <w:t>Zemes vienība ar kadastra apzīmējumu 6078-001-0819 piekrīt Krāslavas novada pašvaldībai.</w:t>
      </w:r>
    </w:p>
    <w:p w14:paraId="414017ED" w14:textId="77777777" w:rsidR="00735825" w:rsidRPr="00547A24" w:rsidRDefault="00735825" w:rsidP="00735825">
      <w:pPr>
        <w:ind w:firstLine="720"/>
        <w:jc w:val="both"/>
      </w:pPr>
      <w:r w:rsidRPr="00547A24">
        <w:t>Zemes vienība ar kadastra apzīmējumu 6078-001-0819 ir neapbūvēta.</w:t>
      </w:r>
    </w:p>
    <w:p w14:paraId="52E2AD66" w14:textId="77777777" w:rsidR="00735825" w:rsidRPr="00547A24" w:rsidRDefault="00735825" w:rsidP="00735825">
      <w:pPr>
        <w:ind w:firstLine="720"/>
        <w:jc w:val="both"/>
      </w:pPr>
      <w:r w:rsidRPr="00547A24">
        <w:t>Zemes lietošanas mērķis – individuālo dzīvojamo māju apbūve (kods 0601).</w:t>
      </w:r>
    </w:p>
    <w:p w14:paraId="5D22F4C6" w14:textId="77777777" w:rsidR="00735825" w:rsidRDefault="00735825" w:rsidP="00735825">
      <w:pPr>
        <w:ind w:firstLine="720"/>
        <w:jc w:val="both"/>
      </w:pPr>
      <w:r w:rsidRPr="00547A24">
        <w:t xml:space="preserve">Ņemot vērā augstākminēto, pamatojoties uz MK noteikumu Nr.350 „Publiskas personas zemes nomas un apbūves tiesības noteikumi” 29.8.punktu, 30.4 punktu un personīgo iesniegumu, </w:t>
      </w:r>
    </w:p>
    <w:p w14:paraId="21153E27" w14:textId="77777777" w:rsidR="00735825" w:rsidRPr="00863165"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46FE1910" w14:textId="363BA001" w:rsidR="00735825" w:rsidRPr="00547A24" w:rsidRDefault="00735825" w:rsidP="00735825">
      <w:pPr>
        <w:ind w:firstLine="720"/>
        <w:jc w:val="both"/>
      </w:pPr>
      <w:r w:rsidRPr="00547A24">
        <w:t xml:space="preserve">1. </w:t>
      </w:r>
      <w:r w:rsidRPr="00547A24">
        <w:rPr>
          <w:b/>
        </w:rPr>
        <w:t>Noslēgt</w:t>
      </w:r>
      <w:r w:rsidRPr="00547A24">
        <w:t xml:space="preserve"> ar </w:t>
      </w:r>
      <w:r w:rsidRPr="00547A24">
        <w:rPr>
          <w:b/>
          <w:bCs/>
        </w:rPr>
        <w:t>Aleksandru V</w:t>
      </w:r>
      <w:r w:rsidR="00064DB5">
        <w:rPr>
          <w:rFonts w:eastAsia="Lucida Sans Unicode"/>
        </w:rPr>
        <w:t>[..]</w:t>
      </w:r>
      <w:r w:rsidRPr="00547A24">
        <w:t xml:space="preserve">, personas kods </w:t>
      </w:r>
      <w:r w:rsidR="00064DB5">
        <w:rPr>
          <w:rFonts w:eastAsia="Lucida Sans Unicode"/>
        </w:rPr>
        <w:t>[..]</w:t>
      </w:r>
      <w:r w:rsidRPr="00547A24">
        <w:t>, nomas līgumu par Krāslavas novada pašvaldībai piekritīgo zemes vienību 0,07 ha platībā ar kadastra apzīmējumu 6078-001-0819 Krāslavas novada Krāslavas pagastā uz 6 gadiem.</w:t>
      </w:r>
    </w:p>
    <w:p w14:paraId="1D144BD0"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u ar kadastra apzīmējumu 6078-001-0819 atbilstoši pašvaldības apstiprinātam nomas pakalpojumu maksas cenrādim, bet ne mazāk kā 28 EUR (bez PVN), papildus maksājot nekustamā īpašuma nodokli.</w:t>
      </w:r>
    </w:p>
    <w:p w14:paraId="2EAD2B9A"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bookmarkEnd w:id="7"/>
    <w:p w14:paraId="446E7FE6" w14:textId="77777777" w:rsidR="00735825" w:rsidRPr="00547A24" w:rsidRDefault="00735825" w:rsidP="00735825">
      <w:pPr>
        <w:jc w:val="both"/>
        <w:rPr>
          <w:b/>
        </w:rPr>
      </w:pPr>
    </w:p>
    <w:p w14:paraId="5E2D62EF" w14:textId="77777777" w:rsidR="00735825" w:rsidRPr="00547A24" w:rsidRDefault="00735825" w:rsidP="00735825">
      <w:pPr>
        <w:jc w:val="center"/>
        <w:rPr>
          <w:b/>
        </w:rPr>
      </w:pPr>
      <w:r w:rsidRPr="00547A24">
        <w:rPr>
          <w:b/>
        </w:rPr>
        <w:t>3.3.</w:t>
      </w:r>
    </w:p>
    <w:p w14:paraId="0E395680" w14:textId="77777777" w:rsidR="00735825" w:rsidRPr="00547A24" w:rsidRDefault="00735825" w:rsidP="00735825">
      <w:pPr>
        <w:jc w:val="center"/>
        <w:rPr>
          <w:b/>
        </w:rPr>
      </w:pPr>
      <w:r w:rsidRPr="00547A24">
        <w:rPr>
          <w:b/>
        </w:rPr>
        <w:t>Par zemes nomas līguma pagarināšanu nekustamajam īpašumam Aulejas pagastā</w:t>
      </w:r>
    </w:p>
    <w:p w14:paraId="48B820A6" w14:textId="77777777" w:rsidR="00735825" w:rsidRPr="00547A24" w:rsidRDefault="00735825" w:rsidP="00735825">
      <w:pPr>
        <w:jc w:val="center"/>
        <w:rPr>
          <w:b/>
          <w:bCs/>
        </w:rPr>
      </w:pPr>
    </w:p>
    <w:p w14:paraId="5AC96A54" w14:textId="6C8D154C" w:rsidR="00735825" w:rsidRPr="00547A24" w:rsidRDefault="00735825" w:rsidP="00735825">
      <w:pPr>
        <w:jc w:val="both"/>
      </w:pPr>
      <w:r w:rsidRPr="00547A24">
        <w:tab/>
        <w:t xml:space="preserve">Izskatot Z/S “Birztaliņas”, juridiskā adrese: “Birztaliņas”, </w:t>
      </w:r>
      <w:proofErr w:type="spellStart"/>
      <w:r w:rsidRPr="00547A24">
        <w:t>Kalviši</w:t>
      </w:r>
      <w:proofErr w:type="spellEnd"/>
      <w:r w:rsidRPr="00547A24">
        <w:t>, Aulejas pag., Krāslavas nov., īpašnieces Gitas K</w:t>
      </w:r>
      <w:r w:rsidR="00064DB5">
        <w:rPr>
          <w:rFonts w:eastAsia="Lucida Sans Unicode"/>
        </w:rPr>
        <w:t>[..]</w:t>
      </w:r>
      <w:r w:rsidRPr="00547A24">
        <w:t xml:space="preserve"> iesniegumu (05.10.2021. Nr.3.15/1000) par zemes nomas līguma termiņa pagarināšanu, Krāslavas novada pašvaldības dome </w:t>
      </w:r>
      <w:r w:rsidRPr="00547A24">
        <w:rPr>
          <w:b/>
          <w:bCs/>
        </w:rPr>
        <w:t>konstatē :</w:t>
      </w:r>
    </w:p>
    <w:p w14:paraId="7C00F32D" w14:textId="77777777" w:rsidR="00735825" w:rsidRPr="00547A24" w:rsidRDefault="00735825" w:rsidP="00735825">
      <w:pPr>
        <w:ind w:firstLine="720"/>
        <w:jc w:val="both"/>
      </w:pPr>
      <w:r w:rsidRPr="00547A24">
        <w:t>Iesniegumā lūgts pagarināt 01.11.2016. Aulejas pagasta zemes nomas līgumu (reģ.Nr.115) par zemes vienībām ar kadastra apzīmējumiem 6048-004-0044 un 6048-005-0130 Krāslavas novada Aulejas pagastā.</w:t>
      </w:r>
    </w:p>
    <w:p w14:paraId="4B7DFD4F" w14:textId="77777777" w:rsidR="00735825" w:rsidRPr="00547A24" w:rsidRDefault="00735825" w:rsidP="00735825">
      <w:pPr>
        <w:ind w:firstLine="720"/>
        <w:jc w:val="both"/>
      </w:pPr>
      <w:r w:rsidRPr="00547A24">
        <w:t>2016.gada 01.novembrī starp Krāslavas novada pašvaldību un Z/S “Birztaliņas” tika noslēgts zemes nomas līgums (reģ.Nr.115) par pašvaldībai piekritīgo zemes vienību ar kadastra apzīmējumiem 6048-004-0044 un 6048-005-0130 nomu uz 5 gadiem.</w:t>
      </w:r>
    </w:p>
    <w:p w14:paraId="3B6B9232" w14:textId="77777777" w:rsidR="00735825" w:rsidRPr="00547A24" w:rsidRDefault="00735825" w:rsidP="00735825">
      <w:pPr>
        <w:ind w:firstLine="720"/>
        <w:jc w:val="both"/>
      </w:pPr>
      <w:r w:rsidRPr="00547A24">
        <w:t xml:space="preserve">Nomnieks savlaicīgi veicis zemes nomas līgumā noteiktos maksājumus. Zeme tiek lietota atbilstoši lietošanas mērķim. </w:t>
      </w:r>
    </w:p>
    <w:p w14:paraId="28D4617B" w14:textId="77777777" w:rsidR="00735825" w:rsidRPr="00547A24" w:rsidRDefault="00735825" w:rsidP="00735825">
      <w:pPr>
        <w:ind w:firstLine="720"/>
        <w:jc w:val="both"/>
      </w:pPr>
      <w:r w:rsidRPr="00547A24">
        <w:t>Zemes vienības ar kadastra apzīmējumiem 6048-004-0044 un 6048-005-0130 ir neapbūvētas.</w:t>
      </w:r>
    </w:p>
    <w:p w14:paraId="76AC72F0" w14:textId="77777777" w:rsidR="00735825" w:rsidRPr="00547A24" w:rsidRDefault="00735825" w:rsidP="00735825">
      <w:pPr>
        <w:ind w:firstLine="720"/>
        <w:jc w:val="both"/>
      </w:pPr>
      <w:r w:rsidRPr="00547A24">
        <w:t>Zemes lietošanas mērķis – zeme, uz kuras galvenā saimnieciskā darbība ir lauksaimniecība (kods 0101).</w:t>
      </w:r>
    </w:p>
    <w:p w14:paraId="50C2576C" w14:textId="77777777" w:rsidR="00735825" w:rsidRPr="0045188C" w:rsidRDefault="00735825" w:rsidP="00735825">
      <w:pPr>
        <w:suppressAutoHyphens/>
        <w:jc w:val="both"/>
        <w:rPr>
          <w:rFonts w:eastAsia="SimSun"/>
          <w:b/>
          <w:lang w:eastAsia="zh-CN" w:bidi="hi-IN"/>
        </w:rPr>
      </w:pPr>
      <w:r w:rsidRPr="00547A24">
        <w:t xml:space="preserve">Ņemot vērā augstākminēto, pamatojoties uz MK noteikumu Nr.350 „Publiskas personas zemes nomas un apbūves tiesības noteikumi” 53.punktu, 56.punktu un personīgo iesniegumu, </w:t>
      </w: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lastRenderedPageBreak/>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4AA0BC5A" w14:textId="77777777" w:rsidR="00735825" w:rsidRPr="00547A24" w:rsidRDefault="00735825" w:rsidP="00735825">
      <w:pPr>
        <w:ind w:firstLine="720"/>
        <w:jc w:val="both"/>
      </w:pPr>
      <w:r w:rsidRPr="00547A24">
        <w:t xml:space="preserve">1. </w:t>
      </w:r>
      <w:r w:rsidRPr="00547A24">
        <w:rPr>
          <w:b/>
        </w:rPr>
        <w:t>Pagarināt</w:t>
      </w:r>
      <w:r w:rsidRPr="00547A24">
        <w:t xml:space="preserve"> noslēgtā ar </w:t>
      </w:r>
      <w:r w:rsidRPr="00547A24">
        <w:rPr>
          <w:b/>
        </w:rPr>
        <w:t>Z/S “</w:t>
      </w:r>
      <w:r w:rsidRPr="00547A24">
        <w:rPr>
          <w:b/>
          <w:bCs/>
        </w:rPr>
        <w:t>Birztaliņas</w:t>
      </w:r>
      <w:r w:rsidRPr="00547A24">
        <w:rPr>
          <w:b/>
        </w:rPr>
        <w:t>”</w:t>
      </w:r>
      <w:r w:rsidRPr="00547A24">
        <w:t>, reģistrācijas Nr. 41501021814, 2016.gada 01.novembra Aulejas pagasta zemes nomas līguma (reģ.Nr.115) termiņu uz 6 gadiem.</w:t>
      </w:r>
    </w:p>
    <w:p w14:paraId="136694AD"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ām ar kadastra apzīmējumiem 6048-004-0044 un 6048-005-0130 atbilstoši pašvaldības apstiprinātam nomas pakalpojumu maksas cenrādim, papildus maksājot nekustamā īpašuma nodokli.</w:t>
      </w:r>
    </w:p>
    <w:p w14:paraId="61626B5D" w14:textId="77777777" w:rsidR="00735825" w:rsidRPr="00547A24" w:rsidRDefault="00735825" w:rsidP="00735825">
      <w:pPr>
        <w:ind w:firstLine="720"/>
        <w:jc w:val="both"/>
      </w:pPr>
      <w:r w:rsidRPr="00547A24">
        <w:t xml:space="preserve">3. </w:t>
      </w:r>
      <w:r w:rsidRPr="00547A24">
        <w:rPr>
          <w:b/>
        </w:rPr>
        <w:t xml:space="preserve">Uzdot </w:t>
      </w:r>
      <w:r w:rsidRPr="00547A24">
        <w:t>Aulejas pagasta pārvaldei sagatavot vienošanos par zemes nomas līguma pagarināšanu.</w:t>
      </w:r>
    </w:p>
    <w:p w14:paraId="17BDC9AC"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p w14:paraId="66EE7AC3" w14:textId="77777777" w:rsidR="00735825" w:rsidRPr="00547A24" w:rsidRDefault="00735825" w:rsidP="00735825">
      <w:pPr>
        <w:jc w:val="both"/>
        <w:rPr>
          <w:b/>
        </w:rPr>
      </w:pPr>
    </w:p>
    <w:p w14:paraId="65E87C47" w14:textId="77777777" w:rsidR="00735825" w:rsidRPr="00547A24" w:rsidRDefault="00735825" w:rsidP="00735825">
      <w:pPr>
        <w:jc w:val="center"/>
        <w:rPr>
          <w:b/>
        </w:rPr>
      </w:pPr>
      <w:r w:rsidRPr="00547A24">
        <w:rPr>
          <w:b/>
        </w:rPr>
        <w:t>3.4.</w:t>
      </w:r>
    </w:p>
    <w:p w14:paraId="22F4B026" w14:textId="77777777" w:rsidR="00735825" w:rsidRPr="00547A24" w:rsidRDefault="00735825" w:rsidP="00735825">
      <w:pPr>
        <w:jc w:val="center"/>
        <w:rPr>
          <w:b/>
        </w:rPr>
      </w:pPr>
      <w:r w:rsidRPr="00547A24">
        <w:rPr>
          <w:b/>
        </w:rPr>
        <w:t>Par zemes nomas līguma pagarināšanu nekustamajam īpašumam Aulejas pagastā</w:t>
      </w:r>
    </w:p>
    <w:p w14:paraId="20165B0D" w14:textId="77777777" w:rsidR="00735825" w:rsidRPr="00547A24" w:rsidRDefault="00735825" w:rsidP="00735825">
      <w:pPr>
        <w:jc w:val="both"/>
        <w:rPr>
          <w:b/>
          <w:bCs/>
        </w:rPr>
      </w:pPr>
    </w:p>
    <w:p w14:paraId="14AFD2DF" w14:textId="5D140008" w:rsidR="00735825" w:rsidRPr="00547A24" w:rsidRDefault="00735825" w:rsidP="00735825">
      <w:pPr>
        <w:jc w:val="both"/>
      </w:pPr>
      <w:r w:rsidRPr="00547A24">
        <w:tab/>
        <w:t>Izskatot Sergeja B</w:t>
      </w:r>
      <w:r w:rsidR="00064DB5">
        <w:rPr>
          <w:rFonts w:eastAsia="Lucida Sans Unicode"/>
        </w:rPr>
        <w:t>[..]</w:t>
      </w:r>
      <w:r w:rsidRPr="00547A24">
        <w:t xml:space="preserve">, deklarētā dzīves vieta: </w:t>
      </w:r>
      <w:proofErr w:type="spellStart"/>
      <w:r w:rsidRPr="00547A24">
        <w:t>R.Pudnika</w:t>
      </w:r>
      <w:proofErr w:type="spellEnd"/>
      <w:r w:rsidRPr="00547A24">
        <w:t xml:space="preserve"> </w:t>
      </w:r>
      <w:r w:rsidR="00064DB5">
        <w:rPr>
          <w:rFonts w:eastAsia="Lucida Sans Unicode"/>
        </w:rPr>
        <w:t>[..]</w:t>
      </w:r>
      <w:r w:rsidRPr="00547A24">
        <w:t xml:space="preserve">, Auleja, Aulejas pag., Krāslavas nov., iesniegumu (08.10.2021. Nr.3.19/339) par zemes nomas līguma termiņa pagarināšanu, Krāslavas novada pašvaldības dome </w:t>
      </w:r>
      <w:r w:rsidRPr="00547A24">
        <w:rPr>
          <w:b/>
          <w:bCs/>
        </w:rPr>
        <w:t>konstatē :</w:t>
      </w:r>
    </w:p>
    <w:p w14:paraId="383983FD" w14:textId="77777777" w:rsidR="00735825" w:rsidRPr="00547A24" w:rsidRDefault="00735825" w:rsidP="00735825">
      <w:pPr>
        <w:ind w:firstLine="720"/>
        <w:jc w:val="both"/>
      </w:pPr>
      <w:r w:rsidRPr="00547A24">
        <w:t>Iesniegumā lūgts pagarināt 01.11.2016. Piedrujas pagasta zemes nomas līgumu (</w:t>
      </w:r>
      <w:proofErr w:type="spellStart"/>
      <w:r w:rsidRPr="00547A24">
        <w:t>reģ</w:t>
      </w:r>
      <w:proofErr w:type="spellEnd"/>
      <w:r w:rsidRPr="00547A24">
        <w:t>. Nr.121) par zemes vienības ar kadastra apzīmējumu 6048-003-0017 daļu 2,5 ha platībā, kā arī par zemes vienību 0,2 ha platībā ar kadastra apzīmējumu 6048-002-3239 Krāslavas novada Aulejas pagastā.</w:t>
      </w:r>
    </w:p>
    <w:p w14:paraId="1189459F" w14:textId="612F657C" w:rsidR="00735825" w:rsidRPr="00547A24" w:rsidRDefault="00735825" w:rsidP="00735825">
      <w:pPr>
        <w:ind w:firstLine="720"/>
        <w:jc w:val="both"/>
      </w:pPr>
      <w:r w:rsidRPr="00547A24">
        <w:t>2016.gada 01.novembrī starp Krāslavas novada pašvaldību un Sergeju B</w:t>
      </w:r>
      <w:r w:rsidR="00064DB5">
        <w:rPr>
          <w:rFonts w:eastAsia="Lucida Sans Unicode"/>
        </w:rPr>
        <w:t>[..]</w:t>
      </w:r>
      <w:r w:rsidRPr="00547A24">
        <w:t xml:space="preserve"> tika noslēgts zemes nomas līgums (</w:t>
      </w:r>
      <w:proofErr w:type="spellStart"/>
      <w:r w:rsidRPr="00547A24">
        <w:t>reģ</w:t>
      </w:r>
      <w:proofErr w:type="spellEnd"/>
      <w:r w:rsidRPr="00547A24">
        <w:t>. Nr.121) par pašvaldībai piekritīgās zemes vienības ar kadastra apzīmējumu 6048-003-0017 daļu 2,5 ha platībā nomu, kā arī par pašvaldībai piekritīgo zemes vienību 0,2 ha platībā ar kadastra apzīmējumu 6048-002-3239.</w:t>
      </w:r>
    </w:p>
    <w:p w14:paraId="5A40ADE4" w14:textId="77777777" w:rsidR="00735825" w:rsidRPr="00547A24" w:rsidRDefault="00735825" w:rsidP="00735825">
      <w:pPr>
        <w:ind w:firstLine="720"/>
        <w:jc w:val="both"/>
      </w:pPr>
      <w:r w:rsidRPr="00547A24">
        <w:t xml:space="preserve">Nomnieks savlaicīgi veicis zemes nomas līgumā noteiktos maksājumus. Zeme tiek lietota atbilstoši lietošanas mērķim. </w:t>
      </w:r>
    </w:p>
    <w:p w14:paraId="7E5BE874" w14:textId="77777777" w:rsidR="00735825" w:rsidRPr="00547A24" w:rsidRDefault="00735825" w:rsidP="00735825">
      <w:pPr>
        <w:ind w:firstLine="720"/>
        <w:jc w:val="both"/>
      </w:pPr>
      <w:bookmarkStart w:id="8" w:name="_Hlk85549984"/>
      <w:r w:rsidRPr="00547A24">
        <w:t>Zemes vienības ar kadastra apzīmējumu 6048-003-0017 daļa ir neapbūvēta. Zemes vienības ar kadastra apzīmējumu 6048-003-0017 lietošanas mērķis – zeme, uz kuras galvenā saimnieciskā darbība ir lauksaimniecība (kods 0101).</w:t>
      </w:r>
      <w:bookmarkEnd w:id="8"/>
    </w:p>
    <w:p w14:paraId="26F1A82C" w14:textId="47619161" w:rsidR="00735825" w:rsidRPr="00547A24" w:rsidRDefault="00735825" w:rsidP="00735825">
      <w:pPr>
        <w:ind w:firstLine="720"/>
        <w:jc w:val="both"/>
      </w:pPr>
      <w:r w:rsidRPr="00547A24">
        <w:t>Uz zemes vienības ar kadastra apzīmējumu 6048-002-3239 atrodas Sergeja B</w:t>
      </w:r>
      <w:r w:rsidR="00064DB5">
        <w:rPr>
          <w:rFonts w:eastAsia="Lucida Sans Unicode"/>
        </w:rPr>
        <w:t>[..]</w:t>
      </w:r>
      <w:r w:rsidRPr="00547A24">
        <w:t xml:space="preserve"> valdījumā esošas ēkas un būves saskaņā ar Aulejas pagasta pārvaldes 06.10.2016. izziņu Nr.1.9/13. Zemes vienības ar kadastra apzīmējumu 6048-002-3239 lietošanas mērķis – lauksaimnieciskā rakstura uzņēmumu apbūve (kods 1003).</w:t>
      </w:r>
    </w:p>
    <w:p w14:paraId="1FCD678B" w14:textId="77777777" w:rsidR="00735825" w:rsidRDefault="00735825" w:rsidP="00735825">
      <w:pPr>
        <w:ind w:firstLine="720"/>
        <w:jc w:val="both"/>
      </w:pPr>
      <w:r w:rsidRPr="00547A24">
        <w:t xml:space="preserve">Ņemot vērā augstākminēto, pamatojoties uz MK noteikumu Nr.350 „Publiskas personas zemes nomas un apbūves tiesības noteikumi” 5.punktu, 7.punktu, 17.punktu, 22.1.punktu, 53.punktu, 56.punktu un personīgo iesniegumu, </w:t>
      </w:r>
    </w:p>
    <w:p w14:paraId="260A04E2"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696A0D38" w14:textId="076F7CF4" w:rsidR="00735825" w:rsidRPr="00547A24" w:rsidRDefault="00735825" w:rsidP="00735825">
      <w:pPr>
        <w:ind w:firstLine="720"/>
        <w:jc w:val="both"/>
      </w:pPr>
      <w:r w:rsidRPr="00547A24">
        <w:t xml:space="preserve">1. </w:t>
      </w:r>
      <w:r w:rsidRPr="00547A24">
        <w:rPr>
          <w:b/>
        </w:rPr>
        <w:t>Pagarināt</w:t>
      </w:r>
      <w:r w:rsidRPr="00547A24">
        <w:t xml:space="preserve"> noslēgtā ar </w:t>
      </w:r>
      <w:r w:rsidRPr="00547A24">
        <w:rPr>
          <w:b/>
          <w:bCs/>
        </w:rPr>
        <w:t>Sergeju B</w:t>
      </w:r>
      <w:r w:rsidR="00064DB5">
        <w:rPr>
          <w:rFonts w:eastAsia="Lucida Sans Unicode"/>
        </w:rPr>
        <w:t>[..]</w:t>
      </w:r>
      <w:r w:rsidRPr="00547A24">
        <w:t xml:space="preserve">, personas kods </w:t>
      </w:r>
      <w:r w:rsidR="00064DB5">
        <w:rPr>
          <w:rFonts w:eastAsia="Lucida Sans Unicode"/>
        </w:rPr>
        <w:t>[..]</w:t>
      </w:r>
      <w:r w:rsidRPr="00547A24">
        <w:t>, 01.11.2016. Aulejas pagasta zemes nomas līguma (</w:t>
      </w:r>
      <w:proofErr w:type="spellStart"/>
      <w:r w:rsidRPr="00547A24">
        <w:t>reģ</w:t>
      </w:r>
      <w:proofErr w:type="spellEnd"/>
      <w:r w:rsidRPr="00547A24">
        <w:t>. Nr.121) termiņu uz 6 gadiem.</w:t>
      </w:r>
    </w:p>
    <w:p w14:paraId="248A0340"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as ar kadastra apzīmējumu 6048-003-0017 daļu 2,5 ha platībā atbilstoši pašvaldības apstiprinātam nomas pakalpojumu maksas cenrādim, papildus maksājot nekustamā īpašuma nodokli.</w:t>
      </w:r>
    </w:p>
    <w:p w14:paraId="5DAB62EC" w14:textId="77777777" w:rsidR="00735825" w:rsidRPr="00547A24" w:rsidRDefault="00735825" w:rsidP="00735825">
      <w:pPr>
        <w:ind w:firstLine="720"/>
        <w:jc w:val="both"/>
      </w:pPr>
      <w:r w:rsidRPr="00547A24">
        <w:t xml:space="preserve">3. </w:t>
      </w:r>
      <w:r w:rsidRPr="00547A24">
        <w:rPr>
          <w:b/>
        </w:rPr>
        <w:t>Noteikt</w:t>
      </w:r>
      <w:r w:rsidRPr="00547A24">
        <w:t xml:space="preserve"> nomas maksu par zemes vienību 0,2 ha platībā ar kadastra apzīmējumu 6048-002-3239 1,5% apmērā no zemes kadastrālās vērtības gadā, piemērojot koeficientu 1,5, bet ne mazāk kā 28 EUR (bez PVN), papildus maksājot nekustamā īpašuma nodokli.</w:t>
      </w:r>
    </w:p>
    <w:p w14:paraId="12FEEC2D" w14:textId="77777777" w:rsidR="00735825" w:rsidRPr="00547A24" w:rsidRDefault="00735825" w:rsidP="00735825">
      <w:pPr>
        <w:ind w:firstLine="720"/>
        <w:jc w:val="both"/>
      </w:pPr>
      <w:r w:rsidRPr="00547A24">
        <w:lastRenderedPageBreak/>
        <w:t xml:space="preserve">4. </w:t>
      </w:r>
      <w:r w:rsidRPr="00547A24">
        <w:rPr>
          <w:b/>
        </w:rPr>
        <w:t>Iekļaut</w:t>
      </w:r>
      <w:r w:rsidRPr="00547A24">
        <w:t xml:space="preserve"> zemes nomas līgumā tiesības Krāslavas novada pašvaldībai vienpusēji mainīt nomas maksu, bez grozījumu izdarīšanu līgumā, nosūtot nomniekam rakstisku paziņojumu vai rēķinu, normatīvajos aktos noteiktajos gadījumos.</w:t>
      </w:r>
    </w:p>
    <w:p w14:paraId="58B7382A" w14:textId="77777777" w:rsidR="00735825" w:rsidRPr="00547A24" w:rsidRDefault="00735825" w:rsidP="00735825">
      <w:pPr>
        <w:ind w:firstLine="720"/>
        <w:jc w:val="both"/>
      </w:pPr>
      <w:r w:rsidRPr="00547A24">
        <w:t xml:space="preserve">5. </w:t>
      </w:r>
      <w:r w:rsidRPr="00547A24">
        <w:rPr>
          <w:b/>
        </w:rPr>
        <w:t xml:space="preserve">Uzdot </w:t>
      </w:r>
      <w:r w:rsidRPr="00547A24">
        <w:t>Aulejas pagasta pārvaldei sagatavot vienošanos par zemes nomas līguma pagarināšanu.</w:t>
      </w:r>
    </w:p>
    <w:p w14:paraId="07F2777B"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p w14:paraId="7BDE6373" w14:textId="77777777" w:rsidR="00735825" w:rsidRPr="00547A24" w:rsidRDefault="00735825" w:rsidP="00735825">
      <w:pPr>
        <w:jc w:val="both"/>
        <w:rPr>
          <w:b/>
        </w:rPr>
      </w:pPr>
    </w:p>
    <w:p w14:paraId="1D9A34B5" w14:textId="77777777" w:rsidR="00735825" w:rsidRPr="00547A24" w:rsidRDefault="00735825" w:rsidP="00735825">
      <w:pPr>
        <w:jc w:val="center"/>
        <w:rPr>
          <w:b/>
        </w:rPr>
      </w:pPr>
      <w:r w:rsidRPr="00547A24">
        <w:rPr>
          <w:b/>
        </w:rPr>
        <w:t>3.5.</w:t>
      </w:r>
    </w:p>
    <w:p w14:paraId="3FE4B608" w14:textId="77777777" w:rsidR="00735825" w:rsidRPr="00547A24" w:rsidRDefault="00735825" w:rsidP="00735825">
      <w:pPr>
        <w:jc w:val="center"/>
        <w:rPr>
          <w:b/>
        </w:rPr>
      </w:pPr>
      <w:r w:rsidRPr="00547A24">
        <w:rPr>
          <w:b/>
        </w:rPr>
        <w:t>Par zemes nomas līguma noslēgšanu nekustamajam īpašumam Indras pagastā</w:t>
      </w:r>
    </w:p>
    <w:p w14:paraId="4428262D" w14:textId="77777777" w:rsidR="00735825" w:rsidRPr="00547A24" w:rsidRDefault="00735825" w:rsidP="00735825">
      <w:pPr>
        <w:jc w:val="both"/>
        <w:rPr>
          <w:b/>
          <w:bCs/>
        </w:rPr>
      </w:pPr>
    </w:p>
    <w:p w14:paraId="534D5AF2" w14:textId="1CEA2A0A" w:rsidR="00735825" w:rsidRPr="00547A24" w:rsidRDefault="00735825" w:rsidP="00735825">
      <w:pPr>
        <w:jc w:val="both"/>
      </w:pPr>
      <w:r w:rsidRPr="00547A24">
        <w:tab/>
        <w:t>Izskatot Jūlijas P</w:t>
      </w:r>
      <w:r w:rsidR="00064DB5">
        <w:rPr>
          <w:rFonts w:eastAsia="Lucida Sans Unicode"/>
        </w:rPr>
        <w:t>[..]</w:t>
      </w:r>
      <w:r w:rsidRPr="00547A24">
        <w:t xml:space="preserve">, deklarētā dzīvesvieta: Dārza iela </w:t>
      </w:r>
      <w:r w:rsidR="00064DB5">
        <w:rPr>
          <w:rFonts w:eastAsia="Lucida Sans Unicode"/>
        </w:rPr>
        <w:t>[..]</w:t>
      </w:r>
      <w:r w:rsidRPr="00547A24">
        <w:t xml:space="preserve">, Indra, Indras pag., Krāslavas nov., e-pasts: </w:t>
      </w:r>
      <w:hyperlink r:id="rId7" w:history="1">
        <w:r w:rsidRPr="00547A24">
          <w:rPr>
            <w:rStyle w:val="Hipersaite"/>
          </w:rPr>
          <w:t>j</w:t>
        </w:r>
        <w:r w:rsidR="00064DB5">
          <w:rPr>
            <w:rFonts w:eastAsia="Lucida Sans Unicode"/>
          </w:rPr>
          <w:t>[..]</w:t>
        </w:r>
        <w:r w:rsidRPr="00547A24">
          <w:rPr>
            <w:rStyle w:val="Hipersaite"/>
          </w:rPr>
          <w:t>a@inbox.lv</w:t>
        </w:r>
      </w:hyperlink>
      <w:r w:rsidRPr="00547A24">
        <w:t xml:space="preserve"> iesniegumu (15.09.2021. Nr.3.19/257) par zemes nomas līguma noslēgšanu, Krāslavas novada pašvaldības dome </w:t>
      </w:r>
      <w:r w:rsidRPr="00547A24">
        <w:rPr>
          <w:b/>
          <w:bCs/>
        </w:rPr>
        <w:t>konstatē:</w:t>
      </w:r>
    </w:p>
    <w:p w14:paraId="59A6E482" w14:textId="77777777" w:rsidR="00735825" w:rsidRPr="00547A24" w:rsidRDefault="00735825" w:rsidP="00735825">
      <w:pPr>
        <w:ind w:firstLine="720"/>
        <w:jc w:val="both"/>
      </w:pPr>
      <w:r w:rsidRPr="00547A24">
        <w:t>Iesniegumā lūgts noslēgt zemes nomas līgumu par zemes vienības 0,4861 ha platībā ar kadastra apzīmējumu 6062-004-0335 Dārza ielā 5, Indrā, Indras pagastā 744/1203 domājamās daļas.</w:t>
      </w:r>
    </w:p>
    <w:p w14:paraId="72992CF6" w14:textId="77777777" w:rsidR="00735825" w:rsidRPr="00547A24" w:rsidRDefault="00735825" w:rsidP="00735825">
      <w:pPr>
        <w:ind w:firstLine="720"/>
        <w:jc w:val="both"/>
      </w:pPr>
      <w:r w:rsidRPr="00547A24">
        <w:t>Zemes vienības ar kadastra apzīmējumu 6062-004-0335 744/1203 domājamās daļas piekrīt Krāslavas novada pašvaldībai.</w:t>
      </w:r>
    </w:p>
    <w:p w14:paraId="795EBC1F" w14:textId="78298800" w:rsidR="00735825" w:rsidRPr="00547A24" w:rsidRDefault="00735825" w:rsidP="00735825">
      <w:pPr>
        <w:ind w:firstLine="720"/>
        <w:jc w:val="both"/>
      </w:pPr>
      <w:r w:rsidRPr="00547A24">
        <w:t>Uz zemes vienības ar kadastra apzīmējumu 6062-004-0335 atrodas daudzdzīvokļu māja, kuras domājamās daļas (dzīvoklis Nr.2) pieder Jūlijai P</w:t>
      </w:r>
      <w:r w:rsidR="00064DB5">
        <w:rPr>
          <w:rFonts w:eastAsia="Lucida Sans Unicode"/>
        </w:rPr>
        <w:t>[..]</w:t>
      </w:r>
      <w:r w:rsidRPr="00547A24">
        <w:t xml:space="preserve"> saskaņā ar Zemesgrāmatu apliecību.</w:t>
      </w:r>
    </w:p>
    <w:p w14:paraId="4263DAB0" w14:textId="77777777" w:rsidR="00735825" w:rsidRPr="00547A24" w:rsidRDefault="00735825" w:rsidP="00735825">
      <w:pPr>
        <w:ind w:firstLine="720"/>
        <w:jc w:val="both"/>
      </w:pPr>
      <w:r w:rsidRPr="00547A24">
        <w:t>Zemes lietošanas mērķis – zeme, uz kuras galvenā saimnieciskā darbība ir lauksaimniecība (kods 0101).</w:t>
      </w:r>
    </w:p>
    <w:p w14:paraId="0BC95B4C" w14:textId="77777777" w:rsidR="00735825" w:rsidRPr="0045188C" w:rsidRDefault="00735825" w:rsidP="00735825">
      <w:pPr>
        <w:suppressAutoHyphens/>
        <w:jc w:val="both"/>
        <w:rPr>
          <w:rFonts w:eastAsia="SimSun"/>
          <w:b/>
          <w:lang w:eastAsia="zh-CN" w:bidi="hi-IN"/>
        </w:rPr>
      </w:pPr>
      <w:r w:rsidRPr="00547A24">
        <w:t xml:space="preserve">Ņemot vērā augstākminēto, pamatojoties uz MK noteikumu Nr.350 „Publiskas personas zemes nomas un apbūves tiesības noteikumi” 5.punktu, 7.punktu, 17.punktu un personīgo iesniegumu, </w:t>
      </w: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46C01F6B" w14:textId="282717EF" w:rsidR="00735825" w:rsidRPr="00547A24" w:rsidRDefault="00735825" w:rsidP="00735825">
      <w:pPr>
        <w:ind w:firstLine="720"/>
        <w:jc w:val="both"/>
      </w:pPr>
      <w:r w:rsidRPr="00547A24">
        <w:t xml:space="preserve">1. </w:t>
      </w:r>
      <w:r w:rsidRPr="00547A24">
        <w:rPr>
          <w:b/>
        </w:rPr>
        <w:t>Noslēgt</w:t>
      </w:r>
      <w:r w:rsidRPr="00547A24">
        <w:t xml:space="preserve"> ar </w:t>
      </w:r>
      <w:r w:rsidRPr="00547A24">
        <w:rPr>
          <w:b/>
        </w:rPr>
        <w:t>Jūliju P</w:t>
      </w:r>
      <w:r w:rsidR="00064DB5">
        <w:rPr>
          <w:rFonts w:eastAsia="Lucida Sans Unicode"/>
        </w:rPr>
        <w:t>[..]</w:t>
      </w:r>
      <w:r w:rsidRPr="00547A24">
        <w:t xml:space="preserve">, personas kods </w:t>
      </w:r>
      <w:r w:rsidR="00064DB5">
        <w:rPr>
          <w:rFonts w:eastAsia="Lucida Sans Unicode"/>
        </w:rPr>
        <w:t>[..]</w:t>
      </w:r>
      <w:r w:rsidRPr="00547A24">
        <w:t>, nomas līgumu par Krāslavas novada pašvaldībai piekritīgas zemes vienības 0,4861 ha platībā ar kadastra apzīmējumu 6062-004-0335 Dārza ielā 5, Indrā, Indras pagastā 744/1203 domājamām daļām uz 10 gadiem.</w:t>
      </w:r>
    </w:p>
    <w:p w14:paraId="5382172C"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as ar kadastra apzīmējumu 6062-004-0335 744/1203 domājamām daļām 1,5% apmērā no zemes kadastrālās vērtības gadā, bet ne mazāk kā 28 EUR (bez PVN), papildus maksājot nekustamā īpašuma nodokli.</w:t>
      </w:r>
    </w:p>
    <w:p w14:paraId="40BFE1E1" w14:textId="77777777" w:rsidR="00735825" w:rsidRPr="00547A24" w:rsidRDefault="00735825" w:rsidP="00735825">
      <w:pPr>
        <w:ind w:firstLine="720"/>
        <w:jc w:val="both"/>
      </w:pPr>
      <w:r w:rsidRPr="00547A24">
        <w:t xml:space="preserve">3. </w:t>
      </w:r>
      <w:r w:rsidRPr="00547A24">
        <w:rPr>
          <w:b/>
        </w:rPr>
        <w:t xml:space="preserve">Uzdot </w:t>
      </w:r>
      <w:r w:rsidRPr="00547A24">
        <w:t>Indras pagasta pārvaldei sagatavot zemes nomas līgumu.</w:t>
      </w:r>
    </w:p>
    <w:p w14:paraId="1C4947FC" w14:textId="77777777" w:rsidR="00735825" w:rsidRPr="00547A24" w:rsidRDefault="00735825" w:rsidP="00735825">
      <w:pPr>
        <w:ind w:firstLine="720"/>
        <w:jc w:val="both"/>
      </w:pPr>
      <w:r w:rsidRPr="00547A24">
        <w:t xml:space="preserve">4. </w:t>
      </w:r>
      <w:r w:rsidRPr="00547A24">
        <w:rPr>
          <w:b/>
        </w:rPr>
        <w:t>Iekļaut</w:t>
      </w:r>
      <w:r w:rsidRPr="00547A24">
        <w:t xml:space="preserve"> zemes nomas līgumā tiesības Krāslavas novada pašvaldībai vienpusēji mainīt nomas maksu, bez grozījumu izdarīšanu līgumā, nosūtot nomniekam rakstisku paziņojumu vai rēķinu, normatīvajos aktos noteiktajos gadījumos.</w:t>
      </w:r>
    </w:p>
    <w:p w14:paraId="425B60D1" w14:textId="77777777" w:rsidR="00735825" w:rsidRPr="00547A24" w:rsidRDefault="00735825" w:rsidP="00735825">
      <w:pPr>
        <w:ind w:firstLine="720"/>
        <w:jc w:val="both"/>
        <w:rPr>
          <w:i/>
        </w:rPr>
      </w:pPr>
      <w:r w:rsidRPr="00547A24">
        <w:rPr>
          <w:i/>
        </w:rPr>
        <w:t>Šo lēmumu var pārsūdzēt Administratīvajā rajona tiesā viena mēneša laikā no tā spēkā stāšanās dienas, pieteikumu iesniedzot Administratīvā procesa likumā noteiktajā kārtībā.</w:t>
      </w:r>
    </w:p>
    <w:p w14:paraId="469E1CB3" w14:textId="77777777" w:rsidR="00735825" w:rsidRPr="00547A24" w:rsidRDefault="00735825" w:rsidP="00735825">
      <w:pPr>
        <w:jc w:val="both"/>
        <w:rPr>
          <w:b/>
        </w:rPr>
      </w:pPr>
    </w:p>
    <w:p w14:paraId="3ABFD2A6" w14:textId="77777777" w:rsidR="00735825" w:rsidRPr="00547A24" w:rsidRDefault="00735825" w:rsidP="00735825">
      <w:pPr>
        <w:jc w:val="center"/>
        <w:rPr>
          <w:b/>
        </w:rPr>
      </w:pPr>
      <w:bookmarkStart w:id="9" w:name="_Hlk85097352"/>
      <w:r w:rsidRPr="00547A24">
        <w:rPr>
          <w:b/>
        </w:rPr>
        <w:t>3.6.</w:t>
      </w:r>
    </w:p>
    <w:p w14:paraId="6C00F90D" w14:textId="77777777" w:rsidR="00735825" w:rsidRPr="00547A24" w:rsidRDefault="00735825" w:rsidP="00735825">
      <w:pPr>
        <w:jc w:val="center"/>
        <w:rPr>
          <w:b/>
        </w:rPr>
      </w:pPr>
      <w:r w:rsidRPr="00547A24">
        <w:rPr>
          <w:b/>
        </w:rPr>
        <w:t>Par zemes nomas līguma pirmstermiņa izbeigšanu nekustamajam īpašumam Indras pagastā</w:t>
      </w:r>
    </w:p>
    <w:p w14:paraId="7C5F6440" w14:textId="77777777" w:rsidR="00735825" w:rsidRPr="00547A24" w:rsidRDefault="00735825" w:rsidP="00735825">
      <w:pPr>
        <w:jc w:val="both"/>
        <w:rPr>
          <w:b/>
          <w:bCs/>
        </w:rPr>
      </w:pPr>
    </w:p>
    <w:p w14:paraId="7295E741" w14:textId="2C608446" w:rsidR="00735825" w:rsidRPr="00547A24" w:rsidRDefault="00735825" w:rsidP="00735825">
      <w:pPr>
        <w:ind w:firstLine="720"/>
        <w:jc w:val="both"/>
      </w:pPr>
      <w:r w:rsidRPr="00547A24">
        <w:t>Izskatot Antoņinas A</w:t>
      </w:r>
      <w:r w:rsidR="00064DB5">
        <w:rPr>
          <w:rFonts w:eastAsia="Lucida Sans Unicode"/>
        </w:rPr>
        <w:t>[..]</w:t>
      </w:r>
      <w:r w:rsidRPr="00547A24">
        <w:t>, deklarētā dzīvesvieta: “</w:t>
      </w:r>
      <w:r w:rsidR="00064DB5">
        <w:rPr>
          <w:rFonts w:eastAsia="Lucida Sans Unicode"/>
        </w:rPr>
        <w:t>[..]</w:t>
      </w:r>
      <w:r w:rsidRPr="00547A24">
        <w:t xml:space="preserve">, Indras pag., Krāslavas nov., iesniegumu (16.09.2021. Nr.3.19/264) par zemes nomas līguma pārtraukšanu, Krāslavas novada pašvaldības dome </w:t>
      </w:r>
      <w:r w:rsidRPr="00547A24">
        <w:rPr>
          <w:b/>
          <w:bCs/>
        </w:rPr>
        <w:t>konstatē:</w:t>
      </w:r>
    </w:p>
    <w:p w14:paraId="7BD59A20" w14:textId="77777777" w:rsidR="00735825" w:rsidRPr="00547A24" w:rsidRDefault="00735825" w:rsidP="00735825">
      <w:pPr>
        <w:ind w:firstLine="720"/>
        <w:jc w:val="both"/>
      </w:pPr>
      <w:r w:rsidRPr="00547A24">
        <w:t>Iesniegumā lūgts pārtraukt 2007.gada 20.aprīļa zemes nomas līgumu Nr.54.</w:t>
      </w:r>
    </w:p>
    <w:p w14:paraId="4C86C505" w14:textId="132409A9" w:rsidR="00735825" w:rsidRPr="00547A24" w:rsidRDefault="00735825" w:rsidP="00735825">
      <w:pPr>
        <w:ind w:firstLine="720"/>
        <w:jc w:val="both"/>
      </w:pPr>
      <w:r w:rsidRPr="00547A24">
        <w:t>2007.gada 20.aprīlī starp Indras pagasta pašvaldību un Antoņinu A</w:t>
      </w:r>
      <w:r w:rsidR="007B59F7">
        <w:rPr>
          <w:rFonts w:eastAsia="Lucida Sans Unicode"/>
        </w:rPr>
        <w:t>[..]</w:t>
      </w:r>
      <w:r w:rsidRPr="00547A24">
        <w:t xml:space="preserve"> tika noslēgts zemes nomas līgums (</w:t>
      </w:r>
      <w:proofErr w:type="spellStart"/>
      <w:r w:rsidRPr="00547A24">
        <w:t>reģ</w:t>
      </w:r>
      <w:proofErr w:type="spellEnd"/>
      <w:r w:rsidRPr="00547A24">
        <w:t xml:space="preserve">. Nr.54) par Krāslavas novada pašvaldībai piekritīgo zemes vienību 2,2 ha </w:t>
      </w:r>
      <w:r w:rsidRPr="00547A24">
        <w:lastRenderedPageBreak/>
        <w:t>platībā ar kadastra apzīmējumu 6062-003-0062 Krāslavas novada Indras pagastā uz 15 gadiem. Zemes lietošanas mērķis – zeme, uz kuras galvenā saimnieciskā darbība ir lauksaimniecība (kods 0101).</w:t>
      </w:r>
    </w:p>
    <w:p w14:paraId="69413358" w14:textId="77777777" w:rsidR="00735825" w:rsidRPr="00547A24" w:rsidRDefault="00735825" w:rsidP="00735825">
      <w:pPr>
        <w:ind w:firstLine="720"/>
        <w:jc w:val="both"/>
      </w:pPr>
      <w:r w:rsidRPr="00547A24">
        <w:t>Saskaņā ar nomas līguma 2.2.punktu, līgumu var pārtraukt pirms termiņa pēc abu līgumslēdzēju savstarpējas vienošanās.</w:t>
      </w:r>
    </w:p>
    <w:p w14:paraId="055BB1B5" w14:textId="746E0BB8" w:rsidR="00735825" w:rsidRPr="00547A24" w:rsidRDefault="00735825" w:rsidP="00735825">
      <w:pPr>
        <w:ind w:firstLine="720"/>
        <w:jc w:val="both"/>
      </w:pPr>
      <w:r w:rsidRPr="00547A24">
        <w:t>Pēc Indras pagasta pārvaldes grāmatvedības datiem Antoņinai A</w:t>
      </w:r>
      <w:r w:rsidR="007B59F7">
        <w:rPr>
          <w:rFonts w:eastAsia="Lucida Sans Unicode"/>
        </w:rPr>
        <w:t>[..]</w:t>
      </w:r>
      <w:r w:rsidRPr="00547A24">
        <w:t xml:space="preserve"> nav nomas un nekustamā īpašuma nodokļa maksas parāda.</w:t>
      </w:r>
    </w:p>
    <w:p w14:paraId="29BD0E19" w14:textId="77777777" w:rsidR="00735825" w:rsidRDefault="00735825" w:rsidP="00735825">
      <w:pPr>
        <w:suppressAutoHyphens/>
        <w:jc w:val="both"/>
      </w:pPr>
      <w:r w:rsidRPr="00547A24">
        <w:t xml:space="preserve">Ņemot vērā augstākminēto, pamatojoties uz likuma „Par pašvaldībām” 21.pantu un personīgo iesniegumu, </w:t>
      </w:r>
    </w:p>
    <w:p w14:paraId="54D2A867"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309350A9" w14:textId="66C0F7F2" w:rsidR="00735825" w:rsidRPr="00547A24" w:rsidRDefault="00735825" w:rsidP="00735825">
      <w:pPr>
        <w:ind w:firstLine="720"/>
        <w:jc w:val="both"/>
      </w:pPr>
      <w:r w:rsidRPr="00547A24">
        <w:t xml:space="preserve">1. </w:t>
      </w:r>
      <w:r w:rsidRPr="00547A24">
        <w:rPr>
          <w:b/>
        </w:rPr>
        <w:t>Izbeigt</w:t>
      </w:r>
      <w:r w:rsidRPr="00547A24">
        <w:t xml:space="preserve"> 2007.gada 20.aprīlī noslēgto ar </w:t>
      </w:r>
      <w:r w:rsidRPr="00547A24">
        <w:rPr>
          <w:b/>
        </w:rPr>
        <w:t>Antoņinu A</w:t>
      </w:r>
      <w:r w:rsidR="007B59F7">
        <w:rPr>
          <w:rFonts w:eastAsia="Lucida Sans Unicode"/>
        </w:rPr>
        <w:t>[..]</w:t>
      </w:r>
      <w:r w:rsidRPr="00547A24">
        <w:t xml:space="preserve">, personas kods </w:t>
      </w:r>
      <w:r w:rsidR="007B59F7">
        <w:rPr>
          <w:rFonts w:eastAsia="Lucida Sans Unicode"/>
        </w:rPr>
        <w:t>[..]</w:t>
      </w:r>
      <w:r w:rsidRPr="00547A24">
        <w:t xml:space="preserve">, </w:t>
      </w:r>
      <w:r w:rsidRPr="00547A24">
        <w:rPr>
          <w:bCs/>
        </w:rPr>
        <w:t xml:space="preserve">zemes nomas līgumu </w:t>
      </w:r>
      <w:r w:rsidRPr="00547A24">
        <w:t>Nr.54</w:t>
      </w:r>
      <w:r w:rsidRPr="00547A24">
        <w:rPr>
          <w:bCs/>
        </w:rPr>
        <w:t xml:space="preserve"> par Krāslavas novada pašvaldībai piekritīgo zemes vienību </w:t>
      </w:r>
      <w:r w:rsidRPr="00547A24">
        <w:t>2,2 ha platībā ar kadastra apzīmējumu 6062-003-0062 Krāslavas novada Indras pagastā</w:t>
      </w:r>
      <w:r w:rsidRPr="00547A24">
        <w:rPr>
          <w:bCs/>
        </w:rPr>
        <w:t>.</w:t>
      </w:r>
    </w:p>
    <w:p w14:paraId="1E8A23AF" w14:textId="77777777" w:rsidR="00735825" w:rsidRPr="00547A24" w:rsidRDefault="00735825" w:rsidP="00735825">
      <w:pPr>
        <w:ind w:firstLine="720"/>
        <w:jc w:val="both"/>
      </w:pPr>
      <w:r w:rsidRPr="00547A24">
        <w:t xml:space="preserve">2. </w:t>
      </w:r>
      <w:r w:rsidRPr="00547A24">
        <w:rPr>
          <w:b/>
        </w:rPr>
        <w:t xml:space="preserve">Uzdot </w:t>
      </w:r>
      <w:r w:rsidRPr="00547A24">
        <w:t>Indras pagasta pārvaldei sagatavot vienošanos par zemes nomas līguma izbeigšanu.</w:t>
      </w:r>
    </w:p>
    <w:p w14:paraId="3487C492"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bookmarkEnd w:id="9"/>
    </w:p>
    <w:p w14:paraId="578CE044" w14:textId="77777777" w:rsidR="00735825" w:rsidRPr="00547A24" w:rsidRDefault="00735825" w:rsidP="00735825">
      <w:pPr>
        <w:jc w:val="both"/>
        <w:rPr>
          <w:b/>
        </w:rPr>
      </w:pPr>
    </w:p>
    <w:p w14:paraId="528478A1" w14:textId="77777777" w:rsidR="00735825" w:rsidRPr="00547A24" w:rsidRDefault="00735825" w:rsidP="00735825">
      <w:pPr>
        <w:rPr>
          <w:b/>
        </w:rPr>
      </w:pPr>
      <w:bookmarkStart w:id="10" w:name="_Hlk85034527"/>
    </w:p>
    <w:p w14:paraId="3F148FDB" w14:textId="77777777" w:rsidR="00735825" w:rsidRPr="00547A24" w:rsidRDefault="00735825" w:rsidP="00735825">
      <w:pPr>
        <w:jc w:val="center"/>
        <w:rPr>
          <w:b/>
        </w:rPr>
      </w:pPr>
      <w:r w:rsidRPr="00547A24">
        <w:rPr>
          <w:b/>
        </w:rPr>
        <w:t>3.7.</w:t>
      </w:r>
    </w:p>
    <w:p w14:paraId="12DF9675" w14:textId="77777777" w:rsidR="00735825" w:rsidRPr="00547A24" w:rsidRDefault="00735825" w:rsidP="00735825">
      <w:pPr>
        <w:jc w:val="center"/>
        <w:rPr>
          <w:b/>
        </w:rPr>
      </w:pPr>
      <w:r w:rsidRPr="00547A24">
        <w:rPr>
          <w:b/>
        </w:rPr>
        <w:t>Par zemes nomas līguma noslēgšanu nekustamajam īpašumam Indras pagastā</w:t>
      </w:r>
    </w:p>
    <w:p w14:paraId="269BCE70" w14:textId="77777777" w:rsidR="00735825" w:rsidRPr="00547A24" w:rsidRDefault="00735825" w:rsidP="00735825">
      <w:pPr>
        <w:jc w:val="both"/>
        <w:rPr>
          <w:b/>
          <w:bCs/>
        </w:rPr>
      </w:pPr>
    </w:p>
    <w:p w14:paraId="424B608D" w14:textId="20897DC5" w:rsidR="00735825" w:rsidRPr="00547A24" w:rsidRDefault="00735825" w:rsidP="00735825">
      <w:pPr>
        <w:jc w:val="both"/>
      </w:pPr>
      <w:r w:rsidRPr="00547A24">
        <w:tab/>
        <w:t>Izskatot Sergeja O</w:t>
      </w:r>
      <w:r w:rsidR="007B59F7">
        <w:rPr>
          <w:rFonts w:eastAsia="Lucida Sans Unicode"/>
        </w:rPr>
        <w:t>[..]</w:t>
      </w:r>
      <w:r w:rsidRPr="00547A24">
        <w:t>, deklarētā dzīvesvieta: “</w:t>
      </w:r>
      <w:r w:rsidR="007B59F7">
        <w:rPr>
          <w:rFonts w:eastAsia="Lucida Sans Unicode"/>
        </w:rPr>
        <w:t>[..]</w:t>
      </w:r>
      <w:r w:rsidRPr="00547A24">
        <w:t xml:space="preserve">Indras pag., Krāslavas nov., iesniegumu (16.09.2021. Nr.3.19/263) par zemes nomas līguma noslēgšanu, Krāslavas novada pašvaldības dome </w:t>
      </w:r>
      <w:r w:rsidRPr="00547A24">
        <w:rPr>
          <w:b/>
          <w:bCs/>
        </w:rPr>
        <w:t>konstatē:</w:t>
      </w:r>
    </w:p>
    <w:p w14:paraId="60C3CE19" w14:textId="77777777" w:rsidR="00735825" w:rsidRPr="00547A24" w:rsidRDefault="00735825" w:rsidP="00735825">
      <w:pPr>
        <w:ind w:firstLine="720"/>
        <w:jc w:val="both"/>
      </w:pPr>
      <w:r w:rsidRPr="00547A24">
        <w:t>Iesniegumā lūgts noslēgt zemes nomas līgumu par zemes vienību 2,2 ha platībā ar kadastra apzīmējumu 6062-003-0062 Krāslavas novada Indras pagastā.</w:t>
      </w:r>
    </w:p>
    <w:p w14:paraId="52C67CDB" w14:textId="77777777" w:rsidR="00735825" w:rsidRPr="00547A24" w:rsidRDefault="00735825" w:rsidP="00735825">
      <w:pPr>
        <w:ind w:firstLine="720"/>
        <w:jc w:val="both"/>
      </w:pPr>
      <w:r w:rsidRPr="00547A24">
        <w:t xml:space="preserve">Citi iesniegumi, pieprasījumi par zemes vienības ar kadastra apzīmējumu 6062-003-0062 nomu pašvaldībā nav saņemti. </w:t>
      </w:r>
    </w:p>
    <w:p w14:paraId="23B0CD5B" w14:textId="77777777" w:rsidR="00735825" w:rsidRPr="00547A24" w:rsidRDefault="00735825" w:rsidP="00735825">
      <w:pPr>
        <w:ind w:firstLine="720"/>
        <w:jc w:val="both"/>
      </w:pPr>
      <w:r w:rsidRPr="00547A24">
        <w:t>Zemes vienība ar kadastra apzīmējumu 6062-003-0062 piekrīt Krāslavas novada pašvaldībai.</w:t>
      </w:r>
    </w:p>
    <w:p w14:paraId="50C2CFD5" w14:textId="77777777" w:rsidR="00735825" w:rsidRPr="00547A24" w:rsidRDefault="00735825" w:rsidP="00735825">
      <w:pPr>
        <w:ind w:firstLine="720"/>
        <w:jc w:val="both"/>
      </w:pPr>
      <w:r w:rsidRPr="00547A24">
        <w:t>Zemes vienība ar kadastra apzīmējumu 6062-003-0062 ir neapbūvēta.</w:t>
      </w:r>
    </w:p>
    <w:p w14:paraId="5CAC0BEC" w14:textId="77777777" w:rsidR="00735825" w:rsidRPr="00547A24" w:rsidRDefault="00735825" w:rsidP="00735825">
      <w:pPr>
        <w:ind w:firstLine="720"/>
        <w:jc w:val="both"/>
      </w:pPr>
      <w:r w:rsidRPr="00547A24">
        <w:t>Zemes lietošanas mērķis – zeme, uz kuras galvenā saimnieciskā darbība ir lauksaimniecība (kods 0101).</w:t>
      </w:r>
    </w:p>
    <w:p w14:paraId="4F524C01" w14:textId="77777777" w:rsidR="00735825" w:rsidRDefault="00735825" w:rsidP="00735825">
      <w:pPr>
        <w:ind w:firstLine="720"/>
        <w:jc w:val="both"/>
      </w:pPr>
      <w:r w:rsidRPr="00547A24">
        <w:t xml:space="preserve">Ņemot vērā augstākminēto, pamatojoties uz MK noteikumu Nr.350 „Publiskas personas zemes nomas un apbūves tiesības noteikumi” 29.8.punktu, 30.4 punktu un personīgo iesniegumu, </w:t>
      </w:r>
    </w:p>
    <w:p w14:paraId="233A9217"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19033A06" w14:textId="26C279C8" w:rsidR="00735825" w:rsidRPr="00547A24" w:rsidRDefault="00735825" w:rsidP="00735825">
      <w:pPr>
        <w:ind w:firstLine="720"/>
        <w:jc w:val="both"/>
      </w:pPr>
      <w:r w:rsidRPr="00547A24">
        <w:t xml:space="preserve">1. </w:t>
      </w:r>
      <w:r w:rsidRPr="00547A24">
        <w:rPr>
          <w:b/>
        </w:rPr>
        <w:t>Noslēgt</w:t>
      </w:r>
      <w:r w:rsidRPr="00547A24">
        <w:t xml:space="preserve"> ar </w:t>
      </w:r>
      <w:r w:rsidRPr="00547A24">
        <w:rPr>
          <w:b/>
          <w:bCs/>
        </w:rPr>
        <w:t>Sergeju O</w:t>
      </w:r>
      <w:r w:rsidR="007B59F7">
        <w:rPr>
          <w:rFonts w:eastAsia="Lucida Sans Unicode"/>
        </w:rPr>
        <w:t>[..]</w:t>
      </w:r>
      <w:r w:rsidRPr="00547A24">
        <w:t xml:space="preserve">, personas kods </w:t>
      </w:r>
      <w:r w:rsidR="007B59F7">
        <w:rPr>
          <w:rFonts w:eastAsia="Lucida Sans Unicode"/>
        </w:rPr>
        <w:t>[..]</w:t>
      </w:r>
      <w:r w:rsidRPr="00547A24">
        <w:t>, nomas līgumu par Krāslavas novada pašvaldībai piekritīgo zemes vienību 2,2 ha platībā ar kadastra apzīmējumu 6062-003-0062 Krāslavas novada Indras pagastā uz 6 gadiem.</w:t>
      </w:r>
    </w:p>
    <w:p w14:paraId="2BD5BE77"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u ar kadastra apzīmējumu 6062-003-0062 atbilstoši pašvaldības apstiprinātam nomas pakalpojumu maksas cenrādim, papildus maksājot nekustamā īpašuma nodokli.</w:t>
      </w:r>
    </w:p>
    <w:p w14:paraId="41F89D3E"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p w14:paraId="79B52E55" w14:textId="77777777" w:rsidR="00735825" w:rsidRPr="00547A24" w:rsidRDefault="00735825" w:rsidP="00735825">
      <w:pPr>
        <w:jc w:val="both"/>
        <w:rPr>
          <w:b/>
        </w:rPr>
      </w:pPr>
    </w:p>
    <w:p w14:paraId="36BF78C7" w14:textId="77777777" w:rsidR="00735825" w:rsidRPr="00547A24" w:rsidRDefault="00735825" w:rsidP="00735825">
      <w:pPr>
        <w:jc w:val="center"/>
        <w:rPr>
          <w:b/>
        </w:rPr>
      </w:pPr>
      <w:r w:rsidRPr="00547A24">
        <w:rPr>
          <w:b/>
        </w:rPr>
        <w:lastRenderedPageBreak/>
        <w:t>3.8.</w:t>
      </w:r>
    </w:p>
    <w:p w14:paraId="6A89348B" w14:textId="77777777" w:rsidR="00735825" w:rsidRPr="00547A24" w:rsidRDefault="00735825" w:rsidP="00735825">
      <w:pPr>
        <w:jc w:val="center"/>
        <w:rPr>
          <w:b/>
        </w:rPr>
      </w:pPr>
      <w:r w:rsidRPr="00547A24">
        <w:rPr>
          <w:b/>
        </w:rPr>
        <w:t>Par zemes nomas līguma pagarināšanu nekustamajam īpašumam Indras pagastā</w:t>
      </w:r>
    </w:p>
    <w:p w14:paraId="2CB1B8ED" w14:textId="77777777" w:rsidR="00735825" w:rsidRPr="00547A24" w:rsidRDefault="00735825" w:rsidP="00735825">
      <w:pPr>
        <w:jc w:val="both"/>
        <w:rPr>
          <w:b/>
          <w:bCs/>
        </w:rPr>
      </w:pPr>
    </w:p>
    <w:p w14:paraId="39101C50" w14:textId="1E0DB7C6" w:rsidR="00735825" w:rsidRPr="00547A24" w:rsidRDefault="00735825" w:rsidP="00735825">
      <w:pPr>
        <w:jc w:val="both"/>
      </w:pPr>
      <w:r w:rsidRPr="00547A24">
        <w:tab/>
        <w:t>Izskatot Z/S “</w:t>
      </w:r>
      <w:proofErr w:type="spellStart"/>
      <w:r w:rsidRPr="00547A24">
        <w:t>Vaicuļevas</w:t>
      </w:r>
      <w:proofErr w:type="spellEnd"/>
      <w:r w:rsidRPr="00547A24">
        <w:t>”, juridiskā adrese: “</w:t>
      </w:r>
      <w:proofErr w:type="spellStart"/>
      <w:r w:rsidRPr="00547A24">
        <w:t>Vaicuļevas</w:t>
      </w:r>
      <w:proofErr w:type="spellEnd"/>
      <w:r w:rsidRPr="00547A24">
        <w:t xml:space="preserve">”, Indra, Indras pag., Krāslavas nov., e-pasts: </w:t>
      </w:r>
      <w:hyperlink r:id="rId8" w:history="1">
        <w:r w:rsidR="007B59F7">
          <w:rPr>
            <w:rFonts w:eastAsia="Lucida Sans Unicode"/>
          </w:rPr>
          <w:t>[..]</w:t>
        </w:r>
        <w:r w:rsidRPr="00547A24">
          <w:rPr>
            <w:rStyle w:val="Hipersaite"/>
          </w:rPr>
          <w:t>@inbox.lv</w:t>
        </w:r>
      </w:hyperlink>
      <w:r w:rsidRPr="00547A24">
        <w:t xml:space="preserve"> īpašnieka Franča Z</w:t>
      </w:r>
      <w:r w:rsidR="007B59F7">
        <w:rPr>
          <w:rFonts w:eastAsia="Lucida Sans Unicode"/>
        </w:rPr>
        <w:t>[..]</w:t>
      </w:r>
      <w:r w:rsidRPr="00547A24">
        <w:t xml:space="preserve"> iesniegumu (23.09.2021. Nr.3.15/898) par zemes nomas līguma termiņa pagarināšanu, Krāslavas novada pašvaldības dome </w:t>
      </w:r>
      <w:r w:rsidRPr="00547A24">
        <w:rPr>
          <w:b/>
          <w:bCs/>
        </w:rPr>
        <w:t>konstatē :</w:t>
      </w:r>
    </w:p>
    <w:p w14:paraId="3A1AF617" w14:textId="77777777" w:rsidR="00735825" w:rsidRPr="00547A24" w:rsidRDefault="00735825" w:rsidP="00735825">
      <w:pPr>
        <w:ind w:firstLine="720"/>
        <w:jc w:val="both"/>
      </w:pPr>
      <w:r w:rsidRPr="00547A24">
        <w:t>Iesniegumā lūgts pagarināt 01.12.2011. Indras pagasta zemes nomas līgumu Nr.150 par zemes vienību ar kadastra apzīmējumu 6062-006-0280 Krāslavas novada Indras pagastā.</w:t>
      </w:r>
    </w:p>
    <w:p w14:paraId="375F9FB5" w14:textId="77777777" w:rsidR="00735825" w:rsidRPr="00547A24" w:rsidRDefault="00735825" w:rsidP="00735825">
      <w:pPr>
        <w:ind w:firstLine="720"/>
        <w:jc w:val="both"/>
      </w:pPr>
      <w:r w:rsidRPr="00547A24">
        <w:t>2011.gada 01.decembrī starp Krāslavas novada pašvaldību un Z/S “</w:t>
      </w:r>
      <w:proofErr w:type="spellStart"/>
      <w:r w:rsidRPr="00547A24">
        <w:t>Vaicuļevas</w:t>
      </w:r>
      <w:proofErr w:type="spellEnd"/>
      <w:r w:rsidRPr="00547A24">
        <w:t>” tika noslēgts zemes nomas līgums Nr.150 par pašvaldībai piekritīgās zemes vienības 2,5 ha platībā ar kadastra apzīmējumu 6062-006-0280 nomu uz 10 gadiem.</w:t>
      </w:r>
    </w:p>
    <w:p w14:paraId="6A7EA3F0" w14:textId="77777777" w:rsidR="00735825" w:rsidRPr="00547A24" w:rsidRDefault="00735825" w:rsidP="00735825">
      <w:pPr>
        <w:ind w:firstLine="720"/>
        <w:jc w:val="both"/>
      </w:pPr>
      <w:r w:rsidRPr="00547A24">
        <w:t xml:space="preserve">Nomnieks savlaicīgi veicis zemes nomas līgumā noteiktos maksājumus. Zeme tiek lietota atbilstoši lietošanas mērķim. </w:t>
      </w:r>
    </w:p>
    <w:p w14:paraId="17642F71" w14:textId="77777777" w:rsidR="00735825" w:rsidRPr="00547A24" w:rsidRDefault="00735825" w:rsidP="00735825">
      <w:pPr>
        <w:ind w:firstLine="720"/>
        <w:jc w:val="both"/>
      </w:pPr>
      <w:r w:rsidRPr="00547A24">
        <w:t>Zemes vienība ar kadastra apzīmējumu 6062-006-0280 ir neapbūvēta.</w:t>
      </w:r>
    </w:p>
    <w:p w14:paraId="797CC230" w14:textId="77777777" w:rsidR="00735825" w:rsidRPr="00547A24" w:rsidRDefault="00735825" w:rsidP="00735825">
      <w:pPr>
        <w:ind w:firstLine="720"/>
        <w:jc w:val="both"/>
      </w:pPr>
      <w:r w:rsidRPr="00547A24">
        <w:t>Zemes lietošanas mērķis – zeme, uz kuras galvenā saimnieciskā darbība ir lauksaimniecība (kods 0101).</w:t>
      </w:r>
    </w:p>
    <w:p w14:paraId="423297DC" w14:textId="77777777" w:rsidR="00735825" w:rsidRDefault="00735825" w:rsidP="00735825">
      <w:pPr>
        <w:suppressAutoHyphens/>
        <w:jc w:val="both"/>
      </w:pPr>
      <w:r w:rsidRPr="00547A24">
        <w:t xml:space="preserve">Ņemot vērā augstākminēto, pamatojoties uz MK noteikumu Nr.350 „Publiskas personas zemes nomas un apbūves tiesības noteikumi” 53.punktu, 56.punktu un personīgo iesniegumu, </w:t>
      </w:r>
    </w:p>
    <w:p w14:paraId="29F8A678"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43171160" w14:textId="77777777" w:rsidR="00735825" w:rsidRPr="00547A24" w:rsidRDefault="00735825" w:rsidP="00735825">
      <w:pPr>
        <w:ind w:firstLine="720"/>
        <w:jc w:val="both"/>
      </w:pPr>
      <w:r w:rsidRPr="00547A24">
        <w:t xml:space="preserve">1. </w:t>
      </w:r>
      <w:r w:rsidRPr="00547A24">
        <w:rPr>
          <w:b/>
        </w:rPr>
        <w:t>Pagarināt</w:t>
      </w:r>
      <w:r w:rsidRPr="00547A24">
        <w:t xml:space="preserve"> noslēgtā ar </w:t>
      </w:r>
      <w:r w:rsidRPr="00547A24">
        <w:rPr>
          <w:b/>
        </w:rPr>
        <w:t>Z/S “</w:t>
      </w:r>
      <w:proofErr w:type="spellStart"/>
      <w:r w:rsidRPr="00547A24">
        <w:rPr>
          <w:b/>
        </w:rPr>
        <w:t>Vaicuļevas</w:t>
      </w:r>
      <w:proofErr w:type="spellEnd"/>
      <w:r w:rsidRPr="00547A24">
        <w:rPr>
          <w:b/>
        </w:rPr>
        <w:t>”</w:t>
      </w:r>
      <w:r w:rsidRPr="00547A24">
        <w:t>, reģistrācijas Nr.51501016181, 2011.gada 01.decembra Indras pagasta zemes nomas līguma Nr.150 termiņu uz 6 gadiem.</w:t>
      </w:r>
    </w:p>
    <w:p w14:paraId="67026A29"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u ar kadastra apzīmējumu 6062-006-0280 atbilstoši pašvaldības apstiprinātam nomas pakalpojumu maksas cenrādim, papildus maksājot nekustamā īpašuma nodokli.</w:t>
      </w:r>
    </w:p>
    <w:p w14:paraId="62AFA260" w14:textId="77777777" w:rsidR="00735825" w:rsidRPr="00547A24" w:rsidRDefault="00735825" w:rsidP="00735825">
      <w:pPr>
        <w:ind w:firstLine="720"/>
        <w:jc w:val="both"/>
      </w:pPr>
      <w:r w:rsidRPr="00547A24">
        <w:t xml:space="preserve">3. </w:t>
      </w:r>
      <w:r w:rsidRPr="00547A24">
        <w:rPr>
          <w:b/>
        </w:rPr>
        <w:t xml:space="preserve">Uzdot </w:t>
      </w:r>
      <w:r w:rsidRPr="00547A24">
        <w:t>Indras pagasta pārvaldei sagatavot vienošanos par zemes nomas līguma pagarināšanu.</w:t>
      </w:r>
    </w:p>
    <w:p w14:paraId="06F523E8"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bookmarkEnd w:id="10"/>
    </w:p>
    <w:p w14:paraId="056F2565" w14:textId="77777777" w:rsidR="00735825" w:rsidRPr="00547A24" w:rsidRDefault="00735825" w:rsidP="00735825">
      <w:pPr>
        <w:jc w:val="both"/>
        <w:rPr>
          <w:b/>
        </w:rPr>
      </w:pPr>
    </w:p>
    <w:p w14:paraId="13FA4A51" w14:textId="77777777" w:rsidR="00735825" w:rsidRPr="00547A24" w:rsidRDefault="00735825" w:rsidP="00735825">
      <w:pPr>
        <w:jc w:val="center"/>
        <w:rPr>
          <w:b/>
        </w:rPr>
      </w:pPr>
      <w:bookmarkStart w:id="11" w:name="_Hlk85035687"/>
      <w:r w:rsidRPr="00547A24">
        <w:rPr>
          <w:b/>
        </w:rPr>
        <w:t>3.9.</w:t>
      </w:r>
    </w:p>
    <w:p w14:paraId="0401C8DD" w14:textId="77777777" w:rsidR="00735825" w:rsidRPr="00547A24" w:rsidRDefault="00735825" w:rsidP="00735825">
      <w:pPr>
        <w:jc w:val="center"/>
        <w:rPr>
          <w:b/>
        </w:rPr>
      </w:pPr>
      <w:r w:rsidRPr="00547A24">
        <w:rPr>
          <w:b/>
        </w:rPr>
        <w:t>Par zemes nomas līguma pagarināšanu nekustamajam īpašumam Indras pagastā</w:t>
      </w:r>
    </w:p>
    <w:p w14:paraId="53838C0B" w14:textId="77777777" w:rsidR="00735825" w:rsidRPr="00547A24" w:rsidRDefault="00735825" w:rsidP="00735825">
      <w:pPr>
        <w:jc w:val="both"/>
        <w:rPr>
          <w:b/>
          <w:bCs/>
        </w:rPr>
      </w:pPr>
    </w:p>
    <w:p w14:paraId="78A05FF4" w14:textId="590D2DDC" w:rsidR="00735825" w:rsidRPr="00547A24" w:rsidRDefault="00735825" w:rsidP="00735825">
      <w:pPr>
        <w:jc w:val="both"/>
      </w:pPr>
      <w:r w:rsidRPr="00547A24">
        <w:tab/>
        <w:t xml:space="preserve">Izskatot Z/S “Vālodzīte”, juridiskā adrese: “Vālodzīte”, Indras pag., Krāslavas nov., e-pasts: </w:t>
      </w:r>
      <w:hyperlink r:id="rId9" w:history="1">
        <w:r w:rsidR="007B59F7">
          <w:rPr>
            <w:rFonts w:eastAsia="Lucida Sans Unicode"/>
          </w:rPr>
          <w:t>[..]</w:t>
        </w:r>
        <w:r w:rsidRPr="00547A24">
          <w:rPr>
            <w:rStyle w:val="Hipersaite"/>
          </w:rPr>
          <w:t>@inbox.lv</w:t>
        </w:r>
      </w:hyperlink>
      <w:r w:rsidRPr="00547A24">
        <w:rPr>
          <w:color w:val="C0504D"/>
        </w:rPr>
        <w:t xml:space="preserve">, </w:t>
      </w:r>
      <w:r w:rsidRPr="00547A24">
        <w:t>īpašnieka Nikolaja U</w:t>
      </w:r>
      <w:r w:rsidR="007B59F7">
        <w:rPr>
          <w:rFonts w:eastAsia="Lucida Sans Unicode"/>
        </w:rPr>
        <w:t>[..]</w:t>
      </w:r>
      <w:r w:rsidRPr="00547A24">
        <w:t xml:space="preserve">iesniegumu (27.09.2021. Nr.3.15/913) par zemes nomas līguma termiņa pagarināšanu, Krāslavas novada pašvaldības dome </w:t>
      </w:r>
      <w:r w:rsidRPr="00547A24">
        <w:rPr>
          <w:b/>
          <w:bCs/>
        </w:rPr>
        <w:t>konstatē :</w:t>
      </w:r>
    </w:p>
    <w:p w14:paraId="3B8E0B4D" w14:textId="77777777" w:rsidR="00735825" w:rsidRPr="00547A24" w:rsidRDefault="00735825" w:rsidP="00735825">
      <w:pPr>
        <w:ind w:firstLine="720"/>
        <w:jc w:val="both"/>
      </w:pPr>
      <w:r w:rsidRPr="00547A24">
        <w:t>Iesniegumā lūgts pagarināt 01.12.2011. Indras pagasta zemes nomas līgumu Nr.149 par zemes vienību ar kadastra apzīmējumu 6062-001-0120 Krāslavas novada Indras pagastā.</w:t>
      </w:r>
    </w:p>
    <w:p w14:paraId="535465F5" w14:textId="77777777" w:rsidR="00735825" w:rsidRPr="00547A24" w:rsidRDefault="00735825" w:rsidP="00735825">
      <w:pPr>
        <w:ind w:firstLine="720"/>
        <w:jc w:val="both"/>
      </w:pPr>
      <w:r w:rsidRPr="00547A24">
        <w:t>2011.gada 01.decembrī starp Krāslavas novada pašvaldību un Z/S “Vālodzīte” tika noslēgts zemes nomas līgums Nr.149 par pašvaldībai piekritīgās zemes vienības ar kadastra apzīmējumu 6062-001-0120 nomu uz 10 gadiem.</w:t>
      </w:r>
    </w:p>
    <w:p w14:paraId="67D851CD" w14:textId="77777777" w:rsidR="00735825" w:rsidRPr="00547A24" w:rsidRDefault="00735825" w:rsidP="00735825">
      <w:pPr>
        <w:ind w:firstLine="720"/>
        <w:jc w:val="both"/>
      </w:pPr>
      <w:r w:rsidRPr="00547A24">
        <w:t xml:space="preserve">Nomnieks savlaicīgi veicis zemes nomas līgumā noteiktos maksājumus. Zeme tiek lietota atbilstoši lietošanas mērķim. </w:t>
      </w:r>
    </w:p>
    <w:p w14:paraId="70C71197" w14:textId="77777777" w:rsidR="00735825" w:rsidRPr="00547A24" w:rsidRDefault="00735825" w:rsidP="00735825">
      <w:pPr>
        <w:ind w:firstLine="720"/>
        <w:jc w:val="both"/>
      </w:pPr>
      <w:r w:rsidRPr="00547A24">
        <w:t>Zemes vienība ar kadastra apzīmējumu 6062-001-0120 ir neapbūvēta.</w:t>
      </w:r>
    </w:p>
    <w:p w14:paraId="1FFAD22E" w14:textId="77777777" w:rsidR="00735825" w:rsidRPr="00547A24" w:rsidRDefault="00735825" w:rsidP="00735825">
      <w:pPr>
        <w:ind w:firstLine="720"/>
        <w:jc w:val="both"/>
      </w:pPr>
      <w:r w:rsidRPr="00547A24">
        <w:t>Zemes lietošanas mērķis – zeme, uz kuras galvenā saimnieciskā darbība ir lauksaimniecība (kods 0101).</w:t>
      </w:r>
    </w:p>
    <w:p w14:paraId="745E0028" w14:textId="77777777" w:rsidR="00735825" w:rsidRDefault="00735825" w:rsidP="00735825">
      <w:pPr>
        <w:suppressAutoHyphens/>
        <w:jc w:val="both"/>
      </w:pPr>
      <w:r w:rsidRPr="00547A24">
        <w:t xml:space="preserve">Ņemot vērā augstākminēto, pamatojoties uz MK noteikumu Nr.350 „Publiskas personas zemes nomas un apbūves tiesības noteikumi” 53.punktu, 56.punktu un personīgo iesniegumu, </w:t>
      </w:r>
    </w:p>
    <w:p w14:paraId="5538E961"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lastRenderedPageBreak/>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035E08FB" w14:textId="77777777" w:rsidR="00735825" w:rsidRPr="00547A24" w:rsidRDefault="00735825" w:rsidP="00735825">
      <w:pPr>
        <w:ind w:firstLine="720"/>
        <w:jc w:val="both"/>
      </w:pPr>
      <w:r w:rsidRPr="00547A24">
        <w:t xml:space="preserve">1. </w:t>
      </w:r>
      <w:r w:rsidRPr="00547A24">
        <w:rPr>
          <w:b/>
        </w:rPr>
        <w:t>Pagarināt</w:t>
      </w:r>
      <w:r w:rsidRPr="00547A24">
        <w:t xml:space="preserve"> noslēgtā ar </w:t>
      </w:r>
      <w:r w:rsidRPr="00547A24">
        <w:rPr>
          <w:b/>
        </w:rPr>
        <w:t>Z/S “Vālodzīte”</w:t>
      </w:r>
      <w:r w:rsidRPr="00547A24">
        <w:t>, reģistrācijas Nr.41501017518, 2011.gada 01.decembra Indras pagasta zemes nomas līguma Nr.149 termiņu uz 6 gadiem.</w:t>
      </w:r>
    </w:p>
    <w:p w14:paraId="498B3763"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u ar kadastra apzīmējumu 6062-001-0120 atbilstoši pašvaldības apstiprinātam nomas pakalpojumu maksas cenrādim, papildus maksājot nekustamā īpašuma nodokli.</w:t>
      </w:r>
    </w:p>
    <w:p w14:paraId="7CD89F43" w14:textId="77777777" w:rsidR="00735825" w:rsidRPr="00547A24" w:rsidRDefault="00735825" w:rsidP="00735825">
      <w:pPr>
        <w:ind w:firstLine="720"/>
        <w:jc w:val="both"/>
      </w:pPr>
      <w:r w:rsidRPr="00547A24">
        <w:t xml:space="preserve">3. </w:t>
      </w:r>
      <w:r w:rsidRPr="00547A24">
        <w:rPr>
          <w:b/>
        </w:rPr>
        <w:t xml:space="preserve">Uzdot </w:t>
      </w:r>
      <w:r w:rsidRPr="00547A24">
        <w:t>Indras pagasta pārvaldei sagatavot vienošanos par zemes nomas līguma pagarināšanu.</w:t>
      </w:r>
    </w:p>
    <w:p w14:paraId="1D62C66D"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bookmarkEnd w:id="11"/>
    <w:p w14:paraId="71630B74" w14:textId="77777777" w:rsidR="00735825" w:rsidRPr="00547A24" w:rsidRDefault="00735825" w:rsidP="00735825">
      <w:pPr>
        <w:jc w:val="both"/>
        <w:rPr>
          <w:b/>
        </w:rPr>
      </w:pPr>
    </w:p>
    <w:p w14:paraId="7FBB4265" w14:textId="77777777" w:rsidR="00735825" w:rsidRPr="00547A24" w:rsidRDefault="00735825" w:rsidP="00735825">
      <w:pPr>
        <w:jc w:val="center"/>
        <w:rPr>
          <w:b/>
        </w:rPr>
      </w:pPr>
      <w:bookmarkStart w:id="12" w:name="_Hlk85442666"/>
      <w:r w:rsidRPr="00547A24">
        <w:rPr>
          <w:b/>
        </w:rPr>
        <w:t>3.10.</w:t>
      </w:r>
    </w:p>
    <w:p w14:paraId="4DEF1434" w14:textId="77777777" w:rsidR="00735825" w:rsidRPr="00547A24" w:rsidRDefault="00735825" w:rsidP="00735825">
      <w:pPr>
        <w:jc w:val="center"/>
        <w:rPr>
          <w:b/>
        </w:rPr>
      </w:pPr>
      <w:r w:rsidRPr="00547A24">
        <w:rPr>
          <w:b/>
        </w:rPr>
        <w:t>Par zemes nomas līguma pagarināšanu nekustamajam īpašumam Indras pagastā</w:t>
      </w:r>
    </w:p>
    <w:p w14:paraId="67E6DDF0" w14:textId="77777777" w:rsidR="00735825" w:rsidRPr="00547A24" w:rsidRDefault="00735825" w:rsidP="00735825">
      <w:pPr>
        <w:jc w:val="both"/>
        <w:rPr>
          <w:b/>
          <w:bCs/>
        </w:rPr>
      </w:pPr>
    </w:p>
    <w:p w14:paraId="1EDD323B" w14:textId="344A2ED7" w:rsidR="00735825" w:rsidRPr="00547A24" w:rsidRDefault="00735825" w:rsidP="00735825">
      <w:pPr>
        <w:jc w:val="both"/>
      </w:pPr>
      <w:r w:rsidRPr="00547A24">
        <w:tab/>
        <w:t>Izskatot Svetlanas L</w:t>
      </w:r>
      <w:r w:rsidR="007B59F7">
        <w:rPr>
          <w:rFonts w:eastAsia="Lucida Sans Unicode"/>
        </w:rPr>
        <w:t>[..]</w:t>
      </w:r>
      <w:r w:rsidRPr="00547A24">
        <w:t xml:space="preserve">, deklarētā dzīves vieta: </w:t>
      </w:r>
      <w:r w:rsidR="007B59F7">
        <w:rPr>
          <w:rFonts w:eastAsia="Lucida Sans Unicode"/>
        </w:rPr>
        <w:t>[..]</w:t>
      </w:r>
      <w:r w:rsidRPr="00547A24">
        <w:t xml:space="preserve">, Indras pag., Krāslavas nov., iesniegumu (27.09.2021. Nr.3.19/300) par zemes nomas līguma termiņa pagarināšanu, Krāslavas novada pašvaldības dome </w:t>
      </w:r>
      <w:r w:rsidRPr="00547A24">
        <w:rPr>
          <w:b/>
          <w:bCs/>
        </w:rPr>
        <w:t>konstatē :</w:t>
      </w:r>
    </w:p>
    <w:p w14:paraId="26DCC672" w14:textId="77777777" w:rsidR="00735825" w:rsidRPr="00547A24" w:rsidRDefault="00735825" w:rsidP="00735825">
      <w:pPr>
        <w:ind w:firstLine="720"/>
        <w:jc w:val="both"/>
      </w:pPr>
      <w:r w:rsidRPr="00547A24">
        <w:t>Iesniegumā lūgts pagarināt 01.10.2011. Indras pagasta zemes nomas līgumu Nr.194 par zemes vienību 3,6 ha platībā ar kadastra apzīmējumu 6062-005-0272 Krāslavas novada Indras pagastā.</w:t>
      </w:r>
    </w:p>
    <w:p w14:paraId="7EB5C20D" w14:textId="4CE61C22" w:rsidR="00735825" w:rsidRPr="00547A24" w:rsidRDefault="00735825" w:rsidP="00735825">
      <w:pPr>
        <w:ind w:firstLine="720"/>
        <w:jc w:val="both"/>
      </w:pPr>
      <w:r w:rsidRPr="00547A24">
        <w:t>2011.gada 01.oktobrī starp Krāslavas novada pašvaldību un Svetlanu L</w:t>
      </w:r>
      <w:r w:rsidR="007B59F7">
        <w:rPr>
          <w:rFonts w:eastAsia="Lucida Sans Unicode"/>
        </w:rPr>
        <w:t>[..]</w:t>
      </w:r>
      <w:r w:rsidRPr="00547A24">
        <w:t xml:space="preserve"> tika noslēgts zemes nomas līgums Nr.194 par pašvaldībai piekritīgās zemes vienības 1,35 ha platībā ar kadastra apzīmējumu 6062-005-0272 nomu uz 10 gadiem.</w:t>
      </w:r>
    </w:p>
    <w:p w14:paraId="1DE2673C" w14:textId="77777777" w:rsidR="00735825" w:rsidRPr="00547A24" w:rsidRDefault="00735825" w:rsidP="00735825">
      <w:pPr>
        <w:ind w:firstLine="720"/>
        <w:jc w:val="both"/>
      </w:pPr>
      <w:r w:rsidRPr="00547A24">
        <w:t xml:space="preserve">Nomnieks savlaicīgi veicis zemes nomas līgumā noteiktos maksājumus. Zeme tiek lietota atbilstoši lietošanas mērķim. </w:t>
      </w:r>
    </w:p>
    <w:p w14:paraId="119F1BAD" w14:textId="77777777" w:rsidR="00735825" w:rsidRPr="00547A24" w:rsidRDefault="00735825" w:rsidP="00735825">
      <w:pPr>
        <w:ind w:firstLine="720"/>
        <w:jc w:val="both"/>
      </w:pPr>
      <w:r w:rsidRPr="00547A24">
        <w:t>Zemes vienība ar kadastra apzīmējumu 6062-005-0272 ir neapbūvēta.</w:t>
      </w:r>
    </w:p>
    <w:p w14:paraId="1FF57C23" w14:textId="77777777" w:rsidR="00735825" w:rsidRPr="00547A24" w:rsidRDefault="00735825" w:rsidP="00735825">
      <w:pPr>
        <w:ind w:firstLine="720"/>
        <w:jc w:val="both"/>
      </w:pPr>
      <w:r w:rsidRPr="00547A24">
        <w:t>Zemes lietošanas mērķis – zeme, uz kuras galvenā saimnieciskā darbība ir lauksaimniecība (kods 0101).</w:t>
      </w:r>
    </w:p>
    <w:p w14:paraId="27A81EB6" w14:textId="77777777" w:rsidR="00735825" w:rsidRDefault="00735825" w:rsidP="00735825">
      <w:pPr>
        <w:suppressAutoHyphens/>
        <w:jc w:val="both"/>
      </w:pPr>
      <w:r w:rsidRPr="00547A24">
        <w:t xml:space="preserve">Ņemot vērā augstākminēto, pamatojoties uz MK noteikumu Nr.350 „Publiskas personas zemes nomas un apbūves tiesības noteikumi” 53.punktu, 56.punktu un personīgo iesniegumu, </w:t>
      </w:r>
    </w:p>
    <w:p w14:paraId="77AEF758"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0E53D2E6" w14:textId="4D481CF9" w:rsidR="00735825" w:rsidRPr="00547A24" w:rsidRDefault="00735825" w:rsidP="00735825">
      <w:pPr>
        <w:ind w:firstLine="720"/>
        <w:jc w:val="both"/>
      </w:pPr>
      <w:r w:rsidRPr="00547A24">
        <w:t xml:space="preserve">1. </w:t>
      </w:r>
      <w:r w:rsidRPr="00547A24">
        <w:rPr>
          <w:b/>
        </w:rPr>
        <w:t>Pagarināt</w:t>
      </w:r>
      <w:r w:rsidRPr="00547A24">
        <w:t xml:space="preserve"> noslēgtā ar </w:t>
      </w:r>
      <w:r w:rsidRPr="00547A24">
        <w:rPr>
          <w:b/>
        </w:rPr>
        <w:t>Svetlanu L</w:t>
      </w:r>
      <w:r w:rsidR="007B59F7">
        <w:rPr>
          <w:rFonts w:eastAsia="Lucida Sans Unicode"/>
        </w:rPr>
        <w:t>[..]</w:t>
      </w:r>
      <w:r w:rsidRPr="00547A24">
        <w:t xml:space="preserve">, personas kods </w:t>
      </w:r>
      <w:r w:rsidR="007B59F7">
        <w:rPr>
          <w:rFonts w:eastAsia="Lucida Sans Unicode"/>
        </w:rPr>
        <w:t>[..]</w:t>
      </w:r>
      <w:r w:rsidRPr="00547A24">
        <w:t>, 01.10.2011. Indras pagasta zemes nomas līgumu Nr.194 termiņu uz 6 gadiem.</w:t>
      </w:r>
    </w:p>
    <w:p w14:paraId="40CE72A2"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u ar kadastra apzīmējumu 6062-005-0272 atbilstoši pašvaldības apstiprinātam nomas pakalpojumu maksas cenrādim, papildus maksājot nekustamā īpašuma nodokli.</w:t>
      </w:r>
    </w:p>
    <w:p w14:paraId="4B1089B7" w14:textId="77777777" w:rsidR="00735825" w:rsidRPr="00547A24" w:rsidRDefault="00735825" w:rsidP="00735825">
      <w:pPr>
        <w:ind w:firstLine="720"/>
        <w:jc w:val="both"/>
      </w:pPr>
      <w:r w:rsidRPr="00547A24">
        <w:t xml:space="preserve">3. </w:t>
      </w:r>
      <w:r w:rsidRPr="00547A24">
        <w:rPr>
          <w:b/>
        </w:rPr>
        <w:t xml:space="preserve">Uzdot </w:t>
      </w:r>
      <w:r w:rsidRPr="00547A24">
        <w:t>Indras pagasta pārvaldei sagatavot vienošanos par zemes nomas līguma pagarināšanu.</w:t>
      </w:r>
    </w:p>
    <w:p w14:paraId="54801BA7" w14:textId="77777777" w:rsidR="00735825" w:rsidRPr="00547A24" w:rsidRDefault="00735825" w:rsidP="00735825">
      <w:pPr>
        <w:ind w:firstLine="720"/>
        <w:jc w:val="both"/>
        <w:rPr>
          <w:i/>
        </w:rPr>
      </w:pPr>
      <w:r w:rsidRPr="00547A24">
        <w:rPr>
          <w:i/>
        </w:rPr>
        <w:t>Šo lēmumu var pārsūdzēt Administratīvajā rajona tiesā viena mēneša laikā no tā spēkā stāšanās dienas, pieteikumu iesniedzot Administratīvā procesa likumā noteiktajā kārtībā.</w:t>
      </w:r>
    </w:p>
    <w:bookmarkEnd w:id="12"/>
    <w:p w14:paraId="51B1BE44" w14:textId="77777777" w:rsidR="00735825" w:rsidRPr="00547A24" w:rsidRDefault="00735825" w:rsidP="00735825">
      <w:pPr>
        <w:jc w:val="both"/>
        <w:rPr>
          <w:b/>
        </w:rPr>
      </w:pPr>
    </w:p>
    <w:p w14:paraId="2ADD266C" w14:textId="77777777" w:rsidR="00735825" w:rsidRPr="00547A24" w:rsidRDefault="00735825" w:rsidP="00735825">
      <w:pPr>
        <w:jc w:val="center"/>
        <w:rPr>
          <w:b/>
        </w:rPr>
      </w:pPr>
      <w:r w:rsidRPr="00547A24">
        <w:rPr>
          <w:b/>
        </w:rPr>
        <w:t>3.11.</w:t>
      </w:r>
    </w:p>
    <w:p w14:paraId="0117D069" w14:textId="77777777" w:rsidR="00735825" w:rsidRPr="00547A24" w:rsidRDefault="00735825" w:rsidP="00735825">
      <w:pPr>
        <w:jc w:val="center"/>
        <w:rPr>
          <w:b/>
        </w:rPr>
      </w:pPr>
      <w:r w:rsidRPr="00547A24">
        <w:rPr>
          <w:b/>
        </w:rPr>
        <w:t>Par zemes nomas līguma pirmstermiņa izbeigšanu nekustamajam īpašumam Indras pagastā</w:t>
      </w:r>
    </w:p>
    <w:p w14:paraId="09A2F116" w14:textId="77777777" w:rsidR="00735825" w:rsidRPr="00547A24" w:rsidRDefault="00735825" w:rsidP="00735825">
      <w:pPr>
        <w:jc w:val="both"/>
        <w:rPr>
          <w:b/>
          <w:bCs/>
        </w:rPr>
      </w:pPr>
    </w:p>
    <w:p w14:paraId="4B07A186" w14:textId="2C2FD4C8" w:rsidR="00735825" w:rsidRPr="00547A24" w:rsidRDefault="00735825" w:rsidP="00735825">
      <w:pPr>
        <w:ind w:firstLine="720"/>
        <w:jc w:val="both"/>
      </w:pPr>
      <w:r w:rsidRPr="00547A24">
        <w:t>Izskatot Viktora Ļ</w:t>
      </w:r>
      <w:r w:rsidR="007B59F7">
        <w:rPr>
          <w:rFonts w:eastAsia="Lucida Sans Unicode"/>
        </w:rPr>
        <w:t>[..]</w:t>
      </w:r>
      <w:r w:rsidRPr="00547A24">
        <w:t>, deklarētā dzīvesvieta: “</w:t>
      </w:r>
      <w:r w:rsidR="007B59F7">
        <w:rPr>
          <w:rFonts w:eastAsia="Lucida Sans Unicode"/>
        </w:rPr>
        <w:t>[..]</w:t>
      </w:r>
      <w:r w:rsidRPr="00547A24">
        <w:t xml:space="preserve">, Indras pag., Krāslavas nov., iesniegumu (05.10.2021. Nr.3.19/323) par zemes nomas līguma pārtraukšanu, Krāslavas novada pašvaldības dome </w:t>
      </w:r>
      <w:r w:rsidRPr="00547A24">
        <w:rPr>
          <w:b/>
          <w:bCs/>
        </w:rPr>
        <w:t>konstatē:</w:t>
      </w:r>
    </w:p>
    <w:p w14:paraId="7ECC706C" w14:textId="77777777" w:rsidR="00735825" w:rsidRPr="00547A24" w:rsidRDefault="00735825" w:rsidP="00735825">
      <w:pPr>
        <w:ind w:firstLine="720"/>
        <w:jc w:val="both"/>
      </w:pPr>
      <w:r w:rsidRPr="00547A24">
        <w:lastRenderedPageBreak/>
        <w:t>Iesniegumā lūgts pārtraukt 2008.gada 20.marta zemes nomas līgumu Nr.163.</w:t>
      </w:r>
    </w:p>
    <w:p w14:paraId="0401E68F" w14:textId="005EE9A9" w:rsidR="00735825" w:rsidRPr="00547A24" w:rsidRDefault="00735825" w:rsidP="00735825">
      <w:pPr>
        <w:ind w:firstLine="720"/>
        <w:jc w:val="both"/>
      </w:pPr>
      <w:r w:rsidRPr="00547A24">
        <w:t>2008.gada 20.martā starp Indras pagasta pašvaldību un Annu Ļ</w:t>
      </w:r>
      <w:r w:rsidR="007B59F7">
        <w:rPr>
          <w:rFonts w:eastAsia="Lucida Sans Unicode"/>
        </w:rPr>
        <w:t>[..]</w:t>
      </w:r>
      <w:r w:rsidRPr="00547A24">
        <w:t xml:space="preserve"> tika noslēgts zemes nomas līgums Nr.163 par Krāslavas novada pašvaldībai piekritīgās zemes vienības ar kadastra apzīmējumu 6062-002-0125 daļu 0,5 ha platībā Krāslavas novada Indras pagastā uz 15 gadiem. Zemes lietošanas mērķis – zeme, uz kuras galvenā saimnieciskā darbība ir lauksaimniecība (kods 0101).</w:t>
      </w:r>
    </w:p>
    <w:p w14:paraId="57F6B139" w14:textId="4F58681A" w:rsidR="00735825" w:rsidRPr="00547A24" w:rsidRDefault="00735825" w:rsidP="00735825">
      <w:pPr>
        <w:ind w:firstLine="720"/>
        <w:jc w:val="both"/>
      </w:pPr>
      <w:r w:rsidRPr="00547A24">
        <w:t>Anna Ļ</w:t>
      </w:r>
      <w:r w:rsidR="007B59F7">
        <w:rPr>
          <w:rFonts w:eastAsia="Lucida Sans Unicode"/>
        </w:rPr>
        <w:t>[..]</w:t>
      </w:r>
      <w:r w:rsidRPr="00547A24">
        <w:t xml:space="preserve"> ir mirusi.</w:t>
      </w:r>
    </w:p>
    <w:p w14:paraId="2DF9B72B" w14:textId="77777777" w:rsidR="00735825" w:rsidRDefault="00735825" w:rsidP="00735825">
      <w:pPr>
        <w:ind w:firstLine="720"/>
        <w:jc w:val="both"/>
      </w:pPr>
      <w:r w:rsidRPr="00547A24">
        <w:t xml:space="preserve">Ņemot vērā augstākminēto, pamatojoties uz likuma „Par pašvaldībām” 21.pantu un personīgo iesniegumu, </w:t>
      </w:r>
    </w:p>
    <w:p w14:paraId="5FF4AFD5"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490A5598" w14:textId="3DA5E65E" w:rsidR="00735825" w:rsidRPr="00547A24" w:rsidRDefault="00735825" w:rsidP="00735825">
      <w:pPr>
        <w:ind w:firstLine="720"/>
        <w:jc w:val="both"/>
      </w:pPr>
      <w:r w:rsidRPr="00547A24">
        <w:rPr>
          <w:b/>
        </w:rPr>
        <w:t>Izbeigt</w:t>
      </w:r>
      <w:r w:rsidRPr="00547A24">
        <w:t xml:space="preserve"> 2008.gada 20.martā noslēgto ar </w:t>
      </w:r>
      <w:r w:rsidRPr="00547A24">
        <w:rPr>
          <w:b/>
        </w:rPr>
        <w:t>Annu Ļ</w:t>
      </w:r>
      <w:r w:rsidR="007B59F7">
        <w:rPr>
          <w:rFonts w:eastAsia="Lucida Sans Unicode"/>
        </w:rPr>
        <w:t>[..]</w:t>
      </w:r>
      <w:r w:rsidRPr="00547A24">
        <w:t xml:space="preserve">, personas kods </w:t>
      </w:r>
      <w:r w:rsidR="007B59F7">
        <w:rPr>
          <w:rFonts w:eastAsia="Lucida Sans Unicode"/>
        </w:rPr>
        <w:t>[..]</w:t>
      </w:r>
      <w:r w:rsidRPr="00547A24">
        <w:t xml:space="preserve">, </w:t>
      </w:r>
      <w:r w:rsidRPr="00547A24">
        <w:rPr>
          <w:bCs/>
        </w:rPr>
        <w:t xml:space="preserve">zemes nomas līgumu </w:t>
      </w:r>
      <w:r w:rsidRPr="00547A24">
        <w:t>Nr.163</w:t>
      </w:r>
      <w:r w:rsidRPr="00547A24">
        <w:rPr>
          <w:bCs/>
        </w:rPr>
        <w:t xml:space="preserve"> par Krāslavas novada pašvaldībai </w:t>
      </w:r>
      <w:r w:rsidRPr="00547A24">
        <w:t>piekritīgās zemes vienības ar kadastra apzīmējumu 6062-002-0125 daļu 0,5 ha platībā Krāslavas novada Indras pagastā</w:t>
      </w:r>
      <w:r w:rsidRPr="00547A24">
        <w:rPr>
          <w:bCs/>
        </w:rPr>
        <w:t>.</w:t>
      </w:r>
    </w:p>
    <w:p w14:paraId="2C82928B"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p w14:paraId="283CAEAC" w14:textId="77777777" w:rsidR="00735825" w:rsidRPr="00547A24" w:rsidRDefault="00735825" w:rsidP="00735825">
      <w:pPr>
        <w:jc w:val="both"/>
        <w:rPr>
          <w:b/>
        </w:rPr>
      </w:pPr>
    </w:p>
    <w:p w14:paraId="3B05BD99" w14:textId="77777777" w:rsidR="00735825" w:rsidRPr="00547A24" w:rsidRDefault="00735825" w:rsidP="00735825">
      <w:pPr>
        <w:jc w:val="center"/>
        <w:rPr>
          <w:b/>
        </w:rPr>
      </w:pPr>
      <w:r w:rsidRPr="00547A24">
        <w:rPr>
          <w:b/>
        </w:rPr>
        <w:t>3.12.</w:t>
      </w:r>
    </w:p>
    <w:p w14:paraId="66476A80" w14:textId="77777777" w:rsidR="00735825" w:rsidRPr="00547A24" w:rsidRDefault="00735825" w:rsidP="00735825">
      <w:pPr>
        <w:jc w:val="center"/>
        <w:rPr>
          <w:b/>
        </w:rPr>
      </w:pPr>
      <w:r w:rsidRPr="00547A24">
        <w:rPr>
          <w:b/>
        </w:rPr>
        <w:t>Par zemes nomas līguma noslēgšanu nekustamajam īpašumam Indras pagastā</w:t>
      </w:r>
    </w:p>
    <w:p w14:paraId="5CCD9B1F" w14:textId="77777777" w:rsidR="00735825" w:rsidRPr="00547A24" w:rsidRDefault="00735825" w:rsidP="00735825">
      <w:pPr>
        <w:jc w:val="center"/>
        <w:rPr>
          <w:b/>
          <w:bCs/>
        </w:rPr>
      </w:pPr>
    </w:p>
    <w:p w14:paraId="56C4E04F" w14:textId="139F4CA4" w:rsidR="00735825" w:rsidRPr="00547A24" w:rsidRDefault="00735825" w:rsidP="00735825">
      <w:pPr>
        <w:jc w:val="both"/>
      </w:pPr>
      <w:r w:rsidRPr="00547A24">
        <w:tab/>
        <w:t>Izskatot Viktora Ļ</w:t>
      </w:r>
      <w:r w:rsidR="007B59F7">
        <w:rPr>
          <w:rFonts w:eastAsia="Lucida Sans Unicode"/>
        </w:rPr>
        <w:t>[..]</w:t>
      </w:r>
      <w:r w:rsidRPr="00547A24">
        <w:t>, deklarētā dzīvesvieta: “</w:t>
      </w:r>
      <w:r w:rsidR="007B59F7">
        <w:rPr>
          <w:rFonts w:eastAsia="Lucida Sans Unicode"/>
        </w:rPr>
        <w:t>[..]</w:t>
      </w:r>
      <w:r w:rsidRPr="00547A24">
        <w:t xml:space="preserve">, Indras pag., Krāslavas nov., iesniegumu (05.10.2021. Nr.3.19/323) par zemes nomas līguma noslēgšanu, Krāslavas novada pašvaldības dome </w:t>
      </w:r>
      <w:r w:rsidRPr="00547A24">
        <w:rPr>
          <w:b/>
          <w:bCs/>
        </w:rPr>
        <w:t>konstatē:</w:t>
      </w:r>
    </w:p>
    <w:p w14:paraId="59DE0DB1" w14:textId="77777777" w:rsidR="00735825" w:rsidRPr="00547A24" w:rsidRDefault="00735825" w:rsidP="00735825">
      <w:pPr>
        <w:ind w:firstLine="720"/>
        <w:jc w:val="both"/>
      </w:pPr>
      <w:r w:rsidRPr="00547A24">
        <w:t>Iesniegumā lūgts noslēgt zemes nomas līgumu par zemes vienības ar kadastra apzīmējumu 6062-002-0125 daļu 0,23 ha platībā Krāslavas novada Indras pagastā.</w:t>
      </w:r>
    </w:p>
    <w:p w14:paraId="36C014B8" w14:textId="77777777" w:rsidR="00735825" w:rsidRPr="00547A24" w:rsidRDefault="00735825" w:rsidP="00735825">
      <w:pPr>
        <w:ind w:firstLine="720"/>
        <w:jc w:val="both"/>
      </w:pPr>
      <w:r w:rsidRPr="00547A24">
        <w:t>Zemes vienība ar kadastra apzīmējumu 6062-002-0125 piekrīt Krāslavas novada pašvaldībai.</w:t>
      </w:r>
    </w:p>
    <w:p w14:paraId="01E7B362" w14:textId="3B49141B" w:rsidR="00735825" w:rsidRPr="00547A24" w:rsidRDefault="00735825" w:rsidP="00735825">
      <w:pPr>
        <w:ind w:firstLine="720"/>
        <w:jc w:val="both"/>
      </w:pPr>
      <w:r w:rsidRPr="00547A24">
        <w:t>Uz zemes vienības ar kadastra apzīmējumu 6062-002-0125 atrodas ēkas un būves, kas pieder Viktoram Ļ</w:t>
      </w:r>
      <w:r w:rsidR="007B59F7">
        <w:rPr>
          <w:rFonts w:eastAsia="Lucida Sans Unicode"/>
        </w:rPr>
        <w:t>[..]</w:t>
      </w:r>
      <w:r w:rsidRPr="00547A24">
        <w:t xml:space="preserve"> saskaņā ar 19.01.2021. mantojuma apliecību.</w:t>
      </w:r>
    </w:p>
    <w:p w14:paraId="30D97697" w14:textId="77777777" w:rsidR="00735825" w:rsidRPr="00547A24" w:rsidRDefault="00735825" w:rsidP="00735825">
      <w:pPr>
        <w:ind w:firstLine="720"/>
        <w:jc w:val="both"/>
      </w:pPr>
      <w:r w:rsidRPr="00547A24">
        <w:t>Zemes lietošanas mērķis – zeme, uz kuras galvenā saimnieciskā darbība ir lauksaimniecība (kods 0101).</w:t>
      </w:r>
    </w:p>
    <w:p w14:paraId="21A75D58" w14:textId="77777777" w:rsidR="00735825" w:rsidRDefault="00735825" w:rsidP="00735825">
      <w:pPr>
        <w:ind w:firstLine="720"/>
        <w:jc w:val="both"/>
      </w:pPr>
      <w:r w:rsidRPr="00547A24">
        <w:t xml:space="preserve">Ņemot vērā augstākminēto, pamatojoties uz MK noteikumu Nr.350 „Publiskas personas zemes nomas un apbūves tiesības noteikumi” 5.punktu, 7.punktu, 17.punktu, 22.1.punktu un personīgo iesniegumu, </w:t>
      </w:r>
    </w:p>
    <w:p w14:paraId="2CB4C552"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2E02B827" w14:textId="61E492CF" w:rsidR="00735825" w:rsidRPr="00547A24" w:rsidRDefault="00735825" w:rsidP="00735825">
      <w:pPr>
        <w:ind w:firstLine="720"/>
        <w:jc w:val="both"/>
      </w:pPr>
      <w:r w:rsidRPr="00547A24">
        <w:t xml:space="preserve">1. </w:t>
      </w:r>
      <w:r w:rsidRPr="00547A24">
        <w:rPr>
          <w:b/>
        </w:rPr>
        <w:t>Noslēgt</w:t>
      </w:r>
      <w:r w:rsidRPr="00547A24">
        <w:t xml:space="preserve"> ar </w:t>
      </w:r>
      <w:r w:rsidRPr="00547A24">
        <w:rPr>
          <w:b/>
          <w:bCs/>
        </w:rPr>
        <w:t>Viktoru Ļ</w:t>
      </w:r>
      <w:r w:rsidR="007B59F7">
        <w:rPr>
          <w:rFonts w:eastAsia="Lucida Sans Unicode"/>
        </w:rPr>
        <w:t>[..]</w:t>
      </w:r>
      <w:r w:rsidRPr="00547A24">
        <w:t xml:space="preserve">, personas kods </w:t>
      </w:r>
      <w:r w:rsidR="007B59F7">
        <w:rPr>
          <w:rFonts w:eastAsia="Lucida Sans Unicode"/>
        </w:rPr>
        <w:t>[..]</w:t>
      </w:r>
      <w:r w:rsidRPr="00547A24">
        <w:t>, nomas līgumu par  Krāslavas novada pašvaldībai piekritīgās zemes vienības ar kadastra apzīmējumu 6062-002-0125 daļu 0,23 ha platībā Krāslavas novada Indras pagastā. Uz 10 gadiem.</w:t>
      </w:r>
    </w:p>
    <w:p w14:paraId="395F7015"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as ar kadastra apzīmējumu 6062-002-0125 daļu 0,23 ha platībā 1,5% apmērā no zemes kadastrālās vērtības gadā, piemērojot koeficientu 1,5, bet ne mazāk kā 28 EUR (bez PVN), papildus maksājot nekustamā īpašuma nodokli.</w:t>
      </w:r>
    </w:p>
    <w:p w14:paraId="1D5BAD26" w14:textId="77777777" w:rsidR="00735825" w:rsidRPr="00547A24" w:rsidRDefault="00735825" w:rsidP="00735825">
      <w:pPr>
        <w:ind w:firstLine="720"/>
        <w:jc w:val="both"/>
      </w:pPr>
      <w:r w:rsidRPr="00547A24">
        <w:t xml:space="preserve">3. </w:t>
      </w:r>
      <w:bookmarkStart w:id="13" w:name="_Hlk85441386"/>
      <w:r w:rsidRPr="00547A24">
        <w:rPr>
          <w:b/>
        </w:rPr>
        <w:t>Iekļaut</w:t>
      </w:r>
      <w:r w:rsidRPr="00547A24">
        <w:t xml:space="preserve"> zemes nomas līgumā tiesības Krāslavas novada pašvaldībai vienpusēji mainīt nomas maksu, bez grozījumu izdarīšanu līgumā, nosūtot nomniekam rakstisku paziņojumu vai rēķinu, normatīvajos aktos noteiktajos gadījumos.</w:t>
      </w:r>
      <w:bookmarkEnd w:id="13"/>
    </w:p>
    <w:p w14:paraId="610E4446"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p w14:paraId="7B5E177B" w14:textId="77777777" w:rsidR="00735825" w:rsidRPr="00547A24" w:rsidRDefault="00735825" w:rsidP="00735825">
      <w:pPr>
        <w:jc w:val="both"/>
        <w:rPr>
          <w:b/>
        </w:rPr>
      </w:pPr>
    </w:p>
    <w:p w14:paraId="63B7B2A8" w14:textId="77777777" w:rsidR="00735825" w:rsidRPr="00547A24" w:rsidRDefault="00735825" w:rsidP="00735825">
      <w:pPr>
        <w:jc w:val="center"/>
        <w:rPr>
          <w:b/>
        </w:rPr>
      </w:pPr>
      <w:r w:rsidRPr="00547A24">
        <w:rPr>
          <w:b/>
        </w:rPr>
        <w:lastRenderedPageBreak/>
        <w:t>3.13.</w:t>
      </w:r>
    </w:p>
    <w:p w14:paraId="194DC34E" w14:textId="77777777" w:rsidR="00735825" w:rsidRPr="00547A24" w:rsidRDefault="00735825" w:rsidP="00735825">
      <w:pPr>
        <w:jc w:val="center"/>
        <w:rPr>
          <w:b/>
        </w:rPr>
      </w:pPr>
      <w:r w:rsidRPr="00547A24">
        <w:rPr>
          <w:b/>
        </w:rPr>
        <w:t>Par zemes nomas līguma pagarināšanu nekustamajam īpašumam Indras pagastā</w:t>
      </w:r>
    </w:p>
    <w:p w14:paraId="574A4CDE" w14:textId="77777777" w:rsidR="00735825" w:rsidRPr="00547A24" w:rsidRDefault="00735825" w:rsidP="00735825">
      <w:pPr>
        <w:jc w:val="both"/>
        <w:rPr>
          <w:b/>
          <w:bCs/>
        </w:rPr>
      </w:pPr>
    </w:p>
    <w:p w14:paraId="5873D011" w14:textId="2391B93D" w:rsidR="00735825" w:rsidRPr="00547A24" w:rsidRDefault="00735825" w:rsidP="00735825">
      <w:pPr>
        <w:jc w:val="both"/>
      </w:pPr>
      <w:r w:rsidRPr="00547A24">
        <w:tab/>
        <w:t>Izskatot Svetlanas P</w:t>
      </w:r>
      <w:r w:rsidR="007B59F7">
        <w:rPr>
          <w:rFonts w:eastAsia="Lucida Sans Unicode"/>
        </w:rPr>
        <w:t>[..]</w:t>
      </w:r>
      <w:r w:rsidRPr="00547A24">
        <w:t xml:space="preserve">, deklarētā dzīves vieta: </w:t>
      </w:r>
      <w:r w:rsidR="007B59F7">
        <w:rPr>
          <w:rFonts w:eastAsia="Lucida Sans Unicode"/>
        </w:rPr>
        <w:t>[..]</w:t>
      </w:r>
      <w:r w:rsidRPr="00547A24">
        <w:t xml:space="preserve">, Indras pag., Krāslavas nov., iesniegumu (11.10.2021. Nr.3.19/345) par zemes nomas līguma termiņa pagarināšanu, Krāslavas novada pašvaldības dome </w:t>
      </w:r>
      <w:r w:rsidRPr="00547A24">
        <w:rPr>
          <w:b/>
          <w:bCs/>
        </w:rPr>
        <w:t>konstatē :</w:t>
      </w:r>
    </w:p>
    <w:p w14:paraId="6E01F9D5" w14:textId="77777777" w:rsidR="00735825" w:rsidRPr="00547A24" w:rsidRDefault="00735825" w:rsidP="00735825">
      <w:pPr>
        <w:ind w:firstLine="720"/>
        <w:jc w:val="both"/>
      </w:pPr>
      <w:r w:rsidRPr="00547A24">
        <w:t>Iesniegumā lūgts pagarināt 01.12.2011. Indras pagasta zemes nomas līgumu Nr.147 par zemes vienību 2,1 ha platībā ar kadastra apzīmējumu 6062-007-0304 Krāslavas novada Indras pagastā.</w:t>
      </w:r>
    </w:p>
    <w:p w14:paraId="5CDA6287" w14:textId="3F6CDC4B" w:rsidR="00735825" w:rsidRPr="00547A24" w:rsidRDefault="00735825" w:rsidP="00735825">
      <w:pPr>
        <w:ind w:firstLine="720"/>
        <w:jc w:val="both"/>
      </w:pPr>
      <w:r w:rsidRPr="00547A24">
        <w:t>2011.gada 01.decembrī starp Krāslavas novada pašvaldību un Svetlanu P</w:t>
      </w:r>
      <w:r w:rsidR="007B59F7">
        <w:rPr>
          <w:rFonts w:eastAsia="Lucida Sans Unicode"/>
        </w:rPr>
        <w:t>[..]</w:t>
      </w:r>
      <w:r w:rsidRPr="00547A24">
        <w:t xml:space="preserve"> tika noslēgts zemes nomas līgums Nr.147 par pašvaldībai piekritīgās zemes vienības 2,1 ha platībā ar kadastra apzīmējumu 6062-007-0304 nomu uz 10 gadiem.</w:t>
      </w:r>
    </w:p>
    <w:p w14:paraId="4102C283" w14:textId="77777777" w:rsidR="00735825" w:rsidRPr="00547A24" w:rsidRDefault="00735825" w:rsidP="00735825">
      <w:pPr>
        <w:ind w:firstLine="720"/>
        <w:jc w:val="both"/>
      </w:pPr>
      <w:r w:rsidRPr="00547A24">
        <w:t xml:space="preserve">Nomnieks savlaicīgi veicis zemes nomas līgumā noteiktos maksājumus. Zeme tiek lietota atbilstoši lietošanas mērķim. </w:t>
      </w:r>
    </w:p>
    <w:p w14:paraId="21ED03E4" w14:textId="77777777" w:rsidR="00735825" w:rsidRPr="00547A24" w:rsidRDefault="00735825" w:rsidP="00735825">
      <w:pPr>
        <w:ind w:firstLine="720"/>
        <w:jc w:val="both"/>
      </w:pPr>
      <w:r w:rsidRPr="00547A24">
        <w:t>Zemes vienība ar kadastra apzīmējumu 6062-007-0304 ir neapbūvēta.</w:t>
      </w:r>
    </w:p>
    <w:p w14:paraId="1CBB15AD" w14:textId="77777777" w:rsidR="00735825" w:rsidRPr="00547A24" w:rsidRDefault="00735825" w:rsidP="00735825">
      <w:pPr>
        <w:ind w:firstLine="720"/>
        <w:jc w:val="both"/>
      </w:pPr>
      <w:r w:rsidRPr="00547A24">
        <w:t>Zemes lietošanas mērķis – zeme, uz kuras galvenā saimnieciskā darbība ir lauksaimniecība (kods 0101).</w:t>
      </w:r>
    </w:p>
    <w:p w14:paraId="503B4B23" w14:textId="77777777" w:rsidR="00735825" w:rsidRDefault="00735825" w:rsidP="00735825">
      <w:pPr>
        <w:ind w:firstLine="720"/>
        <w:jc w:val="both"/>
      </w:pPr>
      <w:r w:rsidRPr="00547A24">
        <w:t xml:space="preserve">Ņemot vērā augstākminēto, pamatojoties uz MK noteikumu Nr.350 „Publiskas personas zemes nomas un apbūves tiesības noteikumi” 53.punktu, 56.punktu un personīgo iesniegumu, </w:t>
      </w:r>
    </w:p>
    <w:p w14:paraId="0DBE6DE3"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5D8A4DB8" w14:textId="4C9BDAA0" w:rsidR="00735825" w:rsidRPr="00547A24" w:rsidRDefault="00735825" w:rsidP="00735825">
      <w:pPr>
        <w:ind w:firstLine="720"/>
        <w:jc w:val="both"/>
      </w:pPr>
      <w:r w:rsidRPr="00547A24">
        <w:t xml:space="preserve">1. </w:t>
      </w:r>
      <w:r w:rsidRPr="00547A24">
        <w:rPr>
          <w:b/>
        </w:rPr>
        <w:t>Pagarināt</w:t>
      </w:r>
      <w:r w:rsidRPr="00547A24">
        <w:t xml:space="preserve"> noslēgtā ar </w:t>
      </w:r>
      <w:r w:rsidRPr="00547A24">
        <w:rPr>
          <w:b/>
        </w:rPr>
        <w:t>Svetlanu P</w:t>
      </w:r>
      <w:r w:rsidR="007B59F7">
        <w:rPr>
          <w:rFonts w:eastAsia="Lucida Sans Unicode"/>
        </w:rPr>
        <w:t>[..]</w:t>
      </w:r>
      <w:r w:rsidRPr="00547A24">
        <w:t xml:space="preserve">, personas kods </w:t>
      </w:r>
      <w:r w:rsidR="007B59F7">
        <w:rPr>
          <w:rFonts w:eastAsia="Lucida Sans Unicode"/>
        </w:rPr>
        <w:t>[..]</w:t>
      </w:r>
      <w:r w:rsidRPr="00547A24">
        <w:t>, 01.12.2011. Indras pagasta zemes nomas līgumu Nr.147 termiņu uz 6 gadiem.</w:t>
      </w:r>
    </w:p>
    <w:p w14:paraId="1DD464C9"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u ar kadastra apzīmējumu 6062-007-0304 atbilstoši pašvaldības apstiprinātam nomas pakalpojumu maksas cenrādim, papildus maksājot nekustamā īpašuma nodokli.</w:t>
      </w:r>
    </w:p>
    <w:p w14:paraId="782B3DCB" w14:textId="77777777" w:rsidR="00735825" w:rsidRPr="00547A24" w:rsidRDefault="00735825" w:rsidP="00735825">
      <w:pPr>
        <w:ind w:firstLine="720"/>
        <w:jc w:val="both"/>
      </w:pPr>
      <w:r w:rsidRPr="00547A24">
        <w:t xml:space="preserve">3. </w:t>
      </w:r>
      <w:r w:rsidRPr="00547A24">
        <w:rPr>
          <w:b/>
        </w:rPr>
        <w:t xml:space="preserve">Uzdot </w:t>
      </w:r>
      <w:r w:rsidRPr="00547A24">
        <w:t>Indras pagasta pārvaldei sagatavot vienošanos par zemes nomas līguma pagarināšanu.</w:t>
      </w:r>
    </w:p>
    <w:p w14:paraId="2DEE9F97" w14:textId="77777777" w:rsidR="00735825" w:rsidRPr="00547A24" w:rsidRDefault="00735825" w:rsidP="00735825">
      <w:pPr>
        <w:ind w:firstLine="720"/>
        <w:jc w:val="both"/>
        <w:rPr>
          <w:i/>
        </w:rPr>
      </w:pPr>
      <w:r w:rsidRPr="00547A24">
        <w:rPr>
          <w:i/>
        </w:rPr>
        <w:t>Šo lēmumu var pārsūdzēt Administratīvajā rajona tiesā viena mēneša laikā no tā spēkā stāšanās dienas, pieteikumu iesniedzot Administratīvā procesa likumā noteiktajā kārtībā.</w:t>
      </w:r>
    </w:p>
    <w:p w14:paraId="366D2DA9" w14:textId="77777777" w:rsidR="00735825" w:rsidRPr="00547A24" w:rsidRDefault="00735825" w:rsidP="00735825">
      <w:pPr>
        <w:jc w:val="both"/>
        <w:rPr>
          <w:b/>
        </w:rPr>
      </w:pPr>
    </w:p>
    <w:p w14:paraId="157D8304" w14:textId="77777777" w:rsidR="00735825" w:rsidRPr="00547A24" w:rsidRDefault="00735825" w:rsidP="00735825">
      <w:pPr>
        <w:jc w:val="center"/>
        <w:rPr>
          <w:b/>
        </w:rPr>
      </w:pPr>
      <w:r w:rsidRPr="00547A24">
        <w:rPr>
          <w:b/>
        </w:rPr>
        <w:t>3.14.</w:t>
      </w:r>
    </w:p>
    <w:p w14:paraId="0B17E309" w14:textId="77777777" w:rsidR="00735825" w:rsidRPr="00547A24" w:rsidRDefault="00735825" w:rsidP="00735825">
      <w:pPr>
        <w:jc w:val="center"/>
        <w:rPr>
          <w:b/>
        </w:rPr>
      </w:pPr>
      <w:r w:rsidRPr="00547A24">
        <w:rPr>
          <w:b/>
        </w:rPr>
        <w:t>Par zemes nomas līguma pagarināšanu nekustamajam īpašumam Indras pagastā</w:t>
      </w:r>
    </w:p>
    <w:p w14:paraId="2E6D74B0" w14:textId="77777777" w:rsidR="00735825" w:rsidRPr="00547A24" w:rsidRDefault="00735825" w:rsidP="00735825">
      <w:pPr>
        <w:jc w:val="both"/>
        <w:rPr>
          <w:b/>
          <w:bCs/>
        </w:rPr>
      </w:pPr>
    </w:p>
    <w:p w14:paraId="3822420E" w14:textId="1BCB4D78" w:rsidR="00735825" w:rsidRPr="00547A24" w:rsidRDefault="00735825" w:rsidP="00735825">
      <w:pPr>
        <w:jc w:val="both"/>
      </w:pPr>
      <w:r w:rsidRPr="00547A24">
        <w:tab/>
        <w:t xml:space="preserve">Izskatot </w:t>
      </w:r>
      <w:proofErr w:type="spellStart"/>
      <w:r w:rsidRPr="00547A24">
        <w:t>Zaharija</w:t>
      </w:r>
      <w:proofErr w:type="spellEnd"/>
      <w:r w:rsidRPr="00547A24">
        <w:t xml:space="preserve"> P</w:t>
      </w:r>
      <w:r w:rsidR="007B59F7">
        <w:rPr>
          <w:rFonts w:eastAsia="Lucida Sans Unicode"/>
        </w:rPr>
        <w:t>[..]</w:t>
      </w:r>
      <w:r w:rsidRPr="00547A24">
        <w:t xml:space="preserve">, deklarētā dzīves vieta: </w:t>
      </w:r>
      <w:r w:rsidR="007B59F7">
        <w:rPr>
          <w:rFonts w:eastAsia="Lucida Sans Unicode"/>
        </w:rPr>
        <w:t>[..]</w:t>
      </w:r>
      <w:r w:rsidRPr="00547A24">
        <w:t xml:space="preserve">, Indras pag., Krāslavas nov., e-pasts: </w:t>
      </w:r>
      <w:hyperlink r:id="rId10" w:history="1">
        <w:r w:rsidR="007B59F7">
          <w:rPr>
            <w:rFonts w:eastAsia="Lucida Sans Unicode"/>
          </w:rPr>
          <w:t>[..]</w:t>
        </w:r>
        <w:r w:rsidRPr="00547A24">
          <w:rPr>
            <w:rStyle w:val="Hipersaite"/>
          </w:rPr>
          <w:t>@inbox.lv</w:t>
        </w:r>
      </w:hyperlink>
      <w:r w:rsidRPr="00547A24">
        <w:t xml:space="preserve">, iesniegumu (11.10.2021. Nr.3.19/346) par zemes nomas līguma termiņa pagarināšanu, Krāslavas novada pašvaldības dome </w:t>
      </w:r>
      <w:r w:rsidRPr="00547A24">
        <w:rPr>
          <w:b/>
          <w:bCs/>
        </w:rPr>
        <w:t>konstatē :</w:t>
      </w:r>
    </w:p>
    <w:p w14:paraId="154CDCD1" w14:textId="77777777" w:rsidR="00735825" w:rsidRPr="00547A24" w:rsidRDefault="00735825" w:rsidP="00735825">
      <w:pPr>
        <w:ind w:firstLine="720"/>
        <w:jc w:val="both"/>
      </w:pPr>
      <w:r w:rsidRPr="00547A24">
        <w:t>Iesniegumā lūgts pagarināt 10.06.2011. Indras pagasta zemes nomas līgumu Nr.82 par zemes vienībām 2,02 ha platībā ar kadastra apzīmējumu 6062-003-0034, 2,1 ha platībā ar kadastra apzīmējumu 6062-003-0126, 1,0 ha platībā ar kadastra apzīmējumu 6062-003-0127  Krāslavas novada Indras pagastā.</w:t>
      </w:r>
    </w:p>
    <w:p w14:paraId="40C00D93" w14:textId="641164E5" w:rsidR="00735825" w:rsidRPr="00547A24" w:rsidRDefault="00735825" w:rsidP="00735825">
      <w:pPr>
        <w:ind w:firstLine="720"/>
        <w:jc w:val="both"/>
      </w:pPr>
      <w:r w:rsidRPr="00547A24">
        <w:t xml:space="preserve">2011.gada 10.jūnijā starp Krāslavas novada pašvaldību un </w:t>
      </w:r>
      <w:proofErr w:type="spellStart"/>
      <w:r w:rsidRPr="00547A24">
        <w:t>Zahariju</w:t>
      </w:r>
      <w:proofErr w:type="spellEnd"/>
      <w:r w:rsidRPr="00547A24">
        <w:t xml:space="preserve"> P</w:t>
      </w:r>
      <w:r w:rsidR="007B59F7">
        <w:rPr>
          <w:rFonts w:eastAsia="Lucida Sans Unicode"/>
        </w:rPr>
        <w:t>[..]</w:t>
      </w:r>
      <w:r w:rsidRPr="00547A24">
        <w:t xml:space="preserve"> tika noslēgts zemes nomas līgums Nr.82 par pašvaldībai piekritīgo zemes vienību ar kadastra apzīmējumiem 6062-003-0034, 6062-003-0126, 6062-003-0127 nomu uz 10 gadiem.</w:t>
      </w:r>
    </w:p>
    <w:p w14:paraId="22D59D77" w14:textId="77777777" w:rsidR="00735825" w:rsidRPr="00547A24" w:rsidRDefault="00735825" w:rsidP="00735825">
      <w:pPr>
        <w:ind w:firstLine="720"/>
        <w:jc w:val="both"/>
      </w:pPr>
      <w:r w:rsidRPr="00547A24">
        <w:t xml:space="preserve">Nomnieks savlaicīgi veicis zemes nomas līgumā noteiktos maksājumus. Zeme tiek lietota atbilstoši lietošanas mērķim. </w:t>
      </w:r>
    </w:p>
    <w:p w14:paraId="7806A8A2" w14:textId="77777777" w:rsidR="00735825" w:rsidRPr="00547A24" w:rsidRDefault="00735825" w:rsidP="00735825">
      <w:pPr>
        <w:ind w:firstLine="720"/>
        <w:jc w:val="both"/>
      </w:pPr>
      <w:r w:rsidRPr="00547A24">
        <w:t>Zemes vienības ar kadastra apzīmējumiem 6062-003-0034, 6062-003-0126, 6062-003-0127 ir neapbūvētas.</w:t>
      </w:r>
    </w:p>
    <w:p w14:paraId="328036DA" w14:textId="77777777" w:rsidR="00735825" w:rsidRPr="00547A24" w:rsidRDefault="00735825" w:rsidP="00735825">
      <w:pPr>
        <w:ind w:firstLine="720"/>
        <w:jc w:val="both"/>
      </w:pPr>
      <w:r w:rsidRPr="00547A24">
        <w:t>Zemes vienību lietošanas mērķis – zeme, uz kuras galvenā saimnieciskā darbība ir lauksaimniecība (kods 0101).</w:t>
      </w:r>
    </w:p>
    <w:p w14:paraId="7BC52787" w14:textId="77777777" w:rsidR="00735825" w:rsidRDefault="00735825" w:rsidP="00735825">
      <w:pPr>
        <w:ind w:firstLine="720"/>
        <w:jc w:val="both"/>
      </w:pPr>
      <w:r w:rsidRPr="00547A24">
        <w:lastRenderedPageBreak/>
        <w:t xml:space="preserve">Ņemot vērā augstākminēto, pamatojoties uz MK noteikumu Nr.350 „Publiskas personas zemes nomas un apbūves tiesības noteikumi” 53.punktu, 56.punktu un personīgo iesniegumu, </w:t>
      </w:r>
    </w:p>
    <w:p w14:paraId="558A5A2E"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37B28588" w14:textId="67296FF0" w:rsidR="00735825" w:rsidRPr="00547A24" w:rsidRDefault="00735825" w:rsidP="00735825">
      <w:pPr>
        <w:ind w:firstLine="720"/>
        <w:jc w:val="both"/>
      </w:pPr>
      <w:r w:rsidRPr="00547A24">
        <w:t xml:space="preserve">1. </w:t>
      </w:r>
      <w:r w:rsidRPr="00547A24">
        <w:rPr>
          <w:b/>
        </w:rPr>
        <w:t>Pagarināt</w:t>
      </w:r>
      <w:r w:rsidRPr="00547A24">
        <w:t xml:space="preserve"> noslēgtā ar </w:t>
      </w:r>
      <w:proofErr w:type="spellStart"/>
      <w:r w:rsidRPr="00547A24">
        <w:rPr>
          <w:b/>
        </w:rPr>
        <w:t>Zahariju</w:t>
      </w:r>
      <w:proofErr w:type="spellEnd"/>
      <w:r w:rsidRPr="00547A24">
        <w:rPr>
          <w:b/>
        </w:rPr>
        <w:t xml:space="preserve"> P</w:t>
      </w:r>
      <w:r w:rsidR="006A397E">
        <w:rPr>
          <w:rFonts w:eastAsia="Lucida Sans Unicode"/>
        </w:rPr>
        <w:t>[..]</w:t>
      </w:r>
      <w:r w:rsidRPr="00547A24">
        <w:t xml:space="preserve">, personas kods </w:t>
      </w:r>
      <w:r w:rsidR="006A397E">
        <w:rPr>
          <w:rFonts w:eastAsia="Lucida Sans Unicode"/>
        </w:rPr>
        <w:t>[..]</w:t>
      </w:r>
      <w:r w:rsidRPr="00547A24">
        <w:t>, 10.10.2011. Indras pagasta zemes nomas līgumu Nr.82 termiņu uz 6 gadiem.</w:t>
      </w:r>
    </w:p>
    <w:p w14:paraId="56B97EAF"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ām ar kadastra apzīmējumiem 6062-003-0034, 6062-003-0126, 6062-003-0127 atbilstoši pašvaldības apstiprinātam nomas pakalpojumu maksas cenrādim, papildus maksājot nekustamā īpašuma nodokli.</w:t>
      </w:r>
    </w:p>
    <w:p w14:paraId="253DD5F8" w14:textId="77777777" w:rsidR="00735825" w:rsidRPr="00547A24" w:rsidRDefault="00735825" w:rsidP="00735825">
      <w:pPr>
        <w:ind w:firstLine="720"/>
        <w:jc w:val="both"/>
      </w:pPr>
      <w:r w:rsidRPr="00547A24">
        <w:t xml:space="preserve">3. </w:t>
      </w:r>
      <w:r w:rsidRPr="00547A24">
        <w:rPr>
          <w:b/>
        </w:rPr>
        <w:t xml:space="preserve">Uzdot </w:t>
      </w:r>
      <w:r w:rsidRPr="00547A24">
        <w:t>Indras pagasta pārvaldei sagatavot vienošanos par zemes nomas līguma pagarināšanu.</w:t>
      </w:r>
    </w:p>
    <w:p w14:paraId="50464F21"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p w14:paraId="34567C22" w14:textId="77777777" w:rsidR="00735825" w:rsidRPr="00547A24" w:rsidRDefault="00735825" w:rsidP="00735825">
      <w:pPr>
        <w:jc w:val="both"/>
        <w:rPr>
          <w:b/>
        </w:rPr>
      </w:pPr>
    </w:p>
    <w:p w14:paraId="74E4E157" w14:textId="77777777" w:rsidR="00735825" w:rsidRPr="00547A24" w:rsidRDefault="00735825" w:rsidP="00735825">
      <w:pPr>
        <w:jc w:val="center"/>
        <w:rPr>
          <w:b/>
        </w:rPr>
      </w:pPr>
      <w:r w:rsidRPr="00547A24">
        <w:rPr>
          <w:b/>
        </w:rPr>
        <w:t>3.15.</w:t>
      </w:r>
    </w:p>
    <w:p w14:paraId="0BA5C144" w14:textId="77777777" w:rsidR="00735825" w:rsidRPr="00547A24" w:rsidRDefault="00735825" w:rsidP="00735825">
      <w:pPr>
        <w:jc w:val="center"/>
        <w:rPr>
          <w:b/>
        </w:rPr>
      </w:pPr>
      <w:r w:rsidRPr="00547A24">
        <w:rPr>
          <w:b/>
        </w:rPr>
        <w:t>Par zemes nomas līguma noslēgšanu nekustamajam īpašumam Indras pagastā</w:t>
      </w:r>
    </w:p>
    <w:p w14:paraId="70F40E83" w14:textId="77777777" w:rsidR="00735825" w:rsidRPr="00547A24" w:rsidRDefault="00735825" w:rsidP="00735825">
      <w:pPr>
        <w:jc w:val="both"/>
        <w:rPr>
          <w:b/>
          <w:bCs/>
        </w:rPr>
      </w:pPr>
    </w:p>
    <w:p w14:paraId="5DDDBC5C" w14:textId="53E845C8" w:rsidR="00735825" w:rsidRPr="00547A24" w:rsidRDefault="00735825" w:rsidP="00735825">
      <w:pPr>
        <w:jc w:val="both"/>
      </w:pPr>
      <w:r w:rsidRPr="00547A24">
        <w:tab/>
        <w:t>Izskatot Andžeja P</w:t>
      </w:r>
      <w:r w:rsidR="006A397E">
        <w:rPr>
          <w:rFonts w:eastAsia="Lucida Sans Unicode"/>
        </w:rPr>
        <w:t>[..]</w:t>
      </w:r>
      <w:r w:rsidRPr="00547A24">
        <w:t>, deklarētā dzīvesvieta: “</w:t>
      </w:r>
      <w:r w:rsidR="006A397E">
        <w:rPr>
          <w:rFonts w:eastAsia="Lucida Sans Unicode"/>
        </w:rPr>
        <w:t>[..]</w:t>
      </w:r>
      <w:r w:rsidRPr="00547A24">
        <w:t xml:space="preserve">”, </w:t>
      </w:r>
      <w:proofErr w:type="spellStart"/>
      <w:r w:rsidRPr="00547A24">
        <w:t>Vaicuļeva</w:t>
      </w:r>
      <w:proofErr w:type="spellEnd"/>
      <w:r w:rsidRPr="00547A24">
        <w:t>, Indras pag., Krāslavas nov., iesniegumu (07.10.2021. Nr.3.19/333) par zemes nomas līguma noslēgšanu, Krāslavas novada pašvaldības dome konstatē:</w:t>
      </w:r>
    </w:p>
    <w:p w14:paraId="1E901088" w14:textId="77777777" w:rsidR="00735825" w:rsidRPr="00547A24" w:rsidRDefault="00735825" w:rsidP="00735825">
      <w:pPr>
        <w:ind w:firstLine="720"/>
        <w:jc w:val="both"/>
      </w:pPr>
      <w:r w:rsidRPr="00547A24">
        <w:t xml:space="preserve">Iesniegumā lūgts noslēgt zemes nomas līgumu par zemes vienībām </w:t>
      </w:r>
      <w:bookmarkStart w:id="14" w:name="_Hlk85701605"/>
      <w:r w:rsidRPr="00547A24">
        <w:t>0,3 ha platībā ar kadastra apzīmējumu 6062-004-1050, 0,28 ha platībā ar kadastra apzīmējumu 6062-004-0617, 0,3 ha platībā ar kadastra apzīmējumu 6062-004-0938 Krāslavas novada Indras pagastā.</w:t>
      </w:r>
      <w:bookmarkEnd w:id="14"/>
    </w:p>
    <w:p w14:paraId="17D6F598" w14:textId="77777777" w:rsidR="00735825" w:rsidRPr="00547A24" w:rsidRDefault="00735825" w:rsidP="00735825">
      <w:pPr>
        <w:ind w:firstLine="720"/>
        <w:jc w:val="both"/>
      </w:pPr>
      <w:r w:rsidRPr="00547A24">
        <w:t xml:space="preserve">Citi iesniegumi, pieprasījumi par zemes vienībām ar kadastra apzīmējumiem 6062-004-1050, 6062-004-0617, 6062-004-0938 nomu pašvaldībā nav saņemti. </w:t>
      </w:r>
    </w:p>
    <w:p w14:paraId="2C9886EF" w14:textId="77777777" w:rsidR="00735825" w:rsidRPr="00547A24" w:rsidRDefault="00735825" w:rsidP="00735825">
      <w:pPr>
        <w:ind w:firstLine="720"/>
        <w:jc w:val="both"/>
      </w:pPr>
      <w:r w:rsidRPr="00547A24">
        <w:t>Zemes vienības ar kadastra apzīmējumiem 6062-004-1050, 6062-004-0617, 6062-004-0938 piekrīt Krāslavas novada pašvaldībai.</w:t>
      </w:r>
    </w:p>
    <w:p w14:paraId="727D59EF" w14:textId="77777777" w:rsidR="00735825" w:rsidRPr="00547A24" w:rsidRDefault="00735825" w:rsidP="00735825">
      <w:pPr>
        <w:ind w:firstLine="720"/>
        <w:jc w:val="both"/>
      </w:pPr>
      <w:r w:rsidRPr="00547A24">
        <w:t>Zemes vienības ar kadastra apzīmējumiem 6062-004-1050, 6062-004-0617, 6062-004-0938 ir neapbūvētas.</w:t>
      </w:r>
    </w:p>
    <w:p w14:paraId="4DF0213B" w14:textId="77777777" w:rsidR="00735825" w:rsidRPr="00547A24" w:rsidRDefault="00735825" w:rsidP="00735825">
      <w:pPr>
        <w:ind w:firstLine="720"/>
        <w:jc w:val="both"/>
      </w:pPr>
      <w:r w:rsidRPr="00547A24">
        <w:t>Zemes vienību lietošanas mērķis – zeme, uz kuras galvenā saimnieciskā darbība ir lauksaimniecība (kods 0101).</w:t>
      </w:r>
    </w:p>
    <w:p w14:paraId="1037B492" w14:textId="77777777" w:rsidR="00735825" w:rsidRPr="00547A24" w:rsidRDefault="00735825" w:rsidP="00735825">
      <w:pPr>
        <w:ind w:firstLine="720"/>
        <w:jc w:val="both"/>
      </w:pPr>
      <w:r w:rsidRPr="00547A24">
        <w:t>Saskaņā ar VID datu bāzes datiem zemes pieprasītājs ir reģistrēts kā saimnieciskās darbības veicējs.</w:t>
      </w:r>
    </w:p>
    <w:p w14:paraId="4416FA3D" w14:textId="77777777" w:rsidR="00735825" w:rsidRDefault="00735825" w:rsidP="00735825">
      <w:pPr>
        <w:ind w:firstLine="720"/>
        <w:jc w:val="both"/>
      </w:pPr>
      <w:r w:rsidRPr="00547A24">
        <w:t xml:space="preserve">Ņemot vērā augstākminēto, pamatojoties uz MK noteikumu Nr.350 „Publiskas personas zemes nomas un apbūves tiesības noteikumi” 29.8.punktu, 30.4.punktu un personīgo iesniegumu, </w:t>
      </w:r>
    </w:p>
    <w:p w14:paraId="408ACEA7"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2826A400" w14:textId="23356876" w:rsidR="00735825" w:rsidRPr="00547A24" w:rsidRDefault="00735825" w:rsidP="00735825">
      <w:pPr>
        <w:ind w:firstLine="720"/>
        <w:jc w:val="both"/>
      </w:pPr>
      <w:r w:rsidRPr="00547A24">
        <w:t xml:space="preserve">1. </w:t>
      </w:r>
      <w:r w:rsidRPr="00547A24">
        <w:rPr>
          <w:b/>
        </w:rPr>
        <w:t>Noslēgt</w:t>
      </w:r>
      <w:r w:rsidRPr="00547A24">
        <w:t xml:space="preserve"> ar </w:t>
      </w:r>
      <w:r w:rsidRPr="00547A24">
        <w:rPr>
          <w:b/>
          <w:bCs/>
        </w:rPr>
        <w:t>Andžeju P</w:t>
      </w:r>
      <w:r w:rsidR="006A397E">
        <w:rPr>
          <w:rFonts w:eastAsia="Lucida Sans Unicode"/>
        </w:rPr>
        <w:t>[..]</w:t>
      </w:r>
      <w:r w:rsidRPr="00547A24">
        <w:t xml:space="preserve">, personas kods </w:t>
      </w:r>
      <w:r w:rsidR="006A397E">
        <w:rPr>
          <w:rFonts w:eastAsia="Lucida Sans Unicode"/>
        </w:rPr>
        <w:t>[..]</w:t>
      </w:r>
      <w:r w:rsidRPr="00547A24">
        <w:t>, nomas līgumu par Krāslavas novada pašvaldībai piekritīgajām zemes vienībām 0,3 ha platībā ar kadastra apzīmējumu 6062-004-1050, 0,28 ha platībā ar kadastra apzīmējumu 6062-004-0617, 0,3 ha platībā ar kadastra apzīmējumu 6062-004-0938 Krāslavas novada Indras pagastā uz 6 gadiem.</w:t>
      </w:r>
    </w:p>
    <w:p w14:paraId="6D6E6AD7"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ām ar kadastra apzīmējumiem 6062-004-1050, 6062-004-0617, 6062-004-0938 atbilstoši pašvaldības apstiprinātam nomas pakalpojumu maksas cenrādim, papildus maksājot nekustamā īpašuma nodokli.</w:t>
      </w:r>
    </w:p>
    <w:p w14:paraId="4005A7F3" w14:textId="77777777" w:rsidR="00735825" w:rsidRPr="00547A24" w:rsidRDefault="00735825" w:rsidP="00735825">
      <w:pPr>
        <w:ind w:firstLine="720"/>
        <w:jc w:val="both"/>
      </w:pPr>
      <w:r w:rsidRPr="00547A24">
        <w:t xml:space="preserve">3. </w:t>
      </w:r>
      <w:r w:rsidRPr="00547A24">
        <w:rPr>
          <w:b/>
        </w:rPr>
        <w:t xml:space="preserve">Uzdot </w:t>
      </w:r>
      <w:r w:rsidRPr="00547A24">
        <w:t xml:space="preserve">Indras pagasta pārvaldei sagatavot zemes nomas līgumu. </w:t>
      </w:r>
    </w:p>
    <w:p w14:paraId="3408FA35" w14:textId="77777777" w:rsidR="00735825" w:rsidRPr="00547A24" w:rsidRDefault="00735825" w:rsidP="00735825">
      <w:pPr>
        <w:ind w:firstLine="720"/>
        <w:jc w:val="both"/>
        <w:rPr>
          <w:b/>
          <w:u w:val="single"/>
        </w:rPr>
      </w:pPr>
      <w:r w:rsidRPr="00547A24">
        <w:rPr>
          <w:i/>
        </w:rPr>
        <w:t>Šo lēmumu var pārsūdzēt Administratīvajā rajona tiesā viena mēneša laikā no tā spēkā stāšanās dienas, pieteikumu iesniedzot Administratīvā procesa likumā noteiktajā kārtībā.</w:t>
      </w:r>
    </w:p>
    <w:p w14:paraId="5773906E" w14:textId="77777777" w:rsidR="00735825" w:rsidRPr="00547A24" w:rsidRDefault="00735825" w:rsidP="00735825">
      <w:pPr>
        <w:jc w:val="both"/>
        <w:rPr>
          <w:b/>
        </w:rPr>
      </w:pPr>
    </w:p>
    <w:p w14:paraId="0778A940" w14:textId="77777777" w:rsidR="00735825" w:rsidRPr="00547A24" w:rsidRDefault="00735825" w:rsidP="00735825">
      <w:pPr>
        <w:jc w:val="center"/>
        <w:rPr>
          <w:b/>
        </w:rPr>
      </w:pPr>
      <w:r w:rsidRPr="00547A24">
        <w:rPr>
          <w:b/>
        </w:rPr>
        <w:lastRenderedPageBreak/>
        <w:t>3.16.</w:t>
      </w:r>
    </w:p>
    <w:p w14:paraId="3B01B532" w14:textId="77777777" w:rsidR="00735825" w:rsidRPr="00547A24" w:rsidRDefault="00735825" w:rsidP="00735825">
      <w:pPr>
        <w:jc w:val="center"/>
        <w:rPr>
          <w:b/>
        </w:rPr>
      </w:pPr>
      <w:r w:rsidRPr="00547A24">
        <w:rPr>
          <w:b/>
        </w:rPr>
        <w:t>Par zemes nomas tiesību izbeigšanu nekustamajam īpašumam Kalniešu pagastā</w:t>
      </w:r>
    </w:p>
    <w:p w14:paraId="4B911ACD" w14:textId="77777777" w:rsidR="00735825" w:rsidRPr="00547A24" w:rsidRDefault="00735825" w:rsidP="00735825">
      <w:pPr>
        <w:jc w:val="both"/>
        <w:rPr>
          <w:b/>
          <w:bCs/>
        </w:rPr>
      </w:pPr>
    </w:p>
    <w:p w14:paraId="18BE09EF" w14:textId="2255046B" w:rsidR="00735825" w:rsidRPr="00547A24" w:rsidRDefault="00735825" w:rsidP="00735825">
      <w:pPr>
        <w:ind w:firstLine="720"/>
        <w:jc w:val="both"/>
      </w:pPr>
      <w:r w:rsidRPr="00547A24">
        <w:t>Izskatot Z/S “Stalti”, reģistrācijas Nr.150101911, juridiskā adrese: Kalnieši, Kalniešu pag., Krāslavas nov., īpašnieka Pētera S</w:t>
      </w:r>
      <w:r w:rsidR="006A397E">
        <w:rPr>
          <w:rFonts w:eastAsia="Lucida Sans Unicode"/>
        </w:rPr>
        <w:t>[..]</w:t>
      </w:r>
      <w:r w:rsidRPr="00547A24">
        <w:t xml:space="preserve"> iesniegumu (05.10.2021. Nr.3.15/1001) par zemes nomas tiesību izbeigšanu, Krāslavas novada pašvaldības dome konstatē:</w:t>
      </w:r>
    </w:p>
    <w:p w14:paraId="4D8FD909" w14:textId="77777777" w:rsidR="00735825" w:rsidRPr="00547A24" w:rsidRDefault="00735825" w:rsidP="00735825">
      <w:pPr>
        <w:ind w:firstLine="720"/>
        <w:jc w:val="both"/>
      </w:pPr>
      <w:r w:rsidRPr="00547A24">
        <w:t>Iesniegumā lūgts izbeigt zemes nomas tiesības par zemes vienību 1,4 ha platībā ar kadastra apzīmējumu 6068-003-0331 Krāslavas novada Kalniešu pagastā.</w:t>
      </w:r>
    </w:p>
    <w:p w14:paraId="2286057D" w14:textId="77777777" w:rsidR="00735825" w:rsidRPr="00547A24" w:rsidRDefault="00735825" w:rsidP="00735825">
      <w:pPr>
        <w:ind w:firstLine="720"/>
        <w:jc w:val="both"/>
      </w:pPr>
      <w:r w:rsidRPr="00547A24">
        <w:t xml:space="preserve">Ar Krāslavas novada domes 2021.gada 22.aprīļa lēmumu Nr.10 </w:t>
      </w:r>
      <w:r w:rsidRPr="00547A24">
        <w:rPr>
          <w:bCs/>
        </w:rPr>
        <w:t>Z/S „Stalti”</w:t>
      </w:r>
      <w:r w:rsidRPr="00547A24">
        <w:rPr>
          <w:b/>
        </w:rPr>
        <w:t xml:space="preserve"> </w:t>
      </w:r>
      <w:r w:rsidRPr="00547A24">
        <w:t>tika iznomāta Krāslavas novada pašvaldībai piekritīgā zemes vienība 1,4 ha platībā ar kadastra apzīmējumu 6068-003-0331 Krāslavas novada Kalniešu pagastā uz 6 gadiem. Zemes lietošanas mērķis – zeme, uz kuras galvenā saimnieciskā darbība ir lauksaimniecība (kods 0101).</w:t>
      </w:r>
    </w:p>
    <w:p w14:paraId="0A8D5060" w14:textId="77777777" w:rsidR="00735825" w:rsidRPr="00547A24" w:rsidRDefault="00735825" w:rsidP="00735825">
      <w:pPr>
        <w:ind w:firstLine="720"/>
        <w:jc w:val="both"/>
      </w:pPr>
      <w:r w:rsidRPr="00547A24">
        <w:t xml:space="preserve">Pēc Indras pagasta pārvaldes grāmatvedības datiem </w:t>
      </w:r>
      <w:r w:rsidRPr="00547A24">
        <w:rPr>
          <w:bCs/>
        </w:rPr>
        <w:t xml:space="preserve">Z/S „Stalti” </w:t>
      </w:r>
      <w:r w:rsidRPr="00547A24">
        <w:t>nav nomas un nekustamā īpašuma nodokļa maksas parāda.</w:t>
      </w:r>
    </w:p>
    <w:p w14:paraId="6A511CAF" w14:textId="77777777" w:rsidR="00735825" w:rsidRDefault="00735825" w:rsidP="00735825">
      <w:pPr>
        <w:ind w:firstLine="720"/>
        <w:jc w:val="both"/>
      </w:pPr>
      <w:r w:rsidRPr="00547A24">
        <w:t xml:space="preserve">Ņemot vērā augstākminēto, pamatojoties uz likuma „Par pašvaldībām” 21.pantu un personīgo iesniegumu, </w:t>
      </w:r>
    </w:p>
    <w:p w14:paraId="44C64D0D"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0686BFA5" w14:textId="77777777" w:rsidR="00735825" w:rsidRPr="00547A24" w:rsidRDefault="00735825" w:rsidP="00735825">
      <w:pPr>
        <w:ind w:firstLine="720"/>
        <w:jc w:val="both"/>
      </w:pPr>
      <w:r w:rsidRPr="00547A24">
        <w:rPr>
          <w:b/>
        </w:rPr>
        <w:t>Izbeigt</w:t>
      </w:r>
      <w:r w:rsidRPr="00547A24">
        <w:t xml:space="preserve"> </w:t>
      </w:r>
      <w:r w:rsidRPr="00547A24">
        <w:rPr>
          <w:b/>
        </w:rPr>
        <w:t xml:space="preserve">Z/S „Stalti”, </w:t>
      </w:r>
      <w:r w:rsidRPr="00547A24">
        <w:t>reģistrācijas Nr.LV41501019114, nomas tiesības uz Krāslavas novada pašvaldībai piekritīgo zemes vienību 1,4 ha platībā ar kadastra apzīmējumu 6068-003-0331 Krāslavas novada Kalniešu pagastā.</w:t>
      </w:r>
    </w:p>
    <w:p w14:paraId="7A72E133"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p w14:paraId="24364D93" w14:textId="77777777" w:rsidR="00735825" w:rsidRPr="00547A24" w:rsidRDefault="00735825" w:rsidP="00735825">
      <w:pPr>
        <w:jc w:val="center"/>
        <w:rPr>
          <w:b/>
        </w:rPr>
      </w:pPr>
    </w:p>
    <w:p w14:paraId="524AD78B" w14:textId="77777777" w:rsidR="00735825" w:rsidRPr="00547A24" w:rsidRDefault="00735825" w:rsidP="00735825">
      <w:pPr>
        <w:rPr>
          <w:b/>
        </w:rPr>
      </w:pPr>
    </w:p>
    <w:p w14:paraId="1C3BD2DB" w14:textId="77777777" w:rsidR="00735825" w:rsidRPr="00547A24" w:rsidRDefault="00735825" w:rsidP="00735825">
      <w:pPr>
        <w:jc w:val="center"/>
        <w:rPr>
          <w:b/>
        </w:rPr>
      </w:pPr>
      <w:r w:rsidRPr="00547A24">
        <w:rPr>
          <w:b/>
        </w:rPr>
        <w:t>3.17.</w:t>
      </w:r>
    </w:p>
    <w:p w14:paraId="3E14C97D" w14:textId="77777777" w:rsidR="00735825" w:rsidRPr="00547A24" w:rsidRDefault="00735825" w:rsidP="00735825">
      <w:pPr>
        <w:jc w:val="center"/>
        <w:rPr>
          <w:b/>
        </w:rPr>
      </w:pPr>
      <w:r w:rsidRPr="00547A24">
        <w:rPr>
          <w:b/>
        </w:rPr>
        <w:t>Par zemes nomas līguma pirmstermiņa izbeigšanu nekustamajam īpašumam Kalniešu pagastā</w:t>
      </w:r>
    </w:p>
    <w:p w14:paraId="3E82A783" w14:textId="77777777" w:rsidR="00735825" w:rsidRPr="00547A24" w:rsidRDefault="00735825" w:rsidP="00735825">
      <w:pPr>
        <w:jc w:val="center"/>
        <w:rPr>
          <w:b/>
          <w:bCs/>
        </w:rPr>
      </w:pPr>
    </w:p>
    <w:p w14:paraId="35612408" w14:textId="77777777" w:rsidR="00735825" w:rsidRPr="00547A24" w:rsidRDefault="00735825" w:rsidP="00735825">
      <w:pPr>
        <w:ind w:firstLine="720"/>
        <w:jc w:val="both"/>
      </w:pPr>
      <w:r w:rsidRPr="00547A24">
        <w:t>Izskatot Kalniešu pagasta pārvaldes 01.10.2021. vēstuli Nr.1.6/09 “Par zemes lietošanas tiesību pārtraukšanu” (06.10.2021. Nr.3.15/1011), Krāslavas novada pašvaldības dome konstatē:</w:t>
      </w:r>
    </w:p>
    <w:p w14:paraId="6AB01FC5" w14:textId="77777777" w:rsidR="00735825" w:rsidRPr="00547A24" w:rsidRDefault="00735825" w:rsidP="00735825">
      <w:pPr>
        <w:ind w:firstLine="720"/>
        <w:jc w:val="both"/>
      </w:pPr>
      <w:r w:rsidRPr="00547A24">
        <w:t>Vēstulē lūgts pārtraukt Z/S “Pakalni” lietošanas tiesības uz zemes gabalu ar kadastra apzīmējumu 6068-003-0341.</w:t>
      </w:r>
    </w:p>
    <w:p w14:paraId="01BFB2BE" w14:textId="77777777" w:rsidR="00735825" w:rsidRPr="00547A24" w:rsidRDefault="00735825" w:rsidP="00735825">
      <w:pPr>
        <w:ind w:firstLine="720"/>
        <w:jc w:val="both"/>
        <w:rPr>
          <w:bCs/>
          <w:iCs/>
          <w:lang w:eastAsia="en-US"/>
        </w:rPr>
      </w:pPr>
      <w:r w:rsidRPr="00547A24">
        <w:t>2013.gada 31.maijā starp Krāslavas novada pašvaldību un Z/S “Pakalni” tika noslēgts zemes nomas līgums (</w:t>
      </w:r>
      <w:proofErr w:type="spellStart"/>
      <w:r w:rsidRPr="00547A24">
        <w:t>reģ</w:t>
      </w:r>
      <w:proofErr w:type="spellEnd"/>
      <w:r w:rsidRPr="00547A24">
        <w:t xml:space="preserve">. Nr.93) par Krāslavas novada pašvaldībai piekritīgo zemes vienību 2,0 ha platībā ar kadastra apzīmējumu 6068-003-0341 Krāslavas novada Kalniešu pagastā uz 5 gadiem. </w:t>
      </w:r>
      <w:r w:rsidRPr="00547A24">
        <w:rPr>
          <w:bCs/>
          <w:iCs/>
          <w:lang w:eastAsia="en-US"/>
        </w:rPr>
        <w:t xml:space="preserve">Ar 2018.gada 26.jūlija vienošanos </w:t>
      </w:r>
      <w:r w:rsidRPr="00547A24">
        <w:t>(</w:t>
      </w:r>
      <w:proofErr w:type="spellStart"/>
      <w:r w:rsidRPr="00547A24">
        <w:t>reģ</w:t>
      </w:r>
      <w:proofErr w:type="spellEnd"/>
      <w:r w:rsidRPr="00547A24">
        <w:t>. Nr.154)</w:t>
      </w:r>
      <w:r w:rsidRPr="00547A24">
        <w:rPr>
          <w:bCs/>
          <w:iCs/>
          <w:lang w:eastAsia="en-US"/>
        </w:rPr>
        <w:t xml:space="preserve"> nomas līguma termiņš pagarināts vēl uz 5 gadiem.</w:t>
      </w:r>
    </w:p>
    <w:p w14:paraId="3238E543" w14:textId="77777777" w:rsidR="00735825" w:rsidRPr="00547A24" w:rsidRDefault="00735825" w:rsidP="00735825">
      <w:pPr>
        <w:ind w:firstLine="720"/>
        <w:jc w:val="both"/>
      </w:pPr>
      <w:r w:rsidRPr="00547A24">
        <w:t>Zemes lietošanas mērķis – zeme, uz kuras galvenā saimnieciskā darbība ir lauksaimniecība (kods 0101).</w:t>
      </w:r>
    </w:p>
    <w:p w14:paraId="4BC004B2" w14:textId="77777777" w:rsidR="00735825" w:rsidRPr="00547A24" w:rsidRDefault="00735825" w:rsidP="00735825">
      <w:pPr>
        <w:ind w:firstLine="720"/>
        <w:jc w:val="both"/>
      </w:pPr>
      <w:r w:rsidRPr="00547A24">
        <w:t>2021.gada 10.maijā Z/S “Pakalni” tika likvidēta.</w:t>
      </w:r>
    </w:p>
    <w:p w14:paraId="20810AD7" w14:textId="77777777" w:rsidR="00735825" w:rsidRDefault="00735825" w:rsidP="00735825">
      <w:pPr>
        <w:ind w:firstLine="720"/>
        <w:jc w:val="both"/>
      </w:pPr>
      <w:r w:rsidRPr="00547A24">
        <w:t xml:space="preserve">Ņemot vērā augstākminēto, pamatojoties uz likuma „Par pašvaldībām” 21.pantu un Kalniešu pagasta pārvaldes vēstuli, </w:t>
      </w:r>
    </w:p>
    <w:p w14:paraId="11899C58"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673FA552" w14:textId="77777777" w:rsidR="00735825" w:rsidRPr="00547A24" w:rsidRDefault="00735825" w:rsidP="00735825">
      <w:pPr>
        <w:ind w:firstLine="720"/>
        <w:jc w:val="both"/>
      </w:pPr>
      <w:r w:rsidRPr="00547A24">
        <w:rPr>
          <w:b/>
        </w:rPr>
        <w:t>Izbeigt</w:t>
      </w:r>
      <w:r w:rsidRPr="00547A24">
        <w:t xml:space="preserve"> 2013.gada 31.maijā noslēgto ar </w:t>
      </w:r>
      <w:r w:rsidRPr="00547A24">
        <w:rPr>
          <w:b/>
          <w:bCs/>
        </w:rPr>
        <w:t>Z/S “Pakalni”</w:t>
      </w:r>
      <w:r w:rsidRPr="00547A24">
        <w:t xml:space="preserve">, reģ.Nr.41501015574, </w:t>
      </w:r>
      <w:r w:rsidRPr="00547A24">
        <w:rPr>
          <w:bCs/>
        </w:rPr>
        <w:t xml:space="preserve">zemes nomas līgumu </w:t>
      </w:r>
      <w:r w:rsidRPr="00547A24">
        <w:t>(</w:t>
      </w:r>
      <w:proofErr w:type="spellStart"/>
      <w:r w:rsidRPr="00547A24">
        <w:t>reģ</w:t>
      </w:r>
      <w:proofErr w:type="spellEnd"/>
      <w:r w:rsidRPr="00547A24">
        <w:t xml:space="preserve">. Nr.93) </w:t>
      </w:r>
      <w:r w:rsidRPr="00547A24">
        <w:rPr>
          <w:bCs/>
        </w:rPr>
        <w:t xml:space="preserve">par Krāslavas novada pašvaldībai </w:t>
      </w:r>
      <w:r w:rsidRPr="00547A24">
        <w:t>piekritīgo zemes vienību 2,0 ha platībā ar kadastra apzīmējumu 6068-003-0341 Krāslavas novada Kalniešu pagastā</w:t>
      </w:r>
      <w:r w:rsidRPr="00547A24">
        <w:rPr>
          <w:bCs/>
        </w:rPr>
        <w:t>.</w:t>
      </w:r>
    </w:p>
    <w:p w14:paraId="0FB63453" w14:textId="77777777" w:rsidR="00735825" w:rsidRPr="00547A24" w:rsidRDefault="00735825" w:rsidP="00735825">
      <w:pPr>
        <w:ind w:firstLine="720"/>
        <w:jc w:val="both"/>
        <w:rPr>
          <w:b/>
        </w:rPr>
      </w:pPr>
      <w:r w:rsidRPr="00547A24">
        <w:rPr>
          <w:i/>
        </w:rPr>
        <w:lastRenderedPageBreak/>
        <w:t>Šo lēmumu var pārsūdzēt Administratīvajā rajona tiesā viena mēneša laikā no tā spēkā stāšanās dienas, pieteikumu iesniedzot Administratīvā procesa likumā noteiktajā kārtībā.</w:t>
      </w:r>
      <w:r w:rsidRPr="00547A24">
        <w:rPr>
          <w:b/>
        </w:rPr>
        <w:t xml:space="preserve"> </w:t>
      </w:r>
    </w:p>
    <w:p w14:paraId="5C021F74" w14:textId="77777777" w:rsidR="00735825" w:rsidRPr="00547A24" w:rsidRDefault="00735825" w:rsidP="00735825">
      <w:pPr>
        <w:jc w:val="both"/>
        <w:rPr>
          <w:b/>
        </w:rPr>
      </w:pPr>
    </w:p>
    <w:p w14:paraId="587D9409" w14:textId="77777777" w:rsidR="00735825" w:rsidRDefault="00735825" w:rsidP="00735825">
      <w:pPr>
        <w:jc w:val="center"/>
        <w:rPr>
          <w:b/>
        </w:rPr>
      </w:pPr>
    </w:p>
    <w:p w14:paraId="64A4F083" w14:textId="77777777" w:rsidR="00735825" w:rsidRPr="00547A24" w:rsidRDefault="00735825" w:rsidP="00735825">
      <w:pPr>
        <w:jc w:val="center"/>
        <w:rPr>
          <w:b/>
        </w:rPr>
      </w:pPr>
      <w:r w:rsidRPr="00547A24">
        <w:rPr>
          <w:b/>
        </w:rPr>
        <w:t>3.18.</w:t>
      </w:r>
    </w:p>
    <w:p w14:paraId="26ABCA3A" w14:textId="77777777" w:rsidR="00735825" w:rsidRPr="00547A24" w:rsidRDefault="00735825" w:rsidP="00735825">
      <w:pPr>
        <w:jc w:val="center"/>
        <w:rPr>
          <w:b/>
        </w:rPr>
      </w:pPr>
      <w:r w:rsidRPr="00547A24">
        <w:rPr>
          <w:b/>
        </w:rPr>
        <w:t>Par zemes nomas līguma noslēgšanu nekustamajam īpašumam Piedrujas pagastā</w:t>
      </w:r>
    </w:p>
    <w:p w14:paraId="2779D77B" w14:textId="77777777" w:rsidR="00735825" w:rsidRPr="00547A24" w:rsidRDefault="00735825" w:rsidP="00735825">
      <w:pPr>
        <w:jc w:val="center"/>
        <w:rPr>
          <w:b/>
          <w:bCs/>
        </w:rPr>
      </w:pPr>
    </w:p>
    <w:p w14:paraId="084C5D4F" w14:textId="40062AFA" w:rsidR="00735825" w:rsidRPr="00547A24" w:rsidRDefault="00735825" w:rsidP="00735825">
      <w:pPr>
        <w:jc w:val="both"/>
      </w:pPr>
      <w:r w:rsidRPr="00547A24">
        <w:tab/>
        <w:t>Izskatot Tamāras S</w:t>
      </w:r>
      <w:r w:rsidR="006A397E">
        <w:rPr>
          <w:rFonts w:eastAsia="Lucida Sans Unicode"/>
        </w:rPr>
        <w:t>[..]</w:t>
      </w:r>
      <w:r w:rsidRPr="00547A24">
        <w:t>, deklarētā dzīvesvieta</w:t>
      </w:r>
      <w:r w:rsidR="006A397E">
        <w:rPr>
          <w:rFonts w:eastAsia="Lucida Sans Unicode"/>
        </w:rPr>
        <w:t>[..]</w:t>
      </w:r>
      <w:r w:rsidRPr="00547A24">
        <w:t>, Rīga, e-pasts:</w:t>
      </w:r>
      <w:r w:rsidRPr="00547A24">
        <w:rPr>
          <w:color w:val="C0504D"/>
        </w:rPr>
        <w:t xml:space="preserve"> </w:t>
      </w:r>
      <w:hyperlink r:id="rId11" w:history="1">
        <w:r w:rsidR="006A397E">
          <w:rPr>
            <w:rFonts w:eastAsia="Lucida Sans Unicode"/>
          </w:rPr>
          <w:t>[..]</w:t>
        </w:r>
        <w:r w:rsidRPr="00547A24">
          <w:rPr>
            <w:rStyle w:val="Hipersaite"/>
          </w:rPr>
          <w:t>a@inbox.lv</w:t>
        </w:r>
      </w:hyperlink>
      <w:r w:rsidRPr="00547A24">
        <w:rPr>
          <w:color w:val="C0504D"/>
        </w:rPr>
        <w:t xml:space="preserve">, </w:t>
      </w:r>
      <w:r w:rsidRPr="00547A24">
        <w:t xml:space="preserve">iesniegumu (15.09.2021. Nr.3.19/258) par zemes nomas līguma noslēgšanu, Krāslavas novada pašvaldības dome </w:t>
      </w:r>
      <w:r w:rsidRPr="00547A24">
        <w:rPr>
          <w:b/>
          <w:bCs/>
        </w:rPr>
        <w:t>konstatē:</w:t>
      </w:r>
    </w:p>
    <w:p w14:paraId="74A44815" w14:textId="77777777" w:rsidR="00735825" w:rsidRPr="00547A24" w:rsidRDefault="00735825" w:rsidP="00735825">
      <w:pPr>
        <w:ind w:firstLine="720"/>
        <w:jc w:val="both"/>
      </w:pPr>
      <w:r w:rsidRPr="00547A24">
        <w:t>Iesniegumā lūgts noslēgt zemes nomas līgumu par zemes vienības 1,1 ha platībā ar kadastra apzīmējumu 6084-003-0459 Piedrujas pagastā 1/10 domājamo daļu.</w:t>
      </w:r>
    </w:p>
    <w:p w14:paraId="5D6E4A29" w14:textId="77777777" w:rsidR="00735825" w:rsidRPr="00547A24" w:rsidRDefault="00735825" w:rsidP="00735825">
      <w:pPr>
        <w:ind w:firstLine="720"/>
        <w:jc w:val="both"/>
      </w:pPr>
      <w:r w:rsidRPr="00547A24">
        <w:t>Zemes vienība ar kadastra apzīmējumu 6084-003-0459 piekrīt Krāslavas novada pašvaldībai.</w:t>
      </w:r>
    </w:p>
    <w:p w14:paraId="6B1FDC89" w14:textId="1C3A4E2A" w:rsidR="00735825" w:rsidRPr="00547A24" w:rsidRDefault="00735825" w:rsidP="00735825">
      <w:pPr>
        <w:ind w:firstLine="720"/>
        <w:jc w:val="both"/>
      </w:pPr>
      <w:r w:rsidRPr="00547A24">
        <w:t>Uz zemes vienības ar kadastra apzīmējumu 6084-003-0459 atrodas daudzdzīvokļu māja, kuras domājamās daļas (dzīvokļa īpašums Nr.8) pieder Tamārai S</w:t>
      </w:r>
      <w:r w:rsidR="006A397E">
        <w:rPr>
          <w:rFonts w:eastAsia="Lucida Sans Unicode"/>
        </w:rPr>
        <w:t>[..]</w:t>
      </w:r>
      <w:r w:rsidRPr="00547A24">
        <w:t xml:space="preserve"> saskaņā ar Zemesgrāmatu apliecību.</w:t>
      </w:r>
    </w:p>
    <w:p w14:paraId="405C6536" w14:textId="77777777" w:rsidR="00735825" w:rsidRPr="00547A24" w:rsidRDefault="00735825" w:rsidP="00735825">
      <w:pPr>
        <w:ind w:firstLine="720"/>
        <w:jc w:val="both"/>
      </w:pPr>
      <w:r w:rsidRPr="00547A24">
        <w:t xml:space="preserve">Zemes lietošanas mērķis – </w:t>
      </w:r>
      <w:proofErr w:type="spellStart"/>
      <w:r w:rsidRPr="00547A24">
        <w:t>vienstāva</w:t>
      </w:r>
      <w:proofErr w:type="spellEnd"/>
      <w:r w:rsidRPr="00547A24">
        <w:t xml:space="preserve"> un divstāvu daudzdzīvokļu māju apbūve (kods 0701).</w:t>
      </w:r>
    </w:p>
    <w:p w14:paraId="33A3A2C2" w14:textId="77777777" w:rsidR="00735825" w:rsidRDefault="00735825" w:rsidP="00735825">
      <w:pPr>
        <w:ind w:firstLine="720"/>
        <w:jc w:val="both"/>
      </w:pPr>
      <w:r w:rsidRPr="00547A24">
        <w:t xml:space="preserve">Ņemot vērā augstākminēto, pamatojoties uz MK noteikumu Nr.350 „Publiskas personas zemes nomas un apbūves tiesības noteikumi” 5.punktu, 7.punktu, 17.punktu un personīgo iesniegumu, </w:t>
      </w:r>
    </w:p>
    <w:p w14:paraId="27A7B3A9"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67A4234C" w14:textId="4990ABCE" w:rsidR="00735825" w:rsidRPr="00547A24" w:rsidRDefault="00735825" w:rsidP="00735825">
      <w:pPr>
        <w:ind w:firstLine="720"/>
        <w:jc w:val="both"/>
      </w:pPr>
      <w:r w:rsidRPr="00547A24">
        <w:t xml:space="preserve">1. </w:t>
      </w:r>
      <w:r w:rsidRPr="00547A24">
        <w:rPr>
          <w:b/>
        </w:rPr>
        <w:t>Noslēgt</w:t>
      </w:r>
      <w:r w:rsidRPr="00547A24">
        <w:t xml:space="preserve"> ar </w:t>
      </w:r>
      <w:r w:rsidRPr="00547A24">
        <w:rPr>
          <w:b/>
        </w:rPr>
        <w:t>Tamāru S</w:t>
      </w:r>
      <w:r w:rsidR="006A397E">
        <w:rPr>
          <w:rFonts w:eastAsia="Lucida Sans Unicode"/>
        </w:rPr>
        <w:t>[..]</w:t>
      </w:r>
      <w:r w:rsidRPr="00547A24">
        <w:t xml:space="preserve">, personas kods </w:t>
      </w:r>
      <w:r w:rsidR="006A397E">
        <w:rPr>
          <w:rFonts w:eastAsia="Lucida Sans Unicode"/>
        </w:rPr>
        <w:t>[..]</w:t>
      </w:r>
      <w:r w:rsidRPr="00547A24">
        <w:t>, nomas līgumu par Krāslavas novada pašvaldībai piekritīgas zemes vienības 1,1 ha platībā ar kadastra apzīmējumu 6084-003-0459 Piedrujas pagastā 1/10 domājamo daļu uz 10 gadiem.</w:t>
      </w:r>
    </w:p>
    <w:p w14:paraId="1EEB10B3"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as 1,1 ha platībā ar kadastra apzīmējumu 6084-003-0459 Piedrujas pagastā 1/10 domājamo daļu 1,5% apmērā no zemes kadastrālās vērtības gadā, bet ne mazāk kā 28 EUR (bez PVN), papildus maksājot nekustamā īpašuma nodokli.</w:t>
      </w:r>
    </w:p>
    <w:p w14:paraId="3AEC60B2" w14:textId="77777777" w:rsidR="00735825" w:rsidRPr="00547A24" w:rsidRDefault="00735825" w:rsidP="00735825">
      <w:pPr>
        <w:ind w:firstLine="720"/>
        <w:jc w:val="both"/>
      </w:pPr>
      <w:r w:rsidRPr="00547A24">
        <w:t xml:space="preserve">3. </w:t>
      </w:r>
      <w:r w:rsidRPr="00547A24">
        <w:rPr>
          <w:b/>
        </w:rPr>
        <w:t xml:space="preserve">Uzdot </w:t>
      </w:r>
      <w:r w:rsidRPr="00547A24">
        <w:t>Piedrujas pagasta pārvaldei sagatavot zemes nomas līgumu.</w:t>
      </w:r>
    </w:p>
    <w:p w14:paraId="194652F3" w14:textId="77777777" w:rsidR="00735825" w:rsidRPr="00547A24" w:rsidRDefault="00735825" w:rsidP="00735825">
      <w:pPr>
        <w:ind w:firstLine="720"/>
        <w:jc w:val="both"/>
      </w:pPr>
      <w:r w:rsidRPr="00547A24">
        <w:t xml:space="preserve">4. </w:t>
      </w:r>
      <w:r w:rsidRPr="00547A24">
        <w:rPr>
          <w:b/>
        </w:rPr>
        <w:t>Iekļaut</w:t>
      </w:r>
      <w:r w:rsidRPr="00547A24">
        <w:t xml:space="preserve"> zemes nomas līgumā tiesības Krāslavas novada pašvaldībai vienpusēji mainīt nomas maksu, bez grozījumu izdarīšanu līgumā, nosūtot nomniekam rakstisku paziņojumu vai rēķinu, normatīvajos aktos noteiktajos gadījumos.</w:t>
      </w:r>
    </w:p>
    <w:p w14:paraId="39E8F64A"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p w14:paraId="133B5FDB" w14:textId="77777777" w:rsidR="00735825" w:rsidRDefault="00735825" w:rsidP="006A397E">
      <w:pPr>
        <w:rPr>
          <w:b/>
        </w:rPr>
      </w:pPr>
    </w:p>
    <w:p w14:paraId="67D900FD" w14:textId="77777777" w:rsidR="00735825" w:rsidRPr="00547A24" w:rsidRDefault="00735825" w:rsidP="00735825">
      <w:pPr>
        <w:jc w:val="center"/>
        <w:rPr>
          <w:b/>
        </w:rPr>
      </w:pPr>
      <w:r w:rsidRPr="00547A24">
        <w:rPr>
          <w:b/>
        </w:rPr>
        <w:t>3.19.</w:t>
      </w:r>
    </w:p>
    <w:p w14:paraId="0B07DF1A" w14:textId="77777777" w:rsidR="00735825" w:rsidRPr="00547A24" w:rsidRDefault="00735825" w:rsidP="00735825">
      <w:pPr>
        <w:jc w:val="center"/>
        <w:rPr>
          <w:b/>
        </w:rPr>
      </w:pPr>
      <w:r w:rsidRPr="00547A24">
        <w:rPr>
          <w:b/>
        </w:rPr>
        <w:t>Par zemes nomas līguma pagarināšanu nekustamajam īpašumam Piedrujas pagastā</w:t>
      </w:r>
    </w:p>
    <w:p w14:paraId="48069F38" w14:textId="77777777" w:rsidR="00735825" w:rsidRPr="00547A24" w:rsidRDefault="00735825" w:rsidP="00735825">
      <w:pPr>
        <w:jc w:val="both"/>
        <w:rPr>
          <w:b/>
          <w:bCs/>
        </w:rPr>
      </w:pPr>
    </w:p>
    <w:p w14:paraId="4116F8B7" w14:textId="73FEE085" w:rsidR="00735825" w:rsidRPr="00547A24" w:rsidRDefault="00735825" w:rsidP="00735825">
      <w:pPr>
        <w:jc w:val="both"/>
      </w:pPr>
      <w:r w:rsidRPr="00547A24">
        <w:tab/>
        <w:t>Izskatot Ivana O</w:t>
      </w:r>
      <w:r w:rsidR="006A397E">
        <w:rPr>
          <w:rFonts w:eastAsia="Lucida Sans Unicode"/>
        </w:rPr>
        <w:t>[..]</w:t>
      </w:r>
      <w:r w:rsidRPr="00547A24">
        <w:t>, deklarētā dzīves vieta: “</w:t>
      </w:r>
      <w:r w:rsidR="006A397E">
        <w:rPr>
          <w:rFonts w:eastAsia="Lucida Sans Unicode"/>
        </w:rPr>
        <w:t>[..]</w:t>
      </w:r>
      <w:r w:rsidRPr="00547A24">
        <w:t xml:space="preserve">, Piedrujas pag., Krāslavas nov., iesniegumu (15.09.2021. Nr.3.19/259) par zemes nomas līguma termiņa pagarināšanu, Krāslavas novada pašvaldības dome  </w:t>
      </w:r>
      <w:r w:rsidRPr="00547A24">
        <w:rPr>
          <w:b/>
          <w:bCs/>
        </w:rPr>
        <w:t>k o n s t a t ē :</w:t>
      </w:r>
    </w:p>
    <w:p w14:paraId="2950685D" w14:textId="77777777" w:rsidR="00735825" w:rsidRPr="00547A24" w:rsidRDefault="00735825" w:rsidP="00735825">
      <w:pPr>
        <w:ind w:firstLine="720"/>
        <w:jc w:val="both"/>
      </w:pPr>
      <w:r w:rsidRPr="00547A24">
        <w:t>Iesniegumā lūgts pagarināt 01.08.2016. Piedrujas pagasta zemes nomas līgumu Nr.298/2016 (</w:t>
      </w:r>
      <w:proofErr w:type="spellStart"/>
      <w:r w:rsidRPr="00547A24">
        <w:t>reģ</w:t>
      </w:r>
      <w:proofErr w:type="spellEnd"/>
      <w:r w:rsidRPr="00547A24">
        <w:t>. Nr.91) par zemes vienību 1,6 ha platībā ar kadastra apzīmējumu 6084-002-0062 Krāslavas novada Piedrujas pagastā.</w:t>
      </w:r>
    </w:p>
    <w:p w14:paraId="0CC07022" w14:textId="77777777" w:rsidR="00735825" w:rsidRPr="00547A24" w:rsidRDefault="00735825" w:rsidP="00735825">
      <w:pPr>
        <w:ind w:firstLine="720"/>
        <w:jc w:val="both"/>
      </w:pPr>
      <w:r w:rsidRPr="00547A24">
        <w:t>Zemes vienība ar kadastra apzīmējumu 6084-002-0062 piekrīt Krāslavas novada pašvaldībai.</w:t>
      </w:r>
    </w:p>
    <w:p w14:paraId="4D9A929B" w14:textId="77777777" w:rsidR="00735825" w:rsidRPr="00547A24" w:rsidRDefault="00735825" w:rsidP="00735825">
      <w:pPr>
        <w:ind w:firstLine="720"/>
        <w:jc w:val="both"/>
      </w:pPr>
      <w:r w:rsidRPr="00547A24">
        <w:lastRenderedPageBreak/>
        <w:t>Uz zemes vienības ar kadastra apzīmējumu 6084-002-0062 atrodas Ivana Orlova valdījumā esošas ēkas un būves saskaņā ar Piedrujas pagasta pārvaldes 2016.gada 20.maija izziņu Nr.16.</w:t>
      </w:r>
    </w:p>
    <w:p w14:paraId="3DF71E5F" w14:textId="77777777" w:rsidR="00735825" w:rsidRPr="00547A24" w:rsidRDefault="00735825" w:rsidP="00735825">
      <w:pPr>
        <w:ind w:firstLine="720"/>
        <w:jc w:val="both"/>
      </w:pPr>
      <w:r w:rsidRPr="00547A24">
        <w:t>Zemes lietošanas mērķis – zeme, uz kuras galvenā saimnieciskā darbība ir lauksaimniecība (kods 0101).</w:t>
      </w:r>
    </w:p>
    <w:p w14:paraId="4C550917" w14:textId="77777777" w:rsidR="00735825" w:rsidRDefault="00735825" w:rsidP="00735825">
      <w:pPr>
        <w:ind w:firstLine="720"/>
        <w:jc w:val="both"/>
      </w:pPr>
      <w:r w:rsidRPr="00547A24">
        <w:t xml:space="preserve">Ņemot vērā augstākminēto, pamatojoties uz MK noteikumu Nr.350 „Publiskas personas zemes nomas un apbūves tiesības noteikumi” 5.punktu, 7.punktu, 17.punktu, 22.1.punktu un personīgo iesniegumu, </w:t>
      </w:r>
    </w:p>
    <w:p w14:paraId="754A8461"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46C572F3" w14:textId="44BFF5E9" w:rsidR="00735825" w:rsidRPr="00547A24" w:rsidRDefault="00735825" w:rsidP="00735825">
      <w:pPr>
        <w:ind w:firstLine="720"/>
        <w:jc w:val="both"/>
      </w:pPr>
      <w:r w:rsidRPr="00547A24">
        <w:t xml:space="preserve">1. </w:t>
      </w:r>
      <w:r w:rsidRPr="00547A24">
        <w:rPr>
          <w:b/>
        </w:rPr>
        <w:t>Pagarināt</w:t>
      </w:r>
      <w:r w:rsidRPr="00547A24">
        <w:t xml:space="preserve"> noslēgtā ar </w:t>
      </w:r>
      <w:r w:rsidRPr="00547A24">
        <w:rPr>
          <w:b/>
          <w:bCs/>
        </w:rPr>
        <w:t>Ivanu O</w:t>
      </w:r>
      <w:r w:rsidR="006A397E">
        <w:rPr>
          <w:rFonts w:eastAsia="Lucida Sans Unicode"/>
        </w:rPr>
        <w:t>[..]</w:t>
      </w:r>
      <w:r w:rsidRPr="00547A24">
        <w:t xml:space="preserve">, personas kods </w:t>
      </w:r>
      <w:r w:rsidR="006A397E">
        <w:rPr>
          <w:rFonts w:eastAsia="Lucida Sans Unicode"/>
        </w:rPr>
        <w:t>[..]</w:t>
      </w:r>
      <w:r w:rsidRPr="00547A24">
        <w:t>, 01.08.2016. Piedrujas pagasta zemes nomas līguma Nr.298/2016 (</w:t>
      </w:r>
      <w:proofErr w:type="spellStart"/>
      <w:r w:rsidRPr="00547A24">
        <w:t>reģ</w:t>
      </w:r>
      <w:proofErr w:type="spellEnd"/>
      <w:r w:rsidRPr="00547A24">
        <w:t>. Nr.91) termiņu uz 10 gadiem.</w:t>
      </w:r>
    </w:p>
    <w:p w14:paraId="1FD7BBE8"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u ar kadastra apzīmējumu 6084-002-0062 1,5% apmērā no zemes kadastrālās vērtības gadā, piemērojot koeficientu 1,5, bet ne mazāk kā 28 EUR (bez PVN), papildus maksājot nekustamā īpašuma nodokli.</w:t>
      </w:r>
    </w:p>
    <w:p w14:paraId="32506EC7" w14:textId="77777777" w:rsidR="00735825" w:rsidRPr="00547A24" w:rsidRDefault="00735825" w:rsidP="00735825">
      <w:pPr>
        <w:ind w:firstLine="720"/>
        <w:jc w:val="both"/>
      </w:pPr>
      <w:r w:rsidRPr="00547A24">
        <w:t xml:space="preserve">3. </w:t>
      </w:r>
      <w:r w:rsidRPr="00547A24">
        <w:rPr>
          <w:b/>
        </w:rPr>
        <w:t xml:space="preserve">Uzdot </w:t>
      </w:r>
      <w:r w:rsidRPr="00547A24">
        <w:t>Piedrujas pagasta pārvaldei sagatavot vienošanos par zemes nomas līguma pagarināšanu.</w:t>
      </w:r>
    </w:p>
    <w:p w14:paraId="52B6844F" w14:textId="77777777" w:rsidR="00735825" w:rsidRPr="00547A24" w:rsidRDefault="00735825" w:rsidP="00735825">
      <w:pPr>
        <w:ind w:firstLine="720"/>
        <w:jc w:val="both"/>
        <w:rPr>
          <w:i/>
        </w:rPr>
      </w:pPr>
      <w:r w:rsidRPr="00547A24">
        <w:rPr>
          <w:i/>
        </w:rPr>
        <w:t>Šo lēmumu var pārsūdzēt Administratīvajā rajona tiesā viena mēneša laikā no tā spēkā stāšanās dienas, pieteikumu iesniedzot Administratīvā procesa likumā noteiktajā kārtībā.</w:t>
      </w:r>
    </w:p>
    <w:p w14:paraId="3EFEB77F" w14:textId="77777777" w:rsidR="00735825" w:rsidRPr="00547A24" w:rsidRDefault="00735825" w:rsidP="00735825">
      <w:pPr>
        <w:jc w:val="center"/>
        <w:rPr>
          <w:b/>
        </w:rPr>
      </w:pPr>
      <w:bookmarkStart w:id="15" w:name="_Hlk85123097"/>
    </w:p>
    <w:p w14:paraId="4CD25316" w14:textId="77777777" w:rsidR="00735825" w:rsidRPr="00547A24" w:rsidRDefault="00735825" w:rsidP="00735825">
      <w:pPr>
        <w:jc w:val="center"/>
        <w:rPr>
          <w:b/>
        </w:rPr>
      </w:pPr>
      <w:r w:rsidRPr="00547A24">
        <w:rPr>
          <w:b/>
        </w:rPr>
        <w:t>3.20.</w:t>
      </w:r>
    </w:p>
    <w:p w14:paraId="3BCA4590" w14:textId="77777777" w:rsidR="00735825" w:rsidRPr="00547A24" w:rsidRDefault="00735825" w:rsidP="00735825">
      <w:pPr>
        <w:jc w:val="center"/>
        <w:rPr>
          <w:b/>
        </w:rPr>
      </w:pPr>
      <w:r w:rsidRPr="00547A24">
        <w:rPr>
          <w:b/>
        </w:rPr>
        <w:t>Par zemes nomas līguma pagarināšanu nekustamajam īpašumam Piedrujas pagastā</w:t>
      </w:r>
    </w:p>
    <w:p w14:paraId="59DB8598" w14:textId="77777777" w:rsidR="00735825" w:rsidRPr="00547A24" w:rsidRDefault="00735825" w:rsidP="00735825">
      <w:pPr>
        <w:jc w:val="both"/>
        <w:rPr>
          <w:b/>
          <w:bCs/>
        </w:rPr>
      </w:pPr>
    </w:p>
    <w:p w14:paraId="55A101B7" w14:textId="1623B8B4" w:rsidR="00735825" w:rsidRPr="00547A24" w:rsidRDefault="00735825" w:rsidP="00735825">
      <w:pPr>
        <w:jc w:val="both"/>
      </w:pPr>
      <w:r w:rsidRPr="00547A24">
        <w:tab/>
        <w:t>Izskatot Aināra G</w:t>
      </w:r>
      <w:r w:rsidR="006A397E">
        <w:rPr>
          <w:rFonts w:eastAsia="Lucida Sans Unicode"/>
        </w:rPr>
        <w:t>[..]</w:t>
      </w:r>
      <w:r w:rsidRPr="00547A24">
        <w:t>, deklarētā dzīves vieta: „</w:t>
      </w:r>
      <w:r w:rsidR="006A397E">
        <w:rPr>
          <w:rFonts w:eastAsia="Lucida Sans Unicode"/>
        </w:rPr>
        <w:t>[..]</w:t>
      </w:r>
      <w:r w:rsidRPr="00547A24">
        <w:t>, Piedrujas pag., Krāslavas nov., iesniegumu (06.10.2021. Nr.3.19/326) par zemes nomas līguma termiņa pagarināšanu, Krāslavas novada pašvaldības dome konstatē :</w:t>
      </w:r>
    </w:p>
    <w:p w14:paraId="1CCBC018" w14:textId="77777777" w:rsidR="00735825" w:rsidRPr="00547A24" w:rsidRDefault="00735825" w:rsidP="00735825">
      <w:pPr>
        <w:ind w:firstLine="720"/>
        <w:jc w:val="both"/>
      </w:pPr>
      <w:r w:rsidRPr="00547A24">
        <w:t>Iesniegumā lūgts pagarināt 01.11.2016. Piedrujas pagasta zemes nomas līgumu Nr.301/2016 (</w:t>
      </w:r>
      <w:proofErr w:type="spellStart"/>
      <w:r w:rsidRPr="00547A24">
        <w:t>reģ</w:t>
      </w:r>
      <w:proofErr w:type="spellEnd"/>
      <w:r w:rsidRPr="00547A24">
        <w:t>. Nr.110) par zemes vienības ar kadastra apzīmējumu 6084-002-0033 daļu 5,0 ha platībā Krāslavas novada Piedrujas pagastā.</w:t>
      </w:r>
    </w:p>
    <w:p w14:paraId="4F9520CD" w14:textId="65D4E0E1" w:rsidR="00735825" w:rsidRPr="00547A24" w:rsidRDefault="00735825" w:rsidP="00735825">
      <w:pPr>
        <w:ind w:firstLine="720"/>
        <w:jc w:val="both"/>
      </w:pPr>
      <w:r w:rsidRPr="00547A24">
        <w:t>2016.gada 01.novembrī starp Krāslavas novada pašvaldību un Aināru G</w:t>
      </w:r>
      <w:r w:rsidR="006A397E">
        <w:rPr>
          <w:rFonts w:eastAsia="Lucida Sans Unicode"/>
        </w:rPr>
        <w:t>[..]</w:t>
      </w:r>
      <w:r w:rsidRPr="00547A24">
        <w:t xml:space="preserve"> tika noslēgts zemes nomas līgums Nr.301/2016 (</w:t>
      </w:r>
      <w:proofErr w:type="spellStart"/>
      <w:r w:rsidRPr="00547A24">
        <w:t>reģ</w:t>
      </w:r>
      <w:proofErr w:type="spellEnd"/>
      <w:r w:rsidRPr="00547A24">
        <w:t>. Nr.110) par pašvaldībai piekritīgās zemes vienības ar kadastra apzīmējumu 6084-002-0033 daļu 5,0 ha platībā nomu.</w:t>
      </w:r>
    </w:p>
    <w:p w14:paraId="27182846" w14:textId="77777777" w:rsidR="00735825" w:rsidRPr="00547A24" w:rsidRDefault="00735825" w:rsidP="00735825">
      <w:pPr>
        <w:ind w:firstLine="720"/>
        <w:jc w:val="both"/>
      </w:pPr>
      <w:r w:rsidRPr="00547A24">
        <w:t xml:space="preserve">Nomnieks savlaicīgi veicis zemes nomas līgumā noteiktos maksājumus. Zeme tiek lietota atbilstoši lietošanas mērķim. </w:t>
      </w:r>
    </w:p>
    <w:p w14:paraId="64CDCA10" w14:textId="77777777" w:rsidR="00735825" w:rsidRPr="00547A24" w:rsidRDefault="00735825" w:rsidP="00735825">
      <w:pPr>
        <w:ind w:firstLine="720"/>
        <w:jc w:val="both"/>
      </w:pPr>
      <w:r w:rsidRPr="00547A24">
        <w:t>Zemes vienība ar kadastra apzīmējumu 6084-002-0033 ir neapbūvēta.</w:t>
      </w:r>
    </w:p>
    <w:p w14:paraId="45CDB056" w14:textId="77777777" w:rsidR="00735825" w:rsidRPr="00547A24" w:rsidRDefault="00735825" w:rsidP="00735825">
      <w:pPr>
        <w:ind w:firstLine="720"/>
        <w:jc w:val="both"/>
      </w:pPr>
      <w:r w:rsidRPr="00547A24">
        <w:t>Zemes lietošanas mērķis – zeme, uz kuras galvenā saimnieciskā darbība ir lauksaimniecība (kods 0101).</w:t>
      </w:r>
    </w:p>
    <w:p w14:paraId="7EF2BBFD" w14:textId="77777777" w:rsidR="00735825" w:rsidRDefault="00735825" w:rsidP="00735825">
      <w:pPr>
        <w:ind w:firstLine="720"/>
        <w:jc w:val="both"/>
      </w:pPr>
      <w:r w:rsidRPr="00547A24">
        <w:t xml:space="preserve">Ņemot vērā augstākminēto, pamatojoties uz MK noteikumu Nr.350 „Publiskas personas zemes nomas un apbūves tiesības noteikumi” 53.punktu, 56.punktu un personīgo iesniegumu, </w:t>
      </w:r>
    </w:p>
    <w:p w14:paraId="4122D691"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708E43AD" w14:textId="706062E6" w:rsidR="00735825" w:rsidRPr="00547A24" w:rsidRDefault="00735825" w:rsidP="00735825">
      <w:pPr>
        <w:ind w:firstLine="720"/>
        <w:jc w:val="both"/>
      </w:pPr>
      <w:r w:rsidRPr="00547A24">
        <w:t xml:space="preserve">1. </w:t>
      </w:r>
      <w:r w:rsidRPr="00547A24">
        <w:rPr>
          <w:b/>
        </w:rPr>
        <w:t>Pagarināt</w:t>
      </w:r>
      <w:r w:rsidRPr="00547A24">
        <w:t xml:space="preserve"> noslēgtā ar </w:t>
      </w:r>
      <w:r w:rsidRPr="00547A24">
        <w:rPr>
          <w:b/>
          <w:bCs/>
        </w:rPr>
        <w:t>Aināru G</w:t>
      </w:r>
      <w:r w:rsidR="006A397E">
        <w:rPr>
          <w:rFonts w:eastAsia="Lucida Sans Unicode"/>
        </w:rPr>
        <w:t>[..]</w:t>
      </w:r>
      <w:r w:rsidRPr="00547A24">
        <w:t xml:space="preserve">, personas kods </w:t>
      </w:r>
      <w:r w:rsidR="006A397E">
        <w:rPr>
          <w:rFonts w:eastAsia="Lucida Sans Unicode"/>
        </w:rPr>
        <w:t>[..]</w:t>
      </w:r>
      <w:r w:rsidRPr="00547A24">
        <w:t>, 01.11.2016. Piedrujas pagasta zemes nomas līguma Nr.301/2016 (</w:t>
      </w:r>
      <w:proofErr w:type="spellStart"/>
      <w:r w:rsidRPr="00547A24">
        <w:t>reģ</w:t>
      </w:r>
      <w:proofErr w:type="spellEnd"/>
      <w:r w:rsidRPr="00547A24">
        <w:t>. Nr.110) termiņu uz 6 gadiem.</w:t>
      </w:r>
    </w:p>
    <w:p w14:paraId="1CC73D3C"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as ar kadastra apzīmējumu 6084-002-0033 daļu 5,0 ha platībā atbilstoši pašvaldības apstiprinātam nomas pakalpojumu maksas cenrādim, papildus maksājot nekustamā īpašuma nodokli.</w:t>
      </w:r>
    </w:p>
    <w:p w14:paraId="2284E42A" w14:textId="77777777" w:rsidR="00735825" w:rsidRPr="00547A24" w:rsidRDefault="00735825" w:rsidP="00735825">
      <w:pPr>
        <w:ind w:firstLine="720"/>
        <w:jc w:val="both"/>
      </w:pPr>
      <w:r w:rsidRPr="00547A24">
        <w:t xml:space="preserve">3. </w:t>
      </w:r>
      <w:r w:rsidRPr="00547A24">
        <w:rPr>
          <w:b/>
        </w:rPr>
        <w:t xml:space="preserve">Uzdot </w:t>
      </w:r>
      <w:r w:rsidRPr="00547A24">
        <w:t>Piedrujas pagasta pārvaldei sagatavot vienošanos par zemes nomas līguma pagarināšanu.</w:t>
      </w:r>
    </w:p>
    <w:p w14:paraId="5F31F007" w14:textId="77777777" w:rsidR="00735825" w:rsidRPr="00547A24" w:rsidRDefault="00735825" w:rsidP="00735825">
      <w:pPr>
        <w:jc w:val="both"/>
        <w:rPr>
          <w:b/>
        </w:rPr>
      </w:pPr>
      <w:r w:rsidRPr="00547A24">
        <w:rPr>
          <w:i/>
        </w:rPr>
        <w:lastRenderedPageBreak/>
        <w:t xml:space="preserve">            Šo lēmumu var pārsūdzēt Administratīvajā rajona tiesā viena mēneša laikā no tā spēkā stāšanās dienas, pieteikumu iesniedzot Administratīvā procesa likumā noteiktajā kārtībā.</w:t>
      </w:r>
      <w:bookmarkEnd w:id="15"/>
    </w:p>
    <w:p w14:paraId="19D23568" w14:textId="77777777" w:rsidR="00735825" w:rsidRPr="00547A24" w:rsidRDefault="00735825" w:rsidP="00735825">
      <w:pPr>
        <w:jc w:val="both"/>
        <w:rPr>
          <w:b/>
        </w:rPr>
      </w:pPr>
    </w:p>
    <w:p w14:paraId="305789BC" w14:textId="77777777" w:rsidR="00735825" w:rsidRPr="00547A24" w:rsidRDefault="00735825" w:rsidP="00735825">
      <w:pPr>
        <w:jc w:val="center"/>
        <w:rPr>
          <w:b/>
        </w:rPr>
      </w:pPr>
      <w:r w:rsidRPr="00547A24">
        <w:rPr>
          <w:b/>
        </w:rPr>
        <w:t>3.21.</w:t>
      </w:r>
    </w:p>
    <w:p w14:paraId="294BB88E" w14:textId="77777777" w:rsidR="00735825" w:rsidRPr="00547A24" w:rsidRDefault="00735825" w:rsidP="00735825">
      <w:pPr>
        <w:jc w:val="center"/>
        <w:rPr>
          <w:b/>
        </w:rPr>
      </w:pPr>
      <w:r w:rsidRPr="00547A24">
        <w:rPr>
          <w:b/>
        </w:rPr>
        <w:t>Par zemes nomas līguma pirmstermiņa izbeigšanu nekustamajam īpašumam Skaistas pagastā</w:t>
      </w:r>
    </w:p>
    <w:p w14:paraId="58F3EF75" w14:textId="77777777" w:rsidR="00735825" w:rsidRPr="00547A24" w:rsidRDefault="00735825" w:rsidP="00735825">
      <w:pPr>
        <w:jc w:val="both"/>
        <w:rPr>
          <w:b/>
          <w:bCs/>
        </w:rPr>
      </w:pPr>
    </w:p>
    <w:p w14:paraId="21364D79" w14:textId="307D6A98" w:rsidR="00735825" w:rsidRPr="00547A24" w:rsidRDefault="00735825" w:rsidP="00735825">
      <w:pPr>
        <w:ind w:firstLine="720"/>
        <w:jc w:val="both"/>
      </w:pPr>
      <w:r w:rsidRPr="00547A24">
        <w:t>Izskatot Dzidras S</w:t>
      </w:r>
      <w:r w:rsidR="006A397E">
        <w:rPr>
          <w:rFonts w:eastAsia="Lucida Sans Unicode"/>
        </w:rPr>
        <w:t>[..]</w:t>
      </w:r>
      <w:r w:rsidRPr="00547A24">
        <w:t>, deklarētā dzīvesvieta: “</w:t>
      </w:r>
      <w:r w:rsidR="006A397E">
        <w:rPr>
          <w:rFonts w:eastAsia="Lucida Sans Unicode"/>
        </w:rPr>
        <w:t>[..]</w:t>
      </w:r>
      <w:r w:rsidRPr="00547A24">
        <w:t>, Skaistas pag., Krāslavas nov., iesniegumu (09.09.2021. Nr.3.19/226) par zemes nomas līguma pārslēgšanu, Krāslavas novada pašvaldības dome konstatē:</w:t>
      </w:r>
    </w:p>
    <w:p w14:paraId="3B46D900" w14:textId="1F655E29" w:rsidR="00735825" w:rsidRPr="00547A24" w:rsidRDefault="00735825" w:rsidP="00735825">
      <w:pPr>
        <w:ind w:firstLine="720"/>
        <w:jc w:val="both"/>
      </w:pPr>
      <w:r w:rsidRPr="00547A24">
        <w:t>Iesniegumā lūgts pārslēgt 2018.gada 23.augusta zemes nomas līgumu Nr.159 uz Dzidras S</w:t>
      </w:r>
      <w:r w:rsidR="006A397E">
        <w:rPr>
          <w:rFonts w:eastAsia="Lucida Sans Unicode"/>
        </w:rPr>
        <w:t>[..]</w:t>
      </w:r>
      <w:r w:rsidRPr="00547A24">
        <w:t xml:space="preserve"> dēla Ivara B</w:t>
      </w:r>
      <w:r w:rsidR="006A397E">
        <w:rPr>
          <w:rFonts w:eastAsia="Lucida Sans Unicode"/>
        </w:rPr>
        <w:t>[..]</w:t>
      </w:r>
      <w:r w:rsidRPr="00547A24">
        <w:t xml:space="preserve"> vārda.</w:t>
      </w:r>
    </w:p>
    <w:p w14:paraId="27FF97C3" w14:textId="5E98564F" w:rsidR="00735825" w:rsidRPr="00547A24" w:rsidRDefault="00735825" w:rsidP="00735825">
      <w:pPr>
        <w:ind w:firstLine="720"/>
        <w:jc w:val="both"/>
      </w:pPr>
      <w:r w:rsidRPr="00547A24">
        <w:t>2018.gada 23.augustā starp Krāslavas novada pašvaldību un Dzidru S</w:t>
      </w:r>
      <w:r w:rsidR="006A397E">
        <w:rPr>
          <w:rFonts w:eastAsia="Lucida Sans Unicode"/>
        </w:rPr>
        <w:t>[..]</w:t>
      </w:r>
      <w:r w:rsidRPr="00547A24">
        <w:t xml:space="preserve"> tika noslēgts zemes nomas līgums (</w:t>
      </w:r>
      <w:proofErr w:type="spellStart"/>
      <w:r w:rsidRPr="00547A24">
        <w:t>reģ</w:t>
      </w:r>
      <w:proofErr w:type="spellEnd"/>
      <w:r w:rsidRPr="00547A24">
        <w:t>. Nr.159) par Krāslavas novada pašvaldībai piekritīgo zemes vienību 0,3 ha platībā ar kadastra apzīmējumu 6088-006-0135 Krāslavas novada Skaistas pagastā uz 5 gadiem. Zemes lietošanas mērķis – zeme, uz kuras galvenā saimnieciskā darbība ir lauksaimniecība (kods 0101).</w:t>
      </w:r>
    </w:p>
    <w:p w14:paraId="136DE79D" w14:textId="77777777" w:rsidR="00735825" w:rsidRPr="00547A24" w:rsidRDefault="00735825" w:rsidP="00735825">
      <w:pPr>
        <w:ind w:firstLine="720"/>
        <w:jc w:val="both"/>
      </w:pPr>
      <w:r w:rsidRPr="00547A24">
        <w:t>Saskaņā ar nomas līguma 7.1.punktu, līgumu var pārtraukt pirms termiņa pēc abu līgumslēdzēju savstarpējas vienošanās.</w:t>
      </w:r>
    </w:p>
    <w:p w14:paraId="7A5B285B" w14:textId="0552CA4C" w:rsidR="00735825" w:rsidRPr="00547A24" w:rsidRDefault="00735825" w:rsidP="00735825">
      <w:pPr>
        <w:ind w:firstLine="720"/>
        <w:jc w:val="both"/>
      </w:pPr>
      <w:r w:rsidRPr="00547A24">
        <w:t>Pēc Skaistas pagasta pārvaldes grāmatvedības datiem Dzidrai S</w:t>
      </w:r>
      <w:r w:rsidR="006A397E">
        <w:rPr>
          <w:rFonts w:eastAsia="Lucida Sans Unicode"/>
        </w:rPr>
        <w:t>[..]</w:t>
      </w:r>
      <w:r w:rsidRPr="00547A24">
        <w:t xml:space="preserve"> nav nomas un nekustamā īpašuma nodokļa maksas parāda.</w:t>
      </w:r>
    </w:p>
    <w:p w14:paraId="16281F5A" w14:textId="77777777" w:rsidR="00735825" w:rsidRDefault="00735825" w:rsidP="00735825">
      <w:pPr>
        <w:ind w:firstLine="720"/>
        <w:jc w:val="both"/>
      </w:pPr>
      <w:r w:rsidRPr="00547A24">
        <w:t xml:space="preserve">Ņemot vērā augstākminēto, pamatojoties uz likuma „Par pašvaldībām” 21.pantu un personīgo iesniegumu, </w:t>
      </w:r>
    </w:p>
    <w:p w14:paraId="1C476F94"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7B9036DC" w14:textId="78F6656F" w:rsidR="00735825" w:rsidRPr="00547A24" w:rsidRDefault="00735825" w:rsidP="00735825">
      <w:pPr>
        <w:ind w:firstLine="720"/>
        <w:jc w:val="both"/>
      </w:pPr>
      <w:r w:rsidRPr="00547A24">
        <w:t xml:space="preserve">1. </w:t>
      </w:r>
      <w:r w:rsidRPr="00547A24">
        <w:rPr>
          <w:b/>
        </w:rPr>
        <w:t>Izbeigt</w:t>
      </w:r>
      <w:r w:rsidRPr="00547A24">
        <w:t xml:space="preserve"> 2018.gada 23.augustā noslēgto ar </w:t>
      </w:r>
      <w:r w:rsidRPr="00547A24">
        <w:rPr>
          <w:b/>
        </w:rPr>
        <w:t>Dzidru S</w:t>
      </w:r>
      <w:r w:rsidR="006A397E">
        <w:rPr>
          <w:rFonts w:eastAsia="Lucida Sans Unicode"/>
        </w:rPr>
        <w:t>[..]</w:t>
      </w:r>
      <w:r w:rsidRPr="00547A24">
        <w:t xml:space="preserve">, personas kods </w:t>
      </w:r>
      <w:r w:rsidR="006A397E">
        <w:rPr>
          <w:rFonts w:eastAsia="Lucida Sans Unicode"/>
        </w:rPr>
        <w:t>[..]</w:t>
      </w:r>
      <w:r w:rsidRPr="00547A24">
        <w:t xml:space="preserve">, </w:t>
      </w:r>
      <w:r w:rsidRPr="00547A24">
        <w:rPr>
          <w:bCs/>
        </w:rPr>
        <w:t xml:space="preserve">zemes nomas līgumu </w:t>
      </w:r>
      <w:r w:rsidRPr="00547A24">
        <w:t>(</w:t>
      </w:r>
      <w:proofErr w:type="spellStart"/>
      <w:r w:rsidRPr="00547A24">
        <w:t>reģ</w:t>
      </w:r>
      <w:proofErr w:type="spellEnd"/>
      <w:r w:rsidRPr="00547A24">
        <w:t>. Nr.159)</w:t>
      </w:r>
      <w:r w:rsidRPr="00547A24">
        <w:rPr>
          <w:bCs/>
        </w:rPr>
        <w:t xml:space="preserve"> par Krāslavas novada pašvaldībai piekritīgo zemes vienību </w:t>
      </w:r>
      <w:r w:rsidRPr="00547A24">
        <w:t>0,3 ha platībā ar kadastra apzīmējumu 6088-006-0135 Krāslavas novada Skaistas pagastā</w:t>
      </w:r>
      <w:r w:rsidRPr="00547A24">
        <w:rPr>
          <w:bCs/>
        </w:rPr>
        <w:t>.</w:t>
      </w:r>
    </w:p>
    <w:p w14:paraId="66959BAB" w14:textId="77777777" w:rsidR="00735825" w:rsidRPr="00547A24" w:rsidRDefault="00735825" w:rsidP="00735825">
      <w:pPr>
        <w:ind w:firstLine="720"/>
        <w:jc w:val="both"/>
      </w:pPr>
      <w:r w:rsidRPr="00547A24">
        <w:t xml:space="preserve">2. </w:t>
      </w:r>
      <w:r w:rsidRPr="00547A24">
        <w:rPr>
          <w:b/>
        </w:rPr>
        <w:t xml:space="preserve">Uzdot </w:t>
      </w:r>
      <w:r w:rsidRPr="00547A24">
        <w:t>Skaistas pagasta pārvaldei sagatavot vienošanos par zemes nomas līguma izbeigšanu.</w:t>
      </w:r>
    </w:p>
    <w:p w14:paraId="1481D1CE"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p w14:paraId="535A87C7" w14:textId="77777777" w:rsidR="00735825" w:rsidRPr="00547A24" w:rsidRDefault="00735825" w:rsidP="00735825">
      <w:pPr>
        <w:jc w:val="both"/>
        <w:rPr>
          <w:b/>
        </w:rPr>
      </w:pPr>
    </w:p>
    <w:p w14:paraId="5317C31F" w14:textId="77777777" w:rsidR="00735825" w:rsidRDefault="00735825" w:rsidP="00735825">
      <w:pPr>
        <w:jc w:val="center"/>
        <w:rPr>
          <w:b/>
        </w:rPr>
      </w:pPr>
    </w:p>
    <w:p w14:paraId="51A55055" w14:textId="77777777" w:rsidR="00735825" w:rsidRPr="00547A24" w:rsidRDefault="00735825" w:rsidP="00735825">
      <w:pPr>
        <w:jc w:val="center"/>
        <w:rPr>
          <w:b/>
        </w:rPr>
      </w:pPr>
      <w:r w:rsidRPr="00547A24">
        <w:rPr>
          <w:b/>
        </w:rPr>
        <w:t>3.22.</w:t>
      </w:r>
    </w:p>
    <w:p w14:paraId="4E079F13" w14:textId="77777777" w:rsidR="00735825" w:rsidRPr="00547A24" w:rsidRDefault="00735825" w:rsidP="00735825">
      <w:pPr>
        <w:jc w:val="center"/>
        <w:rPr>
          <w:b/>
        </w:rPr>
      </w:pPr>
      <w:r w:rsidRPr="00547A24">
        <w:rPr>
          <w:b/>
        </w:rPr>
        <w:t>Par zemes nomas līguma noslēgšanu nekustamajam īpašumam Skai</w:t>
      </w:r>
      <w:r>
        <w:rPr>
          <w:b/>
        </w:rPr>
        <w:t>s</w:t>
      </w:r>
      <w:r w:rsidRPr="00547A24">
        <w:rPr>
          <w:b/>
        </w:rPr>
        <w:t>tas pagastā</w:t>
      </w:r>
    </w:p>
    <w:p w14:paraId="156E7FB6" w14:textId="77777777" w:rsidR="00735825" w:rsidRPr="00547A24" w:rsidRDefault="00735825" w:rsidP="00735825">
      <w:pPr>
        <w:jc w:val="center"/>
        <w:rPr>
          <w:b/>
          <w:bCs/>
        </w:rPr>
      </w:pPr>
    </w:p>
    <w:p w14:paraId="4B261A7F" w14:textId="1380A828" w:rsidR="00735825" w:rsidRPr="00547A24" w:rsidRDefault="00735825" w:rsidP="00735825">
      <w:pPr>
        <w:jc w:val="both"/>
      </w:pPr>
      <w:r w:rsidRPr="00547A24">
        <w:tab/>
        <w:t>Izskatot Ivara B</w:t>
      </w:r>
      <w:r w:rsidR="006A397E">
        <w:rPr>
          <w:rFonts w:eastAsia="Lucida Sans Unicode"/>
        </w:rPr>
        <w:t>[..]</w:t>
      </w:r>
      <w:r w:rsidRPr="00547A24">
        <w:t>, deklarētā dzīvesvieta: “</w:t>
      </w:r>
      <w:r w:rsidR="006A397E">
        <w:rPr>
          <w:rFonts w:eastAsia="Lucida Sans Unicode"/>
        </w:rPr>
        <w:t>[..]</w:t>
      </w:r>
      <w:r w:rsidRPr="00547A24">
        <w:t xml:space="preserve">, Skaistas pag., Krāslavas nov., iesniegumu (09.09.2021. Nr.3.19/227) par zemes nomas līguma pārslēgšanu, Krāslavas novada pašvaldības dome </w:t>
      </w:r>
      <w:r w:rsidRPr="00547A24">
        <w:rPr>
          <w:b/>
          <w:bCs/>
        </w:rPr>
        <w:t>konstatē:</w:t>
      </w:r>
    </w:p>
    <w:p w14:paraId="0FD34884" w14:textId="7C9B6651" w:rsidR="00735825" w:rsidRPr="00547A24" w:rsidRDefault="00735825" w:rsidP="00735825">
      <w:pPr>
        <w:ind w:firstLine="720"/>
        <w:jc w:val="both"/>
      </w:pPr>
      <w:r w:rsidRPr="00547A24">
        <w:t>Iesniegumā lūgts pārslēgt 2018.gada 23.augusta zemes nomas līgumu Nr.159 ar Dzidru S</w:t>
      </w:r>
      <w:r w:rsidR="006A397E">
        <w:rPr>
          <w:rFonts w:eastAsia="Lucida Sans Unicode"/>
        </w:rPr>
        <w:t>[..]</w:t>
      </w:r>
      <w:r w:rsidRPr="00547A24">
        <w:t xml:space="preserve"> uz Ivara B</w:t>
      </w:r>
      <w:r w:rsidR="006A397E">
        <w:rPr>
          <w:rFonts w:eastAsia="Lucida Sans Unicode"/>
        </w:rPr>
        <w:t>[..]</w:t>
      </w:r>
      <w:r w:rsidRPr="00547A24">
        <w:t xml:space="preserve"> vārda.</w:t>
      </w:r>
    </w:p>
    <w:p w14:paraId="3791A348" w14:textId="77777777" w:rsidR="00735825" w:rsidRPr="00547A24" w:rsidRDefault="00735825" w:rsidP="00735825">
      <w:pPr>
        <w:ind w:firstLine="720"/>
        <w:jc w:val="both"/>
      </w:pPr>
      <w:r w:rsidRPr="00547A24">
        <w:t>Zemes vienība ar kadastra apzīmējumu 6088-006-0135 piekrīt Krāslavas novada pašvaldībai.</w:t>
      </w:r>
    </w:p>
    <w:p w14:paraId="6931C4E4" w14:textId="77777777" w:rsidR="00735825" w:rsidRPr="00547A24" w:rsidRDefault="00735825" w:rsidP="00735825">
      <w:pPr>
        <w:ind w:firstLine="720"/>
        <w:jc w:val="both"/>
      </w:pPr>
      <w:r w:rsidRPr="00547A24">
        <w:t>Zemes vienība ar kadastra apzīmējumu 6088-006-0135 ir neapbūvēta.</w:t>
      </w:r>
    </w:p>
    <w:p w14:paraId="355B4076" w14:textId="77777777" w:rsidR="00735825" w:rsidRPr="00547A24" w:rsidRDefault="00735825" w:rsidP="00735825">
      <w:pPr>
        <w:ind w:firstLine="720"/>
        <w:jc w:val="both"/>
      </w:pPr>
      <w:bookmarkStart w:id="16" w:name="_Hlk85700664"/>
      <w:r w:rsidRPr="00547A24">
        <w:t>Zemes lietošanas mērķis – zeme, uz kuras galvenā saimnieciskā darbība ir lauksaimniecība (kods 0101).</w:t>
      </w:r>
    </w:p>
    <w:p w14:paraId="08C4BC59" w14:textId="77777777" w:rsidR="00735825" w:rsidRPr="00547A24" w:rsidRDefault="00735825" w:rsidP="00735825">
      <w:pPr>
        <w:ind w:firstLine="720"/>
        <w:jc w:val="both"/>
      </w:pPr>
      <w:r w:rsidRPr="00547A24">
        <w:t>Saskaņā ar VID datu bāzes datiem zemes pieprasītājs ir reģistrēts kā saimnieciskās darbības veicējs.</w:t>
      </w:r>
    </w:p>
    <w:p w14:paraId="7E7A4EC3" w14:textId="77777777" w:rsidR="00735825" w:rsidRDefault="00735825" w:rsidP="00735825">
      <w:pPr>
        <w:ind w:firstLine="720"/>
        <w:jc w:val="both"/>
      </w:pPr>
      <w:r w:rsidRPr="00547A24">
        <w:lastRenderedPageBreak/>
        <w:t xml:space="preserve">Ņemot vērā augstākminēto, pamatojoties uz MK noteikumu Nr.350 „Publiskas personas zemes nomas un apbūves tiesības noteikumi” 29.8.punktu, 30.4.punktu un personīgo iesniegumu, </w:t>
      </w:r>
    </w:p>
    <w:p w14:paraId="352C8407"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07D1DDAF" w14:textId="459BA539" w:rsidR="00735825" w:rsidRPr="00547A24" w:rsidRDefault="00735825" w:rsidP="00735825">
      <w:pPr>
        <w:ind w:firstLine="720"/>
        <w:jc w:val="both"/>
      </w:pPr>
      <w:r w:rsidRPr="00547A24">
        <w:t xml:space="preserve">1. </w:t>
      </w:r>
      <w:r w:rsidRPr="00547A24">
        <w:rPr>
          <w:b/>
        </w:rPr>
        <w:t>Noslēgt</w:t>
      </w:r>
      <w:r w:rsidRPr="00547A24">
        <w:t xml:space="preserve"> ar </w:t>
      </w:r>
      <w:r w:rsidRPr="00547A24">
        <w:rPr>
          <w:b/>
          <w:bCs/>
        </w:rPr>
        <w:t>Ivaru B</w:t>
      </w:r>
      <w:r w:rsidR="000879CC">
        <w:rPr>
          <w:rFonts w:eastAsia="Lucida Sans Unicode"/>
        </w:rPr>
        <w:t>[..]</w:t>
      </w:r>
      <w:r w:rsidRPr="00547A24">
        <w:t xml:space="preserve">, personas kods </w:t>
      </w:r>
      <w:r w:rsidR="000879CC">
        <w:rPr>
          <w:rFonts w:eastAsia="Lucida Sans Unicode"/>
        </w:rPr>
        <w:t>[..]</w:t>
      </w:r>
      <w:r w:rsidRPr="00547A24">
        <w:t>, nomas līgumu par Krāslavas novada pašvaldībai piekritīgo zemes vienību 0,3 ha platībā ar kadastra apzīmējumu 6088-006-0135 Krāslavas novada Skaistas pagastā uz 6 gadiem.</w:t>
      </w:r>
    </w:p>
    <w:p w14:paraId="19322D96"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u ar kadastra apzīmējumu 6088-006-0135 atbilstoši pašvaldības apstiprinātam nomas pakalpojumu maksas cenrādim, papildus maksājot nekustamā īpašuma nodokli.</w:t>
      </w:r>
    </w:p>
    <w:p w14:paraId="350B9102" w14:textId="77777777" w:rsidR="00735825" w:rsidRPr="00547A24" w:rsidRDefault="00735825" w:rsidP="00735825">
      <w:pPr>
        <w:ind w:firstLine="720"/>
        <w:jc w:val="both"/>
      </w:pPr>
      <w:r w:rsidRPr="00547A24">
        <w:t xml:space="preserve">3. </w:t>
      </w:r>
      <w:r w:rsidRPr="00547A24">
        <w:rPr>
          <w:b/>
        </w:rPr>
        <w:t xml:space="preserve">Uzdot </w:t>
      </w:r>
      <w:r w:rsidRPr="00547A24">
        <w:t xml:space="preserve">Skaistas pagasta pārvaldei sagatavot zemes nomas līgumu. </w:t>
      </w:r>
    </w:p>
    <w:p w14:paraId="17C6D870" w14:textId="77777777" w:rsidR="00735825" w:rsidRPr="00547A24" w:rsidRDefault="00735825" w:rsidP="00735825">
      <w:pPr>
        <w:jc w:val="both"/>
        <w:rPr>
          <w:b/>
        </w:rPr>
      </w:pPr>
      <w:r w:rsidRPr="00547A24">
        <w:rPr>
          <w:i/>
        </w:rPr>
        <w:t>Šo lēmumu var pārsūdzēt Administratīvajā rajona tiesā viena mēneša laikā no tā spēkā stāšanās dienas, pieteikumu iesniedzot Administratīvā procesa likumā noteiktajā kārtībā.</w:t>
      </w:r>
      <w:bookmarkEnd w:id="16"/>
    </w:p>
    <w:p w14:paraId="426A0AF1" w14:textId="77777777" w:rsidR="00735825" w:rsidRPr="00547A24" w:rsidRDefault="00735825" w:rsidP="00735825">
      <w:pPr>
        <w:jc w:val="both"/>
        <w:rPr>
          <w:b/>
        </w:rPr>
      </w:pPr>
    </w:p>
    <w:p w14:paraId="7932999D" w14:textId="77777777" w:rsidR="00735825" w:rsidRPr="00547A24" w:rsidRDefault="00735825" w:rsidP="00735825">
      <w:pPr>
        <w:jc w:val="center"/>
        <w:rPr>
          <w:b/>
        </w:rPr>
      </w:pPr>
      <w:r w:rsidRPr="00547A24">
        <w:rPr>
          <w:b/>
        </w:rPr>
        <w:t>3.23.</w:t>
      </w:r>
    </w:p>
    <w:p w14:paraId="253C029D" w14:textId="77777777" w:rsidR="00735825" w:rsidRPr="00547A24" w:rsidRDefault="00735825" w:rsidP="00735825">
      <w:pPr>
        <w:jc w:val="center"/>
        <w:rPr>
          <w:b/>
        </w:rPr>
      </w:pPr>
      <w:r w:rsidRPr="00547A24">
        <w:rPr>
          <w:b/>
        </w:rPr>
        <w:t>Par zemes nomas līguma pagarināšanu nekustamajam īpašumam Skaistas pagastā</w:t>
      </w:r>
    </w:p>
    <w:p w14:paraId="0A3D0E24" w14:textId="77777777" w:rsidR="00735825" w:rsidRPr="00547A24" w:rsidRDefault="00735825" w:rsidP="00735825">
      <w:pPr>
        <w:jc w:val="center"/>
        <w:rPr>
          <w:b/>
          <w:bCs/>
        </w:rPr>
      </w:pPr>
    </w:p>
    <w:p w14:paraId="63542B08" w14:textId="05432661" w:rsidR="00735825" w:rsidRPr="00547A24" w:rsidRDefault="00735825" w:rsidP="00735825">
      <w:pPr>
        <w:jc w:val="both"/>
      </w:pPr>
      <w:r w:rsidRPr="00547A24">
        <w:tab/>
        <w:t>Izskatot Mihaila O</w:t>
      </w:r>
      <w:r w:rsidR="000879CC">
        <w:rPr>
          <w:rFonts w:eastAsia="Lucida Sans Unicode"/>
        </w:rPr>
        <w:t>[..]</w:t>
      </w:r>
      <w:r w:rsidRPr="00547A24">
        <w:t xml:space="preserve">, deklarētā dzīves vieta: </w:t>
      </w:r>
      <w:r w:rsidR="000879CC">
        <w:rPr>
          <w:rFonts w:eastAsia="Lucida Sans Unicode"/>
        </w:rPr>
        <w:t>[..]</w:t>
      </w:r>
      <w:r w:rsidRPr="00547A24">
        <w:t>Skaista, Skaistas pag., Krāslavas nov., iesniegumu (30.09.2021. Nr.3.19/307) par zemes nomas līguma termiņa pagarināšanu, Krāslavas novada pašvaldības dome  k o n s t a t ē :</w:t>
      </w:r>
    </w:p>
    <w:p w14:paraId="2F03B556" w14:textId="77777777" w:rsidR="00735825" w:rsidRPr="00547A24" w:rsidRDefault="00735825" w:rsidP="00735825">
      <w:pPr>
        <w:ind w:firstLine="720"/>
        <w:jc w:val="both"/>
      </w:pPr>
      <w:r w:rsidRPr="00547A24">
        <w:t>Iesniegumā lūgts pagarināt 22.12.2016. Skaistas pagasta zemes nomas līgumu Nr.3/17 (</w:t>
      </w:r>
      <w:proofErr w:type="spellStart"/>
      <w:r w:rsidRPr="00547A24">
        <w:t>reģ</w:t>
      </w:r>
      <w:proofErr w:type="spellEnd"/>
      <w:r w:rsidRPr="00547A24">
        <w:t>. Nr.130) par zemes vienību 0,1 ha platībā ar kadastra apzīmējumu 6088-006-0133 Krāslavas novada Skaistas pagastā.</w:t>
      </w:r>
    </w:p>
    <w:p w14:paraId="3C507F81" w14:textId="77777777" w:rsidR="00735825" w:rsidRPr="00547A24" w:rsidRDefault="00735825" w:rsidP="00735825">
      <w:pPr>
        <w:ind w:firstLine="720"/>
        <w:jc w:val="both"/>
      </w:pPr>
      <w:r w:rsidRPr="00547A24">
        <w:t>Zemes vienība ar kadastra apzīmējumu 6088-006-0133 piekrīt Krāslavas novada pašvaldībai.</w:t>
      </w:r>
    </w:p>
    <w:p w14:paraId="77385AD7" w14:textId="0E909696" w:rsidR="00735825" w:rsidRPr="00547A24" w:rsidRDefault="00735825" w:rsidP="00735825">
      <w:pPr>
        <w:ind w:firstLine="720"/>
        <w:jc w:val="both"/>
      </w:pPr>
      <w:r w:rsidRPr="00547A24">
        <w:t>Uz zemes vienības ar kadastra apzīmējumu 6088-006-0133 atrodas Mihaila O</w:t>
      </w:r>
      <w:r w:rsidR="000879CC">
        <w:rPr>
          <w:rFonts w:eastAsia="Lucida Sans Unicode"/>
        </w:rPr>
        <w:t>[..]</w:t>
      </w:r>
      <w:r w:rsidRPr="00547A24">
        <w:t xml:space="preserve"> valdījumā esošas ēkas un būves saskaņā ar Skaistas pagasta pārvaldes 17.10.2016. izziņu Nr.19.</w:t>
      </w:r>
    </w:p>
    <w:p w14:paraId="4801E849" w14:textId="77777777" w:rsidR="00735825" w:rsidRPr="00547A24" w:rsidRDefault="00735825" w:rsidP="00735825">
      <w:pPr>
        <w:ind w:firstLine="720"/>
        <w:jc w:val="both"/>
      </w:pPr>
      <w:r w:rsidRPr="00547A24">
        <w:t>Zemes lietošanas mērķis – zeme, uz kuras galvenā saimnieciskā darbība ir lauksaimniecība (kods 0101).</w:t>
      </w:r>
    </w:p>
    <w:p w14:paraId="0C390DDE" w14:textId="77777777" w:rsidR="00735825" w:rsidRDefault="00735825" w:rsidP="00735825">
      <w:pPr>
        <w:ind w:firstLine="720"/>
        <w:jc w:val="both"/>
      </w:pPr>
      <w:r w:rsidRPr="00547A24">
        <w:t xml:space="preserve">Ņemot vērā augstākminēto, pamatojoties uz MK noteikumu Nr.350 „Publiskas personas zemes nomas un apbūves tiesības noteikumi” 5.punktu, 7.punktu, 17.punktu, 22.1.punktu un personīgo iesniegumu, </w:t>
      </w:r>
    </w:p>
    <w:p w14:paraId="03D5ACDB"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375511AB" w14:textId="6F899B7F" w:rsidR="00735825" w:rsidRPr="00547A24" w:rsidRDefault="00735825" w:rsidP="00735825">
      <w:pPr>
        <w:ind w:firstLine="720"/>
        <w:jc w:val="both"/>
      </w:pPr>
      <w:r w:rsidRPr="00547A24">
        <w:t xml:space="preserve">1. </w:t>
      </w:r>
      <w:r w:rsidRPr="00547A24">
        <w:rPr>
          <w:b/>
        </w:rPr>
        <w:t>Pagarināt</w:t>
      </w:r>
      <w:r w:rsidRPr="00547A24">
        <w:t xml:space="preserve"> noslēgtā ar </w:t>
      </w:r>
      <w:r w:rsidRPr="00547A24">
        <w:rPr>
          <w:b/>
          <w:bCs/>
        </w:rPr>
        <w:t>Mihailu O</w:t>
      </w:r>
      <w:r w:rsidR="000879CC">
        <w:rPr>
          <w:rFonts w:eastAsia="Lucida Sans Unicode"/>
        </w:rPr>
        <w:t>[..]</w:t>
      </w:r>
      <w:r w:rsidRPr="00547A24">
        <w:t xml:space="preserve">, personas kods </w:t>
      </w:r>
      <w:r w:rsidR="000879CC">
        <w:rPr>
          <w:rFonts w:eastAsia="Lucida Sans Unicode"/>
        </w:rPr>
        <w:t>[..]</w:t>
      </w:r>
      <w:r w:rsidRPr="00547A24">
        <w:t>, 22.12.2016. Skaistas pagasta zemes nomas līgumu Nr.3/17 (</w:t>
      </w:r>
      <w:proofErr w:type="spellStart"/>
      <w:r w:rsidRPr="00547A24">
        <w:t>reģ</w:t>
      </w:r>
      <w:proofErr w:type="spellEnd"/>
      <w:r w:rsidRPr="00547A24">
        <w:t>. Nr.130) termiņu uz 10 gadiem.</w:t>
      </w:r>
    </w:p>
    <w:p w14:paraId="5593AB3B" w14:textId="77777777" w:rsidR="00735825" w:rsidRPr="00547A24" w:rsidRDefault="00735825" w:rsidP="00735825">
      <w:pPr>
        <w:ind w:firstLine="720"/>
        <w:jc w:val="both"/>
      </w:pPr>
      <w:r w:rsidRPr="00547A24">
        <w:t xml:space="preserve">2. </w:t>
      </w:r>
      <w:r w:rsidRPr="00547A24">
        <w:rPr>
          <w:b/>
        </w:rPr>
        <w:t>Noteikt</w:t>
      </w:r>
      <w:r w:rsidRPr="00547A24">
        <w:t xml:space="preserve"> nomas maksu par zemes vienību ar kadastra apzīmējumu 6088-006-0133 1,5% apmērā no zemes kadastrālās vērtības gadā, piemērojot koeficientu 1,5, bet ne mazāk kā 28 EUR (bez PVN), papildus maksājot nekustamā īpašuma nodokli.</w:t>
      </w:r>
    </w:p>
    <w:p w14:paraId="1D1CD5AB" w14:textId="77777777" w:rsidR="00735825" w:rsidRPr="00547A24" w:rsidRDefault="00735825" w:rsidP="00735825">
      <w:pPr>
        <w:ind w:firstLine="720"/>
        <w:jc w:val="both"/>
      </w:pPr>
      <w:r w:rsidRPr="00547A24">
        <w:t xml:space="preserve">3. </w:t>
      </w:r>
      <w:r w:rsidRPr="00547A24">
        <w:rPr>
          <w:b/>
        </w:rPr>
        <w:t xml:space="preserve">Uzdot </w:t>
      </w:r>
      <w:r w:rsidRPr="00547A24">
        <w:t>Skaistas pagasta pārvaldei sagatavot vienošanos par zemes nomas līguma pagarināšanu.</w:t>
      </w:r>
    </w:p>
    <w:p w14:paraId="763DD5C9" w14:textId="77777777" w:rsidR="00735825" w:rsidRPr="00547A24" w:rsidRDefault="00735825" w:rsidP="00735825">
      <w:pPr>
        <w:ind w:firstLine="720"/>
        <w:jc w:val="both"/>
        <w:rPr>
          <w:b/>
        </w:rPr>
      </w:pPr>
      <w:r w:rsidRPr="00547A24">
        <w:rPr>
          <w:i/>
        </w:rPr>
        <w:t>Šo lēmumu var pārsūdzēt Administratīvajā rajona tiesā viena mēneša laikā no tā spēkā stāšanās dienas, pieteikumu iesniedzot Administratīvā procesa likumā noteiktajā kārtībā.</w:t>
      </w:r>
    </w:p>
    <w:p w14:paraId="3D3F89F7" w14:textId="77777777" w:rsidR="00735825" w:rsidRPr="00547A24" w:rsidRDefault="00735825" w:rsidP="00735825">
      <w:pPr>
        <w:jc w:val="both"/>
        <w:rPr>
          <w:b/>
        </w:rPr>
      </w:pPr>
    </w:p>
    <w:p w14:paraId="499C8BA4" w14:textId="77777777" w:rsidR="00735825" w:rsidRPr="00D72337" w:rsidRDefault="00735825" w:rsidP="00735825">
      <w:pPr>
        <w:jc w:val="both"/>
        <w:rPr>
          <w:sz w:val="20"/>
          <w:szCs w:val="20"/>
        </w:rPr>
      </w:pPr>
      <w:r w:rsidRPr="00D72337">
        <w:rPr>
          <w:sz w:val="20"/>
          <w:szCs w:val="20"/>
        </w:rPr>
        <w:t>Lēmuma projekta iesniedzējs</w:t>
      </w:r>
    </w:p>
    <w:p w14:paraId="15A5F44A" w14:textId="77777777" w:rsidR="00735825" w:rsidRPr="00D72337" w:rsidRDefault="00735825" w:rsidP="00735825">
      <w:pPr>
        <w:jc w:val="both"/>
        <w:rPr>
          <w:sz w:val="20"/>
          <w:szCs w:val="20"/>
        </w:rPr>
      </w:pPr>
      <w:r w:rsidRPr="00D72337">
        <w:rPr>
          <w:sz w:val="20"/>
          <w:szCs w:val="20"/>
        </w:rPr>
        <w:t xml:space="preserve">Pašvaldības domes priekšsēdētājs </w:t>
      </w:r>
      <w:proofErr w:type="spellStart"/>
      <w:r w:rsidRPr="00D72337">
        <w:rPr>
          <w:sz w:val="20"/>
          <w:szCs w:val="20"/>
        </w:rPr>
        <w:t>G.Upenieks</w:t>
      </w:r>
      <w:proofErr w:type="spellEnd"/>
    </w:p>
    <w:p w14:paraId="1A9968F7" w14:textId="77777777" w:rsidR="00735825" w:rsidRPr="00D72337" w:rsidRDefault="00735825" w:rsidP="00735825">
      <w:pPr>
        <w:jc w:val="both"/>
        <w:rPr>
          <w:sz w:val="20"/>
          <w:szCs w:val="20"/>
        </w:rPr>
      </w:pPr>
      <w:r w:rsidRPr="00D72337">
        <w:rPr>
          <w:sz w:val="20"/>
          <w:szCs w:val="20"/>
        </w:rPr>
        <w:t>Lēmuma projekta sagatavotājs</w:t>
      </w:r>
    </w:p>
    <w:p w14:paraId="0A5C9A69" w14:textId="77777777" w:rsidR="00735825" w:rsidRPr="00D72337" w:rsidRDefault="00735825" w:rsidP="00735825">
      <w:pPr>
        <w:jc w:val="both"/>
        <w:rPr>
          <w:sz w:val="20"/>
          <w:szCs w:val="20"/>
        </w:rPr>
      </w:pPr>
      <w:r w:rsidRPr="00D72337">
        <w:rPr>
          <w:sz w:val="20"/>
          <w:szCs w:val="20"/>
        </w:rPr>
        <w:t xml:space="preserve">Zemes lietu speciālists </w:t>
      </w:r>
      <w:proofErr w:type="spellStart"/>
      <w:r w:rsidRPr="00D72337">
        <w:rPr>
          <w:sz w:val="20"/>
          <w:szCs w:val="20"/>
        </w:rPr>
        <w:t>I.Skerškāns</w:t>
      </w:r>
      <w:proofErr w:type="spellEnd"/>
      <w:r w:rsidRPr="00D72337">
        <w:rPr>
          <w:b/>
          <w:sz w:val="20"/>
          <w:szCs w:val="20"/>
        </w:rPr>
        <w:t xml:space="preserve"> </w:t>
      </w:r>
    </w:p>
    <w:p w14:paraId="1D9C56FC" w14:textId="77777777" w:rsidR="00735825" w:rsidRPr="00547A24" w:rsidRDefault="00735825" w:rsidP="00735825">
      <w:pPr>
        <w:rPr>
          <w:b/>
          <w:bCs/>
        </w:rPr>
      </w:pPr>
    </w:p>
    <w:p w14:paraId="11C1B4CD" w14:textId="77777777" w:rsidR="00735825" w:rsidRPr="00547A24" w:rsidRDefault="00735825" w:rsidP="00735825">
      <w:pPr>
        <w:jc w:val="center"/>
        <w:rPr>
          <w:b/>
          <w:bCs/>
        </w:rPr>
      </w:pPr>
      <w:r w:rsidRPr="00547A24">
        <w:rPr>
          <w:b/>
          <w:bCs/>
        </w:rPr>
        <w:lastRenderedPageBreak/>
        <w:t>3.24.</w:t>
      </w:r>
    </w:p>
    <w:p w14:paraId="4F41D93D" w14:textId="77777777" w:rsidR="00735825" w:rsidRPr="00547A24" w:rsidRDefault="00735825" w:rsidP="00735825">
      <w:pPr>
        <w:jc w:val="center"/>
        <w:rPr>
          <w:b/>
        </w:rPr>
      </w:pPr>
      <w:r w:rsidRPr="00547A24">
        <w:rPr>
          <w:b/>
        </w:rPr>
        <w:t>Par atļauju slēgt apakšnomas līgumu uz nekustamo īpašumu Indras pagastā</w:t>
      </w:r>
    </w:p>
    <w:p w14:paraId="2C37DEEA" w14:textId="77777777" w:rsidR="00735825" w:rsidRPr="00547A24" w:rsidRDefault="00735825" w:rsidP="00735825">
      <w:pPr>
        <w:jc w:val="center"/>
        <w:rPr>
          <w:color w:val="FF0000"/>
        </w:rPr>
      </w:pPr>
    </w:p>
    <w:p w14:paraId="766F841B" w14:textId="5A567683" w:rsidR="00735825" w:rsidRDefault="00735825" w:rsidP="00735825">
      <w:pPr>
        <w:ind w:firstLine="720"/>
        <w:jc w:val="both"/>
      </w:pPr>
      <w:r w:rsidRPr="00547A24">
        <w:t>Saskaņā ar Nikolaja P</w:t>
      </w:r>
      <w:r w:rsidR="000879CC">
        <w:rPr>
          <w:rFonts w:eastAsia="Lucida Sans Unicode"/>
        </w:rPr>
        <w:t>[..]</w:t>
      </w:r>
      <w:r w:rsidRPr="00547A24">
        <w:t xml:space="preserve">, personas kods </w:t>
      </w:r>
      <w:r w:rsidR="000879CC">
        <w:rPr>
          <w:rFonts w:eastAsia="Lucida Sans Unicode"/>
        </w:rPr>
        <w:t>[..]</w:t>
      </w:r>
      <w:r w:rsidRPr="00547A24">
        <w:t xml:space="preserve">, 2021.gada 20.oktobra iesniegumu ar lūgumu atļaut slēgt apakšnomas līgumu ar </w:t>
      </w:r>
      <w:proofErr w:type="spellStart"/>
      <w:r w:rsidRPr="00547A24">
        <w:t>Lusteya</w:t>
      </w:r>
      <w:proofErr w:type="spellEnd"/>
      <w:r w:rsidRPr="00547A24">
        <w:t xml:space="preserve"> P</w:t>
      </w:r>
      <w:r w:rsidR="000879CC">
        <w:rPr>
          <w:rFonts w:eastAsia="Lucida Sans Unicode"/>
        </w:rPr>
        <w:t>[..]</w:t>
      </w:r>
      <w:r w:rsidRPr="00547A24">
        <w:t xml:space="preserve">, personas kods </w:t>
      </w:r>
      <w:r w:rsidR="000879CC">
        <w:rPr>
          <w:rFonts w:eastAsia="Lucida Sans Unicode"/>
        </w:rPr>
        <w:t>[..]</w:t>
      </w:r>
      <w:r w:rsidRPr="00547A24">
        <w:t>, par Nikolajam P</w:t>
      </w:r>
      <w:r w:rsidR="000879CC">
        <w:rPr>
          <w:rFonts w:eastAsia="Lucida Sans Unicode"/>
        </w:rPr>
        <w:t>[..]</w:t>
      </w:r>
      <w:r w:rsidRPr="00547A24">
        <w:t xml:space="preserve"> nomā nodoto zemi ar kopējo platību 2,2 ha (zemes vienību kadastra apzīmējumi 6062-006-0254 un 6062-006-0255), pamatojoties uz 2007.gada 29.novembra lauku apvidus zemes nomas līguma Nr.159   5.2.1.apakšpunktu un likuma “Par pašvaldībām” 14.panta otrās daļas 3.punktu, </w:t>
      </w:r>
    </w:p>
    <w:p w14:paraId="2F2BFC7E"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45822AD7" w14:textId="299E5C72" w:rsidR="00735825" w:rsidRPr="00547A24" w:rsidRDefault="00735825" w:rsidP="00735825">
      <w:pPr>
        <w:ind w:firstLine="720"/>
        <w:jc w:val="both"/>
      </w:pPr>
      <w:r w:rsidRPr="00547A24">
        <w:rPr>
          <w:b/>
        </w:rPr>
        <w:t>atļaut Nikolajam P</w:t>
      </w:r>
      <w:r w:rsidR="000879CC">
        <w:rPr>
          <w:rFonts w:eastAsia="Lucida Sans Unicode"/>
        </w:rPr>
        <w:t>[..]</w:t>
      </w:r>
      <w:r w:rsidRPr="00547A24">
        <w:t xml:space="preserve">, personas kods </w:t>
      </w:r>
      <w:r w:rsidR="000879CC">
        <w:rPr>
          <w:rFonts w:eastAsia="Lucida Sans Unicode"/>
        </w:rPr>
        <w:t>[..]</w:t>
      </w:r>
      <w:r w:rsidRPr="00547A24">
        <w:t xml:space="preserve">, </w:t>
      </w:r>
      <w:r w:rsidRPr="00547A24">
        <w:rPr>
          <w:b/>
        </w:rPr>
        <w:t xml:space="preserve">noslēgt apakšnomas līgumu ar </w:t>
      </w:r>
      <w:proofErr w:type="spellStart"/>
      <w:r w:rsidRPr="00547A24">
        <w:rPr>
          <w:b/>
        </w:rPr>
        <w:t>Lusteya</w:t>
      </w:r>
      <w:proofErr w:type="spellEnd"/>
      <w:r w:rsidRPr="00547A24">
        <w:rPr>
          <w:b/>
        </w:rPr>
        <w:t xml:space="preserve"> P</w:t>
      </w:r>
      <w:r w:rsidR="000879CC">
        <w:rPr>
          <w:rFonts w:eastAsia="Lucida Sans Unicode"/>
        </w:rPr>
        <w:t>[..]</w:t>
      </w:r>
      <w:r w:rsidRPr="00547A24">
        <w:t xml:space="preserve">, personas kods </w:t>
      </w:r>
      <w:r w:rsidR="000879CC">
        <w:rPr>
          <w:rFonts w:eastAsia="Lucida Sans Unicode"/>
        </w:rPr>
        <w:t>[..]</w:t>
      </w:r>
      <w:r w:rsidRPr="00547A24">
        <w:t>, par Nikolajam P</w:t>
      </w:r>
      <w:r w:rsidR="000879CC">
        <w:rPr>
          <w:rFonts w:eastAsia="Lucida Sans Unicode"/>
        </w:rPr>
        <w:t>[..]</w:t>
      </w:r>
      <w:r w:rsidRPr="00547A24">
        <w:t xml:space="preserve"> nomā nodoto zemi ar kopējo platību 2,2 ha (zemes vienību kadastra apzīmējumi 6062-006-0254 un 6062-006-0255), kas atrodas Indras pagastā, Krāslavas novadā.</w:t>
      </w:r>
    </w:p>
    <w:p w14:paraId="2DB2555F" w14:textId="77777777" w:rsidR="00735825" w:rsidRPr="00547A24" w:rsidRDefault="00735825" w:rsidP="00735825">
      <w:pPr>
        <w:jc w:val="both"/>
        <w:rPr>
          <w:color w:val="FF0000"/>
        </w:rPr>
      </w:pPr>
    </w:p>
    <w:p w14:paraId="2D81DA21" w14:textId="77777777" w:rsidR="00735825" w:rsidRPr="008C61DF" w:rsidRDefault="00735825" w:rsidP="00735825">
      <w:pPr>
        <w:jc w:val="both"/>
        <w:rPr>
          <w:sz w:val="20"/>
          <w:szCs w:val="20"/>
        </w:rPr>
      </w:pPr>
      <w:r w:rsidRPr="008C61DF">
        <w:rPr>
          <w:sz w:val="20"/>
          <w:szCs w:val="20"/>
        </w:rPr>
        <w:t>Lēmuma projektu iesniedz</w:t>
      </w:r>
      <w:r>
        <w:rPr>
          <w:sz w:val="20"/>
          <w:szCs w:val="20"/>
        </w:rPr>
        <w:t>ējs</w:t>
      </w:r>
    </w:p>
    <w:p w14:paraId="6999FBCD" w14:textId="77777777" w:rsidR="00735825" w:rsidRDefault="00735825" w:rsidP="00735825">
      <w:pPr>
        <w:jc w:val="both"/>
        <w:rPr>
          <w:sz w:val="20"/>
          <w:szCs w:val="20"/>
        </w:rPr>
      </w:pPr>
      <w:r>
        <w:rPr>
          <w:sz w:val="20"/>
          <w:szCs w:val="20"/>
        </w:rPr>
        <w:t>Finanšu komiteja</w:t>
      </w:r>
    </w:p>
    <w:p w14:paraId="535DE32E" w14:textId="77777777" w:rsidR="00735825" w:rsidRPr="008C61DF" w:rsidRDefault="00735825" w:rsidP="00735825">
      <w:pPr>
        <w:jc w:val="both"/>
        <w:rPr>
          <w:sz w:val="20"/>
          <w:szCs w:val="20"/>
        </w:rPr>
      </w:pPr>
      <w:r w:rsidRPr="008C61DF">
        <w:rPr>
          <w:sz w:val="20"/>
          <w:szCs w:val="20"/>
        </w:rPr>
        <w:t>Lēmuma projektu sagatavo</w:t>
      </w:r>
      <w:r>
        <w:rPr>
          <w:sz w:val="20"/>
          <w:szCs w:val="20"/>
        </w:rPr>
        <w:t>tājs</w:t>
      </w:r>
    </w:p>
    <w:p w14:paraId="53E13147" w14:textId="77777777" w:rsidR="00735825" w:rsidRPr="009E658D" w:rsidRDefault="00735825" w:rsidP="00735825">
      <w:pPr>
        <w:jc w:val="both"/>
        <w:rPr>
          <w:sz w:val="20"/>
          <w:szCs w:val="20"/>
        </w:rPr>
      </w:pPr>
      <w:r w:rsidRPr="008C61DF">
        <w:rPr>
          <w:sz w:val="20"/>
          <w:szCs w:val="20"/>
        </w:rPr>
        <w:t xml:space="preserve">Pašvaldības vecākais juriskonsults </w:t>
      </w:r>
      <w:proofErr w:type="spellStart"/>
      <w:r w:rsidRPr="008C61DF">
        <w:rPr>
          <w:sz w:val="20"/>
          <w:szCs w:val="20"/>
        </w:rPr>
        <w:t>E.Ciganovičs</w:t>
      </w:r>
      <w:proofErr w:type="spellEnd"/>
    </w:p>
    <w:p w14:paraId="012C5B45" w14:textId="77777777" w:rsidR="00735825" w:rsidRDefault="00735825" w:rsidP="00735825">
      <w:pPr>
        <w:jc w:val="center"/>
        <w:rPr>
          <w:b/>
          <w:bCs/>
          <w:sz w:val="28"/>
          <w:szCs w:val="28"/>
        </w:rPr>
      </w:pPr>
    </w:p>
    <w:p w14:paraId="1DB61DD1" w14:textId="77777777" w:rsidR="00735825" w:rsidRPr="00D72337" w:rsidRDefault="00735825" w:rsidP="00735825">
      <w:pPr>
        <w:jc w:val="center"/>
        <w:rPr>
          <w:b/>
          <w:bCs/>
        </w:rPr>
      </w:pPr>
      <w:r w:rsidRPr="00D72337">
        <w:rPr>
          <w:b/>
          <w:bCs/>
        </w:rPr>
        <w:t>3.25</w:t>
      </w:r>
    </w:p>
    <w:p w14:paraId="6EA293CC" w14:textId="77777777" w:rsidR="00735825" w:rsidRPr="00D72337" w:rsidRDefault="00735825" w:rsidP="00735825">
      <w:pPr>
        <w:tabs>
          <w:tab w:val="left" w:pos="709"/>
          <w:tab w:val="left" w:pos="780"/>
        </w:tabs>
        <w:suppressAutoHyphens/>
        <w:ind w:left="284" w:hanging="360"/>
        <w:contextualSpacing/>
        <w:jc w:val="center"/>
        <w:rPr>
          <w:rFonts w:eastAsia="Lucida Sans Unicode"/>
          <w:b/>
          <w:bCs/>
          <w:iCs/>
          <w:lang w:eastAsia="zh-CN" w:bidi="hi-IN"/>
        </w:rPr>
      </w:pPr>
      <w:r w:rsidRPr="00D72337">
        <w:rPr>
          <w:rFonts w:eastAsia="Lucida Sans Unicode"/>
          <w:b/>
          <w:bCs/>
          <w:iCs/>
          <w:lang w:eastAsia="zh-CN" w:bidi="hi-IN"/>
        </w:rPr>
        <w:t xml:space="preserve">Par zemes nomas līguma pārslēgšanu </w:t>
      </w:r>
      <w:r w:rsidRPr="00D72337">
        <w:rPr>
          <w:b/>
          <w:bCs/>
        </w:rPr>
        <w:t>Šķaunes pagastā</w:t>
      </w:r>
    </w:p>
    <w:p w14:paraId="6E0CD947" w14:textId="77777777" w:rsidR="00735825" w:rsidRPr="00D72337" w:rsidRDefault="00735825" w:rsidP="00735825">
      <w:pPr>
        <w:jc w:val="center"/>
        <w:rPr>
          <w:u w:val="single"/>
        </w:rPr>
      </w:pPr>
    </w:p>
    <w:p w14:paraId="7DF86B0E" w14:textId="2198BF74" w:rsidR="00735825" w:rsidRPr="00D72337" w:rsidRDefault="00735825" w:rsidP="00735825">
      <w:pPr>
        <w:jc w:val="both"/>
      </w:pPr>
      <w:r w:rsidRPr="00D72337">
        <w:t xml:space="preserve">  Izskatot </w:t>
      </w:r>
      <w:r w:rsidRPr="00D72337">
        <w:rPr>
          <w:bCs/>
        </w:rPr>
        <w:t>E.R</w:t>
      </w:r>
      <w:r w:rsidR="000879CC">
        <w:rPr>
          <w:rFonts w:eastAsia="Lucida Sans Unicode"/>
        </w:rPr>
        <w:t>[..]</w:t>
      </w:r>
      <w:r w:rsidRPr="00D72337">
        <w:rPr>
          <w:bCs/>
        </w:rPr>
        <w:t xml:space="preserve"> </w:t>
      </w:r>
      <w:r w:rsidRPr="00D72337">
        <w:t>iesniegumu (reģistrēts 21.09.2021. Nr.3.19/279) par iepriekš noslēgtā zemes nomas līguma pārslēgšanu uz viņas vārda,</w:t>
      </w:r>
    </w:p>
    <w:p w14:paraId="3E2FF870" w14:textId="77777777" w:rsidR="00735825" w:rsidRPr="00D72337" w:rsidRDefault="00735825" w:rsidP="00735825">
      <w:pPr>
        <w:jc w:val="both"/>
      </w:pPr>
      <w:r w:rsidRPr="00D72337">
        <w:t>Konstatēts:</w:t>
      </w:r>
    </w:p>
    <w:p w14:paraId="515AC05F" w14:textId="6C498E1D" w:rsidR="00735825" w:rsidRPr="00D72337" w:rsidRDefault="00735825" w:rsidP="00735825">
      <w:pPr>
        <w:jc w:val="both"/>
      </w:pPr>
      <w:r w:rsidRPr="00D72337">
        <w:t>10.03.2009. tika noslēgts lauku apvidus zemes nomas līgums Šķaunes pagastā ar Ēvaldu R</w:t>
      </w:r>
      <w:r w:rsidR="000879CC">
        <w:rPr>
          <w:rFonts w:eastAsia="Lucida Sans Unicode"/>
        </w:rPr>
        <w:t>[..]</w:t>
      </w:r>
      <w:r w:rsidRPr="00D72337">
        <w:t xml:space="preserve"> (kā ar bijušo zemes lietotāju) par pašvaldībai piekrītošo zemes vienību, kadastra apzīmējumi 60920060160, 60920060161, 60920060162 un 60920060163 iznomāšanu. E.R</w:t>
      </w:r>
      <w:r w:rsidR="000879CC">
        <w:rPr>
          <w:rFonts w:eastAsia="Lucida Sans Unicode"/>
        </w:rPr>
        <w:t>[..]</w:t>
      </w:r>
      <w:r w:rsidRPr="00D72337">
        <w:t xml:space="preserve"> miris 03.04.2019.  Saskaņā ar 17.09.2021. zvērinātā notāra Romualda L</w:t>
      </w:r>
      <w:r w:rsidR="000879CC">
        <w:rPr>
          <w:rFonts w:eastAsia="Lucida Sans Unicode"/>
        </w:rPr>
        <w:t>[..]</w:t>
      </w:r>
      <w:r w:rsidRPr="00D72337">
        <w:t xml:space="preserve"> izsniegto mantojuma apliecību Nr.3638, mantojuma tiesībās apstiprināts pirmās šķiras mantinieks, dēls – Edgars R</w:t>
      </w:r>
      <w:r w:rsidR="000879CC">
        <w:rPr>
          <w:rFonts w:eastAsia="Lucida Sans Unicode"/>
        </w:rPr>
        <w:t>[..]</w:t>
      </w:r>
      <w:r w:rsidRPr="00D72337">
        <w:t>,</w:t>
      </w:r>
    </w:p>
    <w:p w14:paraId="2192D4A1" w14:textId="77777777" w:rsidR="00735825" w:rsidRPr="00D72337" w:rsidRDefault="00735825" w:rsidP="00735825">
      <w:pPr>
        <w:jc w:val="both"/>
        <w:rPr>
          <w:bCs/>
        </w:rPr>
      </w:pPr>
      <w:r w:rsidRPr="00D72337">
        <w:t>pamatojoties uz likuma “Par pašvaldībām” 21.panta pirmās daļas 27.punktu</w:t>
      </w:r>
      <w:r w:rsidRPr="00D72337">
        <w:rPr>
          <w:bCs/>
        </w:rPr>
        <w:t>,</w:t>
      </w:r>
    </w:p>
    <w:p w14:paraId="18F3EF58"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6131C80D" w14:textId="02178F0D" w:rsidR="00735825" w:rsidRPr="00D72337" w:rsidRDefault="00735825" w:rsidP="00735825">
      <w:pPr>
        <w:pStyle w:val="Noklustais"/>
        <w:numPr>
          <w:ilvl w:val="0"/>
          <w:numId w:val="42"/>
        </w:numPr>
        <w:spacing w:after="160" w:line="240" w:lineRule="auto"/>
        <w:ind w:left="567"/>
        <w:contextualSpacing/>
        <w:jc w:val="both"/>
        <w:rPr>
          <w:rFonts w:ascii="Times New Roman" w:hAnsi="Times New Roman"/>
          <w:sz w:val="24"/>
          <w:szCs w:val="24"/>
        </w:rPr>
      </w:pPr>
      <w:r w:rsidRPr="00D72337">
        <w:rPr>
          <w:rFonts w:ascii="Times New Roman" w:eastAsia="Lucida Sans Unicode" w:hAnsi="Times New Roman"/>
          <w:b/>
          <w:iCs/>
          <w:sz w:val="24"/>
          <w:szCs w:val="24"/>
        </w:rPr>
        <w:t>Pārslēgt</w:t>
      </w:r>
      <w:r w:rsidRPr="00D72337">
        <w:rPr>
          <w:rFonts w:ascii="Times New Roman" w:hAnsi="Times New Roman"/>
          <w:sz w:val="24"/>
          <w:szCs w:val="24"/>
        </w:rPr>
        <w:t xml:space="preserve"> lauku apvidus zemes nomas līgumu ar </w:t>
      </w:r>
      <w:r w:rsidRPr="00D72337">
        <w:rPr>
          <w:rFonts w:ascii="Times New Roman" w:hAnsi="Times New Roman"/>
          <w:b/>
          <w:sz w:val="24"/>
          <w:szCs w:val="24"/>
        </w:rPr>
        <w:t>Edgaru R</w:t>
      </w:r>
      <w:r w:rsidR="000879CC">
        <w:rPr>
          <w:rFonts w:eastAsia="Lucida Sans Unicode"/>
        </w:rPr>
        <w:t>[..]</w:t>
      </w:r>
      <w:r w:rsidRPr="00D72337">
        <w:rPr>
          <w:rFonts w:ascii="Times New Roman" w:eastAsia="Times New Roman" w:hAnsi="Times New Roman"/>
          <w:bCs/>
          <w:sz w:val="24"/>
          <w:szCs w:val="24"/>
        </w:rPr>
        <w:t xml:space="preserve">, personas kods </w:t>
      </w:r>
      <w:r w:rsidR="000879CC">
        <w:rPr>
          <w:rFonts w:eastAsia="Lucida Sans Unicode"/>
        </w:rPr>
        <w:t>[..]</w:t>
      </w:r>
      <w:r w:rsidRPr="00D72337">
        <w:rPr>
          <w:rFonts w:ascii="Times New Roman" w:eastAsia="Times New Roman" w:hAnsi="Times New Roman"/>
          <w:bCs/>
          <w:sz w:val="24"/>
          <w:szCs w:val="24"/>
        </w:rPr>
        <w:t>, deklarētā adrese “</w:t>
      </w:r>
      <w:r w:rsidR="000879CC">
        <w:rPr>
          <w:rFonts w:eastAsia="Lucida Sans Unicode"/>
        </w:rPr>
        <w:t>[..]</w:t>
      </w:r>
      <w:r w:rsidRPr="00D72337">
        <w:rPr>
          <w:rFonts w:ascii="Times New Roman" w:eastAsia="Times New Roman" w:hAnsi="Times New Roman"/>
          <w:bCs/>
          <w:sz w:val="24"/>
          <w:szCs w:val="24"/>
        </w:rPr>
        <w:t xml:space="preserve">, Šķaunes pag., Krāslavas nov., LV-5695, </w:t>
      </w:r>
      <w:r w:rsidRPr="00D72337">
        <w:rPr>
          <w:rFonts w:ascii="Times New Roman" w:hAnsi="Times New Roman"/>
          <w:sz w:val="24"/>
          <w:szCs w:val="24"/>
        </w:rPr>
        <w:t>piešķirot zemes nomas tiesības uz 10 gadiem līdz 01.11.2031.</w:t>
      </w:r>
      <w:r w:rsidRPr="00D72337">
        <w:rPr>
          <w:rFonts w:ascii="Times New Roman" w:eastAsia="Times New Roman" w:hAnsi="Times New Roman"/>
          <w:bCs/>
          <w:sz w:val="24"/>
          <w:szCs w:val="24"/>
        </w:rPr>
        <w:t xml:space="preserve"> </w:t>
      </w:r>
      <w:r w:rsidRPr="00D72337">
        <w:rPr>
          <w:rFonts w:ascii="Times New Roman" w:eastAsia="Lucida Sans Unicode" w:hAnsi="Times New Roman"/>
          <w:iCs/>
          <w:sz w:val="24"/>
          <w:szCs w:val="24"/>
        </w:rPr>
        <w:t>uz pašvaldībai piekrītošām zemes vienībām:</w:t>
      </w:r>
    </w:p>
    <w:p w14:paraId="4DD486B2" w14:textId="77777777" w:rsidR="00735825" w:rsidRPr="00D72337" w:rsidRDefault="00735825" w:rsidP="00735825">
      <w:pPr>
        <w:pStyle w:val="Noklustais"/>
        <w:spacing w:line="240" w:lineRule="auto"/>
        <w:ind w:left="567"/>
        <w:contextualSpacing/>
        <w:jc w:val="both"/>
        <w:rPr>
          <w:rFonts w:ascii="Times New Roman" w:hAnsi="Times New Roman"/>
          <w:sz w:val="24"/>
          <w:szCs w:val="24"/>
        </w:rPr>
      </w:pPr>
      <w:r w:rsidRPr="00D72337">
        <w:rPr>
          <w:rFonts w:ascii="Times New Roman" w:eastAsia="Lucida Sans Unicode" w:hAnsi="Times New Roman"/>
          <w:b/>
          <w:iCs/>
          <w:sz w:val="24"/>
          <w:szCs w:val="24"/>
        </w:rPr>
        <w:t xml:space="preserve">- </w:t>
      </w:r>
      <w:r w:rsidRPr="00D72337">
        <w:rPr>
          <w:rFonts w:ascii="Times New Roman" w:eastAsia="Lucida Sans Unicode" w:hAnsi="Times New Roman"/>
          <w:iCs/>
          <w:sz w:val="24"/>
          <w:szCs w:val="24"/>
        </w:rPr>
        <w:t xml:space="preserve"> 0,19 ha platībā, kadastra apzīmējums </w:t>
      </w:r>
      <w:r w:rsidRPr="00D72337">
        <w:rPr>
          <w:rFonts w:ascii="Times New Roman" w:hAnsi="Times New Roman"/>
          <w:sz w:val="24"/>
          <w:szCs w:val="24"/>
        </w:rPr>
        <w:t>60920060160,</w:t>
      </w:r>
    </w:p>
    <w:p w14:paraId="6D402AAF" w14:textId="77777777" w:rsidR="00735825" w:rsidRPr="00D72337" w:rsidRDefault="00735825" w:rsidP="00735825">
      <w:pPr>
        <w:pStyle w:val="Noklustais"/>
        <w:spacing w:line="240" w:lineRule="auto"/>
        <w:ind w:left="567"/>
        <w:contextualSpacing/>
        <w:jc w:val="both"/>
        <w:rPr>
          <w:rFonts w:ascii="Times New Roman" w:hAnsi="Times New Roman"/>
          <w:sz w:val="24"/>
          <w:szCs w:val="24"/>
        </w:rPr>
      </w:pPr>
      <w:r w:rsidRPr="00D72337">
        <w:rPr>
          <w:rFonts w:ascii="Times New Roman" w:eastAsia="Lucida Sans Unicode" w:hAnsi="Times New Roman"/>
          <w:b/>
          <w:iCs/>
          <w:sz w:val="24"/>
          <w:szCs w:val="24"/>
        </w:rPr>
        <w:t xml:space="preserve">- </w:t>
      </w:r>
      <w:r w:rsidRPr="00D72337">
        <w:rPr>
          <w:rFonts w:ascii="Times New Roman" w:eastAsia="Lucida Sans Unicode" w:hAnsi="Times New Roman"/>
          <w:iCs/>
          <w:sz w:val="24"/>
          <w:szCs w:val="24"/>
        </w:rPr>
        <w:t xml:space="preserve"> 0,80 ha platībā, kadastra apzīmējums </w:t>
      </w:r>
      <w:r w:rsidRPr="00D72337">
        <w:rPr>
          <w:rFonts w:ascii="Times New Roman" w:hAnsi="Times New Roman"/>
          <w:sz w:val="24"/>
          <w:szCs w:val="24"/>
        </w:rPr>
        <w:t>60920060161,</w:t>
      </w:r>
    </w:p>
    <w:p w14:paraId="51B27B7A" w14:textId="77777777" w:rsidR="00735825" w:rsidRPr="00D72337" w:rsidRDefault="00735825" w:rsidP="00735825">
      <w:pPr>
        <w:pStyle w:val="Noklustais"/>
        <w:spacing w:line="240" w:lineRule="auto"/>
        <w:ind w:left="567"/>
        <w:contextualSpacing/>
        <w:jc w:val="both"/>
        <w:rPr>
          <w:rFonts w:ascii="Times New Roman" w:hAnsi="Times New Roman"/>
          <w:sz w:val="24"/>
          <w:szCs w:val="24"/>
        </w:rPr>
      </w:pPr>
      <w:r w:rsidRPr="00D72337">
        <w:rPr>
          <w:rFonts w:ascii="Times New Roman" w:eastAsia="Lucida Sans Unicode" w:hAnsi="Times New Roman"/>
          <w:b/>
          <w:iCs/>
          <w:sz w:val="24"/>
          <w:szCs w:val="24"/>
        </w:rPr>
        <w:t xml:space="preserve">- </w:t>
      </w:r>
      <w:r w:rsidRPr="00D72337">
        <w:rPr>
          <w:rFonts w:ascii="Times New Roman" w:eastAsia="Lucida Sans Unicode" w:hAnsi="Times New Roman"/>
          <w:iCs/>
          <w:sz w:val="24"/>
          <w:szCs w:val="24"/>
        </w:rPr>
        <w:t xml:space="preserve"> 1,50 ha platībā, kadastra apzīmējums </w:t>
      </w:r>
      <w:r w:rsidRPr="00D72337">
        <w:rPr>
          <w:rFonts w:ascii="Times New Roman" w:hAnsi="Times New Roman"/>
          <w:sz w:val="24"/>
          <w:szCs w:val="24"/>
        </w:rPr>
        <w:t>60920060162,</w:t>
      </w:r>
    </w:p>
    <w:p w14:paraId="4737D38F" w14:textId="77777777" w:rsidR="00735825" w:rsidRPr="00D72337" w:rsidRDefault="00735825" w:rsidP="00735825">
      <w:pPr>
        <w:pStyle w:val="Noklustais"/>
        <w:spacing w:line="240" w:lineRule="auto"/>
        <w:ind w:left="567"/>
        <w:contextualSpacing/>
        <w:jc w:val="both"/>
        <w:rPr>
          <w:rFonts w:ascii="Times New Roman" w:hAnsi="Times New Roman"/>
          <w:sz w:val="24"/>
          <w:szCs w:val="24"/>
        </w:rPr>
      </w:pPr>
      <w:r w:rsidRPr="00D72337">
        <w:rPr>
          <w:rFonts w:ascii="Times New Roman" w:eastAsia="Lucida Sans Unicode" w:hAnsi="Times New Roman"/>
          <w:b/>
          <w:iCs/>
          <w:sz w:val="24"/>
          <w:szCs w:val="24"/>
        </w:rPr>
        <w:t xml:space="preserve">- </w:t>
      </w:r>
      <w:r w:rsidRPr="00D72337">
        <w:rPr>
          <w:rFonts w:ascii="Times New Roman" w:eastAsia="Lucida Sans Unicode" w:hAnsi="Times New Roman"/>
          <w:iCs/>
          <w:sz w:val="24"/>
          <w:szCs w:val="24"/>
        </w:rPr>
        <w:t xml:space="preserve"> 1,80 ha platībā, kadastra apzīmējums </w:t>
      </w:r>
      <w:r w:rsidRPr="00D72337">
        <w:rPr>
          <w:rFonts w:ascii="Times New Roman" w:hAnsi="Times New Roman"/>
          <w:sz w:val="24"/>
          <w:szCs w:val="24"/>
        </w:rPr>
        <w:t>60920060163,</w:t>
      </w:r>
    </w:p>
    <w:p w14:paraId="43BBDF6E" w14:textId="77777777" w:rsidR="00735825" w:rsidRPr="00D72337" w:rsidRDefault="00735825" w:rsidP="00735825">
      <w:pPr>
        <w:pStyle w:val="Noklustais"/>
        <w:spacing w:line="240" w:lineRule="auto"/>
        <w:ind w:left="567"/>
        <w:contextualSpacing/>
        <w:jc w:val="both"/>
        <w:rPr>
          <w:rFonts w:ascii="Times New Roman" w:hAnsi="Times New Roman"/>
          <w:sz w:val="24"/>
          <w:szCs w:val="24"/>
        </w:rPr>
      </w:pPr>
      <w:r w:rsidRPr="00D72337">
        <w:rPr>
          <w:rFonts w:ascii="Times New Roman" w:hAnsi="Times New Roman"/>
          <w:sz w:val="24"/>
          <w:szCs w:val="24"/>
        </w:rPr>
        <w:t>Šķaunes pagastā lauksaimnieciskai darbībai.</w:t>
      </w:r>
    </w:p>
    <w:p w14:paraId="19774792" w14:textId="77777777" w:rsidR="00735825" w:rsidRPr="00D72337" w:rsidRDefault="00735825" w:rsidP="00735825">
      <w:pPr>
        <w:pStyle w:val="Noklustais"/>
        <w:numPr>
          <w:ilvl w:val="0"/>
          <w:numId w:val="42"/>
        </w:numPr>
        <w:spacing w:after="160" w:line="240" w:lineRule="auto"/>
        <w:ind w:left="567"/>
        <w:contextualSpacing/>
        <w:jc w:val="both"/>
        <w:rPr>
          <w:rFonts w:ascii="Times New Roman" w:hAnsi="Times New Roman"/>
          <w:sz w:val="24"/>
          <w:szCs w:val="24"/>
        </w:rPr>
      </w:pPr>
      <w:r w:rsidRPr="00D72337">
        <w:rPr>
          <w:rFonts w:ascii="Times New Roman" w:eastAsia="Times New Roman" w:hAnsi="Times New Roman"/>
          <w:sz w:val="24"/>
          <w:szCs w:val="24"/>
        </w:rPr>
        <w:t>Saglabāt iepriekš noteiktos zemes nomas līguma nosacījumus.</w:t>
      </w:r>
    </w:p>
    <w:p w14:paraId="10015FE5" w14:textId="77777777" w:rsidR="00735825" w:rsidRPr="00D72337" w:rsidRDefault="00735825" w:rsidP="00735825">
      <w:pPr>
        <w:pStyle w:val="Noklustais"/>
        <w:numPr>
          <w:ilvl w:val="0"/>
          <w:numId w:val="42"/>
        </w:numPr>
        <w:spacing w:after="160" w:line="240" w:lineRule="auto"/>
        <w:ind w:left="567"/>
        <w:contextualSpacing/>
        <w:jc w:val="both"/>
        <w:rPr>
          <w:rFonts w:ascii="Times New Roman" w:hAnsi="Times New Roman"/>
          <w:sz w:val="24"/>
          <w:szCs w:val="24"/>
        </w:rPr>
      </w:pPr>
      <w:r w:rsidRPr="00D72337">
        <w:rPr>
          <w:rFonts w:ascii="Times New Roman" w:eastAsia="Lucida Sans Unicode" w:hAnsi="Times New Roman"/>
          <w:sz w:val="24"/>
          <w:szCs w:val="24"/>
        </w:rPr>
        <w:t>Šo lēmumu var pārsūdzēt Administratīvās rajona tiesas Rēzeknes tiesu namā, Atbrīvošanas alejā 88, Rēzeknē, LV – 4601, viena mēneša laikā no tā spēkā stāšanās dienas.</w:t>
      </w:r>
    </w:p>
    <w:p w14:paraId="1FC87BFB" w14:textId="77777777" w:rsidR="00735825" w:rsidRPr="00D72337" w:rsidRDefault="00735825" w:rsidP="00735825">
      <w:pPr>
        <w:pStyle w:val="Noklustais"/>
        <w:spacing w:line="240" w:lineRule="auto"/>
        <w:ind w:left="567"/>
        <w:contextualSpacing/>
        <w:jc w:val="both"/>
        <w:rPr>
          <w:rFonts w:ascii="Times New Roman" w:eastAsia="Lucida Sans Unicode" w:hAnsi="Times New Roman"/>
          <w:sz w:val="24"/>
          <w:szCs w:val="24"/>
        </w:rPr>
      </w:pPr>
    </w:p>
    <w:p w14:paraId="57FD159A" w14:textId="77777777" w:rsidR="000879CC" w:rsidRDefault="000879CC" w:rsidP="00735825">
      <w:pPr>
        <w:pStyle w:val="Noklustais"/>
        <w:spacing w:line="240" w:lineRule="auto"/>
        <w:ind w:left="567"/>
        <w:contextualSpacing/>
        <w:jc w:val="center"/>
        <w:rPr>
          <w:rFonts w:ascii="Times New Roman" w:eastAsia="Lucida Sans Unicode" w:hAnsi="Times New Roman"/>
          <w:b/>
          <w:bCs/>
          <w:iCs/>
          <w:sz w:val="24"/>
          <w:szCs w:val="24"/>
        </w:rPr>
      </w:pPr>
    </w:p>
    <w:p w14:paraId="6956DBC1" w14:textId="77777777" w:rsidR="000879CC" w:rsidRDefault="000879CC" w:rsidP="00735825">
      <w:pPr>
        <w:pStyle w:val="Noklustais"/>
        <w:spacing w:line="240" w:lineRule="auto"/>
        <w:ind w:left="567"/>
        <w:contextualSpacing/>
        <w:jc w:val="center"/>
        <w:rPr>
          <w:rFonts w:ascii="Times New Roman" w:eastAsia="Lucida Sans Unicode" w:hAnsi="Times New Roman"/>
          <w:b/>
          <w:bCs/>
          <w:iCs/>
          <w:sz w:val="24"/>
          <w:szCs w:val="24"/>
        </w:rPr>
      </w:pPr>
    </w:p>
    <w:p w14:paraId="685A10D8" w14:textId="77777777" w:rsidR="000879CC" w:rsidRDefault="000879CC" w:rsidP="00735825">
      <w:pPr>
        <w:pStyle w:val="Noklustais"/>
        <w:spacing w:line="240" w:lineRule="auto"/>
        <w:ind w:left="567"/>
        <w:contextualSpacing/>
        <w:jc w:val="center"/>
        <w:rPr>
          <w:rFonts w:ascii="Times New Roman" w:eastAsia="Lucida Sans Unicode" w:hAnsi="Times New Roman"/>
          <w:b/>
          <w:bCs/>
          <w:iCs/>
          <w:sz w:val="24"/>
          <w:szCs w:val="24"/>
        </w:rPr>
      </w:pPr>
    </w:p>
    <w:p w14:paraId="0E428607" w14:textId="77777777" w:rsidR="000879CC" w:rsidRDefault="000879CC" w:rsidP="00735825">
      <w:pPr>
        <w:pStyle w:val="Noklustais"/>
        <w:spacing w:line="240" w:lineRule="auto"/>
        <w:ind w:left="567"/>
        <w:contextualSpacing/>
        <w:jc w:val="center"/>
        <w:rPr>
          <w:rFonts w:ascii="Times New Roman" w:eastAsia="Lucida Sans Unicode" w:hAnsi="Times New Roman"/>
          <w:b/>
          <w:bCs/>
          <w:iCs/>
          <w:sz w:val="24"/>
          <w:szCs w:val="24"/>
        </w:rPr>
      </w:pPr>
    </w:p>
    <w:p w14:paraId="694910F7" w14:textId="62450E4D" w:rsidR="00735825" w:rsidRPr="00D72337" w:rsidRDefault="00735825" w:rsidP="00735825">
      <w:pPr>
        <w:pStyle w:val="Noklustais"/>
        <w:spacing w:line="240" w:lineRule="auto"/>
        <w:ind w:left="567"/>
        <w:contextualSpacing/>
        <w:jc w:val="center"/>
        <w:rPr>
          <w:rFonts w:ascii="Times New Roman" w:eastAsia="Lucida Sans Unicode" w:hAnsi="Times New Roman"/>
          <w:b/>
          <w:bCs/>
          <w:iCs/>
          <w:sz w:val="24"/>
          <w:szCs w:val="24"/>
        </w:rPr>
      </w:pPr>
      <w:r w:rsidRPr="00D72337">
        <w:rPr>
          <w:rFonts w:ascii="Times New Roman" w:eastAsia="Lucida Sans Unicode" w:hAnsi="Times New Roman"/>
          <w:b/>
          <w:bCs/>
          <w:iCs/>
          <w:sz w:val="24"/>
          <w:szCs w:val="24"/>
        </w:rPr>
        <w:t>3.26.</w:t>
      </w:r>
    </w:p>
    <w:p w14:paraId="331CCA31" w14:textId="77777777" w:rsidR="00735825" w:rsidRPr="00D72337" w:rsidRDefault="00735825" w:rsidP="00735825">
      <w:pPr>
        <w:pStyle w:val="Noklustais"/>
        <w:spacing w:line="240" w:lineRule="auto"/>
        <w:ind w:left="567"/>
        <w:contextualSpacing/>
        <w:jc w:val="center"/>
        <w:rPr>
          <w:rFonts w:ascii="Times New Roman" w:eastAsia="Lucida Sans Unicode" w:hAnsi="Times New Roman"/>
          <w:b/>
          <w:bCs/>
          <w:iCs/>
          <w:sz w:val="24"/>
          <w:szCs w:val="24"/>
        </w:rPr>
      </w:pPr>
      <w:r w:rsidRPr="00D72337">
        <w:rPr>
          <w:rFonts w:ascii="Times New Roman" w:eastAsia="Lucida Sans Unicode" w:hAnsi="Times New Roman"/>
          <w:b/>
          <w:bCs/>
          <w:iCs/>
          <w:sz w:val="24"/>
          <w:szCs w:val="24"/>
        </w:rPr>
        <w:t>Par apbūvētas zemes nomas tiesību piešķiršanu</w:t>
      </w:r>
    </w:p>
    <w:p w14:paraId="72859A4E" w14:textId="77777777" w:rsidR="00735825" w:rsidRPr="00D72337" w:rsidRDefault="00735825" w:rsidP="00735825">
      <w:pPr>
        <w:pStyle w:val="Noklustais"/>
        <w:spacing w:line="240" w:lineRule="auto"/>
        <w:ind w:left="567"/>
        <w:contextualSpacing/>
        <w:jc w:val="center"/>
        <w:rPr>
          <w:rFonts w:ascii="Times New Roman" w:hAnsi="Times New Roman"/>
          <w:b/>
          <w:bCs/>
          <w:sz w:val="24"/>
          <w:szCs w:val="24"/>
        </w:rPr>
      </w:pPr>
      <w:r w:rsidRPr="00D72337">
        <w:rPr>
          <w:rFonts w:ascii="Times New Roman" w:eastAsia="Lucida Sans Unicode" w:hAnsi="Times New Roman"/>
          <w:b/>
          <w:bCs/>
          <w:iCs/>
          <w:sz w:val="24"/>
          <w:szCs w:val="24"/>
          <w:lang w:eastAsia="zh-CN" w:bidi="hi-IN"/>
        </w:rPr>
        <w:t>Kastuļinas pagastā</w:t>
      </w:r>
    </w:p>
    <w:p w14:paraId="0A7DA0BE" w14:textId="5E0592A8" w:rsidR="00735825" w:rsidRPr="00D72337" w:rsidRDefault="00735825" w:rsidP="00735825">
      <w:pPr>
        <w:jc w:val="both"/>
        <w:rPr>
          <w:bCs/>
        </w:rPr>
      </w:pPr>
      <w:r w:rsidRPr="00D72337">
        <w:tab/>
        <w:t>Izskatot Sergeja B</w:t>
      </w:r>
      <w:r w:rsidR="000879CC">
        <w:rPr>
          <w:rFonts w:eastAsia="Lucida Sans Unicode"/>
        </w:rPr>
        <w:t>[..]</w:t>
      </w:r>
      <w:r w:rsidRPr="00D72337">
        <w:t xml:space="preserve">, uzrādītā adrese: </w:t>
      </w:r>
      <w:r w:rsidR="000879CC">
        <w:rPr>
          <w:rFonts w:eastAsia="Lucida Sans Unicode"/>
        </w:rPr>
        <w:t>[..]</w:t>
      </w:r>
      <w:proofErr w:type="spellStart"/>
      <w:r w:rsidRPr="00D72337">
        <w:t>Priežmale</w:t>
      </w:r>
      <w:proofErr w:type="spellEnd"/>
      <w:r w:rsidRPr="00D72337">
        <w:t>, Kastuļinas pag., Krāslavas nov.,</w:t>
      </w:r>
      <w:r w:rsidRPr="00D72337">
        <w:rPr>
          <w:bCs/>
        </w:rPr>
        <w:t xml:space="preserve"> </w:t>
      </w:r>
      <w:r w:rsidRPr="00D72337">
        <w:t xml:space="preserve">iesniegumu (reģistrēts 18.08.2021. Nr.3.19/138) par zemes nomas līguma slēgšanu un </w:t>
      </w:r>
      <w:r w:rsidRPr="00D72337">
        <w:rPr>
          <w:color w:val="000000"/>
        </w:rPr>
        <w:t xml:space="preserve">pamatojoties uz likuma “Par pašvaldībām” 21.panta pirmās daļas 27.punktu, </w:t>
      </w:r>
      <w:r w:rsidRPr="00D72337">
        <w:t>Ministru kabineta 2018.gada 19.jūnija noteikumiem Nr.350 “</w:t>
      </w:r>
      <w:r w:rsidRPr="00D72337">
        <w:rPr>
          <w:bCs/>
        </w:rPr>
        <w:t>Publiskas personas zemes nomas un apbūves tiesības noteikumi” 7. un 17. punktu,</w:t>
      </w:r>
    </w:p>
    <w:p w14:paraId="108C5CFD"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73D7FFB8" w14:textId="36FFC70B" w:rsidR="00735825" w:rsidRPr="00D72337" w:rsidRDefault="00735825" w:rsidP="00735825">
      <w:pPr>
        <w:pStyle w:val="Sarakstarindkopa"/>
        <w:widowControl w:val="0"/>
        <w:numPr>
          <w:ilvl w:val="0"/>
          <w:numId w:val="28"/>
        </w:numPr>
        <w:tabs>
          <w:tab w:val="left" w:pos="709"/>
        </w:tabs>
        <w:suppressAutoHyphens/>
        <w:autoSpaceDN w:val="0"/>
        <w:ind w:left="709" w:hanging="425"/>
        <w:contextualSpacing/>
        <w:jc w:val="both"/>
        <w:textAlignment w:val="baseline"/>
      </w:pPr>
      <w:r w:rsidRPr="00D72337">
        <w:rPr>
          <w:rFonts w:eastAsia="Lucida Sans Unicode"/>
          <w:b/>
          <w:iCs/>
          <w:color w:val="000000"/>
        </w:rPr>
        <w:t>Piešķirt</w:t>
      </w:r>
      <w:r w:rsidRPr="00D72337">
        <w:rPr>
          <w:rFonts w:eastAsia="Lucida Sans Unicode"/>
          <w:iCs/>
          <w:color w:val="000000"/>
        </w:rPr>
        <w:t xml:space="preserve"> Sergejam B</w:t>
      </w:r>
      <w:r w:rsidR="000879CC">
        <w:rPr>
          <w:rFonts w:eastAsia="Lucida Sans Unicode"/>
        </w:rPr>
        <w:t>[..]</w:t>
      </w:r>
      <w:r w:rsidRPr="00D72337">
        <w:rPr>
          <w:rFonts w:eastAsia="Lucida Sans Unicode"/>
          <w:iCs/>
          <w:color w:val="000000"/>
        </w:rPr>
        <w:t xml:space="preserve">, </w:t>
      </w:r>
      <w:r w:rsidRPr="00D72337">
        <w:rPr>
          <w:bCs/>
          <w:color w:val="000000"/>
        </w:rPr>
        <w:t xml:space="preserve">personas kods </w:t>
      </w:r>
      <w:r w:rsidR="000879CC">
        <w:rPr>
          <w:rFonts w:eastAsia="Lucida Sans Unicode"/>
        </w:rPr>
        <w:t>[..]</w:t>
      </w:r>
      <w:r w:rsidRPr="00D72337">
        <w:rPr>
          <w:bCs/>
          <w:color w:val="000000"/>
        </w:rPr>
        <w:t>,</w:t>
      </w:r>
      <w:r w:rsidRPr="00D72337">
        <w:rPr>
          <w:b/>
          <w:bCs/>
          <w:color w:val="000000"/>
        </w:rPr>
        <w:t xml:space="preserve"> </w:t>
      </w:r>
      <w:r w:rsidRPr="00D72337">
        <w:t xml:space="preserve">uzrādītā adrese: Ilzas iela </w:t>
      </w:r>
      <w:r w:rsidR="000879CC">
        <w:rPr>
          <w:rFonts w:eastAsia="Lucida Sans Unicode"/>
        </w:rPr>
        <w:t>[..]</w:t>
      </w:r>
      <w:r w:rsidRPr="00D72337">
        <w:t xml:space="preserve">, </w:t>
      </w:r>
      <w:proofErr w:type="spellStart"/>
      <w:r w:rsidRPr="00D72337">
        <w:t>Priežmale</w:t>
      </w:r>
      <w:proofErr w:type="spellEnd"/>
      <w:r w:rsidRPr="00D72337">
        <w:t>, Kastuļinas pag., Krāslavas nov.</w:t>
      </w:r>
      <w:r w:rsidRPr="00D72337">
        <w:rPr>
          <w:bCs/>
          <w:color w:val="000000"/>
        </w:rPr>
        <w:t xml:space="preserve">, </w:t>
      </w:r>
      <w:r w:rsidRPr="00D72337">
        <w:rPr>
          <w:rFonts w:eastAsia="Lucida Sans Unicode"/>
          <w:b/>
          <w:iCs/>
          <w:color w:val="000000"/>
        </w:rPr>
        <w:t>zemes nomas tiesības</w:t>
      </w:r>
      <w:r w:rsidRPr="00D72337">
        <w:rPr>
          <w:rFonts w:eastAsia="Lucida Sans Unicode"/>
          <w:iCs/>
          <w:color w:val="000000"/>
        </w:rPr>
        <w:t xml:space="preserve"> uz 6 gadiem līdz 31.10.2027. uz daļu, </w:t>
      </w:r>
      <w:proofErr w:type="spellStart"/>
      <w:r w:rsidRPr="00D72337">
        <w:rPr>
          <w:rFonts w:eastAsia="Lucida Sans Unicode"/>
          <w:iCs/>
          <w:color w:val="000000"/>
        </w:rPr>
        <w:t>t.i</w:t>
      </w:r>
      <w:proofErr w:type="spellEnd"/>
      <w:r w:rsidRPr="00D72337">
        <w:rPr>
          <w:rFonts w:eastAsia="Lucida Sans Unicode"/>
          <w:iCs/>
          <w:color w:val="000000"/>
        </w:rPr>
        <w:t xml:space="preserve"> uz: 0,1 ha platībā, no pašvaldībai piekrītošās, apbūvētās zemes vienības ar kadastra apzīmējumu </w:t>
      </w:r>
      <w:r w:rsidRPr="00D72337">
        <w:t>60720050110 un</w:t>
      </w:r>
      <w:r w:rsidRPr="00D72337">
        <w:rPr>
          <w:rFonts w:eastAsia="Lucida Sans Unicode"/>
          <w:iCs/>
          <w:color w:val="000000"/>
        </w:rPr>
        <w:t xml:space="preserve"> uz pašvaldībai piekrītošo, apbūvēto zemes vienību 0,09 ha platībā ar kadastra apzīmējumu </w:t>
      </w:r>
      <w:r w:rsidRPr="00D72337">
        <w:t>60720050344.</w:t>
      </w:r>
      <w:r w:rsidRPr="00D72337">
        <w:rPr>
          <w:color w:val="000000"/>
        </w:rPr>
        <w:t xml:space="preserve"> </w:t>
      </w:r>
    </w:p>
    <w:p w14:paraId="407A1D52" w14:textId="77777777" w:rsidR="00735825" w:rsidRPr="00D72337" w:rsidRDefault="00735825" w:rsidP="00735825">
      <w:pPr>
        <w:pStyle w:val="Sarakstarindkopa"/>
        <w:widowControl w:val="0"/>
        <w:numPr>
          <w:ilvl w:val="0"/>
          <w:numId w:val="28"/>
        </w:numPr>
        <w:tabs>
          <w:tab w:val="left" w:pos="709"/>
        </w:tabs>
        <w:suppressAutoHyphens/>
        <w:autoSpaceDN w:val="0"/>
        <w:ind w:left="709" w:hanging="425"/>
        <w:contextualSpacing/>
        <w:jc w:val="both"/>
        <w:textAlignment w:val="baseline"/>
      </w:pPr>
      <w:r w:rsidRPr="00D72337">
        <w:t>Noteikt nomas maksu 1,5% no zemes kadastrālās vērtības, bet ne mazāk kā 28 eiro gadā (plus PVN).</w:t>
      </w:r>
    </w:p>
    <w:p w14:paraId="27C3A6C9" w14:textId="77777777" w:rsidR="00735825" w:rsidRPr="00D72337" w:rsidRDefault="00735825" w:rsidP="00735825">
      <w:pPr>
        <w:pStyle w:val="Sarakstarindkopa"/>
        <w:widowControl w:val="0"/>
        <w:numPr>
          <w:ilvl w:val="0"/>
          <w:numId w:val="28"/>
        </w:numPr>
        <w:tabs>
          <w:tab w:val="left" w:pos="709"/>
        </w:tabs>
        <w:suppressAutoHyphens/>
        <w:autoSpaceDN w:val="0"/>
        <w:ind w:left="709" w:hanging="425"/>
        <w:contextualSpacing/>
        <w:jc w:val="both"/>
        <w:textAlignment w:val="baseline"/>
      </w:pPr>
      <w:r w:rsidRPr="00D72337">
        <w:rPr>
          <w:rFonts w:eastAsia="Lucida Sans Unicode"/>
        </w:rPr>
        <w:t>Šo lēmumu var pārsūdzēt Administratīvās rajona tiesas Rēzeknes tiesu namā, Atbrīvošanas alejā 88, Rēzeknē, LV – 4601, viena mēneša laikā no tā spēkā stāšanās dienas.</w:t>
      </w:r>
    </w:p>
    <w:p w14:paraId="17E23840" w14:textId="77777777" w:rsidR="00735825" w:rsidRPr="00D72337" w:rsidRDefault="00735825" w:rsidP="00735825">
      <w:pPr>
        <w:tabs>
          <w:tab w:val="left" w:pos="709"/>
          <w:tab w:val="left" w:pos="780"/>
        </w:tabs>
        <w:suppressAutoHyphens/>
        <w:ind w:hanging="360"/>
        <w:contextualSpacing/>
        <w:jc w:val="both"/>
        <w:rPr>
          <w:rFonts w:eastAsia="Lucida Sans Unicode"/>
          <w:iCs/>
          <w:u w:val="single"/>
          <w:lang w:eastAsia="zh-CN" w:bidi="hi-IN"/>
        </w:rPr>
      </w:pPr>
    </w:p>
    <w:p w14:paraId="5C94B0D0" w14:textId="77777777" w:rsidR="00735825" w:rsidRPr="00D72337" w:rsidRDefault="00735825" w:rsidP="00735825">
      <w:pPr>
        <w:tabs>
          <w:tab w:val="left" w:pos="709"/>
          <w:tab w:val="left" w:pos="780"/>
        </w:tabs>
        <w:suppressAutoHyphens/>
        <w:ind w:hanging="360"/>
        <w:contextualSpacing/>
        <w:jc w:val="center"/>
        <w:rPr>
          <w:rFonts w:eastAsia="Lucida Sans Unicode"/>
          <w:b/>
          <w:bCs/>
          <w:iCs/>
          <w:lang w:eastAsia="zh-CN" w:bidi="hi-IN"/>
        </w:rPr>
      </w:pPr>
      <w:r w:rsidRPr="00D72337">
        <w:rPr>
          <w:rFonts w:eastAsia="Lucida Sans Unicode"/>
          <w:b/>
          <w:bCs/>
          <w:iCs/>
          <w:lang w:eastAsia="zh-CN" w:bidi="hi-IN"/>
        </w:rPr>
        <w:t>3.27.</w:t>
      </w:r>
    </w:p>
    <w:p w14:paraId="4F4FF2EE" w14:textId="77777777" w:rsidR="00735825" w:rsidRPr="00D72337" w:rsidRDefault="00735825" w:rsidP="00735825">
      <w:pPr>
        <w:pStyle w:val="Noklustais"/>
        <w:spacing w:line="240" w:lineRule="auto"/>
        <w:ind w:left="567"/>
        <w:contextualSpacing/>
        <w:jc w:val="center"/>
        <w:rPr>
          <w:rFonts w:ascii="Times New Roman" w:eastAsia="Lucida Sans Unicode" w:hAnsi="Times New Roman"/>
          <w:b/>
          <w:bCs/>
          <w:iCs/>
          <w:sz w:val="24"/>
          <w:szCs w:val="24"/>
        </w:rPr>
      </w:pPr>
      <w:r w:rsidRPr="00D72337">
        <w:rPr>
          <w:rFonts w:ascii="Times New Roman" w:eastAsia="Lucida Sans Unicode" w:hAnsi="Times New Roman"/>
          <w:b/>
          <w:bCs/>
          <w:iCs/>
          <w:sz w:val="24"/>
          <w:szCs w:val="24"/>
        </w:rPr>
        <w:t xml:space="preserve">Par apbūvētas zemes nomas tiesību piešķiršanu </w:t>
      </w:r>
      <w:r w:rsidRPr="00D72337">
        <w:rPr>
          <w:rFonts w:ascii="Times New Roman" w:eastAsia="Lucida Sans Unicode" w:hAnsi="Times New Roman"/>
          <w:b/>
          <w:bCs/>
          <w:iCs/>
          <w:sz w:val="24"/>
          <w:szCs w:val="24"/>
          <w:lang w:eastAsia="zh-CN" w:bidi="hi-IN"/>
        </w:rPr>
        <w:t>Grāveru pagastā</w:t>
      </w:r>
    </w:p>
    <w:p w14:paraId="4927665B" w14:textId="140B7797" w:rsidR="00735825" w:rsidRPr="00D72337" w:rsidRDefault="00735825" w:rsidP="00735825">
      <w:pPr>
        <w:jc w:val="both"/>
        <w:rPr>
          <w:bCs/>
        </w:rPr>
      </w:pPr>
      <w:r w:rsidRPr="00D72337">
        <w:tab/>
        <w:t>Izskatot Valērija A</w:t>
      </w:r>
      <w:r w:rsidR="000879CC">
        <w:rPr>
          <w:rFonts w:eastAsia="Lucida Sans Unicode"/>
        </w:rPr>
        <w:t>[..]</w:t>
      </w:r>
      <w:r w:rsidRPr="00D72337">
        <w:t xml:space="preserve">, deklarētā adrese: Ezeru iela </w:t>
      </w:r>
      <w:r w:rsidR="000879CC">
        <w:rPr>
          <w:rFonts w:eastAsia="Lucida Sans Unicode"/>
        </w:rPr>
        <w:t>[..]</w:t>
      </w:r>
      <w:r w:rsidRPr="00D72337">
        <w:t>, Grāveri, Grāveru pag., Krāslavas nov.,</w:t>
      </w:r>
      <w:r w:rsidRPr="00D72337">
        <w:rPr>
          <w:bCs/>
        </w:rPr>
        <w:t xml:space="preserve"> </w:t>
      </w:r>
      <w:r w:rsidRPr="00D72337">
        <w:t xml:space="preserve">iesniegumu (reģistrēts 15.09.2021. Nr.3.19/251) par zemes nomas līguma slēgšanu un </w:t>
      </w:r>
      <w:r w:rsidRPr="00D72337">
        <w:rPr>
          <w:color w:val="000000"/>
        </w:rPr>
        <w:t xml:space="preserve">pamatojoties uz likuma “Par pašvaldībām” 21.panta pirmās daļas 27.punktu, </w:t>
      </w:r>
      <w:r w:rsidRPr="00D72337">
        <w:t>Ministru kabineta 2018.gada 19.jūnija noteikumiem Nr.350 “</w:t>
      </w:r>
      <w:r w:rsidRPr="00D72337">
        <w:rPr>
          <w:bCs/>
        </w:rPr>
        <w:t>Publiskas personas zemes nomas un apbūves tiesības noteikumi” 7. un 17. punktu,</w:t>
      </w:r>
    </w:p>
    <w:p w14:paraId="078E9F5B"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058427ED" w14:textId="52321298" w:rsidR="00735825" w:rsidRPr="00D72337" w:rsidRDefault="00735825" w:rsidP="00735825">
      <w:pPr>
        <w:pStyle w:val="Sarakstarindkopa"/>
        <w:widowControl w:val="0"/>
        <w:numPr>
          <w:ilvl w:val="0"/>
          <w:numId w:val="30"/>
        </w:numPr>
        <w:tabs>
          <w:tab w:val="left" w:pos="709"/>
        </w:tabs>
        <w:suppressAutoHyphens/>
        <w:autoSpaceDN w:val="0"/>
        <w:ind w:left="709"/>
        <w:contextualSpacing/>
        <w:jc w:val="both"/>
        <w:textAlignment w:val="baseline"/>
      </w:pPr>
      <w:r w:rsidRPr="00D72337">
        <w:rPr>
          <w:rFonts w:eastAsia="Lucida Sans Unicode"/>
          <w:b/>
          <w:iCs/>
          <w:color w:val="000000"/>
        </w:rPr>
        <w:t>Piešķirt</w:t>
      </w:r>
      <w:r w:rsidRPr="00D72337">
        <w:rPr>
          <w:rFonts w:eastAsia="Lucida Sans Unicode"/>
          <w:iCs/>
          <w:color w:val="000000"/>
        </w:rPr>
        <w:t xml:space="preserve"> Valērijam A</w:t>
      </w:r>
      <w:r w:rsidR="000879CC">
        <w:rPr>
          <w:rFonts w:eastAsia="Lucida Sans Unicode"/>
        </w:rPr>
        <w:t>[..]</w:t>
      </w:r>
      <w:r w:rsidRPr="00D72337">
        <w:rPr>
          <w:rFonts w:eastAsia="Lucida Sans Unicode"/>
          <w:iCs/>
          <w:color w:val="000000"/>
        </w:rPr>
        <w:t xml:space="preserve">, </w:t>
      </w:r>
      <w:r w:rsidRPr="00D72337">
        <w:rPr>
          <w:bCs/>
          <w:color w:val="000000"/>
        </w:rPr>
        <w:t xml:space="preserve">personas kods </w:t>
      </w:r>
      <w:r w:rsidR="000879CC">
        <w:rPr>
          <w:rFonts w:eastAsia="Lucida Sans Unicode"/>
        </w:rPr>
        <w:t>[..]</w:t>
      </w:r>
      <w:r w:rsidRPr="00D72337">
        <w:rPr>
          <w:bCs/>
          <w:color w:val="000000"/>
        </w:rPr>
        <w:t>,</w:t>
      </w:r>
      <w:r w:rsidRPr="00D72337">
        <w:rPr>
          <w:b/>
          <w:bCs/>
          <w:color w:val="000000"/>
        </w:rPr>
        <w:t xml:space="preserve"> </w:t>
      </w:r>
      <w:r w:rsidRPr="00D72337">
        <w:t xml:space="preserve">deklarētā adrese: Ezeru iela </w:t>
      </w:r>
      <w:r w:rsidR="000879CC">
        <w:rPr>
          <w:rFonts w:eastAsia="Lucida Sans Unicode"/>
        </w:rPr>
        <w:t>[..]</w:t>
      </w:r>
      <w:r w:rsidRPr="00D72337">
        <w:t>, Grāveri, Grāveru pag., Krāslavas nov.</w:t>
      </w:r>
      <w:r w:rsidRPr="00D72337">
        <w:rPr>
          <w:bCs/>
          <w:color w:val="000000"/>
        </w:rPr>
        <w:t xml:space="preserve">, </w:t>
      </w:r>
      <w:r w:rsidRPr="00D72337">
        <w:rPr>
          <w:rFonts w:eastAsia="Lucida Sans Unicode"/>
          <w:b/>
          <w:iCs/>
          <w:color w:val="000000"/>
        </w:rPr>
        <w:t>zemes nomas tiesības</w:t>
      </w:r>
      <w:r w:rsidRPr="00D72337">
        <w:rPr>
          <w:rFonts w:eastAsia="Lucida Sans Unicode"/>
          <w:iCs/>
          <w:color w:val="000000"/>
        </w:rPr>
        <w:t xml:space="preserve"> uz 6 gadiem līdz 31.10.2027. uz pašvaldībai piekrītošo, apbūvēto zemes vienību 0,45 ha platībā ar kadastra apzīmējumu </w:t>
      </w:r>
      <w:r w:rsidRPr="00D72337">
        <w:t>60580050054.</w:t>
      </w:r>
      <w:r w:rsidRPr="00D72337">
        <w:rPr>
          <w:color w:val="000000"/>
        </w:rPr>
        <w:t xml:space="preserve"> </w:t>
      </w:r>
    </w:p>
    <w:p w14:paraId="39FC559D" w14:textId="77777777" w:rsidR="00735825" w:rsidRPr="00D72337" w:rsidRDefault="00735825" w:rsidP="00735825">
      <w:pPr>
        <w:pStyle w:val="Sarakstarindkopa"/>
        <w:widowControl w:val="0"/>
        <w:numPr>
          <w:ilvl w:val="0"/>
          <w:numId w:val="30"/>
        </w:numPr>
        <w:tabs>
          <w:tab w:val="left" w:pos="709"/>
        </w:tabs>
        <w:suppressAutoHyphens/>
        <w:autoSpaceDN w:val="0"/>
        <w:ind w:left="709"/>
        <w:contextualSpacing/>
        <w:jc w:val="both"/>
        <w:textAlignment w:val="baseline"/>
      </w:pPr>
      <w:r w:rsidRPr="00D72337">
        <w:t>Noteikt nomas maksu 1,5% no zemes kadastrālās vērtības, bet ne mazāk kā 28 eiro gadā (plus PVN).</w:t>
      </w:r>
    </w:p>
    <w:p w14:paraId="206D2973" w14:textId="77777777" w:rsidR="00735825" w:rsidRPr="00D72337" w:rsidRDefault="00735825" w:rsidP="00735825">
      <w:pPr>
        <w:pStyle w:val="Sarakstarindkopa"/>
        <w:widowControl w:val="0"/>
        <w:numPr>
          <w:ilvl w:val="0"/>
          <w:numId w:val="30"/>
        </w:numPr>
        <w:tabs>
          <w:tab w:val="left" w:pos="709"/>
        </w:tabs>
        <w:suppressAutoHyphens/>
        <w:autoSpaceDN w:val="0"/>
        <w:ind w:left="709"/>
        <w:contextualSpacing/>
        <w:jc w:val="both"/>
        <w:textAlignment w:val="baseline"/>
      </w:pPr>
      <w:r w:rsidRPr="00D72337">
        <w:rPr>
          <w:rFonts w:eastAsia="Lucida Sans Unicode"/>
        </w:rPr>
        <w:t>Šo lēmumu var pārsūdzēt Administratīvās rajona tiesas Rēzeknes tiesu namā, Atbrīvošanas alejā 88, Rēzeknē, LV – 4601, viena mēneša laikā no tā spēkā stāšanās dienas.</w:t>
      </w:r>
    </w:p>
    <w:p w14:paraId="16DBEA36" w14:textId="77777777" w:rsidR="00735825" w:rsidRPr="00D72337" w:rsidRDefault="00735825" w:rsidP="00735825">
      <w:pPr>
        <w:tabs>
          <w:tab w:val="left" w:pos="709"/>
          <w:tab w:val="left" w:pos="780"/>
        </w:tabs>
        <w:suppressAutoHyphens/>
        <w:ind w:hanging="360"/>
        <w:contextualSpacing/>
        <w:jc w:val="both"/>
        <w:rPr>
          <w:rFonts w:eastAsia="Lucida Sans Unicode"/>
          <w:iCs/>
          <w:u w:val="single"/>
          <w:lang w:eastAsia="zh-CN" w:bidi="hi-IN"/>
        </w:rPr>
      </w:pPr>
    </w:p>
    <w:p w14:paraId="0DB4CD65" w14:textId="77777777" w:rsidR="00735825" w:rsidRPr="00D72337" w:rsidRDefault="00735825" w:rsidP="00735825">
      <w:pPr>
        <w:tabs>
          <w:tab w:val="left" w:pos="709"/>
          <w:tab w:val="left" w:pos="780"/>
        </w:tabs>
        <w:suppressAutoHyphens/>
        <w:ind w:hanging="360"/>
        <w:contextualSpacing/>
        <w:jc w:val="center"/>
        <w:rPr>
          <w:rFonts w:eastAsia="Lucida Sans Unicode"/>
          <w:b/>
          <w:bCs/>
          <w:iCs/>
          <w:lang w:eastAsia="zh-CN" w:bidi="hi-IN"/>
        </w:rPr>
      </w:pPr>
      <w:r w:rsidRPr="00D72337">
        <w:rPr>
          <w:rFonts w:eastAsia="Lucida Sans Unicode"/>
          <w:b/>
          <w:bCs/>
          <w:iCs/>
          <w:lang w:eastAsia="zh-CN" w:bidi="hi-IN"/>
        </w:rPr>
        <w:t>3.28.</w:t>
      </w:r>
    </w:p>
    <w:p w14:paraId="6C3862DF" w14:textId="77777777" w:rsidR="00735825" w:rsidRPr="00D72337" w:rsidRDefault="00735825" w:rsidP="00735825">
      <w:pPr>
        <w:tabs>
          <w:tab w:val="left" w:pos="709"/>
          <w:tab w:val="left" w:pos="780"/>
        </w:tabs>
        <w:suppressAutoHyphens/>
        <w:ind w:hanging="360"/>
        <w:contextualSpacing/>
        <w:jc w:val="center"/>
        <w:rPr>
          <w:rFonts w:eastAsia="Lucida Sans Unicode"/>
          <w:b/>
          <w:bCs/>
          <w:iCs/>
          <w:lang w:eastAsia="zh-CN" w:bidi="hi-IN"/>
        </w:rPr>
      </w:pPr>
      <w:r w:rsidRPr="00D72337">
        <w:rPr>
          <w:rFonts w:eastAsia="Lucida Sans Unicode"/>
          <w:b/>
          <w:bCs/>
          <w:iCs/>
        </w:rPr>
        <w:t xml:space="preserve">Par apbūvētas zemes nomas tiesību piešķiršanu </w:t>
      </w:r>
      <w:r w:rsidRPr="00D72337">
        <w:rPr>
          <w:rFonts w:eastAsia="Lucida Sans Unicode"/>
          <w:b/>
          <w:bCs/>
          <w:iCs/>
          <w:lang w:eastAsia="zh-CN" w:bidi="hi-IN"/>
        </w:rPr>
        <w:t>Asūnes pagastā</w:t>
      </w:r>
    </w:p>
    <w:p w14:paraId="4A35F448" w14:textId="77777777" w:rsidR="00735825" w:rsidRPr="00D72337" w:rsidRDefault="00735825" w:rsidP="00735825">
      <w:pPr>
        <w:tabs>
          <w:tab w:val="left" w:pos="709"/>
          <w:tab w:val="left" w:pos="780"/>
        </w:tabs>
        <w:suppressAutoHyphens/>
        <w:ind w:hanging="360"/>
        <w:contextualSpacing/>
        <w:jc w:val="both"/>
        <w:rPr>
          <w:rFonts w:eastAsia="Lucida Sans Unicode"/>
          <w:b/>
          <w:bCs/>
          <w:iCs/>
          <w:lang w:eastAsia="zh-CN" w:bidi="hi-IN"/>
        </w:rPr>
      </w:pPr>
    </w:p>
    <w:p w14:paraId="12E93DF5" w14:textId="226614D8" w:rsidR="00735825" w:rsidRPr="00D72337" w:rsidRDefault="00735825" w:rsidP="00735825">
      <w:pPr>
        <w:jc w:val="both"/>
        <w:rPr>
          <w:bCs/>
        </w:rPr>
      </w:pPr>
      <w:r w:rsidRPr="00D72337">
        <w:tab/>
        <w:t>Izskatot Marinas C</w:t>
      </w:r>
      <w:r w:rsidR="00746E91">
        <w:rPr>
          <w:rFonts w:eastAsia="Lucida Sans Unicode"/>
        </w:rPr>
        <w:t>[..]</w:t>
      </w:r>
      <w:r w:rsidRPr="00D72337">
        <w:t>, deklarētā adrese: “</w:t>
      </w:r>
      <w:r w:rsidR="00746E91">
        <w:rPr>
          <w:rFonts w:eastAsia="Lucida Sans Unicode"/>
        </w:rPr>
        <w:t>[..]</w:t>
      </w:r>
      <w:r w:rsidRPr="00D72337">
        <w:t>, Asūnes pag., Krāslavas nov., LV-5676,</w:t>
      </w:r>
      <w:r w:rsidRPr="00D72337">
        <w:rPr>
          <w:bCs/>
        </w:rPr>
        <w:t xml:space="preserve"> </w:t>
      </w:r>
      <w:r w:rsidRPr="00D72337">
        <w:t xml:space="preserve">iesniegumu (reģistrēts 12.08.2021. Nr.3.19/118) par zemes nomas līguma slēgšanu un </w:t>
      </w:r>
      <w:r w:rsidRPr="00D72337">
        <w:rPr>
          <w:color w:val="000000"/>
        </w:rPr>
        <w:t xml:space="preserve">pamatojoties uz likuma “Par pašvaldībām” 21.panta pirmās daļas 27.punktu, </w:t>
      </w:r>
      <w:r w:rsidRPr="00D72337">
        <w:t xml:space="preserve">Ministru kabineta </w:t>
      </w:r>
      <w:r w:rsidRPr="00D72337">
        <w:lastRenderedPageBreak/>
        <w:t>2018.gada 19.jūnija noteikumiem Nr.350 “</w:t>
      </w:r>
      <w:r w:rsidRPr="00D72337">
        <w:rPr>
          <w:bCs/>
        </w:rPr>
        <w:t>Publiskas personas zemes nomas un apbūves tiesības noteikumi” 7. un 17. punktu,</w:t>
      </w:r>
    </w:p>
    <w:p w14:paraId="18FAA4A4"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628AE9BD" w14:textId="5C1C6C22" w:rsidR="00735825" w:rsidRPr="00D72337" w:rsidRDefault="00735825" w:rsidP="00735825">
      <w:pPr>
        <w:pStyle w:val="Sarakstarindkopa"/>
        <w:widowControl w:val="0"/>
        <w:numPr>
          <w:ilvl w:val="0"/>
          <w:numId w:val="29"/>
        </w:numPr>
        <w:tabs>
          <w:tab w:val="left" w:pos="709"/>
        </w:tabs>
        <w:suppressAutoHyphens/>
        <w:autoSpaceDN w:val="0"/>
        <w:contextualSpacing/>
        <w:jc w:val="both"/>
        <w:textAlignment w:val="baseline"/>
      </w:pPr>
      <w:r w:rsidRPr="00D72337">
        <w:rPr>
          <w:rFonts w:eastAsia="Lucida Sans Unicode"/>
          <w:b/>
          <w:iCs/>
          <w:color w:val="000000"/>
        </w:rPr>
        <w:t>Piešķirt</w:t>
      </w:r>
      <w:r w:rsidRPr="00D72337">
        <w:rPr>
          <w:rFonts w:eastAsia="Lucida Sans Unicode"/>
          <w:iCs/>
          <w:color w:val="000000"/>
        </w:rPr>
        <w:t xml:space="preserve"> Marinai C</w:t>
      </w:r>
      <w:r w:rsidR="00746E91">
        <w:rPr>
          <w:rFonts w:eastAsia="Lucida Sans Unicode"/>
        </w:rPr>
        <w:t>[..]</w:t>
      </w:r>
      <w:r w:rsidRPr="00D72337">
        <w:rPr>
          <w:rFonts w:eastAsia="Lucida Sans Unicode"/>
          <w:iCs/>
          <w:color w:val="000000"/>
        </w:rPr>
        <w:t xml:space="preserve">, </w:t>
      </w:r>
      <w:r w:rsidRPr="00D72337">
        <w:rPr>
          <w:bCs/>
          <w:color w:val="000000"/>
        </w:rPr>
        <w:t xml:space="preserve">personas kods </w:t>
      </w:r>
      <w:r w:rsidR="00746E91">
        <w:rPr>
          <w:rFonts w:eastAsia="Lucida Sans Unicode"/>
        </w:rPr>
        <w:t>[..]</w:t>
      </w:r>
      <w:r w:rsidRPr="00D72337">
        <w:rPr>
          <w:bCs/>
          <w:color w:val="000000"/>
        </w:rPr>
        <w:t>,</w:t>
      </w:r>
      <w:r w:rsidRPr="00D72337">
        <w:rPr>
          <w:b/>
          <w:bCs/>
          <w:color w:val="000000"/>
        </w:rPr>
        <w:t xml:space="preserve"> </w:t>
      </w:r>
      <w:r w:rsidRPr="00D72337">
        <w:t>deklarētā adrese: “</w:t>
      </w:r>
      <w:r w:rsidR="00746E91">
        <w:rPr>
          <w:rFonts w:eastAsia="Lucida Sans Unicode"/>
        </w:rPr>
        <w:t>[..]</w:t>
      </w:r>
      <w:r w:rsidRPr="00D72337">
        <w:t>, Asūnes pag., Krāslavas nov., LV-5676</w:t>
      </w:r>
      <w:r w:rsidRPr="00D72337">
        <w:rPr>
          <w:bCs/>
          <w:color w:val="000000"/>
        </w:rPr>
        <w:t xml:space="preserve">, </w:t>
      </w:r>
      <w:r w:rsidRPr="00D72337">
        <w:rPr>
          <w:rFonts w:eastAsia="Lucida Sans Unicode"/>
          <w:b/>
          <w:iCs/>
          <w:color w:val="000000"/>
        </w:rPr>
        <w:t>zemes nomas tiesības</w:t>
      </w:r>
      <w:r w:rsidRPr="00D72337">
        <w:rPr>
          <w:rFonts w:eastAsia="Lucida Sans Unicode"/>
          <w:iCs/>
          <w:color w:val="000000"/>
        </w:rPr>
        <w:t xml:space="preserve"> uz 6 gadiem līdz 31.10.2027. uz pašvaldībai piekrītošo, apbūvēto zemes vienību 0,41 ha platībā ar kadastra apzīmējumu </w:t>
      </w:r>
      <w:r w:rsidRPr="00D72337">
        <w:t>60460050317.</w:t>
      </w:r>
      <w:r w:rsidRPr="00D72337">
        <w:rPr>
          <w:color w:val="000000"/>
        </w:rPr>
        <w:t xml:space="preserve"> </w:t>
      </w:r>
    </w:p>
    <w:p w14:paraId="0635E06A" w14:textId="77777777" w:rsidR="00735825" w:rsidRPr="00D72337" w:rsidRDefault="00735825" w:rsidP="00735825">
      <w:pPr>
        <w:pStyle w:val="Sarakstarindkopa"/>
        <w:widowControl w:val="0"/>
        <w:numPr>
          <w:ilvl w:val="0"/>
          <w:numId w:val="29"/>
        </w:numPr>
        <w:tabs>
          <w:tab w:val="left" w:pos="709"/>
        </w:tabs>
        <w:suppressAutoHyphens/>
        <w:autoSpaceDN w:val="0"/>
        <w:contextualSpacing/>
        <w:jc w:val="both"/>
        <w:textAlignment w:val="baseline"/>
      </w:pPr>
      <w:r w:rsidRPr="00D72337">
        <w:t>Noteikt nomas maksu 1,5% no zemes kadastrālās vērtības, bet ne mazāk kā 28 eiro gadā (plus PVN).</w:t>
      </w:r>
    </w:p>
    <w:p w14:paraId="5BEEF36F" w14:textId="77777777" w:rsidR="00735825" w:rsidRPr="00D72337" w:rsidRDefault="00735825" w:rsidP="00735825">
      <w:pPr>
        <w:pStyle w:val="Sarakstarindkopa"/>
        <w:widowControl w:val="0"/>
        <w:numPr>
          <w:ilvl w:val="0"/>
          <w:numId w:val="29"/>
        </w:numPr>
        <w:tabs>
          <w:tab w:val="left" w:pos="709"/>
        </w:tabs>
        <w:suppressAutoHyphens/>
        <w:autoSpaceDN w:val="0"/>
        <w:contextualSpacing/>
        <w:jc w:val="both"/>
        <w:textAlignment w:val="baseline"/>
      </w:pPr>
      <w:r w:rsidRPr="00D72337">
        <w:rPr>
          <w:rFonts w:eastAsia="Lucida Sans Unicode"/>
        </w:rPr>
        <w:t>Šo lēmumu var pārsūdzēt Administratīvās rajona tiesas Rēzeknes tiesu namā, Atbrīvošanas alejā 88, Rēzeknē, LV – 4601, viena mēneša laikā no tā spēkā stāšanās dienas.</w:t>
      </w:r>
    </w:p>
    <w:p w14:paraId="78FDDA9D" w14:textId="77777777" w:rsidR="00735825" w:rsidRDefault="00735825" w:rsidP="00735825">
      <w:pPr>
        <w:tabs>
          <w:tab w:val="left" w:pos="709"/>
        </w:tabs>
        <w:suppressAutoHyphens/>
        <w:contextualSpacing/>
        <w:jc w:val="center"/>
        <w:rPr>
          <w:rFonts w:eastAsia="Lucida Sans Unicode"/>
          <w:b/>
          <w:bCs/>
          <w:lang w:eastAsia="zh-CN" w:bidi="hi-IN"/>
        </w:rPr>
      </w:pPr>
    </w:p>
    <w:p w14:paraId="3DB8AB73" w14:textId="77777777" w:rsidR="00735825" w:rsidRDefault="00735825" w:rsidP="00735825">
      <w:pPr>
        <w:tabs>
          <w:tab w:val="left" w:pos="709"/>
        </w:tabs>
        <w:suppressAutoHyphens/>
        <w:contextualSpacing/>
        <w:jc w:val="center"/>
        <w:rPr>
          <w:rFonts w:eastAsia="Lucida Sans Unicode"/>
          <w:b/>
          <w:bCs/>
          <w:lang w:eastAsia="zh-CN" w:bidi="hi-IN"/>
        </w:rPr>
      </w:pPr>
    </w:p>
    <w:p w14:paraId="709642B3" w14:textId="77777777" w:rsidR="00735825" w:rsidRPr="00D72337" w:rsidRDefault="00735825" w:rsidP="00735825">
      <w:pPr>
        <w:tabs>
          <w:tab w:val="left" w:pos="709"/>
        </w:tabs>
        <w:suppressAutoHyphens/>
        <w:contextualSpacing/>
        <w:jc w:val="center"/>
        <w:rPr>
          <w:rFonts w:eastAsia="Lucida Sans Unicode"/>
          <w:b/>
          <w:bCs/>
          <w:lang w:eastAsia="zh-CN" w:bidi="hi-IN"/>
        </w:rPr>
      </w:pPr>
      <w:r w:rsidRPr="00D72337">
        <w:rPr>
          <w:rFonts w:eastAsia="Lucida Sans Unicode"/>
          <w:b/>
          <w:bCs/>
          <w:lang w:eastAsia="zh-CN" w:bidi="hi-IN"/>
        </w:rPr>
        <w:t>3.29.</w:t>
      </w:r>
    </w:p>
    <w:p w14:paraId="4F89CAC2" w14:textId="77777777" w:rsidR="00735825" w:rsidRPr="00D72337" w:rsidRDefault="00735825" w:rsidP="00735825">
      <w:pPr>
        <w:tabs>
          <w:tab w:val="left" w:pos="709"/>
          <w:tab w:val="left" w:pos="780"/>
        </w:tabs>
        <w:suppressAutoHyphens/>
        <w:ind w:hanging="360"/>
        <w:contextualSpacing/>
        <w:jc w:val="center"/>
        <w:rPr>
          <w:rFonts w:eastAsia="Lucida Sans Unicode"/>
          <w:b/>
          <w:bCs/>
          <w:iCs/>
          <w:lang w:eastAsia="zh-CN" w:bidi="hi-IN"/>
        </w:rPr>
      </w:pPr>
      <w:r w:rsidRPr="00D72337">
        <w:rPr>
          <w:rFonts w:eastAsia="Lucida Sans Unicode"/>
          <w:b/>
          <w:bCs/>
          <w:iCs/>
        </w:rPr>
        <w:t>Par neapbūvētās zemes nomas tiesību pagarināšana</w:t>
      </w:r>
      <w:r w:rsidRPr="00D72337">
        <w:rPr>
          <w:rFonts w:eastAsia="Lucida Sans Unicode"/>
          <w:b/>
          <w:bCs/>
          <w:iCs/>
          <w:lang w:eastAsia="zh-CN" w:bidi="hi-IN"/>
        </w:rPr>
        <w:t xml:space="preserve"> Šķaunes pagastā</w:t>
      </w:r>
    </w:p>
    <w:p w14:paraId="74344685" w14:textId="77777777" w:rsidR="00735825" w:rsidRPr="00D72337" w:rsidRDefault="00735825" w:rsidP="00735825">
      <w:pPr>
        <w:tabs>
          <w:tab w:val="left" w:pos="709"/>
          <w:tab w:val="left" w:pos="780"/>
        </w:tabs>
        <w:suppressAutoHyphens/>
        <w:ind w:hanging="360"/>
        <w:contextualSpacing/>
        <w:jc w:val="center"/>
        <w:rPr>
          <w:rFonts w:eastAsia="Lucida Sans Unicode"/>
          <w:iCs/>
          <w:u w:val="single"/>
          <w:lang w:eastAsia="zh-CN" w:bidi="hi-IN"/>
        </w:rPr>
      </w:pPr>
    </w:p>
    <w:p w14:paraId="1482588D" w14:textId="7C9D5EF4" w:rsidR="00735825" w:rsidRPr="00D72337" w:rsidRDefault="00735825" w:rsidP="00735825">
      <w:pPr>
        <w:jc w:val="both"/>
      </w:pPr>
      <w:r w:rsidRPr="00D72337">
        <w:tab/>
        <w:t xml:space="preserve">Izskatot </w:t>
      </w:r>
      <w:r w:rsidRPr="00D72337">
        <w:rPr>
          <w:bCs/>
        </w:rPr>
        <w:t>I.Z</w:t>
      </w:r>
      <w:r w:rsidR="00746E91">
        <w:rPr>
          <w:rFonts w:eastAsia="Lucida Sans Unicode"/>
        </w:rPr>
        <w:t>[..]</w:t>
      </w:r>
      <w:r w:rsidRPr="00D72337">
        <w:rPr>
          <w:bCs/>
        </w:rPr>
        <w:t xml:space="preserve"> </w:t>
      </w:r>
      <w:r w:rsidRPr="00D72337">
        <w:t>iesniegumu (reģistrēts 21.09.2021. Nr.3.19/281), un</w:t>
      </w:r>
    </w:p>
    <w:p w14:paraId="678BD2FE" w14:textId="7CF9AB71" w:rsidR="00735825" w:rsidRPr="00D72337" w:rsidRDefault="00735825" w:rsidP="00735825">
      <w:pPr>
        <w:jc w:val="both"/>
        <w:rPr>
          <w:bCs/>
        </w:rPr>
      </w:pPr>
      <w:r w:rsidRPr="00D72337">
        <w:t>pamatojoties uz likuma “Par pašvaldībām” 21.panta pirmās daļas 27.punktu, Ministru kabineta 2018.gada 19.jūnija noteikumu Nr. 350 “</w:t>
      </w:r>
      <w:r w:rsidRPr="00D72337">
        <w:rPr>
          <w:bCs/>
        </w:rPr>
        <w:t>Publiskas personas zemes nomas un apbūves tiesības noteikumi”, 28., 29., 29.8.,30.4.punktu un pēc Dagdas pilsētas un pagastu apvienības nodokļu administratorā datiem I.Z</w:t>
      </w:r>
      <w:r w:rsidR="00746E91">
        <w:rPr>
          <w:rFonts w:eastAsia="Lucida Sans Unicode"/>
        </w:rPr>
        <w:t>[..]</w:t>
      </w:r>
      <w:r w:rsidRPr="00D72337">
        <w:rPr>
          <w:bCs/>
        </w:rPr>
        <w:t xml:space="preserve"> nekustamā īpašuma nodokļa un zemes nomas parādu nav. </w:t>
      </w:r>
    </w:p>
    <w:p w14:paraId="7A2A35D5"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40602B3C" w14:textId="4CC6C070" w:rsidR="00735825" w:rsidRPr="00D72337" w:rsidRDefault="00735825" w:rsidP="00735825">
      <w:pPr>
        <w:pStyle w:val="Noklustais"/>
        <w:numPr>
          <w:ilvl w:val="0"/>
          <w:numId w:val="39"/>
        </w:numPr>
        <w:spacing w:after="160" w:line="240" w:lineRule="auto"/>
        <w:contextualSpacing/>
        <w:jc w:val="both"/>
        <w:rPr>
          <w:rFonts w:ascii="Times New Roman" w:hAnsi="Times New Roman"/>
          <w:sz w:val="24"/>
          <w:szCs w:val="24"/>
        </w:rPr>
      </w:pPr>
      <w:r w:rsidRPr="00D72337">
        <w:rPr>
          <w:rFonts w:ascii="Times New Roman" w:eastAsia="Lucida Sans Unicode" w:hAnsi="Times New Roman"/>
          <w:b/>
          <w:iCs/>
          <w:sz w:val="24"/>
          <w:szCs w:val="24"/>
        </w:rPr>
        <w:t>Pagarināt</w:t>
      </w:r>
      <w:r w:rsidRPr="00D72337">
        <w:rPr>
          <w:rFonts w:ascii="Times New Roman" w:eastAsia="Lucida Sans Unicode" w:hAnsi="Times New Roman"/>
          <w:iCs/>
          <w:sz w:val="24"/>
          <w:szCs w:val="24"/>
        </w:rPr>
        <w:t xml:space="preserve"> Initai Z</w:t>
      </w:r>
      <w:r w:rsidR="00746E91">
        <w:rPr>
          <w:rFonts w:eastAsia="Lucida Sans Unicode"/>
        </w:rPr>
        <w:t>[..]</w:t>
      </w:r>
      <w:r w:rsidRPr="00D72337">
        <w:rPr>
          <w:rFonts w:ascii="Times New Roman" w:eastAsia="Lucida Sans Unicode" w:hAnsi="Times New Roman"/>
          <w:iCs/>
          <w:sz w:val="24"/>
          <w:szCs w:val="24"/>
        </w:rPr>
        <w:t>,</w:t>
      </w:r>
      <w:r w:rsidRPr="00D72337">
        <w:rPr>
          <w:rFonts w:ascii="Times New Roman" w:eastAsia="Times New Roman" w:hAnsi="Times New Roman"/>
          <w:bCs/>
          <w:sz w:val="24"/>
          <w:szCs w:val="24"/>
        </w:rPr>
        <w:t xml:space="preserve"> personas kods </w:t>
      </w:r>
      <w:r w:rsidR="00746E91">
        <w:rPr>
          <w:rFonts w:eastAsia="Lucida Sans Unicode"/>
        </w:rPr>
        <w:t>[..]</w:t>
      </w:r>
      <w:r w:rsidRPr="00D72337">
        <w:rPr>
          <w:rFonts w:ascii="Times New Roman" w:eastAsia="Times New Roman" w:hAnsi="Times New Roman"/>
          <w:bCs/>
          <w:sz w:val="24"/>
          <w:szCs w:val="24"/>
        </w:rPr>
        <w:t>, deklarēta adrese “</w:t>
      </w:r>
      <w:r w:rsidR="00746E91">
        <w:rPr>
          <w:rFonts w:eastAsia="Lucida Sans Unicode"/>
        </w:rPr>
        <w:t>[..]</w:t>
      </w:r>
      <w:r w:rsidRPr="00D72337">
        <w:rPr>
          <w:rFonts w:ascii="Times New Roman" w:eastAsia="Times New Roman" w:hAnsi="Times New Roman"/>
          <w:bCs/>
          <w:sz w:val="24"/>
          <w:szCs w:val="24"/>
        </w:rPr>
        <w:t xml:space="preserve">, Šķaunes pag., Krāslavas nov., LV-5695, </w:t>
      </w:r>
      <w:r w:rsidRPr="00D72337">
        <w:rPr>
          <w:rFonts w:ascii="Times New Roman" w:eastAsia="Lucida Sans Unicode" w:hAnsi="Times New Roman"/>
          <w:b/>
          <w:iCs/>
          <w:sz w:val="24"/>
          <w:szCs w:val="24"/>
        </w:rPr>
        <w:t>zemes nomas tiesības</w:t>
      </w:r>
      <w:r w:rsidRPr="00D72337">
        <w:rPr>
          <w:rFonts w:ascii="Times New Roman" w:eastAsia="Lucida Sans Unicode" w:hAnsi="Times New Roman"/>
          <w:iCs/>
          <w:sz w:val="24"/>
          <w:szCs w:val="24"/>
        </w:rPr>
        <w:t xml:space="preserve"> uz 6 gadiem no 01.11.2021.  līdz 31.10.2027. uz pašvaldībai piekrītošo, lauksaimniecībā izmantojamo zemes vienību 7,0 ha platībā (daļa no </w:t>
      </w:r>
      <w:proofErr w:type="spellStart"/>
      <w:r w:rsidRPr="00D72337">
        <w:rPr>
          <w:rFonts w:ascii="Times New Roman" w:eastAsia="Lucida Sans Unicode" w:hAnsi="Times New Roman"/>
          <w:iCs/>
          <w:sz w:val="24"/>
          <w:szCs w:val="24"/>
        </w:rPr>
        <w:t>z.g</w:t>
      </w:r>
      <w:proofErr w:type="spellEnd"/>
      <w:r w:rsidRPr="00D72337">
        <w:rPr>
          <w:rFonts w:ascii="Times New Roman" w:eastAsia="Lucida Sans Unicode" w:hAnsi="Times New Roman"/>
          <w:iCs/>
          <w:sz w:val="24"/>
          <w:szCs w:val="24"/>
        </w:rPr>
        <w:t xml:space="preserve">.) ar kadastra apzīmējumu 60920013138 un reformas pabeigšanas zemes, lauksaimniecībā izmantojamo zemes vienību 1,4 ha platībā (daļa no </w:t>
      </w:r>
      <w:proofErr w:type="spellStart"/>
      <w:r w:rsidRPr="00D72337">
        <w:rPr>
          <w:rFonts w:ascii="Times New Roman" w:eastAsia="Lucida Sans Unicode" w:hAnsi="Times New Roman"/>
          <w:iCs/>
          <w:sz w:val="24"/>
          <w:szCs w:val="24"/>
        </w:rPr>
        <w:t>z.g</w:t>
      </w:r>
      <w:proofErr w:type="spellEnd"/>
      <w:r w:rsidRPr="00D72337">
        <w:rPr>
          <w:rFonts w:ascii="Times New Roman" w:eastAsia="Lucida Sans Unicode" w:hAnsi="Times New Roman"/>
          <w:iCs/>
          <w:sz w:val="24"/>
          <w:szCs w:val="24"/>
        </w:rPr>
        <w:t>.) ar kadastra apzīmējumu 60920010080.</w:t>
      </w:r>
    </w:p>
    <w:p w14:paraId="44676434" w14:textId="77777777" w:rsidR="00735825" w:rsidRPr="00D72337" w:rsidRDefault="00735825" w:rsidP="00735825">
      <w:pPr>
        <w:pStyle w:val="Noklustais"/>
        <w:numPr>
          <w:ilvl w:val="0"/>
          <w:numId w:val="39"/>
        </w:numPr>
        <w:spacing w:after="160" w:line="240" w:lineRule="auto"/>
        <w:contextualSpacing/>
        <w:jc w:val="both"/>
        <w:rPr>
          <w:rFonts w:ascii="Times New Roman" w:eastAsia="Lucida Sans Unicode" w:hAnsi="Times New Roman"/>
          <w:iCs/>
          <w:sz w:val="24"/>
          <w:szCs w:val="24"/>
        </w:rPr>
      </w:pPr>
      <w:r w:rsidRPr="00D72337">
        <w:rPr>
          <w:rFonts w:ascii="Times New Roman" w:eastAsia="Times New Roman" w:hAnsi="Times New Roman"/>
          <w:sz w:val="24"/>
          <w:szCs w:val="24"/>
        </w:rPr>
        <w:t>Noteikt nomas maksu 56,16 EUR/ha gadā (plus PVN), bet ne mazāk kā 28,00 EUR (plus PVN) gadā par katru zemesgabalu.</w:t>
      </w:r>
    </w:p>
    <w:p w14:paraId="4D7BFCB3" w14:textId="77777777" w:rsidR="00735825" w:rsidRPr="00E67A00" w:rsidRDefault="00735825" w:rsidP="00735825">
      <w:pPr>
        <w:pStyle w:val="Noklustais"/>
        <w:numPr>
          <w:ilvl w:val="0"/>
          <w:numId w:val="39"/>
        </w:numPr>
        <w:tabs>
          <w:tab w:val="clear" w:pos="720"/>
          <w:tab w:val="left" w:pos="709"/>
        </w:tabs>
        <w:spacing w:after="160" w:line="240" w:lineRule="auto"/>
        <w:contextualSpacing/>
        <w:jc w:val="both"/>
        <w:rPr>
          <w:rFonts w:ascii="Times New Roman" w:hAnsi="Times New Roman"/>
          <w:sz w:val="24"/>
          <w:szCs w:val="24"/>
        </w:rPr>
      </w:pPr>
      <w:r w:rsidRPr="00D72337">
        <w:rPr>
          <w:rFonts w:ascii="Times New Roman" w:eastAsia="Lucida Sans Unicode" w:hAnsi="Times New Roman"/>
          <w:sz w:val="24"/>
          <w:szCs w:val="24"/>
        </w:rPr>
        <w:t>Šo lēmumu var pārsūdzēt Administratīvās rajona tiesas Rēzeknes tiesu namā, Atbrīvošanas alejā 88, Rēzeknē, LV – 4601, viena mēneša laikā no tā spēkā stāšanās dienas.</w:t>
      </w:r>
    </w:p>
    <w:p w14:paraId="289A48C1" w14:textId="77777777" w:rsidR="00735825" w:rsidRPr="00D72337" w:rsidRDefault="00735825" w:rsidP="00735825">
      <w:pPr>
        <w:tabs>
          <w:tab w:val="left" w:pos="709"/>
          <w:tab w:val="left" w:pos="780"/>
        </w:tabs>
        <w:suppressAutoHyphens/>
        <w:ind w:hanging="360"/>
        <w:contextualSpacing/>
        <w:jc w:val="center"/>
        <w:rPr>
          <w:rFonts w:eastAsia="Lucida Sans Unicode"/>
          <w:b/>
          <w:bCs/>
          <w:iCs/>
        </w:rPr>
      </w:pPr>
    </w:p>
    <w:p w14:paraId="41E5D2E7" w14:textId="77777777" w:rsidR="00735825" w:rsidRPr="00D72337" w:rsidRDefault="00735825" w:rsidP="00735825">
      <w:pPr>
        <w:tabs>
          <w:tab w:val="left" w:pos="709"/>
          <w:tab w:val="left" w:pos="780"/>
        </w:tabs>
        <w:suppressAutoHyphens/>
        <w:ind w:hanging="360"/>
        <w:contextualSpacing/>
        <w:jc w:val="center"/>
        <w:rPr>
          <w:rFonts w:eastAsia="Lucida Sans Unicode"/>
          <w:b/>
          <w:bCs/>
          <w:iCs/>
        </w:rPr>
      </w:pPr>
      <w:r w:rsidRPr="00D72337">
        <w:rPr>
          <w:rFonts w:eastAsia="Lucida Sans Unicode"/>
          <w:b/>
          <w:bCs/>
          <w:iCs/>
        </w:rPr>
        <w:t>3.30.</w:t>
      </w:r>
    </w:p>
    <w:p w14:paraId="28D8CA00" w14:textId="77777777" w:rsidR="00735825" w:rsidRPr="00D72337" w:rsidRDefault="00735825" w:rsidP="00735825">
      <w:pPr>
        <w:tabs>
          <w:tab w:val="left" w:pos="709"/>
          <w:tab w:val="left" w:pos="780"/>
        </w:tabs>
        <w:suppressAutoHyphens/>
        <w:ind w:hanging="360"/>
        <w:contextualSpacing/>
        <w:jc w:val="center"/>
        <w:rPr>
          <w:rFonts w:eastAsia="Lucida Sans Unicode"/>
          <w:iCs/>
          <w:u w:val="single"/>
          <w:lang w:eastAsia="zh-CN" w:bidi="hi-IN"/>
        </w:rPr>
      </w:pPr>
      <w:r w:rsidRPr="00D72337">
        <w:rPr>
          <w:rFonts w:eastAsia="Lucida Sans Unicode"/>
          <w:b/>
          <w:bCs/>
          <w:iCs/>
        </w:rPr>
        <w:t>Par neapbūvētās zemes nomas tiesību pagarināšana</w:t>
      </w:r>
      <w:r w:rsidRPr="00D72337">
        <w:rPr>
          <w:rFonts w:eastAsia="Lucida Sans Unicode"/>
          <w:b/>
          <w:bCs/>
          <w:iCs/>
          <w:lang w:eastAsia="zh-CN" w:bidi="hi-IN"/>
        </w:rPr>
        <w:t xml:space="preserve"> Dagdas pagastā</w:t>
      </w:r>
    </w:p>
    <w:p w14:paraId="1FCA32ED" w14:textId="77777777" w:rsidR="00735825" w:rsidRPr="00D72337" w:rsidRDefault="00735825" w:rsidP="00735825">
      <w:pPr>
        <w:tabs>
          <w:tab w:val="left" w:pos="709"/>
          <w:tab w:val="left" w:pos="780"/>
        </w:tabs>
        <w:suppressAutoHyphens/>
        <w:ind w:hanging="360"/>
        <w:contextualSpacing/>
        <w:jc w:val="both"/>
        <w:rPr>
          <w:rFonts w:eastAsia="Lucida Sans Unicode"/>
          <w:iCs/>
          <w:u w:val="single"/>
          <w:lang w:eastAsia="zh-CN" w:bidi="hi-IN"/>
        </w:rPr>
      </w:pPr>
    </w:p>
    <w:p w14:paraId="2B10682B" w14:textId="20F3ED3D" w:rsidR="00735825" w:rsidRPr="00D72337" w:rsidRDefault="00735825" w:rsidP="00735825">
      <w:pPr>
        <w:jc w:val="both"/>
      </w:pPr>
      <w:r w:rsidRPr="00D72337">
        <w:tab/>
        <w:t xml:space="preserve">Izskatot </w:t>
      </w:r>
      <w:r w:rsidRPr="00D72337">
        <w:rPr>
          <w:bCs/>
        </w:rPr>
        <w:t>L.P</w:t>
      </w:r>
      <w:r w:rsidR="00746E91">
        <w:rPr>
          <w:rFonts w:eastAsia="Lucida Sans Unicode"/>
        </w:rPr>
        <w:t>[..]</w:t>
      </w:r>
      <w:r w:rsidRPr="00D72337">
        <w:rPr>
          <w:bCs/>
        </w:rPr>
        <w:t xml:space="preserve"> </w:t>
      </w:r>
      <w:r w:rsidRPr="00D72337">
        <w:t>iesniegumu (reģistrēts 14.09.2021. Nr.3.19/248), un</w:t>
      </w:r>
    </w:p>
    <w:p w14:paraId="2F790AB2" w14:textId="7D3F380D" w:rsidR="00735825" w:rsidRPr="00D72337" w:rsidRDefault="00735825" w:rsidP="00735825">
      <w:pPr>
        <w:jc w:val="both"/>
        <w:rPr>
          <w:bCs/>
        </w:rPr>
      </w:pPr>
      <w:r w:rsidRPr="00D72337">
        <w:t>pamatojoties uz likuma “Par pašvaldībām” 21.panta pirmās daļas 27.punktu, Ministru kabineta 2018.gada 19.jūnija noteikumu Nr. 350 “</w:t>
      </w:r>
      <w:r w:rsidRPr="00D72337">
        <w:rPr>
          <w:bCs/>
        </w:rPr>
        <w:t>Publiskas personas zemes nomas un apbūves tiesības noteikumi”, 28., 29., 29.8.,30.4.punktu un pēc Dagdas pilsētas un pagastu apvienības nodokļu administratorā datiem L.P</w:t>
      </w:r>
      <w:r w:rsidR="00746E91">
        <w:rPr>
          <w:rFonts w:eastAsia="Lucida Sans Unicode"/>
        </w:rPr>
        <w:t>[..]</w:t>
      </w:r>
      <w:r w:rsidRPr="00D72337">
        <w:rPr>
          <w:bCs/>
        </w:rPr>
        <w:t xml:space="preserve"> nekustamā īpašuma nodokļa un zemes nomas parādu nav. </w:t>
      </w:r>
    </w:p>
    <w:p w14:paraId="519C16AB"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6C1E8D50" w14:textId="755030A2" w:rsidR="00735825" w:rsidRPr="00D72337" w:rsidRDefault="00735825" w:rsidP="00735825">
      <w:pPr>
        <w:pStyle w:val="Noklustais"/>
        <w:numPr>
          <w:ilvl w:val="0"/>
          <w:numId w:val="44"/>
        </w:numPr>
        <w:spacing w:after="160" w:line="240" w:lineRule="auto"/>
        <w:contextualSpacing/>
        <w:jc w:val="both"/>
        <w:rPr>
          <w:rFonts w:ascii="Times New Roman" w:hAnsi="Times New Roman"/>
          <w:sz w:val="24"/>
          <w:szCs w:val="24"/>
        </w:rPr>
      </w:pPr>
      <w:r w:rsidRPr="00D72337">
        <w:rPr>
          <w:rFonts w:ascii="Times New Roman" w:eastAsia="Lucida Sans Unicode" w:hAnsi="Times New Roman"/>
          <w:b/>
          <w:iCs/>
          <w:sz w:val="24"/>
          <w:szCs w:val="24"/>
        </w:rPr>
        <w:lastRenderedPageBreak/>
        <w:t>Pagarināt</w:t>
      </w:r>
      <w:r w:rsidRPr="00D72337">
        <w:rPr>
          <w:rFonts w:ascii="Times New Roman" w:eastAsia="Lucida Sans Unicode" w:hAnsi="Times New Roman"/>
          <w:iCs/>
          <w:sz w:val="24"/>
          <w:szCs w:val="24"/>
        </w:rPr>
        <w:t xml:space="preserve"> Larisai P</w:t>
      </w:r>
      <w:r w:rsidR="00746E91">
        <w:rPr>
          <w:rFonts w:eastAsia="Lucida Sans Unicode"/>
        </w:rPr>
        <w:t>[..]</w:t>
      </w:r>
      <w:r w:rsidRPr="00D72337">
        <w:rPr>
          <w:rFonts w:ascii="Times New Roman" w:eastAsia="Lucida Sans Unicode" w:hAnsi="Times New Roman"/>
          <w:iCs/>
          <w:sz w:val="24"/>
          <w:szCs w:val="24"/>
        </w:rPr>
        <w:t>,</w:t>
      </w:r>
      <w:r w:rsidRPr="00D72337">
        <w:rPr>
          <w:rFonts w:ascii="Times New Roman" w:eastAsia="Times New Roman" w:hAnsi="Times New Roman"/>
          <w:bCs/>
          <w:sz w:val="24"/>
          <w:szCs w:val="24"/>
        </w:rPr>
        <w:t xml:space="preserve"> personas kods </w:t>
      </w:r>
      <w:r w:rsidR="00746E91">
        <w:rPr>
          <w:rFonts w:eastAsia="Lucida Sans Unicode"/>
        </w:rPr>
        <w:t>[..]</w:t>
      </w:r>
      <w:r w:rsidRPr="00D72337">
        <w:rPr>
          <w:rFonts w:ascii="Times New Roman" w:eastAsia="Times New Roman" w:hAnsi="Times New Roman"/>
          <w:bCs/>
          <w:sz w:val="24"/>
          <w:szCs w:val="24"/>
        </w:rPr>
        <w:t>, deklarēta adrese “</w:t>
      </w:r>
      <w:r w:rsidR="00746E91">
        <w:rPr>
          <w:rFonts w:eastAsia="Lucida Sans Unicode"/>
        </w:rPr>
        <w:t>[..]</w:t>
      </w:r>
      <w:r w:rsidRPr="00D72337">
        <w:rPr>
          <w:rFonts w:ascii="Times New Roman" w:eastAsia="Times New Roman" w:hAnsi="Times New Roman"/>
          <w:bCs/>
          <w:sz w:val="24"/>
          <w:szCs w:val="24"/>
        </w:rPr>
        <w:t xml:space="preserve">, Dagdas pag., Krāslavas nov., LV-5674, </w:t>
      </w:r>
      <w:r w:rsidRPr="00D72337">
        <w:rPr>
          <w:rFonts w:ascii="Times New Roman" w:eastAsia="Lucida Sans Unicode" w:hAnsi="Times New Roman"/>
          <w:b/>
          <w:iCs/>
          <w:sz w:val="24"/>
          <w:szCs w:val="24"/>
        </w:rPr>
        <w:t>zemes nomas tiesības</w:t>
      </w:r>
      <w:r w:rsidRPr="00D72337">
        <w:rPr>
          <w:rFonts w:ascii="Times New Roman" w:eastAsia="Lucida Sans Unicode" w:hAnsi="Times New Roman"/>
          <w:iCs/>
          <w:sz w:val="24"/>
          <w:szCs w:val="24"/>
        </w:rPr>
        <w:t xml:space="preserve"> uz 6 gadiem līdz 01.11.2027. uz pašvaldībai piekrītošo, lauksaimniecībā izmantojamo zemes vienību 0,7 ha platībā ar kadastra apzīmējumu 60540040118.</w:t>
      </w:r>
    </w:p>
    <w:p w14:paraId="6B20252E" w14:textId="77777777" w:rsidR="00735825" w:rsidRPr="00D72337" w:rsidRDefault="00735825" w:rsidP="00735825">
      <w:pPr>
        <w:pStyle w:val="Noklustais"/>
        <w:numPr>
          <w:ilvl w:val="0"/>
          <w:numId w:val="44"/>
        </w:numPr>
        <w:spacing w:after="160" w:line="240" w:lineRule="auto"/>
        <w:contextualSpacing/>
        <w:jc w:val="both"/>
        <w:rPr>
          <w:rFonts w:ascii="Times New Roman" w:eastAsia="Lucida Sans Unicode" w:hAnsi="Times New Roman"/>
          <w:iCs/>
          <w:sz w:val="24"/>
          <w:szCs w:val="24"/>
        </w:rPr>
      </w:pPr>
      <w:r w:rsidRPr="00D72337">
        <w:rPr>
          <w:rFonts w:ascii="Times New Roman" w:eastAsia="Times New Roman" w:hAnsi="Times New Roman"/>
          <w:sz w:val="24"/>
          <w:szCs w:val="24"/>
        </w:rPr>
        <w:t>Noteikt nomas maksu 56,16 EUR/ha gadā (plus PVN), bet ne mazāk kā 28,00 EUR (plus PVN) gadā par katru zemesgabalu.</w:t>
      </w:r>
    </w:p>
    <w:p w14:paraId="4B3F3DF0" w14:textId="77777777" w:rsidR="00735825" w:rsidRPr="00D72337" w:rsidRDefault="00735825" w:rsidP="00735825">
      <w:pPr>
        <w:pStyle w:val="Noklustais"/>
        <w:numPr>
          <w:ilvl w:val="0"/>
          <w:numId w:val="44"/>
        </w:numPr>
        <w:spacing w:after="160" w:line="240" w:lineRule="auto"/>
        <w:contextualSpacing/>
        <w:jc w:val="both"/>
        <w:rPr>
          <w:rFonts w:ascii="Times New Roman" w:hAnsi="Times New Roman"/>
          <w:sz w:val="24"/>
          <w:szCs w:val="24"/>
        </w:rPr>
      </w:pPr>
      <w:r w:rsidRPr="00D72337">
        <w:rPr>
          <w:rFonts w:ascii="Times New Roman" w:eastAsia="Lucida Sans Unicode" w:hAnsi="Times New Roman"/>
          <w:sz w:val="24"/>
          <w:szCs w:val="24"/>
        </w:rPr>
        <w:t>Šo lēmumu var pārsūdzēt Administratīvās rajona tiesas Rēzeknes tiesu namā, Atbrīvošanas alejā 88, Rēzeknē, LV – 4601, viena mēneša laikā no tā spēkā stāšanās dienas.</w:t>
      </w:r>
    </w:p>
    <w:p w14:paraId="5437ED23" w14:textId="77777777" w:rsidR="00735825" w:rsidRPr="00D72337" w:rsidRDefault="00735825" w:rsidP="00735825">
      <w:pPr>
        <w:tabs>
          <w:tab w:val="left" w:pos="709"/>
          <w:tab w:val="left" w:pos="780"/>
        </w:tabs>
        <w:suppressAutoHyphens/>
        <w:ind w:hanging="360"/>
        <w:contextualSpacing/>
        <w:jc w:val="center"/>
        <w:rPr>
          <w:rFonts w:eastAsia="Lucida Sans Unicode"/>
          <w:b/>
          <w:bCs/>
          <w:iCs/>
          <w:lang w:eastAsia="zh-CN" w:bidi="hi-IN"/>
        </w:rPr>
      </w:pPr>
      <w:r w:rsidRPr="00D72337">
        <w:rPr>
          <w:rFonts w:eastAsia="Lucida Sans Unicode"/>
          <w:b/>
          <w:bCs/>
          <w:iCs/>
          <w:lang w:eastAsia="zh-CN" w:bidi="hi-IN"/>
        </w:rPr>
        <w:t>3.31.</w:t>
      </w:r>
    </w:p>
    <w:p w14:paraId="00914677" w14:textId="77777777" w:rsidR="00735825" w:rsidRPr="00D72337" w:rsidRDefault="00735825" w:rsidP="00735825">
      <w:pPr>
        <w:tabs>
          <w:tab w:val="left" w:pos="709"/>
          <w:tab w:val="left" w:pos="780"/>
        </w:tabs>
        <w:suppressAutoHyphens/>
        <w:ind w:hanging="360"/>
        <w:contextualSpacing/>
        <w:jc w:val="center"/>
        <w:rPr>
          <w:rFonts w:eastAsia="Lucida Sans Unicode"/>
          <w:b/>
          <w:bCs/>
          <w:iCs/>
          <w:lang w:eastAsia="zh-CN" w:bidi="hi-IN"/>
        </w:rPr>
      </w:pPr>
      <w:r w:rsidRPr="00D72337">
        <w:rPr>
          <w:rFonts w:eastAsia="Lucida Sans Unicode"/>
          <w:b/>
          <w:bCs/>
          <w:iCs/>
          <w:lang w:eastAsia="zh-CN" w:bidi="hi-IN"/>
        </w:rPr>
        <w:t>Par personisko palīgsaimniecību zemes nomas tiesību</w:t>
      </w:r>
    </w:p>
    <w:p w14:paraId="6048E22D" w14:textId="77777777" w:rsidR="00735825" w:rsidRPr="00D72337" w:rsidRDefault="00735825" w:rsidP="00735825">
      <w:pPr>
        <w:tabs>
          <w:tab w:val="left" w:pos="709"/>
          <w:tab w:val="left" w:pos="780"/>
        </w:tabs>
        <w:suppressAutoHyphens/>
        <w:ind w:hanging="360"/>
        <w:contextualSpacing/>
        <w:jc w:val="center"/>
        <w:rPr>
          <w:rFonts w:eastAsia="Lucida Sans Unicode"/>
          <w:b/>
          <w:bCs/>
          <w:iCs/>
          <w:lang w:eastAsia="zh-CN" w:bidi="hi-IN"/>
        </w:rPr>
      </w:pPr>
      <w:r w:rsidRPr="00D72337">
        <w:rPr>
          <w:rFonts w:eastAsia="Lucida Sans Unicode"/>
          <w:b/>
          <w:bCs/>
          <w:iCs/>
          <w:lang w:eastAsia="zh-CN" w:bidi="hi-IN"/>
        </w:rPr>
        <w:t>pagarināšanu Ezernieku pagastā</w:t>
      </w:r>
    </w:p>
    <w:p w14:paraId="6719B2DC" w14:textId="77777777" w:rsidR="00735825" w:rsidRPr="00D72337" w:rsidRDefault="00735825" w:rsidP="00735825">
      <w:pPr>
        <w:tabs>
          <w:tab w:val="left" w:pos="709"/>
          <w:tab w:val="left" w:pos="780"/>
        </w:tabs>
        <w:suppressAutoHyphens/>
        <w:ind w:hanging="360"/>
        <w:contextualSpacing/>
        <w:jc w:val="center"/>
        <w:rPr>
          <w:rFonts w:eastAsia="Lucida Sans Unicode"/>
          <w:iCs/>
          <w:lang w:eastAsia="zh-CN" w:bidi="hi-IN"/>
        </w:rPr>
      </w:pPr>
    </w:p>
    <w:p w14:paraId="5FEF9768" w14:textId="62B10985" w:rsidR="00735825" w:rsidRPr="00D72337" w:rsidRDefault="00735825" w:rsidP="00735825">
      <w:pPr>
        <w:jc w:val="both"/>
      </w:pPr>
      <w:r w:rsidRPr="00D72337">
        <w:tab/>
        <w:t xml:space="preserve">Izskatot </w:t>
      </w:r>
      <w:r w:rsidRPr="00D72337">
        <w:rPr>
          <w:bCs/>
        </w:rPr>
        <w:t>A.M</w:t>
      </w:r>
      <w:r w:rsidR="00746E91">
        <w:rPr>
          <w:rFonts w:eastAsia="Lucida Sans Unicode"/>
        </w:rPr>
        <w:t>[..]</w:t>
      </w:r>
      <w:r w:rsidRPr="00D72337">
        <w:rPr>
          <w:bCs/>
        </w:rPr>
        <w:t xml:space="preserve"> </w:t>
      </w:r>
      <w:r w:rsidRPr="00D72337">
        <w:t>iesniegumu (reģistrēts 05.10.2021. Nr.3.19/321), un pamatojoties uz likuma “Par pašvaldībām” 21.panta pirmās daļas 27.punktu, Ministru kabineta 2018.gada 19.jūnija noteikumu Nr. 350 “</w:t>
      </w:r>
      <w:r w:rsidRPr="00D72337">
        <w:rPr>
          <w:bCs/>
        </w:rPr>
        <w:t>Publiskas personas zemes nomas un apbūves tiesības noteikumi” 28., 29.2., 30.2 punktu un pēc Dagdas pilsētas un pagastu apvienības nodokļu administratorā datiem A.M</w:t>
      </w:r>
      <w:r w:rsidR="00C30E0A">
        <w:rPr>
          <w:rFonts w:eastAsia="Lucida Sans Unicode"/>
        </w:rPr>
        <w:t>[..]</w:t>
      </w:r>
      <w:r w:rsidRPr="00D72337">
        <w:rPr>
          <w:bCs/>
        </w:rPr>
        <w:t xml:space="preserve"> nekustamā īpašuma nodokļa un zemes nomas parādu nav.</w:t>
      </w:r>
    </w:p>
    <w:p w14:paraId="059069CB"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103751A3" w14:textId="306EA5AE" w:rsidR="00735825" w:rsidRPr="00D72337" w:rsidRDefault="00735825" w:rsidP="00735825">
      <w:pPr>
        <w:numPr>
          <w:ilvl w:val="0"/>
          <w:numId w:val="40"/>
        </w:numPr>
        <w:tabs>
          <w:tab w:val="left" w:pos="709"/>
        </w:tabs>
        <w:suppressAutoHyphens/>
        <w:spacing w:after="160"/>
        <w:contextualSpacing/>
        <w:jc w:val="both"/>
        <w:rPr>
          <w:rFonts w:eastAsia="SimSun"/>
          <w:lang w:eastAsia="zh-CN" w:bidi="hi-IN"/>
        </w:rPr>
      </w:pPr>
      <w:r w:rsidRPr="00D72337">
        <w:rPr>
          <w:rFonts w:eastAsia="Lucida Sans Unicode"/>
          <w:b/>
          <w:iCs/>
          <w:lang w:eastAsia="zh-CN" w:bidi="hi-IN"/>
        </w:rPr>
        <w:t>Pagarināt</w:t>
      </w:r>
      <w:r w:rsidRPr="00D72337">
        <w:rPr>
          <w:rFonts w:eastAsia="Lucida Sans Unicode"/>
          <w:iCs/>
          <w:lang w:eastAsia="zh-CN" w:bidi="hi-IN"/>
        </w:rPr>
        <w:t xml:space="preserve"> </w:t>
      </w:r>
      <w:r w:rsidRPr="00D72337">
        <w:rPr>
          <w:bCs/>
          <w:lang w:eastAsia="zh-CN" w:bidi="hi-IN"/>
        </w:rPr>
        <w:t>Aleksandrai M</w:t>
      </w:r>
      <w:r w:rsidR="00C30E0A">
        <w:rPr>
          <w:rFonts w:eastAsia="Lucida Sans Unicode"/>
        </w:rPr>
        <w:t>[..]</w:t>
      </w:r>
      <w:r w:rsidRPr="00D72337">
        <w:rPr>
          <w:bCs/>
          <w:lang w:eastAsia="zh-CN" w:bidi="hi-IN"/>
        </w:rPr>
        <w:t xml:space="preserve">, personas kods </w:t>
      </w:r>
      <w:r w:rsidR="00C30E0A">
        <w:rPr>
          <w:rFonts w:eastAsia="Lucida Sans Unicode"/>
        </w:rPr>
        <w:t>[..]</w:t>
      </w:r>
      <w:r w:rsidRPr="00D72337">
        <w:rPr>
          <w:bCs/>
          <w:lang w:eastAsia="zh-CN" w:bidi="hi-IN"/>
        </w:rPr>
        <w:t>, deklarētā adrese “</w:t>
      </w:r>
      <w:r w:rsidR="00C30E0A">
        <w:rPr>
          <w:rFonts w:eastAsia="Lucida Sans Unicode"/>
        </w:rPr>
        <w:t>[..]</w:t>
      </w:r>
      <w:r w:rsidRPr="00D72337">
        <w:rPr>
          <w:bCs/>
          <w:lang w:eastAsia="zh-CN" w:bidi="hi-IN"/>
        </w:rPr>
        <w:t xml:space="preserve">, Ezernieki, Ezernieku pag., Krāslavas nov., LV-5695, </w:t>
      </w:r>
      <w:r w:rsidRPr="00D72337">
        <w:rPr>
          <w:rFonts w:eastAsia="Lucida Sans Unicode"/>
          <w:b/>
          <w:iCs/>
          <w:lang w:eastAsia="zh-CN" w:bidi="hi-IN"/>
        </w:rPr>
        <w:t>zemes nomas tiesības</w:t>
      </w:r>
      <w:r w:rsidRPr="00D72337">
        <w:rPr>
          <w:rFonts w:eastAsia="Lucida Sans Unicode"/>
          <w:iCs/>
          <w:lang w:eastAsia="zh-CN" w:bidi="hi-IN"/>
        </w:rPr>
        <w:t xml:space="preserve"> uz 10 gadiem līdz 01.11.2031. uz pašvaldībai piekrītošo, personisko palīgsaimniecību vajadzībām nodoto, zemes vienības daļu:</w:t>
      </w:r>
    </w:p>
    <w:p w14:paraId="3543993B" w14:textId="77777777" w:rsidR="00735825" w:rsidRPr="00D72337" w:rsidRDefault="00735825" w:rsidP="00735825">
      <w:pPr>
        <w:numPr>
          <w:ilvl w:val="1"/>
          <w:numId w:val="41"/>
        </w:numPr>
        <w:tabs>
          <w:tab w:val="left" w:pos="709"/>
        </w:tabs>
        <w:suppressAutoHyphens/>
        <w:spacing w:after="160"/>
        <w:contextualSpacing/>
        <w:jc w:val="both"/>
        <w:rPr>
          <w:lang w:eastAsia="zh-CN" w:bidi="hi-IN"/>
        </w:rPr>
      </w:pPr>
      <w:r w:rsidRPr="00D72337">
        <w:rPr>
          <w:rFonts w:eastAsia="Lucida Sans Unicode"/>
          <w:iCs/>
          <w:lang w:eastAsia="zh-CN" w:bidi="hi-IN"/>
        </w:rPr>
        <w:t xml:space="preserve">0,04 ha platībā no zemes vienības ar kadastra apzīmējumu </w:t>
      </w:r>
      <w:r w:rsidRPr="00D72337">
        <w:rPr>
          <w:rFonts w:eastAsia="SimSun"/>
          <w:lang w:eastAsia="zh-CN" w:bidi="hi-IN"/>
        </w:rPr>
        <w:t>60560040475.</w:t>
      </w:r>
    </w:p>
    <w:p w14:paraId="7D5A3D0E" w14:textId="77777777" w:rsidR="00735825" w:rsidRPr="00D72337" w:rsidRDefault="00735825" w:rsidP="00735825">
      <w:pPr>
        <w:numPr>
          <w:ilvl w:val="0"/>
          <w:numId w:val="40"/>
        </w:numPr>
        <w:tabs>
          <w:tab w:val="left" w:pos="709"/>
        </w:tabs>
        <w:suppressAutoHyphens/>
        <w:spacing w:after="160"/>
        <w:contextualSpacing/>
        <w:jc w:val="both"/>
        <w:rPr>
          <w:lang w:eastAsia="zh-CN" w:bidi="hi-IN"/>
        </w:rPr>
      </w:pPr>
      <w:r w:rsidRPr="00D72337">
        <w:rPr>
          <w:lang w:eastAsia="zh-CN" w:bidi="hi-IN"/>
        </w:rPr>
        <w:t>Noteikt nomas maksu 0,5% no zemes kadastrālās vērtības gadā (plus PVN).</w:t>
      </w:r>
    </w:p>
    <w:p w14:paraId="09E52D03" w14:textId="77777777" w:rsidR="00735825" w:rsidRPr="00D72337" w:rsidRDefault="00735825" w:rsidP="00735825">
      <w:pPr>
        <w:numPr>
          <w:ilvl w:val="0"/>
          <w:numId w:val="40"/>
        </w:numPr>
        <w:tabs>
          <w:tab w:val="left" w:pos="709"/>
        </w:tabs>
        <w:suppressAutoHyphens/>
        <w:spacing w:after="160"/>
        <w:contextualSpacing/>
        <w:jc w:val="both"/>
        <w:rPr>
          <w:rFonts w:eastAsia="SimSun"/>
          <w:lang w:eastAsia="zh-CN" w:bidi="hi-IN"/>
        </w:rPr>
      </w:pPr>
      <w:r w:rsidRPr="00D72337">
        <w:rPr>
          <w:rFonts w:eastAsia="Lucida Sans Unicode"/>
          <w:lang w:eastAsia="zh-CN" w:bidi="hi-IN"/>
        </w:rPr>
        <w:t>Šo lēmumu var pārsūdzēt Administratīvās rajona tiesas Rēzeknes tiesu namā, Atbrīvošanas alejā 88, Rēzeknē, LV – 4601, viena mēneša laikā no tā spēkā stāšanās dienas.</w:t>
      </w:r>
    </w:p>
    <w:p w14:paraId="37FC875C" w14:textId="77777777" w:rsidR="00735825" w:rsidRPr="00D72337" w:rsidRDefault="00735825" w:rsidP="00735825">
      <w:pPr>
        <w:pStyle w:val="Noklustais"/>
        <w:tabs>
          <w:tab w:val="left" w:pos="780"/>
        </w:tabs>
        <w:spacing w:line="240" w:lineRule="auto"/>
        <w:ind w:hanging="360"/>
        <w:contextualSpacing/>
        <w:jc w:val="center"/>
        <w:rPr>
          <w:rFonts w:ascii="Times New Roman" w:eastAsia="Lucida Sans Unicode" w:hAnsi="Times New Roman"/>
          <w:b/>
          <w:bCs/>
          <w:iCs/>
          <w:sz w:val="24"/>
          <w:szCs w:val="24"/>
        </w:rPr>
      </w:pPr>
    </w:p>
    <w:p w14:paraId="6DE1A1E5" w14:textId="77777777" w:rsidR="00735825" w:rsidRPr="00D72337" w:rsidRDefault="00735825" w:rsidP="00735825">
      <w:pPr>
        <w:pStyle w:val="Noklustais"/>
        <w:tabs>
          <w:tab w:val="left" w:pos="780"/>
        </w:tabs>
        <w:spacing w:line="240" w:lineRule="auto"/>
        <w:ind w:hanging="360"/>
        <w:contextualSpacing/>
        <w:jc w:val="center"/>
        <w:rPr>
          <w:rFonts w:ascii="Times New Roman" w:eastAsia="Lucida Sans Unicode" w:hAnsi="Times New Roman"/>
          <w:b/>
          <w:bCs/>
          <w:iCs/>
          <w:sz w:val="24"/>
          <w:szCs w:val="24"/>
        </w:rPr>
      </w:pPr>
      <w:r w:rsidRPr="00D72337">
        <w:rPr>
          <w:rFonts w:ascii="Times New Roman" w:eastAsia="Lucida Sans Unicode" w:hAnsi="Times New Roman"/>
          <w:b/>
          <w:bCs/>
          <w:iCs/>
          <w:sz w:val="24"/>
          <w:szCs w:val="24"/>
        </w:rPr>
        <w:t>3.32.</w:t>
      </w:r>
    </w:p>
    <w:p w14:paraId="040CC75B" w14:textId="77777777" w:rsidR="00735825" w:rsidRPr="00D72337" w:rsidRDefault="00735825" w:rsidP="00735825">
      <w:pPr>
        <w:pStyle w:val="Noklustais"/>
        <w:tabs>
          <w:tab w:val="left" w:pos="780"/>
        </w:tabs>
        <w:spacing w:line="240" w:lineRule="auto"/>
        <w:ind w:hanging="360"/>
        <w:contextualSpacing/>
        <w:jc w:val="center"/>
        <w:rPr>
          <w:rFonts w:ascii="Times New Roman" w:eastAsia="Lucida Sans Unicode" w:hAnsi="Times New Roman"/>
          <w:b/>
          <w:bCs/>
          <w:iCs/>
          <w:sz w:val="24"/>
          <w:szCs w:val="24"/>
        </w:rPr>
      </w:pPr>
      <w:r w:rsidRPr="00D72337">
        <w:rPr>
          <w:rFonts w:ascii="Times New Roman" w:eastAsia="Lucida Sans Unicode" w:hAnsi="Times New Roman"/>
          <w:b/>
          <w:bCs/>
          <w:iCs/>
          <w:sz w:val="24"/>
          <w:szCs w:val="24"/>
        </w:rPr>
        <w:t xml:space="preserve">Par zemes nomas pirmtiesību pagarināšanu </w:t>
      </w:r>
      <w:proofErr w:type="spellStart"/>
      <w:r w:rsidRPr="00D72337">
        <w:rPr>
          <w:rFonts w:ascii="Times New Roman" w:eastAsia="Lucida Sans Unicode" w:hAnsi="Times New Roman"/>
          <w:b/>
          <w:bCs/>
          <w:iCs/>
          <w:sz w:val="24"/>
          <w:szCs w:val="24"/>
        </w:rPr>
        <w:t>Andzeļu</w:t>
      </w:r>
      <w:proofErr w:type="spellEnd"/>
      <w:r w:rsidRPr="00D72337">
        <w:rPr>
          <w:rFonts w:ascii="Times New Roman" w:eastAsia="Lucida Sans Unicode" w:hAnsi="Times New Roman"/>
          <w:b/>
          <w:bCs/>
          <w:iCs/>
          <w:sz w:val="24"/>
          <w:szCs w:val="24"/>
        </w:rPr>
        <w:t xml:space="preserve"> pagastā</w:t>
      </w:r>
    </w:p>
    <w:p w14:paraId="79489697" w14:textId="79C3F5DB" w:rsidR="00735825" w:rsidRPr="00D72337" w:rsidRDefault="00735825" w:rsidP="00735825">
      <w:pPr>
        <w:jc w:val="both"/>
      </w:pPr>
      <w:r w:rsidRPr="00D72337">
        <w:tab/>
        <w:t xml:space="preserve">Izskatot </w:t>
      </w:r>
      <w:r w:rsidRPr="00D72337">
        <w:rPr>
          <w:bCs/>
        </w:rPr>
        <w:t>I.N</w:t>
      </w:r>
      <w:r w:rsidR="00C30E0A">
        <w:rPr>
          <w:rFonts w:eastAsia="Lucida Sans Unicode"/>
        </w:rPr>
        <w:t>[..]</w:t>
      </w:r>
      <w:r w:rsidRPr="00D72337">
        <w:rPr>
          <w:bCs/>
        </w:rPr>
        <w:t>,</w:t>
      </w:r>
      <w:r w:rsidRPr="00D72337">
        <w:t xml:space="preserve"> </w:t>
      </w:r>
      <w:r w:rsidRPr="00D72337">
        <w:rPr>
          <w:bCs/>
        </w:rPr>
        <w:t>deklarētā</w:t>
      </w:r>
      <w:r w:rsidRPr="00D72337">
        <w:t xml:space="preserve"> adrese “</w:t>
      </w:r>
      <w:r w:rsidR="00C30E0A">
        <w:rPr>
          <w:rFonts w:eastAsia="Lucida Sans Unicode"/>
        </w:rPr>
        <w:t>[..]</w:t>
      </w:r>
      <w:r w:rsidRPr="00D72337">
        <w:t xml:space="preserve">, </w:t>
      </w:r>
      <w:proofErr w:type="spellStart"/>
      <w:r w:rsidRPr="00D72337">
        <w:t>Andzeļu</w:t>
      </w:r>
      <w:proofErr w:type="spellEnd"/>
      <w:r w:rsidRPr="00D72337">
        <w:t xml:space="preserve"> pag., Krāslavas nov., LV-5696, iesniegumu (reģistrēts 08.10.2021. Nr.3.19/337) un pamatojoties uz likuma “Par pašvaldībām” 14.panta otrās daļas  3.punktu, Ministru kabineta 2007.gada 15.augusta noteikumiem Nr.644 "Noteikumi par neizpirktās lauku apvidus zemes nomas līguma noslēgšanas un nomas maksas aprēķināšana kārtību</w:t>
      </w:r>
      <w:r w:rsidRPr="00D72337">
        <w:rPr>
          <w:bCs/>
        </w:rPr>
        <w:t>" un pēc Dagdas pilsētas un pagastu apvienības nodokļu administratorā datiem I.N</w:t>
      </w:r>
      <w:r w:rsidR="00C30E0A">
        <w:rPr>
          <w:rFonts w:eastAsia="Lucida Sans Unicode"/>
        </w:rPr>
        <w:t>[..]</w:t>
      </w:r>
      <w:r w:rsidRPr="00D72337">
        <w:rPr>
          <w:bCs/>
        </w:rPr>
        <w:t xml:space="preserve"> nekustamā īpašuma nodokļa un zemes nomas parādu nav.</w:t>
      </w:r>
    </w:p>
    <w:p w14:paraId="70C62952"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7D2C2266" w14:textId="78A9EAF2" w:rsidR="00735825" w:rsidRPr="00D72337" w:rsidRDefault="00735825" w:rsidP="00735825">
      <w:pPr>
        <w:pStyle w:val="Noklustais"/>
        <w:numPr>
          <w:ilvl w:val="0"/>
          <w:numId w:val="37"/>
        </w:numPr>
        <w:tabs>
          <w:tab w:val="clear" w:pos="720"/>
        </w:tabs>
        <w:spacing w:after="160" w:line="240" w:lineRule="auto"/>
        <w:ind w:left="284" w:hanging="284"/>
        <w:contextualSpacing/>
        <w:jc w:val="both"/>
        <w:rPr>
          <w:rFonts w:ascii="Times New Roman" w:eastAsia="Times New Roman" w:hAnsi="Times New Roman"/>
          <w:sz w:val="24"/>
          <w:szCs w:val="24"/>
        </w:rPr>
      </w:pPr>
      <w:r w:rsidRPr="00D72337">
        <w:rPr>
          <w:rFonts w:ascii="Times New Roman" w:eastAsia="Times New Roman" w:hAnsi="Times New Roman"/>
          <w:b/>
          <w:sz w:val="24"/>
          <w:szCs w:val="24"/>
        </w:rPr>
        <w:t>Pagarināt</w:t>
      </w:r>
      <w:r w:rsidRPr="00D72337">
        <w:rPr>
          <w:rFonts w:ascii="Times New Roman" w:eastAsia="Times New Roman" w:hAnsi="Times New Roman"/>
          <w:sz w:val="24"/>
          <w:szCs w:val="24"/>
        </w:rPr>
        <w:t xml:space="preserve"> Igoram N</w:t>
      </w:r>
      <w:r w:rsidR="00C30E0A">
        <w:rPr>
          <w:rFonts w:eastAsia="Lucida Sans Unicode"/>
        </w:rPr>
        <w:t>[..]</w:t>
      </w:r>
      <w:r w:rsidRPr="00D72337">
        <w:rPr>
          <w:rFonts w:ascii="Times New Roman" w:eastAsia="Times New Roman" w:hAnsi="Times New Roman"/>
          <w:sz w:val="24"/>
          <w:szCs w:val="24"/>
        </w:rPr>
        <w:t xml:space="preserve">, </w:t>
      </w:r>
      <w:r w:rsidRPr="00D72337">
        <w:rPr>
          <w:rFonts w:ascii="Times New Roman" w:eastAsia="Times New Roman" w:hAnsi="Times New Roman"/>
          <w:bCs/>
          <w:sz w:val="24"/>
          <w:szCs w:val="24"/>
        </w:rPr>
        <w:t xml:space="preserve">personas kods </w:t>
      </w:r>
      <w:r w:rsidR="00C30E0A">
        <w:rPr>
          <w:rFonts w:eastAsia="Lucida Sans Unicode"/>
        </w:rPr>
        <w:t>[..]</w:t>
      </w:r>
      <w:r w:rsidRPr="00D72337">
        <w:rPr>
          <w:rFonts w:ascii="Times New Roman" w:eastAsia="Times New Roman" w:hAnsi="Times New Roman"/>
          <w:bCs/>
          <w:sz w:val="24"/>
          <w:szCs w:val="24"/>
        </w:rPr>
        <w:t xml:space="preserve">, </w:t>
      </w:r>
      <w:r w:rsidRPr="00D72337">
        <w:rPr>
          <w:rFonts w:ascii="Times New Roman" w:eastAsia="Times New Roman" w:hAnsi="Times New Roman"/>
          <w:b/>
          <w:sz w:val="24"/>
          <w:szCs w:val="24"/>
        </w:rPr>
        <w:t>zemes nomas pirmtiesības</w:t>
      </w:r>
      <w:r w:rsidRPr="00D72337">
        <w:rPr>
          <w:rFonts w:ascii="Times New Roman" w:eastAsia="Times New Roman" w:hAnsi="Times New Roman"/>
          <w:sz w:val="24"/>
          <w:szCs w:val="24"/>
        </w:rPr>
        <w:t xml:space="preserve"> līdz 01.11.2031. uz  pašvaldībai piekrītošo zemes vienību 8,08 ha platībā, kadastra apzīmējums 60440010064.</w:t>
      </w:r>
    </w:p>
    <w:p w14:paraId="2130ADC0" w14:textId="77777777" w:rsidR="00735825" w:rsidRPr="00D72337" w:rsidRDefault="00735825" w:rsidP="00735825">
      <w:pPr>
        <w:pStyle w:val="Noklustais"/>
        <w:numPr>
          <w:ilvl w:val="0"/>
          <w:numId w:val="37"/>
        </w:numPr>
        <w:tabs>
          <w:tab w:val="clear" w:pos="720"/>
        </w:tabs>
        <w:spacing w:after="160" w:line="240" w:lineRule="auto"/>
        <w:ind w:left="284" w:hanging="284"/>
        <w:contextualSpacing/>
        <w:jc w:val="both"/>
        <w:rPr>
          <w:rFonts w:ascii="Times New Roman" w:hAnsi="Times New Roman"/>
          <w:sz w:val="24"/>
          <w:szCs w:val="24"/>
        </w:rPr>
      </w:pPr>
      <w:r w:rsidRPr="00D72337">
        <w:rPr>
          <w:rFonts w:ascii="Times New Roman" w:eastAsia="Times New Roman" w:hAnsi="Times New Roman"/>
          <w:sz w:val="24"/>
          <w:szCs w:val="24"/>
        </w:rPr>
        <w:t>Saglabāt noteikto nomas maksu 0,5% no zemes kadastrālās vērtības gadā.</w:t>
      </w:r>
    </w:p>
    <w:p w14:paraId="63865A9E" w14:textId="77777777" w:rsidR="00735825" w:rsidRPr="00D72337" w:rsidRDefault="00735825" w:rsidP="00735825">
      <w:pPr>
        <w:pStyle w:val="Noklustais"/>
        <w:numPr>
          <w:ilvl w:val="0"/>
          <w:numId w:val="37"/>
        </w:numPr>
        <w:tabs>
          <w:tab w:val="clear" w:pos="720"/>
        </w:tabs>
        <w:spacing w:after="160" w:line="240" w:lineRule="auto"/>
        <w:ind w:left="284" w:hanging="284"/>
        <w:contextualSpacing/>
        <w:jc w:val="both"/>
        <w:rPr>
          <w:rFonts w:ascii="Times New Roman" w:hAnsi="Times New Roman"/>
          <w:sz w:val="24"/>
          <w:szCs w:val="24"/>
        </w:rPr>
      </w:pPr>
      <w:r w:rsidRPr="00D72337">
        <w:rPr>
          <w:rFonts w:ascii="Times New Roman" w:eastAsia="Lucida Sans Unicode" w:hAnsi="Times New Roman"/>
          <w:sz w:val="24"/>
          <w:szCs w:val="24"/>
        </w:rPr>
        <w:t>Šo lēmumu var pārsūdzēt Administratīvās rajona tiesas Rēzeknes tiesu namā, Atbrīvošanas alejā 88, Rēzeknē, LV – 4601, viena mēneša laikā no tā spēkā stāšanās dienas.</w:t>
      </w:r>
    </w:p>
    <w:p w14:paraId="344F3E42" w14:textId="77777777" w:rsidR="00735825" w:rsidRPr="00D72337" w:rsidRDefault="00735825" w:rsidP="00735825">
      <w:pPr>
        <w:pStyle w:val="Noklustais"/>
        <w:tabs>
          <w:tab w:val="left" w:pos="780"/>
        </w:tabs>
        <w:spacing w:line="240" w:lineRule="auto"/>
        <w:ind w:hanging="360"/>
        <w:contextualSpacing/>
        <w:jc w:val="both"/>
        <w:rPr>
          <w:rFonts w:ascii="Times New Roman" w:eastAsia="Lucida Sans Unicode" w:hAnsi="Times New Roman"/>
          <w:iCs/>
          <w:color w:val="5B9BD5"/>
          <w:sz w:val="24"/>
          <w:szCs w:val="24"/>
          <w:u w:val="single"/>
        </w:rPr>
      </w:pPr>
    </w:p>
    <w:p w14:paraId="5F14422A" w14:textId="77777777" w:rsidR="00735825" w:rsidRPr="00D72337" w:rsidRDefault="00735825" w:rsidP="00735825">
      <w:pPr>
        <w:pStyle w:val="Noklustais"/>
        <w:tabs>
          <w:tab w:val="left" w:pos="780"/>
        </w:tabs>
        <w:spacing w:line="240" w:lineRule="auto"/>
        <w:ind w:hanging="360"/>
        <w:contextualSpacing/>
        <w:jc w:val="center"/>
        <w:rPr>
          <w:rFonts w:ascii="Times New Roman" w:eastAsia="Times New Roman" w:hAnsi="Times New Roman"/>
          <w:b/>
          <w:sz w:val="24"/>
          <w:szCs w:val="24"/>
        </w:rPr>
      </w:pPr>
      <w:r w:rsidRPr="00D72337">
        <w:rPr>
          <w:rFonts w:ascii="Times New Roman" w:eastAsia="Lucida Sans Unicode" w:hAnsi="Times New Roman"/>
          <w:b/>
          <w:bCs/>
          <w:iCs/>
          <w:sz w:val="24"/>
          <w:szCs w:val="24"/>
        </w:rPr>
        <w:lastRenderedPageBreak/>
        <w:t>3</w:t>
      </w:r>
      <w:r w:rsidRPr="00D72337">
        <w:rPr>
          <w:rFonts w:ascii="Times New Roman" w:eastAsia="Times New Roman" w:hAnsi="Times New Roman"/>
          <w:b/>
          <w:sz w:val="24"/>
          <w:szCs w:val="24"/>
        </w:rPr>
        <w:t>.33.</w:t>
      </w:r>
    </w:p>
    <w:p w14:paraId="273B3D72" w14:textId="77777777" w:rsidR="00735825" w:rsidRPr="00D72337" w:rsidRDefault="00735825" w:rsidP="00735825">
      <w:pPr>
        <w:pStyle w:val="Noklustais"/>
        <w:tabs>
          <w:tab w:val="left" w:pos="780"/>
        </w:tabs>
        <w:spacing w:line="240" w:lineRule="auto"/>
        <w:ind w:hanging="360"/>
        <w:contextualSpacing/>
        <w:jc w:val="center"/>
        <w:rPr>
          <w:rFonts w:ascii="Times New Roman" w:eastAsia="Lucida Sans Unicode" w:hAnsi="Times New Roman"/>
          <w:b/>
          <w:bCs/>
          <w:iCs/>
          <w:sz w:val="24"/>
          <w:szCs w:val="24"/>
        </w:rPr>
      </w:pPr>
      <w:r w:rsidRPr="00D72337">
        <w:rPr>
          <w:rFonts w:ascii="Times New Roman" w:eastAsia="Lucida Sans Unicode" w:hAnsi="Times New Roman"/>
          <w:b/>
          <w:bCs/>
          <w:iCs/>
          <w:sz w:val="24"/>
          <w:szCs w:val="24"/>
        </w:rPr>
        <w:t xml:space="preserve">Par zemes nomas pirmtiesību pagarināšanu </w:t>
      </w:r>
      <w:proofErr w:type="spellStart"/>
      <w:r w:rsidRPr="00D72337">
        <w:rPr>
          <w:rFonts w:ascii="Times New Roman" w:eastAsia="Lucida Sans Unicode" w:hAnsi="Times New Roman"/>
          <w:b/>
          <w:bCs/>
          <w:iCs/>
          <w:sz w:val="24"/>
          <w:szCs w:val="24"/>
        </w:rPr>
        <w:t>Andzeļu</w:t>
      </w:r>
      <w:proofErr w:type="spellEnd"/>
      <w:r w:rsidRPr="00D72337">
        <w:rPr>
          <w:rFonts w:ascii="Times New Roman" w:eastAsia="Lucida Sans Unicode" w:hAnsi="Times New Roman"/>
          <w:b/>
          <w:bCs/>
          <w:iCs/>
          <w:sz w:val="24"/>
          <w:szCs w:val="24"/>
        </w:rPr>
        <w:t xml:space="preserve"> pagastā</w:t>
      </w:r>
    </w:p>
    <w:p w14:paraId="26B0FF61" w14:textId="08F689F4" w:rsidR="00735825" w:rsidRPr="00D72337" w:rsidRDefault="00735825" w:rsidP="00735825">
      <w:pPr>
        <w:jc w:val="both"/>
      </w:pPr>
      <w:r w:rsidRPr="00D72337">
        <w:tab/>
        <w:t xml:space="preserve">Izskatot </w:t>
      </w:r>
      <w:r w:rsidRPr="00D72337">
        <w:rPr>
          <w:bCs/>
        </w:rPr>
        <w:t>G.P</w:t>
      </w:r>
      <w:r w:rsidR="00C30E0A">
        <w:rPr>
          <w:rFonts w:eastAsia="Lucida Sans Unicode"/>
        </w:rPr>
        <w:t>[..]</w:t>
      </w:r>
      <w:r w:rsidRPr="00D72337">
        <w:rPr>
          <w:bCs/>
        </w:rPr>
        <w:t>,</w:t>
      </w:r>
      <w:r w:rsidRPr="00D72337">
        <w:t xml:space="preserve"> </w:t>
      </w:r>
      <w:r w:rsidRPr="00D72337">
        <w:rPr>
          <w:bCs/>
        </w:rPr>
        <w:t>deklarētā</w:t>
      </w:r>
      <w:r w:rsidRPr="00D72337">
        <w:t xml:space="preserve"> adrese “</w:t>
      </w:r>
      <w:r w:rsidR="00C30E0A">
        <w:rPr>
          <w:rFonts w:eastAsia="Lucida Sans Unicode"/>
        </w:rPr>
        <w:t>[..]</w:t>
      </w:r>
      <w:r w:rsidRPr="00D72337">
        <w:t xml:space="preserve">, </w:t>
      </w:r>
      <w:proofErr w:type="spellStart"/>
      <w:r w:rsidRPr="00D72337">
        <w:t>Andzeļu</w:t>
      </w:r>
      <w:proofErr w:type="spellEnd"/>
      <w:r w:rsidRPr="00D72337">
        <w:t xml:space="preserve"> pag., Krāslavas nov., LV-5696, iesniegumu (reģistrēts 08.10.2021. Nr.3.19/338) un pamatojoties uz likuma “Par pašvaldībām” 14.panta otrās daļas  3.punktu, Ministru kabineta 2007.gada 15.augusta noteikumiem Nr.644 "Noteikumi par neizpirktās lauku apvidus zemes nomas līguma noslēgšanas un nomas maksas aprēķināšana kārtību</w:t>
      </w:r>
      <w:r w:rsidRPr="00D72337">
        <w:rPr>
          <w:bCs/>
        </w:rPr>
        <w:t>" un pēc Dagdas pilsētas un pagastu apvienības nodokļu administratorā datiem G.P</w:t>
      </w:r>
      <w:r w:rsidR="00C30E0A">
        <w:rPr>
          <w:rFonts w:eastAsia="Lucida Sans Unicode"/>
        </w:rPr>
        <w:t>[..]</w:t>
      </w:r>
      <w:r w:rsidRPr="00D72337">
        <w:rPr>
          <w:bCs/>
        </w:rPr>
        <w:t xml:space="preserve"> nekustamā īpašuma nodokļa un zemes nomas parādu nav.</w:t>
      </w:r>
    </w:p>
    <w:p w14:paraId="6F41F238"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4FF64135" w14:textId="0AA511DA" w:rsidR="00735825" w:rsidRPr="00D72337" w:rsidRDefault="00735825" w:rsidP="00735825">
      <w:pPr>
        <w:pStyle w:val="Noklustais"/>
        <w:numPr>
          <w:ilvl w:val="0"/>
          <w:numId w:val="45"/>
        </w:numPr>
        <w:tabs>
          <w:tab w:val="clear" w:pos="720"/>
        </w:tabs>
        <w:spacing w:after="160" w:line="240" w:lineRule="auto"/>
        <w:ind w:left="284" w:hanging="284"/>
        <w:contextualSpacing/>
        <w:jc w:val="both"/>
        <w:rPr>
          <w:rFonts w:ascii="Times New Roman" w:eastAsia="Times New Roman" w:hAnsi="Times New Roman"/>
          <w:sz w:val="24"/>
          <w:szCs w:val="24"/>
        </w:rPr>
      </w:pPr>
      <w:r w:rsidRPr="00D72337">
        <w:rPr>
          <w:rFonts w:ascii="Times New Roman" w:eastAsia="Times New Roman" w:hAnsi="Times New Roman"/>
          <w:b/>
          <w:sz w:val="24"/>
          <w:szCs w:val="24"/>
        </w:rPr>
        <w:t>Pagarināt</w:t>
      </w:r>
      <w:r w:rsidRPr="00D72337">
        <w:rPr>
          <w:rFonts w:ascii="Times New Roman" w:eastAsia="Times New Roman" w:hAnsi="Times New Roman"/>
          <w:sz w:val="24"/>
          <w:szCs w:val="24"/>
        </w:rPr>
        <w:t xml:space="preserve"> </w:t>
      </w:r>
      <w:proofErr w:type="spellStart"/>
      <w:r w:rsidRPr="00D72337">
        <w:rPr>
          <w:rFonts w:ascii="Times New Roman" w:eastAsia="Times New Roman" w:hAnsi="Times New Roman"/>
          <w:sz w:val="24"/>
          <w:szCs w:val="24"/>
        </w:rPr>
        <w:t>Genovefai</w:t>
      </w:r>
      <w:proofErr w:type="spellEnd"/>
      <w:r w:rsidRPr="00D72337">
        <w:rPr>
          <w:rFonts w:ascii="Times New Roman" w:eastAsia="Times New Roman" w:hAnsi="Times New Roman"/>
          <w:sz w:val="24"/>
          <w:szCs w:val="24"/>
        </w:rPr>
        <w:t xml:space="preserve"> P</w:t>
      </w:r>
      <w:r w:rsidR="00C30E0A">
        <w:rPr>
          <w:rFonts w:eastAsia="Lucida Sans Unicode"/>
        </w:rPr>
        <w:t>[..]</w:t>
      </w:r>
      <w:r w:rsidRPr="00D72337">
        <w:rPr>
          <w:rFonts w:ascii="Times New Roman" w:eastAsia="Times New Roman" w:hAnsi="Times New Roman"/>
          <w:sz w:val="24"/>
          <w:szCs w:val="24"/>
        </w:rPr>
        <w:t xml:space="preserve">, </w:t>
      </w:r>
      <w:r w:rsidRPr="00D72337">
        <w:rPr>
          <w:rFonts w:ascii="Times New Roman" w:eastAsia="Times New Roman" w:hAnsi="Times New Roman"/>
          <w:bCs/>
          <w:sz w:val="24"/>
          <w:szCs w:val="24"/>
        </w:rPr>
        <w:t xml:space="preserve">personas kods </w:t>
      </w:r>
      <w:r w:rsidR="00C30E0A">
        <w:rPr>
          <w:rFonts w:eastAsia="Lucida Sans Unicode"/>
        </w:rPr>
        <w:t>[..]</w:t>
      </w:r>
      <w:r w:rsidRPr="00D72337">
        <w:rPr>
          <w:rFonts w:ascii="Times New Roman" w:eastAsia="Times New Roman" w:hAnsi="Times New Roman"/>
          <w:bCs/>
          <w:sz w:val="24"/>
          <w:szCs w:val="24"/>
        </w:rPr>
        <w:t xml:space="preserve">, </w:t>
      </w:r>
      <w:r w:rsidRPr="00D72337">
        <w:rPr>
          <w:rFonts w:ascii="Times New Roman" w:eastAsia="Times New Roman" w:hAnsi="Times New Roman"/>
          <w:b/>
          <w:sz w:val="24"/>
          <w:szCs w:val="24"/>
        </w:rPr>
        <w:t>zemes nomas pirmtiesības</w:t>
      </w:r>
      <w:r w:rsidRPr="00D72337">
        <w:rPr>
          <w:rFonts w:ascii="Times New Roman" w:eastAsia="Times New Roman" w:hAnsi="Times New Roman"/>
          <w:sz w:val="24"/>
          <w:szCs w:val="24"/>
        </w:rPr>
        <w:t xml:space="preserve"> līdz 01.11.2031. uz  pašvaldībai piekrītošo zemes vienību 2,7ha platībā, kadastra apzīmējums 60440030152.</w:t>
      </w:r>
    </w:p>
    <w:p w14:paraId="353079A1" w14:textId="77777777" w:rsidR="00735825" w:rsidRPr="00D72337" w:rsidRDefault="00735825" w:rsidP="00735825">
      <w:pPr>
        <w:pStyle w:val="Noklustais"/>
        <w:numPr>
          <w:ilvl w:val="0"/>
          <w:numId w:val="45"/>
        </w:numPr>
        <w:tabs>
          <w:tab w:val="clear" w:pos="720"/>
        </w:tabs>
        <w:spacing w:after="160" w:line="240" w:lineRule="auto"/>
        <w:ind w:left="284" w:hanging="284"/>
        <w:contextualSpacing/>
        <w:jc w:val="both"/>
        <w:rPr>
          <w:rFonts w:ascii="Times New Roman" w:hAnsi="Times New Roman"/>
          <w:sz w:val="24"/>
          <w:szCs w:val="24"/>
        </w:rPr>
      </w:pPr>
      <w:r w:rsidRPr="00D72337">
        <w:rPr>
          <w:rFonts w:ascii="Times New Roman" w:eastAsia="Times New Roman" w:hAnsi="Times New Roman"/>
          <w:sz w:val="24"/>
          <w:szCs w:val="24"/>
        </w:rPr>
        <w:t>Saglabāt noteikto nomas maksu 0,5% no zemes kadastrālās vērtības gadā.</w:t>
      </w:r>
    </w:p>
    <w:p w14:paraId="1FB6D421" w14:textId="77777777" w:rsidR="00735825" w:rsidRPr="00D72337" w:rsidRDefault="00735825" w:rsidP="00735825">
      <w:pPr>
        <w:pStyle w:val="Noklustais"/>
        <w:numPr>
          <w:ilvl w:val="0"/>
          <w:numId w:val="45"/>
        </w:numPr>
        <w:tabs>
          <w:tab w:val="clear" w:pos="720"/>
        </w:tabs>
        <w:spacing w:after="160" w:line="240" w:lineRule="auto"/>
        <w:ind w:left="284" w:hanging="284"/>
        <w:contextualSpacing/>
        <w:jc w:val="both"/>
        <w:rPr>
          <w:rFonts w:ascii="Times New Roman" w:hAnsi="Times New Roman"/>
          <w:sz w:val="24"/>
          <w:szCs w:val="24"/>
        </w:rPr>
      </w:pPr>
      <w:r w:rsidRPr="00D72337">
        <w:rPr>
          <w:rFonts w:ascii="Times New Roman" w:eastAsia="Lucida Sans Unicode" w:hAnsi="Times New Roman"/>
          <w:sz w:val="24"/>
          <w:szCs w:val="24"/>
        </w:rPr>
        <w:t>Šo lēmumu var pārsūdzēt Administratīvās rajona tiesas Rēzeknes tiesu namā, Atbrīvošanas alejā 88, Rēzeknē, LV – 4601, viena mēneša laikā no tā spēkā stāšanās dienas.</w:t>
      </w:r>
    </w:p>
    <w:p w14:paraId="43F4CA22" w14:textId="77777777" w:rsidR="00735825" w:rsidRPr="00D72337" w:rsidRDefault="00735825" w:rsidP="00735825">
      <w:pPr>
        <w:pStyle w:val="Noklustais"/>
        <w:spacing w:line="100" w:lineRule="atLeast"/>
        <w:contextualSpacing/>
        <w:jc w:val="both"/>
        <w:rPr>
          <w:rFonts w:ascii="Times New Roman" w:eastAsia="Lucida Sans Unicode" w:hAnsi="Times New Roman"/>
          <w:color w:val="5B9BD5"/>
          <w:sz w:val="24"/>
          <w:szCs w:val="24"/>
          <w:u w:val="single"/>
        </w:rPr>
      </w:pPr>
    </w:p>
    <w:p w14:paraId="20FB5385" w14:textId="77777777" w:rsidR="00735825" w:rsidRPr="00D72337" w:rsidRDefault="00735825" w:rsidP="00735825">
      <w:pPr>
        <w:pStyle w:val="Noklustais"/>
        <w:spacing w:line="100" w:lineRule="atLeast"/>
        <w:contextualSpacing/>
        <w:jc w:val="center"/>
        <w:rPr>
          <w:rFonts w:ascii="Times New Roman" w:eastAsia="Lucida Sans Unicode" w:hAnsi="Times New Roman"/>
          <w:b/>
          <w:bCs/>
          <w:sz w:val="24"/>
          <w:szCs w:val="24"/>
        </w:rPr>
      </w:pPr>
      <w:r w:rsidRPr="00D72337">
        <w:rPr>
          <w:rFonts w:ascii="Times New Roman" w:eastAsia="Lucida Sans Unicode" w:hAnsi="Times New Roman"/>
          <w:b/>
          <w:bCs/>
          <w:sz w:val="24"/>
          <w:szCs w:val="24"/>
        </w:rPr>
        <w:t>3.34.</w:t>
      </w:r>
    </w:p>
    <w:p w14:paraId="2D671B55" w14:textId="79AA9C9A" w:rsidR="00735825" w:rsidRPr="00C30E0A" w:rsidRDefault="00735825" w:rsidP="00C30E0A">
      <w:pPr>
        <w:pStyle w:val="Noklustais"/>
        <w:spacing w:line="100" w:lineRule="atLeast"/>
        <w:contextualSpacing/>
        <w:jc w:val="center"/>
        <w:rPr>
          <w:rFonts w:ascii="Times New Roman" w:eastAsia="Lucida Sans Unicode" w:hAnsi="Times New Roman"/>
          <w:b/>
          <w:bCs/>
          <w:sz w:val="24"/>
          <w:szCs w:val="24"/>
        </w:rPr>
      </w:pPr>
      <w:r w:rsidRPr="00D72337">
        <w:rPr>
          <w:rFonts w:ascii="Times New Roman" w:eastAsia="Lucida Sans Unicode" w:hAnsi="Times New Roman"/>
          <w:b/>
          <w:bCs/>
          <w:sz w:val="24"/>
          <w:szCs w:val="24"/>
        </w:rPr>
        <w:t>Par zemes nomas tiesību izbeigšanu Šķaunes pagastā</w:t>
      </w:r>
    </w:p>
    <w:p w14:paraId="679056BB" w14:textId="5840AB83" w:rsidR="00735825" w:rsidRPr="0045188C" w:rsidRDefault="00735825" w:rsidP="00735825">
      <w:pPr>
        <w:suppressAutoHyphens/>
        <w:jc w:val="both"/>
        <w:rPr>
          <w:rFonts w:eastAsia="SimSun"/>
          <w:b/>
          <w:lang w:eastAsia="zh-CN" w:bidi="hi-IN"/>
        </w:rPr>
      </w:pPr>
      <w:r w:rsidRPr="00D72337">
        <w:rPr>
          <w:rFonts w:eastAsia="Lucida Sans Unicode"/>
        </w:rPr>
        <w:tab/>
      </w:r>
      <w:r w:rsidRPr="00D72337">
        <w:t>Izskatot E.L</w:t>
      </w:r>
      <w:r w:rsidR="00C30E0A">
        <w:rPr>
          <w:rFonts w:eastAsia="Lucida Sans Unicode"/>
        </w:rPr>
        <w:t>[..]</w:t>
      </w:r>
      <w:r w:rsidRPr="00D72337">
        <w:t xml:space="preserve">, deklarētā adrese </w:t>
      </w:r>
      <w:r w:rsidR="00C30E0A">
        <w:rPr>
          <w:rFonts w:eastAsia="Lucida Sans Unicode"/>
        </w:rPr>
        <w:t>[..]</w:t>
      </w:r>
      <w:r w:rsidRPr="00D72337">
        <w:t>, Šķaunes pag., Krāslavas nov., LV-5695, iesniegumu (reģistrēts 21.09.2021. Nr.3.19/280) par zemes nomas līguma pārtraukšanu un pamatojoties uz likuma „Par pašvaldībām” 14.panta otrās daļas  3.punktu,</w:t>
      </w:r>
      <w:r w:rsidRPr="00D72337">
        <w:rPr>
          <w:bCs/>
        </w:rPr>
        <w:t xml:space="preserve"> </w:t>
      </w: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275C2F62" w14:textId="3CF499E8" w:rsidR="00735825" w:rsidRPr="00D72337" w:rsidRDefault="00735825" w:rsidP="00735825">
      <w:pPr>
        <w:pStyle w:val="Noklustais"/>
        <w:spacing w:line="100" w:lineRule="atLeast"/>
        <w:contextualSpacing/>
        <w:jc w:val="both"/>
        <w:rPr>
          <w:rFonts w:ascii="Times New Roman" w:hAnsi="Times New Roman"/>
          <w:sz w:val="24"/>
          <w:szCs w:val="24"/>
        </w:rPr>
      </w:pPr>
      <w:r w:rsidRPr="00D72337">
        <w:rPr>
          <w:rFonts w:ascii="Times New Roman" w:eastAsia="Times New Roman" w:hAnsi="Times New Roman"/>
          <w:b/>
          <w:sz w:val="24"/>
          <w:szCs w:val="24"/>
        </w:rPr>
        <w:t xml:space="preserve">Izbeigt </w:t>
      </w:r>
      <w:r w:rsidRPr="00D72337">
        <w:rPr>
          <w:rFonts w:ascii="Times New Roman" w:eastAsia="Times New Roman" w:hAnsi="Times New Roman"/>
          <w:bCs/>
          <w:sz w:val="24"/>
          <w:szCs w:val="24"/>
        </w:rPr>
        <w:t>Emīlijai L</w:t>
      </w:r>
      <w:r w:rsidR="00C30E0A">
        <w:rPr>
          <w:rFonts w:eastAsia="Lucida Sans Unicode"/>
        </w:rPr>
        <w:t>[..]</w:t>
      </w:r>
      <w:r w:rsidRPr="00D72337">
        <w:rPr>
          <w:rFonts w:ascii="Times New Roman" w:eastAsia="Times New Roman" w:hAnsi="Times New Roman"/>
          <w:bCs/>
          <w:sz w:val="24"/>
          <w:szCs w:val="24"/>
        </w:rPr>
        <w:t xml:space="preserve">, personas kods </w:t>
      </w:r>
      <w:r w:rsidR="00C30E0A">
        <w:rPr>
          <w:rFonts w:eastAsia="Lucida Sans Unicode"/>
        </w:rPr>
        <w:t>[..]</w:t>
      </w:r>
      <w:r w:rsidRPr="00D72337">
        <w:rPr>
          <w:rFonts w:ascii="Times New Roman" w:eastAsia="Times New Roman" w:hAnsi="Times New Roman"/>
          <w:sz w:val="24"/>
          <w:szCs w:val="24"/>
        </w:rPr>
        <w:t xml:space="preserve">, </w:t>
      </w:r>
      <w:r w:rsidRPr="00D72337">
        <w:rPr>
          <w:rFonts w:ascii="Times New Roman" w:eastAsia="Times New Roman" w:hAnsi="Times New Roman"/>
          <w:b/>
          <w:sz w:val="24"/>
          <w:szCs w:val="24"/>
        </w:rPr>
        <w:t>zemes nomas tiesības</w:t>
      </w:r>
      <w:r w:rsidRPr="00D72337">
        <w:rPr>
          <w:rFonts w:ascii="Times New Roman" w:eastAsia="Times New Roman" w:hAnsi="Times New Roman"/>
          <w:sz w:val="24"/>
          <w:szCs w:val="24"/>
        </w:rPr>
        <w:t xml:space="preserve"> ar 31.12.2021. uz pašvaldībai piekrītošo zemes vienību ar kadastra apzīmējumu </w:t>
      </w:r>
      <w:r w:rsidRPr="00D72337">
        <w:rPr>
          <w:rFonts w:ascii="Times New Roman" w:hAnsi="Times New Roman"/>
          <w:sz w:val="24"/>
          <w:szCs w:val="24"/>
        </w:rPr>
        <w:t xml:space="preserve">60920063290 1,0ha platībā (zemes vienības daļu). </w:t>
      </w:r>
    </w:p>
    <w:p w14:paraId="16928836" w14:textId="77777777" w:rsidR="00735825" w:rsidRPr="00D72337" w:rsidRDefault="00735825" w:rsidP="00735825">
      <w:pPr>
        <w:pStyle w:val="Noklustais"/>
        <w:numPr>
          <w:ilvl w:val="0"/>
          <w:numId w:val="38"/>
        </w:numPr>
        <w:spacing w:after="0" w:line="240" w:lineRule="auto"/>
        <w:contextualSpacing/>
        <w:jc w:val="both"/>
        <w:rPr>
          <w:rFonts w:ascii="Times New Roman" w:hAnsi="Times New Roman"/>
          <w:sz w:val="24"/>
          <w:szCs w:val="24"/>
        </w:rPr>
      </w:pPr>
      <w:r w:rsidRPr="00D72337">
        <w:rPr>
          <w:rFonts w:ascii="Times New Roman" w:eastAsia="Lucida Sans Unicode" w:hAnsi="Times New Roman"/>
          <w:sz w:val="24"/>
          <w:szCs w:val="24"/>
        </w:rPr>
        <w:t>Šo lēmumu var pārsūdzēt Administratīvās rajona tiesas Rēzeknes tiesu namā, Atbrīvošanas alejā 88, Rēzeknē, LV – 4601, viena mēneša laikā no tā spēkā stāšanās dienas.</w:t>
      </w:r>
    </w:p>
    <w:p w14:paraId="0E804FA5" w14:textId="77777777" w:rsidR="00735825" w:rsidRPr="00D72337" w:rsidRDefault="00735825" w:rsidP="00735825">
      <w:pPr>
        <w:pStyle w:val="Noklustais"/>
        <w:spacing w:line="100" w:lineRule="atLeast"/>
        <w:contextualSpacing/>
        <w:jc w:val="both"/>
        <w:rPr>
          <w:rFonts w:ascii="Times New Roman" w:eastAsia="Lucida Sans Unicode" w:hAnsi="Times New Roman"/>
          <w:sz w:val="24"/>
          <w:szCs w:val="24"/>
          <w:u w:val="single"/>
        </w:rPr>
      </w:pPr>
    </w:p>
    <w:p w14:paraId="6B7C201D" w14:textId="77777777" w:rsidR="00735825" w:rsidRPr="00D72337" w:rsidRDefault="00735825" w:rsidP="00735825">
      <w:pPr>
        <w:pStyle w:val="Noklustais"/>
        <w:spacing w:line="100" w:lineRule="atLeast"/>
        <w:contextualSpacing/>
        <w:jc w:val="center"/>
        <w:rPr>
          <w:rFonts w:ascii="Times New Roman" w:eastAsia="Lucida Sans Unicode" w:hAnsi="Times New Roman"/>
          <w:b/>
          <w:bCs/>
          <w:sz w:val="24"/>
          <w:szCs w:val="24"/>
        </w:rPr>
      </w:pPr>
      <w:r w:rsidRPr="00D72337">
        <w:rPr>
          <w:rFonts w:ascii="Times New Roman" w:eastAsia="Lucida Sans Unicode" w:hAnsi="Times New Roman"/>
          <w:b/>
          <w:bCs/>
          <w:sz w:val="24"/>
          <w:szCs w:val="24"/>
        </w:rPr>
        <w:t>3.35.</w:t>
      </w:r>
    </w:p>
    <w:p w14:paraId="13E8FB10" w14:textId="77777777" w:rsidR="00735825" w:rsidRPr="00D72337" w:rsidRDefault="00735825" w:rsidP="00735825">
      <w:pPr>
        <w:pStyle w:val="Noklustais"/>
        <w:spacing w:line="100" w:lineRule="atLeast"/>
        <w:contextualSpacing/>
        <w:jc w:val="center"/>
        <w:rPr>
          <w:rFonts w:ascii="Times New Roman" w:eastAsia="Lucida Sans Unicode" w:hAnsi="Times New Roman"/>
          <w:sz w:val="24"/>
          <w:szCs w:val="24"/>
          <w:u w:val="single"/>
        </w:rPr>
      </w:pPr>
      <w:r w:rsidRPr="00D72337">
        <w:rPr>
          <w:rFonts w:ascii="Times New Roman" w:eastAsia="Lucida Sans Unicode" w:hAnsi="Times New Roman"/>
          <w:b/>
          <w:bCs/>
          <w:sz w:val="24"/>
          <w:szCs w:val="24"/>
        </w:rPr>
        <w:t>Par zemes nomas tiesību izbeigšanu Ezernieku pagastā</w:t>
      </w:r>
    </w:p>
    <w:p w14:paraId="6BF45878" w14:textId="77777777" w:rsidR="00735825" w:rsidRPr="00D72337" w:rsidRDefault="00735825" w:rsidP="00735825">
      <w:pPr>
        <w:pStyle w:val="Noklustais"/>
        <w:spacing w:line="100" w:lineRule="atLeast"/>
        <w:contextualSpacing/>
        <w:jc w:val="center"/>
        <w:rPr>
          <w:rFonts w:ascii="Times New Roman" w:eastAsia="Lucida Sans Unicode" w:hAnsi="Times New Roman"/>
          <w:sz w:val="24"/>
          <w:szCs w:val="24"/>
          <w:u w:val="single"/>
        </w:rPr>
      </w:pPr>
    </w:p>
    <w:p w14:paraId="17F2F4A0" w14:textId="77777777" w:rsidR="00735825" w:rsidRPr="00E67A00" w:rsidRDefault="00735825" w:rsidP="00735825">
      <w:pPr>
        <w:pStyle w:val="Noklustais"/>
        <w:spacing w:after="0" w:line="100" w:lineRule="atLeast"/>
        <w:contextualSpacing/>
        <w:jc w:val="both"/>
        <w:rPr>
          <w:rFonts w:ascii="Times New Roman" w:hAnsi="Times New Roman"/>
          <w:sz w:val="24"/>
          <w:szCs w:val="24"/>
        </w:rPr>
      </w:pPr>
      <w:r w:rsidRPr="00D72337">
        <w:rPr>
          <w:rFonts w:ascii="Times New Roman" w:eastAsia="Lucida Sans Unicode" w:hAnsi="Times New Roman"/>
          <w:sz w:val="24"/>
          <w:szCs w:val="24"/>
        </w:rPr>
        <w:tab/>
      </w:r>
      <w:r w:rsidRPr="00D72337">
        <w:rPr>
          <w:rFonts w:ascii="Times New Roman" w:eastAsia="Times New Roman" w:hAnsi="Times New Roman"/>
          <w:sz w:val="24"/>
          <w:szCs w:val="24"/>
        </w:rPr>
        <w:t>Izskatot SIA “Akmeņi VVF”, juridiskā adrese “Ziedi”-2, Ezernieki, Ezernieku pag., Krāslavas nov., LV-5692, iesniegumu (reģistrēts 11.10.2021. Nr.3.15/1056) par</w:t>
      </w:r>
      <w:r w:rsidRPr="00D72337">
        <w:rPr>
          <w:rFonts w:ascii="Times New Roman" w:hAnsi="Times New Roman"/>
          <w:sz w:val="24"/>
          <w:szCs w:val="24"/>
        </w:rPr>
        <w:t xml:space="preserve"> zemes nomas līguma pārtraukšanu un</w:t>
      </w:r>
      <w:r>
        <w:rPr>
          <w:rFonts w:ascii="Times New Roman" w:hAnsi="Times New Roman"/>
          <w:sz w:val="24"/>
          <w:szCs w:val="24"/>
        </w:rPr>
        <w:t xml:space="preserve"> </w:t>
      </w:r>
      <w:r w:rsidRPr="00D72337">
        <w:rPr>
          <w:rFonts w:ascii="Times New Roman" w:hAnsi="Times New Roman"/>
          <w:sz w:val="24"/>
          <w:szCs w:val="24"/>
        </w:rPr>
        <w:t>p</w:t>
      </w:r>
      <w:r w:rsidRPr="00D72337">
        <w:rPr>
          <w:rFonts w:ascii="Times New Roman" w:eastAsia="Times New Roman" w:hAnsi="Times New Roman"/>
          <w:sz w:val="24"/>
          <w:szCs w:val="24"/>
        </w:rPr>
        <w:t>amatojoties uz likuma „Par pašvaldībām” 14.panta otrās daļas  3.punktu,</w:t>
      </w:r>
      <w:r w:rsidRPr="00D72337">
        <w:rPr>
          <w:rFonts w:ascii="Times New Roman" w:hAnsi="Times New Roman"/>
          <w:bCs/>
          <w:sz w:val="24"/>
          <w:szCs w:val="24"/>
        </w:rPr>
        <w:t xml:space="preserve"> </w:t>
      </w:r>
    </w:p>
    <w:p w14:paraId="5E9F4982"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1FD3E096" w14:textId="77777777" w:rsidR="00735825" w:rsidRPr="00D72337" w:rsidRDefault="00735825" w:rsidP="00735825">
      <w:pPr>
        <w:pStyle w:val="Noklustais"/>
        <w:numPr>
          <w:ilvl w:val="0"/>
          <w:numId w:val="43"/>
        </w:numPr>
        <w:tabs>
          <w:tab w:val="clear" w:pos="720"/>
          <w:tab w:val="left" w:pos="426"/>
        </w:tabs>
        <w:spacing w:after="0" w:line="240" w:lineRule="auto"/>
        <w:ind w:left="426" w:hanging="426"/>
        <w:contextualSpacing/>
        <w:jc w:val="both"/>
        <w:rPr>
          <w:rFonts w:ascii="Times New Roman" w:hAnsi="Times New Roman"/>
          <w:sz w:val="24"/>
          <w:szCs w:val="24"/>
        </w:rPr>
      </w:pPr>
      <w:r w:rsidRPr="00D72337">
        <w:rPr>
          <w:rFonts w:ascii="Times New Roman" w:eastAsia="Times New Roman" w:hAnsi="Times New Roman"/>
          <w:b/>
          <w:sz w:val="24"/>
          <w:szCs w:val="24"/>
        </w:rPr>
        <w:t xml:space="preserve">Izbeigt </w:t>
      </w:r>
      <w:r w:rsidRPr="00D72337">
        <w:rPr>
          <w:rFonts w:ascii="Times New Roman" w:eastAsia="Times New Roman" w:hAnsi="Times New Roman"/>
          <w:sz w:val="24"/>
          <w:szCs w:val="24"/>
        </w:rPr>
        <w:t xml:space="preserve">SIA “Akmeņi VVF”, </w:t>
      </w:r>
      <w:r w:rsidRPr="00D72337">
        <w:rPr>
          <w:rFonts w:ascii="Times New Roman" w:eastAsia="Times New Roman" w:hAnsi="Times New Roman"/>
          <w:bCs/>
          <w:sz w:val="24"/>
          <w:szCs w:val="24"/>
        </w:rPr>
        <w:t>reģistrācijas Nr. 41503060093</w:t>
      </w:r>
      <w:r w:rsidRPr="00D72337">
        <w:rPr>
          <w:rFonts w:ascii="Times New Roman" w:eastAsia="Times New Roman" w:hAnsi="Times New Roman"/>
          <w:sz w:val="24"/>
          <w:szCs w:val="24"/>
        </w:rPr>
        <w:t xml:space="preserve">, </w:t>
      </w:r>
      <w:r w:rsidRPr="00D72337">
        <w:rPr>
          <w:rFonts w:ascii="Times New Roman" w:eastAsia="Times New Roman" w:hAnsi="Times New Roman"/>
          <w:b/>
          <w:sz w:val="24"/>
          <w:szCs w:val="24"/>
        </w:rPr>
        <w:t>zemes nomas tiesības</w:t>
      </w:r>
      <w:r w:rsidRPr="00D72337">
        <w:rPr>
          <w:rFonts w:ascii="Times New Roman" w:eastAsia="Times New Roman" w:hAnsi="Times New Roman"/>
          <w:sz w:val="24"/>
          <w:szCs w:val="24"/>
        </w:rPr>
        <w:t xml:space="preserve"> ar 31.12.2021. uz rezerves zemes fonda zemi ar kadastra apzīmējumu </w:t>
      </w:r>
      <w:r w:rsidRPr="00D72337">
        <w:rPr>
          <w:rFonts w:ascii="Times New Roman" w:hAnsi="Times New Roman"/>
          <w:sz w:val="24"/>
          <w:szCs w:val="24"/>
        </w:rPr>
        <w:t>60560050154.</w:t>
      </w:r>
    </w:p>
    <w:p w14:paraId="1E5BA499" w14:textId="77777777" w:rsidR="00735825" w:rsidRPr="00D72337" w:rsidRDefault="00735825" w:rsidP="00735825">
      <w:pPr>
        <w:pStyle w:val="Noklustais"/>
        <w:numPr>
          <w:ilvl w:val="0"/>
          <w:numId w:val="43"/>
        </w:numPr>
        <w:tabs>
          <w:tab w:val="clear" w:pos="720"/>
        </w:tabs>
        <w:spacing w:after="0" w:line="240" w:lineRule="auto"/>
        <w:ind w:left="426" w:hanging="426"/>
        <w:contextualSpacing/>
        <w:jc w:val="both"/>
        <w:rPr>
          <w:rFonts w:ascii="Times New Roman" w:hAnsi="Times New Roman"/>
          <w:sz w:val="24"/>
          <w:szCs w:val="24"/>
        </w:rPr>
      </w:pPr>
      <w:r w:rsidRPr="00D72337">
        <w:rPr>
          <w:rFonts w:ascii="Times New Roman" w:eastAsia="Lucida Sans Unicode" w:hAnsi="Times New Roman"/>
          <w:sz w:val="24"/>
          <w:szCs w:val="24"/>
        </w:rPr>
        <w:t>Šo lēmumu var pārsūdzēt Administratīvās rajona tiesas Rēzeknes tiesu namā, Atbrīvošanas alejā 88, Rēzeknē, LV – 4601, viena mēneša laikā no tā spēkā stāšanās dienas.</w:t>
      </w:r>
    </w:p>
    <w:p w14:paraId="3CC64DB6" w14:textId="77777777" w:rsidR="00735825" w:rsidRPr="00D72337" w:rsidRDefault="00735825" w:rsidP="00735825">
      <w:pPr>
        <w:pStyle w:val="Noklustais"/>
        <w:spacing w:line="100" w:lineRule="atLeast"/>
        <w:contextualSpacing/>
        <w:jc w:val="both"/>
        <w:rPr>
          <w:rFonts w:ascii="Times New Roman" w:eastAsia="Lucida Sans Unicode" w:hAnsi="Times New Roman"/>
          <w:color w:val="5B9BD5"/>
          <w:sz w:val="24"/>
          <w:szCs w:val="24"/>
          <w:u w:val="single"/>
        </w:rPr>
      </w:pPr>
    </w:p>
    <w:p w14:paraId="239F6BC6" w14:textId="77777777" w:rsidR="00C30E0A" w:rsidRDefault="00C30E0A" w:rsidP="00735825">
      <w:pPr>
        <w:pStyle w:val="Noklustais"/>
        <w:spacing w:after="0" w:line="240" w:lineRule="auto"/>
        <w:contextualSpacing/>
        <w:jc w:val="center"/>
        <w:rPr>
          <w:rFonts w:ascii="Times New Roman" w:eastAsia="Lucida Sans Unicode" w:hAnsi="Times New Roman"/>
          <w:b/>
          <w:bCs/>
          <w:sz w:val="24"/>
          <w:szCs w:val="24"/>
        </w:rPr>
      </w:pPr>
    </w:p>
    <w:p w14:paraId="458AED82" w14:textId="77777777" w:rsidR="00C30E0A" w:rsidRDefault="00C30E0A" w:rsidP="00735825">
      <w:pPr>
        <w:pStyle w:val="Noklustais"/>
        <w:spacing w:after="0" w:line="240" w:lineRule="auto"/>
        <w:contextualSpacing/>
        <w:jc w:val="center"/>
        <w:rPr>
          <w:rFonts w:ascii="Times New Roman" w:eastAsia="Lucida Sans Unicode" w:hAnsi="Times New Roman"/>
          <w:b/>
          <w:bCs/>
          <w:sz w:val="24"/>
          <w:szCs w:val="24"/>
        </w:rPr>
      </w:pPr>
    </w:p>
    <w:p w14:paraId="431715B7" w14:textId="77777777" w:rsidR="00C30E0A" w:rsidRDefault="00C30E0A" w:rsidP="00735825">
      <w:pPr>
        <w:pStyle w:val="Noklustais"/>
        <w:spacing w:after="0" w:line="240" w:lineRule="auto"/>
        <w:contextualSpacing/>
        <w:jc w:val="center"/>
        <w:rPr>
          <w:rFonts w:ascii="Times New Roman" w:eastAsia="Lucida Sans Unicode" w:hAnsi="Times New Roman"/>
          <w:b/>
          <w:bCs/>
          <w:sz w:val="24"/>
          <w:szCs w:val="24"/>
        </w:rPr>
      </w:pPr>
    </w:p>
    <w:p w14:paraId="1EA00793" w14:textId="7DC67F85" w:rsidR="00735825" w:rsidRPr="00D72337" w:rsidRDefault="00735825" w:rsidP="00735825">
      <w:pPr>
        <w:pStyle w:val="Noklustais"/>
        <w:spacing w:after="0" w:line="240" w:lineRule="auto"/>
        <w:contextualSpacing/>
        <w:jc w:val="center"/>
        <w:rPr>
          <w:rFonts w:ascii="Times New Roman" w:eastAsia="Lucida Sans Unicode" w:hAnsi="Times New Roman"/>
          <w:b/>
          <w:bCs/>
          <w:sz w:val="24"/>
          <w:szCs w:val="24"/>
        </w:rPr>
      </w:pPr>
      <w:r w:rsidRPr="00D72337">
        <w:rPr>
          <w:rFonts w:ascii="Times New Roman" w:eastAsia="Lucida Sans Unicode" w:hAnsi="Times New Roman"/>
          <w:b/>
          <w:bCs/>
          <w:sz w:val="24"/>
          <w:szCs w:val="24"/>
        </w:rPr>
        <w:lastRenderedPageBreak/>
        <w:t>3.36.</w:t>
      </w:r>
    </w:p>
    <w:p w14:paraId="7C4F5EAD" w14:textId="77777777" w:rsidR="00735825" w:rsidRPr="00D72337" w:rsidRDefault="00735825" w:rsidP="00735825">
      <w:pPr>
        <w:jc w:val="center"/>
        <w:rPr>
          <w:b/>
          <w:bCs/>
        </w:rPr>
      </w:pPr>
      <w:r w:rsidRPr="00D72337">
        <w:rPr>
          <w:b/>
          <w:bCs/>
        </w:rPr>
        <w:t>Par zemes platības precizēšanu</w:t>
      </w:r>
    </w:p>
    <w:p w14:paraId="0BF00F9B" w14:textId="77777777" w:rsidR="00735825" w:rsidRPr="00D72337" w:rsidRDefault="00735825" w:rsidP="00735825">
      <w:pPr>
        <w:jc w:val="both"/>
        <w:rPr>
          <w:b/>
          <w:bCs/>
        </w:rPr>
      </w:pPr>
    </w:p>
    <w:p w14:paraId="1393716C" w14:textId="77777777" w:rsidR="00735825" w:rsidRPr="00D72337" w:rsidRDefault="00735825" w:rsidP="00735825">
      <w:pPr>
        <w:ind w:firstLine="720"/>
        <w:jc w:val="both"/>
      </w:pPr>
      <w:r w:rsidRPr="00D72337">
        <w:t xml:space="preserve">Saņemts SIA „Austrumu mērnieks” biroja darbinieces </w:t>
      </w:r>
      <w:proofErr w:type="spellStart"/>
      <w:r w:rsidRPr="00D72337">
        <w:t>L.Gavares</w:t>
      </w:r>
      <w:proofErr w:type="spellEnd"/>
      <w:r w:rsidRPr="00D72337">
        <w:t xml:space="preserve"> iesniegums par kadastrāli uzmērītās zemes platības precizēšanu Andrupenes pagastā.</w:t>
      </w:r>
    </w:p>
    <w:p w14:paraId="1A72F3FC" w14:textId="77777777" w:rsidR="00735825" w:rsidRPr="00D72337" w:rsidRDefault="00735825" w:rsidP="00735825">
      <w:pPr>
        <w:jc w:val="both"/>
      </w:pPr>
      <w:r w:rsidRPr="00D72337">
        <w:t xml:space="preserve">  Pamatojoties uz likuma „Par zemes reformas pabeigšanu lauku apvidos”2.panta 9.daļu, </w:t>
      </w:r>
    </w:p>
    <w:p w14:paraId="4706C36B"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0</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45188C">
        <w:rPr>
          <w:rFonts w:eastAsia="SimSun"/>
          <w:b/>
          <w:lang w:eastAsia="zh-CN" w:bidi="hi-IN"/>
        </w:rPr>
        <w:t>Krāslavas novada pašvaldības dome NOLEMJ:</w:t>
      </w:r>
    </w:p>
    <w:p w14:paraId="6983B48A" w14:textId="77777777" w:rsidR="00735825" w:rsidRPr="00D72337" w:rsidRDefault="00735825" w:rsidP="00735825">
      <w:pPr>
        <w:numPr>
          <w:ilvl w:val="0"/>
          <w:numId w:val="36"/>
        </w:numPr>
        <w:jc w:val="both"/>
      </w:pPr>
      <w:r w:rsidRPr="00D72337">
        <w:t xml:space="preserve">Precizēt platību </w:t>
      </w:r>
      <w:r w:rsidRPr="00D72337">
        <w:rPr>
          <w:bCs/>
        </w:rPr>
        <w:t xml:space="preserve">zemes vienībai ar kadastra apzīmējumu </w:t>
      </w:r>
      <w:r w:rsidRPr="00D72337">
        <w:t>60420020085 uz 4,59 ha.</w:t>
      </w:r>
    </w:p>
    <w:p w14:paraId="7CB1F5B6" w14:textId="77777777" w:rsidR="00735825" w:rsidRPr="00D72337" w:rsidRDefault="00735825" w:rsidP="00735825">
      <w:pPr>
        <w:numPr>
          <w:ilvl w:val="0"/>
          <w:numId w:val="36"/>
        </w:numPr>
        <w:suppressAutoHyphens/>
        <w:jc w:val="both"/>
        <w:rPr>
          <w:bCs/>
        </w:rPr>
      </w:pPr>
      <w:r w:rsidRPr="00D72337">
        <w:rPr>
          <w:bCs/>
        </w:rPr>
        <w:t>Šo lēmumu var pārsūdzēt Administratīvās rajona tiesas Rēzeknes tiesu namā, Rēzeknē, Atbrīvošanas alejā 88, LV – 4601, viena mēneša laikā no tā spēkā stāšanās dienas.</w:t>
      </w:r>
    </w:p>
    <w:p w14:paraId="522C3051" w14:textId="77777777" w:rsidR="00735825" w:rsidRPr="00D72337" w:rsidRDefault="00735825" w:rsidP="00735825">
      <w:pPr>
        <w:widowControl w:val="0"/>
        <w:suppressLineNumbers/>
        <w:tabs>
          <w:tab w:val="left" w:pos="5"/>
          <w:tab w:val="left" w:pos="709"/>
        </w:tabs>
        <w:suppressAutoHyphens/>
        <w:ind w:left="-10"/>
        <w:contextualSpacing/>
        <w:jc w:val="both"/>
        <w:rPr>
          <w:rFonts w:eastAsia="Lucida Sans Unicode"/>
          <w:color w:val="000000"/>
          <w:kern w:val="1"/>
          <w:u w:val="single"/>
          <w:lang w:eastAsia="zh-CN" w:bidi="hi-IN"/>
        </w:rPr>
      </w:pPr>
    </w:p>
    <w:p w14:paraId="04466E2B" w14:textId="77777777" w:rsidR="00735825" w:rsidRPr="00D72337" w:rsidRDefault="00735825" w:rsidP="00735825">
      <w:pPr>
        <w:widowControl w:val="0"/>
        <w:suppressLineNumbers/>
        <w:tabs>
          <w:tab w:val="left" w:pos="5"/>
          <w:tab w:val="left" w:pos="709"/>
        </w:tabs>
        <w:suppressAutoHyphens/>
        <w:ind w:left="-10"/>
        <w:contextualSpacing/>
        <w:jc w:val="center"/>
        <w:rPr>
          <w:rFonts w:eastAsia="Lucida Sans Unicode"/>
          <w:b/>
          <w:bCs/>
          <w:color w:val="000000"/>
          <w:kern w:val="1"/>
          <w:lang w:eastAsia="zh-CN" w:bidi="hi-IN"/>
        </w:rPr>
      </w:pPr>
      <w:r w:rsidRPr="00D72337">
        <w:rPr>
          <w:rFonts w:eastAsia="Lucida Sans Unicode"/>
          <w:b/>
          <w:bCs/>
          <w:color w:val="000000"/>
          <w:kern w:val="1"/>
          <w:lang w:eastAsia="zh-CN" w:bidi="hi-IN"/>
        </w:rPr>
        <w:t>3.37.</w:t>
      </w:r>
    </w:p>
    <w:p w14:paraId="1CFD19D3" w14:textId="77777777" w:rsidR="00735825" w:rsidRPr="00D72337" w:rsidRDefault="00735825" w:rsidP="00735825">
      <w:pPr>
        <w:widowControl w:val="0"/>
        <w:suppressLineNumbers/>
        <w:tabs>
          <w:tab w:val="left" w:pos="5"/>
          <w:tab w:val="left" w:pos="709"/>
        </w:tabs>
        <w:suppressAutoHyphens/>
        <w:ind w:left="-10"/>
        <w:contextualSpacing/>
        <w:jc w:val="center"/>
        <w:rPr>
          <w:rFonts w:eastAsia="Lucida Sans Unicode"/>
          <w:b/>
          <w:bCs/>
          <w:color w:val="000000"/>
          <w:kern w:val="1"/>
          <w:lang w:eastAsia="zh-CN" w:bidi="hi-IN"/>
        </w:rPr>
      </w:pPr>
      <w:r w:rsidRPr="00D72337">
        <w:rPr>
          <w:rFonts w:eastAsia="Lucida Sans Unicode"/>
          <w:b/>
          <w:bCs/>
          <w:color w:val="000000"/>
          <w:kern w:val="1"/>
          <w:lang w:eastAsia="zh-CN" w:bidi="hi-IN"/>
        </w:rPr>
        <w:t>Par rezerves fonda zemes vienības piekritību</w:t>
      </w:r>
    </w:p>
    <w:p w14:paraId="34D481F4" w14:textId="77777777" w:rsidR="00735825" w:rsidRPr="00D72337" w:rsidRDefault="00735825" w:rsidP="00735825">
      <w:pPr>
        <w:widowControl w:val="0"/>
        <w:suppressLineNumbers/>
        <w:tabs>
          <w:tab w:val="left" w:pos="5"/>
        </w:tabs>
        <w:suppressAutoHyphens/>
        <w:contextualSpacing/>
        <w:jc w:val="center"/>
        <w:rPr>
          <w:rFonts w:eastAsia="SimSun"/>
          <w:b/>
          <w:bCs/>
          <w:kern w:val="1"/>
          <w:lang w:eastAsia="zh-CN" w:bidi="hi-IN"/>
        </w:rPr>
      </w:pPr>
      <w:r w:rsidRPr="00D72337">
        <w:rPr>
          <w:rFonts w:eastAsia="Lucida Sans Unicode"/>
          <w:b/>
          <w:bCs/>
          <w:kern w:val="1"/>
          <w:lang w:eastAsia="zh-CN" w:bidi="hi-IN"/>
        </w:rPr>
        <w:t>Grāveru pagastā</w:t>
      </w:r>
    </w:p>
    <w:p w14:paraId="578A405C" w14:textId="77777777" w:rsidR="00735825" w:rsidRPr="00D72337" w:rsidRDefault="00735825" w:rsidP="00735825">
      <w:pPr>
        <w:widowControl w:val="0"/>
        <w:suppressAutoHyphens/>
        <w:jc w:val="both"/>
        <w:rPr>
          <w:rFonts w:eastAsia="SimSun"/>
          <w:kern w:val="2"/>
          <w:lang w:eastAsia="zh-CN" w:bidi="hi-IN"/>
        </w:rPr>
      </w:pPr>
      <w:r w:rsidRPr="00D72337">
        <w:rPr>
          <w:rFonts w:eastAsia="SimSun"/>
          <w:kern w:val="2"/>
          <w:lang w:eastAsia="zh-CN" w:bidi="hi-IN"/>
        </w:rPr>
        <w:t>Konstatēts:</w:t>
      </w:r>
    </w:p>
    <w:p w14:paraId="6DD3F7A4" w14:textId="77777777" w:rsidR="00735825" w:rsidRPr="00D72337" w:rsidRDefault="00735825" w:rsidP="00735825">
      <w:pPr>
        <w:widowControl w:val="0"/>
        <w:jc w:val="both"/>
        <w:rPr>
          <w:rFonts w:eastAsia="SimSun"/>
          <w:kern w:val="2"/>
          <w:lang w:eastAsia="zh-CN" w:bidi="hi-IN"/>
        </w:rPr>
      </w:pPr>
      <w:r w:rsidRPr="00D72337">
        <w:rPr>
          <w:rFonts w:eastAsia="SimSun"/>
          <w:bCs/>
          <w:iCs/>
          <w:kern w:val="2"/>
          <w:lang w:eastAsia="zh-CN" w:bidi="hi-IN"/>
        </w:rPr>
        <w:t xml:space="preserve">  Saskaņā ar NĪVKI sistēmas datiem </w:t>
      </w:r>
      <w:r w:rsidRPr="00D72337">
        <w:rPr>
          <w:rFonts w:eastAsia="Lucida Sans Unicode"/>
          <w:kern w:val="2"/>
          <w:lang w:eastAsia="zh-CN" w:bidi="hi-IN"/>
        </w:rPr>
        <w:t xml:space="preserve">zemes vienība 10,3 ha platībā ar kadastra apzīmējumu 60580043203 atrodas </w:t>
      </w:r>
      <w:r w:rsidRPr="00D72337">
        <w:rPr>
          <w:rFonts w:eastAsia="SimSun"/>
          <w:bCs/>
          <w:iCs/>
          <w:kern w:val="2"/>
          <w:lang w:eastAsia="zh-CN" w:bidi="hi-IN"/>
        </w:rPr>
        <w:t>nekustamā īpašuma</w:t>
      </w:r>
      <w:r w:rsidRPr="00D72337">
        <w:rPr>
          <w:rFonts w:eastAsia="Lucida Sans Unicode"/>
          <w:kern w:val="2"/>
          <w:lang w:eastAsia="zh-CN" w:bidi="hi-IN"/>
        </w:rPr>
        <w:t>, kadastra Nr.6058 004 3203, sastāvā</w:t>
      </w:r>
      <w:r w:rsidRPr="00D72337">
        <w:rPr>
          <w:rFonts w:eastAsia="SimSun"/>
          <w:kern w:val="2"/>
          <w:lang w:eastAsia="zh-CN" w:bidi="hi-IN"/>
        </w:rPr>
        <w:t xml:space="preserve">, tā nav kadastrāli uzmērīta, tai nav piešķirts nekustamā īpašuma nosaukums. </w:t>
      </w:r>
    </w:p>
    <w:p w14:paraId="77D02FD5" w14:textId="77777777" w:rsidR="00735825" w:rsidRPr="00D72337" w:rsidRDefault="00735825" w:rsidP="00735825">
      <w:pPr>
        <w:widowControl w:val="0"/>
        <w:suppressAutoHyphens/>
        <w:jc w:val="both"/>
        <w:rPr>
          <w:rFonts w:eastAsia="SimSun"/>
          <w:kern w:val="2"/>
          <w:lang w:eastAsia="zh-CN" w:bidi="hi-IN"/>
        </w:rPr>
      </w:pPr>
      <w:r w:rsidRPr="00D72337">
        <w:rPr>
          <w:rFonts w:eastAsia="SimSun"/>
          <w:bCs/>
          <w:iCs/>
          <w:kern w:val="2"/>
          <w:lang w:eastAsia="zh-CN" w:bidi="hi-IN"/>
        </w:rPr>
        <w:t xml:space="preserve"> Atbilstoši Grāveru pagasta padomes 29.09.2008. lēmumam</w:t>
      </w:r>
      <w:r w:rsidRPr="00D72337">
        <w:rPr>
          <w:rFonts w:eastAsia="SimSun"/>
          <w:kern w:val="2"/>
          <w:lang w:eastAsia="zh-CN" w:bidi="hi-IN"/>
        </w:rPr>
        <w:t>, zemes gabals tika nodots zemes reformas pabeigšanai.</w:t>
      </w:r>
    </w:p>
    <w:p w14:paraId="08C7F5E5" w14:textId="77777777" w:rsidR="00735825" w:rsidRPr="00D72337" w:rsidRDefault="00735825" w:rsidP="00735825">
      <w:pPr>
        <w:widowControl w:val="0"/>
        <w:suppressAutoHyphens/>
        <w:jc w:val="both"/>
        <w:rPr>
          <w:rFonts w:eastAsia="SimSun"/>
          <w:kern w:val="2"/>
          <w:lang w:eastAsia="zh-CN" w:bidi="hi-IN"/>
        </w:rPr>
      </w:pPr>
      <w:r w:rsidRPr="00D72337">
        <w:rPr>
          <w:rFonts w:eastAsia="SimSun"/>
          <w:kern w:val="2"/>
          <w:lang w:eastAsia="zh-CN" w:bidi="hi-IN"/>
        </w:rPr>
        <w:t>LR Ministru kabineta rīkojums Nr.46 “Par zemes reformas pabeigšanu Aglonas novada lauku apvidū” pieņemts 28.01.2016.</w:t>
      </w:r>
    </w:p>
    <w:p w14:paraId="7A30FAE0" w14:textId="77777777" w:rsidR="00735825" w:rsidRPr="00D72337" w:rsidRDefault="00735825" w:rsidP="00735825">
      <w:pPr>
        <w:widowControl w:val="0"/>
        <w:suppressAutoHyphens/>
        <w:autoSpaceDE w:val="0"/>
        <w:autoSpaceDN w:val="0"/>
        <w:spacing w:line="100" w:lineRule="atLeast"/>
        <w:jc w:val="both"/>
        <w:rPr>
          <w:rFonts w:eastAsia="Lucida Sans Unicode"/>
          <w:kern w:val="3"/>
          <w:lang w:eastAsia="zh-CN" w:bidi="hi-IN"/>
        </w:rPr>
      </w:pPr>
      <w:r w:rsidRPr="00D72337">
        <w:rPr>
          <w:rFonts w:eastAsia="Lucida Sans Unicode"/>
          <w:kern w:val="3"/>
          <w:lang w:eastAsia="zh-CN" w:bidi="hi-IN"/>
        </w:rPr>
        <w:t xml:space="preserve">    </w:t>
      </w:r>
      <w:r w:rsidRPr="00D72337">
        <w:rPr>
          <w:kern w:val="3"/>
          <w:lang w:bidi="hi-IN"/>
        </w:rPr>
        <w:t>Pamatojoties uz „Zemes pārvaldības likuma” 17.panta 6.daļu,</w:t>
      </w:r>
      <w:r w:rsidRPr="00D72337">
        <w:rPr>
          <w:rFonts w:eastAsia="Lucida Sans Unicode"/>
          <w:kern w:val="3"/>
          <w:lang w:eastAsia="zh-CN" w:bidi="hi-IN"/>
        </w:rPr>
        <w:t xml:space="preserve"> uz likuma „Administratīvo teritoriju un apdzīvoto vietu likums” 11.panta 3.daļu un likuma „Par pašvaldībām” 21. pantu,</w:t>
      </w:r>
    </w:p>
    <w:p w14:paraId="4415556A" w14:textId="77777777" w:rsidR="00735825" w:rsidRPr="00E67A00" w:rsidRDefault="00735825" w:rsidP="00735825">
      <w:pPr>
        <w:widowControl w:val="0"/>
        <w:suppressAutoHyphens/>
        <w:jc w:val="both"/>
        <w:rPr>
          <w:rFonts w:eastAsia="SimSun"/>
          <w:b/>
          <w:kern w:val="2"/>
          <w:lang w:bidi="hi-IN"/>
        </w:rPr>
      </w:pPr>
      <w:r w:rsidRPr="00E67A00">
        <w:rPr>
          <w:rStyle w:val="markedcontent"/>
          <w:b/>
          <w:bCs/>
        </w:rPr>
        <w:t>atklāti balsojot ar 10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 xml:space="preserve">), </w:t>
      </w:r>
      <w:r w:rsidRPr="00E67A00">
        <w:rPr>
          <w:rFonts w:eastAsia="SimSun"/>
          <w:b/>
          <w:lang w:eastAsia="zh-CN" w:bidi="hi-IN"/>
        </w:rPr>
        <w:t>Krāslavas novada pašvaldības dome NOLEMJ:</w:t>
      </w:r>
    </w:p>
    <w:p w14:paraId="017AAF09" w14:textId="77777777" w:rsidR="00735825" w:rsidRPr="00D72337" w:rsidRDefault="00735825" w:rsidP="00735825">
      <w:pPr>
        <w:widowControl w:val="0"/>
        <w:numPr>
          <w:ilvl w:val="0"/>
          <w:numId w:val="35"/>
        </w:numPr>
        <w:suppressAutoHyphens/>
        <w:jc w:val="both"/>
        <w:rPr>
          <w:rFonts w:eastAsia="SimSun"/>
          <w:b/>
          <w:kern w:val="2"/>
          <w:lang w:bidi="hi-IN"/>
        </w:rPr>
      </w:pPr>
      <w:r w:rsidRPr="00D72337">
        <w:rPr>
          <w:rFonts w:eastAsia="SimSun"/>
          <w:b/>
          <w:bCs/>
          <w:kern w:val="2"/>
          <w:lang w:bidi="hi-IN"/>
        </w:rPr>
        <w:t>Noteikt</w:t>
      </w:r>
      <w:r w:rsidRPr="00D72337">
        <w:rPr>
          <w:rFonts w:eastAsia="SimSun"/>
          <w:bCs/>
          <w:kern w:val="2"/>
          <w:lang w:bidi="hi-IN"/>
        </w:rPr>
        <w:t>, ka</w:t>
      </w:r>
      <w:r w:rsidRPr="00D72337">
        <w:rPr>
          <w:rFonts w:eastAsia="SimSun"/>
          <w:b/>
          <w:bCs/>
          <w:kern w:val="2"/>
          <w:lang w:bidi="hi-IN"/>
        </w:rPr>
        <w:t xml:space="preserve"> </w:t>
      </w:r>
      <w:r w:rsidRPr="00D72337">
        <w:rPr>
          <w:rFonts w:eastAsia="Lucida Sans Unicode"/>
          <w:kern w:val="2"/>
          <w:lang w:eastAsia="zh-CN" w:bidi="hi-IN"/>
        </w:rPr>
        <w:t xml:space="preserve">zemes vienība ar kadastra apzīmējumu 60580043203, </w:t>
      </w:r>
      <w:r w:rsidRPr="00D72337">
        <w:rPr>
          <w:rFonts w:eastAsia="Lucida Sans Unicode"/>
          <w:b/>
          <w:kern w:val="2"/>
          <w:lang w:eastAsia="zh-CN" w:bidi="hi-IN"/>
        </w:rPr>
        <w:t>piekrīt pašvaldībai.</w:t>
      </w:r>
    </w:p>
    <w:p w14:paraId="5A99927B" w14:textId="77777777" w:rsidR="00735825" w:rsidRPr="00D72337" w:rsidRDefault="00735825" w:rsidP="00735825">
      <w:pPr>
        <w:widowControl w:val="0"/>
        <w:numPr>
          <w:ilvl w:val="0"/>
          <w:numId w:val="35"/>
        </w:numPr>
        <w:suppressAutoHyphens/>
        <w:jc w:val="both"/>
        <w:rPr>
          <w:rFonts w:eastAsia="SimSun"/>
          <w:b/>
          <w:kern w:val="2"/>
          <w:lang w:bidi="hi-IN"/>
        </w:rPr>
      </w:pPr>
      <w:r w:rsidRPr="00D72337">
        <w:rPr>
          <w:rFonts w:eastAsia="Lucida Sans Unicode"/>
          <w:kern w:val="2"/>
          <w:lang w:eastAsia="zh-CN" w:bidi="hi-IN"/>
        </w:rPr>
        <w:t xml:space="preserve">Zemes vienībai ar kadastra apzīmējumu 60580043203 </w:t>
      </w:r>
      <w:r w:rsidRPr="00D72337">
        <w:rPr>
          <w:rFonts w:eastAsia="SimSun"/>
          <w:bCs/>
          <w:kern w:val="2"/>
          <w:lang w:bidi="hi-IN"/>
        </w:rPr>
        <w:t>piešķirt nekustamā īpašuma nosaukumu</w:t>
      </w:r>
      <w:r w:rsidRPr="00D72337">
        <w:rPr>
          <w:rFonts w:eastAsia="Lucida Sans Unicode"/>
          <w:bCs/>
          <w:kern w:val="2"/>
          <w:lang w:eastAsia="zh-CN" w:bidi="hi-IN"/>
        </w:rPr>
        <w:t xml:space="preserve"> </w:t>
      </w:r>
      <w:r w:rsidRPr="00D72337">
        <w:rPr>
          <w:rFonts w:eastAsia="SimSun"/>
          <w:b/>
          <w:kern w:val="2"/>
          <w:lang w:bidi="hi-IN"/>
        </w:rPr>
        <w:t>“</w:t>
      </w:r>
      <w:proofErr w:type="spellStart"/>
      <w:r w:rsidRPr="00D72337">
        <w:rPr>
          <w:rFonts w:eastAsia="SimSun"/>
          <w:b/>
          <w:kern w:val="2"/>
          <w:lang w:bidi="hi-IN"/>
        </w:rPr>
        <w:t>Apšukalni</w:t>
      </w:r>
      <w:proofErr w:type="spellEnd"/>
      <w:r w:rsidRPr="00D72337">
        <w:rPr>
          <w:rFonts w:eastAsia="SimSun"/>
          <w:b/>
          <w:kern w:val="2"/>
          <w:lang w:bidi="hi-IN"/>
        </w:rPr>
        <w:t xml:space="preserve">”. </w:t>
      </w:r>
    </w:p>
    <w:p w14:paraId="50956AF3" w14:textId="77777777" w:rsidR="00735825" w:rsidRPr="00D72337" w:rsidRDefault="00735825" w:rsidP="00735825">
      <w:pPr>
        <w:widowControl w:val="0"/>
        <w:suppressAutoHyphens/>
        <w:ind w:left="720"/>
        <w:jc w:val="both"/>
        <w:rPr>
          <w:rFonts w:eastAsia="SimSun"/>
          <w:b/>
          <w:kern w:val="2"/>
          <w:lang w:bidi="hi-IN"/>
        </w:rPr>
      </w:pPr>
    </w:p>
    <w:p w14:paraId="0F34D1A9" w14:textId="77777777" w:rsidR="00735825" w:rsidRPr="00E67A00" w:rsidRDefault="00735825" w:rsidP="00735825">
      <w:pPr>
        <w:jc w:val="both"/>
        <w:rPr>
          <w:sz w:val="20"/>
          <w:szCs w:val="20"/>
        </w:rPr>
      </w:pPr>
      <w:r w:rsidRPr="00E67A00">
        <w:rPr>
          <w:sz w:val="20"/>
          <w:szCs w:val="20"/>
        </w:rPr>
        <w:t>Lēmuma projekta iesniedzējs:</w:t>
      </w:r>
    </w:p>
    <w:p w14:paraId="785BEAA7" w14:textId="77777777" w:rsidR="00735825" w:rsidRPr="00E67A00" w:rsidRDefault="00735825" w:rsidP="00735825">
      <w:pPr>
        <w:jc w:val="both"/>
        <w:rPr>
          <w:sz w:val="20"/>
          <w:szCs w:val="20"/>
        </w:rPr>
      </w:pPr>
      <w:r w:rsidRPr="00E67A00">
        <w:rPr>
          <w:sz w:val="20"/>
          <w:szCs w:val="20"/>
        </w:rPr>
        <w:t>Dagdas pilsētas un pagastu apvienība</w:t>
      </w:r>
    </w:p>
    <w:p w14:paraId="7945F396" w14:textId="77777777" w:rsidR="00735825" w:rsidRPr="00E67A00" w:rsidRDefault="00735825" w:rsidP="00735825">
      <w:pPr>
        <w:jc w:val="both"/>
        <w:rPr>
          <w:sz w:val="20"/>
          <w:szCs w:val="20"/>
        </w:rPr>
      </w:pPr>
      <w:r w:rsidRPr="00E67A00">
        <w:rPr>
          <w:sz w:val="20"/>
          <w:szCs w:val="20"/>
        </w:rPr>
        <w:t>Lēmuma projekta sagatavotājs:</w:t>
      </w:r>
    </w:p>
    <w:p w14:paraId="0B9EC97E" w14:textId="77777777" w:rsidR="00735825" w:rsidRPr="00D72337" w:rsidRDefault="00735825" w:rsidP="00735825">
      <w:pPr>
        <w:jc w:val="both"/>
      </w:pPr>
      <w:r w:rsidRPr="00E67A00">
        <w:rPr>
          <w:sz w:val="20"/>
          <w:szCs w:val="20"/>
        </w:rPr>
        <w:t xml:space="preserve">Zemes lietu speciālists </w:t>
      </w:r>
      <w:proofErr w:type="spellStart"/>
      <w:r w:rsidRPr="00E67A00">
        <w:rPr>
          <w:sz w:val="20"/>
          <w:szCs w:val="20"/>
        </w:rPr>
        <w:t>A.Streļčs</w:t>
      </w:r>
      <w:proofErr w:type="spellEnd"/>
    </w:p>
    <w:p w14:paraId="65A48DF5" w14:textId="77777777" w:rsidR="00735825" w:rsidRPr="00D72337" w:rsidRDefault="00735825" w:rsidP="00735825">
      <w:pPr>
        <w:jc w:val="center"/>
        <w:rPr>
          <w:b/>
          <w:bCs/>
        </w:rPr>
      </w:pPr>
    </w:p>
    <w:p w14:paraId="74E6F021" w14:textId="77777777" w:rsidR="00735825" w:rsidRPr="00D72337" w:rsidRDefault="00735825" w:rsidP="00735825">
      <w:pPr>
        <w:jc w:val="center"/>
        <w:rPr>
          <w:b/>
          <w:bCs/>
        </w:rPr>
      </w:pPr>
      <w:r w:rsidRPr="00D72337">
        <w:rPr>
          <w:b/>
          <w:bCs/>
        </w:rPr>
        <w:t>4.§</w:t>
      </w:r>
    </w:p>
    <w:p w14:paraId="5A97130E" w14:textId="77777777" w:rsidR="00735825" w:rsidRPr="00D72337" w:rsidRDefault="00735825" w:rsidP="00735825">
      <w:pPr>
        <w:jc w:val="center"/>
        <w:rPr>
          <w:b/>
          <w:u w:val="single"/>
        </w:rPr>
      </w:pPr>
      <w:r w:rsidRPr="00D72337">
        <w:rPr>
          <w:b/>
          <w:u w:val="single"/>
        </w:rPr>
        <w:t>Adresācijas un nosaukumu jautājumi</w:t>
      </w:r>
    </w:p>
    <w:p w14:paraId="70C2DDAB" w14:textId="77777777" w:rsidR="00735825" w:rsidRPr="00E67A00" w:rsidRDefault="00735825" w:rsidP="00735825">
      <w:pPr>
        <w:rPr>
          <w:bCs/>
        </w:rPr>
      </w:pPr>
      <w:r>
        <w:rPr>
          <w:bCs/>
        </w:rPr>
        <w:t xml:space="preserve">Ziņo: </w:t>
      </w:r>
      <w:proofErr w:type="spellStart"/>
      <w:r>
        <w:rPr>
          <w:bCs/>
        </w:rPr>
        <w:t>G.Upenieks</w:t>
      </w:r>
      <w:proofErr w:type="spellEnd"/>
    </w:p>
    <w:p w14:paraId="7EBEE44D" w14:textId="77777777" w:rsidR="00735825" w:rsidRPr="00D72337" w:rsidRDefault="00735825" w:rsidP="00735825">
      <w:pPr>
        <w:jc w:val="center"/>
        <w:rPr>
          <w:b/>
        </w:rPr>
      </w:pPr>
      <w:r w:rsidRPr="00D72337">
        <w:rPr>
          <w:b/>
        </w:rPr>
        <w:t>4.1.</w:t>
      </w:r>
    </w:p>
    <w:p w14:paraId="7C494F7C" w14:textId="77777777" w:rsidR="00735825" w:rsidRPr="00D72337" w:rsidRDefault="00735825" w:rsidP="00735825">
      <w:pPr>
        <w:jc w:val="center"/>
        <w:rPr>
          <w:b/>
          <w:u w:val="single"/>
        </w:rPr>
      </w:pPr>
      <w:r w:rsidRPr="00D72337">
        <w:rPr>
          <w:b/>
          <w:u w:val="single"/>
        </w:rPr>
        <w:t>Par zemes īpašuma sadalīšanu un jauna nosaukuma piešķiršanu Kaplavas pagastā</w:t>
      </w:r>
    </w:p>
    <w:p w14:paraId="237B4F72" w14:textId="77777777" w:rsidR="00735825" w:rsidRPr="00D72337" w:rsidRDefault="00735825" w:rsidP="00735825">
      <w:pPr>
        <w:jc w:val="center"/>
        <w:rPr>
          <w:b/>
          <w:bCs/>
        </w:rPr>
      </w:pPr>
    </w:p>
    <w:p w14:paraId="4CA38495" w14:textId="5585890C" w:rsidR="00735825" w:rsidRPr="00D72337" w:rsidRDefault="00735825" w:rsidP="00735825">
      <w:pPr>
        <w:jc w:val="both"/>
      </w:pPr>
      <w:r w:rsidRPr="00D72337">
        <w:tab/>
        <w:t>Izskatot Jeļenas Č</w:t>
      </w:r>
      <w:r w:rsidR="00C30E0A">
        <w:rPr>
          <w:rFonts w:eastAsia="Lucida Sans Unicode"/>
        </w:rPr>
        <w:t>[..]</w:t>
      </w:r>
      <w:r w:rsidRPr="00D72337">
        <w:t xml:space="preserve"> iesniegumu (22.09.2021. Nr.3.19/287), Krāslavas novada pašvaldības dome </w:t>
      </w:r>
      <w:r w:rsidRPr="00D72337">
        <w:rPr>
          <w:b/>
          <w:bCs/>
        </w:rPr>
        <w:t>konstatē:</w:t>
      </w:r>
    </w:p>
    <w:p w14:paraId="38221C80" w14:textId="77777777" w:rsidR="00735825" w:rsidRPr="00D72337" w:rsidRDefault="00735825" w:rsidP="00735825">
      <w:pPr>
        <w:ind w:firstLine="720"/>
        <w:jc w:val="both"/>
      </w:pPr>
      <w:r w:rsidRPr="00D72337">
        <w:t>Iesniegumā lūgts atļaut sadalīt nekustamo īpašumu “</w:t>
      </w:r>
      <w:proofErr w:type="spellStart"/>
      <w:r w:rsidRPr="00D72337">
        <w:t>Vaclavi</w:t>
      </w:r>
      <w:proofErr w:type="spellEnd"/>
      <w:r w:rsidRPr="00D72337">
        <w:t>” ar kadastra Nr.6070-005-0010 Krāslavas novada Kaplavas pagastā, atdalīt zemes vienību ar kadastra apzīmējumu 6070-005-0163, piešķirt jaunu nosaukumu.</w:t>
      </w:r>
    </w:p>
    <w:p w14:paraId="0FAC2236" w14:textId="77777777" w:rsidR="00735825" w:rsidRDefault="00735825" w:rsidP="00735825">
      <w:pPr>
        <w:ind w:firstLine="720"/>
        <w:jc w:val="both"/>
      </w:pPr>
      <w:r w:rsidRPr="00D72337">
        <w:lastRenderedPageBreak/>
        <w:t xml:space="preserve">Ņemot vērā augstākminēto, pamatojoties uz likuma „Par pašvaldībām” 21.pantu, MK 2012.gada 10.aprīļa noteikumu Nr.263 “Kadastra objekta reģistrācijas un kadastra datu aktualizācijas noteikumi” 47.punktu un personīgo iesniegumu, </w:t>
      </w:r>
    </w:p>
    <w:p w14:paraId="59A91E93"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4806C6A4" w14:textId="77777777" w:rsidR="00735825" w:rsidRPr="00D72337" w:rsidRDefault="00735825" w:rsidP="00735825">
      <w:pPr>
        <w:ind w:firstLine="720"/>
        <w:jc w:val="both"/>
      </w:pPr>
      <w:r w:rsidRPr="00D72337">
        <w:t xml:space="preserve">1. </w:t>
      </w:r>
      <w:r w:rsidRPr="00D72337">
        <w:rPr>
          <w:b/>
        </w:rPr>
        <w:t>Atļaut</w:t>
      </w:r>
      <w:r w:rsidRPr="00D72337">
        <w:t xml:space="preserve"> sadalīt nekustamo īpašumu “</w:t>
      </w:r>
      <w:proofErr w:type="spellStart"/>
      <w:r w:rsidRPr="00D72337">
        <w:t>Vaclavi</w:t>
      </w:r>
      <w:proofErr w:type="spellEnd"/>
      <w:r w:rsidRPr="00D72337">
        <w:t>” ar kadastra Nr.6070-005-0010 Krāslavas novada Kaplavas pagastā, atdalot zemes vienību ar kadastra apzīmējumu 6070-005-0163.</w:t>
      </w:r>
    </w:p>
    <w:p w14:paraId="46FF683B" w14:textId="77777777" w:rsidR="00735825" w:rsidRPr="00D72337" w:rsidRDefault="00735825" w:rsidP="00735825">
      <w:pPr>
        <w:ind w:firstLine="720"/>
        <w:jc w:val="both"/>
        <w:rPr>
          <w:b/>
        </w:rPr>
      </w:pPr>
      <w:r w:rsidRPr="00D72337">
        <w:t xml:space="preserve">2. </w:t>
      </w:r>
      <w:r w:rsidRPr="00D72337">
        <w:rPr>
          <w:b/>
        </w:rPr>
        <w:t xml:space="preserve">Piešķirt </w:t>
      </w:r>
      <w:r w:rsidRPr="00D72337">
        <w:t xml:space="preserve">Krāslavas novada Kaplavas pagasta </w:t>
      </w:r>
      <w:proofErr w:type="spellStart"/>
      <w:r w:rsidRPr="00D72337">
        <w:t>jaunizveidotajam</w:t>
      </w:r>
      <w:proofErr w:type="spellEnd"/>
      <w:r w:rsidRPr="00D72337">
        <w:t xml:space="preserve"> zemes īpašumam, kura sastāvā ir zemes vienība ar kadastra apzīmējumu 6070-005-0163, nosaukumu „</w:t>
      </w:r>
      <w:r w:rsidRPr="00D72337">
        <w:rPr>
          <w:b/>
        </w:rPr>
        <w:t>Ainavas</w:t>
      </w:r>
      <w:r w:rsidRPr="00D72337">
        <w:t>”.</w:t>
      </w:r>
    </w:p>
    <w:p w14:paraId="4F4E736D" w14:textId="77777777" w:rsidR="00735825" w:rsidRPr="00D72337" w:rsidRDefault="00735825" w:rsidP="00735825">
      <w:pPr>
        <w:ind w:firstLine="720"/>
        <w:jc w:val="both"/>
        <w:rPr>
          <w:b/>
          <w:u w:val="single"/>
        </w:rPr>
      </w:pPr>
      <w:r w:rsidRPr="00D72337">
        <w:rPr>
          <w:i/>
        </w:rPr>
        <w:t>Šo lēmumu var pārsūdzēt Administratīvajā rajona tiesā viena mēneša laikā no tā spēkā stāšanās dienas, pieteikumu iesniedzot Administratīvā procesa likumā noteiktajā kārtībā.</w:t>
      </w:r>
    </w:p>
    <w:p w14:paraId="0FAF0E31" w14:textId="77777777" w:rsidR="00735825" w:rsidRPr="00D72337" w:rsidRDefault="00735825" w:rsidP="00735825">
      <w:pPr>
        <w:jc w:val="both"/>
        <w:rPr>
          <w:b/>
          <w:u w:val="single"/>
        </w:rPr>
      </w:pPr>
    </w:p>
    <w:p w14:paraId="49C02F5D" w14:textId="77777777" w:rsidR="00735825" w:rsidRPr="00D72337" w:rsidRDefault="00735825" w:rsidP="00735825">
      <w:pPr>
        <w:jc w:val="center"/>
        <w:rPr>
          <w:b/>
        </w:rPr>
      </w:pPr>
      <w:r w:rsidRPr="00D72337">
        <w:rPr>
          <w:b/>
        </w:rPr>
        <w:t>4.2.</w:t>
      </w:r>
    </w:p>
    <w:p w14:paraId="6CE5DA26" w14:textId="77777777" w:rsidR="00735825" w:rsidRPr="00D72337" w:rsidRDefault="00735825" w:rsidP="00735825">
      <w:pPr>
        <w:jc w:val="center"/>
        <w:rPr>
          <w:b/>
        </w:rPr>
      </w:pPr>
      <w:r w:rsidRPr="00D72337">
        <w:rPr>
          <w:b/>
        </w:rPr>
        <w:t>Par zemes īpašuma sadalīšanu un jauna nosaukuma piešķiršanu Kaplavas pagastā</w:t>
      </w:r>
    </w:p>
    <w:p w14:paraId="48EEDC10" w14:textId="77777777" w:rsidR="00735825" w:rsidRPr="00D72337" w:rsidRDefault="00735825" w:rsidP="00735825">
      <w:pPr>
        <w:jc w:val="center"/>
        <w:rPr>
          <w:b/>
          <w:bCs/>
        </w:rPr>
      </w:pPr>
    </w:p>
    <w:p w14:paraId="0E7D402F" w14:textId="0FD18C26" w:rsidR="00735825" w:rsidRPr="00D72337" w:rsidRDefault="00735825" w:rsidP="00735825">
      <w:pPr>
        <w:jc w:val="both"/>
      </w:pPr>
      <w:r w:rsidRPr="00D72337">
        <w:tab/>
        <w:t>Izskatot SIA “MYRTILLUS”, reģistrācijas Nr.41203020212, juridiskā adrese: Kronvalda bulvāris 10-31, Rīga, pilnvarotās personas Jāzepa D</w:t>
      </w:r>
      <w:r w:rsidR="00C30E0A">
        <w:rPr>
          <w:rFonts w:eastAsia="Lucida Sans Unicode"/>
        </w:rPr>
        <w:t>[..]</w:t>
      </w:r>
      <w:r w:rsidRPr="00D72337">
        <w:t xml:space="preserve"> iesniegumu (15.10.2021.  Nr.3.15/1113), Krāslavas novada pašvaldības dome </w:t>
      </w:r>
      <w:r w:rsidRPr="00D72337">
        <w:rPr>
          <w:b/>
          <w:bCs/>
        </w:rPr>
        <w:t>konstatē:</w:t>
      </w:r>
    </w:p>
    <w:p w14:paraId="761413E7" w14:textId="77777777" w:rsidR="00735825" w:rsidRPr="00D72337" w:rsidRDefault="00735825" w:rsidP="00735825">
      <w:pPr>
        <w:ind w:firstLine="720"/>
        <w:jc w:val="both"/>
      </w:pPr>
      <w:r w:rsidRPr="00D72337">
        <w:t>Iesniegumā lūgts atļaut sadalīt nekustamo īpašumu “Pampāļi” ar kadastra Nr.6096-005-0211 Krāslavas novada Ūdrīšu pagastā, atdalīt zemes vienību ar kadastra apzīmējumu 6096-004-0107, piešķirt jaunu nosaukumu.</w:t>
      </w:r>
    </w:p>
    <w:p w14:paraId="7B4C7409" w14:textId="77777777" w:rsidR="00735825" w:rsidRDefault="00735825" w:rsidP="00735825">
      <w:pPr>
        <w:ind w:firstLine="720"/>
        <w:jc w:val="both"/>
      </w:pPr>
      <w:r w:rsidRPr="00D72337">
        <w:t xml:space="preserve">Ņemot vērā augstākminēto, pamatojoties uz likuma „Par pašvaldībām” 21.pantu, MK 2012.gada 10.aprīļa noteikumu Nr.263 “Kadastra objekta reģistrācijas un kadastra datu aktualizācijas noteikumi” 47.punktu un personīgo iesniegumu, </w:t>
      </w:r>
    </w:p>
    <w:p w14:paraId="3F0C657F"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599E8616" w14:textId="77777777" w:rsidR="00735825" w:rsidRPr="00D72337" w:rsidRDefault="00735825" w:rsidP="00735825">
      <w:pPr>
        <w:ind w:firstLine="720"/>
        <w:jc w:val="both"/>
      </w:pPr>
      <w:r w:rsidRPr="00D72337">
        <w:t xml:space="preserve">1. </w:t>
      </w:r>
      <w:r w:rsidRPr="00D72337">
        <w:rPr>
          <w:b/>
        </w:rPr>
        <w:t>Atļaut</w:t>
      </w:r>
      <w:r w:rsidRPr="00D72337">
        <w:t xml:space="preserve"> sadalīt nekustamo īpašumu “Pampāļi” ar kadastra Nr.6096-005-0211 Krāslavas novada Ūdrīšu pagastā, atdalot zemes vienību ar kadastra apzīmējumu 6096-004-0107.</w:t>
      </w:r>
    </w:p>
    <w:p w14:paraId="318AE8BD" w14:textId="77777777" w:rsidR="00735825" w:rsidRPr="00D72337" w:rsidRDefault="00735825" w:rsidP="00735825">
      <w:pPr>
        <w:ind w:firstLine="720"/>
        <w:jc w:val="both"/>
        <w:rPr>
          <w:b/>
        </w:rPr>
      </w:pPr>
      <w:r w:rsidRPr="00D72337">
        <w:t xml:space="preserve">2. </w:t>
      </w:r>
      <w:r w:rsidRPr="00D72337">
        <w:rPr>
          <w:b/>
        </w:rPr>
        <w:t xml:space="preserve">Piešķirt </w:t>
      </w:r>
      <w:r w:rsidRPr="00D72337">
        <w:t xml:space="preserve">Krāslavas novada Ūdrīšu pagasta </w:t>
      </w:r>
      <w:proofErr w:type="spellStart"/>
      <w:r w:rsidRPr="00D72337">
        <w:t>jaunizveidotajam</w:t>
      </w:r>
      <w:proofErr w:type="spellEnd"/>
      <w:r w:rsidRPr="00D72337">
        <w:t xml:space="preserve"> zemes īpašumam, kura sastāvā ir zemes vienība ar kadastra apzīmējumu 6096-004-0107, nosaukumu „</w:t>
      </w:r>
      <w:r w:rsidRPr="00D72337">
        <w:rPr>
          <w:b/>
        </w:rPr>
        <w:t>Ziemeļbrieži</w:t>
      </w:r>
      <w:r w:rsidRPr="00D72337">
        <w:t>”.</w:t>
      </w:r>
    </w:p>
    <w:p w14:paraId="390F5FF8" w14:textId="77777777" w:rsidR="00735825" w:rsidRPr="00D72337" w:rsidRDefault="00735825" w:rsidP="00735825">
      <w:pPr>
        <w:ind w:firstLine="720"/>
        <w:jc w:val="both"/>
        <w:rPr>
          <w:b/>
          <w:u w:val="single"/>
        </w:rPr>
      </w:pPr>
      <w:r w:rsidRPr="00D72337">
        <w:rPr>
          <w:i/>
        </w:rPr>
        <w:t>Šo lēmumu var pārsūdzēt Administratīvajā rajona tiesā viena mēneša laikā no tā spēkā stāšanās dienas, pieteikumu iesniedzot Administratīvā procesa likumā noteiktajā kārtībā.</w:t>
      </w:r>
    </w:p>
    <w:p w14:paraId="1DE1879C" w14:textId="77777777" w:rsidR="00735825" w:rsidRPr="00D72337" w:rsidRDefault="00735825" w:rsidP="00735825">
      <w:pPr>
        <w:jc w:val="both"/>
        <w:rPr>
          <w:b/>
          <w:u w:val="single"/>
        </w:rPr>
      </w:pPr>
    </w:p>
    <w:p w14:paraId="701C2F54" w14:textId="77777777" w:rsidR="00735825" w:rsidRPr="00D72337" w:rsidRDefault="00735825" w:rsidP="00735825">
      <w:pPr>
        <w:jc w:val="center"/>
        <w:rPr>
          <w:b/>
        </w:rPr>
      </w:pPr>
      <w:r w:rsidRPr="00D72337">
        <w:rPr>
          <w:b/>
        </w:rPr>
        <w:t>4.3.</w:t>
      </w:r>
    </w:p>
    <w:p w14:paraId="0450AA8C" w14:textId="77777777" w:rsidR="00735825" w:rsidRPr="00D72337" w:rsidRDefault="00735825" w:rsidP="00735825">
      <w:pPr>
        <w:jc w:val="center"/>
        <w:rPr>
          <w:b/>
        </w:rPr>
      </w:pPr>
      <w:r w:rsidRPr="00D72337">
        <w:rPr>
          <w:b/>
        </w:rPr>
        <w:t>Par zemes īpašuma nosaukuma piešķiršanu Indras pagastā</w:t>
      </w:r>
    </w:p>
    <w:p w14:paraId="25AB683F" w14:textId="77777777" w:rsidR="00735825" w:rsidRPr="00D72337" w:rsidRDefault="00735825" w:rsidP="00735825">
      <w:pPr>
        <w:jc w:val="center"/>
        <w:rPr>
          <w:b/>
          <w:bCs/>
        </w:rPr>
      </w:pPr>
    </w:p>
    <w:p w14:paraId="3BCAF2E2" w14:textId="77777777" w:rsidR="00735825" w:rsidRPr="00D72337" w:rsidRDefault="00735825" w:rsidP="00735825">
      <w:pPr>
        <w:ind w:firstLine="720"/>
        <w:jc w:val="both"/>
      </w:pPr>
      <w:r w:rsidRPr="00D72337">
        <w:t xml:space="preserve">Sakarā ar Krāslavas novada pašvaldībai piekritīgo zemes vienību ar kadastra apzīmējumiem 6062-007-0239, 6062-007-0499 un 6062-007-0500 reģistrāciju zemesgrāmatā, Krāslavas novada pašvaldības dome </w:t>
      </w:r>
      <w:r w:rsidRPr="00D72337">
        <w:rPr>
          <w:b/>
          <w:bCs/>
        </w:rPr>
        <w:t>konstatē:</w:t>
      </w:r>
    </w:p>
    <w:p w14:paraId="73D49234" w14:textId="77777777" w:rsidR="00735825" w:rsidRPr="00D72337" w:rsidRDefault="00735825" w:rsidP="00735825">
      <w:pPr>
        <w:ind w:firstLine="720"/>
        <w:jc w:val="both"/>
      </w:pPr>
      <w:r w:rsidRPr="00D72337">
        <w:t xml:space="preserve">Saskaņā ar NĪVKIS datiem Krāslavas novada pašvaldībai piekritīgās zemes vienības ar kadastra apzīmējumiem 6062-007-0239, 6062-007-0499 un 6062-007-0500 atrodas nekustamā īpašuma ar kadastra Nr.6062-007-0504 sastāvā. </w:t>
      </w:r>
    </w:p>
    <w:p w14:paraId="3CF9C762" w14:textId="77777777" w:rsidR="00735825" w:rsidRPr="00D72337" w:rsidRDefault="00735825" w:rsidP="00735825">
      <w:pPr>
        <w:ind w:firstLine="720"/>
        <w:jc w:val="both"/>
      </w:pPr>
      <w:r w:rsidRPr="00D72337">
        <w:t>Zemes vienības ar kadastra apzīmējumiem 6062-007-0239, 6062-007-0499 un 6062-007-0500 nodotas atsavināšanai ar Krāslavas novada pašvaldības domes 2021.gada 29.jūlija sēdes lēmumu (Nr.4, 44.§, 44.9.p.).</w:t>
      </w:r>
    </w:p>
    <w:p w14:paraId="5562C30E" w14:textId="77777777" w:rsidR="00735825" w:rsidRPr="00D72337" w:rsidRDefault="00735825" w:rsidP="00735825">
      <w:pPr>
        <w:ind w:firstLine="720"/>
        <w:jc w:val="both"/>
      </w:pPr>
      <w:r w:rsidRPr="00D72337">
        <w:t>Zemes īpašumam ar kadastra Nr.6062-007-0504 nav piešķirts nosaukums.</w:t>
      </w:r>
    </w:p>
    <w:p w14:paraId="48E1E2BA" w14:textId="77777777" w:rsidR="00735825" w:rsidRDefault="00735825" w:rsidP="00735825">
      <w:pPr>
        <w:ind w:firstLine="720"/>
        <w:jc w:val="both"/>
      </w:pPr>
      <w:r w:rsidRPr="00D72337">
        <w:lastRenderedPageBreak/>
        <w:t xml:space="preserve">Ņemot vērā augstākminēto, pamatojoties uz likuma „Par pašvaldībām” 21.pantu, MK 2012.gada 10.aprīļa noteikumu Nr.263 “Kadastra objekta reģistrācijas un kadastra datu aktualizācijas noteikumi” 47.punktu, </w:t>
      </w:r>
    </w:p>
    <w:p w14:paraId="1CC3CFF7"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1F0DFAC5" w14:textId="77777777" w:rsidR="00735825" w:rsidRPr="00D72337" w:rsidRDefault="00735825" w:rsidP="00735825">
      <w:pPr>
        <w:ind w:firstLine="720"/>
        <w:jc w:val="both"/>
        <w:rPr>
          <w:b/>
        </w:rPr>
      </w:pPr>
      <w:r w:rsidRPr="00D72337">
        <w:rPr>
          <w:b/>
        </w:rPr>
        <w:t xml:space="preserve">Piešķirt </w:t>
      </w:r>
      <w:r w:rsidRPr="00D72337">
        <w:t>Krāslavas novada Indras pagasta zemes īpašumam ar kadastra Nr.6062-007-0504, kura sastāvā ir zemes vienības ar kadastra apzīmējumiem 6062-007-0239, 6062-007-0499 un 6062-007-0500, nosaukumu „</w:t>
      </w:r>
      <w:r w:rsidRPr="00D72337">
        <w:rPr>
          <w:b/>
        </w:rPr>
        <w:t>Ciematiņi</w:t>
      </w:r>
      <w:r w:rsidRPr="00D72337">
        <w:t>”.</w:t>
      </w:r>
    </w:p>
    <w:p w14:paraId="765A0857" w14:textId="77777777" w:rsidR="00735825" w:rsidRPr="00D72337" w:rsidRDefault="00735825" w:rsidP="00735825">
      <w:pPr>
        <w:ind w:firstLine="720"/>
        <w:jc w:val="both"/>
        <w:rPr>
          <w:b/>
          <w:u w:val="single"/>
        </w:rPr>
      </w:pPr>
      <w:r w:rsidRPr="00D72337">
        <w:rPr>
          <w:i/>
        </w:rPr>
        <w:t>Šo lēmumu var pārsūdzēt Administratīvajā rajona tiesā viena mēneša laikā no tā spēkā stāšanās dienas, pieteikumu iesniedzot Administratīvā procesa likumā noteiktajā kārtībā.</w:t>
      </w:r>
    </w:p>
    <w:p w14:paraId="76FEFB52" w14:textId="77777777" w:rsidR="00735825" w:rsidRPr="00D72337" w:rsidRDefault="00735825" w:rsidP="00735825">
      <w:pPr>
        <w:jc w:val="both"/>
        <w:rPr>
          <w:b/>
        </w:rPr>
      </w:pPr>
    </w:p>
    <w:p w14:paraId="2EFC7399" w14:textId="77777777" w:rsidR="00735825" w:rsidRPr="003B7DDE" w:rsidRDefault="00735825" w:rsidP="00735825">
      <w:pPr>
        <w:jc w:val="both"/>
        <w:rPr>
          <w:sz w:val="20"/>
          <w:szCs w:val="20"/>
        </w:rPr>
      </w:pPr>
      <w:r w:rsidRPr="003B7DDE">
        <w:rPr>
          <w:sz w:val="20"/>
          <w:szCs w:val="20"/>
        </w:rPr>
        <w:t>Lēmuma projekta iesniedzējs</w:t>
      </w:r>
    </w:p>
    <w:p w14:paraId="25EB8355" w14:textId="77777777" w:rsidR="00735825" w:rsidRPr="003B7DDE" w:rsidRDefault="00735825" w:rsidP="00735825">
      <w:pPr>
        <w:jc w:val="both"/>
        <w:rPr>
          <w:sz w:val="20"/>
          <w:szCs w:val="20"/>
        </w:rPr>
      </w:pPr>
      <w:r w:rsidRPr="003B7DDE">
        <w:rPr>
          <w:sz w:val="20"/>
          <w:szCs w:val="20"/>
        </w:rPr>
        <w:t xml:space="preserve">Pašvaldības domes priekšsēdētājs </w:t>
      </w:r>
      <w:proofErr w:type="spellStart"/>
      <w:r w:rsidRPr="003B7DDE">
        <w:rPr>
          <w:sz w:val="20"/>
          <w:szCs w:val="20"/>
        </w:rPr>
        <w:t>G.Upenieks</w:t>
      </w:r>
      <w:proofErr w:type="spellEnd"/>
    </w:p>
    <w:p w14:paraId="571A2A0C" w14:textId="77777777" w:rsidR="00735825" w:rsidRPr="003B7DDE" w:rsidRDefault="00735825" w:rsidP="00735825">
      <w:pPr>
        <w:jc w:val="both"/>
        <w:rPr>
          <w:sz w:val="20"/>
          <w:szCs w:val="20"/>
        </w:rPr>
      </w:pPr>
      <w:r w:rsidRPr="003B7DDE">
        <w:rPr>
          <w:sz w:val="20"/>
          <w:szCs w:val="20"/>
        </w:rPr>
        <w:t>Lēmuma projekta sagatavotājs</w:t>
      </w:r>
    </w:p>
    <w:p w14:paraId="21CBE3DB" w14:textId="77777777" w:rsidR="00735825" w:rsidRPr="003B7DDE" w:rsidRDefault="00735825" w:rsidP="00735825">
      <w:pPr>
        <w:jc w:val="both"/>
        <w:rPr>
          <w:sz w:val="20"/>
          <w:szCs w:val="20"/>
        </w:rPr>
      </w:pPr>
      <w:r w:rsidRPr="003B7DDE">
        <w:rPr>
          <w:sz w:val="20"/>
          <w:szCs w:val="20"/>
        </w:rPr>
        <w:t xml:space="preserve">Zemes lietu speciālists </w:t>
      </w:r>
      <w:proofErr w:type="spellStart"/>
      <w:r w:rsidRPr="003B7DDE">
        <w:rPr>
          <w:sz w:val="20"/>
          <w:szCs w:val="20"/>
        </w:rPr>
        <w:t>I.Skerškāns</w:t>
      </w:r>
      <w:proofErr w:type="spellEnd"/>
    </w:p>
    <w:p w14:paraId="25F105B4" w14:textId="77777777" w:rsidR="00735825" w:rsidRPr="00D72337" w:rsidRDefault="00735825" w:rsidP="00735825">
      <w:pPr>
        <w:jc w:val="both"/>
        <w:rPr>
          <w:b/>
          <w:bCs/>
        </w:rPr>
      </w:pPr>
    </w:p>
    <w:p w14:paraId="2A748643" w14:textId="77777777" w:rsidR="00735825" w:rsidRPr="00D72337" w:rsidRDefault="00735825" w:rsidP="00735825">
      <w:pPr>
        <w:rPr>
          <w:b/>
          <w:bCs/>
        </w:rPr>
      </w:pPr>
    </w:p>
    <w:p w14:paraId="534F70D6" w14:textId="77777777" w:rsidR="00735825" w:rsidRPr="00D72337" w:rsidRDefault="00735825" w:rsidP="00735825">
      <w:pPr>
        <w:jc w:val="center"/>
        <w:rPr>
          <w:b/>
          <w:bCs/>
        </w:rPr>
      </w:pPr>
      <w:r w:rsidRPr="00D72337">
        <w:rPr>
          <w:b/>
          <w:bCs/>
        </w:rPr>
        <w:t>4.4.</w:t>
      </w:r>
    </w:p>
    <w:p w14:paraId="29A899EF"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Par nekustāmā īpašuma sadali un jauna nosaukuma piešķiršanu</w:t>
      </w:r>
    </w:p>
    <w:p w14:paraId="442637A5"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proofErr w:type="spellStart"/>
      <w:r w:rsidRPr="00D72337">
        <w:rPr>
          <w:rFonts w:eastAsia="SimSun"/>
          <w:b/>
          <w:bCs/>
          <w:lang w:eastAsia="zh-CN" w:bidi="hi-IN"/>
        </w:rPr>
        <w:t>Andzeļu</w:t>
      </w:r>
      <w:proofErr w:type="spellEnd"/>
      <w:r w:rsidRPr="00D72337">
        <w:rPr>
          <w:rFonts w:eastAsia="SimSun"/>
          <w:b/>
          <w:bCs/>
          <w:lang w:eastAsia="zh-CN" w:bidi="hi-IN"/>
        </w:rPr>
        <w:t xml:space="preserve"> pagastā</w:t>
      </w:r>
    </w:p>
    <w:p w14:paraId="09319C45" w14:textId="77777777" w:rsidR="00735825" w:rsidRPr="00D72337" w:rsidRDefault="00735825" w:rsidP="00735825">
      <w:pPr>
        <w:tabs>
          <w:tab w:val="left" w:pos="709"/>
        </w:tabs>
        <w:suppressAutoHyphens/>
        <w:ind w:left="284" w:hanging="284"/>
        <w:contextualSpacing/>
        <w:jc w:val="both"/>
        <w:rPr>
          <w:rFonts w:eastAsia="SimSun"/>
          <w:u w:val="single"/>
          <w:lang w:eastAsia="zh-CN" w:bidi="hi-IN"/>
        </w:rPr>
      </w:pPr>
    </w:p>
    <w:p w14:paraId="4F44C90C" w14:textId="425919CA" w:rsidR="00735825" w:rsidRPr="00D72337" w:rsidRDefault="00735825" w:rsidP="00735825">
      <w:pPr>
        <w:suppressAutoHyphens/>
        <w:ind w:left="284" w:hanging="284"/>
        <w:jc w:val="both"/>
        <w:rPr>
          <w:bCs/>
          <w:lang w:eastAsia="en-US"/>
        </w:rPr>
      </w:pPr>
      <w:r w:rsidRPr="00D72337">
        <w:rPr>
          <w:rFonts w:eastAsia="Lucida Sans Unicode"/>
          <w:lang w:eastAsia="zh-CN" w:bidi="hi-IN"/>
        </w:rPr>
        <w:tab/>
      </w:r>
      <w:r w:rsidRPr="00D72337">
        <w:rPr>
          <w:rFonts w:eastAsia="Lucida Sans Unicode"/>
          <w:lang w:eastAsia="zh-CN" w:bidi="hi-IN"/>
        </w:rPr>
        <w:tab/>
        <w:t xml:space="preserve">Izskatot </w:t>
      </w:r>
      <w:r w:rsidRPr="00D72337">
        <w:rPr>
          <w:rFonts w:eastAsia="Lucida Sans Unicode"/>
          <w:bCs/>
          <w:lang w:eastAsia="zh-CN" w:bidi="hi-IN"/>
        </w:rPr>
        <w:t>zemes īpašnieku pilnvarotās personas SIA “</w:t>
      </w:r>
      <w:proofErr w:type="spellStart"/>
      <w:r w:rsidRPr="00D72337">
        <w:rPr>
          <w:rFonts w:eastAsia="Lucida Sans Unicode"/>
          <w:bCs/>
          <w:lang w:eastAsia="zh-CN" w:bidi="hi-IN"/>
        </w:rPr>
        <w:t>Dizozols</w:t>
      </w:r>
      <w:proofErr w:type="spellEnd"/>
      <w:r w:rsidRPr="00D72337">
        <w:rPr>
          <w:rFonts w:eastAsia="Lucida Sans Unicode"/>
          <w:bCs/>
          <w:lang w:eastAsia="zh-CN" w:bidi="hi-IN"/>
        </w:rPr>
        <w:t>” Jāņa L</w:t>
      </w:r>
      <w:r w:rsidR="00C30E0A">
        <w:rPr>
          <w:rFonts w:eastAsia="Lucida Sans Unicode"/>
        </w:rPr>
        <w:t>[..]</w:t>
      </w:r>
      <w:r w:rsidRPr="00D72337">
        <w:rPr>
          <w:rFonts w:eastAsia="Lucida Sans Unicode"/>
          <w:bCs/>
          <w:lang w:eastAsia="zh-CN" w:bidi="hi-IN"/>
        </w:rPr>
        <w:t xml:space="preserve">,  </w:t>
      </w:r>
      <w:r w:rsidRPr="00D72337">
        <w:rPr>
          <w:rFonts w:eastAsia="Lucida Sans Unicode"/>
          <w:lang w:eastAsia="zh-CN" w:bidi="hi-IN"/>
        </w:rPr>
        <w:t>iesniegumu (reģistrēts 04.10.2021. Nr.3.15/956) par  īpašuma “</w:t>
      </w:r>
      <w:proofErr w:type="spellStart"/>
      <w:r w:rsidRPr="00D72337">
        <w:rPr>
          <w:rFonts w:eastAsia="Lucida Sans Unicode"/>
          <w:lang w:eastAsia="zh-CN" w:bidi="hi-IN"/>
        </w:rPr>
        <w:t>Lielozoli</w:t>
      </w:r>
      <w:proofErr w:type="spellEnd"/>
      <w:r w:rsidRPr="00D72337">
        <w:rPr>
          <w:rFonts w:eastAsia="Lucida Sans Unicode"/>
          <w:lang w:eastAsia="zh-CN" w:bidi="hi-IN"/>
        </w:rPr>
        <w:t xml:space="preserve">” sadali </w:t>
      </w:r>
      <w:r w:rsidRPr="00D72337">
        <w:rPr>
          <w:rFonts w:eastAsia="SimSun"/>
          <w:lang w:eastAsia="zh-CN" w:bidi="hi-IN"/>
        </w:rPr>
        <w:t xml:space="preserve">un pamatojoties uz likuma </w:t>
      </w:r>
      <w:r w:rsidRPr="00D72337">
        <w:rPr>
          <w:rFonts w:eastAsia="Lucida Sans Unicode"/>
          <w:lang w:eastAsia="zh-CN" w:bidi="hi-IN"/>
        </w:rPr>
        <w:t xml:space="preserve">“Administratīvo teritoriju un apdzīvoto vietu likums” 11.panta 3.daļu, 20.06.2006. MK noteikumu Nr.496 “Nekustamā īpašuma lietošanas mērķu klasifikācija un nekustamā īpašuma lietošanas mērķu noteikšanas un maiņas kārtība” 17.7. punktu, </w:t>
      </w:r>
      <w:r w:rsidRPr="00D72337">
        <w:rPr>
          <w:rFonts w:eastAsia="SimSun"/>
          <w:lang w:eastAsia="zh-CN" w:bidi="hi-IN"/>
        </w:rPr>
        <w:t>Ministru kabineta 2012.gada 10.aprīļa noteikumu Nr.263 "Kadastra objekta reģistrācijas un kadastra datu aktualizācijas noteikumi" 47.punktu,</w:t>
      </w:r>
      <w:r w:rsidRPr="00D72337">
        <w:rPr>
          <w:lang w:eastAsia="ar-SA"/>
        </w:rPr>
        <w:t xml:space="preserve"> </w:t>
      </w:r>
    </w:p>
    <w:p w14:paraId="1CE1C43A"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1C31AA02" w14:textId="77777777" w:rsidR="00735825" w:rsidRPr="00D72337" w:rsidRDefault="00735825" w:rsidP="00735825">
      <w:pPr>
        <w:pStyle w:val="Sarakstarindkopa"/>
        <w:widowControl w:val="0"/>
        <w:numPr>
          <w:ilvl w:val="0"/>
          <w:numId w:val="46"/>
        </w:numPr>
        <w:suppressAutoHyphens/>
        <w:autoSpaceDN w:val="0"/>
        <w:ind w:left="284" w:hanging="284"/>
        <w:jc w:val="both"/>
        <w:textAlignment w:val="baseline"/>
      </w:pPr>
      <w:r w:rsidRPr="00D72337">
        <w:rPr>
          <w:b/>
        </w:rPr>
        <w:t xml:space="preserve">Piekrist </w:t>
      </w:r>
      <w:r w:rsidRPr="00D72337">
        <w:t>nekustamā īpašuma „</w:t>
      </w:r>
      <w:r w:rsidRPr="00D72337">
        <w:rPr>
          <w:rFonts w:eastAsia="Lucida Sans Unicode"/>
        </w:rPr>
        <w:t xml:space="preserve"> </w:t>
      </w:r>
      <w:proofErr w:type="spellStart"/>
      <w:r w:rsidRPr="00D72337">
        <w:rPr>
          <w:rFonts w:eastAsia="Lucida Sans Unicode"/>
        </w:rPr>
        <w:t>Lielozoli</w:t>
      </w:r>
      <w:proofErr w:type="spellEnd"/>
      <w:r w:rsidRPr="00D72337">
        <w:t xml:space="preserve">”, kadastra Nr. 6044 007 0016 </w:t>
      </w:r>
      <w:r w:rsidRPr="00D72337">
        <w:rPr>
          <w:b/>
        </w:rPr>
        <w:t>sadalīšanai</w:t>
      </w:r>
      <w:r w:rsidRPr="00D72337">
        <w:t>, atdalot atsevišķi 1 zemes vienību ar kadastra apzīmējumiem 60440070017.</w:t>
      </w:r>
    </w:p>
    <w:p w14:paraId="3853C666" w14:textId="77777777" w:rsidR="00735825" w:rsidRPr="00D72337" w:rsidRDefault="00735825" w:rsidP="00735825">
      <w:pPr>
        <w:pStyle w:val="Sarakstarindkopa"/>
        <w:widowControl w:val="0"/>
        <w:numPr>
          <w:ilvl w:val="0"/>
          <w:numId w:val="46"/>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 xml:space="preserve">”Meža </w:t>
      </w:r>
      <w:proofErr w:type="spellStart"/>
      <w:r w:rsidRPr="00D72337">
        <w:rPr>
          <w:b/>
        </w:rPr>
        <w:t>Lielozoli</w:t>
      </w:r>
      <w:proofErr w:type="spellEnd"/>
      <w:r w:rsidRPr="00D72337">
        <w:rPr>
          <w:b/>
        </w:rPr>
        <w:t>”</w:t>
      </w:r>
      <w:r w:rsidRPr="00D72337">
        <w:t xml:space="preserve"> zemes vienībai ar kadastra apzīmējumu 60440070017.</w:t>
      </w:r>
    </w:p>
    <w:p w14:paraId="00EF0F53" w14:textId="77777777" w:rsidR="00735825" w:rsidRPr="00D72337" w:rsidRDefault="00735825" w:rsidP="00735825">
      <w:pPr>
        <w:pStyle w:val="Sarakstarindkopa"/>
        <w:widowControl w:val="0"/>
        <w:numPr>
          <w:ilvl w:val="0"/>
          <w:numId w:val="46"/>
        </w:numPr>
        <w:suppressAutoHyphens/>
        <w:autoSpaceDN w:val="0"/>
        <w:ind w:left="284" w:hanging="284"/>
        <w:jc w:val="both"/>
        <w:textAlignment w:val="baseline"/>
      </w:pPr>
      <w:r w:rsidRPr="00D72337">
        <w:t>Zemes vienībai ar kadastra apzīmējumu 60440070017, mainīt nekustamā īpašuma lietošanas mērķi no: zeme, uz kuras galvenā saimnieciskā darbība ir lauksaimniecība uz - zeme, uz kuras galvenā saimnieciskā darbība ir mežsaimniecība (kods 0201).</w:t>
      </w:r>
    </w:p>
    <w:p w14:paraId="6E2B9594" w14:textId="77777777" w:rsidR="00735825" w:rsidRPr="00D72337" w:rsidRDefault="00735825" w:rsidP="00735825">
      <w:pPr>
        <w:pStyle w:val="Sarakstarindkopa"/>
        <w:widowControl w:val="0"/>
        <w:numPr>
          <w:ilvl w:val="0"/>
          <w:numId w:val="46"/>
        </w:numPr>
        <w:tabs>
          <w:tab w:val="left" w:pos="709"/>
        </w:tabs>
        <w:suppressAutoHyphens/>
        <w:autoSpaceDN w:val="0"/>
        <w:ind w:left="284" w:hanging="284"/>
        <w:jc w:val="both"/>
        <w:textAlignment w:val="baseline"/>
      </w:pPr>
      <w:r w:rsidRPr="00D72337">
        <w:t>Saglabāt iepriekš noteiktos zemes lietošanas tiesību apgrūtinājumus.</w:t>
      </w:r>
    </w:p>
    <w:p w14:paraId="191631F9" w14:textId="77777777" w:rsidR="00735825" w:rsidRPr="00D72337" w:rsidRDefault="00735825" w:rsidP="00735825">
      <w:pPr>
        <w:pStyle w:val="Sarakstarindkopa"/>
        <w:widowControl w:val="0"/>
        <w:numPr>
          <w:ilvl w:val="0"/>
          <w:numId w:val="46"/>
        </w:numPr>
        <w:tabs>
          <w:tab w:val="left" w:pos="709"/>
        </w:tabs>
        <w:suppressAutoHyphens/>
        <w:autoSpaceDN w:val="0"/>
        <w:ind w:left="284" w:hanging="284"/>
        <w:jc w:val="both"/>
        <w:textAlignment w:val="baseline"/>
        <w:rPr>
          <w:b/>
        </w:rPr>
      </w:pPr>
      <w:r w:rsidRPr="00D72337">
        <w:t>Šo lēmumu var pārsūdzēt Administratīvās rajona tiesas Rēzeknes tiesu namā, Rēzeknē, Atbrīvošanas alejā 88, LV – 4601, viena mēneša laikā no tā spēkā stāšanās dienas.</w:t>
      </w:r>
    </w:p>
    <w:p w14:paraId="0387EF5C" w14:textId="77777777" w:rsidR="00735825" w:rsidRPr="00D72337" w:rsidRDefault="00735825" w:rsidP="00735825">
      <w:pPr>
        <w:tabs>
          <w:tab w:val="left" w:pos="709"/>
        </w:tabs>
        <w:suppressAutoHyphens/>
        <w:contextualSpacing/>
        <w:jc w:val="both"/>
        <w:rPr>
          <w:rFonts w:eastAsia="SimSun"/>
          <w:color w:val="5B9BD5"/>
          <w:u w:val="single"/>
          <w:lang w:eastAsia="zh-CN" w:bidi="hi-IN"/>
        </w:rPr>
      </w:pPr>
    </w:p>
    <w:p w14:paraId="10F63DFE" w14:textId="77777777" w:rsidR="00735825" w:rsidRPr="00D72337" w:rsidRDefault="00735825" w:rsidP="00735825">
      <w:pPr>
        <w:jc w:val="center"/>
        <w:rPr>
          <w:b/>
          <w:bCs/>
        </w:rPr>
      </w:pPr>
      <w:r w:rsidRPr="00D72337">
        <w:rPr>
          <w:b/>
          <w:bCs/>
        </w:rPr>
        <w:t>4.5.</w:t>
      </w:r>
    </w:p>
    <w:p w14:paraId="51B4FB22"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Par nekustāmā īpašuma sadali un jauna nosaukuma piešķiršanu</w:t>
      </w:r>
    </w:p>
    <w:p w14:paraId="27133A98"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proofErr w:type="spellStart"/>
      <w:r w:rsidRPr="00D72337">
        <w:rPr>
          <w:rFonts w:eastAsia="SimSun"/>
          <w:b/>
          <w:bCs/>
          <w:lang w:eastAsia="zh-CN" w:bidi="hi-IN"/>
        </w:rPr>
        <w:t>Kastulinas</w:t>
      </w:r>
      <w:proofErr w:type="spellEnd"/>
      <w:r w:rsidRPr="00D72337">
        <w:rPr>
          <w:rFonts w:eastAsia="SimSun"/>
          <w:b/>
          <w:bCs/>
          <w:lang w:eastAsia="zh-CN" w:bidi="hi-IN"/>
        </w:rPr>
        <w:t xml:space="preserve"> pagastā</w:t>
      </w:r>
    </w:p>
    <w:p w14:paraId="27BB9AA2" w14:textId="77777777" w:rsidR="00735825" w:rsidRPr="00D72337" w:rsidRDefault="00735825" w:rsidP="00735825">
      <w:pPr>
        <w:tabs>
          <w:tab w:val="left" w:pos="709"/>
        </w:tabs>
        <w:suppressAutoHyphens/>
        <w:ind w:left="284" w:hanging="284"/>
        <w:contextualSpacing/>
        <w:jc w:val="both"/>
        <w:rPr>
          <w:rFonts w:eastAsia="SimSun"/>
          <w:b/>
          <w:bCs/>
          <w:lang w:eastAsia="zh-CN" w:bidi="hi-IN"/>
        </w:rPr>
      </w:pPr>
    </w:p>
    <w:p w14:paraId="63280248" w14:textId="159425B1" w:rsidR="00735825" w:rsidRPr="00D72337" w:rsidRDefault="00735825" w:rsidP="00735825">
      <w:pPr>
        <w:suppressAutoHyphens/>
        <w:ind w:left="284" w:hanging="284"/>
        <w:jc w:val="both"/>
        <w:rPr>
          <w:bCs/>
          <w:lang w:eastAsia="en-US"/>
        </w:rPr>
      </w:pPr>
      <w:r w:rsidRPr="00D72337">
        <w:rPr>
          <w:rFonts w:eastAsia="Lucida Sans Unicode"/>
          <w:lang w:eastAsia="zh-CN" w:bidi="hi-IN"/>
        </w:rPr>
        <w:tab/>
      </w:r>
      <w:r w:rsidRPr="00D72337">
        <w:rPr>
          <w:rFonts w:eastAsia="Lucida Sans Unicode"/>
          <w:lang w:eastAsia="zh-CN" w:bidi="hi-IN"/>
        </w:rPr>
        <w:tab/>
      </w:r>
      <w:r w:rsidRPr="00D72337">
        <w:rPr>
          <w:rFonts w:eastAsia="Lucida Sans Unicode"/>
          <w:lang w:eastAsia="zh-CN" w:bidi="hi-IN"/>
        </w:rPr>
        <w:tab/>
        <w:t xml:space="preserve">Izskatot </w:t>
      </w:r>
      <w:r w:rsidRPr="00D72337">
        <w:rPr>
          <w:rFonts w:eastAsia="Lucida Sans Unicode"/>
          <w:bCs/>
          <w:lang w:eastAsia="zh-CN" w:bidi="hi-IN"/>
        </w:rPr>
        <w:t>zemes īpašnieka Ivana K</w:t>
      </w:r>
      <w:r w:rsidR="006704F8">
        <w:rPr>
          <w:rFonts w:eastAsia="Lucida Sans Unicode"/>
        </w:rPr>
        <w:t>[..]</w:t>
      </w:r>
      <w:r w:rsidRPr="00D72337">
        <w:rPr>
          <w:rFonts w:eastAsia="Lucida Sans Unicode"/>
          <w:bCs/>
          <w:lang w:eastAsia="zh-CN" w:bidi="hi-IN"/>
        </w:rPr>
        <w:t xml:space="preserve">, deklarēta adrese </w:t>
      </w:r>
      <w:r w:rsidR="006704F8">
        <w:rPr>
          <w:rFonts w:eastAsia="Lucida Sans Unicode"/>
        </w:rPr>
        <w:t>[..]</w:t>
      </w:r>
      <w:r w:rsidRPr="00D72337">
        <w:rPr>
          <w:rFonts w:eastAsia="Lucida Sans Unicode"/>
          <w:bCs/>
          <w:lang w:eastAsia="zh-CN" w:bidi="hi-IN"/>
        </w:rPr>
        <w:t xml:space="preserve">, Kastuļinas pag., Krāslavas nov., LV-5685, </w:t>
      </w:r>
      <w:r w:rsidRPr="00D72337">
        <w:rPr>
          <w:rFonts w:eastAsia="Lucida Sans Unicode"/>
          <w:lang w:eastAsia="zh-CN" w:bidi="hi-IN"/>
        </w:rPr>
        <w:t xml:space="preserve">iesniegumu (reģistrēts 04.10.2021. Nr.312) par  īpašuma “Gurķīšu kalni” sadali </w:t>
      </w:r>
      <w:r w:rsidRPr="00D72337">
        <w:rPr>
          <w:rFonts w:eastAsia="SimSun"/>
          <w:lang w:eastAsia="zh-CN" w:bidi="hi-IN"/>
        </w:rPr>
        <w:t xml:space="preserve">un pamatojoties uz likuma </w:t>
      </w:r>
      <w:r w:rsidRPr="00D72337">
        <w:rPr>
          <w:rFonts w:eastAsia="Lucida Sans Unicode"/>
          <w:lang w:eastAsia="zh-CN" w:bidi="hi-IN"/>
        </w:rPr>
        <w:t xml:space="preserve">“Administratīvo teritoriju un apdzīvoto vietu likums” 11.panta 3.daļu, 20.06.2006. MK noteikumu Nr.496 “Nekustamā īpašuma lietošanas mērķu </w:t>
      </w:r>
      <w:r w:rsidRPr="00D72337">
        <w:rPr>
          <w:rFonts w:eastAsia="Lucida Sans Unicode"/>
          <w:lang w:eastAsia="zh-CN" w:bidi="hi-IN"/>
        </w:rPr>
        <w:lastRenderedPageBreak/>
        <w:t xml:space="preserve">klasifikācija un nekustamā īpašuma lietošanas mērķu noteikšanas un maiņas kārtība” 17.7. punktu, </w:t>
      </w:r>
      <w:r w:rsidRPr="00D72337">
        <w:rPr>
          <w:rFonts w:eastAsia="SimSun"/>
          <w:lang w:eastAsia="zh-CN" w:bidi="hi-IN"/>
        </w:rPr>
        <w:t>Ministru kabineta 2012.gada 10.aprīļa noteikumu Nr.263 "Kadastra objekta reģistrācijas un kadastra datu aktualizācijas noteikumi" 47.punktu,</w:t>
      </w:r>
      <w:r w:rsidRPr="00D72337">
        <w:rPr>
          <w:lang w:eastAsia="ar-SA"/>
        </w:rPr>
        <w:t xml:space="preserve"> </w:t>
      </w:r>
    </w:p>
    <w:p w14:paraId="10EC5E4C"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56EA50CA" w14:textId="6F76A6E1" w:rsidR="00735825" w:rsidRPr="00D72337" w:rsidRDefault="00735825" w:rsidP="00735825">
      <w:pPr>
        <w:pStyle w:val="Sarakstarindkopa"/>
        <w:widowControl w:val="0"/>
        <w:numPr>
          <w:ilvl w:val="0"/>
          <w:numId w:val="48"/>
        </w:numPr>
        <w:suppressAutoHyphens/>
        <w:autoSpaceDN w:val="0"/>
        <w:ind w:left="284" w:hanging="284"/>
        <w:jc w:val="both"/>
        <w:textAlignment w:val="baseline"/>
      </w:pPr>
      <w:r w:rsidRPr="00D72337">
        <w:rPr>
          <w:b/>
        </w:rPr>
        <w:t xml:space="preserve">Piekrist </w:t>
      </w:r>
      <w:r w:rsidRPr="00D72337">
        <w:t>nekustamā īpašuma „</w:t>
      </w:r>
      <w:r w:rsidRPr="00D72337">
        <w:rPr>
          <w:rFonts w:eastAsia="Lucida Sans Unicode"/>
        </w:rPr>
        <w:t>Gurķīšu kalni</w:t>
      </w:r>
      <w:r w:rsidRPr="00D72337">
        <w:t xml:space="preserve">”, kadastra Nr. 6072 008 0235 </w:t>
      </w:r>
      <w:r w:rsidRPr="00D72337">
        <w:rPr>
          <w:b/>
        </w:rPr>
        <w:t>sadalīšanai</w:t>
      </w:r>
      <w:r w:rsidRPr="00D72337">
        <w:t xml:space="preserve">, atdalot atsevišķi 1 zemes vienību ar kadastra apzīmējumu 60720080059. </w:t>
      </w:r>
    </w:p>
    <w:p w14:paraId="762A44A6" w14:textId="77777777" w:rsidR="00735825" w:rsidRPr="00D72337" w:rsidRDefault="00735825" w:rsidP="00735825">
      <w:pPr>
        <w:pStyle w:val="Sarakstarindkopa"/>
        <w:widowControl w:val="0"/>
        <w:numPr>
          <w:ilvl w:val="0"/>
          <w:numId w:val="48"/>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Priežu kalns”</w:t>
      </w:r>
      <w:r w:rsidRPr="00D72337">
        <w:t xml:space="preserve"> zemes vienībai ar kadastra apzīmējumu 60720080059. </w:t>
      </w:r>
    </w:p>
    <w:p w14:paraId="4E988A64" w14:textId="77777777" w:rsidR="00735825" w:rsidRPr="00D72337" w:rsidRDefault="00735825" w:rsidP="00735825">
      <w:pPr>
        <w:pStyle w:val="Sarakstarindkopa"/>
        <w:widowControl w:val="0"/>
        <w:numPr>
          <w:ilvl w:val="0"/>
          <w:numId w:val="48"/>
        </w:numPr>
        <w:suppressAutoHyphens/>
        <w:autoSpaceDN w:val="0"/>
        <w:ind w:left="284" w:hanging="284"/>
        <w:jc w:val="both"/>
        <w:textAlignment w:val="baseline"/>
      </w:pPr>
      <w:r w:rsidRPr="00D72337">
        <w:t>Zemes vienībai ar kadastra apzīmējumu 60720080059, mainīt nekustamā īpašuma lietošanas mērķi no: zeme, uz kuras galvenā saimnieciskā darbība ir lauksaimniecība uz - zeme, uz kuras galvenā saimnieciskā darbība ir mežsaimniecība (kods 0201).</w:t>
      </w:r>
    </w:p>
    <w:p w14:paraId="4D02025B" w14:textId="77777777" w:rsidR="00735825" w:rsidRPr="00D72337" w:rsidRDefault="00735825" w:rsidP="00735825">
      <w:pPr>
        <w:pStyle w:val="Sarakstarindkopa"/>
        <w:widowControl w:val="0"/>
        <w:numPr>
          <w:ilvl w:val="0"/>
          <w:numId w:val="48"/>
        </w:numPr>
        <w:tabs>
          <w:tab w:val="left" w:pos="709"/>
        </w:tabs>
        <w:suppressAutoHyphens/>
        <w:autoSpaceDN w:val="0"/>
        <w:ind w:left="284" w:hanging="284"/>
        <w:jc w:val="both"/>
        <w:textAlignment w:val="baseline"/>
      </w:pPr>
      <w:r w:rsidRPr="00D72337">
        <w:t>Saglabāt iepriekš noteiktos zemes lietošanas tiesību apgrūtinājumus.</w:t>
      </w:r>
    </w:p>
    <w:p w14:paraId="612149B4" w14:textId="77777777" w:rsidR="00735825" w:rsidRPr="00D72337" w:rsidRDefault="00735825" w:rsidP="00735825">
      <w:pPr>
        <w:pStyle w:val="Sarakstarindkopa"/>
        <w:widowControl w:val="0"/>
        <w:numPr>
          <w:ilvl w:val="0"/>
          <w:numId w:val="48"/>
        </w:numPr>
        <w:tabs>
          <w:tab w:val="left" w:pos="709"/>
        </w:tabs>
        <w:suppressAutoHyphens/>
        <w:autoSpaceDN w:val="0"/>
        <w:ind w:left="284" w:hanging="284"/>
        <w:jc w:val="both"/>
        <w:textAlignment w:val="baseline"/>
        <w:rPr>
          <w:b/>
        </w:rPr>
      </w:pPr>
      <w:r w:rsidRPr="00D72337">
        <w:t>Šo lēmumu var pārsūdzēt Administratīvās rajona tiesas Rēzeknes tiesu namā, Rēzeknē, Atbrīvošanas alejā 88, LV – 4601, viena mēneša laikā no tā spēkā stāšanās dienas.</w:t>
      </w:r>
    </w:p>
    <w:p w14:paraId="551566C4" w14:textId="77777777" w:rsidR="00735825" w:rsidRDefault="00735825" w:rsidP="00735825">
      <w:pPr>
        <w:jc w:val="center"/>
        <w:rPr>
          <w:b/>
          <w:bCs/>
        </w:rPr>
      </w:pPr>
    </w:p>
    <w:p w14:paraId="31144804" w14:textId="77777777" w:rsidR="00735825" w:rsidRDefault="00735825" w:rsidP="00735825">
      <w:pPr>
        <w:jc w:val="center"/>
        <w:rPr>
          <w:b/>
          <w:bCs/>
        </w:rPr>
      </w:pPr>
    </w:p>
    <w:p w14:paraId="721BA0FC" w14:textId="77777777" w:rsidR="00735825" w:rsidRPr="00D72337" w:rsidRDefault="00735825" w:rsidP="00735825">
      <w:pPr>
        <w:jc w:val="center"/>
        <w:rPr>
          <w:b/>
          <w:bCs/>
        </w:rPr>
      </w:pPr>
      <w:r w:rsidRPr="00D72337">
        <w:rPr>
          <w:b/>
          <w:bCs/>
        </w:rPr>
        <w:t>4.6.</w:t>
      </w:r>
    </w:p>
    <w:p w14:paraId="28FBD417"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Par nekustāmā īpašuma sadali un jaunu nosaukumu piešķiršanu</w:t>
      </w:r>
    </w:p>
    <w:p w14:paraId="60044999"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Konstantinovas pagastā</w:t>
      </w:r>
    </w:p>
    <w:p w14:paraId="1F886B38" w14:textId="77777777" w:rsidR="00735825" w:rsidRPr="00D72337" w:rsidRDefault="00735825" w:rsidP="00735825">
      <w:pPr>
        <w:tabs>
          <w:tab w:val="left" w:pos="709"/>
        </w:tabs>
        <w:suppressAutoHyphens/>
        <w:ind w:left="284" w:hanging="284"/>
        <w:contextualSpacing/>
        <w:jc w:val="both"/>
        <w:rPr>
          <w:rFonts w:eastAsia="SimSun"/>
          <w:u w:val="single"/>
          <w:lang w:eastAsia="zh-CN" w:bidi="hi-IN"/>
        </w:rPr>
      </w:pPr>
    </w:p>
    <w:p w14:paraId="4F8607C1" w14:textId="472CE0C2" w:rsidR="00735825" w:rsidRPr="00D72337" w:rsidRDefault="00735825" w:rsidP="00735825">
      <w:pPr>
        <w:suppressAutoHyphens/>
        <w:ind w:left="284" w:hanging="284"/>
        <w:jc w:val="both"/>
        <w:rPr>
          <w:bCs/>
          <w:lang w:eastAsia="en-US"/>
        </w:rPr>
      </w:pPr>
      <w:r w:rsidRPr="00D72337">
        <w:rPr>
          <w:rFonts w:eastAsia="Lucida Sans Unicode"/>
          <w:lang w:eastAsia="zh-CN" w:bidi="hi-IN"/>
        </w:rPr>
        <w:tab/>
      </w:r>
      <w:r w:rsidRPr="00D72337">
        <w:rPr>
          <w:rFonts w:eastAsia="Lucida Sans Unicode"/>
          <w:lang w:eastAsia="zh-CN" w:bidi="hi-IN"/>
        </w:rPr>
        <w:tab/>
      </w:r>
      <w:r w:rsidRPr="00D72337">
        <w:rPr>
          <w:rFonts w:eastAsia="Lucida Sans Unicode"/>
          <w:lang w:eastAsia="zh-CN" w:bidi="hi-IN"/>
        </w:rPr>
        <w:tab/>
        <w:t xml:space="preserve">Izskatot </w:t>
      </w:r>
      <w:r w:rsidRPr="00D72337">
        <w:rPr>
          <w:rFonts w:eastAsia="Lucida Sans Unicode"/>
          <w:bCs/>
          <w:lang w:eastAsia="zh-CN" w:bidi="hi-IN"/>
        </w:rPr>
        <w:t>zemes īpašnieka un pāreju kopīpašnieku pilnvarotās personas  Valērija T</w:t>
      </w:r>
      <w:r w:rsidR="006704F8">
        <w:rPr>
          <w:rFonts w:eastAsia="Lucida Sans Unicode"/>
        </w:rPr>
        <w:t>[..]</w:t>
      </w:r>
      <w:r w:rsidRPr="00D72337">
        <w:rPr>
          <w:rFonts w:eastAsia="Lucida Sans Unicode"/>
          <w:bCs/>
          <w:lang w:eastAsia="zh-CN" w:bidi="hi-IN"/>
        </w:rPr>
        <w:t xml:space="preserve">, deklarēta adrese Pavasara gatve </w:t>
      </w:r>
      <w:r w:rsidR="006704F8">
        <w:rPr>
          <w:rFonts w:eastAsia="Lucida Sans Unicode"/>
        </w:rPr>
        <w:t>[..]</w:t>
      </w:r>
      <w:r w:rsidRPr="00D72337">
        <w:rPr>
          <w:rFonts w:eastAsia="Lucida Sans Unicode"/>
          <w:bCs/>
          <w:lang w:eastAsia="zh-CN" w:bidi="hi-IN"/>
        </w:rPr>
        <w:t xml:space="preserve">, Rīga, LV-1082, </w:t>
      </w:r>
      <w:r w:rsidRPr="00D72337">
        <w:rPr>
          <w:rFonts w:eastAsia="Lucida Sans Unicode"/>
          <w:lang w:eastAsia="zh-CN" w:bidi="hi-IN"/>
        </w:rPr>
        <w:t>iesniegumu (reģistrēts 04.10.2021. Nr.313) par  īpašuma “</w:t>
      </w:r>
      <w:proofErr w:type="spellStart"/>
      <w:r w:rsidRPr="00D72337">
        <w:rPr>
          <w:rFonts w:eastAsia="Lucida Sans Unicode"/>
          <w:lang w:eastAsia="zh-CN" w:bidi="hi-IN"/>
        </w:rPr>
        <w:t>Kromāni</w:t>
      </w:r>
      <w:proofErr w:type="spellEnd"/>
      <w:r w:rsidRPr="00D72337">
        <w:rPr>
          <w:rFonts w:eastAsia="Lucida Sans Unicode"/>
          <w:lang w:eastAsia="zh-CN" w:bidi="hi-IN"/>
        </w:rPr>
        <w:t xml:space="preserve">” sadali </w:t>
      </w:r>
      <w:r w:rsidRPr="00D72337">
        <w:rPr>
          <w:rFonts w:eastAsia="SimSun"/>
          <w:lang w:eastAsia="zh-CN" w:bidi="hi-IN"/>
        </w:rPr>
        <w:t xml:space="preserve">un pamatojoties uz likuma </w:t>
      </w:r>
      <w:r w:rsidRPr="00D72337">
        <w:rPr>
          <w:rFonts w:eastAsia="Lucida Sans Unicode"/>
          <w:lang w:eastAsia="zh-CN" w:bidi="hi-IN"/>
        </w:rPr>
        <w:t xml:space="preserve">“Administratīvo teritoriju un apdzīvoto vietu likums” 11.panta 3.daļu, 20.06.2006. MK noteikumu Nr.496 “Nekustamā īpašuma lietošanas mērķu klasifikācija un nekustamā īpašuma lietošanas mērķu noteikšanas un maiņas kārtība” 17.7. punktu, </w:t>
      </w:r>
      <w:r w:rsidRPr="00D72337">
        <w:rPr>
          <w:rFonts w:eastAsia="SimSun"/>
          <w:lang w:eastAsia="zh-CN" w:bidi="hi-IN"/>
        </w:rPr>
        <w:t>Ministru kabineta 2012.gada 10.aprīļa noteikumu Nr.263 "Kadastra objekta reģistrācijas un kadastra datu aktualizācijas noteikumi" 47.punktu,</w:t>
      </w:r>
      <w:r w:rsidRPr="00D72337">
        <w:rPr>
          <w:lang w:eastAsia="ar-SA"/>
        </w:rPr>
        <w:t xml:space="preserve"> </w:t>
      </w:r>
    </w:p>
    <w:p w14:paraId="63E44ABB"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4813DD0C" w14:textId="77777777" w:rsidR="00735825" w:rsidRPr="00D72337" w:rsidRDefault="00735825" w:rsidP="00735825">
      <w:pPr>
        <w:pStyle w:val="Sarakstarindkopa"/>
        <w:widowControl w:val="0"/>
        <w:numPr>
          <w:ilvl w:val="0"/>
          <w:numId w:val="49"/>
        </w:numPr>
        <w:suppressAutoHyphens/>
        <w:autoSpaceDN w:val="0"/>
        <w:ind w:left="284" w:hanging="284"/>
        <w:jc w:val="both"/>
        <w:textAlignment w:val="baseline"/>
      </w:pPr>
      <w:r w:rsidRPr="00D72337">
        <w:rPr>
          <w:b/>
        </w:rPr>
        <w:t xml:space="preserve">Piekrist </w:t>
      </w:r>
      <w:r w:rsidRPr="00D72337">
        <w:t>nekustamā īpašuma „</w:t>
      </w:r>
      <w:r w:rsidRPr="00D72337">
        <w:rPr>
          <w:rFonts w:eastAsia="Lucida Sans Unicode"/>
        </w:rPr>
        <w:t xml:space="preserve"> </w:t>
      </w:r>
      <w:proofErr w:type="spellStart"/>
      <w:r w:rsidRPr="00D72337">
        <w:rPr>
          <w:rFonts w:eastAsia="Lucida Sans Unicode"/>
        </w:rPr>
        <w:t>Kromāni</w:t>
      </w:r>
      <w:proofErr w:type="spellEnd"/>
      <w:r w:rsidRPr="00D72337">
        <w:t xml:space="preserve">”, kadastra Nr. 6076 004 0208 </w:t>
      </w:r>
      <w:r w:rsidRPr="00D72337">
        <w:rPr>
          <w:b/>
        </w:rPr>
        <w:t>sadalīšanai</w:t>
      </w:r>
      <w:r w:rsidRPr="00D72337">
        <w:t xml:space="preserve">, atdalot atsevišķi 5 zemes vienības ar kadastra apzīmējumiem 60760030196, 60760030241, 60760040209, 60760040211 un 60760040436. </w:t>
      </w:r>
    </w:p>
    <w:p w14:paraId="3D13EB87" w14:textId="77777777" w:rsidR="00735825" w:rsidRPr="00D72337" w:rsidRDefault="00735825" w:rsidP="00735825">
      <w:pPr>
        <w:pStyle w:val="Sarakstarindkopa"/>
        <w:widowControl w:val="0"/>
        <w:numPr>
          <w:ilvl w:val="0"/>
          <w:numId w:val="49"/>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w:t>
      </w:r>
      <w:proofErr w:type="spellStart"/>
      <w:r w:rsidRPr="00D72337">
        <w:rPr>
          <w:b/>
        </w:rPr>
        <w:t>Kromānu</w:t>
      </w:r>
      <w:proofErr w:type="spellEnd"/>
      <w:r w:rsidRPr="00D72337">
        <w:rPr>
          <w:b/>
        </w:rPr>
        <w:t xml:space="preserve"> Sīvera krasts”</w:t>
      </w:r>
      <w:r w:rsidRPr="00D72337">
        <w:t xml:space="preserve"> zemes vienībai ar kadastra apzīmējumu 60760030196. </w:t>
      </w:r>
    </w:p>
    <w:p w14:paraId="403F6F89" w14:textId="77777777" w:rsidR="00735825" w:rsidRPr="00D72337" w:rsidRDefault="00735825" w:rsidP="00735825">
      <w:pPr>
        <w:pStyle w:val="Sarakstarindkopa"/>
        <w:widowControl w:val="0"/>
        <w:numPr>
          <w:ilvl w:val="0"/>
          <w:numId w:val="49"/>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w:t>
      </w:r>
      <w:proofErr w:type="spellStart"/>
      <w:r w:rsidRPr="00D72337">
        <w:rPr>
          <w:b/>
        </w:rPr>
        <w:t>Kromānu</w:t>
      </w:r>
      <w:proofErr w:type="spellEnd"/>
      <w:r w:rsidRPr="00D72337">
        <w:rPr>
          <w:b/>
        </w:rPr>
        <w:t xml:space="preserve"> Ezera </w:t>
      </w:r>
      <w:proofErr w:type="spellStart"/>
      <w:r w:rsidRPr="00D72337">
        <w:rPr>
          <w:b/>
        </w:rPr>
        <w:t>stablis</w:t>
      </w:r>
      <w:proofErr w:type="spellEnd"/>
      <w:r w:rsidRPr="00D72337">
        <w:rPr>
          <w:b/>
        </w:rPr>
        <w:t>”</w:t>
      </w:r>
      <w:r w:rsidRPr="00D72337">
        <w:t xml:space="preserve"> zemes vienībai ar kadastra apzīmējumu 60760030241. </w:t>
      </w:r>
    </w:p>
    <w:p w14:paraId="5CA6BE46" w14:textId="77777777" w:rsidR="00735825" w:rsidRPr="00D72337" w:rsidRDefault="00735825" w:rsidP="00735825">
      <w:pPr>
        <w:pStyle w:val="Sarakstarindkopa"/>
        <w:widowControl w:val="0"/>
        <w:numPr>
          <w:ilvl w:val="0"/>
          <w:numId w:val="49"/>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w:t>
      </w:r>
      <w:proofErr w:type="spellStart"/>
      <w:r w:rsidRPr="00D72337">
        <w:rPr>
          <w:b/>
        </w:rPr>
        <w:t>Kromānu</w:t>
      </w:r>
      <w:proofErr w:type="spellEnd"/>
      <w:r w:rsidRPr="00D72337">
        <w:rPr>
          <w:b/>
        </w:rPr>
        <w:t xml:space="preserve"> Kalns”</w:t>
      </w:r>
      <w:r w:rsidRPr="00D72337">
        <w:t xml:space="preserve"> zemes vienībai ar kadastra apzīmējumu 60760040209. </w:t>
      </w:r>
    </w:p>
    <w:p w14:paraId="03DE65AA" w14:textId="77777777" w:rsidR="00735825" w:rsidRPr="00D72337" w:rsidRDefault="00735825" w:rsidP="00735825">
      <w:pPr>
        <w:pStyle w:val="Sarakstarindkopa"/>
        <w:widowControl w:val="0"/>
        <w:numPr>
          <w:ilvl w:val="0"/>
          <w:numId w:val="49"/>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w:t>
      </w:r>
      <w:proofErr w:type="spellStart"/>
      <w:r w:rsidRPr="00D72337">
        <w:rPr>
          <w:b/>
        </w:rPr>
        <w:t>Kromānu</w:t>
      </w:r>
      <w:proofErr w:type="spellEnd"/>
      <w:r w:rsidRPr="00D72337">
        <w:rPr>
          <w:b/>
        </w:rPr>
        <w:t xml:space="preserve"> Mežs”</w:t>
      </w:r>
      <w:r w:rsidRPr="00D72337">
        <w:t xml:space="preserve"> zemes vienībai ar kadastra apzīmējumu 60760040211. </w:t>
      </w:r>
    </w:p>
    <w:p w14:paraId="05EEE342" w14:textId="77777777" w:rsidR="00735825" w:rsidRPr="00D72337" w:rsidRDefault="00735825" w:rsidP="00735825">
      <w:pPr>
        <w:pStyle w:val="Sarakstarindkopa"/>
        <w:widowControl w:val="0"/>
        <w:numPr>
          <w:ilvl w:val="0"/>
          <w:numId w:val="49"/>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w:t>
      </w:r>
      <w:proofErr w:type="spellStart"/>
      <w:r w:rsidRPr="00D72337">
        <w:rPr>
          <w:b/>
        </w:rPr>
        <w:t>Kromānu</w:t>
      </w:r>
      <w:proofErr w:type="spellEnd"/>
      <w:r w:rsidRPr="00D72337">
        <w:rPr>
          <w:b/>
        </w:rPr>
        <w:t xml:space="preserve"> Dīķis”</w:t>
      </w:r>
      <w:r w:rsidRPr="00D72337">
        <w:t xml:space="preserve"> zemes vienībai ar kadastra apzīmējumu 60760040436. </w:t>
      </w:r>
    </w:p>
    <w:p w14:paraId="38910CCE" w14:textId="77777777" w:rsidR="00735825" w:rsidRPr="00D72337" w:rsidRDefault="00735825" w:rsidP="00735825">
      <w:pPr>
        <w:pStyle w:val="Sarakstarindkopa"/>
        <w:widowControl w:val="0"/>
        <w:numPr>
          <w:ilvl w:val="0"/>
          <w:numId w:val="49"/>
        </w:numPr>
        <w:suppressAutoHyphens/>
        <w:autoSpaceDN w:val="0"/>
        <w:ind w:left="284" w:hanging="284"/>
        <w:jc w:val="both"/>
        <w:textAlignment w:val="baseline"/>
      </w:pPr>
      <w:r w:rsidRPr="00D72337">
        <w:t>Zemes vienībām ar kadastra apzīmējumiem 60760030196 un 60760040211 mainīt nekustamā īpašuma lietošanas mērķi no: zeme, uz kuras galvenā saimnieciskā darbība ir lauksaimniecība uz - zeme, uz kuras galvenā saimnieciskā darbība ir mežsaimniecība (kods 0201).</w:t>
      </w:r>
    </w:p>
    <w:p w14:paraId="2FA50CA9" w14:textId="77777777" w:rsidR="00735825" w:rsidRPr="00D72337" w:rsidRDefault="00735825" w:rsidP="00735825">
      <w:pPr>
        <w:numPr>
          <w:ilvl w:val="0"/>
          <w:numId w:val="49"/>
        </w:numPr>
        <w:tabs>
          <w:tab w:val="left" w:pos="709"/>
        </w:tabs>
        <w:suppressAutoHyphens/>
        <w:ind w:left="284" w:hanging="284"/>
        <w:jc w:val="both"/>
        <w:rPr>
          <w:rFonts w:eastAsia="SimSun"/>
          <w:lang w:eastAsia="zh-CN" w:bidi="hi-IN"/>
        </w:rPr>
      </w:pPr>
      <w:r w:rsidRPr="00D72337">
        <w:rPr>
          <w:b/>
          <w:lang w:eastAsia="ar-SA"/>
        </w:rPr>
        <w:lastRenderedPageBreak/>
        <w:t xml:space="preserve">Mainīt </w:t>
      </w:r>
      <w:r w:rsidRPr="00D72337">
        <w:rPr>
          <w:lang w:eastAsia="ar-SA"/>
        </w:rPr>
        <w:t xml:space="preserve">iepriekš piešķirto adresi: </w:t>
      </w:r>
      <w:r w:rsidRPr="00D72337">
        <w:rPr>
          <w:rFonts w:eastAsia="Lucida Sans Unicode"/>
        </w:rPr>
        <w:t>"</w:t>
      </w:r>
      <w:proofErr w:type="spellStart"/>
      <w:r w:rsidRPr="00D72337">
        <w:rPr>
          <w:rFonts w:eastAsia="Lucida Sans Unicode"/>
        </w:rPr>
        <w:t>Kromāni</w:t>
      </w:r>
      <w:proofErr w:type="spellEnd"/>
      <w:r w:rsidRPr="00D72337">
        <w:rPr>
          <w:rFonts w:eastAsia="Lucida Sans Unicode"/>
        </w:rPr>
        <w:t xml:space="preserve">", </w:t>
      </w:r>
      <w:proofErr w:type="spellStart"/>
      <w:r w:rsidRPr="00D72337">
        <w:rPr>
          <w:rFonts w:eastAsia="Lucida Sans Unicode"/>
        </w:rPr>
        <w:t>Kromāni</w:t>
      </w:r>
      <w:proofErr w:type="spellEnd"/>
      <w:r w:rsidRPr="00D72337">
        <w:rPr>
          <w:rFonts w:eastAsia="Lucida Sans Unicode"/>
        </w:rPr>
        <w:t xml:space="preserve">, Konstantinovas pag., Krāslavas nov., LV-5680, </w:t>
      </w:r>
      <w:r w:rsidRPr="00D72337">
        <w:rPr>
          <w:lang w:eastAsia="ar-SA"/>
        </w:rPr>
        <w:t xml:space="preserve">zemes vienībai ar kadastra apzīmējumu 60760030241 un uz tās esošām būvēm uz : </w:t>
      </w:r>
      <w:r w:rsidRPr="00D72337">
        <w:rPr>
          <w:rFonts w:eastAsia="Lucida Sans Unicode"/>
        </w:rPr>
        <w:t>“</w:t>
      </w:r>
      <w:proofErr w:type="spellStart"/>
      <w:r w:rsidRPr="00D72337">
        <w:rPr>
          <w:b/>
        </w:rPr>
        <w:t>Kromānu</w:t>
      </w:r>
      <w:proofErr w:type="spellEnd"/>
      <w:r w:rsidRPr="00D72337">
        <w:rPr>
          <w:b/>
        </w:rPr>
        <w:t xml:space="preserve"> Ezera </w:t>
      </w:r>
      <w:proofErr w:type="spellStart"/>
      <w:r w:rsidRPr="00D72337">
        <w:rPr>
          <w:b/>
        </w:rPr>
        <w:t>stablis</w:t>
      </w:r>
      <w:proofErr w:type="spellEnd"/>
      <w:r w:rsidRPr="00D72337">
        <w:rPr>
          <w:rFonts w:eastAsia="Lucida Sans Unicode"/>
        </w:rPr>
        <w:t xml:space="preserve">”, </w:t>
      </w:r>
      <w:proofErr w:type="spellStart"/>
      <w:r w:rsidRPr="00D72337">
        <w:rPr>
          <w:rFonts w:eastAsia="Lucida Sans Unicode"/>
        </w:rPr>
        <w:t>Kromāni</w:t>
      </w:r>
      <w:proofErr w:type="spellEnd"/>
      <w:r w:rsidRPr="00D72337">
        <w:rPr>
          <w:rFonts w:eastAsia="Lucida Sans Unicode"/>
        </w:rPr>
        <w:t>, Konstantinovas pag., Krāslavas nov., LV-5680.</w:t>
      </w:r>
    </w:p>
    <w:p w14:paraId="69E3705B" w14:textId="77777777" w:rsidR="00735825" w:rsidRPr="00D72337" w:rsidRDefault="00735825" w:rsidP="00735825">
      <w:pPr>
        <w:numPr>
          <w:ilvl w:val="0"/>
          <w:numId w:val="49"/>
        </w:numPr>
        <w:tabs>
          <w:tab w:val="left" w:pos="709"/>
        </w:tabs>
        <w:suppressAutoHyphens/>
        <w:ind w:left="284" w:hanging="284"/>
        <w:jc w:val="both"/>
        <w:rPr>
          <w:rFonts w:eastAsia="SimSun"/>
          <w:lang w:eastAsia="zh-CN" w:bidi="hi-IN"/>
        </w:rPr>
      </w:pPr>
      <w:r w:rsidRPr="00D72337">
        <w:rPr>
          <w:b/>
          <w:lang w:eastAsia="ar-SA"/>
        </w:rPr>
        <w:t xml:space="preserve">Mainīt </w:t>
      </w:r>
      <w:r w:rsidRPr="00D72337">
        <w:rPr>
          <w:lang w:eastAsia="ar-SA"/>
        </w:rPr>
        <w:t xml:space="preserve">iepriekš piešķirto adresi: </w:t>
      </w:r>
      <w:r w:rsidRPr="00D72337">
        <w:rPr>
          <w:rFonts w:eastAsia="Lucida Sans Unicode"/>
        </w:rPr>
        <w:t xml:space="preserve">"Marijas", </w:t>
      </w:r>
      <w:proofErr w:type="spellStart"/>
      <w:r w:rsidRPr="00D72337">
        <w:rPr>
          <w:rFonts w:eastAsia="Lucida Sans Unicode"/>
        </w:rPr>
        <w:t>Kromāni</w:t>
      </w:r>
      <w:proofErr w:type="spellEnd"/>
      <w:r w:rsidRPr="00D72337">
        <w:rPr>
          <w:rFonts w:eastAsia="Lucida Sans Unicode"/>
        </w:rPr>
        <w:t xml:space="preserve">, Konstantinovas pag., Krāslavas nov., LV-5680, </w:t>
      </w:r>
      <w:r w:rsidRPr="00D72337">
        <w:rPr>
          <w:lang w:eastAsia="ar-SA"/>
        </w:rPr>
        <w:t xml:space="preserve">zemes vienībai ar kadastra apzīmējumu 60760040436 un uz tās esošām būvēm uz : </w:t>
      </w:r>
      <w:r w:rsidRPr="00D72337">
        <w:rPr>
          <w:rFonts w:eastAsia="Lucida Sans Unicode"/>
        </w:rPr>
        <w:t>“</w:t>
      </w:r>
      <w:proofErr w:type="spellStart"/>
      <w:r w:rsidRPr="00D72337">
        <w:rPr>
          <w:b/>
        </w:rPr>
        <w:t>Kromānu</w:t>
      </w:r>
      <w:proofErr w:type="spellEnd"/>
      <w:r w:rsidRPr="00D72337">
        <w:rPr>
          <w:b/>
        </w:rPr>
        <w:t xml:space="preserve"> Dīķis</w:t>
      </w:r>
      <w:r w:rsidRPr="00D72337">
        <w:rPr>
          <w:rFonts w:eastAsia="Lucida Sans Unicode"/>
        </w:rPr>
        <w:t xml:space="preserve">”, </w:t>
      </w:r>
      <w:proofErr w:type="spellStart"/>
      <w:r w:rsidRPr="00D72337">
        <w:rPr>
          <w:rFonts w:eastAsia="Lucida Sans Unicode"/>
        </w:rPr>
        <w:t>Kromāni</w:t>
      </w:r>
      <w:proofErr w:type="spellEnd"/>
      <w:r w:rsidRPr="00D72337">
        <w:rPr>
          <w:rFonts w:eastAsia="Lucida Sans Unicode"/>
        </w:rPr>
        <w:t>, Konstantinovas pag., Krāslavas nov., LV-5680.</w:t>
      </w:r>
    </w:p>
    <w:p w14:paraId="555A3F67" w14:textId="77777777" w:rsidR="00735825" w:rsidRPr="00D72337" w:rsidRDefault="00735825" w:rsidP="00735825">
      <w:pPr>
        <w:pStyle w:val="Sarakstarindkopa"/>
        <w:widowControl w:val="0"/>
        <w:numPr>
          <w:ilvl w:val="0"/>
          <w:numId w:val="49"/>
        </w:numPr>
        <w:tabs>
          <w:tab w:val="left" w:pos="709"/>
        </w:tabs>
        <w:suppressAutoHyphens/>
        <w:autoSpaceDN w:val="0"/>
        <w:ind w:left="284" w:hanging="284"/>
        <w:jc w:val="both"/>
        <w:textAlignment w:val="baseline"/>
      </w:pPr>
      <w:r w:rsidRPr="00D72337">
        <w:t>Saglabāt iepriekš noteiktos zemes lietošanas tiesību apgrūtinājumus.</w:t>
      </w:r>
    </w:p>
    <w:p w14:paraId="023F454A" w14:textId="77777777" w:rsidR="00735825" w:rsidRPr="00D72337" w:rsidRDefault="00735825" w:rsidP="00735825">
      <w:pPr>
        <w:pStyle w:val="Sarakstarindkopa"/>
        <w:widowControl w:val="0"/>
        <w:numPr>
          <w:ilvl w:val="0"/>
          <w:numId w:val="49"/>
        </w:numPr>
        <w:tabs>
          <w:tab w:val="left" w:pos="709"/>
        </w:tabs>
        <w:suppressAutoHyphens/>
        <w:autoSpaceDN w:val="0"/>
        <w:ind w:left="284" w:hanging="284"/>
        <w:jc w:val="both"/>
        <w:textAlignment w:val="baseline"/>
        <w:rPr>
          <w:b/>
        </w:rPr>
      </w:pPr>
      <w:r w:rsidRPr="00D72337">
        <w:t>Šo lēmumu var pārsūdzēt Administratīvās rajona tiesas Rēzeknes tiesu namā, Rēzeknē, Atbrīvošanas alejā 88, LV – 4601, viena mēneša laikā no tā spēkā stāšanās dienas.</w:t>
      </w:r>
    </w:p>
    <w:p w14:paraId="5051C674" w14:textId="77777777" w:rsidR="00735825" w:rsidRDefault="00735825" w:rsidP="00735825">
      <w:pPr>
        <w:jc w:val="center"/>
        <w:rPr>
          <w:b/>
          <w:bCs/>
        </w:rPr>
      </w:pPr>
    </w:p>
    <w:p w14:paraId="6C372E2D" w14:textId="77777777" w:rsidR="00735825" w:rsidRPr="00D72337" w:rsidRDefault="00735825" w:rsidP="00735825">
      <w:pPr>
        <w:jc w:val="center"/>
        <w:rPr>
          <w:b/>
          <w:bCs/>
        </w:rPr>
      </w:pPr>
      <w:r w:rsidRPr="00D72337">
        <w:rPr>
          <w:b/>
          <w:bCs/>
        </w:rPr>
        <w:t>4.7.</w:t>
      </w:r>
    </w:p>
    <w:p w14:paraId="1BF3639E"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Par nekustāmā īpašuma sadali un jaunu nosaukumu piešķiršanu</w:t>
      </w:r>
    </w:p>
    <w:p w14:paraId="63417432"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Dagdas pagastā</w:t>
      </w:r>
    </w:p>
    <w:p w14:paraId="61138D29" w14:textId="77777777" w:rsidR="00735825" w:rsidRPr="00D72337" w:rsidRDefault="00735825" w:rsidP="00735825">
      <w:pPr>
        <w:tabs>
          <w:tab w:val="left" w:pos="709"/>
        </w:tabs>
        <w:suppressAutoHyphens/>
        <w:ind w:left="284" w:hanging="284"/>
        <w:contextualSpacing/>
        <w:jc w:val="both"/>
        <w:rPr>
          <w:rFonts w:eastAsia="SimSun"/>
          <w:u w:val="single"/>
          <w:lang w:eastAsia="zh-CN" w:bidi="hi-IN"/>
        </w:rPr>
      </w:pPr>
    </w:p>
    <w:p w14:paraId="461B466B" w14:textId="233DE667" w:rsidR="00735825" w:rsidRPr="00D72337" w:rsidRDefault="00735825" w:rsidP="00735825">
      <w:pPr>
        <w:suppressAutoHyphens/>
        <w:ind w:left="284" w:hanging="284"/>
        <w:jc w:val="both"/>
        <w:rPr>
          <w:bCs/>
          <w:lang w:eastAsia="en-US"/>
        </w:rPr>
      </w:pPr>
      <w:r w:rsidRPr="00D72337">
        <w:rPr>
          <w:rFonts w:eastAsia="Lucida Sans Unicode"/>
          <w:lang w:eastAsia="zh-CN" w:bidi="hi-IN"/>
        </w:rPr>
        <w:tab/>
      </w:r>
      <w:r w:rsidRPr="00D72337">
        <w:rPr>
          <w:rFonts w:eastAsia="Lucida Sans Unicode"/>
          <w:lang w:eastAsia="zh-CN" w:bidi="hi-IN"/>
        </w:rPr>
        <w:tab/>
      </w:r>
      <w:r w:rsidRPr="00D72337">
        <w:rPr>
          <w:rFonts w:eastAsia="Lucida Sans Unicode"/>
          <w:lang w:eastAsia="zh-CN" w:bidi="hi-IN"/>
        </w:rPr>
        <w:tab/>
        <w:t xml:space="preserve">Izskatot </w:t>
      </w:r>
      <w:r w:rsidRPr="00D72337">
        <w:rPr>
          <w:rFonts w:eastAsia="Lucida Sans Unicode"/>
          <w:bCs/>
          <w:lang w:eastAsia="zh-CN" w:bidi="hi-IN"/>
        </w:rPr>
        <w:t>zemes īpašnieka Rutas O</w:t>
      </w:r>
      <w:r w:rsidR="006704F8">
        <w:rPr>
          <w:rFonts w:eastAsia="Lucida Sans Unicode"/>
        </w:rPr>
        <w:t>[..]</w:t>
      </w:r>
      <w:r w:rsidRPr="00D72337">
        <w:rPr>
          <w:rFonts w:eastAsia="Lucida Sans Unicode"/>
          <w:bCs/>
          <w:lang w:eastAsia="zh-CN" w:bidi="hi-IN"/>
        </w:rPr>
        <w:t>, deklarētā adrese “</w:t>
      </w:r>
      <w:r w:rsidR="006704F8">
        <w:rPr>
          <w:rFonts w:eastAsia="Lucida Sans Unicode"/>
        </w:rPr>
        <w:t>[..]</w:t>
      </w:r>
      <w:r w:rsidRPr="00D72337">
        <w:rPr>
          <w:rFonts w:eastAsia="Lucida Sans Unicode"/>
          <w:bCs/>
          <w:lang w:eastAsia="zh-CN" w:bidi="hi-IN"/>
        </w:rPr>
        <w:t xml:space="preserve">, Dagdas pag., Krāslavas nov., LV-5674, </w:t>
      </w:r>
      <w:r w:rsidRPr="00D72337">
        <w:rPr>
          <w:rFonts w:eastAsia="Lucida Sans Unicode"/>
          <w:lang w:eastAsia="zh-CN" w:bidi="hi-IN"/>
        </w:rPr>
        <w:t xml:space="preserve">iesniegumu (reģistrēts 05.10.2021. Nr.3.19/317) par  īpašuma “Ozolmuiža” sadali </w:t>
      </w:r>
      <w:r w:rsidRPr="00D72337">
        <w:rPr>
          <w:rFonts w:eastAsia="SimSun"/>
          <w:lang w:eastAsia="zh-CN" w:bidi="hi-IN"/>
        </w:rPr>
        <w:t xml:space="preserve">un pamatojoties uz likuma </w:t>
      </w:r>
      <w:r w:rsidRPr="00D72337">
        <w:rPr>
          <w:rFonts w:eastAsia="Lucida Sans Unicode"/>
          <w:lang w:eastAsia="zh-CN" w:bidi="hi-IN"/>
        </w:rPr>
        <w:t xml:space="preserve">“Administratīvo teritoriju un apdzīvoto vietu likums” 11.panta 3.daļu, 20.06.2006. MK noteikumu Nr.496 “Nekustamā īpašuma lietošanas mērķu klasifikācija un nekustamā īpašuma lietošanas mērķu noteikšanas un maiņas kārtība” 17.7. punktu, </w:t>
      </w:r>
      <w:r w:rsidRPr="00D72337">
        <w:rPr>
          <w:rFonts w:eastAsia="SimSun"/>
          <w:lang w:eastAsia="zh-CN" w:bidi="hi-IN"/>
        </w:rPr>
        <w:t>Ministru kabineta 2012.gada 10.aprīļa noteikumu Nr.263 "Kadastra objekta reģistrācijas un kadastra datu aktualizācijas noteikumi" 47.punktu,</w:t>
      </w:r>
      <w:r w:rsidRPr="00D72337">
        <w:rPr>
          <w:lang w:eastAsia="ar-SA"/>
        </w:rPr>
        <w:t xml:space="preserve"> </w:t>
      </w:r>
    </w:p>
    <w:p w14:paraId="1F695FA0"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28862E0E" w14:textId="77777777" w:rsidR="00735825" w:rsidRPr="00D72337" w:rsidRDefault="00735825" w:rsidP="00735825">
      <w:pPr>
        <w:pStyle w:val="Sarakstarindkopa"/>
        <w:widowControl w:val="0"/>
        <w:numPr>
          <w:ilvl w:val="0"/>
          <w:numId w:val="47"/>
        </w:numPr>
        <w:suppressAutoHyphens/>
        <w:autoSpaceDN w:val="0"/>
        <w:ind w:left="284" w:hanging="284"/>
        <w:jc w:val="both"/>
        <w:textAlignment w:val="baseline"/>
      </w:pPr>
      <w:r w:rsidRPr="00D72337">
        <w:rPr>
          <w:b/>
        </w:rPr>
        <w:t xml:space="preserve">Piekrist </w:t>
      </w:r>
      <w:r w:rsidRPr="00D72337">
        <w:t>nekustamā īpašuma „</w:t>
      </w:r>
      <w:r w:rsidRPr="00D72337">
        <w:rPr>
          <w:rFonts w:eastAsia="Lucida Sans Unicode"/>
        </w:rPr>
        <w:t xml:space="preserve"> Ozolmuiža</w:t>
      </w:r>
      <w:r w:rsidRPr="00D72337">
        <w:t xml:space="preserve">”, kadastra Nr. 6054 001 0084 </w:t>
      </w:r>
      <w:r w:rsidRPr="00D72337">
        <w:rPr>
          <w:b/>
        </w:rPr>
        <w:t>sadalīšanai</w:t>
      </w:r>
      <w:r w:rsidRPr="00D72337">
        <w:t>, atdalot atsevišķi 2 zemes vienības ar kadastra apzīmējumiem 60540010101 un 60540050115.</w:t>
      </w:r>
    </w:p>
    <w:p w14:paraId="3EA19A04" w14:textId="77777777" w:rsidR="00735825" w:rsidRPr="00D72337" w:rsidRDefault="00735825" w:rsidP="00735825">
      <w:pPr>
        <w:pStyle w:val="Sarakstarindkopa"/>
        <w:widowControl w:val="0"/>
        <w:numPr>
          <w:ilvl w:val="0"/>
          <w:numId w:val="47"/>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w:t>
      </w:r>
      <w:proofErr w:type="spellStart"/>
      <w:r w:rsidRPr="00D72337">
        <w:rPr>
          <w:b/>
        </w:rPr>
        <w:t>Bērzlapas</w:t>
      </w:r>
      <w:proofErr w:type="spellEnd"/>
      <w:r w:rsidRPr="00D72337">
        <w:rPr>
          <w:b/>
        </w:rPr>
        <w:t>”</w:t>
      </w:r>
      <w:r w:rsidRPr="00D72337">
        <w:t xml:space="preserve"> zemes vienībai ar kadastra apzīmējumu 60540010101.</w:t>
      </w:r>
    </w:p>
    <w:p w14:paraId="589E5781" w14:textId="77777777" w:rsidR="00735825" w:rsidRPr="00D72337" w:rsidRDefault="00735825" w:rsidP="00735825">
      <w:pPr>
        <w:pStyle w:val="Sarakstarindkopa"/>
        <w:widowControl w:val="0"/>
        <w:numPr>
          <w:ilvl w:val="0"/>
          <w:numId w:val="47"/>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Gailenes”</w:t>
      </w:r>
      <w:r w:rsidRPr="00D72337">
        <w:t xml:space="preserve"> zemes vienībai ar kadastra apzīmējumu 60540050115.</w:t>
      </w:r>
    </w:p>
    <w:p w14:paraId="4D8FD7B7" w14:textId="77777777" w:rsidR="00735825" w:rsidRPr="00D72337" w:rsidRDefault="00735825" w:rsidP="00735825">
      <w:pPr>
        <w:pStyle w:val="Sarakstarindkopa"/>
        <w:widowControl w:val="0"/>
        <w:numPr>
          <w:ilvl w:val="0"/>
          <w:numId w:val="47"/>
        </w:numPr>
        <w:suppressAutoHyphens/>
        <w:autoSpaceDN w:val="0"/>
        <w:ind w:left="284" w:hanging="284"/>
        <w:jc w:val="both"/>
        <w:textAlignment w:val="baseline"/>
      </w:pPr>
      <w:r w:rsidRPr="00D72337">
        <w:t>Zemes vienībai ar kadastra apzīmējumu 60540050115, mainīt nekustamā īpašuma lietošanas mērķi no: zeme, uz kuras galvenā saimnieciskā darbība ir lauksaimniecība uz - zeme, uz kuras galvenā saimnieciskā darbība ir mežsaimniecība (kods 0201).</w:t>
      </w:r>
    </w:p>
    <w:p w14:paraId="225357E1" w14:textId="77777777" w:rsidR="00735825" w:rsidRPr="00D72337" w:rsidRDefault="00735825" w:rsidP="00735825">
      <w:pPr>
        <w:pStyle w:val="Sarakstarindkopa"/>
        <w:widowControl w:val="0"/>
        <w:numPr>
          <w:ilvl w:val="0"/>
          <w:numId w:val="47"/>
        </w:numPr>
        <w:tabs>
          <w:tab w:val="left" w:pos="709"/>
        </w:tabs>
        <w:suppressAutoHyphens/>
        <w:autoSpaceDN w:val="0"/>
        <w:ind w:left="284" w:hanging="284"/>
        <w:jc w:val="both"/>
        <w:textAlignment w:val="baseline"/>
      </w:pPr>
      <w:r w:rsidRPr="00D72337">
        <w:t>Saglabāt iepriekš noteiktos zemes lietošanas tiesību apgrūtinājumus.</w:t>
      </w:r>
    </w:p>
    <w:p w14:paraId="725F28C1" w14:textId="77777777" w:rsidR="00735825" w:rsidRPr="00D72337" w:rsidRDefault="00735825" w:rsidP="00735825">
      <w:pPr>
        <w:pStyle w:val="Sarakstarindkopa"/>
        <w:widowControl w:val="0"/>
        <w:numPr>
          <w:ilvl w:val="0"/>
          <w:numId w:val="47"/>
        </w:numPr>
        <w:tabs>
          <w:tab w:val="left" w:pos="709"/>
        </w:tabs>
        <w:suppressAutoHyphens/>
        <w:autoSpaceDN w:val="0"/>
        <w:ind w:left="284" w:hanging="284"/>
        <w:jc w:val="both"/>
        <w:textAlignment w:val="baseline"/>
        <w:rPr>
          <w:b/>
        </w:rPr>
      </w:pPr>
      <w:r w:rsidRPr="00D72337">
        <w:t>Šo lēmumu var pārsūdzēt Administratīvās rajona tiesas Rēzeknes tiesu namā, Rēzeknē, Atbrīvošanas alejā 88, LV – 4601, viena mēneša laikā no tā spēkā stāšanās dienas.</w:t>
      </w:r>
    </w:p>
    <w:p w14:paraId="47AB6208" w14:textId="77777777" w:rsidR="00735825" w:rsidRPr="00D72337" w:rsidRDefault="00735825" w:rsidP="00735825">
      <w:pPr>
        <w:tabs>
          <w:tab w:val="left" w:pos="709"/>
        </w:tabs>
        <w:suppressAutoHyphens/>
        <w:contextualSpacing/>
        <w:jc w:val="both"/>
        <w:rPr>
          <w:rFonts w:eastAsia="Lucida Sans Unicode"/>
          <w:color w:val="5B9BD5"/>
          <w:u w:val="single"/>
          <w:lang w:eastAsia="zh-CN" w:bidi="hi-IN"/>
        </w:rPr>
      </w:pPr>
    </w:p>
    <w:p w14:paraId="14DCB8BB" w14:textId="77777777" w:rsidR="00735825" w:rsidRPr="00D72337" w:rsidRDefault="00735825" w:rsidP="00735825">
      <w:pPr>
        <w:jc w:val="center"/>
        <w:rPr>
          <w:b/>
          <w:bCs/>
        </w:rPr>
      </w:pPr>
      <w:r w:rsidRPr="00D72337">
        <w:rPr>
          <w:b/>
          <w:bCs/>
        </w:rPr>
        <w:t>4.8.</w:t>
      </w:r>
    </w:p>
    <w:p w14:paraId="72A7A005"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Par nekustāmā īpašuma sadali un jauna nosaukuma piešķiršanu</w:t>
      </w:r>
    </w:p>
    <w:p w14:paraId="23B2C19A"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Ķepovas pagasts</w:t>
      </w:r>
    </w:p>
    <w:p w14:paraId="1BB9E612" w14:textId="77777777" w:rsidR="00735825" w:rsidRPr="00D72337" w:rsidRDefault="00735825" w:rsidP="00735825">
      <w:pPr>
        <w:tabs>
          <w:tab w:val="left" w:pos="709"/>
        </w:tabs>
        <w:suppressAutoHyphens/>
        <w:ind w:left="284" w:hanging="284"/>
        <w:contextualSpacing/>
        <w:jc w:val="both"/>
        <w:rPr>
          <w:rFonts w:eastAsia="SimSun"/>
          <w:u w:val="single"/>
          <w:lang w:eastAsia="zh-CN" w:bidi="hi-IN"/>
        </w:rPr>
      </w:pPr>
    </w:p>
    <w:p w14:paraId="45BC1210" w14:textId="481AE847" w:rsidR="00735825" w:rsidRPr="00D72337" w:rsidRDefault="00735825" w:rsidP="00735825">
      <w:pPr>
        <w:suppressAutoHyphens/>
        <w:ind w:left="284" w:hanging="284"/>
        <w:jc w:val="both"/>
        <w:rPr>
          <w:bCs/>
          <w:lang w:eastAsia="en-US"/>
        </w:rPr>
      </w:pPr>
      <w:r w:rsidRPr="00D72337">
        <w:rPr>
          <w:rFonts w:eastAsia="Lucida Sans Unicode"/>
          <w:lang w:eastAsia="zh-CN" w:bidi="hi-IN"/>
        </w:rPr>
        <w:tab/>
      </w:r>
      <w:r w:rsidRPr="00D72337">
        <w:rPr>
          <w:rFonts w:eastAsia="Lucida Sans Unicode"/>
          <w:lang w:eastAsia="zh-CN" w:bidi="hi-IN"/>
        </w:rPr>
        <w:tab/>
      </w:r>
      <w:r w:rsidRPr="00D72337">
        <w:rPr>
          <w:rFonts w:eastAsia="Lucida Sans Unicode"/>
          <w:lang w:eastAsia="zh-CN" w:bidi="hi-IN"/>
        </w:rPr>
        <w:tab/>
        <w:t xml:space="preserve">Izskatot </w:t>
      </w:r>
      <w:r w:rsidRPr="00D72337">
        <w:rPr>
          <w:rFonts w:eastAsia="Lucida Sans Unicode"/>
          <w:bCs/>
          <w:lang w:eastAsia="zh-CN" w:bidi="hi-IN"/>
        </w:rPr>
        <w:t>zemes īpašnieka Ināras P</w:t>
      </w:r>
      <w:r w:rsidR="006704F8">
        <w:rPr>
          <w:rFonts w:eastAsia="Lucida Sans Unicode"/>
        </w:rPr>
        <w:t>[..]</w:t>
      </w:r>
      <w:r w:rsidRPr="00D72337">
        <w:rPr>
          <w:rFonts w:eastAsia="Lucida Sans Unicode"/>
          <w:bCs/>
          <w:lang w:eastAsia="zh-CN" w:bidi="hi-IN"/>
        </w:rPr>
        <w:t>, deklarēta adrese “</w:t>
      </w:r>
      <w:r w:rsidR="006704F8">
        <w:rPr>
          <w:rFonts w:eastAsia="Lucida Sans Unicode"/>
        </w:rPr>
        <w:t>[..]</w:t>
      </w:r>
      <w:r w:rsidRPr="00D72337">
        <w:rPr>
          <w:rFonts w:eastAsia="Lucida Sans Unicode"/>
          <w:bCs/>
          <w:lang w:eastAsia="zh-CN" w:bidi="hi-IN"/>
        </w:rPr>
        <w:t xml:space="preserve">, Ķepovas pag., Krāslavas nov., LV-5677, </w:t>
      </w:r>
      <w:r w:rsidRPr="00D72337">
        <w:rPr>
          <w:rFonts w:eastAsia="Lucida Sans Unicode"/>
          <w:lang w:eastAsia="zh-CN" w:bidi="hi-IN"/>
        </w:rPr>
        <w:t xml:space="preserve">iesniegumu (reģistrēts 14.10.2021. Nr.3.19/364) par  īpašuma “Vētras” sadali </w:t>
      </w:r>
      <w:r w:rsidRPr="00D72337">
        <w:rPr>
          <w:rFonts w:eastAsia="SimSun"/>
          <w:lang w:eastAsia="zh-CN" w:bidi="hi-IN"/>
        </w:rPr>
        <w:t xml:space="preserve">un pamatojoties uz likuma </w:t>
      </w:r>
      <w:r w:rsidRPr="00D72337">
        <w:rPr>
          <w:rFonts w:eastAsia="Lucida Sans Unicode"/>
          <w:lang w:eastAsia="zh-CN" w:bidi="hi-IN"/>
        </w:rPr>
        <w:t xml:space="preserve">“Administratīvo teritoriju un apdzīvoto vietu likums” 11.panta 3.daļu, 20.06.2006. MK noteikumu Nr.496 “Nekustamā īpašuma lietošanas mērķu klasifikācija un nekustamā īpašuma lietošanas mērķu noteikšanas un maiņas kārtība” 17.7. punktu, </w:t>
      </w:r>
      <w:r w:rsidRPr="00D72337">
        <w:rPr>
          <w:rFonts w:eastAsia="SimSun"/>
          <w:lang w:eastAsia="zh-CN" w:bidi="hi-IN"/>
        </w:rPr>
        <w:t>Ministru kabineta 2012.gada 10.aprīļa noteikumu Nr.263 "Kadastra objekta reģistrācijas un kadastra datu aktualizācijas noteikumi" 47.punktu,</w:t>
      </w:r>
      <w:r w:rsidRPr="00D72337">
        <w:rPr>
          <w:lang w:eastAsia="ar-SA"/>
        </w:rPr>
        <w:t xml:space="preserve"> </w:t>
      </w:r>
    </w:p>
    <w:p w14:paraId="5B0DBB44" w14:textId="77777777" w:rsidR="00735825" w:rsidRPr="003B7DDE"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w:t>
      </w:r>
      <w:r w:rsidRPr="0045188C">
        <w:lastRenderedPageBreak/>
        <w:t xml:space="preserve">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38D5F62C" w14:textId="77777777" w:rsidR="00735825" w:rsidRPr="00D72337" w:rsidRDefault="00735825" w:rsidP="00735825">
      <w:pPr>
        <w:pStyle w:val="Sarakstarindkopa"/>
        <w:widowControl w:val="0"/>
        <w:numPr>
          <w:ilvl w:val="0"/>
          <w:numId w:val="50"/>
        </w:numPr>
        <w:suppressAutoHyphens/>
        <w:autoSpaceDN w:val="0"/>
        <w:ind w:left="284" w:hanging="284"/>
        <w:jc w:val="both"/>
        <w:textAlignment w:val="baseline"/>
      </w:pPr>
      <w:r w:rsidRPr="00D72337">
        <w:rPr>
          <w:b/>
        </w:rPr>
        <w:t xml:space="preserve">Piekrist </w:t>
      </w:r>
      <w:r w:rsidRPr="00D72337">
        <w:t>nekustamā īpašuma „</w:t>
      </w:r>
      <w:r w:rsidRPr="00D72337">
        <w:rPr>
          <w:rFonts w:eastAsia="Lucida Sans Unicode"/>
        </w:rPr>
        <w:t>Vētras</w:t>
      </w:r>
      <w:r w:rsidRPr="00D72337">
        <w:t xml:space="preserve">”, kadastra Nr. 6080 005 0022 </w:t>
      </w:r>
      <w:r w:rsidRPr="00D72337">
        <w:rPr>
          <w:b/>
        </w:rPr>
        <w:t>sadalīšanai</w:t>
      </w:r>
      <w:r w:rsidRPr="00D72337">
        <w:t xml:space="preserve">, atdalot atsevišķi 2 zemes vienības ar kadastra apzīmējumiem 60800050022 un 60800050047. </w:t>
      </w:r>
    </w:p>
    <w:p w14:paraId="0351C0FE" w14:textId="77777777" w:rsidR="00735825" w:rsidRPr="00D72337" w:rsidRDefault="00735825" w:rsidP="00735825">
      <w:pPr>
        <w:pStyle w:val="Sarakstarindkopa"/>
        <w:widowControl w:val="0"/>
        <w:numPr>
          <w:ilvl w:val="0"/>
          <w:numId w:val="50"/>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Vētras mežs”</w:t>
      </w:r>
      <w:r w:rsidRPr="00D72337">
        <w:t xml:space="preserve"> zemes vienībām ar kadastra apzīmējumiem 60800050022 un 60800050047.</w:t>
      </w:r>
    </w:p>
    <w:p w14:paraId="72657CEE" w14:textId="77777777" w:rsidR="00735825" w:rsidRPr="00D72337" w:rsidRDefault="00735825" w:rsidP="00735825">
      <w:pPr>
        <w:pStyle w:val="Sarakstarindkopa"/>
        <w:widowControl w:val="0"/>
        <w:numPr>
          <w:ilvl w:val="0"/>
          <w:numId w:val="50"/>
        </w:numPr>
        <w:suppressAutoHyphens/>
        <w:autoSpaceDN w:val="0"/>
        <w:ind w:left="284" w:hanging="284"/>
        <w:jc w:val="both"/>
        <w:textAlignment w:val="baseline"/>
      </w:pPr>
      <w:r w:rsidRPr="00D72337">
        <w:t>Zemes vienībai ar kadastra apzīmējumu 60800050022, mainīt nekustamā īpašuma lietošanas mērķi no: zeme, uz kuras galvenā saimnieciskā darbība ir lauksaimniecība uz - zeme, uz kuras galvenā saimnieciskā darbība ir mežsaimniecība (kods 0201).</w:t>
      </w:r>
    </w:p>
    <w:p w14:paraId="3A769A32" w14:textId="77777777" w:rsidR="00735825" w:rsidRPr="00D72337" w:rsidRDefault="00735825" w:rsidP="00735825">
      <w:pPr>
        <w:pStyle w:val="Sarakstarindkopa"/>
        <w:widowControl w:val="0"/>
        <w:numPr>
          <w:ilvl w:val="0"/>
          <w:numId w:val="50"/>
        </w:numPr>
        <w:tabs>
          <w:tab w:val="left" w:pos="709"/>
        </w:tabs>
        <w:suppressAutoHyphens/>
        <w:autoSpaceDN w:val="0"/>
        <w:ind w:left="284" w:hanging="284"/>
        <w:jc w:val="both"/>
        <w:textAlignment w:val="baseline"/>
      </w:pPr>
      <w:r w:rsidRPr="00D72337">
        <w:t>Saglabāt iepriekš noteiktos zemes lietošanas tiesību apgrūtinājumus.</w:t>
      </w:r>
    </w:p>
    <w:p w14:paraId="73063193" w14:textId="77777777" w:rsidR="00735825" w:rsidRPr="00D72337" w:rsidRDefault="00735825" w:rsidP="00735825">
      <w:pPr>
        <w:pStyle w:val="Sarakstarindkopa"/>
        <w:widowControl w:val="0"/>
        <w:numPr>
          <w:ilvl w:val="0"/>
          <w:numId w:val="50"/>
        </w:numPr>
        <w:tabs>
          <w:tab w:val="left" w:pos="709"/>
        </w:tabs>
        <w:suppressAutoHyphens/>
        <w:autoSpaceDN w:val="0"/>
        <w:ind w:left="284" w:hanging="284"/>
        <w:jc w:val="both"/>
        <w:textAlignment w:val="baseline"/>
        <w:rPr>
          <w:b/>
        </w:rPr>
      </w:pPr>
      <w:r w:rsidRPr="00D72337">
        <w:t>Šo lēmumu var pārsūdzēt Administratīvās rajona tiesas Rēzeknes tiesu namā, Rēzeknē, Atbrīvošanas alejā 88, LV – 4601, viena mēneša laikā no tā spēkā stāšanās dienas.</w:t>
      </w:r>
    </w:p>
    <w:p w14:paraId="4FA8C432" w14:textId="77777777" w:rsidR="00735825" w:rsidRPr="00D72337" w:rsidRDefault="00735825" w:rsidP="00735825">
      <w:pPr>
        <w:jc w:val="both"/>
        <w:rPr>
          <w:b/>
          <w:bCs/>
        </w:rPr>
      </w:pPr>
    </w:p>
    <w:p w14:paraId="187B8C4E" w14:textId="77777777" w:rsidR="00735825" w:rsidRPr="00D72337" w:rsidRDefault="00735825" w:rsidP="00735825">
      <w:pPr>
        <w:jc w:val="center"/>
        <w:rPr>
          <w:b/>
          <w:bCs/>
        </w:rPr>
      </w:pPr>
      <w:r w:rsidRPr="00D72337">
        <w:rPr>
          <w:b/>
          <w:bCs/>
        </w:rPr>
        <w:t>4.9.</w:t>
      </w:r>
    </w:p>
    <w:p w14:paraId="56C25384"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Par nekustāmā īpašuma sadali un jaunu nosaukumu piešķiršanu</w:t>
      </w:r>
    </w:p>
    <w:p w14:paraId="780ADE38"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Asūnes pagasts</w:t>
      </w:r>
    </w:p>
    <w:p w14:paraId="53FC006E" w14:textId="77777777" w:rsidR="00735825" w:rsidRPr="00D72337" w:rsidRDefault="00735825" w:rsidP="00735825">
      <w:pPr>
        <w:tabs>
          <w:tab w:val="left" w:pos="709"/>
        </w:tabs>
        <w:suppressAutoHyphens/>
        <w:ind w:left="284" w:hanging="284"/>
        <w:contextualSpacing/>
        <w:jc w:val="both"/>
        <w:rPr>
          <w:rFonts w:eastAsia="SimSun"/>
          <w:u w:val="single"/>
          <w:lang w:eastAsia="zh-CN" w:bidi="hi-IN"/>
        </w:rPr>
      </w:pPr>
    </w:p>
    <w:p w14:paraId="05A95FFE" w14:textId="09DD5865" w:rsidR="00735825" w:rsidRPr="00D72337" w:rsidRDefault="00735825" w:rsidP="00735825">
      <w:pPr>
        <w:suppressAutoHyphens/>
        <w:ind w:left="284" w:hanging="284"/>
        <w:jc w:val="both"/>
        <w:rPr>
          <w:bCs/>
          <w:lang w:eastAsia="en-US"/>
        </w:rPr>
      </w:pPr>
      <w:r w:rsidRPr="00D72337">
        <w:rPr>
          <w:rFonts w:eastAsia="Lucida Sans Unicode"/>
          <w:lang w:eastAsia="zh-CN" w:bidi="hi-IN"/>
        </w:rPr>
        <w:tab/>
      </w:r>
      <w:r w:rsidRPr="00D72337">
        <w:rPr>
          <w:rFonts w:eastAsia="Lucida Sans Unicode"/>
          <w:lang w:eastAsia="zh-CN" w:bidi="hi-IN"/>
        </w:rPr>
        <w:tab/>
      </w:r>
      <w:r w:rsidRPr="00D72337">
        <w:rPr>
          <w:rFonts w:eastAsia="Lucida Sans Unicode"/>
          <w:lang w:eastAsia="zh-CN" w:bidi="hi-IN"/>
        </w:rPr>
        <w:tab/>
        <w:t xml:space="preserve">Izskatot </w:t>
      </w:r>
      <w:r w:rsidRPr="00D72337">
        <w:rPr>
          <w:rFonts w:eastAsia="Lucida Sans Unicode"/>
          <w:bCs/>
          <w:lang w:eastAsia="zh-CN" w:bidi="hi-IN"/>
        </w:rPr>
        <w:t>zemes īpašnieka Lūcijas I</w:t>
      </w:r>
      <w:r w:rsidR="006704F8">
        <w:rPr>
          <w:rFonts w:eastAsia="Lucida Sans Unicode"/>
        </w:rPr>
        <w:t>[..]</w:t>
      </w:r>
      <w:r w:rsidRPr="00D72337">
        <w:rPr>
          <w:rFonts w:eastAsia="Lucida Sans Unicode"/>
          <w:bCs/>
          <w:lang w:eastAsia="zh-CN" w:bidi="hi-IN"/>
        </w:rPr>
        <w:t>, deklarēta adrese “</w:t>
      </w:r>
      <w:r w:rsidR="006704F8">
        <w:rPr>
          <w:rFonts w:eastAsia="Lucida Sans Unicode"/>
        </w:rPr>
        <w:t>[..]</w:t>
      </w:r>
      <w:r w:rsidRPr="00D72337">
        <w:rPr>
          <w:rFonts w:eastAsia="Lucida Sans Unicode"/>
          <w:bCs/>
          <w:lang w:eastAsia="zh-CN" w:bidi="hi-IN"/>
        </w:rPr>
        <w:t xml:space="preserve">, Asūnes pag., Krāslavas nov., LV-5676, </w:t>
      </w:r>
      <w:r w:rsidRPr="00D72337">
        <w:rPr>
          <w:rFonts w:eastAsia="Lucida Sans Unicode"/>
          <w:lang w:eastAsia="zh-CN" w:bidi="hi-IN"/>
        </w:rPr>
        <w:t>iesniegumu (reģistrēts 15.10.2021. Nr.3.19/378) par  īpašuma “</w:t>
      </w:r>
      <w:r w:rsidRPr="00D72337">
        <w:rPr>
          <w:rFonts w:eastAsia="SimSun"/>
          <w:lang w:eastAsia="zh-CN" w:bidi="hi-IN"/>
        </w:rPr>
        <w:t>Ābeļdārzi</w:t>
      </w:r>
      <w:r w:rsidRPr="00D72337">
        <w:rPr>
          <w:rFonts w:eastAsia="Lucida Sans Unicode"/>
          <w:lang w:eastAsia="zh-CN" w:bidi="hi-IN"/>
        </w:rPr>
        <w:t xml:space="preserve">” sadali </w:t>
      </w:r>
      <w:r w:rsidRPr="00D72337">
        <w:rPr>
          <w:rFonts w:eastAsia="SimSun"/>
          <w:lang w:eastAsia="zh-CN" w:bidi="hi-IN"/>
        </w:rPr>
        <w:t xml:space="preserve">un pamatojoties uz likuma </w:t>
      </w:r>
      <w:r w:rsidRPr="00D72337">
        <w:rPr>
          <w:rFonts w:eastAsia="Lucida Sans Unicode"/>
          <w:lang w:eastAsia="zh-CN" w:bidi="hi-IN"/>
        </w:rPr>
        <w:t xml:space="preserve">“Administratīvo teritoriju un apdzīvoto vietu likums” 11.panta 3.daļu, </w:t>
      </w:r>
      <w:r w:rsidRPr="00D72337">
        <w:rPr>
          <w:rFonts w:eastAsia="SimSun"/>
          <w:lang w:eastAsia="zh-CN" w:bidi="hi-IN"/>
        </w:rPr>
        <w:t>Ministru kabineta 2012.gada 10.aprīļa noteikumu Nr.263 "Kadastra objekta reģistrācijas un kadastra datu aktualizācijas noteikumi" 47.punktu,</w:t>
      </w:r>
      <w:r w:rsidRPr="00D72337">
        <w:rPr>
          <w:lang w:eastAsia="ar-SA"/>
        </w:rPr>
        <w:t xml:space="preserve"> </w:t>
      </w:r>
    </w:p>
    <w:p w14:paraId="4DD4598E"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667C84F6" w14:textId="77777777" w:rsidR="00735825" w:rsidRPr="00D72337" w:rsidRDefault="00735825" w:rsidP="00735825">
      <w:pPr>
        <w:pStyle w:val="Sarakstarindkopa"/>
        <w:widowControl w:val="0"/>
        <w:numPr>
          <w:ilvl w:val="0"/>
          <w:numId w:val="51"/>
        </w:numPr>
        <w:suppressAutoHyphens/>
        <w:autoSpaceDN w:val="0"/>
        <w:ind w:left="284" w:hanging="284"/>
        <w:jc w:val="both"/>
        <w:textAlignment w:val="baseline"/>
      </w:pPr>
      <w:r w:rsidRPr="00D72337">
        <w:rPr>
          <w:b/>
        </w:rPr>
        <w:t xml:space="preserve">Piekrist </w:t>
      </w:r>
      <w:r w:rsidRPr="00D72337">
        <w:t>nekustamā īpašuma „</w:t>
      </w:r>
      <w:r w:rsidRPr="00D72337">
        <w:rPr>
          <w:u w:val="single"/>
        </w:rPr>
        <w:t xml:space="preserve"> </w:t>
      </w:r>
      <w:r w:rsidRPr="00D72337">
        <w:t xml:space="preserve">Ābeļdārzi”, kadastra Nr. 6046 005 0078 </w:t>
      </w:r>
      <w:r w:rsidRPr="00D72337">
        <w:rPr>
          <w:b/>
        </w:rPr>
        <w:t>sadalīšanai</w:t>
      </w:r>
      <w:r w:rsidRPr="00D72337">
        <w:t xml:space="preserve">, atdalot atsevišķi 2 zemes vienības ar kadastra apzīmējumiem 60460050078 un 60460050079. </w:t>
      </w:r>
    </w:p>
    <w:p w14:paraId="5205AC2E" w14:textId="77777777" w:rsidR="00735825" w:rsidRPr="00D72337" w:rsidRDefault="00735825" w:rsidP="00735825">
      <w:pPr>
        <w:pStyle w:val="Sarakstarindkopa"/>
        <w:widowControl w:val="0"/>
        <w:numPr>
          <w:ilvl w:val="0"/>
          <w:numId w:val="51"/>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w:t>
      </w:r>
      <w:proofErr w:type="spellStart"/>
      <w:r w:rsidRPr="00D72337">
        <w:rPr>
          <w:b/>
        </w:rPr>
        <w:t>Valodzītes</w:t>
      </w:r>
      <w:proofErr w:type="spellEnd"/>
      <w:r w:rsidRPr="00D72337">
        <w:rPr>
          <w:b/>
        </w:rPr>
        <w:t>”</w:t>
      </w:r>
      <w:r w:rsidRPr="00D72337">
        <w:t xml:space="preserve"> zemes vienībai ar kadastra apzīmējumu 60460050078.</w:t>
      </w:r>
    </w:p>
    <w:p w14:paraId="3EAB403F" w14:textId="77777777" w:rsidR="00735825" w:rsidRPr="00D72337" w:rsidRDefault="00735825" w:rsidP="00735825">
      <w:pPr>
        <w:pStyle w:val="Sarakstarindkopa"/>
        <w:widowControl w:val="0"/>
        <w:numPr>
          <w:ilvl w:val="0"/>
          <w:numId w:val="51"/>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Taciņas”</w:t>
      </w:r>
      <w:r w:rsidRPr="00D72337">
        <w:t xml:space="preserve"> zemes vienībai ar kadastra apzīmējumu 60460050079.</w:t>
      </w:r>
    </w:p>
    <w:p w14:paraId="4ACC7B11" w14:textId="77777777" w:rsidR="00735825" w:rsidRPr="00D72337" w:rsidRDefault="00735825" w:rsidP="00735825">
      <w:pPr>
        <w:pStyle w:val="Sarakstarindkopa"/>
        <w:widowControl w:val="0"/>
        <w:numPr>
          <w:ilvl w:val="0"/>
          <w:numId w:val="51"/>
        </w:numPr>
        <w:tabs>
          <w:tab w:val="left" w:pos="709"/>
        </w:tabs>
        <w:suppressAutoHyphens/>
        <w:autoSpaceDN w:val="0"/>
        <w:ind w:left="284" w:hanging="284"/>
        <w:jc w:val="both"/>
        <w:textAlignment w:val="baseline"/>
      </w:pPr>
      <w:r w:rsidRPr="00D72337">
        <w:t>Saglabāt iepriekš noteiktos zemes lietošanas tiesību apgrūtinājumus.</w:t>
      </w:r>
    </w:p>
    <w:p w14:paraId="219A0E46" w14:textId="77777777" w:rsidR="00735825" w:rsidRPr="00D72337" w:rsidRDefault="00735825" w:rsidP="00735825">
      <w:pPr>
        <w:pStyle w:val="Sarakstarindkopa"/>
        <w:widowControl w:val="0"/>
        <w:numPr>
          <w:ilvl w:val="0"/>
          <w:numId w:val="51"/>
        </w:numPr>
        <w:tabs>
          <w:tab w:val="left" w:pos="709"/>
        </w:tabs>
        <w:suppressAutoHyphens/>
        <w:autoSpaceDN w:val="0"/>
        <w:ind w:left="284" w:hanging="284"/>
        <w:jc w:val="both"/>
        <w:textAlignment w:val="baseline"/>
        <w:rPr>
          <w:b/>
        </w:rPr>
      </w:pPr>
      <w:r w:rsidRPr="00D72337">
        <w:t>Šo lēmumu var pārsūdzēt Administratīvās rajona tiesas Rēzeknes tiesu namā, Rēzeknē, Atbrīvošanas alejā 88, LV – 4601, viena mēneša laikā no tā spēkā stāšanās dienas.</w:t>
      </w:r>
    </w:p>
    <w:p w14:paraId="2E2257C4" w14:textId="77777777" w:rsidR="00735825" w:rsidRPr="00D72337" w:rsidRDefault="00735825" w:rsidP="00735825">
      <w:pPr>
        <w:pStyle w:val="Sarakstarindkopa"/>
        <w:tabs>
          <w:tab w:val="left" w:pos="709"/>
        </w:tabs>
        <w:ind w:left="284" w:hanging="284"/>
        <w:jc w:val="both"/>
        <w:rPr>
          <w:b/>
        </w:rPr>
      </w:pPr>
    </w:p>
    <w:p w14:paraId="768DC6DA" w14:textId="77777777" w:rsidR="00735825" w:rsidRPr="00D72337" w:rsidRDefault="00735825" w:rsidP="00735825">
      <w:pPr>
        <w:tabs>
          <w:tab w:val="left" w:pos="450"/>
          <w:tab w:val="left" w:pos="709"/>
          <w:tab w:val="left" w:pos="780"/>
        </w:tabs>
        <w:suppressAutoHyphens/>
        <w:ind w:left="284" w:right="-1" w:hanging="284"/>
        <w:contextualSpacing/>
        <w:jc w:val="both"/>
        <w:rPr>
          <w:rFonts w:eastAsia="SimSun"/>
          <w:color w:val="5B9BD5"/>
          <w:u w:val="single"/>
          <w:lang w:eastAsia="zh-CN" w:bidi="hi-IN"/>
        </w:rPr>
      </w:pPr>
    </w:p>
    <w:p w14:paraId="3812926E" w14:textId="77777777" w:rsidR="00735825" w:rsidRPr="00D72337" w:rsidRDefault="00735825" w:rsidP="00735825">
      <w:pPr>
        <w:jc w:val="center"/>
        <w:rPr>
          <w:b/>
          <w:bCs/>
        </w:rPr>
      </w:pPr>
      <w:r w:rsidRPr="00D72337">
        <w:rPr>
          <w:b/>
          <w:bCs/>
        </w:rPr>
        <w:t>4.10.</w:t>
      </w:r>
    </w:p>
    <w:p w14:paraId="3B885BE7"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Par nekustāmā īpašuma sadali un jauna nosaukuma piešķiršanu</w:t>
      </w:r>
    </w:p>
    <w:p w14:paraId="793A93DE"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Andrupenes pagastā</w:t>
      </w:r>
    </w:p>
    <w:p w14:paraId="57479B84" w14:textId="77777777" w:rsidR="00735825" w:rsidRPr="00D72337" w:rsidRDefault="00735825" w:rsidP="00735825">
      <w:pPr>
        <w:tabs>
          <w:tab w:val="left" w:pos="709"/>
        </w:tabs>
        <w:suppressAutoHyphens/>
        <w:ind w:left="284" w:hanging="284"/>
        <w:contextualSpacing/>
        <w:jc w:val="both"/>
        <w:rPr>
          <w:rFonts w:eastAsia="SimSun"/>
          <w:u w:val="single"/>
          <w:lang w:eastAsia="zh-CN" w:bidi="hi-IN"/>
        </w:rPr>
      </w:pPr>
    </w:p>
    <w:p w14:paraId="7125F822" w14:textId="349B290F" w:rsidR="00735825" w:rsidRPr="00D72337" w:rsidRDefault="00735825" w:rsidP="00735825">
      <w:pPr>
        <w:suppressAutoHyphens/>
        <w:ind w:left="284" w:hanging="284"/>
        <w:jc w:val="both"/>
        <w:rPr>
          <w:bCs/>
          <w:lang w:eastAsia="en-US"/>
        </w:rPr>
      </w:pPr>
      <w:r w:rsidRPr="00D72337">
        <w:rPr>
          <w:rFonts w:eastAsia="Lucida Sans Unicode"/>
          <w:lang w:eastAsia="zh-CN" w:bidi="hi-IN"/>
        </w:rPr>
        <w:tab/>
      </w:r>
      <w:r w:rsidRPr="00D72337">
        <w:rPr>
          <w:rFonts w:eastAsia="Lucida Sans Unicode"/>
          <w:lang w:eastAsia="zh-CN" w:bidi="hi-IN"/>
        </w:rPr>
        <w:tab/>
      </w:r>
      <w:r w:rsidRPr="00D72337">
        <w:rPr>
          <w:rFonts w:eastAsia="Lucida Sans Unicode"/>
          <w:lang w:eastAsia="zh-CN" w:bidi="hi-IN"/>
        </w:rPr>
        <w:tab/>
        <w:t xml:space="preserve">Izskatot </w:t>
      </w:r>
      <w:r w:rsidRPr="00D72337">
        <w:rPr>
          <w:rFonts w:eastAsia="Lucida Sans Unicode"/>
          <w:bCs/>
          <w:lang w:eastAsia="zh-CN" w:bidi="hi-IN"/>
        </w:rPr>
        <w:t>zemes īpašnieka Aigara K</w:t>
      </w:r>
      <w:r w:rsidR="006704F8">
        <w:rPr>
          <w:rFonts w:eastAsia="Lucida Sans Unicode"/>
        </w:rPr>
        <w:t>[..]</w:t>
      </w:r>
      <w:r w:rsidRPr="00D72337">
        <w:rPr>
          <w:rFonts w:eastAsia="Lucida Sans Unicode"/>
          <w:bCs/>
          <w:lang w:eastAsia="zh-CN" w:bidi="hi-IN"/>
        </w:rPr>
        <w:t xml:space="preserve">, deklarētā adrese Pasta iela </w:t>
      </w:r>
      <w:r w:rsidR="006704F8">
        <w:rPr>
          <w:rFonts w:eastAsia="Lucida Sans Unicode"/>
        </w:rPr>
        <w:t>[..]</w:t>
      </w:r>
      <w:r w:rsidRPr="00D72337">
        <w:rPr>
          <w:rFonts w:eastAsia="Lucida Sans Unicode"/>
          <w:bCs/>
          <w:lang w:eastAsia="zh-CN" w:bidi="hi-IN"/>
        </w:rPr>
        <w:t xml:space="preserve">, Dagda, Krāslavas nov., LV-5674, </w:t>
      </w:r>
      <w:r w:rsidRPr="00D72337">
        <w:rPr>
          <w:rFonts w:eastAsia="Lucida Sans Unicode"/>
          <w:lang w:eastAsia="zh-CN" w:bidi="hi-IN"/>
        </w:rPr>
        <w:t>iesniegumu (reģistrēts 15.10.2021. Nr.3.19/379) par  īpašuma “</w:t>
      </w:r>
      <w:proofErr w:type="spellStart"/>
      <w:r w:rsidRPr="00D72337">
        <w:rPr>
          <w:rFonts w:eastAsia="Lucida Sans Unicode"/>
          <w:lang w:eastAsia="zh-CN" w:bidi="hi-IN"/>
        </w:rPr>
        <w:t>Smiltiņi</w:t>
      </w:r>
      <w:proofErr w:type="spellEnd"/>
      <w:r w:rsidRPr="00D72337">
        <w:rPr>
          <w:rFonts w:eastAsia="Lucida Sans Unicode"/>
          <w:lang w:eastAsia="zh-CN" w:bidi="hi-IN"/>
        </w:rPr>
        <w:t xml:space="preserve">” sadali </w:t>
      </w:r>
      <w:r w:rsidRPr="00D72337">
        <w:rPr>
          <w:rFonts w:eastAsia="SimSun"/>
          <w:lang w:eastAsia="zh-CN" w:bidi="hi-IN"/>
        </w:rPr>
        <w:t xml:space="preserve">un pamatojoties uz likuma </w:t>
      </w:r>
      <w:r w:rsidRPr="00D72337">
        <w:rPr>
          <w:rFonts w:eastAsia="Lucida Sans Unicode"/>
          <w:lang w:eastAsia="zh-CN" w:bidi="hi-IN"/>
        </w:rPr>
        <w:t xml:space="preserve">“Administratīvo teritoriju un apdzīvoto vietu likums” 11.panta 3.daļu, 20.06.2006. MK noteikumu Nr.496 “Nekustamā īpašuma lietošanas mērķu klasifikācija un nekustamā īpašuma lietošanas mērķu noteikšanas un maiņas kārtība” 17.7. punktu, </w:t>
      </w:r>
      <w:r w:rsidRPr="00D72337">
        <w:rPr>
          <w:rFonts w:eastAsia="SimSun"/>
          <w:lang w:eastAsia="zh-CN" w:bidi="hi-IN"/>
        </w:rPr>
        <w:t>Ministru kabineta 2012.gada 10.aprīļa noteikumu Nr.263 "Kadastra objekta reģistrācijas un kadastra datu aktualizācijas noteikumi" 47.punktu,</w:t>
      </w:r>
      <w:r w:rsidRPr="00D72337">
        <w:rPr>
          <w:lang w:eastAsia="ar-SA"/>
        </w:rPr>
        <w:t xml:space="preserve"> </w:t>
      </w:r>
    </w:p>
    <w:p w14:paraId="58AD20BE" w14:textId="77777777" w:rsidR="00735825" w:rsidRPr="003B7DDE"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04CE048D" w14:textId="77777777" w:rsidR="00735825" w:rsidRPr="00D72337" w:rsidRDefault="00735825" w:rsidP="00735825">
      <w:pPr>
        <w:pStyle w:val="Sarakstarindkopa"/>
        <w:widowControl w:val="0"/>
        <w:numPr>
          <w:ilvl w:val="0"/>
          <w:numId w:val="52"/>
        </w:numPr>
        <w:suppressAutoHyphens/>
        <w:autoSpaceDN w:val="0"/>
        <w:ind w:left="284" w:hanging="284"/>
        <w:jc w:val="both"/>
        <w:textAlignment w:val="baseline"/>
      </w:pPr>
      <w:r w:rsidRPr="00D72337">
        <w:rPr>
          <w:b/>
        </w:rPr>
        <w:lastRenderedPageBreak/>
        <w:t xml:space="preserve">Piekrist </w:t>
      </w:r>
      <w:r w:rsidRPr="00D72337">
        <w:t>nekustamā īpašuma „</w:t>
      </w:r>
      <w:r w:rsidRPr="00D72337">
        <w:rPr>
          <w:rFonts w:eastAsia="Lucida Sans Unicode"/>
        </w:rPr>
        <w:t xml:space="preserve"> </w:t>
      </w:r>
      <w:proofErr w:type="spellStart"/>
      <w:r w:rsidRPr="00D72337">
        <w:rPr>
          <w:rFonts w:eastAsia="Lucida Sans Unicode"/>
        </w:rPr>
        <w:t>Smiltiņi</w:t>
      </w:r>
      <w:proofErr w:type="spellEnd"/>
      <w:r w:rsidRPr="00D72337">
        <w:t xml:space="preserve">”, kadastra Nr. 6042 006 0200 </w:t>
      </w:r>
      <w:r w:rsidRPr="00D72337">
        <w:rPr>
          <w:b/>
        </w:rPr>
        <w:t>sadalīšanai</w:t>
      </w:r>
      <w:r w:rsidRPr="00D72337">
        <w:t>, atdalot atsevišķi 1 zemes vienību ar kadastra apzīmējumu 60420060226.</w:t>
      </w:r>
    </w:p>
    <w:p w14:paraId="6E913B6F" w14:textId="77777777" w:rsidR="00735825" w:rsidRPr="00D72337" w:rsidRDefault="00735825" w:rsidP="00735825">
      <w:pPr>
        <w:pStyle w:val="Sarakstarindkopa"/>
        <w:widowControl w:val="0"/>
        <w:numPr>
          <w:ilvl w:val="0"/>
          <w:numId w:val="52"/>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Franči”</w:t>
      </w:r>
      <w:r w:rsidRPr="00D72337">
        <w:t xml:space="preserve"> zemes vienībai ar kadastra apzīmējumu 60420060226.</w:t>
      </w:r>
    </w:p>
    <w:p w14:paraId="54A20397" w14:textId="77777777" w:rsidR="00735825" w:rsidRPr="00D72337" w:rsidRDefault="00735825" w:rsidP="00735825">
      <w:pPr>
        <w:pStyle w:val="Sarakstarindkopa"/>
        <w:widowControl w:val="0"/>
        <w:numPr>
          <w:ilvl w:val="0"/>
          <w:numId w:val="52"/>
        </w:numPr>
        <w:suppressAutoHyphens/>
        <w:autoSpaceDN w:val="0"/>
        <w:ind w:left="284" w:hanging="284"/>
        <w:jc w:val="both"/>
        <w:textAlignment w:val="baseline"/>
      </w:pPr>
      <w:r w:rsidRPr="00D72337">
        <w:t>Zemes vienībai ar kadastra apzīmējumu 60420060226, mainīt nekustamā īpašuma lietošanas mērķi no: zeme, uz kuras galvenā saimnieciskā darbība ir lauksaimniecība uz - zeme, uz kuras galvenā saimnieciskā darbība ir mežsaimniecība (kods 0201).</w:t>
      </w:r>
    </w:p>
    <w:p w14:paraId="667091D8" w14:textId="77777777" w:rsidR="00735825" w:rsidRPr="00D72337" w:rsidRDefault="00735825" w:rsidP="00735825">
      <w:pPr>
        <w:pStyle w:val="Sarakstarindkopa"/>
        <w:widowControl w:val="0"/>
        <w:numPr>
          <w:ilvl w:val="0"/>
          <w:numId w:val="52"/>
        </w:numPr>
        <w:tabs>
          <w:tab w:val="left" w:pos="709"/>
        </w:tabs>
        <w:suppressAutoHyphens/>
        <w:autoSpaceDN w:val="0"/>
        <w:ind w:left="284" w:hanging="284"/>
        <w:jc w:val="both"/>
        <w:textAlignment w:val="baseline"/>
      </w:pPr>
      <w:r w:rsidRPr="00D72337">
        <w:t>Saglabāt iepriekš noteiktos zemes lietošanas tiesību apgrūtinājumus.</w:t>
      </w:r>
    </w:p>
    <w:p w14:paraId="0797EB15" w14:textId="77777777" w:rsidR="00735825" w:rsidRPr="00D72337" w:rsidRDefault="00735825" w:rsidP="00735825">
      <w:pPr>
        <w:pStyle w:val="Sarakstarindkopa"/>
        <w:widowControl w:val="0"/>
        <w:numPr>
          <w:ilvl w:val="0"/>
          <w:numId w:val="52"/>
        </w:numPr>
        <w:tabs>
          <w:tab w:val="left" w:pos="709"/>
        </w:tabs>
        <w:suppressAutoHyphens/>
        <w:autoSpaceDN w:val="0"/>
        <w:ind w:left="284" w:hanging="284"/>
        <w:jc w:val="both"/>
        <w:textAlignment w:val="baseline"/>
        <w:rPr>
          <w:b/>
        </w:rPr>
      </w:pPr>
      <w:r w:rsidRPr="00D72337">
        <w:t>Šo lēmumu var pārsūdzēt Administratīvās rajona tiesas Rēzeknes tiesu namā, Rēzeknē, Atbrīvošanas alejā 88, LV – 4601, viena mēneša laikā no tā spēkā stāšanās dienas.</w:t>
      </w:r>
    </w:p>
    <w:p w14:paraId="6A222F69" w14:textId="77777777" w:rsidR="00735825" w:rsidRPr="00D72337" w:rsidRDefault="00735825" w:rsidP="00735825">
      <w:pPr>
        <w:tabs>
          <w:tab w:val="left" w:pos="450"/>
          <w:tab w:val="left" w:pos="709"/>
          <w:tab w:val="left" w:pos="780"/>
        </w:tabs>
        <w:suppressAutoHyphens/>
        <w:ind w:left="284" w:right="-1" w:hanging="284"/>
        <w:contextualSpacing/>
        <w:jc w:val="both"/>
        <w:rPr>
          <w:rFonts w:eastAsia="SimSun"/>
          <w:color w:val="5B9BD5"/>
          <w:u w:val="single"/>
          <w:lang w:eastAsia="zh-CN" w:bidi="hi-IN"/>
        </w:rPr>
      </w:pPr>
    </w:p>
    <w:p w14:paraId="3C81C47C" w14:textId="77777777" w:rsidR="00735825" w:rsidRPr="00D72337" w:rsidRDefault="00735825" w:rsidP="00735825">
      <w:pPr>
        <w:tabs>
          <w:tab w:val="left" w:pos="450"/>
          <w:tab w:val="left" w:pos="709"/>
          <w:tab w:val="left" w:pos="780"/>
        </w:tabs>
        <w:suppressAutoHyphens/>
        <w:ind w:left="284" w:right="-1" w:hanging="284"/>
        <w:contextualSpacing/>
        <w:jc w:val="both"/>
        <w:rPr>
          <w:rFonts w:eastAsia="SimSun"/>
          <w:color w:val="5B9BD5"/>
          <w:u w:val="single"/>
          <w:lang w:eastAsia="zh-CN" w:bidi="hi-IN"/>
        </w:rPr>
      </w:pPr>
    </w:p>
    <w:p w14:paraId="595B8DC1" w14:textId="77777777" w:rsidR="00735825" w:rsidRPr="00D72337" w:rsidRDefault="00735825" w:rsidP="00735825">
      <w:pPr>
        <w:jc w:val="center"/>
        <w:rPr>
          <w:b/>
          <w:bCs/>
        </w:rPr>
      </w:pPr>
      <w:r w:rsidRPr="00D72337">
        <w:rPr>
          <w:b/>
          <w:bCs/>
        </w:rPr>
        <w:t>4.11.</w:t>
      </w:r>
    </w:p>
    <w:p w14:paraId="285A149C"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 xml:space="preserve">Par nekustāmā </w:t>
      </w:r>
      <w:proofErr w:type="spellStart"/>
      <w:r w:rsidRPr="00D72337">
        <w:rPr>
          <w:rFonts w:eastAsia="SimSun"/>
          <w:b/>
          <w:bCs/>
          <w:lang w:eastAsia="zh-CN" w:bidi="hi-IN"/>
        </w:rPr>
        <w:t>īpašuma“Purmaļmežs</w:t>
      </w:r>
      <w:proofErr w:type="spellEnd"/>
      <w:r w:rsidRPr="00D72337">
        <w:rPr>
          <w:rFonts w:eastAsia="SimSun"/>
          <w:b/>
          <w:bCs/>
          <w:lang w:eastAsia="zh-CN" w:bidi="hi-IN"/>
        </w:rPr>
        <w:t>” Andrupenes pagastā sadali</w:t>
      </w:r>
    </w:p>
    <w:p w14:paraId="22D562F0"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un jauna nosaukuma piešķiršanu</w:t>
      </w:r>
    </w:p>
    <w:p w14:paraId="6F4168DA" w14:textId="77777777" w:rsidR="00735825" w:rsidRPr="00D72337" w:rsidRDefault="00735825" w:rsidP="00735825">
      <w:pPr>
        <w:tabs>
          <w:tab w:val="left" w:pos="709"/>
        </w:tabs>
        <w:suppressAutoHyphens/>
        <w:ind w:left="284" w:hanging="284"/>
        <w:contextualSpacing/>
        <w:jc w:val="both"/>
        <w:rPr>
          <w:rFonts w:eastAsia="SimSun"/>
          <w:b/>
          <w:bCs/>
          <w:lang w:eastAsia="zh-CN" w:bidi="hi-IN"/>
        </w:rPr>
      </w:pPr>
    </w:p>
    <w:p w14:paraId="3B6060F7" w14:textId="77777777" w:rsidR="00735825" w:rsidRPr="00D72337" w:rsidRDefault="00735825" w:rsidP="00735825">
      <w:pPr>
        <w:suppressAutoHyphens/>
        <w:ind w:left="284" w:hanging="284"/>
        <w:jc w:val="both"/>
        <w:rPr>
          <w:bCs/>
          <w:lang w:eastAsia="en-US"/>
        </w:rPr>
      </w:pPr>
      <w:r w:rsidRPr="00D72337">
        <w:rPr>
          <w:rFonts w:eastAsia="Lucida Sans Unicode"/>
          <w:lang w:eastAsia="zh-CN" w:bidi="hi-IN"/>
        </w:rPr>
        <w:tab/>
      </w:r>
      <w:r w:rsidRPr="00D72337">
        <w:rPr>
          <w:rFonts w:eastAsia="Lucida Sans Unicode"/>
          <w:lang w:eastAsia="zh-CN" w:bidi="hi-IN"/>
        </w:rPr>
        <w:tab/>
      </w:r>
      <w:r w:rsidRPr="00D72337">
        <w:rPr>
          <w:rFonts w:eastAsia="Lucida Sans Unicode"/>
          <w:lang w:eastAsia="zh-CN" w:bidi="hi-IN"/>
        </w:rPr>
        <w:tab/>
        <w:t xml:space="preserve">Izskatot </w:t>
      </w:r>
      <w:r w:rsidRPr="00D72337">
        <w:rPr>
          <w:rFonts w:eastAsia="Lucida Sans Unicode"/>
          <w:bCs/>
          <w:lang w:eastAsia="zh-CN" w:bidi="hi-IN"/>
        </w:rPr>
        <w:t xml:space="preserve">zemes īpašnieka SIA “Meža īpašumi”, juridiskā adrese </w:t>
      </w:r>
      <w:proofErr w:type="spellStart"/>
      <w:r w:rsidRPr="00D72337">
        <w:rPr>
          <w:rFonts w:eastAsia="Lucida Sans Unicode"/>
          <w:bCs/>
          <w:lang w:eastAsia="zh-CN" w:bidi="hi-IN"/>
        </w:rPr>
        <w:t>Nurmižu</w:t>
      </w:r>
      <w:proofErr w:type="spellEnd"/>
      <w:r w:rsidRPr="00D72337">
        <w:rPr>
          <w:rFonts w:eastAsia="Lucida Sans Unicode"/>
          <w:bCs/>
          <w:lang w:eastAsia="zh-CN" w:bidi="hi-IN"/>
        </w:rPr>
        <w:t xml:space="preserve"> iela 33-9, Sigulda, Siguldas nov., LV-2150, </w:t>
      </w:r>
      <w:r w:rsidRPr="00D72337">
        <w:rPr>
          <w:rFonts w:eastAsia="Lucida Sans Unicode"/>
          <w:lang w:eastAsia="zh-CN" w:bidi="hi-IN"/>
        </w:rPr>
        <w:t>iesniegumu (reģistrēts 22.09.2021. Nr.3.15/538) par  īpašuma “</w:t>
      </w:r>
      <w:proofErr w:type="spellStart"/>
      <w:r w:rsidRPr="00D72337">
        <w:rPr>
          <w:rFonts w:eastAsia="Lucida Sans Unicode"/>
          <w:lang w:eastAsia="zh-CN" w:bidi="hi-IN"/>
        </w:rPr>
        <w:t>Purmaļmežs</w:t>
      </w:r>
      <w:proofErr w:type="spellEnd"/>
      <w:r w:rsidRPr="00D72337">
        <w:rPr>
          <w:rFonts w:eastAsia="Lucida Sans Unicode"/>
          <w:lang w:eastAsia="zh-CN" w:bidi="hi-IN"/>
        </w:rPr>
        <w:t xml:space="preserve">” sadali </w:t>
      </w:r>
      <w:r w:rsidRPr="00D72337">
        <w:rPr>
          <w:rFonts w:eastAsia="SimSun"/>
          <w:lang w:eastAsia="zh-CN" w:bidi="hi-IN"/>
        </w:rPr>
        <w:t xml:space="preserve">un pamatojoties uz likuma </w:t>
      </w:r>
      <w:r w:rsidRPr="00D72337">
        <w:rPr>
          <w:rFonts w:eastAsia="Lucida Sans Unicode"/>
          <w:lang w:eastAsia="zh-CN" w:bidi="hi-IN"/>
        </w:rPr>
        <w:t xml:space="preserve">“Administratīvo teritoriju un apdzīvoto vietu likums” 11.panta 3.daļu, 20.06.2006. MK noteikumu Nr.496 “Nekustamā īpašuma lietošanas mērķu klasifikācija un nekustamā īpašuma lietošanas mērķu noteikšanas un maiņas kārtība” 17.7. punktu, </w:t>
      </w:r>
      <w:r w:rsidRPr="00D72337">
        <w:rPr>
          <w:rFonts w:eastAsia="SimSun"/>
          <w:lang w:eastAsia="zh-CN" w:bidi="hi-IN"/>
        </w:rPr>
        <w:t>Ministru kabineta 2012.gada 10.aprīļa noteikumu Nr.263 "Kadastra objekta reģistrācijas un kadastra datu aktualizācijas noteikumi" 47.punktu,</w:t>
      </w:r>
      <w:r w:rsidRPr="00D72337">
        <w:rPr>
          <w:lang w:eastAsia="ar-SA"/>
        </w:rPr>
        <w:t xml:space="preserve"> </w:t>
      </w:r>
    </w:p>
    <w:p w14:paraId="7B74C19D"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493494BA" w14:textId="77777777" w:rsidR="00735825" w:rsidRPr="00D72337" w:rsidRDefault="00735825" w:rsidP="00735825">
      <w:pPr>
        <w:pStyle w:val="Sarakstarindkopa"/>
        <w:widowControl w:val="0"/>
        <w:numPr>
          <w:ilvl w:val="0"/>
          <w:numId w:val="31"/>
        </w:numPr>
        <w:suppressAutoHyphens/>
        <w:autoSpaceDN w:val="0"/>
        <w:ind w:left="284" w:hanging="284"/>
        <w:jc w:val="both"/>
        <w:textAlignment w:val="baseline"/>
      </w:pPr>
      <w:r w:rsidRPr="00D72337">
        <w:rPr>
          <w:b/>
        </w:rPr>
        <w:t xml:space="preserve">Piekrist </w:t>
      </w:r>
      <w:r w:rsidRPr="00D72337">
        <w:t>nekustamā īpašuma „</w:t>
      </w:r>
      <w:proofErr w:type="spellStart"/>
      <w:r w:rsidRPr="00D72337">
        <w:t>Purmaļmežs</w:t>
      </w:r>
      <w:proofErr w:type="spellEnd"/>
      <w:r w:rsidRPr="00D72337">
        <w:t xml:space="preserve">”, kadastra Nr. 6042 008 0307 </w:t>
      </w:r>
      <w:r w:rsidRPr="00D72337">
        <w:rPr>
          <w:b/>
        </w:rPr>
        <w:t>sadalīšanai</w:t>
      </w:r>
      <w:r w:rsidRPr="00D72337">
        <w:t xml:space="preserve">, atdalot atsevišķi 1 zemes vienību ar kadastra apzīmējumu 60420020033. </w:t>
      </w:r>
    </w:p>
    <w:p w14:paraId="013A849B" w14:textId="77777777" w:rsidR="00735825" w:rsidRPr="00D72337" w:rsidRDefault="00735825" w:rsidP="00735825">
      <w:pPr>
        <w:pStyle w:val="Sarakstarindkopa"/>
        <w:widowControl w:val="0"/>
        <w:numPr>
          <w:ilvl w:val="0"/>
          <w:numId w:val="31"/>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w:t>
      </w:r>
      <w:proofErr w:type="spellStart"/>
      <w:r w:rsidRPr="00D72337">
        <w:rPr>
          <w:b/>
        </w:rPr>
        <w:t>Laukmaļi</w:t>
      </w:r>
      <w:proofErr w:type="spellEnd"/>
      <w:r w:rsidRPr="00D72337">
        <w:rPr>
          <w:b/>
        </w:rPr>
        <w:t>”</w:t>
      </w:r>
      <w:r w:rsidRPr="00D72337">
        <w:t xml:space="preserve"> zemes vienībai ar kadastra apzīmējumu 60420020033.</w:t>
      </w:r>
    </w:p>
    <w:p w14:paraId="3CFDEA67" w14:textId="77777777" w:rsidR="00735825" w:rsidRPr="00D72337" w:rsidRDefault="00735825" w:rsidP="00735825">
      <w:pPr>
        <w:pStyle w:val="Sarakstarindkopa"/>
        <w:widowControl w:val="0"/>
        <w:numPr>
          <w:ilvl w:val="0"/>
          <w:numId w:val="31"/>
        </w:numPr>
        <w:suppressAutoHyphens/>
        <w:autoSpaceDN w:val="0"/>
        <w:ind w:left="284" w:hanging="284"/>
        <w:jc w:val="both"/>
        <w:textAlignment w:val="baseline"/>
      </w:pPr>
      <w:r w:rsidRPr="00D72337">
        <w:t>Atlikušai zemes vienībai ar kadastra apzīmējumu 60420080098, mainīt nekustamā īpašuma lietošanas mērķi no: zeme, uz kuras galvenā saimnieciskā darbība ir lauksaimniecība uz - zeme, uz kuras galvenā saimnieciskā darbība ir mežsaimniecība (kods 0201).</w:t>
      </w:r>
    </w:p>
    <w:p w14:paraId="74163ED1" w14:textId="77777777" w:rsidR="00735825" w:rsidRPr="00D72337" w:rsidRDefault="00735825" w:rsidP="00735825">
      <w:pPr>
        <w:pStyle w:val="Sarakstarindkopa"/>
        <w:widowControl w:val="0"/>
        <w:numPr>
          <w:ilvl w:val="0"/>
          <w:numId w:val="31"/>
        </w:numPr>
        <w:tabs>
          <w:tab w:val="left" w:pos="709"/>
        </w:tabs>
        <w:suppressAutoHyphens/>
        <w:autoSpaceDN w:val="0"/>
        <w:ind w:left="284" w:hanging="284"/>
        <w:jc w:val="both"/>
        <w:textAlignment w:val="baseline"/>
      </w:pPr>
      <w:r w:rsidRPr="00D72337">
        <w:t>Saglabāt iepriekš noteiktos zemes lietošanas tiesību apgrūtinājumus.</w:t>
      </w:r>
    </w:p>
    <w:p w14:paraId="1474D595" w14:textId="77777777" w:rsidR="00735825" w:rsidRPr="00D72337" w:rsidRDefault="00735825" w:rsidP="00735825">
      <w:pPr>
        <w:pStyle w:val="Sarakstarindkopa"/>
        <w:widowControl w:val="0"/>
        <w:numPr>
          <w:ilvl w:val="0"/>
          <w:numId w:val="31"/>
        </w:numPr>
        <w:tabs>
          <w:tab w:val="left" w:pos="709"/>
        </w:tabs>
        <w:suppressAutoHyphens/>
        <w:autoSpaceDN w:val="0"/>
        <w:ind w:left="284" w:hanging="284"/>
        <w:jc w:val="both"/>
        <w:textAlignment w:val="baseline"/>
        <w:rPr>
          <w:b/>
        </w:rPr>
      </w:pPr>
      <w:r w:rsidRPr="00D72337">
        <w:t>Šo lēmumu var pārsūdzēt Administratīvās rajona tiesas Rēzeknes tiesu namā, Rēzeknē, Atbrīvošanas alejā 88, LV – 4601, viena mēneša laikā no tā spēkā stāšanās dienas.</w:t>
      </w:r>
    </w:p>
    <w:p w14:paraId="61328021" w14:textId="77777777" w:rsidR="00735825" w:rsidRPr="00D72337" w:rsidRDefault="00735825" w:rsidP="00735825">
      <w:pPr>
        <w:tabs>
          <w:tab w:val="left" w:pos="709"/>
        </w:tabs>
        <w:suppressAutoHyphens/>
        <w:ind w:left="284" w:hanging="284"/>
        <w:contextualSpacing/>
        <w:jc w:val="both"/>
        <w:rPr>
          <w:rFonts w:eastAsia="SimSun"/>
          <w:color w:val="2F5496"/>
          <w:u w:val="single"/>
          <w:lang w:eastAsia="zh-CN" w:bidi="hi-IN"/>
        </w:rPr>
      </w:pPr>
    </w:p>
    <w:p w14:paraId="696A6B5F" w14:textId="77777777" w:rsidR="00735825" w:rsidRPr="00D72337" w:rsidRDefault="00735825" w:rsidP="00735825">
      <w:pPr>
        <w:rPr>
          <w:b/>
          <w:bCs/>
        </w:rPr>
      </w:pPr>
    </w:p>
    <w:p w14:paraId="32A5FF3E" w14:textId="77777777" w:rsidR="00735825" w:rsidRPr="00D72337" w:rsidRDefault="00735825" w:rsidP="00735825">
      <w:pPr>
        <w:jc w:val="center"/>
        <w:rPr>
          <w:b/>
          <w:bCs/>
        </w:rPr>
      </w:pPr>
      <w:r w:rsidRPr="00D72337">
        <w:rPr>
          <w:b/>
          <w:bCs/>
        </w:rPr>
        <w:t>4.12.</w:t>
      </w:r>
    </w:p>
    <w:p w14:paraId="253DBE4C"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Par nekustāmā īpašuma “Dzidrie” Ezernieku pagastā sadali</w:t>
      </w:r>
    </w:p>
    <w:p w14:paraId="4CBA3C1B" w14:textId="77777777" w:rsidR="00735825" w:rsidRPr="00D72337" w:rsidRDefault="00735825" w:rsidP="00735825">
      <w:pPr>
        <w:tabs>
          <w:tab w:val="left" w:pos="709"/>
        </w:tabs>
        <w:suppressAutoHyphens/>
        <w:ind w:left="284" w:hanging="284"/>
        <w:contextualSpacing/>
        <w:jc w:val="center"/>
        <w:rPr>
          <w:rFonts w:eastAsia="SimSun"/>
          <w:b/>
          <w:bCs/>
          <w:lang w:eastAsia="zh-CN" w:bidi="hi-IN"/>
        </w:rPr>
      </w:pPr>
      <w:r w:rsidRPr="00D72337">
        <w:rPr>
          <w:rFonts w:eastAsia="SimSun"/>
          <w:b/>
          <w:bCs/>
          <w:lang w:eastAsia="zh-CN" w:bidi="hi-IN"/>
        </w:rPr>
        <w:t>un jauna nosaukuma piešķiršanu</w:t>
      </w:r>
    </w:p>
    <w:p w14:paraId="1FA0B120" w14:textId="77777777" w:rsidR="00735825" w:rsidRPr="00D72337" w:rsidRDefault="00735825" w:rsidP="00735825">
      <w:pPr>
        <w:tabs>
          <w:tab w:val="left" w:pos="709"/>
        </w:tabs>
        <w:suppressAutoHyphens/>
        <w:ind w:left="284" w:hanging="284"/>
        <w:contextualSpacing/>
        <w:jc w:val="both"/>
        <w:rPr>
          <w:rFonts w:eastAsia="SimSun"/>
          <w:b/>
          <w:bCs/>
          <w:lang w:eastAsia="zh-CN" w:bidi="hi-IN"/>
        </w:rPr>
      </w:pPr>
    </w:p>
    <w:p w14:paraId="72B7DFE1" w14:textId="77777777" w:rsidR="00735825" w:rsidRPr="00D72337" w:rsidRDefault="00735825" w:rsidP="00735825">
      <w:pPr>
        <w:suppressAutoHyphens/>
        <w:ind w:left="284" w:hanging="284"/>
        <w:jc w:val="both"/>
        <w:rPr>
          <w:bCs/>
          <w:lang w:eastAsia="en-US"/>
        </w:rPr>
      </w:pPr>
      <w:r w:rsidRPr="00D72337">
        <w:rPr>
          <w:rFonts w:eastAsia="Lucida Sans Unicode"/>
          <w:lang w:eastAsia="zh-CN" w:bidi="hi-IN"/>
        </w:rPr>
        <w:tab/>
      </w:r>
      <w:r w:rsidRPr="00D72337">
        <w:rPr>
          <w:rFonts w:eastAsia="Lucida Sans Unicode"/>
          <w:lang w:eastAsia="zh-CN" w:bidi="hi-IN"/>
        </w:rPr>
        <w:tab/>
      </w:r>
      <w:r w:rsidRPr="00D72337">
        <w:rPr>
          <w:rFonts w:eastAsia="Lucida Sans Unicode"/>
          <w:lang w:eastAsia="zh-CN" w:bidi="hi-IN"/>
        </w:rPr>
        <w:tab/>
        <w:t xml:space="preserve">Izskatot </w:t>
      </w:r>
      <w:r w:rsidRPr="00D72337">
        <w:rPr>
          <w:rFonts w:eastAsia="Lucida Sans Unicode"/>
          <w:bCs/>
          <w:lang w:eastAsia="zh-CN" w:bidi="hi-IN"/>
        </w:rPr>
        <w:t xml:space="preserve">zemes īpašnieka SIA “Meža īpašumi”, juridiskā adrese </w:t>
      </w:r>
      <w:proofErr w:type="spellStart"/>
      <w:r w:rsidRPr="00D72337">
        <w:rPr>
          <w:rFonts w:eastAsia="Lucida Sans Unicode"/>
          <w:bCs/>
          <w:lang w:eastAsia="zh-CN" w:bidi="hi-IN"/>
        </w:rPr>
        <w:t>Nurmižu</w:t>
      </w:r>
      <w:proofErr w:type="spellEnd"/>
      <w:r w:rsidRPr="00D72337">
        <w:rPr>
          <w:rFonts w:eastAsia="Lucida Sans Unicode"/>
          <w:bCs/>
          <w:lang w:eastAsia="zh-CN" w:bidi="hi-IN"/>
        </w:rPr>
        <w:t xml:space="preserve"> iela 33-9, Sigulda, Siguldas nov., LV-2150, </w:t>
      </w:r>
      <w:r w:rsidRPr="00D72337">
        <w:rPr>
          <w:rFonts w:eastAsia="Lucida Sans Unicode"/>
          <w:lang w:eastAsia="zh-CN" w:bidi="hi-IN"/>
        </w:rPr>
        <w:t xml:space="preserve">iesniegumu (reģistrēts 22.09.2021. Nr.3.15/536) par  īpašuma “Dzidrie” sadali </w:t>
      </w:r>
      <w:r w:rsidRPr="00D72337">
        <w:rPr>
          <w:rFonts w:eastAsia="SimSun"/>
          <w:lang w:eastAsia="zh-CN" w:bidi="hi-IN"/>
        </w:rPr>
        <w:t xml:space="preserve">un pamatojoties uz likuma </w:t>
      </w:r>
      <w:r w:rsidRPr="00D72337">
        <w:rPr>
          <w:rFonts w:eastAsia="Lucida Sans Unicode"/>
          <w:lang w:eastAsia="zh-CN" w:bidi="hi-IN"/>
        </w:rPr>
        <w:t xml:space="preserve">“Administratīvo teritoriju un apdzīvoto vietu likums” 11.panta 3.daļu, </w:t>
      </w:r>
      <w:r w:rsidRPr="00D72337">
        <w:rPr>
          <w:rFonts w:eastAsia="SimSun"/>
          <w:lang w:eastAsia="zh-CN" w:bidi="hi-IN"/>
        </w:rPr>
        <w:t>Ministru kabineta 2012.gada 10.aprīļa noteikumu Nr.263 "Kadastra objekta reģistrācijas un kadastra datu aktualizācijas noteikumi" 47.punktu,</w:t>
      </w:r>
      <w:r w:rsidRPr="00D72337">
        <w:rPr>
          <w:lang w:eastAsia="ar-SA"/>
        </w:rPr>
        <w:t xml:space="preserve"> </w:t>
      </w:r>
    </w:p>
    <w:p w14:paraId="1314B0FA" w14:textId="77777777" w:rsidR="00735825" w:rsidRPr="003B7DDE"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1BD63293" w14:textId="77777777" w:rsidR="00735825" w:rsidRPr="00D72337" w:rsidRDefault="00735825" w:rsidP="00735825">
      <w:pPr>
        <w:pStyle w:val="Sarakstarindkopa"/>
        <w:widowControl w:val="0"/>
        <w:numPr>
          <w:ilvl w:val="0"/>
          <w:numId w:val="32"/>
        </w:numPr>
        <w:suppressAutoHyphens/>
        <w:autoSpaceDN w:val="0"/>
        <w:ind w:left="284" w:hanging="284"/>
        <w:jc w:val="both"/>
        <w:textAlignment w:val="baseline"/>
      </w:pPr>
      <w:r w:rsidRPr="00D72337">
        <w:rPr>
          <w:b/>
        </w:rPr>
        <w:lastRenderedPageBreak/>
        <w:t xml:space="preserve">Piekrist </w:t>
      </w:r>
      <w:r w:rsidRPr="00D72337">
        <w:t xml:space="preserve">nekustamā īpašuma „Dzidrie”, kadastra Nr. 6056 005 0077 </w:t>
      </w:r>
      <w:r w:rsidRPr="00D72337">
        <w:rPr>
          <w:b/>
        </w:rPr>
        <w:t>sadalīšanai</w:t>
      </w:r>
      <w:r w:rsidRPr="00D72337">
        <w:t xml:space="preserve">, atdalot atsevišķi 1 zemes vienību ar kadastra apzīmējumu 60560050077. </w:t>
      </w:r>
    </w:p>
    <w:p w14:paraId="035EFD62" w14:textId="77777777" w:rsidR="00735825" w:rsidRPr="00D72337" w:rsidRDefault="00735825" w:rsidP="00735825">
      <w:pPr>
        <w:pStyle w:val="Sarakstarindkopa"/>
        <w:widowControl w:val="0"/>
        <w:numPr>
          <w:ilvl w:val="0"/>
          <w:numId w:val="32"/>
        </w:numPr>
        <w:tabs>
          <w:tab w:val="left" w:pos="709"/>
        </w:tabs>
        <w:suppressAutoHyphens/>
        <w:autoSpaceDN w:val="0"/>
        <w:ind w:left="284" w:hanging="284"/>
        <w:jc w:val="both"/>
        <w:textAlignment w:val="baseline"/>
      </w:pPr>
      <w:r w:rsidRPr="00D72337">
        <w:t xml:space="preserve">Piešķirt jaunu nekustamā īpašuma nosaukumu: </w:t>
      </w:r>
      <w:r w:rsidRPr="00D72337">
        <w:rPr>
          <w:b/>
        </w:rPr>
        <w:t>”</w:t>
      </w:r>
      <w:proofErr w:type="spellStart"/>
      <w:r w:rsidRPr="00D72337">
        <w:rPr>
          <w:b/>
        </w:rPr>
        <w:t>Meždzidrie</w:t>
      </w:r>
      <w:proofErr w:type="spellEnd"/>
      <w:r w:rsidRPr="00D72337">
        <w:rPr>
          <w:b/>
        </w:rPr>
        <w:t>”</w:t>
      </w:r>
      <w:r w:rsidRPr="00D72337">
        <w:t xml:space="preserve"> zemes vienībai ar kadastra apzīmējumu 60560050077.</w:t>
      </w:r>
    </w:p>
    <w:p w14:paraId="6E2B531E" w14:textId="77777777" w:rsidR="00735825" w:rsidRPr="00D72337" w:rsidRDefault="00735825" w:rsidP="00735825">
      <w:pPr>
        <w:pStyle w:val="Sarakstarindkopa"/>
        <w:widowControl w:val="0"/>
        <w:numPr>
          <w:ilvl w:val="0"/>
          <w:numId w:val="32"/>
        </w:numPr>
        <w:tabs>
          <w:tab w:val="left" w:pos="709"/>
        </w:tabs>
        <w:suppressAutoHyphens/>
        <w:autoSpaceDN w:val="0"/>
        <w:ind w:left="284" w:hanging="284"/>
        <w:jc w:val="both"/>
        <w:textAlignment w:val="baseline"/>
      </w:pPr>
      <w:r w:rsidRPr="00D72337">
        <w:t>Saglabāt iepriekš noteiktos zemes lietošanas tiesību apgrūtinājumus.</w:t>
      </w:r>
    </w:p>
    <w:p w14:paraId="0F20A0C9" w14:textId="77777777" w:rsidR="00735825" w:rsidRPr="00D72337" w:rsidRDefault="00735825" w:rsidP="00735825">
      <w:pPr>
        <w:pStyle w:val="Sarakstarindkopa"/>
        <w:widowControl w:val="0"/>
        <w:numPr>
          <w:ilvl w:val="0"/>
          <w:numId w:val="32"/>
        </w:numPr>
        <w:tabs>
          <w:tab w:val="left" w:pos="709"/>
        </w:tabs>
        <w:suppressAutoHyphens/>
        <w:autoSpaceDN w:val="0"/>
        <w:ind w:left="284" w:hanging="284"/>
        <w:jc w:val="both"/>
        <w:textAlignment w:val="baseline"/>
        <w:rPr>
          <w:b/>
        </w:rPr>
      </w:pPr>
      <w:r w:rsidRPr="00D72337">
        <w:t>Šo lēmumu var pārsūdzēt Administratīvās rajona tiesas Rēzeknes tiesu namā, Rēzeknē, Atbrīvošanas alejā 88, LV – 4601, viena mēneša laikā no tā spēkā stāšanās dienas.</w:t>
      </w:r>
    </w:p>
    <w:p w14:paraId="71C4EE4C" w14:textId="77777777" w:rsidR="00735825" w:rsidRPr="00D72337" w:rsidRDefault="00735825" w:rsidP="00735825">
      <w:pPr>
        <w:tabs>
          <w:tab w:val="left" w:pos="709"/>
        </w:tabs>
        <w:suppressAutoHyphens/>
        <w:ind w:left="284" w:hanging="284"/>
        <w:contextualSpacing/>
        <w:jc w:val="both"/>
        <w:rPr>
          <w:rFonts w:eastAsia="SimSun"/>
          <w:color w:val="2F5496"/>
          <w:u w:val="single"/>
          <w:lang w:eastAsia="zh-CN" w:bidi="hi-IN"/>
        </w:rPr>
      </w:pPr>
    </w:p>
    <w:p w14:paraId="2AF6CB0D" w14:textId="77777777" w:rsidR="00735825" w:rsidRPr="003B7DDE" w:rsidRDefault="00735825" w:rsidP="00735825">
      <w:pPr>
        <w:jc w:val="both"/>
        <w:rPr>
          <w:sz w:val="20"/>
          <w:szCs w:val="20"/>
        </w:rPr>
      </w:pPr>
      <w:r w:rsidRPr="003B7DDE">
        <w:rPr>
          <w:sz w:val="20"/>
          <w:szCs w:val="20"/>
        </w:rPr>
        <w:t>Lēmuma projekta iesniedzējs:</w:t>
      </w:r>
    </w:p>
    <w:p w14:paraId="58D88BDC" w14:textId="77777777" w:rsidR="00735825" w:rsidRPr="003B7DDE" w:rsidRDefault="00735825" w:rsidP="00735825">
      <w:pPr>
        <w:jc w:val="both"/>
        <w:rPr>
          <w:sz w:val="20"/>
          <w:szCs w:val="20"/>
        </w:rPr>
      </w:pPr>
      <w:r w:rsidRPr="003B7DDE">
        <w:rPr>
          <w:sz w:val="20"/>
          <w:szCs w:val="20"/>
        </w:rPr>
        <w:t>Dagdas pilsētas un pagastu apvienība</w:t>
      </w:r>
    </w:p>
    <w:p w14:paraId="067A6479" w14:textId="77777777" w:rsidR="00735825" w:rsidRPr="003B7DDE" w:rsidRDefault="00735825" w:rsidP="00735825">
      <w:pPr>
        <w:jc w:val="both"/>
        <w:rPr>
          <w:sz w:val="20"/>
          <w:szCs w:val="20"/>
        </w:rPr>
      </w:pPr>
      <w:r w:rsidRPr="003B7DDE">
        <w:rPr>
          <w:sz w:val="20"/>
          <w:szCs w:val="20"/>
        </w:rPr>
        <w:t>Lēmuma projekta sagatavotājs:</w:t>
      </w:r>
    </w:p>
    <w:p w14:paraId="206D1880" w14:textId="77777777" w:rsidR="00735825" w:rsidRPr="003B7DDE" w:rsidRDefault="00735825" w:rsidP="00735825">
      <w:pPr>
        <w:jc w:val="both"/>
        <w:rPr>
          <w:sz w:val="20"/>
          <w:szCs w:val="20"/>
        </w:rPr>
      </w:pPr>
      <w:r w:rsidRPr="003B7DDE">
        <w:rPr>
          <w:sz w:val="20"/>
          <w:szCs w:val="20"/>
        </w:rPr>
        <w:t xml:space="preserve">Zemes lietu speciālists </w:t>
      </w:r>
      <w:proofErr w:type="spellStart"/>
      <w:r w:rsidRPr="003B7DDE">
        <w:rPr>
          <w:sz w:val="20"/>
          <w:szCs w:val="20"/>
        </w:rPr>
        <w:t>A.Streļčs</w:t>
      </w:r>
      <w:proofErr w:type="spellEnd"/>
    </w:p>
    <w:p w14:paraId="1451B63A" w14:textId="77777777" w:rsidR="00735825" w:rsidRPr="003B7DDE" w:rsidRDefault="00735825" w:rsidP="00735825">
      <w:pPr>
        <w:jc w:val="both"/>
        <w:rPr>
          <w:b/>
          <w:bCs/>
          <w:sz w:val="20"/>
          <w:szCs w:val="20"/>
        </w:rPr>
      </w:pPr>
    </w:p>
    <w:p w14:paraId="1DC88CBD" w14:textId="77777777" w:rsidR="00735825" w:rsidRPr="00D72337" w:rsidRDefault="00735825" w:rsidP="00735825">
      <w:pPr>
        <w:jc w:val="center"/>
        <w:rPr>
          <w:b/>
          <w:bCs/>
        </w:rPr>
      </w:pPr>
      <w:r w:rsidRPr="00D72337">
        <w:rPr>
          <w:b/>
          <w:bCs/>
        </w:rPr>
        <w:t>5.§</w:t>
      </w:r>
    </w:p>
    <w:p w14:paraId="31CBF4F2" w14:textId="77777777" w:rsidR="00735825" w:rsidRPr="00D72337" w:rsidRDefault="00735825" w:rsidP="00735825">
      <w:pPr>
        <w:jc w:val="center"/>
        <w:rPr>
          <w:b/>
          <w:u w:val="single"/>
        </w:rPr>
      </w:pPr>
      <w:r w:rsidRPr="00D72337">
        <w:rPr>
          <w:b/>
          <w:u w:val="single"/>
        </w:rPr>
        <w:t>Par telpu Skolas ielā 3, Indrā, Indras pagastā, Krāslavas novadā nomas tiesībām</w:t>
      </w:r>
    </w:p>
    <w:p w14:paraId="7880A9EC" w14:textId="77777777" w:rsidR="00735825" w:rsidRDefault="00735825" w:rsidP="00735825">
      <w:pPr>
        <w:ind w:firstLine="720"/>
        <w:jc w:val="both"/>
      </w:pPr>
      <w:r>
        <w:t xml:space="preserve">Ziņo: </w:t>
      </w:r>
      <w:proofErr w:type="spellStart"/>
      <w:r>
        <w:t>G.Upenieks</w:t>
      </w:r>
      <w:proofErr w:type="spellEnd"/>
    </w:p>
    <w:p w14:paraId="7B03C3E8" w14:textId="77777777" w:rsidR="00735825" w:rsidRPr="00D72337" w:rsidRDefault="00735825" w:rsidP="00735825">
      <w:pPr>
        <w:ind w:firstLine="720"/>
        <w:jc w:val="both"/>
      </w:pPr>
    </w:p>
    <w:p w14:paraId="5A7FA12D" w14:textId="77777777" w:rsidR="00735825" w:rsidRDefault="00735825" w:rsidP="00735825">
      <w:pPr>
        <w:ind w:firstLine="720"/>
        <w:jc w:val="both"/>
      </w:pPr>
      <w:r w:rsidRPr="00D72337">
        <w:t xml:space="preserve">Pamatojoties uz likuma „Par pašvaldībām” 21.panta pirmās daļas 14.punktu, 14.panta otrās daļas 3.punktu, </w:t>
      </w:r>
    </w:p>
    <w:p w14:paraId="6D572BF6"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443E7CCB" w14:textId="77777777" w:rsidR="00735825" w:rsidRPr="00D72337" w:rsidRDefault="00735825" w:rsidP="00735825">
      <w:pPr>
        <w:numPr>
          <w:ilvl w:val="0"/>
          <w:numId w:val="7"/>
        </w:numPr>
        <w:jc w:val="both"/>
        <w:rPr>
          <w:rStyle w:val="st"/>
        </w:rPr>
      </w:pPr>
      <w:r w:rsidRPr="00D72337">
        <w:t>Nodot iznomāšanai uz 5 (pieciem) gadiem Krāslavas novada pašvaldībai piederošās telpas Nr.16, Nr.19. un Nr.20 ar kopējo platību 25,8 m</w:t>
      </w:r>
      <w:r w:rsidRPr="00D72337">
        <w:rPr>
          <w:vertAlign w:val="superscript"/>
        </w:rPr>
        <w:t>2</w:t>
      </w:r>
      <w:r w:rsidRPr="00D72337">
        <w:t>, kas atrodas Skolas ielā 3, Indrā, Indras pagastā, Krāslavas novadā (</w:t>
      </w:r>
      <w:r w:rsidRPr="00D72337">
        <w:rPr>
          <w:rStyle w:val="st"/>
        </w:rPr>
        <w:t>būves kadastra apzīmējums 6062-004-0809-005), turpmāk tekstā – Objekts.</w:t>
      </w:r>
    </w:p>
    <w:p w14:paraId="2C465E79" w14:textId="77777777" w:rsidR="00735825" w:rsidRPr="00D72337" w:rsidRDefault="00735825" w:rsidP="00735825">
      <w:pPr>
        <w:pStyle w:val="Paraststmeklis"/>
        <w:numPr>
          <w:ilvl w:val="0"/>
          <w:numId w:val="7"/>
        </w:numPr>
        <w:jc w:val="both"/>
        <w:rPr>
          <w:rStyle w:val="st"/>
        </w:rPr>
      </w:pPr>
      <w:r w:rsidRPr="00D72337">
        <w:rPr>
          <w:rStyle w:val="st"/>
        </w:rPr>
        <w:t>Izsoļu komisijai izstrādāt Objekta nomas tiesību izsoles nolikumu un veikt Objekta nomas tiesību izsoli atbilstoši nolikumam.</w:t>
      </w:r>
    </w:p>
    <w:p w14:paraId="22A322EC" w14:textId="77777777" w:rsidR="00735825" w:rsidRPr="00D72337" w:rsidRDefault="00735825" w:rsidP="00735825">
      <w:pPr>
        <w:pStyle w:val="Paraststmeklis"/>
        <w:numPr>
          <w:ilvl w:val="0"/>
          <w:numId w:val="7"/>
        </w:numPr>
        <w:jc w:val="both"/>
        <w:rPr>
          <w:rStyle w:val="st"/>
        </w:rPr>
      </w:pPr>
      <w:r w:rsidRPr="00D72337">
        <w:rPr>
          <w:rStyle w:val="st"/>
        </w:rPr>
        <w:t>Izsoles noteikumos Objekta nosacīto nomas sākumcenu noteikt ne zemāku, kā to nosaka Latvijas Republikas normatīvie akti.</w:t>
      </w:r>
    </w:p>
    <w:p w14:paraId="677F7ED7" w14:textId="77777777" w:rsidR="00735825" w:rsidRPr="00D72337" w:rsidRDefault="00735825" w:rsidP="00735825">
      <w:pPr>
        <w:pStyle w:val="Paraststmeklis"/>
        <w:numPr>
          <w:ilvl w:val="0"/>
          <w:numId w:val="7"/>
        </w:numPr>
        <w:jc w:val="both"/>
        <w:rPr>
          <w:rStyle w:val="st"/>
        </w:rPr>
      </w:pPr>
      <w:r w:rsidRPr="00D72337">
        <w:rPr>
          <w:rStyle w:val="st"/>
        </w:rPr>
        <w:t>Noteikt, ka Objekta nomniekam Objekts jāizmanto tikai reģistrētas saimnieciskās darbības veikšanai vai biroja izveidei.</w:t>
      </w:r>
    </w:p>
    <w:p w14:paraId="2131E668" w14:textId="77777777" w:rsidR="00735825" w:rsidRPr="00D72337" w:rsidRDefault="00735825" w:rsidP="00735825">
      <w:pPr>
        <w:pStyle w:val="Paraststmeklis"/>
        <w:numPr>
          <w:ilvl w:val="0"/>
          <w:numId w:val="7"/>
        </w:numPr>
        <w:jc w:val="both"/>
      </w:pPr>
      <w:r w:rsidRPr="00D72337">
        <w:rPr>
          <w:rStyle w:val="st"/>
        </w:rPr>
        <w:t>Noteikt, ka Objekta nomniekam</w:t>
      </w:r>
      <w:r w:rsidRPr="00D72337">
        <w:t xml:space="preserve"> jāsedz izdevumi, kas saistīti ar </w:t>
      </w:r>
      <w:r w:rsidRPr="00D72337">
        <w:rPr>
          <w:bCs/>
        </w:rPr>
        <w:t>Objekta</w:t>
      </w:r>
      <w:r w:rsidRPr="00D72337">
        <w:t xml:space="preserve"> lietošanu.</w:t>
      </w:r>
    </w:p>
    <w:p w14:paraId="1260F7A1" w14:textId="77777777" w:rsidR="00735825" w:rsidRPr="003B7DDE" w:rsidRDefault="00735825" w:rsidP="00735825">
      <w:pPr>
        <w:jc w:val="both"/>
        <w:rPr>
          <w:sz w:val="20"/>
          <w:szCs w:val="20"/>
        </w:rPr>
      </w:pPr>
      <w:r w:rsidRPr="003B7DDE">
        <w:rPr>
          <w:sz w:val="20"/>
          <w:szCs w:val="20"/>
        </w:rPr>
        <w:t>Lēmuma projekta iesniedzējs:</w:t>
      </w:r>
    </w:p>
    <w:p w14:paraId="2D0898C8" w14:textId="77777777" w:rsidR="00735825" w:rsidRPr="003B7DDE" w:rsidRDefault="00735825" w:rsidP="00735825">
      <w:pPr>
        <w:jc w:val="both"/>
        <w:rPr>
          <w:sz w:val="20"/>
          <w:szCs w:val="20"/>
        </w:rPr>
      </w:pPr>
      <w:r w:rsidRPr="003B7DDE">
        <w:rPr>
          <w:sz w:val="20"/>
          <w:szCs w:val="20"/>
        </w:rPr>
        <w:t xml:space="preserve">Pašvaldības domes priekšsēdētājs </w:t>
      </w:r>
      <w:proofErr w:type="spellStart"/>
      <w:r w:rsidRPr="003B7DDE">
        <w:rPr>
          <w:sz w:val="20"/>
          <w:szCs w:val="20"/>
        </w:rPr>
        <w:t>G.Upenieks</w:t>
      </w:r>
      <w:proofErr w:type="spellEnd"/>
    </w:p>
    <w:p w14:paraId="3DD9FA76" w14:textId="77777777" w:rsidR="00735825" w:rsidRPr="003B7DDE" w:rsidRDefault="00735825" w:rsidP="00735825">
      <w:pPr>
        <w:jc w:val="both"/>
        <w:rPr>
          <w:sz w:val="20"/>
          <w:szCs w:val="20"/>
        </w:rPr>
      </w:pPr>
      <w:r w:rsidRPr="003B7DDE">
        <w:rPr>
          <w:sz w:val="20"/>
          <w:szCs w:val="20"/>
        </w:rPr>
        <w:t>Lēmuma projektu sagatavotājs</w:t>
      </w:r>
    </w:p>
    <w:p w14:paraId="6E6A577B" w14:textId="77777777" w:rsidR="00735825" w:rsidRPr="003B7DDE" w:rsidRDefault="00735825" w:rsidP="00735825">
      <w:pPr>
        <w:jc w:val="both"/>
        <w:rPr>
          <w:sz w:val="20"/>
          <w:szCs w:val="20"/>
        </w:rPr>
      </w:pPr>
      <w:r w:rsidRPr="003B7DDE">
        <w:rPr>
          <w:sz w:val="20"/>
          <w:szCs w:val="20"/>
        </w:rPr>
        <w:t xml:space="preserve">Pašvaldības vecākais juriskonsults </w:t>
      </w:r>
      <w:proofErr w:type="spellStart"/>
      <w:r w:rsidRPr="003B7DDE">
        <w:rPr>
          <w:sz w:val="20"/>
          <w:szCs w:val="20"/>
        </w:rPr>
        <w:t>E.Ciganovičs</w:t>
      </w:r>
      <w:proofErr w:type="spellEnd"/>
    </w:p>
    <w:p w14:paraId="00AB08FE" w14:textId="77777777" w:rsidR="00735825" w:rsidRPr="00D72337" w:rsidRDefault="00735825" w:rsidP="00735825">
      <w:pPr>
        <w:jc w:val="both"/>
        <w:rPr>
          <w:b/>
          <w:bCs/>
        </w:rPr>
      </w:pPr>
    </w:p>
    <w:p w14:paraId="3C849CC4" w14:textId="77777777" w:rsidR="00735825" w:rsidRPr="00D72337" w:rsidRDefault="00735825" w:rsidP="00735825">
      <w:pPr>
        <w:jc w:val="center"/>
        <w:rPr>
          <w:b/>
          <w:bCs/>
        </w:rPr>
      </w:pPr>
      <w:r w:rsidRPr="00D72337">
        <w:rPr>
          <w:b/>
          <w:bCs/>
        </w:rPr>
        <w:t>6.§</w:t>
      </w:r>
    </w:p>
    <w:p w14:paraId="467ED04A" w14:textId="77777777" w:rsidR="00735825" w:rsidRPr="00D72337" w:rsidRDefault="00735825" w:rsidP="00735825">
      <w:pPr>
        <w:jc w:val="center"/>
        <w:rPr>
          <w:b/>
          <w:bCs/>
          <w:u w:val="single"/>
        </w:rPr>
      </w:pPr>
      <w:r w:rsidRPr="00D72337">
        <w:rPr>
          <w:b/>
          <w:bCs/>
          <w:u w:val="single"/>
        </w:rPr>
        <w:t>Par Krāslavas novada Bāriņtiesas izveidošanu</w:t>
      </w:r>
    </w:p>
    <w:p w14:paraId="0A0977F5" w14:textId="77777777" w:rsidR="00735825" w:rsidRPr="00421B58" w:rsidRDefault="00735825" w:rsidP="00735825">
      <w:pPr>
        <w:jc w:val="both"/>
      </w:pPr>
      <w:r w:rsidRPr="00421B58">
        <w:t xml:space="preserve">Ziņo: </w:t>
      </w:r>
      <w:proofErr w:type="spellStart"/>
      <w:r w:rsidRPr="00421B58">
        <w:t>G.Upenieks</w:t>
      </w:r>
      <w:proofErr w:type="spellEnd"/>
    </w:p>
    <w:p w14:paraId="284BBA03" w14:textId="77777777" w:rsidR="00735825" w:rsidRPr="00D72337" w:rsidRDefault="00735825" w:rsidP="00735825">
      <w:pPr>
        <w:jc w:val="both"/>
        <w:rPr>
          <w:b/>
          <w:bCs/>
        </w:rPr>
      </w:pPr>
    </w:p>
    <w:p w14:paraId="7C2BCDEB" w14:textId="77777777" w:rsidR="00735825" w:rsidRDefault="00735825" w:rsidP="00735825">
      <w:pPr>
        <w:ind w:firstLine="720"/>
        <w:jc w:val="both"/>
      </w:pPr>
      <w:r w:rsidRPr="00D72337">
        <w:t xml:space="preserve">Pamatojoties uz Administratīvo teritoriju un apdzīvoto vietu likuma Pārejas noteikumu 6. punktu, likuma “Par pašvaldībām” 14.panta pirmās daļas 1.punktu, 21.panta pirmās daļas 8.punktu, Valsts pārvaldes iekārtas likuma 10.panta desmito daļu un 15.panta trešās daļas 2.punktu, Bāriņtiesu likuma 2.pantu, Pārejas noteikumu 22.punkta 1.apakšpunktu un 23.punktu, Krāslavas novada pašvaldības nolikumu, </w:t>
      </w:r>
    </w:p>
    <w:p w14:paraId="37879F7E"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68FE66A2" w14:textId="77777777" w:rsidR="00735825" w:rsidRPr="00D72337" w:rsidRDefault="00735825" w:rsidP="00735825">
      <w:pPr>
        <w:ind w:firstLine="720"/>
        <w:jc w:val="both"/>
      </w:pPr>
    </w:p>
    <w:p w14:paraId="02B44818" w14:textId="77777777" w:rsidR="00735825" w:rsidRPr="00D72337" w:rsidRDefault="00735825" w:rsidP="00735825">
      <w:pPr>
        <w:pStyle w:val="Sarakstarindkopa"/>
        <w:numPr>
          <w:ilvl w:val="0"/>
          <w:numId w:val="3"/>
        </w:numPr>
        <w:ind w:left="426"/>
        <w:jc w:val="both"/>
      </w:pPr>
      <w:r w:rsidRPr="00D72337">
        <w:rPr>
          <w:b/>
          <w:bCs/>
        </w:rPr>
        <w:lastRenderedPageBreak/>
        <w:t>Apvienot</w:t>
      </w:r>
      <w:r w:rsidRPr="00D72337">
        <w:t xml:space="preserve"> Krāslavas novada Bāriņtiesu, Dagdas novada Bāriņtiesu, Aglonas novada bāriņtiesas Grāveru, Kastuļinas un Šķeltovas pagastu darbības teritoriju, uz reorganizējamo institūciju bāzes izveidojot Krāslavas novada Bāriņtiesu;</w:t>
      </w:r>
    </w:p>
    <w:p w14:paraId="593E8221" w14:textId="77777777" w:rsidR="00735825" w:rsidRPr="00D72337" w:rsidRDefault="00735825" w:rsidP="00735825">
      <w:pPr>
        <w:pStyle w:val="Sarakstarindkopa"/>
        <w:ind w:left="426"/>
        <w:jc w:val="both"/>
      </w:pPr>
    </w:p>
    <w:p w14:paraId="4E131BC8" w14:textId="77777777" w:rsidR="00735825" w:rsidRPr="00D72337" w:rsidRDefault="00735825" w:rsidP="00735825">
      <w:pPr>
        <w:pStyle w:val="Sarakstarindkopa"/>
        <w:numPr>
          <w:ilvl w:val="0"/>
          <w:numId w:val="3"/>
        </w:numPr>
        <w:ind w:left="426"/>
        <w:jc w:val="both"/>
      </w:pPr>
      <w:r w:rsidRPr="00D72337">
        <w:rPr>
          <w:b/>
          <w:bCs/>
        </w:rPr>
        <w:t>Noteikt</w:t>
      </w:r>
      <w:r w:rsidRPr="00D72337">
        <w:t>, ka Krāslavas novada Bāriņtiesa ir Krāslavas novada Bāriņtiesas, Dagdas novada Bāriņtiesas, Aglonas novada bāriņtiesas Grāveru, Kastuļinas un Šķeltovas pagastu darbības teritorijā finanšu, mantas, tiesību, lietvedības un saistību pārņēmēja, ciktāl normatīvajos aktos un domes lēmumos nav noteikts citādi;</w:t>
      </w:r>
    </w:p>
    <w:p w14:paraId="4E1DB8CC" w14:textId="77777777" w:rsidR="00735825" w:rsidRPr="00D72337" w:rsidRDefault="00735825" w:rsidP="00735825">
      <w:pPr>
        <w:pStyle w:val="Sarakstarindkopa"/>
        <w:ind w:left="426"/>
        <w:jc w:val="both"/>
      </w:pPr>
    </w:p>
    <w:p w14:paraId="65474E96" w14:textId="77777777" w:rsidR="00735825" w:rsidRPr="00D72337" w:rsidRDefault="00735825" w:rsidP="00735825">
      <w:pPr>
        <w:pStyle w:val="Sarakstarindkopa"/>
        <w:numPr>
          <w:ilvl w:val="0"/>
          <w:numId w:val="3"/>
        </w:numPr>
        <w:ind w:left="426"/>
        <w:jc w:val="both"/>
      </w:pPr>
      <w:r w:rsidRPr="00D72337">
        <w:rPr>
          <w:b/>
          <w:bCs/>
        </w:rPr>
        <w:t>Apstiprināt</w:t>
      </w:r>
      <w:r w:rsidRPr="00D72337">
        <w:t xml:space="preserve"> Atklātā konkursa nolikumu uz Krāslavas novada Bāriņtiesas priekšsēdētāja amata vietu (pielikums Nr. 1);</w:t>
      </w:r>
    </w:p>
    <w:p w14:paraId="7B9EC095" w14:textId="77777777" w:rsidR="00735825" w:rsidRPr="00D72337" w:rsidRDefault="00735825" w:rsidP="00735825">
      <w:pPr>
        <w:pStyle w:val="Sarakstarindkopa"/>
        <w:ind w:left="426"/>
        <w:jc w:val="both"/>
      </w:pPr>
    </w:p>
    <w:p w14:paraId="144F0A25" w14:textId="77777777" w:rsidR="00735825" w:rsidRPr="00D72337" w:rsidRDefault="00735825" w:rsidP="00735825">
      <w:pPr>
        <w:pStyle w:val="Sarakstarindkopa"/>
        <w:numPr>
          <w:ilvl w:val="0"/>
          <w:numId w:val="3"/>
        </w:numPr>
        <w:ind w:left="426"/>
        <w:jc w:val="both"/>
      </w:pPr>
      <w:r w:rsidRPr="00D72337">
        <w:rPr>
          <w:b/>
          <w:bCs/>
        </w:rPr>
        <w:t>Apstiprināt</w:t>
      </w:r>
      <w:r w:rsidRPr="00D72337">
        <w:t xml:space="preserve"> Atklātā konkursa nolikumu uz divpadsmit Krāslavas novada Bāriņtiesas locekļu amata vietām (pielikums Nr. 2);</w:t>
      </w:r>
    </w:p>
    <w:p w14:paraId="3744E437" w14:textId="77777777" w:rsidR="00735825" w:rsidRPr="00D72337" w:rsidRDefault="00735825" w:rsidP="00735825">
      <w:pPr>
        <w:pStyle w:val="Sarakstarindkopa"/>
        <w:ind w:left="426"/>
        <w:jc w:val="both"/>
      </w:pPr>
    </w:p>
    <w:p w14:paraId="68F3E35A" w14:textId="77777777" w:rsidR="00735825" w:rsidRPr="00D72337" w:rsidRDefault="00735825" w:rsidP="00735825">
      <w:pPr>
        <w:pStyle w:val="Sarakstarindkopa"/>
        <w:numPr>
          <w:ilvl w:val="0"/>
          <w:numId w:val="3"/>
        </w:numPr>
        <w:ind w:left="426"/>
        <w:jc w:val="both"/>
      </w:pPr>
      <w:r w:rsidRPr="00D72337">
        <w:rPr>
          <w:b/>
          <w:bCs/>
        </w:rPr>
        <w:t>Apstiprināt</w:t>
      </w:r>
      <w:r w:rsidRPr="00D72337">
        <w:t xml:space="preserve"> šādu Krāslavas novada Bāriņtiesas amatu sarakstu:</w:t>
      </w:r>
    </w:p>
    <w:p w14:paraId="6F65D792" w14:textId="77777777" w:rsidR="00735825" w:rsidRPr="00D72337" w:rsidRDefault="00735825" w:rsidP="00735825">
      <w:pPr>
        <w:ind w:left="426"/>
        <w:jc w:val="both"/>
      </w:pPr>
      <w:r w:rsidRPr="00D72337">
        <w:t>Krāslavas novada Bāriņtiesas priekšsēdētājs – 1 slodze;</w:t>
      </w:r>
    </w:p>
    <w:p w14:paraId="310C011D" w14:textId="77777777" w:rsidR="00735825" w:rsidRPr="00D72337" w:rsidRDefault="00735825" w:rsidP="00735825">
      <w:pPr>
        <w:ind w:left="426"/>
        <w:jc w:val="both"/>
      </w:pPr>
      <w:r w:rsidRPr="00D72337">
        <w:t>Krāslavas novada Bāriņtiesas locekļi:</w:t>
      </w:r>
    </w:p>
    <w:p w14:paraId="34937FCA" w14:textId="77777777" w:rsidR="00735825" w:rsidRPr="00D72337" w:rsidRDefault="00735825" w:rsidP="00735825">
      <w:pPr>
        <w:ind w:left="426"/>
        <w:jc w:val="both"/>
      </w:pPr>
      <w:r w:rsidRPr="00D72337">
        <w:t>Krāslavas pilsēta – 1 slodze;</w:t>
      </w:r>
    </w:p>
    <w:p w14:paraId="199A4273" w14:textId="77777777" w:rsidR="00735825" w:rsidRPr="00D72337" w:rsidRDefault="00735825" w:rsidP="00735825">
      <w:pPr>
        <w:ind w:left="426" w:firstLine="360"/>
        <w:jc w:val="both"/>
      </w:pPr>
      <w:r w:rsidRPr="00D72337">
        <w:t>Dagdas pilsēta – 1 slodze;</w:t>
      </w:r>
    </w:p>
    <w:p w14:paraId="4DF3F5FE" w14:textId="77777777" w:rsidR="00735825" w:rsidRPr="00D72337" w:rsidRDefault="00735825" w:rsidP="00735825">
      <w:pPr>
        <w:ind w:left="426" w:firstLine="360"/>
        <w:jc w:val="both"/>
      </w:pPr>
      <w:r w:rsidRPr="00D72337">
        <w:t>Robežnieku pagasts, Piedrujas pagasts – 1 slodze;</w:t>
      </w:r>
    </w:p>
    <w:p w14:paraId="2330DE4D" w14:textId="77777777" w:rsidR="00735825" w:rsidRPr="00D72337" w:rsidRDefault="00735825" w:rsidP="00735825">
      <w:pPr>
        <w:ind w:left="426" w:firstLine="360"/>
        <w:jc w:val="both"/>
      </w:pPr>
      <w:r w:rsidRPr="00D72337">
        <w:t>Kalniešu pagasts, Indras pagasts – 1 slodze;</w:t>
      </w:r>
    </w:p>
    <w:p w14:paraId="24CCFF53" w14:textId="77777777" w:rsidR="00735825" w:rsidRPr="00D72337" w:rsidRDefault="00735825" w:rsidP="00735825">
      <w:pPr>
        <w:ind w:left="426" w:firstLine="360"/>
        <w:jc w:val="both"/>
      </w:pPr>
      <w:r w:rsidRPr="00D72337">
        <w:t>Ūdrīšu pagasts, Kaplavas pagasts – 1 slodze;</w:t>
      </w:r>
    </w:p>
    <w:p w14:paraId="676BD456" w14:textId="77777777" w:rsidR="00735825" w:rsidRPr="00D72337" w:rsidRDefault="00735825" w:rsidP="00735825">
      <w:pPr>
        <w:ind w:left="426" w:firstLine="360"/>
        <w:jc w:val="both"/>
      </w:pPr>
      <w:r w:rsidRPr="00D72337">
        <w:t>Izvaltas pagasts, Kombuļu pagasts – 1 slodze;</w:t>
      </w:r>
    </w:p>
    <w:p w14:paraId="2EBDE87F" w14:textId="77777777" w:rsidR="00735825" w:rsidRPr="00D72337" w:rsidRDefault="00735825" w:rsidP="00735825">
      <w:pPr>
        <w:ind w:left="426" w:firstLine="360"/>
        <w:jc w:val="both"/>
      </w:pPr>
      <w:r w:rsidRPr="00D72337">
        <w:t>Skaistas pagasts, Aulejas pagasts, Krāslavas pagasts – 1 slodze;</w:t>
      </w:r>
    </w:p>
    <w:p w14:paraId="468D1046" w14:textId="77777777" w:rsidR="00735825" w:rsidRPr="00D72337" w:rsidRDefault="00735825" w:rsidP="00735825">
      <w:pPr>
        <w:ind w:left="426" w:firstLine="360"/>
        <w:jc w:val="both"/>
      </w:pPr>
      <w:r w:rsidRPr="00D72337">
        <w:t>Šķeltovas pagasts, Grāveru pagasts-1 slodze;</w:t>
      </w:r>
    </w:p>
    <w:p w14:paraId="2CB639DA" w14:textId="77777777" w:rsidR="00735825" w:rsidRPr="00D72337" w:rsidRDefault="00735825" w:rsidP="00735825">
      <w:pPr>
        <w:ind w:left="426" w:firstLine="360"/>
        <w:jc w:val="both"/>
      </w:pPr>
      <w:r w:rsidRPr="00D72337">
        <w:t xml:space="preserve">Ezernieku pagasts, </w:t>
      </w:r>
      <w:proofErr w:type="spellStart"/>
      <w:r w:rsidRPr="00D72337">
        <w:t>Andzeļu</w:t>
      </w:r>
      <w:proofErr w:type="spellEnd"/>
      <w:r w:rsidRPr="00D72337">
        <w:t xml:space="preserve"> pagasts – 1 slodze;</w:t>
      </w:r>
    </w:p>
    <w:p w14:paraId="65D633AA" w14:textId="77777777" w:rsidR="00735825" w:rsidRPr="00D72337" w:rsidRDefault="00735825" w:rsidP="00735825">
      <w:pPr>
        <w:ind w:left="426" w:firstLine="360"/>
        <w:jc w:val="both"/>
      </w:pPr>
      <w:r w:rsidRPr="00D72337">
        <w:t>Andrupenes pagasts, Kastuļinas pagasts – 1 slodze;</w:t>
      </w:r>
    </w:p>
    <w:p w14:paraId="6588E7EF" w14:textId="77777777" w:rsidR="00735825" w:rsidRPr="00D72337" w:rsidRDefault="00735825" w:rsidP="00735825">
      <w:pPr>
        <w:ind w:left="426" w:firstLine="360"/>
        <w:jc w:val="both"/>
      </w:pPr>
      <w:r w:rsidRPr="00D72337">
        <w:t>Asūnes pagasts, Konstantinovas pagasts, Dagdas pagasts – 1 slodze;</w:t>
      </w:r>
    </w:p>
    <w:p w14:paraId="50369A3C" w14:textId="77777777" w:rsidR="00735825" w:rsidRPr="00D72337" w:rsidRDefault="00735825" w:rsidP="00735825">
      <w:pPr>
        <w:ind w:left="426" w:firstLine="360"/>
        <w:jc w:val="both"/>
      </w:pPr>
      <w:r w:rsidRPr="00D72337">
        <w:t>Šķaunes pagasts, Bērziņu pagasts, Svariņu pagasts, Ķepovas pagasts – 1 slodze;</w:t>
      </w:r>
    </w:p>
    <w:p w14:paraId="59C7C48A" w14:textId="77777777" w:rsidR="00735825" w:rsidRPr="00D72337" w:rsidRDefault="00735825" w:rsidP="00735825">
      <w:pPr>
        <w:pStyle w:val="Sarakstarindkopa"/>
        <w:ind w:left="426"/>
        <w:jc w:val="both"/>
      </w:pPr>
    </w:p>
    <w:p w14:paraId="5FCBCCAE" w14:textId="77777777" w:rsidR="00735825" w:rsidRPr="00D72337" w:rsidRDefault="00735825" w:rsidP="00735825">
      <w:pPr>
        <w:pStyle w:val="Sarakstarindkopa"/>
        <w:numPr>
          <w:ilvl w:val="0"/>
          <w:numId w:val="3"/>
        </w:numPr>
        <w:ind w:left="426"/>
        <w:jc w:val="both"/>
      </w:pPr>
      <w:r w:rsidRPr="00D72337">
        <w:rPr>
          <w:b/>
          <w:bCs/>
        </w:rPr>
        <w:t>Rīkot</w:t>
      </w:r>
      <w:r w:rsidRPr="00D72337">
        <w:t xml:space="preserve"> atklātu pretendentu konkursu uz Bāriņtiesas priekšsēdētāja un 12 bāriņtiesas locekļu amatu vietām;</w:t>
      </w:r>
    </w:p>
    <w:p w14:paraId="2878144A" w14:textId="77777777" w:rsidR="00735825" w:rsidRPr="00D72337" w:rsidRDefault="00735825" w:rsidP="00735825">
      <w:pPr>
        <w:pStyle w:val="Sarakstarindkopa"/>
        <w:ind w:left="426"/>
        <w:jc w:val="both"/>
      </w:pPr>
    </w:p>
    <w:p w14:paraId="21AF35FF" w14:textId="77777777" w:rsidR="00735825" w:rsidRPr="00D72337" w:rsidRDefault="00735825" w:rsidP="00735825">
      <w:pPr>
        <w:pStyle w:val="Sarakstarindkopa"/>
        <w:numPr>
          <w:ilvl w:val="0"/>
          <w:numId w:val="3"/>
        </w:numPr>
        <w:ind w:left="426"/>
        <w:jc w:val="both"/>
      </w:pPr>
      <w:r w:rsidRPr="00D72337">
        <w:rPr>
          <w:b/>
          <w:bCs/>
        </w:rPr>
        <w:t>Apstiprināt</w:t>
      </w:r>
      <w:r w:rsidRPr="00D72337">
        <w:t xml:space="preserve"> Krāslavas novada Bāriņtiesas priekšsēdētāja un Bāriņtiesas locekļu amatu pretendentu atlases konkursa komisiju šādā sastāvā:</w:t>
      </w:r>
    </w:p>
    <w:p w14:paraId="59B74CAE" w14:textId="77777777" w:rsidR="00735825" w:rsidRPr="00D72337" w:rsidRDefault="00735825" w:rsidP="00735825">
      <w:pPr>
        <w:pStyle w:val="Sarakstarindkopa"/>
        <w:spacing w:line="259" w:lineRule="auto"/>
        <w:ind w:left="426"/>
        <w:jc w:val="both"/>
      </w:pPr>
      <w:r w:rsidRPr="00D72337">
        <w:t>Komisijas priekšsēdētājs – pašvaldības domes priekšsēdētājs Gunārs Upenieks;</w:t>
      </w:r>
    </w:p>
    <w:p w14:paraId="68058F44" w14:textId="77777777" w:rsidR="00735825" w:rsidRPr="00D72337" w:rsidRDefault="00735825" w:rsidP="00735825">
      <w:pPr>
        <w:pStyle w:val="Sarakstarindkopa"/>
        <w:spacing w:line="259" w:lineRule="auto"/>
        <w:ind w:left="426"/>
        <w:jc w:val="both"/>
      </w:pPr>
      <w:r w:rsidRPr="00D72337">
        <w:t>Komisijas locekļi:</w:t>
      </w:r>
    </w:p>
    <w:p w14:paraId="38561EA9" w14:textId="77777777" w:rsidR="00735825" w:rsidRPr="00D72337" w:rsidRDefault="00735825" w:rsidP="00735825">
      <w:pPr>
        <w:pStyle w:val="Sarakstarindkopa"/>
        <w:spacing w:line="259" w:lineRule="auto"/>
        <w:ind w:left="426"/>
        <w:jc w:val="both"/>
      </w:pPr>
      <w:r w:rsidRPr="00D72337">
        <w:t xml:space="preserve">Pēteris </w:t>
      </w:r>
      <w:proofErr w:type="spellStart"/>
      <w:r w:rsidRPr="00D72337">
        <w:t>Jacina</w:t>
      </w:r>
      <w:proofErr w:type="spellEnd"/>
      <w:r w:rsidRPr="00D72337">
        <w:t xml:space="preserve"> – Krāslavas novada pašvaldības policijas priekšnieks;</w:t>
      </w:r>
    </w:p>
    <w:p w14:paraId="5AE31601" w14:textId="77777777" w:rsidR="00735825" w:rsidRPr="00D72337" w:rsidRDefault="00735825" w:rsidP="00735825">
      <w:pPr>
        <w:pStyle w:val="Sarakstarindkopa"/>
        <w:spacing w:line="259" w:lineRule="auto"/>
        <w:ind w:left="426"/>
        <w:jc w:val="both"/>
      </w:pPr>
      <w:r w:rsidRPr="00D72337">
        <w:t>Vija Bārtule – pašvaldības iestādes “Sociālais dienests” vadītāja;</w:t>
      </w:r>
    </w:p>
    <w:p w14:paraId="54D011AF" w14:textId="77777777" w:rsidR="00735825" w:rsidRPr="00D72337" w:rsidRDefault="00735825" w:rsidP="00735825">
      <w:pPr>
        <w:pStyle w:val="Sarakstarindkopa"/>
        <w:spacing w:line="259" w:lineRule="auto"/>
        <w:ind w:left="426"/>
        <w:jc w:val="both"/>
      </w:pPr>
      <w:r w:rsidRPr="00D72337">
        <w:t>Viktors Moisejs – pašvaldības izpilddirektors;</w:t>
      </w:r>
    </w:p>
    <w:p w14:paraId="4D4340F0" w14:textId="77777777" w:rsidR="00735825" w:rsidRPr="00D72337" w:rsidRDefault="00735825" w:rsidP="00735825">
      <w:pPr>
        <w:pStyle w:val="Sarakstarindkopa"/>
        <w:spacing w:line="259" w:lineRule="auto"/>
        <w:ind w:left="426"/>
        <w:jc w:val="both"/>
      </w:pPr>
      <w:r w:rsidRPr="00D72337">
        <w:t xml:space="preserve">Kristīne </w:t>
      </w:r>
      <w:proofErr w:type="spellStart"/>
      <w:r w:rsidRPr="00D72337">
        <w:t>Azina</w:t>
      </w:r>
      <w:proofErr w:type="spellEnd"/>
      <w:r w:rsidRPr="00D72337">
        <w:t xml:space="preserve"> - Dagdas pilsētas un pagastu apvienības Juridiskās nodaļas vadītāja;</w:t>
      </w:r>
    </w:p>
    <w:p w14:paraId="281F1347" w14:textId="77777777" w:rsidR="00735825" w:rsidRPr="00D72337" w:rsidRDefault="00735825" w:rsidP="00735825">
      <w:pPr>
        <w:pStyle w:val="Sarakstarindkopa"/>
        <w:ind w:left="426"/>
        <w:jc w:val="both"/>
      </w:pPr>
    </w:p>
    <w:p w14:paraId="4B334756" w14:textId="77777777" w:rsidR="00735825" w:rsidRPr="00D72337" w:rsidRDefault="00735825" w:rsidP="00735825">
      <w:pPr>
        <w:pStyle w:val="Sarakstarindkopa"/>
        <w:numPr>
          <w:ilvl w:val="0"/>
          <w:numId w:val="3"/>
        </w:numPr>
        <w:ind w:left="426"/>
        <w:jc w:val="both"/>
      </w:pPr>
      <w:r w:rsidRPr="00D72337">
        <w:rPr>
          <w:b/>
          <w:bCs/>
        </w:rPr>
        <w:t>Noteikt</w:t>
      </w:r>
      <w:r w:rsidRPr="00D72337">
        <w:t>, ka Krāslavas novada Bāriņtiesa uzsāk darbību ar 2022.gada 1.janvāri;</w:t>
      </w:r>
    </w:p>
    <w:p w14:paraId="09447F18" w14:textId="77777777" w:rsidR="00735825" w:rsidRPr="00D72337" w:rsidRDefault="00735825" w:rsidP="00735825">
      <w:pPr>
        <w:pStyle w:val="Sarakstarindkopa"/>
        <w:ind w:left="426"/>
        <w:jc w:val="both"/>
      </w:pPr>
    </w:p>
    <w:p w14:paraId="23CC6ED2" w14:textId="77777777" w:rsidR="00735825" w:rsidRPr="00D72337" w:rsidRDefault="00735825" w:rsidP="00735825">
      <w:pPr>
        <w:pStyle w:val="Sarakstarindkopa"/>
        <w:numPr>
          <w:ilvl w:val="0"/>
          <w:numId w:val="3"/>
        </w:numPr>
        <w:ind w:left="426"/>
        <w:jc w:val="both"/>
      </w:pPr>
      <w:r w:rsidRPr="00D72337">
        <w:t>Līdz 2021.gada 31.decembrim amatu pienākumus turpina pildīt šā lēmuma 1.punktā minēto iestāžu darbinieki.</w:t>
      </w:r>
    </w:p>
    <w:p w14:paraId="74C4437B" w14:textId="77777777" w:rsidR="00735825" w:rsidRPr="00D72337" w:rsidRDefault="00735825" w:rsidP="00735825">
      <w:pPr>
        <w:jc w:val="both"/>
        <w:rPr>
          <w:b/>
        </w:rPr>
      </w:pPr>
    </w:p>
    <w:p w14:paraId="285DB3AE" w14:textId="77777777" w:rsidR="00735825" w:rsidRPr="00D72337" w:rsidRDefault="00735825" w:rsidP="00735825">
      <w:pPr>
        <w:jc w:val="both"/>
      </w:pPr>
      <w:r w:rsidRPr="00D72337">
        <w:t>Pielikumā:</w:t>
      </w:r>
    </w:p>
    <w:p w14:paraId="2DC2E690" w14:textId="77777777" w:rsidR="00735825" w:rsidRPr="00D72337" w:rsidRDefault="00735825" w:rsidP="00735825">
      <w:pPr>
        <w:pStyle w:val="Sarakstarindkopa"/>
        <w:numPr>
          <w:ilvl w:val="0"/>
          <w:numId w:val="4"/>
        </w:numPr>
        <w:jc w:val="both"/>
      </w:pPr>
      <w:r w:rsidRPr="00D72337">
        <w:t>Atklātā konkursa nolikums uz Krāslavas novada Bāriņtiesas priekšsēdētāja amata vietu;</w:t>
      </w:r>
    </w:p>
    <w:p w14:paraId="2913FFAD" w14:textId="77777777" w:rsidR="00735825" w:rsidRPr="00D72337" w:rsidRDefault="00735825" w:rsidP="00735825">
      <w:pPr>
        <w:pStyle w:val="Sarakstarindkopa"/>
        <w:numPr>
          <w:ilvl w:val="0"/>
          <w:numId w:val="4"/>
        </w:numPr>
        <w:jc w:val="both"/>
      </w:pPr>
      <w:r w:rsidRPr="00D72337">
        <w:t>Atklātā konkursa nolikums uz divpadsmit Krāslavas novada Bāriņtiesas locekļu amata vietām.</w:t>
      </w:r>
    </w:p>
    <w:p w14:paraId="7F444FC2" w14:textId="77777777" w:rsidR="00735825" w:rsidRPr="00D72337" w:rsidRDefault="00735825" w:rsidP="00735825">
      <w:pPr>
        <w:jc w:val="both"/>
      </w:pPr>
    </w:p>
    <w:p w14:paraId="7AB4C35A" w14:textId="77777777" w:rsidR="00735825" w:rsidRPr="00421B58" w:rsidRDefault="00735825" w:rsidP="00735825">
      <w:pPr>
        <w:jc w:val="both"/>
        <w:rPr>
          <w:sz w:val="20"/>
          <w:szCs w:val="20"/>
        </w:rPr>
      </w:pPr>
      <w:r w:rsidRPr="00421B58">
        <w:rPr>
          <w:sz w:val="20"/>
          <w:szCs w:val="20"/>
        </w:rPr>
        <w:t>Lēmuma projekta iesniedzējs</w:t>
      </w:r>
    </w:p>
    <w:p w14:paraId="03B759E5" w14:textId="77777777" w:rsidR="00735825" w:rsidRPr="00421B58" w:rsidRDefault="00735825" w:rsidP="00735825">
      <w:pPr>
        <w:jc w:val="both"/>
        <w:rPr>
          <w:sz w:val="20"/>
          <w:szCs w:val="20"/>
        </w:rPr>
      </w:pPr>
      <w:r w:rsidRPr="00421B58">
        <w:rPr>
          <w:sz w:val="20"/>
          <w:szCs w:val="20"/>
        </w:rPr>
        <w:t xml:space="preserve">Pašvaldības domes priekšsēdētājs </w:t>
      </w:r>
      <w:proofErr w:type="spellStart"/>
      <w:r w:rsidRPr="00421B58">
        <w:rPr>
          <w:sz w:val="20"/>
          <w:szCs w:val="20"/>
        </w:rPr>
        <w:t>G.Upenieks</w:t>
      </w:r>
      <w:proofErr w:type="spellEnd"/>
    </w:p>
    <w:p w14:paraId="2C0065F5" w14:textId="77777777" w:rsidR="00735825" w:rsidRPr="00421B58" w:rsidRDefault="00735825" w:rsidP="00735825">
      <w:pPr>
        <w:jc w:val="both"/>
        <w:rPr>
          <w:sz w:val="20"/>
          <w:szCs w:val="20"/>
        </w:rPr>
      </w:pPr>
      <w:r w:rsidRPr="00421B58">
        <w:rPr>
          <w:sz w:val="20"/>
          <w:szCs w:val="20"/>
        </w:rPr>
        <w:t>Lēmuma projektu sagatavotājs</w:t>
      </w:r>
    </w:p>
    <w:p w14:paraId="26543196" w14:textId="77777777" w:rsidR="00735825" w:rsidRPr="00D72337" w:rsidRDefault="00735825" w:rsidP="00735825">
      <w:pPr>
        <w:jc w:val="both"/>
      </w:pPr>
      <w:r w:rsidRPr="00421B58">
        <w:rPr>
          <w:sz w:val="20"/>
          <w:szCs w:val="20"/>
        </w:rPr>
        <w:t>Administratīvā nodaļa</w:t>
      </w:r>
    </w:p>
    <w:p w14:paraId="06FF0935" w14:textId="77777777" w:rsidR="00735825" w:rsidRDefault="00735825" w:rsidP="00735825">
      <w:pPr>
        <w:jc w:val="center"/>
        <w:rPr>
          <w:b/>
          <w:bCs/>
        </w:rPr>
      </w:pPr>
    </w:p>
    <w:p w14:paraId="0110F533" w14:textId="77777777" w:rsidR="00735825" w:rsidRDefault="00735825" w:rsidP="00735825">
      <w:pPr>
        <w:jc w:val="center"/>
        <w:rPr>
          <w:b/>
          <w:bCs/>
        </w:rPr>
      </w:pPr>
    </w:p>
    <w:p w14:paraId="029B48D3" w14:textId="77777777" w:rsidR="00735825" w:rsidRPr="00D72337" w:rsidRDefault="00735825" w:rsidP="00735825">
      <w:pPr>
        <w:jc w:val="center"/>
        <w:rPr>
          <w:b/>
          <w:bCs/>
        </w:rPr>
      </w:pPr>
      <w:r w:rsidRPr="00D72337">
        <w:rPr>
          <w:b/>
          <w:bCs/>
        </w:rPr>
        <w:t>7.§</w:t>
      </w:r>
    </w:p>
    <w:p w14:paraId="1A4568F9" w14:textId="77777777" w:rsidR="00735825" w:rsidRPr="00D72337" w:rsidRDefault="00735825" w:rsidP="00735825">
      <w:pPr>
        <w:jc w:val="center"/>
        <w:rPr>
          <w:b/>
          <w:u w:val="single"/>
        </w:rPr>
      </w:pPr>
      <w:r w:rsidRPr="00D72337">
        <w:rPr>
          <w:b/>
          <w:u w:val="single"/>
        </w:rPr>
        <w:t>Dzīvokļu jautājumi</w:t>
      </w:r>
    </w:p>
    <w:p w14:paraId="73D8DEC6" w14:textId="77777777" w:rsidR="00735825" w:rsidRPr="00421B58" w:rsidRDefault="00735825" w:rsidP="00735825">
      <w:pPr>
        <w:jc w:val="both"/>
      </w:pPr>
      <w:r w:rsidRPr="00421B58">
        <w:t xml:space="preserve">Ziņo: </w:t>
      </w:r>
      <w:proofErr w:type="spellStart"/>
      <w:r w:rsidRPr="00421B58">
        <w:t>G.Upenieks</w:t>
      </w:r>
      <w:proofErr w:type="spellEnd"/>
    </w:p>
    <w:p w14:paraId="61E739F7" w14:textId="77777777" w:rsidR="00735825" w:rsidRDefault="00735825" w:rsidP="00735825">
      <w:pPr>
        <w:jc w:val="both"/>
        <w:rPr>
          <w:u w:val="single"/>
        </w:rPr>
      </w:pPr>
    </w:p>
    <w:p w14:paraId="7EA7ADD7"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01C50DA4" w14:textId="77777777" w:rsidR="00735825" w:rsidRPr="00D72337" w:rsidRDefault="00735825" w:rsidP="00735825">
      <w:pPr>
        <w:jc w:val="both"/>
        <w:rPr>
          <w:u w:val="single"/>
        </w:rPr>
      </w:pPr>
    </w:p>
    <w:p w14:paraId="7FA8FBDB" w14:textId="2E556671" w:rsidR="00735825" w:rsidRPr="00D72337" w:rsidRDefault="00735825" w:rsidP="00735825">
      <w:pPr>
        <w:pStyle w:val="Noklustais"/>
        <w:numPr>
          <w:ilvl w:val="1"/>
          <w:numId w:val="35"/>
        </w:numPr>
        <w:tabs>
          <w:tab w:val="clear" w:pos="720"/>
          <w:tab w:val="clear" w:pos="1080"/>
        </w:tabs>
        <w:spacing w:line="240" w:lineRule="auto"/>
        <w:ind w:left="426"/>
        <w:contextualSpacing/>
        <w:jc w:val="both"/>
        <w:rPr>
          <w:rFonts w:ascii="Times New Roman" w:hAnsi="Times New Roman"/>
          <w:b/>
          <w:bCs/>
          <w:sz w:val="24"/>
          <w:szCs w:val="24"/>
        </w:rPr>
      </w:pPr>
      <w:r w:rsidRPr="00D72337">
        <w:rPr>
          <w:rFonts w:ascii="Times New Roman" w:hAnsi="Times New Roman"/>
          <w:b/>
          <w:sz w:val="24"/>
          <w:szCs w:val="24"/>
        </w:rPr>
        <w:t>Pagarināt</w:t>
      </w:r>
      <w:r w:rsidRPr="00D72337">
        <w:rPr>
          <w:rFonts w:ascii="Times New Roman" w:hAnsi="Times New Roman"/>
          <w:sz w:val="24"/>
          <w:szCs w:val="24"/>
        </w:rPr>
        <w:t xml:space="preserve"> dzīvojamās telpas īres līgumu </w:t>
      </w:r>
      <w:r w:rsidRPr="00D72337">
        <w:rPr>
          <w:rFonts w:ascii="Times New Roman" w:hAnsi="Times New Roman"/>
          <w:b/>
          <w:bCs/>
          <w:sz w:val="24"/>
          <w:szCs w:val="24"/>
        </w:rPr>
        <w:t>Venerandai P</w:t>
      </w:r>
      <w:r w:rsidR="006704F8">
        <w:rPr>
          <w:rFonts w:eastAsia="Lucida Sans Unicode"/>
        </w:rPr>
        <w:t>[..]</w:t>
      </w:r>
      <w:r w:rsidRPr="00D72337">
        <w:rPr>
          <w:rFonts w:ascii="Times New Roman" w:hAnsi="Times New Roman"/>
          <w:bCs/>
          <w:sz w:val="24"/>
          <w:szCs w:val="24"/>
        </w:rPr>
        <w:t xml:space="preserve">, personas kods </w:t>
      </w:r>
      <w:r w:rsidR="006704F8">
        <w:rPr>
          <w:rFonts w:eastAsia="Lucida Sans Unicode"/>
        </w:rPr>
        <w:t>[..]</w:t>
      </w:r>
      <w:r w:rsidRPr="00D72337">
        <w:rPr>
          <w:rFonts w:ascii="Times New Roman" w:hAnsi="Times New Roman"/>
          <w:bCs/>
          <w:sz w:val="24"/>
          <w:szCs w:val="24"/>
        </w:rPr>
        <w:t>,</w:t>
      </w:r>
      <w:r w:rsidRPr="00D72337">
        <w:rPr>
          <w:rFonts w:ascii="Times New Roman" w:hAnsi="Times New Roman"/>
          <w:b/>
          <w:bCs/>
          <w:sz w:val="24"/>
          <w:szCs w:val="24"/>
        </w:rPr>
        <w:t xml:space="preserve"> </w:t>
      </w:r>
      <w:r w:rsidRPr="00D72337">
        <w:rPr>
          <w:rFonts w:ascii="Times New Roman" w:hAnsi="Times New Roman"/>
          <w:sz w:val="24"/>
          <w:szCs w:val="24"/>
        </w:rPr>
        <w:t xml:space="preserve">uz pašvaldības dzīvokli </w:t>
      </w:r>
      <w:r w:rsidRPr="00D72337">
        <w:rPr>
          <w:rFonts w:ascii="Times New Roman" w:hAnsi="Times New Roman"/>
          <w:b/>
          <w:sz w:val="24"/>
          <w:szCs w:val="24"/>
        </w:rPr>
        <w:t xml:space="preserve">Nr. </w:t>
      </w:r>
      <w:r w:rsidR="006704F8">
        <w:rPr>
          <w:rFonts w:eastAsia="Lucida Sans Unicode"/>
        </w:rPr>
        <w:t>[..]</w:t>
      </w:r>
      <w:r w:rsidRPr="00D72337">
        <w:rPr>
          <w:rFonts w:ascii="Times New Roman" w:hAnsi="Times New Roman"/>
          <w:sz w:val="24"/>
          <w:szCs w:val="24"/>
        </w:rPr>
        <w:t xml:space="preserve"> Kalna ielā </w:t>
      </w:r>
      <w:r w:rsidRPr="00D72337">
        <w:rPr>
          <w:rFonts w:ascii="Times New Roman" w:hAnsi="Times New Roman"/>
          <w:b/>
          <w:sz w:val="24"/>
          <w:szCs w:val="24"/>
        </w:rPr>
        <w:t>3</w:t>
      </w:r>
      <w:r w:rsidRPr="00D72337">
        <w:rPr>
          <w:rFonts w:ascii="Times New Roman" w:hAnsi="Times New Roman"/>
          <w:sz w:val="24"/>
          <w:szCs w:val="24"/>
        </w:rPr>
        <w:t>, Asūnē,</w:t>
      </w:r>
      <w:r w:rsidRPr="00D72337">
        <w:rPr>
          <w:rFonts w:ascii="Times New Roman" w:hAnsi="Times New Roman"/>
          <w:b/>
          <w:bCs/>
          <w:sz w:val="24"/>
          <w:szCs w:val="24"/>
        </w:rPr>
        <w:t xml:space="preserve"> </w:t>
      </w:r>
      <w:r w:rsidRPr="00D72337">
        <w:rPr>
          <w:rFonts w:ascii="Times New Roman" w:hAnsi="Times New Roman"/>
          <w:bCs/>
          <w:sz w:val="24"/>
          <w:szCs w:val="24"/>
        </w:rPr>
        <w:t>Asūnes pagastā</w:t>
      </w:r>
      <w:r w:rsidRPr="00D72337">
        <w:rPr>
          <w:bCs/>
          <w:sz w:val="24"/>
          <w:szCs w:val="24"/>
        </w:rPr>
        <w:t xml:space="preserve">, </w:t>
      </w:r>
      <w:r w:rsidRPr="00D72337">
        <w:rPr>
          <w:rFonts w:ascii="Times New Roman" w:hAnsi="Times New Roman"/>
          <w:bCs/>
          <w:sz w:val="24"/>
          <w:szCs w:val="24"/>
        </w:rPr>
        <w:t xml:space="preserve">Krāslavas novadā </w:t>
      </w:r>
      <w:r w:rsidRPr="00D72337">
        <w:rPr>
          <w:rFonts w:ascii="Times New Roman" w:hAnsi="Times New Roman"/>
          <w:b/>
          <w:bCs/>
          <w:sz w:val="24"/>
          <w:szCs w:val="24"/>
        </w:rPr>
        <w:t xml:space="preserve">uz 6 mēnešiem </w:t>
      </w:r>
      <w:r w:rsidRPr="00D72337">
        <w:rPr>
          <w:rFonts w:ascii="Times New Roman" w:hAnsi="Times New Roman"/>
          <w:bCs/>
          <w:sz w:val="24"/>
          <w:szCs w:val="24"/>
        </w:rPr>
        <w:t xml:space="preserve">– </w:t>
      </w:r>
      <w:r w:rsidRPr="00D72337">
        <w:rPr>
          <w:rFonts w:ascii="Times New Roman" w:hAnsi="Times New Roman"/>
          <w:b/>
          <w:bCs/>
          <w:sz w:val="24"/>
          <w:szCs w:val="24"/>
        </w:rPr>
        <w:t>līdz 2022.gada 30.aprīlim.</w:t>
      </w:r>
    </w:p>
    <w:p w14:paraId="10D2F201" w14:textId="77777777"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Cs/>
          <w:color w:val="000000"/>
          <w:sz w:val="24"/>
          <w:szCs w:val="24"/>
        </w:rPr>
      </w:pPr>
      <w:r w:rsidRPr="00D72337">
        <w:rPr>
          <w:rFonts w:ascii="Times New Roman" w:hAnsi="Times New Roman"/>
          <w:sz w:val="24"/>
          <w:szCs w:val="24"/>
        </w:rPr>
        <w:t xml:space="preserve">Uzdot Asūnes pagasta pārvaldes vadītājam noslēgt </w:t>
      </w:r>
      <w:r w:rsidRPr="00D72337">
        <w:rPr>
          <w:rFonts w:ascii="Times New Roman" w:hAnsi="Times New Roman"/>
          <w:bCs/>
          <w:color w:val="000000"/>
          <w:sz w:val="24"/>
          <w:szCs w:val="24"/>
        </w:rPr>
        <w:t>vienošanos par dzīvojamās telpas īres līguma pagarināšanu.</w:t>
      </w:r>
    </w:p>
    <w:p w14:paraId="079ADB12" w14:textId="77777777"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Cs/>
          <w:color w:val="000000"/>
          <w:sz w:val="24"/>
          <w:szCs w:val="24"/>
        </w:rPr>
      </w:pPr>
    </w:p>
    <w:p w14:paraId="5AD2F8AF" w14:textId="68875965"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
          <w:bCs/>
          <w:sz w:val="24"/>
          <w:szCs w:val="24"/>
        </w:rPr>
      </w:pPr>
      <w:r w:rsidRPr="00D72337">
        <w:rPr>
          <w:rFonts w:ascii="Times New Roman" w:hAnsi="Times New Roman"/>
          <w:b/>
          <w:sz w:val="24"/>
          <w:szCs w:val="24"/>
        </w:rPr>
        <w:t>2.Pagarināt</w:t>
      </w:r>
      <w:r w:rsidRPr="00D72337">
        <w:rPr>
          <w:rFonts w:ascii="Times New Roman" w:hAnsi="Times New Roman"/>
          <w:sz w:val="24"/>
          <w:szCs w:val="24"/>
        </w:rPr>
        <w:t xml:space="preserve"> dzīvojamās telpas īres līgumu </w:t>
      </w:r>
      <w:r w:rsidRPr="00D72337">
        <w:rPr>
          <w:rFonts w:ascii="Times New Roman" w:hAnsi="Times New Roman"/>
          <w:b/>
          <w:bCs/>
          <w:sz w:val="24"/>
          <w:szCs w:val="24"/>
        </w:rPr>
        <w:t>Irēnai L</w:t>
      </w:r>
      <w:r w:rsidR="006704F8">
        <w:rPr>
          <w:rFonts w:eastAsia="Lucida Sans Unicode"/>
        </w:rPr>
        <w:t>[..]</w:t>
      </w:r>
      <w:r w:rsidRPr="00D72337">
        <w:rPr>
          <w:rFonts w:ascii="Times New Roman" w:hAnsi="Times New Roman"/>
          <w:bCs/>
          <w:sz w:val="24"/>
          <w:szCs w:val="24"/>
        </w:rPr>
        <w:t xml:space="preserve">, personas kods </w:t>
      </w:r>
      <w:r w:rsidR="006704F8">
        <w:rPr>
          <w:rFonts w:eastAsia="Lucida Sans Unicode"/>
        </w:rPr>
        <w:t>[..]</w:t>
      </w:r>
      <w:r w:rsidRPr="00D72337">
        <w:rPr>
          <w:rFonts w:ascii="Times New Roman" w:hAnsi="Times New Roman"/>
          <w:bCs/>
          <w:sz w:val="24"/>
          <w:szCs w:val="24"/>
        </w:rPr>
        <w:t>,</w:t>
      </w:r>
      <w:r w:rsidRPr="00D72337">
        <w:rPr>
          <w:rFonts w:ascii="Times New Roman" w:hAnsi="Times New Roman"/>
          <w:b/>
          <w:bCs/>
          <w:sz w:val="24"/>
          <w:szCs w:val="24"/>
        </w:rPr>
        <w:t xml:space="preserve"> </w:t>
      </w:r>
      <w:r w:rsidRPr="00D72337">
        <w:rPr>
          <w:rFonts w:ascii="Times New Roman" w:hAnsi="Times New Roman"/>
          <w:sz w:val="24"/>
          <w:szCs w:val="24"/>
        </w:rPr>
        <w:t xml:space="preserve">uz pašvaldības dzīvokli </w:t>
      </w:r>
      <w:r w:rsidRPr="00D72337">
        <w:rPr>
          <w:rFonts w:ascii="Times New Roman" w:hAnsi="Times New Roman"/>
          <w:b/>
          <w:sz w:val="24"/>
          <w:szCs w:val="24"/>
        </w:rPr>
        <w:t xml:space="preserve">Nr. </w:t>
      </w:r>
      <w:r w:rsidR="006704F8">
        <w:rPr>
          <w:rFonts w:eastAsia="Lucida Sans Unicode"/>
        </w:rPr>
        <w:t>[..]</w:t>
      </w:r>
      <w:r w:rsidRPr="00D72337">
        <w:rPr>
          <w:rFonts w:ascii="Times New Roman" w:hAnsi="Times New Roman"/>
          <w:sz w:val="24"/>
          <w:szCs w:val="24"/>
        </w:rPr>
        <w:t xml:space="preserve"> Kalna ielā </w:t>
      </w:r>
      <w:r w:rsidRPr="00D72337">
        <w:rPr>
          <w:rFonts w:ascii="Times New Roman" w:hAnsi="Times New Roman"/>
          <w:b/>
          <w:sz w:val="24"/>
          <w:szCs w:val="24"/>
        </w:rPr>
        <w:t>1</w:t>
      </w:r>
      <w:r w:rsidRPr="00D72337">
        <w:rPr>
          <w:rFonts w:ascii="Times New Roman" w:hAnsi="Times New Roman"/>
          <w:sz w:val="24"/>
          <w:szCs w:val="24"/>
        </w:rPr>
        <w:t>, Asūnē,</w:t>
      </w:r>
      <w:r w:rsidRPr="00D72337">
        <w:rPr>
          <w:rFonts w:ascii="Times New Roman" w:hAnsi="Times New Roman"/>
          <w:b/>
          <w:bCs/>
          <w:sz w:val="24"/>
          <w:szCs w:val="24"/>
        </w:rPr>
        <w:t xml:space="preserve"> </w:t>
      </w:r>
      <w:r w:rsidRPr="00D72337">
        <w:rPr>
          <w:rFonts w:ascii="Times New Roman" w:hAnsi="Times New Roman"/>
          <w:bCs/>
          <w:sz w:val="24"/>
          <w:szCs w:val="24"/>
        </w:rPr>
        <w:t>Asūnes pagastā</w:t>
      </w:r>
      <w:r w:rsidRPr="00D72337">
        <w:rPr>
          <w:bCs/>
          <w:sz w:val="24"/>
          <w:szCs w:val="24"/>
        </w:rPr>
        <w:t xml:space="preserve">, </w:t>
      </w:r>
      <w:r w:rsidRPr="00D72337">
        <w:rPr>
          <w:rFonts w:ascii="Times New Roman" w:hAnsi="Times New Roman"/>
          <w:bCs/>
          <w:sz w:val="24"/>
          <w:szCs w:val="24"/>
        </w:rPr>
        <w:t xml:space="preserve">Krāslavas novadā </w:t>
      </w:r>
      <w:r w:rsidRPr="00D72337">
        <w:rPr>
          <w:rFonts w:ascii="Times New Roman" w:hAnsi="Times New Roman"/>
          <w:b/>
          <w:bCs/>
          <w:sz w:val="24"/>
          <w:szCs w:val="24"/>
        </w:rPr>
        <w:t xml:space="preserve">uz 6 mēnešiem </w:t>
      </w:r>
      <w:r w:rsidRPr="00D72337">
        <w:rPr>
          <w:rFonts w:ascii="Times New Roman" w:hAnsi="Times New Roman"/>
          <w:bCs/>
          <w:sz w:val="24"/>
          <w:szCs w:val="24"/>
        </w:rPr>
        <w:t xml:space="preserve">– </w:t>
      </w:r>
      <w:r w:rsidRPr="00D72337">
        <w:rPr>
          <w:rFonts w:ascii="Times New Roman" w:hAnsi="Times New Roman"/>
          <w:b/>
          <w:bCs/>
          <w:sz w:val="24"/>
          <w:szCs w:val="24"/>
        </w:rPr>
        <w:t>līdz 2022.gada 30.aprīlim.</w:t>
      </w:r>
    </w:p>
    <w:p w14:paraId="6A9B45C9" w14:textId="77777777"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Cs/>
          <w:color w:val="000000"/>
          <w:sz w:val="24"/>
          <w:szCs w:val="24"/>
        </w:rPr>
      </w:pPr>
      <w:r w:rsidRPr="00D72337">
        <w:rPr>
          <w:rFonts w:ascii="Times New Roman" w:hAnsi="Times New Roman"/>
          <w:sz w:val="24"/>
          <w:szCs w:val="24"/>
        </w:rPr>
        <w:t xml:space="preserve">Uzdot Asūnes pagasta pārvaldes vadītājam noslēgt </w:t>
      </w:r>
      <w:r w:rsidRPr="00D72337">
        <w:rPr>
          <w:rFonts w:ascii="Times New Roman" w:hAnsi="Times New Roman"/>
          <w:bCs/>
          <w:color w:val="000000"/>
          <w:sz w:val="24"/>
          <w:szCs w:val="24"/>
        </w:rPr>
        <w:t>vienošanos par dzīvojamās telpas īres līguma pagarināšanu.</w:t>
      </w:r>
    </w:p>
    <w:p w14:paraId="61D125A8" w14:textId="77777777"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Cs/>
          <w:color w:val="000000"/>
          <w:sz w:val="24"/>
          <w:szCs w:val="24"/>
        </w:rPr>
      </w:pPr>
    </w:p>
    <w:p w14:paraId="2F9E7E9D" w14:textId="1AAA24C1"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
          <w:bCs/>
          <w:sz w:val="24"/>
          <w:szCs w:val="24"/>
        </w:rPr>
      </w:pPr>
      <w:r w:rsidRPr="00D72337">
        <w:rPr>
          <w:rFonts w:ascii="Times New Roman" w:hAnsi="Times New Roman"/>
          <w:b/>
          <w:sz w:val="24"/>
          <w:szCs w:val="24"/>
        </w:rPr>
        <w:t>3.Pagarināt</w:t>
      </w:r>
      <w:r w:rsidRPr="00D72337">
        <w:rPr>
          <w:rFonts w:ascii="Times New Roman" w:hAnsi="Times New Roman"/>
          <w:sz w:val="24"/>
          <w:szCs w:val="24"/>
        </w:rPr>
        <w:t xml:space="preserve"> dzīvojamās telpas īres līgumu </w:t>
      </w:r>
      <w:r w:rsidRPr="00D72337">
        <w:rPr>
          <w:rFonts w:ascii="Times New Roman" w:hAnsi="Times New Roman"/>
          <w:b/>
          <w:bCs/>
          <w:sz w:val="24"/>
          <w:szCs w:val="24"/>
        </w:rPr>
        <w:t>Rutai L</w:t>
      </w:r>
      <w:r w:rsidR="006704F8">
        <w:rPr>
          <w:rFonts w:eastAsia="Lucida Sans Unicode"/>
        </w:rPr>
        <w:t>[..]</w:t>
      </w:r>
      <w:r w:rsidRPr="00D72337">
        <w:rPr>
          <w:rFonts w:ascii="Times New Roman" w:hAnsi="Times New Roman"/>
          <w:bCs/>
          <w:sz w:val="24"/>
          <w:szCs w:val="24"/>
        </w:rPr>
        <w:t xml:space="preserve">, personas kods </w:t>
      </w:r>
      <w:r w:rsidR="006704F8">
        <w:rPr>
          <w:rFonts w:eastAsia="Lucida Sans Unicode"/>
        </w:rPr>
        <w:t>[..]</w:t>
      </w:r>
      <w:r w:rsidRPr="00D72337">
        <w:rPr>
          <w:rFonts w:ascii="Times New Roman" w:hAnsi="Times New Roman"/>
          <w:bCs/>
          <w:sz w:val="24"/>
          <w:szCs w:val="24"/>
        </w:rPr>
        <w:t>,</w:t>
      </w:r>
      <w:r w:rsidRPr="00D72337">
        <w:rPr>
          <w:rFonts w:ascii="Times New Roman" w:hAnsi="Times New Roman"/>
          <w:b/>
          <w:bCs/>
          <w:sz w:val="24"/>
          <w:szCs w:val="24"/>
        </w:rPr>
        <w:t xml:space="preserve"> </w:t>
      </w:r>
      <w:r w:rsidRPr="00D72337">
        <w:rPr>
          <w:rFonts w:ascii="Times New Roman" w:hAnsi="Times New Roman"/>
          <w:sz w:val="24"/>
          <w:szCs w:val="24"/>
        </w:rPr>
        <w:t xml:space="preserve">uz pašvaldības dzīvokli </w:t>
      </w:r>
      <w:r w:rsidRPr="00D72337">
        <w:rPr>
          <w:rFonts w:ascii="Times New Roman" w:hAnsi="Times New Roman"/>
          <w:b/>
          <w:sz w:val="24"/>
          <w:szCs w:val="24"/>
        </w:rPr>
        <w:t xml:space="preserve">Nr. </w:t>
      </w:r>
      <w:r w:rsidR="00BA1161">
        <w:rPr>
          <w:rFonts w:eastAsia="Lucida Sans Unicode"/>
        </w:rPr>
        <w:t>[..]</w:t>
      </w:r>
      <w:r w:rsidRPr="00D72337">
        <w:rPr>
          <w:rFonts w:ascii="Times New Roman" w:hAnsi="Times New Roman"/>
          <w:b/>
          <w:sz w:val="24"/>
          <w:szCs w:val="24"/>
        </w:rPr>
        <w:t xml:space="preserve"> </w:t>
      </w:r>
      <w:r w:rsidRPr="00D72337">
        <w:rPr>
          <w:rFonts w:ascii="Times New Roman" w:hAnsi="Times New Roman"/>
          <w:sz w:val="24"/>
          <w:szCs w:val="24"/>
        </w:rPr>
        <w:t xml:space="preserve">Kalna ielā </w:t>
      </w:r>
      <w:r w:rsidRPr="00D72337">
        <w:rPr>
          <w:rFonts w:ascii="Times New Roman" w:hAnsi="Times New Roman"/>
          <w:b/>
          <w:sz w:val="24"/>
          <w:szCs w:val="24"/>
        </w:rPr>
        <w:t>1</w:t>
      </w:r>
      <w:r w:rsidRPr="00D72337">
        <w:rPr>
          <w:rFonts w:ascii="Times New Roman" w:hAnsi="Times New Roman"/>
          <w:sz w:val="24"/>
          <w:szCs w:val="24"/>
        </w:rPr>
        <w:t>, Asūnē,</w:t>
      </w:r>
      <w:r w:rsidRPr="00D72337">
        <w:rPr>
          <w:rFonts w:ascii="Times New Roman" w:hAnsi="Times New Roman"/>
          <w:b/>
          <w:bCs/>
          <w:sz w:val="24"/>
          <w:szCs w:val="24"/>
        </w:rPr>
        <w:t xml:space="preserve"> </w:t>
      </w:r>
      <w:r w:rsidRPr="00D72337">
        <w:rPr>
          <w:rFonts w:ascii="Times New Roman" w:hAnsi="Times New Roman"/>
          <w:bCs/>
          <w:sz w:val="24"/>
          <w:szCs w:val="24"/>
        </w:rPr>
        <w:t>Asūnes pagastā</w:t>
      </w:r>
      <w:r w:rsidRPr="00D72337">
        <w:rPr>
          <w:bCs/>
          <w:sz w:val="24"/>
          <w:szCs w:val="24"/>
        </w:rPr>
        <w:t xml:space="preserve">, </w:t>
      </w:r>
      <w:r w:rsidRPr="00D72337">
        <w:rPr>
          <w:rFonts w:ascii="Times New Roman" w:hAnsi="Times New Roman"/>
          <w:bCs/>
          <w:sz w:val="24"/>
          <w:szCs w:val="24"/>
        </w:rPr>
        <w:t xml:space="preserve">Krāslavas novadā </w:t>
      </w:r>
      <w:r w:rsidRPr="00D72337">
        <w:rPr>
          <w:rFonts w:ascii="Times New Roman" w:hAnsi="Times New Roman"/>
          <w:b/>
          <w:bCs/>
          <w:sz w:val="24"/>
          <w:szCs w:val="24"/>
        </w:rPr>
        <w:t xml:space="preserve">uz 1 gadu </w:t>
      </w:r>
      <w:r w:rsidRPr="00D72337">
        <w:rPr>
          <w:rFonts w:ascii="Times New Roman" w:hAnsi="Times New Roman"/>
          <w:bCs/>
          <w:sz w:val="24"/>
          <w:szCs w:val="24"/>
        </w:rPr>
        <w:t xml:space="preserve">– </w:t>
      </w:r>
      <w:r w:rsidRPr="00D72337">
        <w:rPr>
          <w:rFonts w:ascii="Times New Roman" w:hAnsi="Times New Roman"/>
          <w:b/>
          <w:bCs/>
          <w:sz w:val="24"/>
          <w:szCs w:val="24"/>
        </w:rPr>
        <w:t>līdz 2022.gada 31.oktobrim.</w:t>
      </w:r>
    </w:p>
    <w:p w14:paraId="6E6C2C0B" w14:textId="77777777"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Cs/>
          <w:color w:val="000000"/>
          <w:sz w:val="24"/>
          <w:szCs w:val="24"/>
        </w:rPr>
      </w:pPr>
      <w:r w:rsidRPr="00D72337">
        <w:rPr>
          <w:rFonts w:ascii="Times New Roman" w:hAnsi="Times New Roman"/>
          <w:sz w:val="24"/>
          <w:szCs w:val="24"/>
        </w:rPr>
        <w:t xml:space="preserve">Uzdot Asūnes pagasta pārvaldes vadītājam noslēgt </w:t>
      </w:r>
      <w:r w:rsidRPr="00D72337">
        <w:rPr>
          <w:rFonts w:ascii="Times New Roman" w:hAnsi="Times New Roman"/>
          <w:bCs/>
          <w:color w:val="000000"/>
          <w:sz w:val="24"/>
          <w:szCs w:val="24"/>
        </w:rPr>
        <w:t>vienošanos par dzīvojamās telpas īres līguma pagarināšanu.</w:t>
      </w:r>
    </w:p>
    <w:p w14:paraId="46E28820" w14:textId="77777777"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
          <w:bCs/>
          <w:sz w:val="24"/>
          <w:szCs w:val="24"/>
        </w:rPr>
      </w:pPr>
    </w:p>
    <w:p w14:paraId="7B8CFD47" w14:textId="4F2E132B"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
          <w:bCs/>
          <w:sz w:val="24"/>
          <w:szCs w:val="24"/>
        </w:rPr>
      </w:pPr>
      <w:r w:rsidRPr="00D72337">
        <w:rPr>
          <w:rFonts w:ascii="Times New Roman" w:hAnsi="Times New Roman"/>
          <w:b/>
          <w:sz w:val="24"/>
          <w:szCs w:val="24"/>
        </w:rPr>
        <w:t>4.Pagarināt</w:t>
      </w:r>
      <w:r w:rsidRPr="00D72337">
        <w:rPr>
          <w:rFonts w:ascii="Times New Roman" w:hAnsi="Times New Roman"/>
          <w:sz w:val="24"/>
          <w:szCs w:val="24"/>
        </w:rPr>
        <w:t xml:space="preserve"> dzīvojamās telpas īres līgumu </w:t>
      </w:r>
      <w:r w:rsidRPr="00D72337">
        <w:rPr>
          <w:rFonts w:ascii="Times New Roman" w:hAnsi="Times New Roman"/>
          <w:b/>
          <w:bCs/>
          <w:sz w:val="24"/>
          <w:szCs w:val="24"/>
        </w:rPr>
        <w:t>Aināram L</w:t>
      </w:r>
      <w:r w:rsidR="00BA1161">
        <w:rPr>
          <w:rFonts w:eastAsia="Lucida Sans Unicode"/>
        </w:rPr>
        <w:t>[..]</w:t>
      </w:r>
      <w:r w:rsidRPr="00D72337">
        <w:rPr>
          <w:rFonts w:ascii="Times New Roman" w:hAnsi="Times New Roman"/>
          <w:bCs/>
          <w:sz w:val="24"/>
          <w:szCs w:val="24"/>
        </w:rPr>
        <w:t xml:space="preserve">, personas kods </w:t>
      </w:r>
      <w:r w:rsidR="00BA1161">
        <w:rPr>
          <w:rFonts w:eastAsia="Lucida Sans Unicode"/>
        </w:rPr>
        <w:t>[..]</w:t>
      </w:r>
      <w:r w:rsidRPr="00D72337">
        <w:rPr>
          <w:rFonts w:ascii="Times New Roman" w:hAnsi="Times New Roman"/>
          <w:bCs/>
          <w:sz w:val="24"/>
          <w:szCs w:val="24"/>
        </w:rPr>
        <w:t>,</w:t>
      </w:r>
      <w:r w:rsidRPr="00D72337">
        <w:rPr>
          <w:rFonts w:ascii="Times New Roman" w:hAnsi="Times New Roman"/>
          <w:b/>
          <w:bCs/>
          <w:sz w:val="24"/>
          <w:szCs w:val="24"/>
        </w:rPr>
        <w:t xml:space="preserve"> </w:t>
      </w:r>
      <w:r w:rsidRPr="00D72337">
        <w:rPr>
          <w:rFonts w:ascii="Times New Roman" w:hAnsi="Times New Roman"/>
          <w:sz w:val="24"/>
          <w:szCs w:val="24"/>
        </w:rPr>
        <w:t xml:space="preserve">uz pašvaldības dzīvokli </w:t>
      </w:r>
      <w:r w:rsidRPr="00D72337">
        <w:rPr>
          <w:rFonts w:ascii="Times New Roman" w:hAnsi="Times New Roman"/>
          <w:b/>
          <w:sz w:val="24"/>
          <w:szCs w:val="24"/>
        </w:rPr>
        <w:t xml:space="preserve">Nr. </w:t>
      </w:r>
      <w:r w:rsidR="00BA1161">
        <w:rPr>
          <w:rFonts w:eastAsia="Lucida Sans Unicode"/>
        </w:rPr>
        <w:t>[..]</w:t>
      </w:r>
      <w:r w:rsidRPr="00D72337">
        <w:rPr>
          <w:rFonts w:ascii="Times New Roman" w:hAnsi="Times New Roman"/>
          <w:b/>
          <w:sz w:val="24"/>
          <w:szCs w:val="24"/>
        </w:rPr>
        <w:t xml:space="preserve"> </w:t>
      </w:r>
      <w:r w:rsidRPr="00D72337">
        <w:rPr>
          <w:rFonts w:ascii="Times New Roman" w:hAnsi="Times New Roman"/>
          <w:sz w:val="24"/>
          <w:szCs w:val="24"/>
        </w:rPr>
        <w:t xml:space="preserve">Kalna ielā </w:t>
      </w:r>
      <w:r w:rsidRPr="00D72337">
        <w:rPr>
          <w:rFonts w:ascii="Times New Roman" w:hAnsi="Times New Roman"/>
          <w:b/>
          <w:sz w:val="24"/>
          <w:szCs w:val="24"/>
        </w:rPr>
        <w:t>3</w:t>
      </w:r>
      <w:r w:rsidRPr="00D72337">
        <w:rPr>
          <w:rFonts w:ascii="Times New Roman" w:hAnsi="Times New Roman"/>
          <w:sz w:val="24"/>
          <w:szCs w:val="24"/>
        </w:rPr>
        <w:t>, Asūnē,</w:t>
      </w:r>
      <w:r w:rsidRPr="00D72337">
        <w:rPr>
          <w:rFonts w:ascii="Times New Roman" w:hAnsi="Times New Roman"/>
          <w:b/>
          <w:bCs/>
          <w:sz w:val="24"/>
          <w:szCs w:val="24"/>
        </w:rPr>
        <w:t xml:space="preserve"> </w:t>
      </w:r>
      <w:r w:rsidRPr="00D72337">
        <w:rPr>
          <w:rFonts w:ascii="Times New Roman" w:hAnsi="Times New Roman"/>
          <w:bCs/>
          <w:sz w:val="24"/>
          <w:szCs w:val="24"/>
        </w:rPr>
        <w:t>Asūnes pagastā</w:t>
      </w:r>
      <w:r w:rsidRPr="00D72337">
        <w:rPr>
          <w:bCs/>
          <w:sz w:val="24"/>
          <w:szCs w:val="24"/>
        </w:rPr>
        <w:t xml:space="preserve">, </w:t>
      </w:r>
      <w:r w:rsidRPr="00D72337">
        <w:rPr>
          <w:rFonts w:ascii="Times New Roman" w:hAnsi="Times New Roman"/>
          <w:bCs/>
          <w:sz w:val="24"/>
          <w:szCs w:val="24"/>
        </w:rPr>
        <w:t xml:space="preserve">Krāslavas novadā </w:t>
      </w:r>
      <w:r w:rsidRPr="00D72337">
        <w:rPr>
          <w:rFonts w:ascii="Times New Roman" w:hAnsi="Times New Roman"/>
          <w:b/>
          <w:bCs/>
          <w:sz w:val="24"/>
          <w:szCs w:val="24"/>
        </w:rPr>
        <w:t xml:space="preserve">uz 1 gadu </w:t>
      </w:r>
      <w:r w:rsidRPr="00D72337">
        <w:rPr>
          <w:rFonts w:ascii="Times New Roman" w:hAnsi="Times New Roman"/>
          <w:bCs/>
          <w:sz w:val="24"/>
          <w:szCs w:val="24"/>
        </w:rPr>
        <w:t xml:space="preserve">– </w:t>
      </w:r>
      <w:r w:rsidRPr="00D72337">
        <w:rPr>
          <w:rFonts w:ascii="Times New Roman" w:hAnsi="Times New Roman"/>
          <w:b/>
          <w:bCs/>
          <w:sz w:val="24"/>
          <w:szCs w:val="24"/>
        </w:rPr>
        <w:t>līdz 2022.gada 31.oktobrim.</w:t>
      </w:r>
    </w:p>
    <w:p w14:paraId="6ADD7BD6" w14:textId="77777777"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Cs/>
          <w:color w:val="000000"/>
          <w:sz w:val="24"/>
          <w:szCs w:val="24"/>
        </w:rPr>
      </w:pPr>
      <w:r w:rsidRPr="00D72337">
        <w:rPr>
          <w:rFonts w:ascii="Times New Roman" w:hAnsi="Times New Roman"/>
          <w:sz w:val="24"/>
          <w:szCs w:val="24"/>
        </w:rPr>
        <w:t xml:space="preserve">Uzdot Asūnes pagasta pārvaldes vadītājam noslēgt </w:t>
      </w:r>
      <w:r w:rsidRPr="00D72337">
        <w:rPr>
          <w:rFonts w:ascii="Times New Roman" w:hAnsi="Times New Roman"/>
          <w:bCs/>
          <w:color w:val="000000"/>
          <w:sz w:val="24"/>
          <w:szCs w:val="24"/>
        </w:rPr>
        <w:t>vienošanos par dzīvojamās telpas īres līguma pagarināšanu.</w:t>
      </w:r>
    </w:p>
    <w:p w14:paraId="4DE4A213" w14:textId="77777777"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
          <w:bCs/>
          <w:sz w:val="24"/>
          <w:szCs w:val="24"/>
        </w:rPr>
      </w:pPr>
    </w:p>
    <w:p w14:paraId="572A8AF1" w14:textId="45AA3B4D"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
          <w:bCs/>
          <w:sz w:val="24"/>
          <w:szCs w:val="24"/>
        </w:rPr>
      </w:pPr>
      <w:r w:rsidRPr="00D72337">
        <w:rPr>
          <w:rFonts w:ascii="Times New Roman" w:hAnsi="Times New Roman"/>
          <w:b/>
          <w:sz w:val="24"/>
          <w:szCs w:val="24"/>
        </w:rPr>
        <w:t>5.Pagarināt</w:t>
      </w:r>
      <w:r w:rsidRPr="00D72337">
        <w:rPr>
          <w:rFonts w:ascii="Times New Roman" w:hAnsi="Times New Roman"/>
          <w:sz w:val="24"/>
          <w:szCs w:val="24"/>
        </w:rPr>
        <w:t xml:space="preserve"> dzīvojamās telpas īres līgumu </w:t>
      </w:r>
      <w:r w:rsidRPr="00D72337">
        <w:rPr>
          <w:rFonts w:ascii="Times New Roman" w:hAnsi="Times New Roman"/>
          <w:b/>
          <w:bCs/>
          <w:sz w:val="24"/>
          <w:szCs w:val="24"/>
        </w:rPr>
        <w:t>Ilmāram S</w:t>
      </w:r>
      <w:r w:rsidR="00BA1161">
        <w:rPr>
          <w:rFonts w:eastAsia="Lucida Sans Unicode"/>
        </w:rPr>
        <w:t>[..]</w:t>
      </w:r>
      <w:r w:rsidRPr="00D72337">
        <w:rPr>
          <w:rFonts w:ascii="Times New Roman" w:hAnsi="Times New Roman"/>
          <w:bCs/>
          <w:sz w:val="24"/>
          <w:szCs w:val="24"/>
        </w:rPr>
        <w:t xml:space="preserve">, personas kods </w:t>
      </w:r>
      <w:r w:rsidR="00BA1161">
        <w:rPr>
          <w:rFonts w:eastAsia="Lucida Sans Unicode"/>
        </w:rPr>
        <w:t>[..]</w:t>
      </w:r>
      <w:r w:rsidRPr="00D72337">
        <w:rPr>
          <w:rFonts w:ascii="Times New Roman" w:hAnsi="Times New Roman"/>
          <w:bCs/>
          <w:sz w:val="24"/>
          <w:szCs w:val="24"/>
        </w:rPr>
        <w:t>,</w:t>
      </w:r>
      <w:r w:rsidRPr="00D72337">
        <w:rPr>
          <w:rFonts w:ascii="Times New Roman" w:hAnsi="Times New Roman"/>
          <w:b/>
          <w:bCs/>
          <w:sz w:val="24"/>
          <w:szCs w:val="24"/>
        </w:rPr>
        <w:t xml:space="preserve"> </w:t>
      </w:r>
      <w:r w:rsidRPr="00D72337">
        <w:rPr>
          <w:rFonts w:ascii="Times New Roman" w:hAnsi="Times New Roman"/>
          <w:sz w:val="24"/>
          <w:szCs w:val="24"/>
        </w:rPr>
        <w:t xml:space="preserve">uz pašvaldības dzīvokli </w:t>
      </w:r>
      <w:r w:rsidRPr="00D72337">
        <w:rPr>
          <w:rFonts w:ascii="Times New Roman" w:hAnsi="Times New Roman"/>
          <w:b/>
          <w:sz w:val="24"/>
          <w:szCs w:val="24"/>
        </w:rPr>
        <w:t>Nr.</w:t>
      </w:r>
      <w:r w:rsidR="00BA1161" w:rsidRPr="00BA1161">
        <w:rPr>
          <w:rFonts w:eastAsia="Lucida Sans Unicode"/>
        </w:rPr>
        <w:t xml:space="preserve"> </w:t>
      </w:r>
      <w:r w:rsidR="00BA1161">
        <w:rPr>
          <w:rFonts w:eastAsia="Lucida Sans Unicode"/>
        </w:rPr>
        <w:t>[..]</w:t>
      </w:r>
      <w:r w:rsidRPr="00D72337">
        <w:rPr>
          <w:rFonts w:ascii="Times New Roman" w:hAnsi="Times New Roman"/>
          <w:b/>
          <w:sz w:val="24"/>
          <w:szCs w:val="24"/>
        </w:rPr>
        <w:t xml:space="preserve"> </w:t>
      </w:r>
      <w:r w:rsidRPr="00D72337">
        <w:rPr>
          <w:rFonts w:ascii="Times New Roman" w:hAnsi="Times New Roman"/>
          <w:sz w:val="24"/>
          <w:szCs w:val="24"/>
        </w:rPr>
        <w:t xml:space="preserve">Kalna ielā </w:t>
      </w:r>
      <w:r w:rsidRPr="00D72337">
        <w:rPr>
          <w:rFonts w:ascii="Times New Roman" w:hAnsi="Times New Roman"/>
          <w:b/>
          <w:sz w:val="24"/>
          <w:szCs w:val="24"/>
        </w:rPr>
        <w:t>1</w:t>
      </w:r>
      <w:r w:rsidRPr="00D72337">
        <w:rPr>
          <w:rFonts w:ascii="Times New Roman" w:hAnsi="Times New Roman"/>
          <w:sz w:val="24"/>
          <w:szCs w:val="24"/>
        </w:rPr>
        <w:t>, Asūnē,</w:t>
      </w:r>
      <w:r w:rsidRPr="00D72337">
        <w:rPr>
          <w:rFonts w:ascii="Times New Roman" w:hAnsi="Times New Roman"/>
          <w:b/>
          <w:bCs/>
          <w:sz w:val="24"/>
          <w:szCs w:val="24"/>
        </w:rPr>
        <w:t xml:space="preserve"> </w:t>
      </w:r>
      <w:r w:rsidRPr="00D72337">
        <w:rPr>
          <w:rFonts w:ascii="Times New Roman" w:hAnsi="Times New Roman"/>
          <w:bCs/>
          <w:sz w:val="24"/>
          <w:szCs w:val="24"/>
        </w:rPr>
        <w:t>Asūnes pagastā</w:t>
      </w:r>
      <w:r w:rsidRPr="00D72337">
        <w:rPr>
          <w:bCs/>
          <w:sz w:val="24"/>
          <w:szCs w:val="24"/>
        </w:rPr>
        <w:t xml:space="preserve">, </w:t>
      </w:r>
      <w:r w:rsidRPr="00D72337">
        <w:rPr>
          <w:rFonts w:ascii="Times New Roman" w:hAnsi="Times New Roman"/>
          <w:bCs/>
          <w:sz w:val="24"/>
          <w:szCs w:val="24"/>
        </w:rPr>
        <w:t xml:space="preserve">Krāslavas novadā </w:t>
      </w:r>
      <w:r w:rsidRPr="00D72337">
        <w:rPr>
          <w:rFonts w:ascii="Times New Roman" w:hAnsi="Times New Roman"/>
          <w:b/>
          <w:bCs/>
          <w:sz w:val="24"/>
          <w:szCs w:val="24"/>
        </w:rPr>
        <w:t xml:space="preserve">uz 6 mēnešiem </w:t>
      </w:r>
      <w:r w:rsidRPr="00D72337">
        <w:rPr>
          <w:rFonts w:ascii="Times New Roman" w:hAnsi="Times New Roman"/>
          <w:bCs/>
          <w:sz w:val="24"/>
          <w:szCs w:val="24"/>
        </w:rPr>
        <w:t xml:space="preserve">– </w:t>
      </w:r>
      <w:r w:rsidRPr="00D72337">
        <w:rPr>
          <w:rFonts w:ascii="Times New Roman" w:hAnsi="Times New Roman"/>
          <w:b/>
          <w:bCs/>
          <w:sz w:val="24"/>
          <w:szCs w:val="24"/>
        </w:rPr>
        <w:t>līdz 2022.gada 30.aprīlim.</w:t>
      </w:r>
    </w:p>
    <w:p w14:paraId="162129CD" w14:textId="77777777"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Cs/>
          <w:color w:val="000000"/>
          <w:sz w:val="24"/>
          <w:szCs w:val="24"/>
        </w:rPr>
      </w:pPr>
      <w:r w:rsidRPr="00D72337">
        <w:rPr>
          <w:rFonts w:ascii="Times New Roman" w:hAnsi="Times New Roman"/>
          <w:sz w:val="24"/>
          <w:szCs w:val="24"/>
        </w:rPr>
        <w:t xml:space="preserve">Uzdot Asūnes pagasta pārvaldes vadītājam noslēgt </w:t>
      </w:r>
      <w:r w:rsidRPr="00D72337">
        <w:rPr>
          <w:rFonts w:ascii="Times New Roman" w:hAnsi="Times New Roman"/>
          <w:bCs/>
          <w:color w:val="000000"/>
          <w:sz w:val="24"/>
          <w:szCs w:val="24"/>
        </w:rPr>
        <w:t>vienošanos par dzīvojamās telpas īres līguma pagarināšanu un vienošanos par parāda atmaksu.</w:t>
      </w:r>
    </w:p>
    <w:p w14:paraId="114D66AE" w14:textId="77777777"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
          <w:sz w:val="24"/>
          <w:szCs w:val="24"/>
        </w:rPr>
      </w:pPr>
    </w:p>
    <w:p w14:paraId="6168E671" w14:textId="12CB4B20"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
          <w:bCs/>
          <w:sz w:val="24"/>
          <w:szCs w:val="24"/>
        </w:rPr>
      </w:pPr>
      <w:r w:rsidRPr="00D72337">
        <w:rPr>
          <w:rFonts w:ascii="Times New Roman" w:hAnsi="Times New Roman"/>
          <w:b/>
          <w:sz w:val="24"/>
          <w:szCs w:val="24"/>
        </w:rPr>
        <w:t>5.Pagarināt</w:t>
      </w:r>
      <w:r w:rsidRPr="00D72337">
        <w:rPr>
          <w:rFonts w:ascii="Times New Roman" w:hAnsi="Times New Roman"/>
          <w:sz w:val="24"/>
          <w:szCs w:val="24"/>
        </w:rPr>
        <w:t xml:space="preserve"> dzīvojamās telpas īres līgumu </w:t>
      </w:r>
      <w:r w:rsidRPr="00D72337">
        <w:rPr>
          <w:rFonts w:ascii="Times New Roman" w:hAnsi="Times New Roman"/>
          <w:b/>
          <w:bCs/>
          <w:sz w:val="24"/>
          <w:szCs w:val="24"/>
        </w:rPr>
        <w:t>Svetlanai P</w:t>
      </w:r>
      <w:r w:rsidR="00BA1161">
        <w:rPr>
          <w:rFonts w:eastAsia="Lucida Sans Unicode"/>
        </w:rPr>
        <w:t>[..]</w:t>
      </w:r>
      <w:r w:rsidRPr="00D72337">
        <w:rPr>
          <w:rFonts w:ascii="Times New Roman" w:hAnsi="Times New Roman"/>
          <w:bCs/>
          <w:sz w:val="24"/>
          <w:szCs w:val="24"/>
        </w:rPr>
        <w:t xml:space="preserve">, personas kods </w:t>
      </w:r>
      <w:r w:rsidR="00BA1161">
        <w:rPr>
          <w:rFonts w:eastAsia="Lucida Sans Unicode"/>
        </w:rPr>
        <w:t>[..]</w:t>
      </w:r>
      <w:r w:rsidRPr="00D72337">
        <w:rPr>
          <w:rFonts w:ascii="Times New Roman" w:hAnsi="Times New Roman"/>
          <w:bCs/>
          <w:sz w:val="24"/>
          <w:szCs w:val="24"/>
        </w:rPr>
        <w:t>,</w:t>
      </w:r>
      <w:r w:rsidRPr="00D72337">
        <w:rPr>
          <w:rFonts w:ascii="Times New Roman" w:hAnsi="Times New Roman"/>
          <w:b/>
          <w:bCs/>
          <w:sz w:val="24"/>
          <w:szCs w:val="24"/>
        </w:rPr>
        <w:t xml:space="preserve"> </w:t>
      </w:r>
      <w:r w:rsidRPr="00D72337">
        <w:rPr>
          <w:rFonts w:ascii="Times New Roman" w:hAnsi="Times New Roman"/>
          <w:sz w:val="24"/>
          <w:szCs w:val="24"/>
        </w:rPr>
        <w:t xml:space="preserve">uz pašvaldības dzīvokli </w:t>
      </w:r>
      <w:proofErr w:type="spellStart"/>
      <w:r w:rsidRPr="00D72337">
        <w:rPr>
          <w:rFonts w:ascii="Times New Roman" w:hAnsi="Times New Roman"/>
          <w:b/>
          <w:sz w:val="24"/>
          <w:szCs w:val="24"/>
        </w:rPr>
        <w:t>Nr</w:t>
      </w:r>
      <w:proofErr w:type="spellEnd"/>
      <w:r w:rsidR="00BA1161">
        <w:rPr>
          <w:rFonts w:eastAsia="Lucida Sans Unicode"/>
        </w:rPr>
        <w:t>[..]</w:t>
      </w:r>
      <w:r w:rsidRPr="00D72337">
        <w:rPr>
          <w:rFonts w:ascii="Times New Roman" w:hAnsi="Times New Roman"/>
          <w:sz w:val="24"/>
          <w:szCs w:val="24"/>
        </w:rPr>
        <w:t xml:space="preserve">mājas </w:t>
      </w:r>
      <w:r w:rsidRPr="00D72337">
        <w:rPr>
          <w:rFonts w:ascii="Times New Roman" w:hAnsi="Times New Roman"/>
          <w:b/>
          <w:sz w:val="24"/>
          <w:szCs w:val="24"/>
        </w:rPr>
        <w:t>„</w:t>
      </w:r>
      <w:r w:rsidR="00BA1161">
        <w:rPr>
          <w:rFonts w:eastAsia="Lucida Sans Unicode"/>
        </w:rPr>
        <w:t>[..]</w:t>
      </w:r>
      <w:r w:rsidRPr="00D72337">
        <w:rPr>
          <w:rFonts w:ascii="Times New Roman" w:hAnsi="Times New Roman"/>
          <w:sz w:val="24"/>
          <w:szCs w:val="24"/>
        </w:rPr>
        <w:t>,</w:t>
      </w:r>
      <w:r w:rsidRPr="00D72337">
        <w:rPr>
          <w:rFonts w:ascii="Times New Roman" w:hAnsi="Times New Roman"/>
          <w:b/>
          <w:bCs/>
          <w:sz w:val="24"/>
          <w:szCs w:val="24"/>
        </w:rPr>
        <w:t xml:space="preserve"> </w:t>
      </w:r>
      <w:r w:rsidRPr="00D72337">
        <w:rPr>
          <w:rFonts w:ascii="Times New Roman" w:hAnsi="Times New Roman"/>
          <w:bCs/>
          <w:sz w:val="24"/>
          <w:szCs w:val="24"/>
        </w:rPr>
        <w:t>Asūnes pagastā</w:t>
      </w:r>
      <w:r w:rsidRPr="00D72337">
        <w:rPr>
          <w:bCs/>
          <w:sz w:val="24"/>
          <w:szCs w:val="24"/>
        </w:rPr>
        <w:t xml:space="preserve">, </w:t>
      </w:r>
      <w:r w:rsidRPr="00D72337">
        <w:rPr>
          <w:rFonts w:ascii="Times New Roman" w:hAnsi="Times New Roman"/>
          <w:bCs/>
          <w:sz w:val="24"/>
          <w:szCs w:val="24"/>
        </w:rPr>
        <w:t xml:space="preserve">Krāslavas novadā </w:t>
      </w:r>
      <w:r w:rsidRPr="00D72337">
        <w:rPr>
          <w:rFonts w:ascii="Times New Roman" w:hAnsi="Times New Roman"/>
          <w:b/>
          <w:bCs/>
          <w:sz w:val="24"/>
          <w:szCs w:val="24"/>
        </w:rPr>
        <w:t xml:space="preserve"> līdz 2026.gada 31.decembrim.</w:t>
      </w:r>
    </w:p>
    <w:p w14:paraId="105D76F6" w14:textId="77777777" w:rsidR="00735825" w:rsidRPr="00D72337" w:rsidRDefault="00735825" w:rsidP="00735825">
      <w:pPr>
        <w:pStyle w:val="Noklustais"/>
        <w:tabs>
          <w:tab w:val="left" w:pos="780"/>
        </w:tabs>
        <w:spacing w:line="240" w:lineRule="auto"/>
        <w:ind w:left="284" w:hanging="284"/>
        <w:contextualSpacing/>
        <w:jc w:val="both"/>
        <w:rPr>
          <w:rFonts w:ascii="Times New Roman" w:hAnsi="Times New Roman"/>
          <w:bCs/>
          <w:color w:val="000000"/>
          <w:sz w:val="24"/>
          <w:szCs w:val="24"/>
        </w:rPr>
      </w:pPr>
      <w:r w:rsidRPr="00D72337">
        <w:rPr>
          <w:rFonts w:ascii="Times New Roman" w:hAnsi="Times New Roman"/>
          <w:sz w:val="24"/>
          <w:szCs w:val="24"/>
        </w:rPr>
        <w:t xml:space="preserve">Uzdot Asūnes pagasta pārvaldes vadītājam noslēgt </w:t>
      </w:r>
      <w:r w:rsidRPr="00D72337">
        <w:rPr>
          <w:rFonts w:ascii="Times New Roman" w:hAnsi="Times New Roman"/>
          <w:bCs/>
          <w:color w:val="000000"/>
          <w:sz w:val="24"/>
          <w:szCs w:val="24"/>
        </w:rPr>
        <w:t>vienošanos par dzīvojamās telpas īres līguma pagarināšanu.</w:t>
      </w:r>
    </w:p>
    <w:p w14:paraId="6CA98325" w14:textId="639F16B6" w:rsidR="00735825" w:rsidRPr="00D72337" w:rsidRDefault="00735825" w:rsidP="00735825">
      <w:pPr>
        <w:ind w:left="284" w:hanging="284"/>
        <w:jc w:val="both"/>
      </w:pPr>
      <w:r w:rsidRPr="00D72337">
        <w:rPr>
          <w:b/>
        </w:rPr>
        <w:t>6.</w:t>
      </w:r>
      <w:r w:rsidRPr="00D72337">
        <w:t xml:space="preserve"> Pamatojoties uz likuma „Par palīdzību dzīvokļa jautājumu risināšanā” </w:t>
      </w:r>
      <w:r w:rsidRPr="00D72337">
        <w:rPr>
          <w:color w:val="000000"/>
        </w:rPr>
        <w:t xml:space="preserve">15.pantu </w:t>
      </w:r>
      <w:r w:rsidRPr="00D72337">
        <w:t xml:space="preserve">un Dagdas novada pašvaldības 2010.gada 28.aprīļa saistošo noteikumu Nr.7 „Par palīdzību dzīvokļa </w:t>
      </w:r>
      <w:r w:rsidRPr="00D72337">
        <w:lastRenderedPageBreak/>
        <w:t xml:space="preserve">jautājumu risināšanā Dagdas novadā” 6.punktu, </w:t>
      </w:r>
      <w:r w:rsidRPr="00D72337">
        <w:rPr>
          <w:b/>
        </w:rPr>
        <w:t>piešķirt Ļubovai M</w:t>
      </w:r>
      <w:r w:rsidR="00BA1161">
        <w:rPr>
          <w:rFonts w:eastAsia="Lucida Sans Unicode"/>
        </w:rPr>
        <w:t>[..]</w:t>
      </w:r>
      <w:r w:rsidRPr="00D72337">
        <w:t xml:space="preserve">, personas kods </w:t>
      </w:r>
      <w:r w:rsidR="00BA1161">
        <w:rPr>
          <w:rFonts w:eastAsia="Lucida Sans Unicode"/>
        </w:rPr>
        <w:t>[..]</w:t>
      </w:r>
      <w:r w:rsidRPr="00D72337">
        <w:t>, deklarētā dzīvesvieta  “</w:t>
      </w:r>
      <w:r w:rsidR="00BA1161">
        <w:rPr>
          <w:rFonts w:eastAsia="Lucida Sans Unicode"/>
        </w:rPr>
        <w:t>[..]</w:t>
      </w:r>
      <w:r w:rsidRPr="00D72337">
        <w:t xml:space="preserve">, Andrupenes pagasts, Krāslavas novads, </w:t>
      </w:r>
      <w:r w:rsidRPr="00D72337">
        <w:rPr>
          <w:b/>
          <w:bCs/>
        </w:rPr>
        <w:t xml:space="preserve">2-istabu dzīvokli </w:t>
      </w:r>
      <w:r w:rsidRPr="00D72337">
        <w:rPr>
          <w:b/>
        </w:rPr>
        <w:t>“</w:t>
      </w:r>
      <w:r w:rsidR="00BA1161">
        <w:rPr>
          <w:rFonts w:eastAsia="Lucida Sans Unicode"/>
        </w:rPr>
        <w:t>[..]</w:t>
      </w:r>
      <w:r w:rsidRPr="00D72337">
        <w:rPr>
          <w:b/>
        </w:rPr>
        <w:t xml:space="preserve">”, </w:t>
      </w:r>
      <w:r w:rsidRPr="00D72337">
        <w:rPr>
          <w:bCs/>
        </w:rPr>
        <w:t>kop.pl. 56,4 m</w:t>
      </w:r>
      <w:r w:rsidRPr="00D72337">
        <w:rPr>
          <w:bCs/>
          <w:vertAlign w:val="superscript"/>
        </w:rPr>
        <w:t>2</w:t>
      </w:r>
      <w:r w:rsidRPr="00D72337">
        <w:t xml:space="preserve">, </w:t>
      </w:r>
      <w:proofErr w:type="spellStart"/>
      <w:r w:rsidRPr="00D72337">
        <w:rPr>
          <w:bCs/>
        </w:rPr>
        <w:t>Mariampolē</w:t>
      </w:r>
      <w:proofErr w:type="spellEnd"/>
      <w:r w:rsidRPr="00D72337">
        <w:t>, Andrupenes pagastā, Krāslavas novadā</w:t>
      </w:r>
      <w:r w:rsidRPr="00D72337">
        <w:rPr>
          <w:b/>
        </w:rPr>
        <w:t>,</w:t>
      </w:r>
      <w:r w:rsidRPr="00D72337">
        <w:rPr>
          <w:bCs/>
        </w:rPr>
        <w:t xml:space="preserve"> ģimenes sastāvs </w:t>
      </w:r>
      <w:r w:rsidR="00BA1161">
        <w:rPr>
          <w:rFonts w:eastAsia="Lucida Sans Unicode"/>
        </w:rPr>
        <w:t>[..]</w:t>
      </w:r>
      <w:r w:rsidR="00BA1161" w:rsidRPr="00D72337">
        <w:rPr>
          <w:bCs/>
        </w:rPr>
        <w:t xml:space="preserve"> </w:t>
      </w:r>
      <w:r w:rsidRPr="00D72337">
        <w:rPr>
          <w:bCs/>
        </w:rPr>
        <w:t>(divi) cilvēki</w:t>
      </w:r>
      <w:r w:rsidRPr="00D72337">
        <w:rPr>
          <w:bCs/>
          <w:i/>
        </w:rPr>
        <w:t xml:space="preserve">  </w:t>
      </w:r>
      <w:r w:rsidRPr="00D72337">
        <w:rPr>
          <w:b/>
          <w:bCs/>
        </w:rPr>
        <w:t>uz 6 mēnešiem</w:t>
      </w:r>
      <w:r w:rsidRPr="00D72337">
        <w:rPr>
          <w:bCs/>
          <w:color w:val="FF0000"/>
        </w:rPr>
        <w:t xml:space="preserve"> </w:t>
      </w:r>
      <w:r w:rsidRPr="00D72337">
        <w:rPr>
          <w:bCs/>
        </w:rPr>
        <w:t xml:space="preserve">– </w:t>
      </w:r>
      <w:r w:rsidRPr="00D72337">
        <w:rPr>
          <w:b/>
          <w:bCs/>
        </w:rPr>
        <w:t xml:space="preserve">līdz 2022.gada 30.aprīlīm. Izslēgt </w:t>
      </w:r>
      <w:r w:rsidRPr="00D72337">
        <w:rPr>
          <w:b/>
        </w:rPr>
        <w:t xml:space="preserve">Ļubovu </w:t>
      </w:r>
      <w:proofErr w:type="spellStart"/>
      <w:r w:rsidRPr="00D72337">
        <w:rPr>
          <w:b/>
        </w:rPr>
        <w:t>Mihejevu</w:t>
      </w:r>
      <w:proofErr w:type="spellEnd"/>
      <w:r w:rsidRPr="00D72337">
        <w:t>, personas kods 160172 - 12402, no dzīvojamo telpu palīdzības reģistra.</w:t>
      </w:r>
    </w:p>
    <w:p w14:paraId="3E192318" w14:textId="77777777" w:rsidR="00735825" w:rsidRPr="00D72337" w:rsidRDefault="00735825" w:rsidP="00735825">
      <w:pPr>
        <w:widowControl w:val="0"/>
        <w:suppressAutoHyphens/>
        <w:autoSpaceDN w:val="0"/>
        <w:ind w:left="284" w:hanging="284"/>
        <w:jc w:val="both"/>
        <w:textAlignment w:val="baseline"/>
        <w:rPr>
          <w:bCs/>
          <w:color w:val="000000"/>
        </w:rPr>
      </w:pPr>
      <w:r w:rsidRPr="00D72337">
        <w:t xml:space="preserve">Uzdot Andrupenes pagasta pārvaldes vadītājam noslēgt </w:t>
      </w:r>
      <w:r w:rsidRPr="00D72337">
        <w:rPr>
          <w:bCs/>
          <w:color w:val="000000"/>
        </w:rPr>
        <w:t>dzīvojamās telpas īres līgumu.</w:t>
      </w:r>
    </w:p>
    <w:p w14:paraId="656424E9" w14:textId="77777777" w:rsidR="00735825" w:rsidRPr="00D72337" w:rsidRDefault="00735825" w:rsidP="00735825">
      <w:pPr>
        <w:ind w:left="284" w:hanging="284"/>
        <w:jc w:val="both"/>
        <w:rPr>
          <w:b/>
        </w:rPr>
      </w:pPr>
    </w:p>
    <w:p w14:paraId="4DE8ECA4" w14:textId="0494E01D" w:rsidR="00735825" w:rsidRPr="00D72337" w:rsidRDefault="00735825" w:rsidP="00735825">
      <w:pPr>
        <w:ind w:left="284" w:hanging="284"/>
        <w:jc w:val="both"/>
      </w:pPr>
      <w:r w:rsidRPr="00D72337">
        <w:rPr>
          <w:b/>
        </w:rPr>
        <w:t xml:space="preserve">7. </w:t>
      </w:r>
      <w:r w:rsidRPr="00D72337">
        <w:t xml:space="preserve">Pamatojoties uz likuma „Par palīdzību dzīvokļa jautājumu risināšanā” 24.pantu un Krāslavas novada pašvaldības saistošo noteikumu Nr.2018/11 „Par palīdzību dzīvokļa jautājumu risināšanā Krāslavas novadā” 36.punktu, atļaut </w:t>
      </w:r>
      <w:r w:rsidRPr="00D72337">
        <w:rPr>
          <w:b/>
        </w:rPr>
        <w:t>Zinaīdai P</w:t>
      </w:r>
      <w:r w:rsidR="00BA1161">
        <w:rPr>
          <w:rFonts w:eastAsia="Lucida Sans Unicode"/>
        </w:rPr>
        <w:t>[..]</w:t>
      </w:r>
      <w:r w:rsidRPr="00D72337">
        <w:t xml:space="preserve">, personas kods </w:t>
      </w:r>
      <w:r w:rsidR="00BA1161">
        <w:rPr>
          <w:rFonts w:eastAsia="Lucida Sans Unicode"/>
        </w:rPr>
        <w:t>[..]</w:t>
      </w:r>
      <w:r w:rsidRPr="00D72337">
        <w:t xml:space="preserve">, deklarētā dzīvesvieta Ezera iela 16 dz.62, Krāslava, </w:t>
      </w:r>
      <w:r w:rsidRPr="00D72337">
        <w:rPr>
          <w:b/>
        </w:rPr>
        <w:t>veikt 1 – istabas</w:t>
      </w:r>
      <w:r w:rsidRPr="00D72337">
        <w:t xml:space="preserve"> </w:t>
      </w:r>
      <w:r w:rsidRPr="00D72337">
        <w:rPr>
          <w:b/>
        </w:rPr>
        <w:t>dzīvokļa Nr.</w:t>
      </w:r>
      <w:r w:rsidR="00BA1161" w:rsidRPr="00BA1161">
        <w:rPr>
          <w:rFonts w:eastAsia="Lucida Sans Unicode"/>
        </w:rPr>
        <w:t xml:space="preserve"> </w:t>
      </w:r>
      <w:r w:rsidR="00BA1161">
        <w:rPr>
          <w:rFonts w:eastAsia="Lucida Sans Unicode"/>
        </w:rPr>
        <w:t>[..]</w:t>
      </w:r>
      <w:r w:rsidRPr="00D72337">
        <w:rPr>
          <w:b/>
        </w:rPr>
        <w:t xml:space="preserve"> Ezera iela 16, Krāslava</w:t>
      </w:r>
      <w:r w:rsidRPr="00D72337">
        <w:t>,kop.pl.33,90</w:t>
      </w:r>
      <w:r w:rsidRPr="00D72337">
        <w:rPr>
          <w:bCs/>
        </w:rPr>
        <w:t xml:space="preserve"> m</w:t>
      </w:r>
      <w:r w:rsidRPr="00D72337">
        <w:rPr>
          <w:bCs/>
          <w:vertAlign w:val="superscript"/>
        </w:rPr>
        <w:t xml:space="preserve">2 </w:t>
      </w:r>
      <w:r w:rsidRPr="00D72337">
        <w:rPr>
          <w:bCs/>
        </w:rPr>
        <w:t>,</w:t>
      </w:r>
      <w:r w:rsidRPr="00D72337">
        <w:t xml:space="preserve"> </w:t>
      </w:r>
      <w:r w:rsidRPr="00D72337">
        <w:rPr>
          <w:b/>
        </w:rPr>
        <w:t>apmaiņu  pret 1 –istabas dzīvokli Nr.</w:t>
      </w:r>
      <w:r w:rsidR="00BA1161" w:rsidRPr="00BA1161">
        <w:rPr>
          <w:rFonts w:eastAsia="Lucida Sans Unicode"/>
        </w:rPr>
        <w:t xml:space="preserve"> </w:t>
      </w:r>
      <w:r w:rsidR="00BA1161">
        <w:rPr>
          <w:rFonts w:eastAsia="Lucida Sans Unicode"/>
        </w:rPr>
        <w:t>[..]</w:t>
      </w:r>
      <w:r w:rsidRPr="00D72337">
        <w:rPr>
          <w:b/>
        </w:rPr>
        <w:t xml:space="preserve"> Baznīcas ielā 4, Krāslavā, </w:t>
      </w:r>
      <w:r w:rsidRPr="00D72337">
        <w:t>kop.pl.28,49</w:t>
      </w:r>
      <w:r w:rsidRPr="00D72337">
        <w:rPr>
          <w:bCs/>
        </w:rPr>
        <w:t xml:space="preserve"> m</w:t>
      </w:r>
      <w:r w:rsidRPr="00D72337">
        <w:rPr>
          <w:bCs/>
          <w:vertAlign w:val="superscript"/>
        </w:rPr>
        <w:t>2</w:t>
      </w:r>
      <w:r w:rsidRPr="00D72337">
        <w:t xml:space="preserve"> , ģimenes sastāvs </w:t>
      </w:r>
      <w:r w:rsidRPr="00D72337">
        <w:rPr>
          <w:b/>
        </w:rPr>
        <w:t xml:space="preserve"> </w:t>
      </w:r>
      <w:r w:rsidRPr="00D72337">
        <w:t xml:space="preserve">1 cilvēks. Noslēgt dzīvojamās telpas īres līgumu </w:t>
      </w:r>
      <w:r w:rsidRPr="00D72337">
        <w:rPr>
          <w:b/>
          <w:bCs/>
        </w:rPr>
        <w:t>līdz 2026.gada 31.decembrim.</w:t>
      </w:r>
    </w:p>
    <w:p w14:paraId="7BCB1BED" w14:textId="77777777" w:rsidR="00735825" w:rsidRPr="00D72337" w:rsidRDefault="00735825" w:rsidP="00735825">
      <w:pPr>
        <w:ind w:left="284" w:hanging="284"/>
        <w:jc w:val="both"/>
      </w:pPr>
    </w:p>
    <w:p w14:paraId="39FB56D3" w14:textId="53B45759" w:rsidR="00735825" w:rsidRPr="00D72337" w:rsidRDefault="00735825" w:rsidP="00735825">
      <w:pPr>
        <w:ind w:left="284" w:hanging="284"/>
        <w:jc w:val="both"/>
        <w:rPr>
          <w:b/>
          <w:bCs/>
        </w:rPr>
      </w:pPr>
      <w:r w:rsidRPr="00D72337">
        <w:rPr>
          <w:b/>
        </w:rPr>
        <w:t xml:space="preserve">8. </w:t>
      </w:r>
      <w:r w:rsidRPr="00D72337">
        <w:t xml:space="preserve">Pamatojoties uz likuma „Par palīdzību dzīvokļa jautājumu risināšanā” </w:t>
      </w:r>
      <w:r w:rsidRPr="00D72337">
        <w:rPr>
          <w:color w:val="000000"/>
        </w:rPr>
        <w:t xml:space="preserve">24.pantu un Krāslavas novada pašvaldības saistošo noteikumu Nr.2018/11 </w:t>
      </w:r>
      <w:r w:rsidRPr="00D72337">
        <w:t xml:space="preserve">„Par palīdzību dzīvokļa jautājumu risināšanā Krāslavas novadā” 36.punktu, atļaut </w:t>
      </w:r>
      <w:proofErr w:type="spellStart"/>
      <w:r w:rsidRPr="00D72337">
        <w:rPr>
          <w:b/>
        </w:rPr>
        <w:t>Geļenai</w:t>
      </w:r>
      <w:proofErr w:type="spellEnd"/>
      <w:r w:rsidRPr="00D72337">
        <w:rPr>
          <w:b/>
        </w:rPr>
        <w:t xml:space="preserve"> D</w:t>
      </w:r>
      <w:r w:rsidR="00BA1161">
        <w:rPr>
          <w:rFonts w:eastAsia="Lucida Sans Unicode"/>
        </w:rPr>
        <w:t>[..]</w:t>
      </w:r>
      <w:r w:rsidRPr="00D72337">
        <w:rPr>
          <w:color w:val="000000"/>
        </w:rPr>
        <w:t xml:space="preserve">personas kods </w:t>
      </w:r>
      <w:r w:rsidR="00BA1161">
        <w:rPr>
          <w:rFonts w:eastAsia="Lucida Sans Unicode"/>
        </w:rPr>
        <w:t>[..]</w:t>
      </w:r>
      <w:r w:rsidRPr="00D72337">
        <w:rPr>
          <w:color w:val="000000"/>
        </w:rPr>
        <w:t xml:space="preserve">, deklarētā dzīvesvieta </w:t>
      </w:r>
      <w:proofErr w:type="spellStart"/>
      <w:r w:rsidRPr="00D72337">
        <w:rPr>
          <w:color w:val="000000"/>
        </w:rPr>
        <w:t>Aronsona</w:t>
      </w:r>
      <w:proofErr w:type="spellEnd"/>
      <w:r w:rsidRPr="00D72337">
        <w:rPr>
          <w:color w:val="000000"/>
        </w:rPr>
        <w:t xml:space="preserve"> iela </w:t>
      </w:r>
      <w:r w:rsidR="00BA1161">
        <w:rPr>
          <w:rFonts w:eastAsia="Lucida Sans Unicode"/>
        </w:rPr>
        <w:t>[..]</w:t>
      </w:r>
      <w:r w:rsidRPr="00D72337">
        <w:rPr>
          <w:color w:val="000000"/>
        </w:rPr>
        <w:t xml:space="preserve"> dz.13, Krāslava, </w:t>
      </w:r>
      <w:r w:rsidRPr="00D72337">
        <w:rPr>
          <w:b/>
          <w:color w:val="000000"/>
        </w:rPr>
        <w:t>veikt 1 – istabu</w:t>
      </w:r>
      <w:r w:rsidRPr="00D72337">
        <w:rPr>
          <w:color w:val="000000"/>
        </w:rPr>
        <w:t xml:space="preserve"> </w:t>
      </w:r>
      <w:r w:rsidRPr="00D72337">
        <w:rPr>
          <w:b/>
          <w:color w:val="000000"/>
        </w:rPr>
        <w:t>dzīvokļa Nr.</w:t>
      </w:r>
      <w:r w:rsidR="00BA1161" w:rsidRPr="00BA1161">
        <w:rPr>
          <w:rFonts w:eastAsia="Lucida Sans Unicode"/>
        </w:rPr>
        <w:t xml:space="preserve"> </w:t>
      </w:r>
      <w:r w:rsidR="00BA1161">
        <w:rPr>
          <w:rFonts w:eastAsia="Lucida Sans Unicode"/>
        </w:rPr>
        <w:t>[..]</w:t>
      </w:r>
      <w:r w:rsidRPr="00D72337">
        <w:rPr>
          <w:b/>
          <w:color w:val="000000"/>
        </w:rPr>
        <w:t xml:space="preserve"> </w:t>
      </w:r>
      <w:proofErr w:type="spellStart"/>
      <w:r w:rsidRPr="00D72337">
        <w:rPr>
          <w:b/>
          <w:color w:val="000000"/>
        </w:rPr>
        <w:t>Aronsona</w:t>
      </w:r>
      <w:proofErr w:type="spellEnd"/>
      <w:r w:rsidRPr="00D72337">
        <w:rPr>
          <w:b/>
          <w:color w:val="000000"/>
        </w:rPr>
        <w:t xml:space="preserve"> iela 18, Krāslava</w:t>
      </w:r>
      <w:r w:rsidRPr="00D72337">
        <w:rPr>
          <w:color w:val="000000"/>
        </w:rPr>
        <w:t>,kop.pl.37,70</w:t>
      </w:r>
      <w:r w:rsidRPr="00D72337">
        <w:rPr>
          <w:bCs/>
        </w:rPr>
        <w:t xml:space="preserve"> m</w:t>
      </w:r>
      <w:r w:rsidRPr="00D72337">
        <w:rPr>
          <w:bCs/>
          <w:vertAlign w:val="superscript"/>
        </w:rPr>
        <w:t>2</w:t>
      </w:r>
      <w:r w:rsidRPr="00D72337">
        <w:rPr>
          <w:bCs/>
        </w:rPr>
        <w:t>,</w:t>
      </w:r>
      <w:r w:rsidRPr="00D72337">
        <w:rPr>
          <w:color w:val="000000"/>
        </w:rPr>
        <w:t xml:space="preserve"> </w:t>
      </w:r>
      <w:r w:rsidRPr="00D72337">
        <w:rPr>
          <w:b/>
          <w:color w:val="000000"/>
        </w:rPr>
        <w:t>apmaiņu pret 2- istabu dzīvokli Nr.</w:t>
      </w:r>
      <w:r w:rsidR="00BA1161" w:rsidRPr="00BA1161">
        <w:rPr>
          <w:rFonts w:eastAsia="Lucida Sans Unicode"/>
        </w:rPr>
        <w:t xml:space="preserve"> </w:t>
      </w:r>
      <w:r w:rsidR="00BA1161">
        <w:rPr>
          <w:rFonts w:eastAsia="Lucida Sans Unicode"/>
        </w:rPr>
        <w:t>[..]</w:t>
      </w:r>
      <w:r w:rsidRPr="00D72337">
        <w:rPr>
          <w:b/>
          <w:color w:val="000000"/>
        </w:rPr>
        <w:t xml:space="preserve"> Rēzeknes ielā 6, Krāslavā, </w:t>
      </w:r>
      <w:r w:rsidRPr="00D72337">
        <w:rPr>
          <w:color w:val="000000"/>
        </w:rPr>
        <w:t>kop.pl.47,32</w:t>
      </w:r>
      <w:r w:rsidRPr="00D72337">
        <w:rPr>
          <w:bCs/>
        </w:rPr>
        <w:t xml:space="preserve"> m</w:t>
      </w:r>
      <w:r w:rsidRPr="00D72337">
        <w:rPr>
          <w:bCs/>
          <w:vertAlign w:val="superscript"/>
        </w:rPr>
        <w:t>2</w:t>
      </w:r>
      <w:r w:rsidRPr="00D72337">
        <w:rPr>
          <w:color w:val="000000"/>
        </w:rPr>
        <w:t xml:space="preserve"> , ģimenes sastāvs 2 cilvēki.  Noslēgt dzīvojamās telpas īres līgumu </w:t>
      </w:r>
      <w:r w:rsidRPr="00D72337">
        <w:rPr>
          <w:b/>
          <w:bCs/>
        </w:rPr>
        <w:t>līdz 2026.gada 31.decembrim.</w:t>
      </w:r>
    </w:p>
    <w:p w14:paraId="7A3E9CB6" w14:textId="77777777" w:rsidR="00735825" w:rsidRPr="00D72337" w:rsidRDefault="00735825" w:rsidP="00735825">
      <w:pPr>
        <w:ind w:left="284" w:hanging="284"/>
        <w:jc w:val="both"/>
        <w:rPr>
          <w:color w:val="000000"/>
        </w:rPr>
      </w:pPr>
    </w:p>
    <w:p w14:paraId="4F0EFDEF" w14:textId="35F0BC7D" w:rsidR="00735825" w:rsidRPr="00D72337" w:rsidRDefault="00735825" w:rsidP="00735825">
      <w:pPr>
        <w:ind w:left="284" w:hanging="284"/>
        <w:jc w:val="both"/>
        <w:rPr>
          <w:b/>
          <w:bCs/>
        </w:rPr>
      </w:pPr>
      <w:r w:rsidRPr="00D72337">
        <w:rPr>
          <w:b/>
        </w:rPr>
        <w:t>9.</w:t>
      </w:r>
      <w:r w:rsidRPr="00D72337">
        <w:t xml:space="preserve">Pamatojoties uz likuma „Dzīvojamo telpu īres likums” </w:t>
      </w:r>
      <w:r w:rsidRPr="00D72337">
        <w:rPr>
          <w:color w:val="000000"/>
        </w:rPr>
        <w:t>16.panta 3. daļu</w:t>
      </w:r>
      <w:r w:rsidRPr="00D72337">
        <w:t xml:space="preserve"> </w:t>
      </w:r>
      <w:r w:rsidRPr="00D72337">
        <w:rPr>
          <w:b/>
        </w:rPr>
        <w:t>noslēgt dzīvojamās telpas  īres līgumu</w:t>
      </w:r>
      <w:r w:rsidRPr="00D72337">
        <w:t xml:space="preserve"> ar </w:t>
      </w:r>
      <w:r w:rsidRPr="00D72337">
        <w:rPr>
          <w:b/>
        </w:rPr>
        <w:t>Svetlanu Č</w:t>
      </w:r>
      <w:r w:rsidR="00BA1161">
        <w:rPr>
          <w:rFonts w:eastAsia="Lucida Sans Unicode"/>
        </w:rPr>
        <w:t>[..]</w:t>
      </w:r>
      <w:r w:rsidRPr="00D72337">
        <w:t xml:space="preserve">, personas kods </w:t>
      </w:r>
      <w:r w:rsidR="00BA1161">
        <w:rPr>
          <w:rFonts w:eastAsia="Lucida Sans Unicode"/>
        </w:rPr>
        <w:t>[..]</w:t>
      </w:r>
      <w:r w:rsidRPr="00D72337">
        <w:t xml:space="preserve">, deklarētā dzīvesvieta Ezera iela </w:t>
      </w:r>
      <w:r w:rsidR="00A46575">
        <w:rPr>
          <w:rFonts w:eastAsia="Lucida Sans Unicode"/>
        </w:rPr>
        <w:t>[..]</w:t>
      </w:r>
      <w:r w:rsidRPr="00D72337">
        <w:t xml:space="preserve"> dz.22, Krāslava, uz </w:t>
      </w:r>
      <w:r w:rsidRPr="00D72337">
        <w:rPr>
          <w:b/>
        </w:rPr>
        <w:t>2-istabu dzīvokli Nr.</w:t>
      </w:r>
      <w:r w:rsidR="00562573" w:rsidRPr="00562573">
        <w:rPr>
          <w:rFonts w:eastAsia="Lucida Sans Unicode"/>
        </w:rPr>
        <w:t xml:space="preserve"> </w:t>
      </w:r>
      <w:r w:rsidR="00562573">
        <w:rPr>
          <w:rFonts w:eastAsia="Lucida Sans Unicode"/>
        </w:rPr>
        <w:t>[..]</w:t>
      </w:r>
      <w:r w:rsidRPr="00D72337">
        <w:rPr>
          <w:b/>
        </w:rPr>
        <w:t xml:space="preserve"> Ezera iela 16, Krāslava, </w:t>
      </w:r>
      <w:r w:rsidRPr="00D72337">
        <w:rPr>
          <w:color w:val="000000"/>
        </w:rPr>
        <w:t>kop.pl. 53,20</w:t>
      </w:r>
      <w:r w:rsidRPr="00D72337">
        <w:rPr>
          <w:bCs/>
        </w:rPr>
        <w:t xml:space="preserve"> m</w:t>
      </w:r>
      <w:r w:rsidRPr="00D72337">
        <w:rPr>
          <w:bCs/>
          <w:vertAlign w:val="superscript"/>
        </w:rPr>
        <w:t>2</w:t>
      </w:r>
      <w:r w:rsidRPr="00D72337">
        <w:rPr>
          <w:color w:val="000000"/>
        </w:rPr>
        <w:t xml:space="preserve"> , ģimenes sastāvs </w:t>
      </w:r>
      <w:r w:rsidRPr="00D72337">
        <w:rPr>
          <w:b/>
          <w:color w:val="000000"/>
        </w:rPr>
        <w:t xml:space="preserve"> </w:t>
      </w:r>
      <w:r w:rsidRPr="00D72337">
        <w:rPr>
          <w:color w:val="000000"/>
        </w:rPr>
        <w:t xml:space="preserve">3 cilvēki, </w:t>
      </w:r>
      <w:r w:rsidRPr="00D72337">
        <w:rPr>
          <w:b/>
          <w:bCs/>
        </w:rPr>
        <w:t>līdz 2026.gada 31.decembrim.</w:t>
      </w:r>
    </w:p>
    <w:p w14:paraId="0D309192" w14:textId="77777777" w:rsidR="00735825" w:rsidRPr="00D72337" w:rsidRDefault="00735825" w:rsidP="00735825">
      <w:pPr>
        <w:ind w:left="284" w:hanging="284"/>
        <w:jc w:val="both"/>
        <w:rPr>
          <w:color w:val="000000"/>
        </w:rPr>
      </w:pPr>
    </w:p>
    <w:p w14:paraId="1B4D360E" w14:textId="77777777" w:rsidR="00735825" w:rsidRPr="00D72337" w:rsidRDefault="00735825" w:rsidP="00735825">
      <w:pPr>
        <w:ind w:left="284" w:hanging="284"/>
        <w:jc w:val="both"/>
      </w:pPr>
      <w:r w:rsidRPr="00D72337">
        <w:rPr>
          <w:b/>
        </w:rPr>
        <w:t>10.</w:t>
      </w:r>
      <w:r w:rsidRPr="00D72337">
        <w:t xml:space="preserve"> Pamatojoties uz likuma „Par palīdzību dzīvokļa jautājumu risināšanā” </w:t>
      </w:r>
      <w:r w:rsidRPr="00D72337">
        <w:rPr>
          <w:color w:val="000000"/>
        </w:rPr>
        <w:t xml:space="preserve">7.pantu un Krāslavas novada pašvaldības saistošo noteikumu Nr.2018/11 </w:t>
      </w:r>
      <w:r w:rsidRPr="00D72337">
        <w:t xml:space="preserve">„Par palīdzību dzīvokļa jautājumu risināšanā Krāslavas novadā” 10.1., 11.1 un 13.punktu, </w:t>
      </w:r>
      <w:r w:rsidRPr="00D72337">
        <w:rPr>
          <w:b/>
        </w:rPr>
        <w:t xml:space="preserve">reģistrēt </w:t>
      </w:r>
      <w:r w:rsidRPr="00D72337">
        <w:t>dzīvojamo telpu palīdzības reģistrā:</w:t>
      </w:r>
    </w:p>
    <w:p w14:paraId="7C1F6A69" w14:textId="0C1DD333" w:rsidR="00735825" w:rsidRPr="00D72337" w:rsidRDefault="00735825" w:rsidP="00735825">
      <w:pPr>
        <w:ind w:left="284" w:hanging="284"/>
        <w:jc w:val="both"/>
      </w:pPr>
      <w:r w:rsidRPr="00D72337">
        <w:t xml:space="preserve">    10.1. </w:t>
      </w:r>
      <w:r w:rsidRPr="00D72337">
        <w:rPr>
          <w:b/>
        </w:rPr>
        <w:t>Ritu B</w:t>
      </w:r>
      <w:r w:rsidR="00562573">
        <w:rPr>
          <w:rFonts w:eastAsia="Lucida Sans Unicode"/>
        </w:rPr>
        <w:t>[..]</w:t>
      </w:r>
      <w:r w:rsidRPr="00D72337">
        <w:rPr>
          <w:b/>
        </w:rPr>
        <w:t xml:space="preserve">, </w:t>
      </w:r>
      <w:r w:rsidRPr="00D72337">
        <w:t>personas kods</w:t>
      </w:r>
      <w:r w:rsidRPr="00D72337">
        <w:rPr>
          <w:b/>
        </w:rPr>
        <w:t xml:space="preserve"> </w:t>
      </w:r>
      <w:r w:rsidR="00562573">
        <w:rPr>
          <w:rFonts w:eastAsia="Lucida Sans Unicode"/>
        </w:rPr>
        <w:t>[..]</w:t>
      </w:r>
      <w:r w:rsidRPr="00D72337">
        <w:t>, deklarētā dzīvesvieta  Vienības iela 14 dz.</w:t>
      </w:r>
      <w:r w:rsidR="00562573" w:rsidRPr="00562573">
        <w:rPr>
          <w:rFonts w:eastAsia="Lucida Sans Unicode"/>
        </w:rPr>
        <w:t xml:space="preserve"> </w:t>
      </w:r>
      <w:r w:rsidR="00562573">
        <w:rPr>
          <w:rFonts w:eastAsia="Lucida Sans Unicode"/>
        </w:rPr>
        <w:t>[..]</w:t>
      </w:r>
      <w:r w:rsidRPr="00D72337">
        <w:t xml:space="preserve">, Krāslava, </w:t>
      </w:r>
      <w:proofErr w:type="spellStart"/>
      <w:r w:rsidRPr="00D72337">
        <w:t>Kraslavas</w:t>
      </w:r>
      <w:proofErr w:type="spellEnd"/>
      <w:r w:rsidRPr="00D72337">
        <w:t xml:space="preserve"> novads;</w:t>
      </w:r>
    </w:p>
    <w:p w14:paraId="5C42283E" w14:textId="38D6EABD" w:rsidR="00735825" w:rsidRPr="00D72337" w:rsidRDefault="00735825" w:rsidP="00735825">
      <w:pPr>
        <w:ind w:left="284" w:hanging="284"/>
        <w:jc w:val="both"/>
      </w:pPr>
      <w:r w:rsidRPr="00D72337">
        <w:t xml:space="preserve">    10.2. </w:t>
      </w:r>
      <w:proofErr w:type="spellStart"/>
      <w:r w:rsidRPr="00D72337">
        <w:rPr>
          <w:b/>
        </w:rPr>
        <w:t>Nataļju</w:t>
      </w:r>
      <w:proofErr w:type="spellEnd"/>
      <w:r w:rsidRPr="00D72337">
        <w:rPr>
          <w:b/>
        </w:rPr>
        <w:t xml:space="preserve"> R</w:t>
      </w:r>
      <w:r w:rsidR="009A7048">
        <w:rPr>
          <w:rFonts w:eastAsia="Lucida Sans Unicode"/>
        </w:rPr>
        <w:t>[..]</w:t>
      </w:r>
      <w:r w:rsidRPr="00D72337">
        <w:t xml:space="preserve">, personas kods </w:t>
      </w:r>
      <w:r w:rsidR="009A7048">
        <w:rPr>
          <w:rFonts w:eastAsia="Lucida Sans Unicode"/>
        </w:rPr>
        <w:t>[..]</w:t>
      </w:r>
      <w:r w:rsidRPr="00D72337">
        <w:t>, deklarētā dzīvesvieta „</w:t>
      </w:r>
      <w:r w:rsidR="009A7048">
        <w:rPr>
          <w:rFonts w:eastAsia="Lucida Sans Unicode"/>
        </w:rPr>
        <w:t>[..]</w:t>
      </w:r>
      <w:r w:rsidRPr="00D72337">
        <w:t>, Krāslavas pagasts, Krāslavas novads;</w:t>
      </w:r>
    </w:p>
    <w:p w14:paraId="710EB427" w14:textId="32F4ED92" w:rsidR="00735825" w:rsidRPr="00D72337" w:rsidRDefault="00735825" w:rsidP="00735825">
      <w:pPr>
        <w:ind w:left="284" w:hanging="284"/>
        <w:jc w:val="both"/>
      </w:pPr>
      <w:r w:rsidRPr="00D72337">
        <w:t xml:space="preserve">    10.3. </w:t>
      </w:r>
      <w:r w:rsidRPr="00D72337">
        <w:rPr>
          <w:b/>
        </w:rPr>
        <w:t>Juriju I</w:t>
      </w:r>
      <w:r w:rsidR="009A7048">
        <w:rPr>
          <w:rFonts w:eastAsia="Lucida Sans Unicode"/>
        </w:rPr>
        <w:t>[..]</w:t>
      </w:r>
      <w:r w:rsidRPr="00D72337">
        <w:t xml:space="preserve">, personas kods </w:t>
      </w:r>
      <w:r w:rsidR="009A7048">
        <w:rPr>
          <w:rFonts w:eastAsia="Lucida Sans Unicode"/>
        </w:rPr>
        <w:t>[..]</w:t>
      </w:r>
      <w:r w:rsidRPr="00D72337">
        <w:t>, deklarētā dzīvesvieta „</w:t>
      </w:r>
      <w:r w:rsidR="009A7048">
        <w:rPr>
          <w:rFonts w:eastAsia="Lucida Sans Unicode"/>
        </w:rPr>
        <w:t>[..]</w:t>
      </w:r>
      <w:r w:rsidRPr="00D72337">
        <w:t xml:space="preserve">”, </w:t>
      </w:r>
      <w:proofErr w:type="spellStart"/>
      <w:r w:rsidRPr="00D72337">
        <w:t>Ezerkalns</w:t>
      </w:r>
      <w:proofErr w:type="spellEnd"/>
      <w:r w:rsidRPr="00D72337">
        <w:t>, Krāslavas pagasts, Krāslavas novads.</w:t>
      </w:r>
    </w:p>
    <w:p w14:paraId="5C223001" w14:textId="77777777" w:rsidR="00735825" w:rsidRPr="00D72337" w:rsidRDefault="00735825" w:rsidP="00735825">
      <w:pPr>
        <w:ind w:left="284" w:hanging="284"/>
        <w:jc w:val="both"/>
      </w:pPr>
    </w:p>
    <w:p w14:paraId="26988FAD" w14:textId="77777777" w:rsidR="00735825" w:rsidRPr="00D72337" w:rsidRDefault="00735825" w:rsidP="00735825">
      <w:pPr>
        <w:widowControl w:val="0"/>
        <w:suppressAutoHyphens/>
        <w:autoSpaceDN w:val="0"/>
        <w:ind w:left="284" w:hanging="284"/>
        <w:jc w:val="both"/>
        <w:textAlignment w:val="baseline"/>
        <w:rPr>
          <w:b/>
        </w:rPr>
      </w:pPr>
      <w:r w:rsidRPr="00D72337">
        <w:rPr>
          <w:b/>
          <w:bCs/>
          <w:color w:val="000000"/>
        </w:rPr>
        <w:t>11</w:t>
      </w:r>
      <w:r w:rsidRPr="00D72337">
        <w:rPr>
          <w:bCs/>
          <w:color w:val="000000"/>
        </w:rPr>
        <w:t>.Lēmumu var apstrīdēt viena mēneša laikā no tā stāšanās spēkā dienas Administratīvās rajona tiesas tiesu namā Atbrīvošanas aleja 88, Rēzekne, LV – 4601.</w:t>
      </w:r>
    </w:p>
    <w:p w14:paraId="45CC963F" w14:textId="77777777" w:rsidR="00735825" w:rsidRPr="00D72337" w:rsidRDefault="00735825" w:rsidP="00735825">
      <w:pPr>
        <w:jc w:val="both"/>
        <w:rPr>
          <w:b/>
          <w:bCs/>
        </w:rPr>
      </w:pPr>
    </w:p>
    <w:p w14:paraId="54ACC3C8" w14:textId="77777777" w:rsidR="00735825" w:rsidRPr="00421B58" w:rsidRDefault="00735825" w:rsidP="00735825">
      <w:pPr>
        <w:jc w:val="both"/>
        <w:rPr>
          <w:sz w:val="20"/>
          <w:szCs w:val="20"/>
        </w:rPr>
      </w:pPr>
      <w:r w:rsidRPr="00421B58">
        <w:rPr>
          <w:sz w:val="20"/>
          <w:szCs w:val="20"/>
        </w:rPr>
        <w:t>Lēmuma projekta iesniedzējs:</w:t>
      </w:r>
    </w:p>
    <w:p w14:paraId="02DFA1C8" w14:textId="77777777" w:rsidR="00735825" w:rsidRPr="00421B58" w:rsidRDefault="00735825" w:rsidP="00735825">
      <w:pPr>
        <w:jc w:val="both"/>
        <w:rPr>
          <w:sz w:val="20"/>
          <w:szCs w:val="20"/>
        </w:rPr>
      </w:pPr>
      <w:r w:rsidRPr="00421B58">
        <w:rPr>
          <w:sz w:val="20"/>
          <w:szCs w:val="20"/>
        </w:rPr>
        <w:t xml:space="preserve">Domes priekšsēdētāja vietnieks </w:t>
      </w:r>
      <w:proofErr w:type="spellStart"/>
      <w:r w:rsidRPr="00421B58">
        <w:rPr>
          <w:sz w:val="20"/>
          <w:szCs w:val="20"/>
        </w:rPr>
        <w:t>A.Trūlis</w:t>
      </w:r>
      <w:proofErr w:type="spellEnd"/>
    </w:p>
    <w:p w14:paraId="584E2C21" w14:textId="77777777" w:rsidR="00735825" w:rsidRPr="00421B58" w:rsidRDefault="00735825" w:rsidP="00735825">
      <w:pPr>
        <w:jc w:val="both"/>
        <w:rPr>
          <w:sz w:val="20"/>
          <w:szCs w:val="20"/>
        </w:rPr>
      </w:pPr>
      <w:r w:rsidRPr="00421B58">
        <w:rPr>
          <w:sz w:val="20"/>
          <w:szCs w:val="20"/>
        </w:rPr>
        <w:t>Lēmuma projekta sagatavotājs:</w:t>
      </w:r>
    </w:p>
    <w:p w14:paraId="49FFC9DA" w14:textId="77777777" w:rsidR="00735825" w:rsidRPr="00421B58" w:rsidRDefault="00735825" w:rsidP="00735825">
      <w:pPr>
        <w:jc w:val="both"/>
        <w:rPr>
          <w:sz w:val="20"/>
          <w:szCs w:val="20"/>
        </w:rPr>
      </w:pPr>
      <w:r w:rsidRPr="00421B58">
        <w:rPr>
          <w:sz w:val="20"/>
          <w:szCs w:val="20"/>
        </w:rPr>
        <w:t>Dzīvokļu komisija</w:t>
      </w:r>
    </w:p>
    <w:p w14:paraId="263B99AC" w14:textId="77777777" w:rsidR="00735825" w:rsidRPr="00D72337" w:rsidRDefault="00735825" w:rsidP="00735825">
      <w:pPr>
        <w:jc w:val="both"/>
        <w:rPr>
          <w:b/>
          <w:bCs/>
          <w:u w:val="single"/>
        </w:rPr>
      </w:pPr>
    </w:p>
    <w:p w14:paraId="42C9C8CA" w14:textId="77777777" w:rsidR="009A7048" w:rsidRDefault="009A7048" w:rsidP="00735825">
      <w:pPr>
        <w:jc w:val="center"/>
        <w:rPr>
          <w:b/>
        </w:rPr>
      </w:pPr>
    </w:p>
    <w:p w14:paraId="7F6A3EA7" w14:textId="77777777" w:rsidR="009A7048" w:rsidRDefault="009A7048" w:rsidP="00735825">
      <w:pPr>
        <w:jc w:val="center"/>
        <w:rPr>
          <w:b/>
        </w:rPr>
      </w:pPr>
    </w:p>
    <w:p w14:paraId="5AF0434A" w14:textId="77777777" w:rsidR="009A7048" w:rsidRDefault="009A7048" w:rsidP="00735825">
      <w:pPr>
        <w:jc w:val="center"/>
        <w:rPr>
          <w:b/>
        </w:rPr>
      </w:pPr>
    </w:p>
    <w:p w14:paraId="47879F81" w14:textId="77777777" w:rsidR="009A7048" w:rsidRDefault="009A7048" w:rsidP="00735825">
      <w:pPr>
        <w:jc w:val="center"/>
        <w:rPr>
          <w:b/>
        </w:rPr>
      </w:pPr>
    </w:p>
    <w:p w14:paraId="29DE5D4B" w14:textId="77777777" w:rsidR="009A7048" w:rsidRDefault="009A7048" w:rsidP="00735825">
      <w:pPr>
        <w:jc w:val="center"/>
        <w:rPr>
          <w:b/>
        </w:rPr>
      </w:pPr>
    </w:p>
    <w:p w14:paraId="720D6E16" w14:textId="77777777" w:rsidR="009A7048" w:rsidRDefault="009A7048" w:rsidP="00735825">
      <w:pPr>
        <w:jc w:val="center"/>
        <w:rPr>
          <w:b/>
        </w:rPr>
      </w:pPr>
    </w:p>
    <w:p w14:paraId="578334B9" w14:textId="52ADD692" w:rsidR="00735825" w:rsidRPr="00D72337" w:rsidRDefault="00735825" w:rsidP="00735825">
      <w:pPr>
        <w:jc w:val="center"/>
        <w:rPr>
          <w:b/>
        </w:rPr>
      </w:pPr>
      <w:r w:rsidRPr="00D72337">
        <w:rPr>
          <w:b/>
        </w:rPr>
        <w:lastRenderedPageBreak/>
        <w:t>8.§</w:t>
      </w:r>
    </w:p>
    <w:p w14:paraId="5F8A83DB" w14:textId="77777777" w:rsidR="00735825" w:rsidRPr="00D72337" w:rsidRDefault="00735825" w:rsidP="00735825">
      <w:pPr>
        <w:jc w:val="center"/>
        <w:rPr>
          <w:b/>
          <w:u w:val="single"/>
        </w:rPr>
      </w:pPr>
      <w:r w:rsidRPr="00D72337">
        <w:rPr>
          <w:b/>
          <w:u w:val="single"/>
        </w:rPr>
        <w:t>Par deklarētās dzīvesvietas ziņu anulēšanu</w:t>
      </w:r>
    </w:p>
    <w:p w14:paraId="5FF162EA" w14:textId="77777777" w:rsidR="00735825" w:rsidRDefault="00735825" w:rsidP="00735825">
      <w:pPr>
        <w:ind w:firstLine="357"/>
        <w:jc w:val="both"/>
      </w:pPr>
      <w:r>
        <w:t xml:space="preserve">Ziņo: </w:t>
      </w:r>
      <w:proofErr w:type="spellStart"/>
      <w:r>
        <w:t>G.Upenieks</w:t>
      </w:r>
      <w:proofErr w:type="spellEnd"/>
    </w:p>
    <w:p w14:paraId="4A6C9C99" w14:textId="77777777" w:rsidR="00735825" w:rsidRPr="00D72337" w:rsidRDefault="00735825" w:rsidP="00735825">
      <w:pPr>
        <w:ind w:firstLine="357"/>
        <w:jc w:val="both"/>
      </w:pPr>
    </w:p>
    <w:p w14:paraId="43C08182" w14:textId="77777777" w:rsidR="00735825" w:rsidRDefault="00735825" w:rsidP="00735825">
      <w:pPr>
        <w:suppressAutoHyphens/>
        <w:ind w:firstLine="357"/>
        <w:jc w:val="both"/>
      </w:pPr>
      <w:r w:rsidRPr="00D72337">
        <w:t xml:space="preserve">Pamatojoties uz LR Dzīvesvietas deklarēšanas likuma 12.panta pirmās daļas 2.punktu, </w:t>
      </w:r>
    </w:p>
    <w:p w14:paraId="4B352F98"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526FAC1D" w14:textId="77777777" w:rsidR="00735825" w:rsidRPr="00D72337" w:rsidRDefault="00735825" w:rsidP="00735825">
      <w:pPr>
        <w:ind w:firstLine="720"/>
        <w:jc w:val="both"/>
      </w:pPr>
      <w:r w:rsidRPr="00D72337">
        <w:rPr>
          <w:b/>
          <w:bCs/>
        </w:rPr>
        <w:t>anulēt</w:t>
      </w:r>
      <w:r w:rsidRPr="00D72337">
        <w:t xml:space="preserve"> ziņas par deklarēto dzīvesvietu Krāslavas novada pašvaldībā </w:t>
      </w:r>
      <w:r w:rsidRPr="00D72337">
        <w:rPr>
          <w:color w:val="000000"/>
        </w:rPr>
        <w:t xml:space="preserve">personai, kurai nav </w:t>
      </w:r>
      <w:r w:rsidRPr="00D72337">
        <w:t>tiesiska pamata dzīvot deklarētajā dzīvesvietā:</w:t>
      </w:r>
    </w:p>
    <w:p w14:paraId="212AC2D5" w14:textId="61EA026D" w:rsidR="00735825" w:rsidRPr="00D72337" w:rsidRDefault="00735825" w:rsidP="00735825">
      <w:pPr>
        <w:pStyle w:val="Sarakstarindkopa"/>
        <w:numPr>
          <w:ilvl w:val="0"/>
          <w:numId w:val="8"/>
        </w:numPr>
        <w:contextualSpacing/>
        <w:jc w:val="both"/>
        <w:rPr>
          <w:color w:val="000000"/>
        </w:rPr>
      </w:pPr>
      <w:proofErr w:type="spellStart"/>
      <w:r w:rsidRPr="00D72337">
        <w:rPr>
          <w:b/>
          <w:color w:val="000000"/>
        </w:rPr>
        <w:t>Maksimam</w:t>
      </w:r>
      <w:proofErr w:type="spellEnd"/>
      <w:r w:rsidRPr="00D72337">
        <w:rPr>
          <w:b/>
          <w:color w:val="000000"/>
        </w:rPr>
        <w:t xml:space="preserve"> P</w:t>
      </w:r>
      <w:r w:rsidR="009A7048">
        <w:rPr>
          <w:rFonts w:eastAsia="Lucida Sans Unicode"/>
        </w:rPr>
        <w:t>[..]</w:t>
      </w:r>
      <w:r w:rsidRPr="00D72337">
        <w:rPr>
          <w:b/>
          <w:color w:val="000000"/>
        </w:rPr>
        <w:t xml:space="preserve">, </w:t>
      </w:r>
      <w:r w:rsidRPr="00D72337">
        <w:rPr>
          <w:color w:val="000000"/>
        </w:rPr>
        <w:t>Baznīcas ielā 6-39, Krāslavā.</w:t>
      </w:r>
    </w:p>
    <w:p w14:paraId="0081273F" w14:textId="77777777" w:rsidR="00735825" w:rsidRPr="00D72337" w:rsidRDefault="00735825" w:rsidP="00735825">
      <w:pPr>
        <w:jc w:val="both"/>
      </w:pPr>
    </w:p>
    <w:p w14:paraId="75CB4266" w14:textId="77777777" w:rsidR="00735825" w:rsidRPr="00421B58" w:rsidRDefault="00735825" w:rsidP="00735825">
      <w:pPr>
        <w:jc w:val="both"/>
        <w:rPr>
          <w:sz w:val="20"/>
          <w:szCs w:val="20"/>
        </w:rPr>
      </w:pPr>
      <w:r w:rsidRPr="00421B58">
        <w:rPr>
          <w:sz w:val="20"/>
          <w:szCs w:val="20"/>
        </w:rPr>
        <w:t>Lēmuma projekta iesniedzējs</w:t>
      </w:r>
    </w:p>
    <w:p w14:paraId="11BF2AD6" w14:textId="77777777" w:rsidR="00735825" w:rsidRPr="00421B58" w:rsidRDefault="00735825" w:rsidP="00735825">
      <w:pPr>
        <w:jc w:val="both"/>
        <w:rPr>
          <w:sz w:val="20"/>
          <w:szCs w:val="20"/>
        </w:rPr>
      </w:pPr>
      <w:r w:rsidRPr="00421B58">
        <w:rPr>
          <w:sz w:val="20"/>
          <w:szCs w:val="20"/>
        </w:rPr>
        <w:t xml:space="preserve">Pašvaldības domes priekšsēdētājs </w:t>
      </w:r>
      <w:proofErr w:type="spellStart"/>
      <w:r w:rsidRPr="00421B58">
        <w:rPr>
          <w:sz w:val="20"/>
          <w:szCs w:val="20"/>
        </w:rPr>
        <w:t>G.Upenieks</w:t>
      </w:r>
      <w:proofErr w:type="spellEnd"/>
    </w:p>
    <w:p w14:paraId="6DDB026C" w14:textId="77777777" w:rsidR="00735825" w:rsidRPr="00421B58" w:rsidRDefault="00735825" w:rsidP="00735825">
      <w:pPr>
        <w:jc w:val="both"/>
        <w:rPr>
          <w:sz w:val="20"/>
          <w:szCs w:val="20"/>
        </w:rPr>
      </w:pPr>
      <w:r w:rsidRPr="00421B58">
        <w:rPr>
          <w:sz w:val="20"/>
          <w:szCs w:val="20"/>
        </w:rPr>
        <w:t>Lēmuma projektu sagatavotājs</w:t>
      </w:r>
    </w:p>
    <w:p w14:paraId="05F8C94C" w14:textId="77777777" w:rsidR="00735825" w:rsidRPr="00421B58" w:rsidRDefault="00735825" w:rsidP="00735825">
      <w:pPr>
        <w:jc w:val="both"/>
        <w:rPr>
          <w:sz w:val="20"/>
          <w:szCs w:val="20"/>
        </w:rPr>
      </w:pPr>
      <w:r w:rsidRPr="00421B58">
        <w:rPr>
          <w:sz w:val="20"/>
          <w:szCs w:val="20"/>
        </w:rPr>
        <w:t xml:space="preserve">Pašvaldības administratore-lietvede </w:t>
      </w:r>
      <w:proofErr w:type="spellStart"/>
      <w:r w:rsidRPr="00421B58">
        <w:rPr>
          <w:sz w:val="20"/>
          <w:szCs w:val="20"/>
        </w:rPr>
        <w:t>S.Sergejeva</w:t>
      </w:r>
      <w:proofErr w:type="spellEnd"/>
    </w:p>
    <w:p w14:paraId="344F16FE" w14:textId="77777777" w:rsidR="00735825" w:rsidRPr="00D72337" w:rsidRDefault="00735825" w:rsidP="00735825">
      <w:pPr>
        <w:jc w:val="both"/>
      </w:pPr>
    </w:p>
    <w:p w14:paraId="5931D275" w14:textId="77777777" w:rsidR="00735825" w:rsidRPr="00D72337" w:rsidRDefault="00735825" w:rsidP="00735825">
      <w:pPr>
        <w:jc w:val="both"/>
        <w:rPr>
          <w:b/>
          <w:bCs/>
          <w:u w:val="single"/>
        </w:rPr>
      </w:pPr>
    </w:p>
    <w:p w14:paraId="6763B795" w14:textId="77777777" w:rsidR="00735825" w:rsidRPr="00D72337" w:rsidRDefault="00735825" w:rsidP="00735825">
      <w:pPr>
        <w:jc w:val="center"/>
        <w:rPr>
          <w:b/>
          <w:bCs/>
        </w:rPr>
      </w:pPr>
      <w:r w:rsidRPr="00D72337">
        <w:rPr>
          <w:b/>
          <w:bCs/>
        </w:rPr>
        <w:t>9.§</w:t>
      </w:r>
    </w:p>
    <w:p w14:paraId="7786AA3D" w14:textId="77777777" w:rsidR="00735825" w:rsidRPr="00D72337" w:rsidRDefault="00735825" w:rsidP="00735825">
      <w:pPr>
        <w:jc w:val="center"/>
        <w:rPr>
          <w:b/>
          <w:bCs/>
          <w:u w:val="single"/>
        </w:rPr>
      </w:pPr>
      <w:r w:rsidRPr="00D72337">
        <w:rPr>
          <w:b/>
          <w:bCs/>
          <w:u w:val="single"/>
        </w:rPr>
        <w:t>Par rīkojuma apstiprināšanu</w:t>
      </w:r>
    </w:p>
    <w:p w14:paraId="043DE192" w14:textId="77777777" w:rsidR="00735825" w:rsidRPr="00421B58" w:rsidRDefault="00735825" w:rsidP="00735825">
      <w:pPr>
        <w:jc w:val="both"/>
      </w:pPr>
      <w:r w:rsidRPr="00421B58">
        <w:t xml:space="preserve">Ziņo: </w:t>
      </w:r>
      <w:proofErr w:type="spellStart"/>
      <w:r w:rsidRPr="00421B58">
        <w:t>G.Upenieks</w:t>
      </w:r>
      <w:proofErr w:type="spellEnd"/>
    </w:p>
    <w:p w14:paraId="550357CF" w14:textId="77777777" w:rsidR="00735825" w:rsidRDefault="00735825" w:rsidP="00735825">
      <w:pPr>
        <w:jc w:val="both"/>
        <w:rPr>
          <w:b/>
          <w:bCs/>
          <w:u w:val="single"/>
        </w:rPr>
      </w:pPr>
    </w:p>
    <w:p w14:paraId="7C4C7BC2"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1D34C055" w14:textId="77777777" w:rsidR="00735825" w:rsidRPr="00D72337" w:rsidRDefault="00735825" w:rsidP="00735825">
      <w:pPr>
        <w:jc w:val="both"/>
        <w:rPr>
          <w:b/>
          <w:bCs/>
          <w:u w:val="single"/>
        </w:rPr>
      </w:pPr>
    </w:p>
    <w:p w14:paraId="0BC3444A" w14:textId="77777777" w:rsidR="00735825" w:rsidRPr="00D72337" w:rsidRDefault="00735825" w:rsidP="00735825">
      <w:pPr>
        <w:jc w:val="both"/>
      </w:pPr>
      <w:r w:rsidRPr="00D72337">
        <w:rPr>
          <w:b/>
          <w:bCs/>
        </w:rPr>
        <w:t xml:space="preserve">Apstiprināt </w:t>
      </w:r>
      <w:r w:rsidRPr="00D72337">
        <w:t>05.10.2021. rīkojumu Nr.64 “Par pārtikas paku nodrošināšanu”</w:t>
      </w:r>
    </w:p>
    <w:p w14:paraId="5D1F8254" w14:textId="77777777" w:rsidR="00735825" w:rsidRPr="00D72337" w:rsidRDefault="00735825" w:rsidP="00735825">
      <w:pPr>
        <w:jc w:val="both"/>
      </w:pPr>
      <w:r w:rsidRPr="00D72337">
        <w:t>(rīkojuma pilns teksts pielikumā)</w:t>
      </w:r>
    </w:p>
    <w:p w14:paraId="1CD7BA3E" w14:textId="77777777" w:rsidR="00735825" w:rsidRPr="00D72337" w:rsidRDefault="00735825" w:rsidP="00735825">
      <w:pPr>
        <w:jc w:val="both"/>
      </w:pPr>
    </w:p>
    <w:p w14:paraId="1B109B51" w14:textId="77777777" w:rsidR="00735825" w:rsidRPr="00421B58" w:rsidRDefault="00735825" w:rsidP="00735825">
      <w:pPr>
        <w:jc w:val="both"/>
        <w:rPr>
          <w:sz w:val="20"/>
          <w:szCs w:val="20"/>
        </w:rPr>
      </w:pPr>
      <w:r w:rsidRPr="00421B58">
        <w:rPr>
          <w:sz w:val="20"/>
          <w:szCs w:val="20"/>
        </w:rPr>
        <w:t>Lēmuma projekta iesniedzējs</w:t>
      </w:r>
    </w:p>
    <w:p w14:paraId="67232E24" w14:textId="77777777" w:rsidR="00735825" w:rsidRPr="00421B58" w:rsidRDefault="00735825" w:rsidP="00735825">
      <w:pPr>
        <w:jc w:val="both"/>
        <w:rPr>
          <w:sz w:val="20"/>
          <w:szCs w:val="20"/>
        </w:rPr>
      </w:pPr>
      <w:r w:rsidRPr="00421B58">
        <w:rPr>
          <w:sz w:val="20"/>
          <w:szCs w:val="20"/>
        </w:rPr>
        <w:t xml:space="preserve">Pašvaldības domes priekšsēdētājs </w:t>
      </w:r>
      <w:proofErr w:type="spellStart"/>
      <w:r w:rsidRPr="00421B58">
        <w:rPr>
          <w:sz w:val="20"/>
          <w:szCs w:val="20"/>
        </w:rPr>
        <w:t>G.Upenieks</w:t>
      </w:r>
      <w:proofErr w:type="spellEnd"/>
    </w:p>
    <w:p w14:paraId="4BAE125D" w14:textId="77777777" w:rsidR="00735825" w:rsidRPr="00421B58" w:rsidRDefault="00735825" w:rsidP="00735825">
      <w:pPr>
        <w:jc w:val="both"/>
        <w:rPr>
          <w:sz w:val="20"/>
          <w:szCs w:val="20"/>
        </w:rPr>
      </w:pPr>
      <w:r w:rsidRPr="00421B58">
        <w:rPr>
          <w:sz w:val="20"/>
          <w:szCs w:val="20"/>
        </w:rPr>
        <w:t>Lēmuma projektu sagatavotājs</w:t>
      </w:r>
    </w:p>
    <w:p w14:paraId="70035A37" w14:textId="77777777" w:rsidR="00735825" w:rsidRPr="00421B58" w:rsidRDefault="00735825" w:rsidP="00735825">
      <w:pPr>
        <w:jc w:val="both"/>
        <w:rPr>
          <w:sz w:val="20"/>
          <w:szCs w:val="20"/>
        </w:rPr>
      </w:pPr>
      <w:r w:rsidRPr="00421B58">
        <w:rPr>
          <w:sz w:val="20"/>
          <w:szCs w:val="20"/>
        </w:rPr>
        <w:t>Administratīvā nodaļa</w:t>
      </w:r>
    </w:p>
    <w:p w14:paraId="4BA8E76A" w14:textId="77777777" w:rsidR="00735825" w:rsidRPr="00D72337" w:rsidRDefault="00735825" w:rsidP="00735825">
      <w:pPr>
        <w:jc w:val="both"/>
      </w:pPr>
    </w:p>
    <w:p w14:paraId="29C2BC07" w14:textId="77777777" w:rsidR="00735825" w:rsidRPr="00D72337" w:rsidRDefault="00735825" w:rsidP="00735825">
      <w:pPr>
        <w:jc w:val="center"/>
        <w:rPr>
          <w:b/>
          <w:bCs/>
        </w:rPr>
      </w:pPr>
      <w:r w:rsidRPr="00D72337">
        <w:rPr>
          <w:b/>
          <w:bCs/>
        </w:rPr>
        <w:t>10.§</w:t>
      </w:r>
    </w:p>
    <w:p w14:paraId="2EB42F50" w14:textId="77777777" w:rsidR="00735825" w:rsidRPr="00D72337" w:rsidRDefault="00735825" w:rsidP="00735825">
      <w:pPr>
        <w:jc w:val="center"/>
        <w:rPr>
          <w:b/>
          <w:u w:val="single"/>
        </w:rPr>
      </w:pPr>
      <w:r w:rsidRPr="00D72337">
        <w:rPr>
          <w:b/>
          <w:u w:val="single"/>
        </w:rPr>
        <w:t>Par Krāslavas novada pašvaldības aģentūras „Krāslavas slimokase” likvidēšanu</w:t>
      </w:r>
    </w:p>
    <w:p w14:paraId="5187D093" w14:textId="77777777" w:rsidR="00735825" w:rsidRDefault="00735825" w:rsidP="00735825">
      <w:r>
        <w:t xml:space="preserve">Ziņo: </w:t>
      </w:r>
      <w:proofErr w:type="spellStart"/>
      <w:r>
        <w:t>G.Upenieks</w:t>
      </w:r>
      <w:proofErr w:type="spellEnd"/>
    </w:p>
    <w:p w14:paraId="6259804D" w14:textId="77777777" w:rsidR="00735825" w:rsidRDefault="00735825" w:rsidP="00735825">
      <w:r>
        <w:t xml:space="preserve">Debatēs piedalās: </w:t>
      </w:r>
      <w:proofErr w:type="spellStart"/>
      <w:r>
        <w:t>I.Plivčs</w:t>
      </w:r>
      <w:proofErr w:type="spellEnd"/>
    </w:p>
    <w:p w14:paraId="1E9BEF34" w14:textId="77777777" w:rsidR="00735825" w:rsidRPr="00D72337" w:rsidRDefault="00735825" w:rsidP="00735825"/>
    <w:p w14:paraId="5F346093" w14:textId="77777777" w:rsidR="00735825" w:rsidRDefault="00735825" w:rsidP="00735825">
      <w:pPr>
        <w:ind w:firstLine="720"/>
        <w:jc w:val="both"/>
      </w:pPr>
      <w:r w:rsidRPr="00D72337">
        <w:t xml:space="preserve">Saskaņā ar likuma ”Par pašvaldībām” 21.panta pirmās daļas 8.punktu, Valsts pārvaldes iekārtas likuma 15.panta ceturtās daļas 1.punktu, 30.panta otro daļu, Darba likuma 117.panta otro daļu, </w:t>
      </w:r>
    </w:p>
    <w:p w14:paraId="7769DA90"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1</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nav, „atturas” </w:t>
      </w:r>
      <w:r>
        <w:rPr>
          <w:rStyle w:val="markedcontent"/>
        </w:rPr>
        <w:t>(</w:t>
      </w:r>
      <w:r>
        <w:t xml:space="preserve">Dmitrijs </w:t>
      </w:r>
      <w:proofErr w:type="spellStart"/>
      <w:r>
        <w:t>Zalbovičs</w:t>
      </w:r>
      <w:proofErr w:type="spellEnd"/>
      <w:r>
        <w:t>)</w:t>
      </w:r>
      <w:r>
        <w:rPr>
          <w:rStyle w:val="markedcontent"/>
        </w:rPr>
        <w:t xml:space="preserve">, </w:t>
      </w:r>
      <w:r w:rsidRPr="0045188C">
        <w:rPr>
          <w:rFonts w:eastAsia="SimSun"/>
          <w:b/>
          <w:lang w:eastAsia="zh-CN" w:bidi="hi-IN"/>
        </w:rPr>
        <w:t>Krāslavas novada pašvaldības dome NOLEMJ:</w:t>
      </w:r>
    </w:p>
    <w:p w14:paraId="32F2CD7C" w14:textId="77777777" w:rsidR="00735825" w:rsidRPr="00D72337" w:rsidRDefault="00735825" w:rsidP="00735825">
      <w:pPr>
        <w:ind w:firstLine="720"/>
        <w:jc w:val="both"/>
      </w:pPr>
      <w:r w:rsidRPr="00D72337">
        <w:t xml:space="preserve">1. </w:t>
      </w:r>
      <w:r w:rsidRPr="00D72337">
        <w:rPr>
          <w:b/>
          <w:bCs/>
        </w:rPr>
        <w:t>Likvidēt</w:t>
      </w:r>
      <w:r w:rsidRPr="00D72337">
        <w:t xml:space="preserve"> Krāslavas novada pašvaldības aģentūru „Krāslavas slimokase”, reģistrācijas numurs 90001677648, (turpmāk - Iestāde), pievienojot to Krāslavas novada pašvaldības iestādei "Sociālais dienests", reģistrācijas numurs 90009036642, kā rezultātā Iestāde beidz pastāvēt.</w:t>
      </w:r>
    </w:p>
    <w:p w14:paraId="27C1DB99" w14:textId="77777777" w:rsidR="00735825" w:rsidRPr="00D72337" w:rsidRDefault="00735825" w:rsidP="00735825">
      <w:pPr>
        <w:ind w:left="284" w:hanging="284"/>
        <w:jc w:val="both"/>
      </w:pPr>
      <w:r w:rsidRPr="00D72337">
        <w:t xml:space="preserve">2. </w:t>
      </w:r>
      <w:r w:rsidRPr="00D72337">
        <w:rPr>
          <w:b/>
          <w:bCs/>
        </w:rPr>
        <w:t>Noteikt</w:t>
      </w:r>
      <w:r w:rsidRPr="00D72337">
        <w:t>, ka Krāslavas novada pašvaldības iestāde "Sociālais dienests" ir Iestādes funkciju, tiesību, saistību, finanšu līdzekļu, mantas, arhīva un lietvedības pārņēmēja.</w:t>
      </w:r>
    </w:p>
    <w:p w14:paraId="53125658" w14:textId="77777777" w:rsidR="00735825" w:rsidRPr="00D72337" w:rsidRDefault="00735825" w:rsidP="00735825">
      <w:pPr>
        <w:ind w:left="284" w:hanging="284"/>
        <w:jc w:val="both"/>
      </w:pPr>
      <w:r w:rsidRPr="00D72337">
        <w:t>3.</w:t>
      </w:r>
      <w:r w:rsidRPr="00D72337">
        <w:rPr>
          <w:b/>
          <w:bCs/>
        </w:rPr>
        <w:t xml:space="preserve"> Noteikt</w:t>
      </w:r>
      <w:r w:rsidRPr="00D72337">
        <w:t>, ka darba tiesiskās attiecības ar Iestādes darbiniekiem tiek turpinātas.</w:t>
      </w:r>
    </w:p>
    <w:p w14:paraId="01875F0A" w14:textId="77777777" w:rsidR="00735825" w:rsidRPr="00D72337" w:rsidRDefault="00735825" w:rsidP="00735825">
      <w:pPr>
        <w:ind w:left="284" w:hanging="284"/>
        <w:jc w:val="both"/>
        <w:rPr>
          <w:color w:val="FF0000"/>
        </w:rPr>
      </w:pPr>
      <w:r w:rsidRPr="00D72337">
        <w:lastRenderedPageBreak/>
        <w:t xml:space="preserve">4. </w:t>
      </w:r>
      <w:r w:rsidRPr="00D72337">
        <w:rPr>
          <w:b/>
          <w:bCs/>
          <w:shd w:val="clear" w:color="auto" w:fill="FFFFFF"/>
        </w:rPr>
        <w:t>Noteikt,</w:t>
      </w:r>
      <w:r w:rsidRPr="00D72337">
        <w:rPr>
          <w:shd w:val="clear" w:color="auto" w:fill="FFFFFF"/>
        </w:rPr>
        <w:t xml:space="preserve"> ka Iestādes likvidācija, pievienojot to </w:t>
      </w:r>
      <w:r w:rsidRPr="00D72337">
        <w:t>Krāslavas novada pašvaldības iestādei "Sociālais dienests"</w:t>
      </w:r>
      <w:r w:rsidRPr="00D72337">
        <w:rPr>
          <w:shd w:val="clear" w:color="auto" w:fill="FFFFFF"/>
        </w:rPr>
        <w:t>, pabeidzama līdz 2021.gada 31.decembrim.</w:t>
      </w:r>
    </w:p>
    <w:p w14:paraId="4155B9C8" w14:textId="77777777" w:rsidR="00735825" w:rsidRPr="00D72337" w:rsidRDefault="00735825" w:rsidP="00735825">
      <w:pPr>
        <w:ind w:left="284" w:hanging="284"/>
        <w:jc w:val="both"/>
      </w:pPr>
      <w:r w:rsidRPr="00D72337">
        <w:t xml:space="preserve">5. Krāslavas novada pašvaldības izpilddirektoram </w:t>
      </w:r>
      <w:proofErr w:type="spellStart"/>
      <w:r w:rsidRPr="00D72337">
        <w:t>V.Moisejam</w:t>
      </w:r>
      <w:proofErr w:type="spellEnd"/>
      <w:r w:rsidRPr="00D72337">
        <w:t xml:space="preserve"> izveidot pieņemšanas – nodošanas komisiju, kas sagatavo un nodod materiālās vērtības un saistības Krāslavas novada pašvaldības iestādei "Sociālais dienests".</w:t>
      </w:r>
    </w:p>
    <w:p w14:paraId="10C4FB83" w14:textId="77777777" w:rsidR="00735825" w:rsidRPr="00D72337" w:rsidRDefault="00735825" w:rsidP="00735825">
      <w:pPr>
        <w:ind w:left="284" w:hanging="284"/>
        <w:jc w:val="both"/>
      </w:pPr>
      <w:r w:rsidRPr="00D72337">
        <w:t>6. Ar Iestādes likvidāciju saistītos izdevumus segt no Krāslavas novada pašvaldības budžeta līdzekļiem.</w:t>
      </w:r>
    </w:p>
    <w:p w14:paraId="6FF184F6" w14:textId="77777777" w:rsidR="00735825" w:rsidRPr="00D72337" w:rsidRDefault="00735825" w:rsidP="00735825">
      <w:pPr>
        <w:jc w:val="both"/>
      </w:pPr>
    </w:p>
    <w:p w14:paraId="1F86D04C" w14:textId="77777777" w:rsidR="00735825" w:rsidRPr="00421B58" w:rsidRDefault="00735825" w:rsidP="00735825">
      <w:pPr>
        <w:jc w:val="both"/>
        <w:rPr>
          <w:sz w:val="20"/>
          <w:szCs w:val="20"/>
        </w:rPr>
      </w:pPr>
      <w:r w:rsidRPr="00421B58">
        <w:rPr>
          <w:sz w:val="20"/>
          <w:szCs w:val="20"/>
        </w:rPr>
        <w:t>Lēmuma projekta iesniedzējs</w:t>
      </w:r>
    </w:p>
    <w:p w14:paraId="11F1C210" w14:textId="77777777" w:rsidR="00735825" w:rsidRPr="00421B58" w:rsidRDefault="00735825" w:rsidP="00735825">
      <w:pPr>
        <w:jc w:val="both"/>
        <w:rPr>
          <w:sz w:val="20"/>
          <w:szCs w:val="20"/>
        </w:rPr>
      </w:pPr>
      <w:r w:rsidRPr="00421B58">
        <w:rPr>
          <w:sz w:val="20"/>
          <w:szCs w:val="20"/>
        </w:rPr>
        <w:t xml:space="preserve">Pašvaldības domes priekšsēdētājs </w:t>
      </w:r>
      <w:proofErr w:type="spellStart"/>
      <w:r w:rsidRPr="00421B58">
        <w:rPr>
          <w:sz w:val="20"/>
          <w:szCs w:val="20"/>
        </w:rPr>
        <w:t>G.Upenieks</w:t>
      </w:r>
      <w:proofErr w:type="spellEnd"/>
    </w:p>
    <w:p w14:paraId="02AE9A1C" w14:textId="77777777" w:rsidR="00735825" w:rsidRPr="00421B58" w:rsidRDefault="00735825" w:rsidP="00735825">
      <w:pPr>
        <w:jc w:val="both"/>
        <w:rPr>
          <w:sz w:val="20"/>
          <w:szCs w:val="20"/>
        </w:rPr>
      </w:pPr>
      <w:r w:rsidRPr="00421B58">
        <w:rPr>
          <w:sz w:val="20"/>
          <w:szCs w:val="20"/>
        </w:rPr>
        <w:t>Lēmuma projektu sagatavotājs</w:t>
      </w:r>
    </w:p>
    <w:p w14:paraId="7F5AE3C8" w14:textId="77777777" w:rsidR="00735825" w:rsidRPr="00D72337" w:rsidRDefault="00735825" w:rsidP="00735825">
      <w:pPr>
        <w:jc w:val="both"/>
      </w:pPr>
      <w:r w:rsidRPr="00421B58">
        <w:rPr>
          <w:sz w:val="20"/>
          <w:szCs w:val="20"/>
        </w:rPr>
        <w:t>Administratīvā nodaļa</w:t>
      </w:r>
    </w:p>
    <w:p w14:paraId="5CE17807" w14:textId="77777777" w:rsidR="00735825" w:rsidRPr="00D72337" w:rsidRDefault="00735825" w:rsidP="00735825">
      <w:pPr>
        <w:pStyle w:val="Virsraksts1"/>
        <w:jc w:val="both"/>
        <w:rPr>
          <w:b/>
          <w:sz w:val="24"/>
          <w:szCs w:val="24"/>
          <w:lang w:val="de-DE"/>
        </w:rPr>
      </w:pPr>
    </w:p>
    <w:p w14:paraId="50C68593" w14:textId="77777777" w:rsidR="00735825" w:rsidRPr="00D72337" w:rsidRDefault="00735825" w:rsidP="00735825">
      <w:pPr>
        <w:pStyle w:val="Virsraksts1"/>
        <w:jc w:val="center"/>
        <w:rPr>
          <w:b/>
          <w:sz w:val="24"/>
          <w:szCs w:val="24"/>
          <w:lang w:val="de-DE"/>
        </w:rPr>
      </w:pPr>
      <w:r w:rsidRPr="00D72337">
        <w:rPr>
          <w:b/>
          <w:sz w:val="24"/>
          <w:szCs w:val="24"/>
          <w:lang w:val="de-DE"/>
        </w:rPr>
        <w:t>11.§</w:t>
      </w:r>
    </w:p>
    <w:p w14:paraId="6AFF3ADB" w14:textId="77777777" w:rsidR="00735825" w:rsidRPr="00D72337" w:rsidRDefault="00735825" w:rsidP="00735825">
      <w:pPr>
        <w:jc w:val="center"/>
        <w:rPr>
          <w:b/>
          <w:u w:val="single"/>
        </w:rPr>
      </w:pPr>
      <w:r w:rsidRPr="00D72337">
        <w:rPr>
          <w:b/>
          <w:u w:val="single"/>
        </w:rPr>
        <w:t>Par konkursa “Krāslavas novada Gada cilvēks” nolikuma apstiprināšanu</w:t>
      </w:r>
    </w:p>
    <w:p w14:paraId="5C81D752" w14:textId="77777777" w:rsidR="00735825" w:rsidRDefault="00735825" w:rsidP="00735825">
      <w:pPr>
        <w:rPr>
          <w:bCs/>
        </w:rPr>
      </w:pPr>
      <w:r>
        <w:rPr>
          <w:bCs/>
        </w:rPr>
        <w:t xml:space="preserve">Ziņo: </w:t>
      </w:r>
      <w:proofErr w:type="spellStart"/>
      <w:r>
        <w:rPr>
          <w:bCs/>
        </w:rPr>
        <w:t>G.Upenieks</w:t>
      </w:r>
      <w:proofErr w:type="spellEnd"/>
    </w:p>
    <w:p w14:paraId="7C2E570D" w14:textId="77777777" w:rsidR="00735825" w:rsidRPr="00421B58" w:rsidRDefault="00735825" w:rsidP="00735825">
      <w:pPr>
        <w:rPr>
          <w:bCs/>
        </w:rPr>
      </w:pPr>
    </w:p>
    <w:p w14:paraId="18CE8E01" w14:textId="77777777" w:rsidR="00735825" w:rsidRDefault="00735825" w:rsidP="00735825">
      <w:pPr>
        <w:suppressAutoHyphens/>
        <w:jc w:val="both"/>
      </w:pPr>
      <w:r w:rsidRPr="00D72337">
        <w:t xml:space="preserve">Pamatojoties uz likuma “Par pašvaldībām” 41.panta 2.punktu, </w:t>
      </w:r>
    </w:p>
    <w:p w14:paraId="472A6EA4"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41E35ED9" w14:textId="77777777" w:rsidR="00735825" w:rsidRPr="00D72337" w:rsidRDefault="00735825" w:rsidP="00735825">
      <w:pPr>
        <w:ind w:firstLine="720"/>
        <w:jc w:val="both"/>
      </w:pPr>
      <w:r w:rsidRPr="00D72337">
        <w:rPr>
          <w:b/>
        </w:rPr>
        <w:t xml:space="preserve">apstiprināt </w:t>
      </w:r>
      <w:r w:rsidRPr="00D72337">
        <w:t>konkursa “Krāslavas novada Gada cilvēks” nolikumu.  (Pilns nolikuma teksts pielikumā.)</w:t>
      </w:r>
    </w:p>
    <w:p w14:paraId="4ABA796E" w14:textId="77777777" w:rsidR="00735825" w:rsidRPr="00D72337" w:rsidRDefault="00735825" w:rsidP="00735825">
      <w:pPr>
        <w:jc w:val="both"/>
      </w:pPr>
    </w:p>
    <w:p w14:paraId="6ED15F8D" w14:textId="77777777" w:rsidR="00735825" w:rsidRPr="00421B58" w:rsidRDefault="00735825" w:rsidP="00735825">
      <w:pPr>
        <w:jc w:val="both"/>
        <w:rPr>
          <w:sz w:val="20"/>
          <w:szCs w:val="20"/>
        </w:rPr>
      </w:pPr>
      <w:r w:rsidRPr="00421B58">
        <w:rPr>
          <w:sz w:val="20"/>
          <w:szCs w:val="20"/>
        </w:rPr>
        <w:t>Lēmuma projekta iesniedzējs:</w:t>
      </w:r>
    </w:p>
    <w:p w14:paraId="714BA852" w14:textId="77777777" w:rsidR="00735825" w:rsidRPr="00421B58" w:rsidRDefault="00735825" w:rsidP="00735825">
      <w:pPr>
        <w:jc w:val="both"/>
        <w:rPr>
          <w:sz w:val="20"/>
          <w:szCs w:val="20"/>
        </w:rPr>
      </w:pPr>
      <w:r w:rsidRPr="00421B58">
        <w:rPr>
          <w:sz w:val="20"/>
          <w:szCs w:val="20"/>
        </w:rPr>
        <w:t>Izglītības, kultūras un sporta jautājumu komiteja</w:t>
      </w:r>
    </w:p>
    <w:p w14:paraId="7E85349E" w14:textId="77777777" w:rsidR="00735825" w:rsidRPr="00421B58" w:rsidRDefault="00735825" w:rsidP="00735825">
      <w:pPr>
        <w:jc w:val="both"/>
        <w:rPr>
          <w:sz w:val="20"/>
          <w:szCs w:val="20"/>
        </w:rPr>
      </w:pPr>
      <w:r w:rsidRPr="00421B58">
        <w:rPr>
          <w:sz w:val="20"/>
          <w:szCs w:val="20"/>
        </w:rPr>
        <w:t>Lēmuma projekta sagatavotājs:</w:t>
      </w:r>
    </w:p>
    <w:p w14:paraId="574081B7" w14:textId="77777777" w:rsidR="00735825" w:rsidRPr="00421B58" w:rsidRDefault="00735825" w:rsidP="00735825">
      <w:pPr>
        <w:jc w:val="both"/>
        <w:rPr>
          <w:sz w:val="20"/>
          <w:szCs w:val="20"/>
        </w:rPr>
      </w:pPr>
      <w:r w:rsidRPr="00421B58">
        <w:rPr>
          <w:sz w:val="20"/>
          <w:szCs w:val="20"/>
        </w:rPr>
        <w:t>Dagdas pilsētas un pagastu apvienība</w:t>
      </w:r>
    </w:p>
    <w:p w14:paraId="60BD2E1C" w14:textId="77777777" w:rsidR="00735825" w:rsidRPr="00421B58" w:rsidRDefault="00735825" w:rsidP="00735825">
      <w:pPr>
        <w:jc w:val="both"/>
        <w:rPr>
          <w:sz w:val="20"/>
          <w:szCs w:val="20"/>
        </w:rPr>
      </w:pPr>
    </w:p>
    <w:p w14:paraId="549EBFD6" w14:textId="77777777" w:rsidR="00735825" w:rsidRDefault="00735825" w:rsidP="00735825">
      <w:pPr>
        <w:pStyle w:val="Sarakstarindkopa"/>
        <w:ind w:left="0"/>
        <w:jc w:val="center"/>
        <w:rPr>
          <w:b/>
        </w:rPr>
      </w:pPr>
    </w:p>
    <w:p w14:paraId="69326283" w14:textId="77777777" w:rsidR="00735825" w:rsidRPr="00D72337" w:rsidRDefault="00735825" w:rsidP="00735825">
      <w:pPr>
        <w:pStyle w:val="Sarakstarindkopa"/>
        <w:ind w:left="0"/>
        <w:jc w:val="center"/>
        <w:rPr>
          <w:b/>
        </w:rPr>
      </w:pPr>
      <w:r w:rsidRPr="00D72337">
        <w:rPr>
          <w:b/>
        </w:rPr>
        <w:t>12.§</w:t>
      </w:r>
    </w:p>
    <w:p w14:paraId="4CFA1966" w14:textId="77777777" w:rsidR="00735825" w:rsidRPr="00D72337" w:rsidRDefault="00735825" w:rsidP="00735825">
      <w:pPr>
        <w:pStyle w:val="Sarakstarindkopa"/>
        <w:ind w:left="0"/>
        <w:jc w:val="center"/>
        <w:rPr>
          <w:b/>
          <w:u w:val="single"/>
        </w:rPr>
      </w:pPr>
      <w:r w:rsidRPr="00D72337">
        <w:rPr>
          <w:b/>
          <w:u w:val="single"/>
        </w:rPr>
        <w:t>Par muzeja „Andrupenes lauku sēta” nolikumu</w:t>
      </w:r>
    </w:p>
    <w:p w14:paraId="31AD47C8" w14:textId="77777777" w:rsidR="00735825" w:rsidRDefault="00735825" w:rsidP="00735825">
      <w:pPr>
        <w:pStyle w:val="Sarakstarindkopa"/>
        <w:ind w:left="0"/>
      </w:pPr>
      <w:r>
        <w:t xml:space="preserve">Ziņo: </w:t>
      </w:r>
      <w:proofErr w:type="spellStart"/>
      <w:r>
        <w:t>G.Upenieks</w:t>
      </w:r>
      <w:proofErr w:type="spellEnd"/>
    </w:p>
    <w:p w14:paraId="5FA78272" w14:textId="77777777" w:rsidR="00735825" w:rsidRPr="00D72337" w:rsidRDefault="00735825" w:rsidP="00735825">
      <w:pPr>
        <w:pStyle w:val="Sarakstarindkopa"/>
        <w:ind w:left="0"/>
      </w:pPr>
    </w:p>
    <w:p w14:paraId="3844317F" w14:textId="77777777" w:rsidR="00735825" w:rsidRDefault="00735825" w:rsidP="00735825">
      <w:pPr>
        <w:suppressAutoHyphens/>
        <w:ind w:firstLine="720"/>
        <w:jc w:val="both"/>
      </w:pPr>
      <w:r w:rsidRPr="00D72337">
        <w:t>Pamatojoties uz likuma „Par pašvaldībām” ” 21.panta pirmās daļas 8)punktu un 41.panta pirmās daļas 2.punktu, saskaņā ar Muzeju likuma 10.panta ceturto daļu,</w:t>
      </w:r>
    </w:p>
    <w:p w14:paraId="2B2BA610" w14:textId="77777777" w:rsidR="00735825" w:rsidRPr="0045188C" w:rsidRDefault="00735825" w:rsidP="00735825">
      <w:pPr>
        <w:suppressAutoHyphens/>
        <w:jc w:val="both"/>
        <w:rPr>
          <w:rFonts w:eastAsia="SimSun"/>
          <w:b/>
          <w:lang w:eastAsia="zh-CN" w:bidi="hi-IN"/>
        </w:rPr>
      </w:pPr>
      <w:r w:rsidRPr="00D72337">
        <w:t xml:space="preserve"> </w:t>
      </w: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448E6DE2" w14:textId="77777777" w:rsidR="00735825" w:rsidRPr="00D72337" w:rsidRDefault="00735825" w:rsidP="00735825">
      <w:pPr>
        <w:ind w:firstLine="720"/>
        <w:jc w:val="both"/>
      </w:pPr>
    </w:p>
    <w:p w14:paraId="271A482D" w14:textId="77777777" w:rsidR="00735825" w:rsidRPr="00D72337" w:rsidRDefault="00735825" w:rsidP="00735825">
      <w:pPr>
        <w:pStyle w:val="Nosaukums"/>
        <w:numPr>
          <w:ilvl w:val="0"/>
          <w:numId w:val="12"/>
        </w:numPr>
        <w:spacing w:line="240" w:lineRule="auto"/>
        <w:jc w:val="both"/>
        <w:rPr>
          <w:rFonts w:ascii="Times New Roman" w:hAnsi="Times New Roman"/>
          <w:b w:val="0"/>
          <w:i/>
          <w:szCs w:val="24"/>
        </w:rPr>
      </w:pPr>
      <w:r w:rsidRPr="00D72337">
        <w:rPr>
          <w:rFonts w:ascii="Times New Roman" w:hAnsi="Times New Roman"/>
          <w:bCs/>
          <w:szCs w:val="24"/>
        </w:rPr>
        <w:t xml:space="preserve">Apstiprināt </w:t>
      </w:r>
      <w:r w:rsidRPr="00D72337">
        <w:rPr>
          <w:rFonts w:ascii="Times New Roman" w:hAnsi="Times New Roman"/>
          <w:b w:val="0"/>
          <w:szCs w:val="24"/>
        </w:rPr>
        <w:t xml:space="preserve"> muzeja „Andrupenes lauku sēta” nolikumu jaunā redakcijā.</w:t>
      </w:r>
      <w:r w:rsidRPr="00D72337">
        <w:rPr>
          <w:rFonts w:ascii="Times New Roman" w:hAnsi="Times New Roman"/>
          <w:szCs w:val="24"/>
        </w:rPr>
        <w:t xml:space="preserve"> </w:t>
      </w:r>
      <w:r w:rsidRPr="00D72337">
        <w:rPr>
          <w:rFonts w:ascii="Times New Roman" w:hAnsi="Times New Roman" w:cs="Times New Roman"/>
          <w:b w:val="0"/>
          <w:i/>
          <w:szCs w:val="24"/>
        </w:rPr>
        <w:t>/</w:t>
      </w:r>
      <w:r w:rsidRPr="00D72337">
        <w:rPr>
          <w:rFonts w:ascii="Times New Roman" w:hAnsi="Times New Roman"/>
          <w:b w:val="0"/>
          <w:i/>
          <w:color w:val="000000"/>
          <w:szCs w:val="24"/>
        </w:rPr>
        <w:t>Pielikumā</w:t>
      </w:r>
      <w:r w:rsidRPr="00D72337">
        <w:rPr>
          <w:rFonts w:ascii="Times New Roman" w:hAnsi="Times New Roman"/>
          <w:b w:val="0"/>
          <w:i/>
          <w:szCs w:val="24"/>
        </w:rPr>
        <w:t>/</w:t>
      </w:r>
    </w:p>
    <w:p w14:paraId="364FAE5B" w14:textId="77777777" w:rsidR="00735825" w:rsidRPr="00D72337" w:rsidRDefault="00735825" w:rsidP="00735825">
      <w:pPr>
        <w:pStyle w:val="Apakvirsraksts"/>
        <w:jc w:val="both"/>
        <w:rPr>
          <w:lang w:eastAsia="ar-SA"/>
        </w:rPr>
      </w:pPr>
    </w:p>
    <w:p w14:paraId="29E0A1E4" w14:textId="77777777" w:rsidR="00735825" w:rsidRPr="00D72337" w:rsidRDefault="00735825" w:rsidP="00735825">
      <w:pPr>
        <w:pStyle w:val="Nosaukums"/>
        <w:numPr>
          <w:ilvl w:val="0"/>
          <w:numId w:val="12"/>
        </w:numPr>
        <w:spacing w:line="240" w:lineRule="auto"/>
        <w:jc w:val="both"/>
        <w:rPr>
          <w:rFonts w:ascii="Times New Roman" w:hAnsi="Times New Roman"/>
          <w:b w:val="0"/>
          <w:i/>
          <w:szCs w:val="24"/>
        </w:rPr>
      </w:pPr>
      <w:r w:rsidRPr="00D72337">
        <w:rPr>
          <w:rFonts w:ascii="Times New Roman" w:hAnsi="Times New Roman"/>
          <w:b w:val="0"/>
          <w:szCs w:val="24"/>
        </w:rPr>
        <w:t>Ar nolikuma apstiprināšanu jaunā redakcijā zaudē spēku Dagdas novada pašvaldības domes 2019.gada 25.aprīļa sēdē (protokols Nr.5,  6.§) apstiprinātais muzeja „Andrupenes lauku sēta” nolikums.</w:t>
      </w:r>
    </w:p>
    <w:p w14:paraId="29AF7096" w14:textId="77777777" w:rsidR="00735825" w:rsidRPr="00D72337" w:rsidRDefault="00735825" w:rsidP="00735825">
      <w:pPr>
        <w:pStyle w:val="Sarakstarindkopa"/>
        <w:ind w:left="0"/>
        <w:jc w:val="both"/>
        <w:rPr>
          <w:b/>
        </w:rPr>
      </w:pPr>
    </w:p>
    <w:p w14:paraId="4A7EEC47" w14:textId="77777777" w:rsidR="00735825" w:rsidRPr="00750DC4" w:rsidRDefault="00735825" w:rsidP="00735825">
      <w:pPr>
        <w:jc w:val="both"/>
        <w:rPr>
          <w:sz w:val="20"/>
          <w:szCs w:val="20"/>
        </w:rPr>
      </w:pPr>
      <w:r w:rsidRPr="00750DC4">
        <w:rPr>
          <w:sz w:val="20"/>
          <w:szCs w:val="20"/>
        </w:rPr>
        <w:t>Lēmuma projekta iesniedzējs:</w:t>
      </w:r>
    </w:p>
    <w:p w14:paraId="023B4C12" w14:textId="77777777" w:rsidR="00735825" w:rsidRPr="00750DC4" w:rsidRDefault="00735825" w:rsidP="00735825">
      <w:pPr>
        <w:jc w:val="both"/>
        <w:rPr>
          <w:sz w:val="20"/>
          <w:szCs w:val="20"/>
        </w:rPr>
      </w:pPr>
      <w:r w:rsidRPr="00750DC4">
        <w:rPr>
          <w:sz w:val="20"/>
          <w:szCs w:val="20"/>
        </w:rPr>
        <w:t>Izglītības, kultūras un sporta jautājumu komiteja</w:t>
      </w:r>
    </w:p>
    <w:p w14:paraId="37E1EDB6" w14:textId="77777777" w:rsidR="00735825" w:rsidRPr="00750DC4" w:rsidRDefault="00735825" w:rsidP="00735825">
      <w:pPr>
        <w:jc w:val="both"/>
        <w:rPr>
          <w:sz w:val="20"/>
          <w:szCs w:val="20"/>
        </w:rPr>
      </w:pPr>
      <w:r w:rsidRPr="00750DC4">
        <w:rPr>
          <w:sz w:val="20"/>
          <w:szCs w:val="20"/>
        </w:rPr>
        <w:t>Lēmuma projektu sagatavotājs:</w:t>
      </w:r>
    </w:p>
    <w:p w14:paraId="7169282C" w14:textId="77777777" w:rsidR="00735825" w:rsidRPr="00750DC4" w:rsidRDefault="00735825" w:rsidP="00735825">
      <w:pPr>
        <w:jc w:val="both"/>
        <w:rPr>
          <w:sz w:val="20"/>
          <w:szCs w:val="20"/>
        </w:rPr>
      </w:pPr>
      <w:r w:rsidRPr="00750DC4">
        <w:rPr>
          <w:sz w:val="20"/>
          <w:szCs w:val="20"/>
        </w:rPr>
        <w:t xml:space="preserve">Muzeja „Andrupenes lauku sēta” vadītāja </w:t>
      </w:r>
      <w:proofErr w:type="spellStart"/>
      <w:r w:rsidRPr="00750DC4">
        <w:rPr>
          <w:sz w:val="20"/>
          <w:szCs w:val="20"/>
        </w:rPr>
        <w:t>S.Pauliņa</w:t>
      </w:r>
      <w:proofErr w:type="spellEnd"/>
    </w:p>
    <w:p w14:paraId="6A3714A5" w14:textId="77777777" w:rsidR="00735825" w:rsidRPr="00D72337" w:rsidRDefault="00735825" w:rsidP="00735825">
      <w:pPr>
        <w:pStyle w:val="Sarakstarindkopa"/>
        <w:ind w:left="0"/>
        <w:jc w:val="both"/>
        <w:rPr>
          <w:b/>
        </w:rPr>
      </w:pPr>
    </w:p>
    <w:p w14:paraId="5E1FF719" w14:textId="77777777" w:rsidR="00735825" w:rsidRPr="00D72337" w:rsidRDefault="00735825" w:rsidP="00735825">
      <w:pPr>
        <w:pStyle w:val="Sarakstarindkopa"/>
        <w:ind w:left="0"/>
        <w:jc w:val="both"/>
        <w:rPr>
          <w:b/>
        </w:rPr>
      </w:pPr>
    </w:p>
    <w:p w14:paraId="0B576F46" w14:textId="77777777" w:rsidR="00735825" w:rsidRPr="00D72337" w:rsidRDefault="00735825" w:rsidP="00735825">
      <w:pPr>
        <w:pStyle w:val="Sarakstarindkopa"/>
        <w:ind w:left="0"/>
        <w:jc w:val="center"/>
        <w:rPr>
          <w:b/>
        </w:rPr>
      </w:pPr>
      <w:r w:rsidRPr="00D72337">
        <w:rPr>
          <w:b/>
        </w:rPr>
        <w:lastRenderedPageBreak/>
        <w:t>13.§</w:t>
      </w:r>
    </w:p>
    <w:p w14:paraId="34548734" w14:textId="77777777" w:rsidR="00735825" w:rsidRPr="00D72337" w:rsidRDefault="00735825" w:rsidP="00735825">
      <w:pPr>
        <w:pStyle w:val="Sarakstarindkopa"/>
        <w:ind w:left="0"/>
        <w:jc w:val="center"/>
        <w:rPr>
          <w:b/>
          <w:u w:val="single"/>
        </w:rPr>
      </w:pPr>
      <w:r w:rsidRPr="00D72337">
        <w:rPr>
          <w:b/>
          <w:u w:val="single"/>
        </w:rPr>
        <w:t>Par muzeja „Andrupenes lauku sēta” krājuma veidošanas, papildināšanas, uzskaites, saglabāšanas un izmantošanas noteikumiem</w:t>
      </w:r>
    </w:p>
    <w:p w14:paraId="29D3A744" w14:textId="77777777" w:rsidR="00735825" w:rsidRDefault="00735825" w:rsidP="00735825">
      <w:pPr>
        <w:pStyle w:val="Sarakstarindkopa"/>
        <w:ind w:left="0"/>
        <w:jc w:val="both"/>
      </w:pPr>
      <w:r>
        <w:t xml:space="preserve">Ziņo: </w:t>
      </w:r>
      <w:proofErr w:type="spellStart"/>
      <w:r>
        <w:t>G.Upenieks</w:t>
      </w:r>
      <w:proofErr w:type="spellEnd"/>
    </w:p>
    <w:p w14:paraId="37C49938" w14:textId="77777777" w:rsidR="00735825" w:rsidRPr="00D72337" w:rsidRDefault="00735825" w:rsidP="00735825">
      <w:pPr>
        <w:pStyle w:val="Sarakstarindkopa"/>
        <w:ind w:left="0"/>
        <w:jc w:val="both"/>
      </w:pPr>
    </w:p>
    <w:p w14:paraId="0C36D80E" w14:textId="77777777" w:rsidR="00735825" w:rsidRDefault="00735825" w:rsidP="00735825">
      <w:pPr>
        <w:suppressAutoHyphens/>
        <w:jc w:val="both"/>
        <w:rPr>
          <w:b/>
        </w:rPr>
      </w:pPr>
      <w:r w:rsidRPr="00D72337">
        <w:rPr>
          <w:bCs/>
        </w:rPr>
        <w:t>Pamatojoties uz likuma „Par pašvaldībām” 41.panta pirmās daļas 2)punktu, Ministru kabineta 21.11.2006. noteikumiem Nr. 956  “Noteikumi par Nacionālo muzeju krājumu”,</w:t>
      </w:r>
      <w:r w:rsidRPr="00D72337">
        <w:rPr>
          <w:b/>
        </w:rPr>
        <w:t xml:space="preserve">   </w:t>
      </w:r>
    </w:p>
    <w:p w14:paraId="2F0B5B57" w14:textId="77777777" w:rsidR="00735825" w:rsidRPr="0045188C" w:rsidRDefault="00735825" w:rsidP="00735825">
      <w:pPr>
        <w:suppressAutoHyphens/>
        <w:jc w:val="both"/>
        <w:rPr>
          <w:rFonts w:eastAsia="SimSun"/>
          <w:b/>
          <w:lang w:eastAsia="zh-CN" w:bidi="hi-IN"/>
        </w:rPr>
      </w:pPr>
      <w:r w:rsidRPr="00D72337">
        <w:rPr>
          <w:b/>
        </w:rPr>
        <w:t xml:space="preserve"> </w:t>
      </w: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61BBF2AB" w14:textId="77777777" w:rsidR="00735825" w:rsidRPr="00D72337" w:rsidRDefault="00735825" w:rsidP="00735825">
      <w:pPr>
        <w:ind w:firstLine="720"/>
        <w:jc w:val="both"/>
        <w:rPr>
          <w:b/>
        </w:rPr>
      </w:pPr>
      <w:r w:rsidRPr="00D72337">
        <w:rPr>
          <w:b/>
        </w:rPr>
        <w:t xml:space="preserve">                                                                                     </w:t>
      </w:r>
    </w:p>
    <w:p w14:paraId="025970B4" w14:textId="77777777" w:rsidR="00735825" w:rsidRPr="00D72337" w:rsidRDefault="00735825" w:rsidP="00735825">
      <w:pPr>
        <w:pStyle w:val="Nosaukums"/>
        <w:numPr>
          <w:ilvl w:val="3"/>
          <w:numId w:val="10"/>
        </w:numPr>
        <w:spacing w:line="240" w:lineRule="auto"/>
        <w:jc w:val="both"/>
        <w:rPr>
          <w:rFonts w:ascii="Times New Roman" w:hAnsi="Times New Roman"/>
          <w:b w:val="0"/>
          <w:i/>
          <w:szCs w:val="24"/>
        </w:rPr>
      </w:pPr>
      <w:r w:rsidRPr="00D72337">
        <w:rPr>
          <w:rFonts w:ascii="Times New Roman" w:hAnsi="Times New Roman"/>
          <w:bCs/>
          <w:szCs w:val="24"/>
        </w:rPr>
        <w:t>Apstiprināt</w:t>
      </w:r>
      <w:r w:rsidRPr="00D72337">
        <w:rPr>
          <w:rFonts w:ascii="Times New Roman" w:hAnsi="Times New Roman"/>
          <w:b w:val="0"/>
          <w:szCs w:val="24"/>
        </w:rPr>
        <w:t xml:space="preserve"> muzeja „Andrupenes lauku sēta” </w:t>
      </w:r>
      <w:r w:rsidRPr="00D72337">
        <w:rPr>
          <w:rFonts w:ascii="Times New Roman" w:hAnsi="Times New Roman" w:cs="Times New Roman"/>
          <w:b w:val="0"/>
          <w:szCs w:val="24"/>
        </w:rPr>
        <w:t xml:space="preserve">krājuma veidošanas, papildināšanas, uzskaites, saglabāšanas un izmantošanas noteikumus </w:t>
      </w:r>
      <w:r w:rsidRPr="00D72337">
        <w:rPr>
          <w:rFonts w:ascii="Times New Roman" w:hAnsi="Times New Roman"/>
          <w:b w:val="0"/>
          <w:szCs w:val="24"/>
        </w:rPr>
        <w:t>jaunā redakcijā</w:t>
      </w:r>
      <w:r w:rsidRPr="00D72337">
        <w:rPr>
          <w:rFonts w:ascii="Times New Roman" w:hAnsi="Times New Roman" w:cs="Times New Roman"/>
          <w:b w:val="0"/>
          <w:szCs w:val="24"/>
        </w:rPr>
        <w:t xml:space="preserve">. </w:t>
      </w:r>
      <w:r w:rsidRPr="00D72337">
        <w:rPr>
          <w:rFonts w:ascii="Times New Roman" w:hAnsi="Times New Roman" w:cs="Times New Roman"/>
          <w:b w:val="0"/>
          <w:i/>
          <w:szCs w:val="24"/>
        </w:rPr>
        <w:t>/</w:t>
      </w:r>
      <w:r w:rsidRPr="00D72337">
        <w:rPr>
          <w:rFonts w:ascii="Times New Roman" w:hAnsi="Times New Roman"/>
          <w:b w:val="0"/>
          <w:i/>
          <w:color w:val="000000"/>
          <w:szCs w:val="24"/>
        </w:rPr>
        <w:t>Pielikumā</w:t>
      </w:r>
      <w:r w:rsidRPr="00D72337">
        <w:rPr>
          <w:rFonts w:ascii="Times New Roman" w:hAnsi="Times New Roman"/>
          <w:b w:val="0"/>
          <w:i/>
          <w:szCs w:val="24"/>
        </w:rPr>
        <w:t>/</w:t>
      </w:r>
    </w:p>
    <w:p w14:paraId="3C45500E" w14:textId="77777777" w:rsidR="00735825" w:rsidRPr="00D72337" w:rsidRDefault="00735825" w:rsidP="00735825">
      <w:pPr>
        <w:pStyle w:val="Apakvirsraksts"/>
        <w:jc w:val="both"/>
        <w:rPr>
          <w:lang w:eastAsia="ar-SA"/>
        </w:rPr>
      </w:pPr>
    </w:p>
    <w:p w14:paraId="4A1CF870" w14:textId="77777777" w:rsidR="00735825" w:rsidRPr="00D72337" w:rsidRDefault="00735825" w:rsidP="00735825">
      <w:pPr>
        <w:pStyle w:val="Nosaukums"/>
        <w:numPr>
          <w:ilvl w:val="3"/>
          <w:numId w:val="10"/>
        </w:numPr>
        <w:spacing w:line="240" w:lineRule="auto"/>
        <w:jc w:val="both"/>
        <w:rPr>
          <w:rFonts w:ascii="Times New Roman" w:hAnsi="Times New Roman"/>
          <w:b w:val="0"/>
          <w:i/>
          <w:szCs w:val="24"/>
        </w:rPr>
      </w:pPr>
      <w:r w:rsidRPr="00D72337">
        <w:rPr>
          <w:rFonts w:ascii="Times New Roman" w:hAnsi="Times New Roman"/>
          <w:b w:val="0"/>
          <w:szCs w:val="24"/>
        </w:rPr>
        <w:t>Ar noteikumu apstiprināšanu jaunā redakcijā</w:t>
      </w:r>
      <w:r w:rsidRPr="00D72337">
        <w:rPr>
          <w:rFonts w:ascii="Times New Roman" w:hAnsi="Times New Roman"/>
          <w:szCs w:val="24"/>
        </w:rPr>
        <w:t xml:space="preserve"> </w:t>
      </w:r>
      <w:r w:rsidRPr="00D72337">
        <w:rPr>
          <w:rFonts w:ascii="Times New Roman" w:hAnsi="Times New Roman"/>
          <w:b w:val="0"/>
          <w:szCs w:val="24"/>
        </w:rPr>
        <w:t>z</w:t>
      </w:r>
      <w:r w:rsidRPr="00D72337">
        <w:rPr>
          <w:rFonts w:ascii="Times New Roman" w:hAnsi="Times New Roman" w:cs="Times New Roman"/>
          <w:b w:val="0"/>
          <w:szCs w:val="24"/>
        </w:rPr>
        <w:t xml:space="preserve">audē spēku Dagdas novada pašvaldības domes </w:t>
      </w:r>
      <w:r w:rsidRPr="00D72337">
        <w:rPr>
          <w:rFonts w:ascii="Times New Roman" w:hAnsi="Times New Roman"/>
          <w:b w:val="0"/>
          <w:szCs w:val="24"/>
        </w:rPr>
        <w:t xml:space="preserve">2019.gada 25.aprīļa sēdē (protokols Nr.5,  7.§) </w:t>
      </w:r>
      <w:r w:rsidRPr="00D72337">
        <w:rPr>
          <w:rFonts w:ascii="Times New Roman" w:hAnsi="Times New Roman" w:cs="Times New Roman"/>
          <w:b w:val="0"/>
          <w:szCs w:val="24"/>
        </w:rPr>
        <w:t>apstiprinātie m</w:t>
      </w:r>
      <w:r w:rsidRPr="00D72337">
        <w:rPr>
          <w:rFonts w:ascii="Times New Roman" w:hAnsi="Times New Roman"/>
          <w:b w:val="0"/>
          <w:szCs w:val="24"/>
        </w:rPr>
        <w:t xml:space="preserve">uzeja „Andrupenes lauku sēta” </w:t>
      </w:r>
      <w:r w:rsidRPr="00D72337">
        <w:rPr>
          <w:rFonts w:ascii="Times New Roman" w:hAnsi="Times New Roman" w:cs="Times New Roman"/>
          <w:b w:val="0"/>
          <w:szCs w:val="24"/>
        </w:rPr>
        <w:t>krājuma veidošanas, papildināšanas, uzskaites, saglabāšanas un izmantošanas noteikumi.</w:t>
      </w:r>
    </w:p>
    <w:p w14:paraId="5473B8E1" w14:textId="77777777" w:rsidR="00735825" w:rsidRPr="00D72337" w:rsidRDefault="00735825" w:rsidP="00735825">
      <w:pPr>
        <w:jc w:val="both"/>
      </w:pPr>
    </w:p>
    <w:p w14:paraId="7688618F" w14:textId="77777777" w:rsidR="00735825" w:rsidRPr="00750DC4" w:rsidRDefault="00735825" w:rsidP="00735825">
      <w:pPr>
        <w:jc w:val="both"/>
        <w:rPr>
          <w:sz w:val="20"/>
          <w:szCs w:val="20"/>
        </w:rPr>
      </w:pPr>
      <w:r w:rsidRPr="00750DC4">
        <w:rPr>
          <w:sz w:val="20"/>
          <w:szCs w:val="20"/>
        </w:rPr>
        <w:t>Lēmuma projekta iesniedzējs:</w:t>
      </w:r>
    </w:p>
    <w:p w14:paraId="69139246" w14:textId="77777777" w:rsidR="00735825" w:rsidRPr="00750DC4" w:rsidRDefault="00735825" w:rsidP="00735825">
      <w:pPr>
        <w:jc w:val="both"/>
        <w:rPr>
          <w:sz w:val="20"/>
          <w:szCs w:val="20"/>
        </w:rPr>
      </w:pPr>
      <w:r w:rsidRPr="00750DC4">
        <w:rPr>
          <w:sz w:val="20"/>
          <w:szCs w:val="20"/>
        </w:rPr>
        <w:t>Izglītības, kultūras un sporta jautājumu komiteja</w:t>
      </w:r>
    </w:p>
    <w:p w14:paraId="2EDF73DA" w14:textId="77777777" w:rsidR="00735825" w:rsidRPr="00750DC4" w:rsidRDefault="00735825" w:rsidP="00735825">
      <w:pPr>
        <w:jc w:val="both"/>
        <w:rPr>
          <w:sz w:val="20"/>
          <w:szCs w:val="20"/>
        </w:rPr>
      </w:pPr>
      <w:r w:rsidRPr="00750DC4">
        <w:rPr>
          <w:sz w:val="20"/>
          <w:szCs w:val="20"/>
        </w:rPr>
        <w:t>Lēmuma projektu sagatavotājs:</w:t>
      </w:r>
    </w:p>
    <w:p w14:paraId="4D6C45AA" w14:textId="77777777" w:rsidR="00735825" w:rsidRPr="00750DC4" w:rsidRDefault="00735825" w:rsidP="00735825">
      <w:pPr>
        <w:jc w:val="both"/>
        <w:rPr>
          <w:sz w:val="20"/>
          <w:szCs w:val="20"/>
        </w:rPr>
      </w:pPr>
      <w:r w:rsidRPr="00750DC4">
        <w:rPr>
          <w:sz w:val="20"/>
          <w:szCs w:val="20"/>
        </w:rPr>
        <w:t xml:space="preserve">Muzeja „Andrupenes lauku sēta” vadītāja </w:t>
      </w:r>
      <w:proofErr w:type="spellStart"/>
      <w:r w:rsidRPr="00750DC4">
        <w:rPr>
          <w:sz w:val="20"/>
          <w:szCs w:val="20"/>
        </w:rPr>
        <w:t>S.Pauliņa</w:t>
      </w:r>
      <w:proofErr w:type="spellEnd"/>
    </w:p>
    <w:p w14:paraId="4DB971EF" w14:textId="77777777" w:rsidR="00735825" w:rsidRPr="00D72337" w:rsidRDefault="00735825" w:rsidP="00735825">
      <w:pPr>
        <w:rPr>
          <w:b/>
        </w:rPr>
      </w:pPr>
    </w:p>
    <w:p w14:paraId="5E54BC3B" w14:textId="77777777" w:rsidR="00735825" w:rsidRPr="00D72337" w:rsidRDefault="00735825" w:rsidP="00735825">
      <w:pPr>
        <w:jc w:val="center"/>
        <w:rPr>
          <w:b/>
        </w:rPr>
      </w:pPr>
    </w:p>
    <w:p w14:paraId="73C61E8A" w14:textId="77777777" w:rsidR="00735825" w:rsidRDefault="00735825" w:rsidP="00735825">
      <w:pPr>
        <w:rPr>
          <w:b/>
        </w:rPr>
      </w:pPr>
    </w:p>
    <w:p w14:paraId="128E7EAF" w14:textId="77777777" w:rsidR="00735825" w:rsidRDefault="00735825" w:rsidP="00735825">
      <w:pPr>
        <w:jc w:val="center"/>
        <w:rPr>
          <w:b/>
        </w:rPr>
      </w:pPr>
    </w:p>
    <w:p w14:paraId="7F9EBE6F" w14:textId="77777777" w:rsidR="00735825" w:rsidRPr="00D72337" w:rsidRDefault="00735825" w:rsidP="00735825">
      <w:pPr>
        <w:jc w:val="center"/>
        <w:rPr>
          <w:b/>
        </w:rPr>
      </w:pPr>
      <w:r w:rsidRPr="00D72337">
        <w:rPr>
          <w:b/>
        </w:rPr>
        <w:t>14.§</w:t>
      </w:r>
    </w:p>
    <w:p w14:paraId="07FCB7BE" w14:textId="77777777" w:rsidR="00735825" w:rsidRPr="00D72337" w:rsidRDefault="00735825" w:rsidP="00735825">
      <w:pPr>
        <w:jc w:val="center"/>
        <w:rPr>
          <w:b/>
          <w:u w:val="single"/>
        </w:rPr>
      </w:pPr>
      <w:r w:rsidRPr="00D72337">
        <w:rPr>
          <w:b/>
          <w:u w:val="single"/>
        </w:rPr>
        <w:t>Par muzeja „Andrupenes lauku sēta” krājuma komisijas nolikumu un sastāvu</w:t>
      </w:r>
    </w:p>
    <w:p w14:paraId="05219A9E" w14:textId="77777777" w:rsidR="00735825" w:rsidRDefault="00735825" w:rsidP="00735825">
      <w:pPr>
        <w:rPr>
          <w:bCs/>
        </w:rPr>
      </w:pPr>
      <w:r>
        <w:rPr>
          <w:bCs/>
        </w:rPr>
        <w:t xml:space="preserve">Ziņo: </w:t>
      </w:r>
      <w:proofErr w:type="spellStart"/>
      <w:r>
        <w:rPr>
          <w:bCs/>
        </w:rPr>
        <w:t>G.Upenieks</w:t>
      </w:r>
      <w:proofErr w:type="spellEnd"/>
    </w:p>
    <w:p w14:paraId="7535416A" w14:textId="77777777" w:rsidR="00735825" w:rsidRPr="00750DC4" w:rsidRDefault="00735825" w:rsidP="00735825">
      <w:pPr>
        <w:rPr>
          <w:bCs/>
        </w:rPr>
      </w:pPr>
    </w:p>
    <w:p w14:paraId="171B6B2F" w14:textId="77777777" w:rsidR="00735825" w:rsidRDefault="00735825" w:rsidP="00735825">
      <w:pPr>
        <w:suppressAutoHyphens/>
        <w:jc w:val="both"/>
        <w:rPr>
          <w:b/>
        </w:rPr>
      </w:pPr>
      <w:r w:rsidRPr="00D72337">
        <w:rPr>
          <w:bCs/>
        </w:rPr>
        <w:t>Pamatojoties uz likuma „Par pašvaldībām” 41.panta pirmās daļas 2) punktu, Ministru kabineta 21.11.2006. noteikumiem Nr. 956  “Noteikumi par Nacionālo muzeju krājumu”,</w:t>
      </w:r>
      <w:r w:rsidRPr="00D72337">
        <w:rPr>
          <w:b/>
        </w:rPr>
        <w:t xml:space="preserve"> </w:t>
      </w:r>
    </w:p>
    <w:p w14:paraId="11EB9E4D" w14:textId="77777777" w:rsidR="00735825" w:rsidRPr="00750DC4" w:rsidRDefault="00735825" w:rsidP="00735825">
      <w:pPr>
        <w:suppressAutoHyphens/>
        <w:jc w:val="both"/>
        <w:rPr>
          <w:rFonts w:eastAsia="SimSun"/>
          <w:b/>
          <w:lang w:eastAsia="zh-CN" w:bidi="hi-IN"/>
        </w:rPr>
      </w:pPr>
      <w:r w:rsidRPr="00D72337">
        <w:rPr>
          <w:b/>
        </w:rPr>
        <w:t xml:space="preserve">  </w:t>
      </w: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1724BA9B" w14:textId="77777777" w:rsidR="00735825" w:rsidRPr="00D72337" w:rsidRDefault="00735825" w:rsidP="00735825">
      <w:pPr>
        <w:pStyle w:val="Sarakstarindkopa"/>
        <w:ind w:left="0"/>
        <w:jc w:val="both"/>
      </w:pPr>
    </w:p>
    <w:p w14:paraId="77177C7C" w14:textId="77777777" w:rsidR="00735825" w:rsidRPr="00D72337" w:rsidRDefault="00735825" w:rsidP="00735825">
      <w:pPr>
        <w:pStyle w:val="Nosaukums"/>
        <w:numPr>
          <w:ilvl w:val="0"/>
          <w:numId w:val="11"/>
        </w:numPr>
        <w:spacing w:line="240" w:lineRule="auto"/>
        <w:jc w:val="both"/>
        <w:rPr>
          <w:rFonts w:ascii="Times New Roman" w:hAnsi="Times New Roman" w:cs="Times New Roman"/>
          <w:b w:val="0"/>
          <w:i/>
          <w:szCs w:val="24"/>
        </w:rPr>
      </w:pPr>
      <w:r w:rsidRPr="00D72337">
        <w:rPr>
          <w:rFonts w:ascii="Times New Roman" w:hAnsi="Times New Roman" w:cs="Times New Roman"/>
          <w:bCs/>
          <w:szCs w:val="24"/>
        </w:rPr>
        <w:t>Apstiprināt</w:t>
      </w:r>
      <w:r w:rsidRPr="00D72337">
        <w:rPr>
          <w:rFonts w:ascii="Times New Roman" w:hAnsi="Times New Roman" w:cs="Times New Roman"/>
          <w:b w:val="0"/>
          <w:szCs w:val="24"/>
        </w:rPr>
        <w:t xml:space="preserve"> muzeja „Andrupenes lauku sēta” krājuma komisijas nolikumu jaunā redakcijā. </w:t>
      </w:r>
      <w:r w:rsidRPr="00D72337">
        <w:rPr>
          <w:rFonts w:ascii="Times New Roman" w:hAnsi="Times New Roman" w:cs="Times New Roman"/>
          <w:b w:val="0"/>
          <w:i/>
          <w:szCs w:val="24"/>
        </w:rPr>
        <w:t>/</w:t>
      </w:r>
      <w:r w:rsidRPr="00D72337">
        <w:rPr>
          <w:rFonts w:ascii="Times New Roman" w:hAnsi="Times New Roman" w:cs="Times New Roman"/>
          <w:b w:val="0"/>
          <w:i/>
          <w:color w:val="000000"/>
          <w:szCs w:val="24"/>
        </w:rPr>
        <w:t>Pielikumā</w:t>
      </w:r>
      <w:r w:rsidRPr="00D72337">
        <w:rPr>
          <w:rFonts w:ascii="Times New Roman" w:hAnsi="Times New Roman" w:cs="Times New Roman"/>
          <w:b w:val="0"/>
          <w:i/>
          <w:szCs w:val="24"/>
        </w:rPr>
        <w:t>/</w:t>
      </w:r>
    </w:p>
    <w:p w14:paraId="5B0F9961" w14:textId="77777777" w:rsidR="00735825" w:rsidRPr="00D72337" w:rsidRDefault="00735825" w:rsidP="00735825">
      <w:pPr>
        <w:pStyle w:val="Apakvirsraksts"/>
        <w:numPr>
          <w:ilvl w:val="0"/>
          <w:numId w:val="0"/>
        </w:numPr>
        <w:jc w:val="both"/>
        <w:rPr>
          <w:rFonts w:ascii="Times New Roman" w:hAnsi="Times New Roman"/>
          <w:lang w:eastAsia="ar-SA"/>
        </w:rPr>
      </w:pPr>
    </w:p>
    <w:p w14:paraId="007C13A8" w14:textId="77777777" w:rsidR="00735825" w:rsidRPr="00D72337" w:rsidRDefault="00735825" w:rsidP="00735825">
      <w:pPr>
        <w:pStyle w:val="Nosaukums"/>
        <w:numPr>
          <w:ilvl w:val="0"/>
          <w:numId w:val="11"/>
        </w:numPr>
        <w:spacing w:line="240" w:lineRule="auto"/>
        <w:jc w:val="both"/>
        <w:rPr>
          <w:rFonts w:ascii="Times New Roman" w:hAnsi="Times New Roman" w:cs="Times New Roman"/>
          <w:b w:val="0"/>
          <w:szCs w:val="24"/>
        </w:rPr>
      </w:pPr>
      <w:r w:rsidRPr="00D72337">
        <w:rPr>
          <w:rFonts w:ascii="Times New Roman" w:hAnsi="Times New Roman" w:cs="Times New Roman"/>
          <w:bCs/>
          <w:szCs w:val="24"/>
        </w:rPr>
        <w:t>Apstiprināt</w:t>
      </w:r>
      <w:r w:rsidRPr="00D72337">
        <w:rPr>
          <w:rFonts w:ascii="Times New Roman" w:hAnsi="Times New Roman" w:cs="Times New Roman"/>
          <w:b w:val="0"/>
          <w:szCs w:val="24"/>
        </w:rPr>
        <w:t xml:space="preserve">  muzeja „Andrupenes lauku sēta” krājuma komisiju šādā sastāvā:</w:t>
      </w:r>
    </w:p>
    <w:p w14:paraId="330AB959" w14:textId="77777777" w:rsidR="00735825" w:rsidRPr="00D72337" w:rsidRDefault="00735825" w:rsidP="00735825">
      <w:pPr>
        <w:pStyle w:val="Sarakstarindkopa"/>
        <w:ind w:left="360"/>
        <w:jc w:val="both"/>
      </w:pPr>
      <w:r w:rsidRPr="00D72337">
        <w:t>Skaidrīte PAULIŅA – muzeja vadītāja;</w:t>
      </w:r>
    </w:p>
    <w:p w14:paraId="3D755058" w14:textId="77777777" w:rsidR="00735825" w:rsidRPr="00D72337" w:rsidRDefault="00735825" w:rsidP="00735825">
      <w:pPr>
        <w:pStyle w:val="Sarakstarindkopa"/>
        <w:ind w:left="360"/>
        <w:jc w:val="both"/>
      </w:pPr>
      <w:r w:rsidRPr="00D72337">
        <w:t>Lilita ŠATILOVA – muzeja krājuma  glabātāja;</w:t>
      </w:r>
    </w:p>
    <w:p w14:paraId="58980A1C" w14:textId="77777777" w:rsidR="00735825" w:rsidRPr="00D72337" w:rsidRDefault="00735825" w:rsidP="00735825">
      <w:pPr>
        <w:pStyle w:val="Sarakstarindkopa"/>
        <w:ind w:left="360"/>
        <w:jc w:val="both"/>
      </w:pPr>
      <w:r w:rsidRPr="00D72337">
        <w:t>Dainis PLATACIS – kultūras pasākumu organizators Andrupenes pagastā.</w:t>
      </w:r>
    </w:p>
    <w:p w14:paraId="5BC8B6ED" w14:textId="77777777" w:rsidR="00735825" w:rsidRPr="00D72337" w:rsidRDefault="00735825" w:rsidP="00735825">
      <w:pPr>
        <w:jc w:val="both"/>
      </w:pPr>
    </w:p>
    <w:p w14:paraId="3E1E8B5F" w14:textId="77777777" w:rsidR="00735825" w:rsidRPr="00D72337" w:rsidRDefault="00735825" w:rsidP="00735825">
      <w:pPr>
        <w:pStyle w:val="Sarakstarindkopa"/>
        <w:numPr>
          <w:ilvl w:val="0"/>
          <w:numId w:val="11"/>
        </w:numPr>
        <w:contextualSpacing/>
        <w:jc w:val="both"/>
      </w:pPr>
      <w:r w:rsidRPr="00D72337">
        <w:t>Ar nolikuma apstiprināšanu jaunā redakcijā zaudē spēku Dagdas novada pašvaldības domes 2019.gada 25.aprīļa sēdē (protokols Nr.5,  8.§) apstiprinātais muzeja „Andrupenes lauku sēta” krājuma komisijas nolikums.</w:t>
      </w:r>
    </w:p>
    <w:p w14:paraId="34D59D38" w14:textId="77777777" w:rsidR="00735825" w:rsidRPr="00D72337" w:rsidRDefault="00735825" w:rsidP="00735825">
      <w:pPr>
        <w:jc w:val="both"/>
      </w:pPr>
    </w:p>
    <w:p w14:paraId="01FD41CB" w14:textId="77777777" w:rsidR="00735825" w:rsidRPr="00750DC4" w:rsidRDefault="00735825" w:rsidP="00735825">
      <w:pPr>
        <w:jc w:val="both"/>
        <w:rPr>
          <w:sz w:val="20"/>
          <w:szCs w:val="20"/>
        </w:rPr>
      </w:pPr>
      <w:r w:rsidRPr="00750DC4">
        <w:rPr>
          <w:sz w:val="20"/>
          <w:szCs w:val="20"/>
        </w:rPr>
        <w:t>Lēmuma projekta iesniedzējs:</w:t>
      </w:r>
    </w:p>
    <w:p w14:paraId="6BD1B10E" w14:textId="77777777" w:rsidR="00735825" w:rsidRPr="00750DC4" w:rsidRDefault="00735825" w:rsidP="00735825">
      <w:pPr>
        <w:jc w:val="both"/>
        <w:rPr>
          <w:sz w:val="20"/>
          <w:szCs w:val="20"/>
        </w:rPr>
      </w:pPr>
      <w:r w:rsidRPr="00750DC4">
        <w:rPr>
          <w:sz w:val="20"/>
          <w:szCs w:val="20"/>
        </w:rPr>
        <w:t>Izglītības, kultūras un sporta jautājumu komiteja</w:t>
      </w:r>
    </w:p>
    <w:p w14:paraId="66825BA6" w14:textId="77777777" w:rsidR="00735825" w:rsidRPr="00750DC4" w:rsidRDefault="00735825" w:rsidP="00735825">
      <w:pPr>
        <w:jc w:val="both"/>
        <w:rPr>
          <w:sz w:val="20"/>
          <w:szCs w:val="20"/>
        </w:rPr>
      </w:pPr>
      <w:r w:rsidRPr="00750DC4">
        <w:rPr>
          <w:sz w:val="20"/>
          <w:szCs w:val="20"/>
        </w:rPr>
        <w:t>Lēmuma projektu sagatavotājs:</w:t>
      </w:r>
    </w:p>
    <w:p w14:paraId="3202DFEC" w14:textId="77777777" w:rsidR="00735825" w:rsidRPr="00750DC4" w:rsidRDefault="00735825" w:rsidP="00735825">
      <w:pPr>
        <w:jc w:val="both"/>
        <w:rPr>
          <w:sz w:val="20"/>
          <w:szCs w:val="20"/>
        </w:rPr>
      </w:pPr>
      <w:r w:rsidRPr="00750DC4">
        <w:rPr>
          <w:sz w:val="20"/>
          <w:szCs w:val="20"/>
        </w:rPr>
        <w:t xml:space="preserve">Muzeja „Andrupenes lauku sēta” vadītāja </w:t>
      </w:r>
      <w:proofErr w:type="spellStart"/>
      <w:r w:rsidRPr="00750DC4">
        <w:rPr>
          <w:sz w:val="20"/>
          <w:szCs w:val="20"/>
        </w:rPr>
        <w:t>S.Pauliņa</w:t>
      </w:r>
      <w:proofErr w:type="spellEnd"/>
    </w:p>
    <w:p w14:paraId="33553ACD" w14:textId="77777777" w:rsidR="00735825" w:rsidRDefault="00735825" w:rsidP="00735825">
      <w:pPr>
        <w:jc w:val="both"/>
        <w:rPr>
          <w:sz w:val="20"/>
          <w:szCs w:val="20"/>
        </w:rPr>
      </w:pPr>
    </w:p>
    <w:p w14:paraId="67BD8AAF" w14:textId="77777777" w:rsidR="00735825" w:rsidRPr="00750DC4" w:rsidRDefault="00735825" w:rsidP="00735825">
      <w:pPr>
        <w:jc w:val="both"/>
        <w:rPr>
          <w:sz w:val="20"/>
          <w:szCs w:val="20"/>
        </w:rPr>
      </w:pPr>
    </w:p>
    <w:p w14:paraId="6D7E4EF6" w14:textId="77777777" w:rsidR="00735825" w:rsidRPr="00D72337" w:rsidRDefault="00735825" w:rsidP="00735825">
      <w:pPr>
        <w:jc w:val="center"/>
        <w:rPr>
          <w:b/>
        </w:rPr>
      </w:pPr>
      <w:r w:rsidRPr="00D72337">
        <w:rPr>
          <w:b/>
        </w:rPr>
        <w:t>15.§</w:t>
      </w:r>
    </w:p>
    <w:p w14:paraId="21A82915" w14:textId="77777777" w:rsidR="00735825" w:rsidRPr="00D72337" w:rsidRDefault="00735825" w:rsidP="00735825">
      <w:pPr>
        <w:jc w:val="center"/>
        <w:rPr>
          <w:b/>
          <w:u w:val="single"/>
        </w:rPr>
      </w:pPr>
      <w:r w:rsidRPr="00D72337">
        <w:rPr>
          <w:b/>
          <w:u w:val="single"/>
        </w:rPr>
        <w:t>Par Krāslavas novada pašvaldības Dagdas pilsētas un pagastu apvienības pārziņā esošo autoceļu un ielu sarakstiem</w:t>
      </w:r>
    </w:p>
    <w:p w14:paraId="4B3CCBE4" w14:textId="77777777" w:rsidR="00735825" w:rsidRPr="00D72337" w:rsidRDefault="00735825" w:rsidP="00735825">
      <w:pPr>
        <w:jc w:val="center"/>
        <w:rPr>
          <w:b/>
        </w:rPr>
      </w:pPr>
      <w:r w:rsidRPr="00D72337">
        <w:rPr>
          <w:b/>
        </w:rPr>
        <w:t>15.1.</w:t>
      </w:r>
    </w:p>
    <w:p w14:paraId="7666CBAE" w14:textId="77777777" w:rsidR="00735825" w:rsidRPr="00D72337" w:rsidRDefault="00735825" w:rsidP="00735825">
      <w:pPr>
        <w:jc w:val="center"/>
        <w:rPr>
          <w:b/>
        </w:rPr>
      </w:pPr>
      <w:r w:rsidRPr="00D72337">
        <w:rPr>
          <w:b/>
        </w:rPr>
        <w:t>Par Krāslavas novada pašvaldības Dagdas pilsētas un pagastu apvienības pārziņā esošo autoceļu un ielu sarakstu uz 01.01.2022.</w:t>
      </w:r>
    </w:p>
    <w:p w14:paraId="60A0DAF4" w14:textId="77777777" w:rsidR="00735825" w:rsidRDefault="00735825" w:rsidP="00735825">
      <w:pPr>
        <w:jc w:val="both"/>
      </w:pPr>
      <w:r>
        <w:t xml:space="preserve">Ziņo: </w:t>
      </w:r>
      <w:proofErr w:type="spellStart"/>
      <w:r>
        <w:t>G.Upenieks</w:t>
      </w:r>
      <w:proofErr w:type="spellEnd"/>
    </w:p>
    <w:p w14:paraId="15FCAF84" w14:textId="77777777" w:rsidR="00735825" w:rsidRPr="00D72337" w:rsidRDefault="00735825" w:rsidP="00735825">
      <w:pPr>
        <w:jc w:val="both"/>
      </w:pPr>
    </w:p>
    <w:p w14:paraId="19E60B82" w14:textId="77777777" w:rsidR="00735825" w:rsidRDefault="00735825" w:rsidP="00735825">
      <w:pPr>
        <w:ind w:firstLine="720"/>
        <w:jc w:val="both"/>
      </w:pPr>
      <w:r w:rsidRPr="00D72337">
        <w:t xml:space="preserve">Sakarā ar veiktajām izmaiņām Krāslavas novada pašvaldības ceļu reģistrā, kā arī veiktajiem ceļu seguma uzlabojumiem 2021.gadā, saskaņā ar Ministru kabineta 2021.gada 7.janvāra noteikumiem Nr.26   „Noteikumi par valsts un pašvaldību autoceļu  ikdienas uzturēšanas prasībām un to izpildes  kontroli”, </w:t>
      </w:r>
    </w:p>
    <w:p w14:paraId="295448AE"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2174F582" w14:textId="77777777" w:rsidR="00735825" w:rsidRPr="00D72337" w:rsidRDefault="00735825" w:rsidP="00735825">
      <w:pPr>
        <w:ind w:firstLine="720"/>
        <w:jc w:val="both"/>
        <w:rPr>
          <w:b/>
          <w:i/>
        </w:rPr>
      </w:pPr>
    </w:p>
    <w:p w14:paraId="1EFB3BD8" w14:textId="77777777" w:rsidR="00735825" w:rsidRPr="00D72337" w:rsidRDefault="00735825" w:rsidP="00735825">
      <w:pPr>
        <w:pStyle w:val="naisnod"/>
        <w:numPr>
          <w:ilvl w:val="0"/>
          <w:numId w:val="13"/>
        </w:numPr>
        <w:tabs>
          <w:tab w:val="left" w:pos="567"/>
          <w:tab w:val="left" w:pos="851"/>
        </w:tabs>
        <w:spacing w:before="0" w:after="0" w:line="240" w:lineRule="auto"/>
        <w:jc w:val="both"/>
        <w:rPr>
          <w:rFonts w:ascii="Times New Roman" w:hAnsi="Times New Roman"/>
          <w:b w:val="0"/>
          <w:sz w:val="24"/>
          <w:szCs w:val="24"/>
        </w:rPr>
      </w:pPr>
      <w:r w:rsidRPr="00D72337">
        <w:rPr>
          <w:rFonts w:ascii="Times New Roman" w:hAnsi="Times New Roman"/>
          <w:bCs w:val="0"/>
          <w:sz w:val="24"/>
          <w:szCs w:val="24"/>
        </w:rPr>
        <w:t>Apstiprināt</w:t>
      </w:r>
      <w:r w:rsidRPr="00D72337">
        <w:rPr>
          <w:rFonts w:ascii="Times New Roman" w:hAnsi="Times New Roman"/>
          <w:b w:val="0"/>
          <w:sz w:val="24"/>
          <w:szCs w:val="24"/>
        </w:rPr>
        <w:t xml:space="preserve"> Krāslavas novada pašvaldības Dagdas pilsētas un pagastu apvienības pārziņā esošo autoceļu un ielu sarakstu uz 01.01.2022.  /</w:t>
      </w:r>
      <w:r w:rsidRPr="00D72337">
        <w:rPr>
          <w:rFonts w:ascii="Times New Roman" w:hAnsi="Times New Roman"/>
          <w:b w:val="0"/>
          <w:i/>
          <w:sz w:val="24"/>
          <w:szCs w:val="24"/>
        </w:rPr>
        <w:t>Pielikumā</w:t>
      </w:r>
      <w:r w:rsidRPr="00D72337">
        <w:rPr>
          <w:rFonts w:ascii="Times New Roman" w:hAnsi="Times New Roman"/>
          <w:b w:val="0"/>
          <w:sz w:val="24"/>
          <w:szCs w:val="24"/>
        </w:rPr>
        <w:t>/</w:t>
      </w:r>
    </w:p>
    <w:p w14:paraId="2733891D" w14:textId="77777777" w:rsidR="00735825" w:rsidRPr="00D72337" w:rsidRDefault="00735825" w:rsidP="00735825">
      <w:pPr>
        <w:pStyle w:val="naisnod"/>
        <w:tabs>
          <w:tab w:val="left" w:pos="567"/>
          <w:tab w:val="left" w:pos="851"/>
        </w:tabs>
        <w:spacing w:before="0" w:after="0" w:line="240" w:lineRule="auto"/>
        <w:ind w:left="360"/>
        <w:jc w:val="both"/>
        <w:rPr>
          <w:rFonts w:ascii="Times New Roman" w:hAnsi="Times New Roman"/>
          <w:b w:val="0"/>
          <w:sz w:val="24"/>
          <w:szCs w:val="24"/>
        </w:rPr>
      </w:pPr>
    </w:p>
    <w:p w14:paraId="7F1FE77C" w14:textId="77777777" w:rsidR="00735825" w:rsidRPr="00D72337" w:rsidRDefault="00735825" w:rsidP="00735825">
      <w:pPr>
        <w:pStyle w:val="naisnod"/>
        <w:numPr>
          <w:ilvl w:val="0"/>
          <w:numId w:val="13"/>
        </w:numPr>
        <w:tabs>
          <w:tab w:val="left" w:pos="567"/>
          <w:tab w:val="left" w:pos="851"/>
        </w:tabs>
        <w:spacing w:before="0" w:after="0" w:line="240" w:lineRule="auto"/>
        <w:jc w:val="both"/>
        <w:rPr>
          <w:rFonts w:ascii="Times New Roman" w:hAnsi="Times New Roman"/>
          <w:b w:val="0"/>
          <w:sz w:val="24"/>
          <w:szCs w:val="24"/>
        </w:rPr>
      </w:pPr>
      <w:r w:rsidRPr="00D72337">
        <w:rPr>
          <w:rFonts w:ascii="Times New Roman" w:hAnsi="Times New Roman"/>
          <w:b w:val="0"/>
          <w:sz w:val="24"/>
          <w:szCs w:val="24"/>
        </w:rPr>
        <w:t>Aktualizētu Krāslavas novada</w:t>
      </w:r>
      <w:r w:rsidRPr="00D72337">
        <w:rPr>
          <w:rFonts w:ascii="Times New Roman" w:hAnsi="Times New Roman"/>
          <w:sz w:val="24"/>
          <w:szCs w:val="24"/>
        </w:rPr>
        <w:t xml:space="preserve"> </w:t>
      </w:r>
      <w:r w:rsidRPr="00D72337">
        <w:rPr>
          <w:rFonts w:ascii="Times New Roman" w:hAnsi="Times New Roman"/>
          <w:b w:val="0"/>
          <w:sz w:val="24"/>
          <w:szCs w:val="24"/>
        </w:rPr>
        <w:t xml:space="preserve">pašvaldības autoceļu un ielu sarakstu </w:t>
      </w:r>
      <w:r w:rsidRPr="00D72337">
        <w:rPr>
          <w:rFonts w:ascii="Times New Roman" w:hAnsi="Times New Roman"/>
          <w:bCs w:val="0"/>
          <w:sz w:val="24"/>
          <w:szCs w:val="24"/>
        </w:rPr>
        <w:t>ievietot</w:t>
      </w:r>
      <w:r w:rsidRPr="00D72337">
        <w:rPr>
          <w:rFonts w:ascii="Times New Roman" w:hAnsi="Times New Roman"/>
          <w:b w:val="0"/>
          <w:sz w:val="24"/>
          <w:szCs w:val="24"/>
        </w:rPr>
        <w:t xml:space="preserve"> Krāslavas novada pašvaldības tīmekļvietnē ww.kraslava.lv un Dagdas pilsētas un pagastu apvienības tīmekļvietnē www.dagda.lv. </w:t>
      </w:r>
    </w:p>
    <w:p w14:paraId="06008AF8" w14:textId="77777777" w:rsidR="00735825" w:rsidRPr="00D72337" w:rsidRDefault="00735825" w:rsidP="00735825">
      <w:pPr>
        <w:jc w:val="both"/>
        <w:rPr>
          <w:i/>
        </w:rPr>
      </w:pPr>
    </w:p>
    <w:p w14:paraId="5DDFF694" w14:textId="77777777" w:rsidR="00735825" w:rsidRPr="00750DC4" w:rsidRDefault="00735825" w:rsidP="00735825">
      <w:pPr>
        <w:jc w:val="both"/>
        <w:rPr>
          <w:sz w:val="20"/>
          <w:szCs w:val="20"/>
        </w:rPr>
      </w:pPr>
      <w:r w:rsidRPr="00750DC4">
        <w:rPr>
          <w:sz w:val="20"/>
          <w:szCs w:val="20"/>
        </w:rPr>
        <w:t>Lēmuma projekta iesniedzējs:</w:t>
      </w:r>
    </w:p>
    <w:p w14:paraId="7403653A" w14:textId="77777777" w:rsidR="00735825" w:rsidRPr="00750DC4" w:rsidRDefault="00735825" w:rsidP="00735825">
      <w:pPr>
        <w:jc w:val="both"/>
        <w:rPr>
          <w:sz w:val="20"/>
          <w:szCs w:val="20"/>
        </w:rPr>
      </w:pPr>
      <w:r w:rsidRPr="00750DC4">
        <w:rPr>
          <w:sz w:val="20"/>
          <w:szCs w:val="20"/>
        </w:rPr>
        <w:t>Plānošanas un infrastruktūras attīstības komiteja</w:t>
      </w:r>
    </w:p>
    <w:p w14:paraId="414F5DA1" w14:textId="77777777" w:rsidR="00735825" w:rsidRPr="00750DC4" w:rsidRDefault="00735825" w:rsidP="00735825">
      <w:pPr>
        <w:jc w:val="both"/>
        <w:rPr>
          <w:sz w:val="20"/>
          <w:szCs w:val="20"/>
        </w:rPr>
      </w:pPr>
      <w:r w:rsidRPr="00750DC4">
        <w:rPr>
          <w:sz w:val="20"/>
          <w:szCs w:val="20"/>
        </w:rPr>
        <w:t>Lēmuma projekta sagatavotājs:</w:t>
      </w:r>
    </w:p>
    <w:p w14:paraId="1CC7B132" w14:textId="77777777" w:rsidR="00735825" w:rsidRPr="00D72337" w:rsidRDefault="00735825" w:rsidP="00735825">
      <w:pPr>
        <w:jc w:val="both"/>
        <w:rPr>
          <w:i/>
        </w:rPr>
      </w:pPr>
      <w:r w:rsidRPr="00750DC4">
        <w:rPr>
          <w:sz w:val="20"/>
          <w:szCs w:val="20"/>
        </w:rPr>
        <w:t xml:space="preserve">Ceļu meistars </w:t>
      </w:r>
      <w:proofErr w:type="spellStart"/>
      <w:r w:rsidRPr="00750DC4">
        <w:rPr>
          <w:sz w:val="20"/>
          <w:szCs w:val="20"/>
        </w:rPr>
        <w:t>A.Belkovskis</w:t>
      </w:r>
      <w:proofErr w:type="spellEnd"/>
    </w:p>
    <w:p w14:paraId="33E59E7C" w14:textId="77777777" w:rsidR="00735825" w:rsidRPr="00D72337" w:rsidRDefault="00735825" w:rsidP="00735825">
      <w:pPr>
        <w:jc w:val="both"/>
        <w:rPr>
          <w:b/>
        </w:rPr>
      </w:pPr>
    </w:p>
    <w:p w14:paraId="0AFDD44A" w14:textId="77777777" w:rsidR="00735825" w:rsidRPr="00D72337" w:rsidRDefault="00735825" w:rsidP="00735825">
      <w:pPr>
        <w:jc w:val="center"/>
        <w:rPr>
          <w:b/>
        </w:rPr>
      </w:pPr>
      <w:r w:rsidRPr="00D72337">
        <w:rPr>
          <w:b/>
        </w:rPr>
        <w:t>15.2.</w:t>
      </w:r>
    </w:p>
    <w:p w14:paraId="46C5DB2C" w14:textId="77777777" w:rsidR="00735825" w:rsidRPr="00D72337" w:rsidRDefault="00735825" w:rsidP="00735825">
      <w:pPr>
        <w:jc w:val="center"/>
        <w:rPr>
          <w:i/>
        </w:rPr>
      </w:pPr>
      <w:r w:rsidRPr="00D72337">
        <w:rPr>
          <w:b/>
        </w:rPr>
        <w:t>Par avārijas stāvokļa noteikšanu uz Krāslavas novada pašvaldības Dagdas pilsētas un pagastu apvienības pārziņā esošajiem ceļiem no 01.01.2022.</w:t>
      </w:r>
    </w:p>
    <w:p w14:paraId="2F75FAFB" w14:textId="77777777" w:rsidR="00735825" w:rsidRDefault="00735825" w:rsidP="00735825">
      <w:pPr>
        <w:rPr>
          <w:iCs/>
        </w:rPr>
      </w:pPr>
      <w:r>
        <w:rPr>
          <w:iCs/>
        </w:rPr>
        <w:t xml:space="preserve">Ziņo: </w:t>
      </w:r>
      <w:proofErr w:type="spellStart"/>
      <w:r>
        <w:rPr>
          <w:iCs/>
        </w:rPr>
        <w:t>G.Upenieks</w:t>
      </w:r>
      <w:proofErr w:type="spellEnd"/>
    </w:p>
    <w:p w14:paraId="5C2A3A69" w14:textId="77777777" w:rsidR="00735825" w:rsidRPr="00750DC4" w:rsidRDefault="00735825" w:rsidP="00735825">
      <w:pPr>
        <w:rPr>
          <w:iCs/>
        </w:rPr>
      </w:pPr>
    </w:p>
    <w:p w14:paraId="5B0FB612" w14:textId="77777777" w:rsidR="00735825" w:rsidRDefault="00735825" w:rsidP="00735825">
      <w:pPr>
        <w:ind w:firstLine="720"/>
        <w:jc w:val="both"/>
      </w:pPr>
      <w:r w:rsidRPr="00D72337">
        <w:t xml:space="preserve">Sakarā ar to, ka vairākiem pašvaldības ceļu posmiem to konstrukcijas nolietošanās dēļ nav iespējams nodrošināt uzturēšanas klasei atbilstošu prasību izpildi, kā arī nepietiekoša finansējuma dēļ veikt avārijas stāvoklī esošo ceļu remontu, ņemot vērā pašvaldības autoceļu un ielu saraksta aktualizāciju no 01.01.2022., pamatojoties uz likuma “Par pašvaldībām” 21.panta pirmās daļas 27.punktu un saskaņā ar Ministru kabineta 2021.gada 7.janvāra noteikumiem Nr.26 “Noteikumi par valsts un pašvaldību autoceļu ikdienas uzturēšanas prasībām un to izpildes kontroli”, </w:t>
      </w:r>
    </w:p>
    <w:p w14:paraId="04C8A7E9" w14:textId="77777777" w:rsidR="00735825" w:rsidRPr="00750DC4"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r w:rsidRPr="00D72337">
        <w:t xml:space="preserve"> </w:t>
      </w:r>
    </w:p>
    <w:p w14:paraId="20DE412E" w14:textId="77777777" w:rsidR="00735825" w:rsidRPr="00D72337" w:rsidRDefault="00735825" w:rsidP="00735825">
      <w:pPr>
        <w:pStyle w:val="Bezatstarpm"/>
        <w:ind w:firstLine="720"/>
        <w:jc w:val="both"/>
      </w:pPr>
    </w:p>
    <w:p w14:paraId="097749A5" w14:textId="77777777" w:rsidR="00735825" w:rsidRPr="00D72337" w:rsidRDefault="00735825" w:rsidP="00735825">
      <w:pPr>
        <w:pStyle w:val="Bezatstarpm"/>
        <w:numPr>
          <w:ilvl w:val="0"/>
          <w:numId w:val="14"/>
        </w:numPr>
        <w:suppressAutoHyphens w:val="0"/>
        <w:jc w:val="both"/>
      </w:pPr>
      <w:r w:rsidRPr="00D72337">
        <w:rPr>
          <w:b/>
          <w:bCs/>
        </w:rPr>
        <w:t>Apstiprināt</w:t>
      </w:r>
      <w:r w:rsidRPr="00D72337">
        <w:t xml:space="preserve"> avārijas stāvoklī esošo Krāslavas novada pašvaldības Dagdas pilsētas un pagastu apvienības pārziņā esošo ceļu sarakstu no 2022.gada 1.janvāra. </w:t>
      </w:r>
      <w:r w:rsidRPr="00D72337">
        <w:rPr>
          <w:i/>
        </w:rPr>
        <w:t>/Pielikumā/</w:t>
      </w:r>
    </w:p>
    <w:p w14:paraId="405100CE" w14:textId="77777777" w:rsidR="00735825" w:rsidRPr="00D72337" w:rsidRDefault="00735825" w:rsidP="00735825">
      <w:pPr>
        <w:pStyle w:val="Bezatstarpm"/>
        <w:numPr>
          <w:ilvl w:val="0"/>
          <w:numId w:val="14"/>
        </w:numPr>
        <w:suppressAutoHyphens w:val="0"/>
        <w:jc w:val="both"/>
      </w:pPr>
      <w:r w:rsidRPr="00D72337">
        <w:t xml:space="preserve">Attiecīgo pagastu pārvalžu vadītājiem </w:t>
      </w:r>
      <w:r w:rsidRPr="00D72337">
        <w:rPr>
          <w:b/>
          <w:bCs/>
        </w:rPr>
        <w:t>nodrošināt</w:t>
      </w:r>
      <w:r w:rsidRPr="00D72337">
        <w:t xml:space="preserve"> nepieciešamo ceļa zīmju uzstādīšanu un veikt ārkārtas uzturēšanas darbus, ņemot vērā konkrētā autoceļa ekonomisko un sociālo nozīmi.</w:t>
      </w:r>
    </w:p>
    <w:p w14:paraId="7E98ABB5" w14:textId="77777777" w:rsidR="00735825" w:rsidRPr="00D72337" w:rsidRDefault="00735825" w:rsidP="00735825">
      <w:pPr>
        <w:pStyle w:val="NoSpacing1"/>
        <w:numPr>
          <w:ilvl w:val="0"/>
          <w:numId w:val="14"/>
        </w:numPr>
        <w:tabs>
          <w:tab w:val="num" w:pos="360"/>
        </w:tabs>
        <w:jc w:val="both"/>
        <w:rPr>
          <w:rFonts w:ascii="Times New Roman" w:hAnsi="Times New Roman" w:cs="Times New Roman"/>
          <w:sz w:val="24"/>
          <w:szCs w:val="24"/>
          <w:lang w:val="lv-LV"/>
        </w:rPr>
      </w:pPr>
      <w:r w:rsidRPr="00D72337">
        <w:rPr>
          <w:rFonts w:ascii="Times New Roman" w:hAnsi="Times New Roman" w:cs="Times New Roman"/>
          <w:b/>
          <w:bCs/>
          <w:sz w:val="24"/>
          <w:szCs w:val="24"/>
          <w:lang w:val="lv-LV"/>
        </w:rPr>
        <w:lastRenderedPageBreak/>
        <w:t>Pilnvarot</w:t>
      </w:r>
      <w:r w:rsidRPr="00D72337">
        <w:rPr>
          <w:rFonts w:ascii="Times New Roman" w:hAnsi="Times New Roman" w:cs="Times New Roman"/>
          <w:sz w:val="24"/>
          <w:szCs w:val="24"/>
          <w:lang w:val="lv-LV"/>
        </w:rPr>
        <w:t xml:space="preserve"> </w:t>
      </w:r>
      <w:r w:rsidRPr="00D72337">
        <w:rPr>
          <w:rFonts w:ascii="Times New Roman" w:hAnsi="Times New Roman"/>
          <w:sz w:val="24"/>
          <w:szCs w:val="24"/>
          <w:lang w:val="lv-LV"/>
        </w:rPr>
        <w:t xml:space="preserve">Dagdas pilsētas un pagastu apvienības vadītāju </w:t>
      </w:r>
      <w:r w:rsidRPr="00D72337">
        <w:rPr>
          <w:rFonts w:ascii="Times New Roman" w:hAnsi="Times New Roman" w:cs="Times New Roman"/>
          <w:sz w:val="24"/>
          <w:szCs w:val="24"/>
          <w:lang w:val="lv-LV"/>
        </w:rPr>
        <w:t xml:space="preserve">ar savu rīkojumu atcelt satiksmes ierobežojumus uz neatliekamu saimniecisko darbu veikšanas laiku, pamatojoties uz ieinteresētās personas iesniegumu, ja ceļa klātnes stāvoklis un klimatiskie apstākļi atļauj šo darbu veikšanu, nenodarot ceļam bojājumus. </w:t>
      </w:r>
    </w:p>
    <w:p w14:paraId="42004CE5" w14:textId="77777777" w:rsidR="00735825" w:rsidRPr="00D72337" w:rsidRDefault="00735825" w:rsidP="00735825">
      <w:pPr>
        <w:pStyle w:val="Bezatstarpm1"/>
        <w:numPr>
          <w:ilvl w:val="0"/>
          <w:numId w:val="14"/>
        </w:numPr>
        <w:jc w:val="both"/>
        <w:rPr>
          <w:sz w:val="24"/>
          <w:szCs w:val="24"/>
          <w:lang w:val="lv-LV"/>
        </w:rPr>
      </w:pPr>
      <w:r w:rsidRPr="00D72337">
        <w:rPr>
          <w:rFonts w:ascii="Times New Roman" w:hAnsi="Times New Roman"/>
          <w:sz w:val="24"/>
          <w:szCs w:val="24"/>
          <w:lang w:val="lv-LV"/>
        </w:rPr>
        <w:t>Publicēt paziņojumu par avārijas stāvokļa noteikšanu uz autoceļiem Krāslavas novada pašvaldības informatīvajā izdevumā “Krāslavas Vēstis” un tīmekļvietnēs  ww.kraslava.lv</w:t>
      </w:r>
      <w:r w:rsidRPr="00D72337">
        <w:rPr>
          <w:rFonts w:ascii="Times New Roman" w:hAnsi="Times New Roman"/>
          <w:b/>
          <w:sz w:val="24"/>
          <w:szCs w:val="24"/>
          <w:lang w:val="lv-LV"/>
        </w:rPr>
        <w:t xml:space="preserve"> </w:t>
      </w:r>
      <w:r w:rsidRPr="00D72337">
        <w:rPr>
          <w:rFonts w:ascii="Times New Roman" w:hAnsi="Times New Roman"/>
          <w:sz w:val="24"/>
          <w:szCs w:val="24"/>
          <w:lang w:val="lv-LV"/>
        </w:rPr>
        <w:t>un www.dagda.lv.</w:t>
      </w:r>
    </w:p>
    <w:p w14:paraId="2092B6B3" w14:textId="77777777" w:rsidR="00735825" w:rsidRPr="00D72337" w:rsidRDefault="00735825" w:rsidP="00735825">
      <w:pPr>
        <w:pStyle w:val="Bezatstarpm1"/>
        <w:numPr>
          <w:ilvl w:val="0"/>
          <w:numId w:val="14"/>
        </w:numPr>
        <w:jc w:val="both"/>
        <w:rPr>
          <w:rFonts w:ascii="Times New Roman" w:hAnsi="Times New Roman"/>
          <w:sz w:val="24"/>
          <w:szCs w:val="24"/>
          <w:lang w:val="lv-LV"/>
        </w:rPr>
      </w:pPr>
      <w:r w:rsidRPr="00D72337">
        <w:rPr>
          <w:rFonts w:ascii="Times New Roman" w:hAnsi="Times New Roman"/>
          <w:sz w:val="24"/>
          <w:szCs w:val="24"/>
          <w:lang w:val="lv-LV"/>
        </w:rPr>
        <w:t xml:space="preserve">Ceļu meistaram </w:t>
      </w:r>
      <w:proofErr w:type="spellStart"/>
      <w:r w:rsidRPr="00D72337">
        <w:rPr>
          <w:rFonts w:ascii="Times New Roman" w:hAnsi="Times New Roman"/>
          <w:sz w:val="24"/>
          <w:szCs w:val="24"/>
          <w:lang w:val="lv-LV"/>
        </w:rPr>
        <w:t>A.Belkovskim</w:t>
      </w:r>
      <w:proofErr w:type="spellEnd"/>
      <w:r w:rsidRPr="00D72337">
        <w:rPr>
          <w:rFonts w:ascii="Times New Roman" w:hAnsi="Times New Roman"/>
          <w:sz w:val="24"/>
          <w:szCs w:val="24"/>
          <w:lang w:val="lv-LV"/>
        </w:rPr>
        <w:t xml:space="preserve"> veikt kontroli par lēmuma izpildi. </w:t>
      </w:r>
    </w:p>
    <w:p w14:paraId="3777ABC6" w14:textId="77777777" w:rsidR="00735825" w:rsidRPr="00D72337" w:rsidRDefault="00735825" w:rsidP="00735825">
      <w:pPr>
        <w:pStyle w:val="Bezatstarpm1"/>
        <w:numPr>
          <w:ilvl w:val="0"/>
          <w:numId w:val="14"/>
        </w:numPr>
        <w:jc w:val="both"/>
        <w:rPr>
          <w:rFonts w:ascii="Times New Roman" w:hAnsi="Times New Roman"/>
          <w:sz w:val="24"/>
          <w:szCs w:val="24"/>
          <w:lang w:val="lv-LV"/>
        </w:rPr>
      </w:pPr>
      <w:r w:rsidRPr="00D72337">
        <w:rPr>
          <w:rFonts w:ascii="Times New Roman" w:hAnsi="Times New Roman"/>
          <w:sz w:val="24"/>
          <w:szCs w:val="24"/>
          <w:lang w:val="lv-LV"/>
        </w:rPr>
        <w:t>Ar 01.01.2022. zaudē spēku Dagdas novada pašvaldības domes 29.10.2020. sēdē (prot. Nr.16, 3.§) apstiprinātais Avārijas stāvoklī esošo Dagdas novada pašvaldības ceļu saraksts.</w:t>
      </w:r>
    </w:p>
    <w:p w14:paraId="05058DFF" w14:textId="77777777" w:rsidR="00735825" w:rsidRPr="00D72337" w:rsidRDefault="00735825" w:rsidP="00735825">
      <w:pPr>
        <w:jc w:val="both"/>
      </w:pPr>
    </w:p>
    <w:p w14:paraId="4125128E" w14:textId="77777777" w:rsidR="00735825" w:rsidRPr="00750DC4" w:rsidRDefault="00735825" w:rsidP="00735825">
      <w:pPr>
        <w:jc w:val="both"/>
        <w:rPr>
          <w:sz w:val="20"/>
          <w:szCs w:val="20"/>
        </w:rPr>
      </w:pPr>
      <w:r w:rsidRPr="00750DC4">
        <w:rPr>
          <w:sz w:val="20"/>
          <w:szCs w:val="20"/>
        </w:rPr>
        <w:t>Lēmuma projekta iesniedzējs:</w:t>
      </w:r>
    </w:p>
    <w:p w14:paraId="46459DCA" w14:textId="77777777" w:rsidR="00735825" w:rsidRPr="00750DC4" w:rsidRDefault="00735825" w:rsidP="00735825">
      <w:pPr>
        <w:jc w:val="both"/>
        <w:rPr>
          <w:sz w:val="20"/>
          <w:szCs w:val="20"/>
        </w:rPr>
      </w:pPr>
      <w:r w:rsidRPr="00750DC4">
        <w:rPr>
          <w:sz w:val="20"/>
          <w:szCs w:val="20"/>
        </w:rPr>
        <w:t>Plānošanas un infrastruktūras attīstības komiteja</w:t>
      </w:r>
    </w:p>
    <w:p w14:paraId="77C31DCE" w14:textId="77777777" w:rsidR="00735825" w:rsidRPr="00750DC4" w:rsidRDefault="00735825" w:rsidP="00735825">
      <w:pPr>
        <w:jc w:val="both"/>
        <w:rPr>
          <w:sz w:val="20"/>
          <w:szCs w:val="20"/>
        </w:rPr>
      </w:pPr>
      <w:r w:rsidRPr="00750DC4">
        <w:rPr>
          <w:sz w:val="20"/>
          <w:szCs w:val="20"/>
        </w:rPr>
        <w:t>Lēmuma projekta sagatavotājs:</w:t>
      </w:r>
    </w:p>
    <w:p w14:paraId="135B565C" w14:textId="77777777" w:rsidR="00735825" w:rsidRPr="00D72337" w:rsidRDefault="00735825" w:rsidP="00735825">
      <w:pPr>
        <w:jc w:val="both"/>
      </w:pPr>
      <w:r w:rsidRPr="00750DC4">
        <w:rPr>
          <w:sz w:val="20"/>
          <w:szCs w:val="20"/>
        </w:rPr>
        <w:t xml:space="preserve">Ceļu meistars </w:t>
      </w:r>
      <w:proofErr w:type="spellStart"/>
      <w:r w:rsidRPr="00750DC4">
        <w:rPr>
          <w:sz w:val="20"/>
          <w:szCs w:val="20"/>
        </w:rPr>
        <w:t>A.Belkovskis</w:t>
      </w:r>
      <w:proofErr w:type="spellEnd"/>
    </w:p>
    <w:p w14:paraId="320CB7E7" w14:textId="77777777" w:rsidR="00735825" w:rsidRPr="00D72337" w:rsidRDefault="00735825" w:rsidP="00735825">
      <w:pPr>
        <w:jc w:val="both"/>
        <w:rPr>
          <w:b/>
        </w:rPr>
      </w:pPr>
    </w:p>
    <w:p w14:paraId="2CF7E067" w14:textId="77777777" w:rsidR="00735825" w:rsidRPr="00D72337" w:rsidRDefault="00735825" w:rsidP="00735825">
      <w:pPr>
        <w:jc w:val="center"/>
        <w:rPr>
          <w:b/>
        </w:rPr>
      </w:pPr>
      <w:r w:rsidRPr="00D72337">
        <w:rPr>
          <w:b/>
        </w:rPr>
        <w:t>15.3.</w:t>
      </w:r>
    </w:p>
    <w:p w14:paraId="3C688DD5" w14:textId="77777777" w:rsidR="00735825" w:rsidRPr="00D72337" w:rsidRDefault="00735825" w:rsidP="00735825">
      <w:pPr>
        <w:jc w:val="center"/>
        <w:rPr>
          <w:b/>
        </w:rPr>
      </w:pPr>
      <w:r w:rsidRPr="00D72337">
        <w:rPr>
          <w:b/>
        </w:rPr>
        <w:t>Par Krāslavas novada pašvaldības Dagdas pilsētas un pagastu apvienības pārziņā esošo autoceļu un ielu uzturēšanas klasēm 2021./2022/gada ziemas sezonā</w:t>
      </w:r>
    </w:p>
    <w:p w14:paraId="121609FC" w14:textId="77777777" w:rsidR="00735825" w:rsidRDefault="00735825" w:rsidP="00735825">
      <w:pPr>
        <w:jc w:val="both"/>
        <w:rPr>
          <w:bCs/>
        </w:rPr>
      </w:pPr>
      <w:r>
        <w:rPr>
          <w:bCs/>
        </w:rPr>
        <w:t xml:space="preserve">Ziņo: </w:t>
      </w:r>
      <w:proofErr w:type="spellStart"/>
      <w:r>
        <w:rPr>
          <w:bCs/>
        </w:rPr>
        <w:t>G.Upenieks</w:t>
      </w:r>
      <w:proofErr w:type="spellEnd"/>
    </w:p>
    <w:p w14:paraId="7289C7B5" w14:textId="77777777" w:rsidR="00735825" w:rsidRPr="00D72337" w:rsidRDefault="00735825" w:rsidP="00735825">
      <w:pPr>
        <w:jc w:val="both"/>
        <w:rPr>
          <w:bCs/>
        </w:rPr>
      </w:pPr>
    </w:p>
    <w:p w14:paraId="2ABF6FAE" w14:textId="77777777" w:rsidR="00735825" w:rsidRDefault="00735825" w:rsidP="00735825">
      <w:pPr>
        <w:ind w:firstLine="720"/>
        <w:jc w:val="both"/>
        <w:rPr>
          <w:bCs/>
        </w:rPr>
      </w:pPr>
      <w:r w:rsidRPr="00D72337">
        <w:rPr>
          <w:bCs/>
        </w:rPr>
        <w:t xml:space="preserve">Sakarā ar to, ka pašvaldības autoceļu un ielu uzturēšanai paredzētais (pieejamais) finansējums nav pietiekams, pamatojoties uz </w:t>
      </w:r>
      <w:r w:rsidRPr="00D72337">
        <w:t>Ministru kabineta 2021.gada 7.janvāra noteikumiem Nr.26</w:t>
      </w:r>
      <w:r w:rsidRPr="00D72337">
        <w:rPr>
          <w:bCs/>
        </w:rPr>
        <w:t xml:space="preserve"> “Noteikumi par valsts un pašvaldību autoceļu ikdienas uzturēšanas prasībām un to izpildes kontroli”, lai nodrošinātu klasei atbilstošu uzturēšanas prasību izpildi, atsevišķiem ceļiem un ielām pazeminot uzturēšanas klases,</w:t>
      </w:r>
    </w:p>
    <w:p w14:paraId="0D2C22AE" w14:textId="77777777" w:rsidR="00735825" w:rsidRPr="00750DC4"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713B3716" w14:textId="77777777" w:rsidR="00735825" w:rsidRPr="00D72337" w:rsidRDefault="00735825" w:rsidP="00735825">
      <w:pPr>
        <w:jc w:val="both"/>
        <w:rPr>
          <w:b/>
          <w:i/>
        </w:rPr>
      </w:pPr>
    </w:p>
    <w:p w14:paraId="07BD4AF2" w14:textId="77777777" w:rsidR="00735825" w:rsidRPr="00D72337" w:rsidRDefault="00735825" w:rsidP="00735825">
      <w:pPr>
        <w:pStyle w:val="naisnod"/>
        <w:numPr>
          <w:ilvl w:val="0"/>
          <w:numId w:val="15"/>
        </w:numPr>
        <w:tabs>
          <w:tab w:val="left" w:pos="567"/>
          <w:tab w:val="left" w:pos="851"/>
        </w:tabs>
        <w:spacing w:before="0" w:after="0" w:line="240" w:lineRule="auto"/>
        <w:jc w:val="both"/>
        <w:rPr>
          <w:rFonts w:ascii="Times New Roman" w:hAnsi="Times New Roman"/>
          <w:b w:val="0"/>
          <w:sz w:val="24"/>
          <w:szCs w:val="24"/>
        </w:rPr>
      </w:pPr>
      <w:r w:rsidRPr="00D72337">
        <w:rPr>
          <w:rFonts w:ascii="Times New Roman" w:hAnsi="Times New Roman"/>
          <w:bCs w:val="0"/>
          <w:sz w:val="24"/>
          <w:szCs w:val="24"/>
        </w:rPr>
        <w:t>Apstiprināt</w:t>
      </w:r>
      <w:r w:rsidRPr="00D72337">
        <w:rPr>
          <w:rFonts w:ascii="Times New Roman" w:hAnsi="Times New Roman"/>
          <w:b w:val="0"/>
          <w:sz w:val="24"/>
          <w:szCs w:val="24"/>
        </w:rPr>
        <w:t xml:space="preserve"> Krāslavas novada pašvaldības Dagdas pilsētas un pagastu apvienības pārziņā esošo autoceļu sarakstu ar uzturēšanas klasēm ziemas sezonā – </w:t>
      </w:r>
      <w:r w:rsidRPr="00D72337">
        <w:rPr>
          <w:rFonts w:ascii="Times New Roman" w:hAnsi="Times New Roman"/>
          <w:b w:val="0"/>
          <w:sz w:val="24"/>
          <w:szCs w:val="24"/>
          <w:u w:val="single"/>
        </w:rPr>
        <w:t xml:space="preserve">no 16.10.2021.  līdz 15.04.2022. </w:t>
      </w:r>
      <w:r w:rsidRPr="00D72337">
        <w:rPr>
          <w:rFonts w:ascii="Times New Roman" w:hAnsi="Times New Roman"/>
          <w:b w:val="0"/>
          <w:sz w:val="24"/>
          <w:szCs w:val="24"/>
        </w:rPr>
        <w:t xml:space="preserve"> </w:t>
      </w:r>
      <w:r w:rsidRPr="00D72337">
        <w:rPr>
          <w:rFonts w:ascii="Times New Roman" w:hAnsi="Times New Roman" w:cs="Times New Roman"/>
          <w:b w:val="0"/>
          <w:i/>
          <w:sz w:val="24"/>
          <w:szCs w:val="24"/>
        </w:rPr>
        <w:t>/Pielikumā/</w:t>
      </w:r>
    </w:p>
    <w:p w14:paraId="03F0D473" w14:textId="77777777" w:rsidR="00735825" w:rsidRPr="00D72337" w:rsidRDefault="00735825" w:rsidP="00735825">
      <w:pPr>
        <w:pStyle w:val="naisnod"/>
        <w:tabs>
          <w:tab w:val="left" w:pos="567"/>
          <w:tab w:val="left" w:pos="851"/>
        </w:tabs>
        <w:spacing w:before="0" w:after="0" w:line="240" w:lineRule="auto"/>
        <w:ind w:left="360"/>
        <w:jc w:val="both"/>
        <w:rPr>
          <w:rFonts w:ascii="Times New Roman" w:hAnsi="Times New Roman"/>
          <w:b w:val="0"/>
          <w:sz w:val="24"/>
          <w:szCs w:val="24"/>
        </w:rPr>
      </w:pPr>
    </w:p>
    <w:p w14:paraId="4912EB89" w14:textId="77777777" w:rsidR="00735825" w:rsidRPr="00D72337" w:rsidRDefault="00735825" w:rsidP="00735825">
      <w:pPr>
        <w:pStyle w:val="naisnod"/>
        <w:numPr>
          <w:ilvl w:val="0"/>
          <w:numId w:val="15"/>
        </w:numPr>
        <w:tabs>
          <w:tab w:val="left" w:pos="567"/>
          <w:tab w:val="left" w:pos="851"/>
        </w:tabs>
        <w:spacing w:before="0" w:after="0" w:line="240" w:lineRule="auto"/>
        <w:jc w:val="both"/>
        <w:rPr>
          <w:rFonts w:ascii="Times New Roman" w:hAnsi="Times New Roman"/>
          <w:b w:val="0"/>
          <w:sz w:val="24"/>
          <w:szCs w:val="24"/>
        </w:rPr>
      </w:pPr>
      <w:r w:rsidRPr="00D72337">
        <w:rPr>
          <w:rFonts w:ascii="Times New Roman" w:hAnsi="Times New Roman"/>
          <w:b w:val="0"/>
          <w:sz w:val="24"/>
          <w:szCs w:val="24"/>
        </w:rPr>
        <w:t xml:space="preserve">Autoceļu sarakstu par noteiktajām uzturēšanas klasēm ievietot Krāslavas novada pašvaldības tīmekļvietnē ww.kraslava.lv un Dagdas pilsētas un pagastu apvienības tīmekļvietnē www.dagda.lv. </w:t>
      </w:r>
    </w:p>
    <w:p w14:paraId="75E2C39A" w14:textId="77777777" w:rsidR="00735825" w:rsidRPr="00D72337" w:rsidRDefault="00735825" w:rsidP="00735825">
      <w:pPr>
        <w:pStyle w:val="naisnod"/>
        <w:tabs>
          <w:tab w:val="left" w:pos="567"/>
          <w:tab w:val="left" w:pos="851"/>
        </w:tabs>
        <w:spacing w:before="0" w:after="0" w:line="240" w:lineRule="auto"/>
        <w:jc w:val="both"/>
        <w:rPr>
          <w:rFonts w:ascii="Times New Roman" w:hAnsi="Times New Roman" w:cs="Times New Roman"/>
          <w:i/>
          <w:sz w:val="24"/>
          <w:szCs w:val="24"/>
        </w:rPr>
      </w:pPr>
    </w:p>
    <w:p w14:paraId="1776ED2C" w14:textId="77777777" w:rsidR="00735825" w:rsidRPr="00750DC4" w:rsidRDefault="00735825" w:rsidP="00735825">
      <w:pPr>
        <w:jc w:val="both"/>
        <w:rPr>
          <w:sz w:val="20"/>
          <w:szCs w:val="20"/>
        </w:rPr>
      </w:pPr>
      <w:r w:rsidRPr="00750DC4">
        <w:rPr>
          <w:sz w:val="20"/>
          <w:szCs w:val="20"/>
        </w:rPr>
        <w:t>Lēmuma projekta iesniedzējs:</w:t>
      </w:r>
    </w:p>
    <w:p w14:paraId="48757F22" w14:textId="77777777" w:rsidR="00735825" w:rsidRPr="00750DC4" w:rsidRDefault="00735825" w:rsidP="00735825">
      <w:pPr>
        <w:jc w:val="both"/>
        <w:rPr>
          <w:sz w:val="20"/>
          <w:szCs w:val="20"/>
        </w:rPr>
      </w:pPr>
      <w:r w:rsidRPr="00750DC4">
        <w:rPr>
          <w:sz w:val="20"/>
          <w:szCs w:val="20"/>
        </w:rPr>
        <w:t>Plānošanas un infrastruktūras attīstības komiteja</w:t>
      </w:r>
    </w:p>
    <w:p w14:paraId="5E9B267F" w14:textId="77777777" w:rsidR="00735825" w:rsidRPr="00750DC4" w:rsidRDefault="00735825" w:rsidP="00735825">
      <w:pPr>
        <w:jc w:val="both"/>
        <w:rPr>
          <w:sz w:val="20"/>
          <w:szCs w:val="20"/>
        </w:rPr>
      </w:pPr>
      <w:r w:rsidRPr="00750DC4">
        <w:rPr>
          <w:sz w:val="20"/>
          <w:szCs w:val="20"/>
        </w:rPr>
        <w:t>Lēmuma projekta sagatavotājs:</w:t>
      </w:r>
    </w:p>
    <w:p w14:paraId="0120CC9A" w14:textId="77777777" w:rsidR="00735825" w:rsidRPr="00750DC4" w:rsidRDefault="00735825" w:rsidP="00735825">
      <w:pPr>
        <w:jc w:val="both"/>
        <w:rPr>
          <w:sz w:val="20"/>
          <w:szCs w:val="20"/>
        </w:rPr>
      </w:pPr>
      <w:r w:rsidRPr="00750DC4">
        <w:rPr>
          <w:sz w:val="20"/>
          <w:szCs w:val="20"/>
        </w:rPr>
        <w:t xml:space="preserve">Ceļu meistars </w:t>
      </w:r>
      <w:proofErr w:type="spellStart"/>
      <w:r w:rsidRPr="00750DC4">
        <w:rPr>
          <w:sz w:val="20"/>
          <w:szCs w:val="20"/>
        </w:rPr>
        <w:t>A.Belkovskis</w:t>
      </w:r>
      <w:proofErr w:type="spellEnd"/>
    </w:p>
    <w:p w14:paraId="6255EA17" w14:textId="77777777" w:rsidR="00735825" w:rsidRPr="00750DC4" w:rsidRDefault="00735825" w:rsidP="00735825">
      <w:pPr>
        <w:jc w:val="both"/>
        <w:rPr>
          <w:b/>
          <w:color w:val="FF0000"/>
          <w:sz w:val="20"/>
          <w:szCs w:val="20"/>
          <w:highlight w:val="yellow"/>
        </w:rPr>
      </w:pPr>
    </w:p>
    <w:p w14:paraId="15024C66" w14:textId="77777777" w:rsidR="00735825" w:rsidRPr="00D72337" w:rsidRDefault="00735825" w:rsidP="00735825">
      <w:pPr>
        <w:pStyle w:val="Virsraksts1"/>
        <w:rPr>
          <w:b/>
          <w:bCs/>
          <w:sz w:val="24"/>
          <w:szCs w:val="24"/>
        </w:rPr>
      </w:pPr>
    </w:p>
    <w:p w14:paraId="1439B468" w14:textId="77777777" w:rsidR="00735825" w:rsidRPr="00D72337" w:rsidRDefault="00735825" w:rsidP="00735825">
      <w:pPr>
        <w:pStyle w:val="Virsraksts1"/>
        <w:jc w:val="center"/>
        <w:rPr>
          <w:b/>
          <w:bCs/>
          <w:sz w:val="24"/>
          <w:szCs w:val="24"/>
        </w:rPr>
      </w:pPr>
      <w:r w:rsidRPr="00D72337">
        <w:rPr>
          <w:b/>
          <w:bCs/>
          <w:sz w:val="24"/>
          <w:szCs w:val="24"/>
        </w:rPr>
        <w:t>16.§</w:t>
      </w:r>
    </w:p>
    <w:p w14:paraId="04CABAF9" w14:textId="77777777" w:rsidR="00735825" w:rsidRPr="00750DC4" w:rsidRDefault="00735825" w:rsidP="00735825">
      <w:pPr>
        <w:jc w:val="center"/>
        <w:rPr>
          <w:b/>
          <w:bCs/>
          <w:u w:val="single"/>
        </w:rPr>
      </w:pPr>
      <w:r w:rsidRPr="00750DC4">
        <w:rPr>
          <w:b/>
          <w:bCs/>
          <w:u w:val="single"/>
        </w:rPr>
        <w:t xml:space="preserve">Par Andrupenes pagasta pārvaldes un </w:t>
      </w:r>
      <w:proofErr w:type="spellStart"/>
      <w:r w:rsidRPr="00750DC4">
        <w:rPr>
          <w:b/>
          <w:bCs/>
          <w:u w:val="single"/>
        </w:rPr>
        <w:t>Andzeļu</w:t>
      </w:r>
      <w:proofErr w:type="spellEnd"/>
      <w:r w:rsidRPr="00750DC4">
        <w:rPr>
          <w:b/>
          <w:bCs/>
          <w:u w:val="single"/>
        </w:rPr>
        <w:t xml:space="preserve"> pagasta pārvaldes vadītājas </w:t>
      </w:r>
      <w:proofErr w:type="spellStart"/>
      <w:r w:rsidRPr="00750DC4">
        <w:rPr>
          <w:b/>
          <w:bCs/>
          <w:u w:val="single"/>
        </w:rPr>
        <w:t>L.Žeimotes</w:t>
      </w:r>
      <w:proofErr w:type="spellEnd"/>
      <w:r w:rsidRPr="00750DC4">
        <w:rPr>
          <w:b/>
          <w:bCs/>
          <w:u w:val="single"/>
        </w:rPr>
        <w:t xml:space="preserve"> atbrīvošanu no amata</w:t>
      </w:r>
    </w:p>
    <w:p w14:paraId="707396FB" w14:textId="77777777" w:rsidR="00735825" w:rsidRPr="00750DC4" w:rsidRDefault="00735825" w:rsidP="00735825">
      <w:r w:rsidRPr="00750DC4">
        <w:t xml:space="preserve">Ziņo: </w:t>
      </w:r>
      <w:proofErr w:type="spellStart"/>
      <w:r w:rsidRPr="00750DC4">
        <w:t>G.Upenieks</w:t>
      </w:r>
      <w:proofErr w:type="spellEnd"/>
    </w:p>
    <w:p w14:paraId="1D7401B0" w14:textId="77777777" w:rsidR="00735825" w:rsidRPr="00750DC4" w:rsidRDefault="00735825" w:rsidP="00735825">
      <w:pPr>
        <w:rPr>
          <w:b/>
          <w:bCs/>
        </w:rPr>
      </w:pPr>
    </w:p>
    <w:p w14:paraId="06718300" w14:textId="6FAA3408" w:rsidR="00735825" w:rsidRPr="00D72337" w:rsidRDefault="00735825" w:rsidP="00735825">
      <w:pPr>
        <w:ind w:firstLine="720"/>
        <w:jc w:val="both"/>
      </w:pPr>
      <w:r w:rsidRPr="00D72337">
        <w:t xml:space="preserve">Sakarā ar </w:t>
      </w:r>
      <w:proofErr w:type="spellStart"/>
      <w:r w:rsidRPr="00D72337">
        <w:t>Leontīnas</w:t>
      </w:r>
      <w:proofErr w:type="spellEnd"/>
      <w:r w:rsidRPr="00D72337">
        <w:t xml:space="preserve"> Ž</w:t>
      </w:r>
      <w:r w:rsidR="009A7048">
        <w:rPr>
          <w:rFonts w:eastAsia="Lucida Sans Unicode"/>
        </w:rPr>
        <w:t>[..]</w:t>
      </w:r>
      <w:r w:rsidRPr="00D72337">
        <w:t xml:space="preserve"> 30.09.2021. iesniegumu par atbrīvošanu no Andrupenes pagasta pārvaldes un </w:t>
      </w:r>
      <w:proofErr w:type="spellStart"/>
      <w:r w:rsidRPr="00D72337">
        <w:t>Andzeļu</w:t>
      </w:r>
      <w:proofErr w:type="spellEnd"/>
      <w:r w:rsidRPr="00D72337">
        <w:t xml:space="preserve"> pagasta pārvaldes vadītājas amata ar 05.11.2021., pamatojoties uz likuma “Par pašvaldībām” 21.panta pirmās daļas 9) punktu un 27) punktu,</w:t>
      </w:r>
    </w:p>
    <w:p w14:paraId="4BBB441B" w14:textId="77777777" w:rsidR="00735825" w:rsidRPr="0045188C" w:rsidRDefault="00735825" w:rsidP="00735825">
      <w:pPr>
        <w:suppressAutoHyphens/>
        <w:jc w:val="both"/>
        <w:rPr>
          <w:rFonts w:eastAsia="SimSun"/>
          <w:b/>
          <w:lang w:eastAsia="zh-CN" w:bidi="hi-IN"/>
        </w:rPr>
      </w:pPr>
      <w:r w:rsidRPr="00D72337">
        <w:lastRenderedPageBreak/>
        <w:t xml:space="preserve"> </w:t>
      </w: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6A30A6FC" w14:textId="77777777" w:rsidR="00735825" w:rsidRPr="00D72337" w:rsidRDefault="00735825" w:rsidP="00735825">
      <w:pPr>
        <w:jc w:val="both"/>
      </w:pPr>
      <w:r w:rsidRPr="00D72337">
        <w:t xml:space="preserve"> </w:t>
      </w:r>
    </w:p>
    <w:p w14:paraId="6782EFF4" w14:textId="35C757C7" w:rsidR="00735825" w:rsidRPr="00D72337" w:rsidRDefault="00735825" w:rsidP="00735825">
      <w:pPr>
        <w:pStyle w:val="Sarakstarindkopa"/>
        <w:numPr>
          <w:ilvl w:val="0"/>
          <w:numId w:val="27"/>
        </w:numPr>
        <w:spacing w:line="259" w:lineRule="auto"/>
        <w:ind w:left="567" w:hanging="567"/>
        <w:contextualSpacing/>
        <w:jc w:val="both"/>
      </w:pPr>
      <w:r w:rsidRPr="00D72337">
        <w:rPr>
          <w:b/>
          <w:bCs/>
        </w:rPr>
        <w:t>Atbrīvot</w:t>
      </w:r>
      <w:r w:rsidRPr="00D72337">
        <w:t xml:space="preserve"> Leontīnu Ž</w:t>
      </w:r>
      <w:r w:rsidR="00A52AA5">
        <w:rPr>
          <w:rFonts w:eastAsia="Lucida Sans Unicode"/>
        </w:rPr>
        <w:t>[..]</w:t>
      </w:r>
      <w:r w:rsidRPr="00D72337">
        <w:t xml:space="preserve"> no Andrupenes pagasta pārvaldes un </w:t>
      </w:r>
      <w:proofErr w:type="spellStart"/>
      <w:r w:rsidRPr="00D72337">
        <w:t>Andzeļu</w:t>
      </w:r>
      <w:proofErr w:type="spellEnd"/>
      <w:r w:rsidRPr="00D72337">
        <w:t xml:space="preserve"> pagasta  pārvaldes vadītājas amata ar 2021.gada 05.novembri saskaņā ar Darba likuma 114.pantu. </w:t>
      </w:r>
    </w:p>
    <w:p w14:paraId="253C5EC0" w14:textId="77777777" w:rsidR="00735825" w:rsidRPr="00D72337" w:rsidRDefault="00735825" w:rsidP="00735825">
      <w:pPr>
        <w:pStyle w:val="Sarakstarindkopa"/>
        <w:ind w:left="567"/>
        <w:jc w:val="both"/>
        <w:rPr>
          <w:b/>
          <w:bCs/>
        </w:rPr>
      </w:pPr>
    </w:p>
    <w:p w14:paraId="180BAFF0" w14:textId="1BCA812F" w:rsidR="00735825" w:rsidRPr="00D72337" w:rsidRDefault="00735825" w:rsidP="00735825">
      <w:pPr>
        <w:pStyle w:val="Sarakstarindkopa"/>
        <w:numPr>
          <w:ilvl w:val="0"/>
          <w:numId w:val="27"/>
        </w:numPr>
        <w:spacing w:line="259" w:lineRule="auto"/>
        <w:ind w:left="567" w:hanging="567"/>
        <w:contextualSpacing/>
        <w:jc w:val="both"/>
      </w:pPr>
      <w:r w:rsidRPr="00D72337">
        <w:rPr>
          <w:b/>
          <w:bCs/>
        </w:rPr>
        <w:t>Noteikt,</w:t>
      </w:r>
      <w:r w:rsidRPr="00D72337">
        <w:t xml:space="preserve"> ka Andrupenes pagasta pārvaldes un </w:t>
      </w:r>
      <w:proofErr w:type="spellStart"/>
      <w:r w:rsidRPr="00D72337">
        <w:t>Andzeļu</w:t>
      </w:r>
      <w:proofErr w:type="spellEnd"/>
      <w:r w:rsidRPr="00D72337">
        <w:t xml:space="preserve"> pagasta  pārvaldes amata  pienākumus  līdz  jauna vadītāja iecelšanai pildīs Ezernieku pagasta pārvaldes un Svariņu pagasta pārvaldes vadītājs Jānis A</w:t>
      </w:r>
      <w:r w:rsidR="00A52AA5">
        <w:rPr>
          <w:rFonts w:eastAsia="Lucida Sans Unicode"/>
        </w:rPr>
        <w:t>[..]</w:t>
      </w:r>
      <w:r w:rsidRPr="00D72337">
        <w:t>.</w:t>
      </w:r>
    </w:p>
    <w:p w14:paraId="136948E8" w14:textId="77777777" w:rsidR="00735825" w:rsidRPr="00D72337" w:rsidRDefault="00735825" w:rsidP="00735825">
      <w:pPr>
        <w:jc w:val="both"/>
      </w:pPr>
    </w:p>
    <w:p w14:paraId="491EA108" w14:textId="77777777" w:rsidR="00735825" w:rsidRPr="00750DC4" w:rsidRDefault="00735825" w:rsidP="00735825">
      <w:pPr>
        <w:jc w:val="both"/>
        <w:rPr>
          <w:sz w:val="20"/>
          <w:szCs w:val="20"/>
        </w:rPr>
      </w:pPr>
      <w:r w:rsidRPr="00750DC4">
        <w:rPr>
          <w:sz w:val="20"/>
          <w:szCs w:val="20"/>
        </w:rPr>
        <w:t>Lēmuma projekta iesniedzējs:</w:t>
      </w:r>
    </w:p>
    <w:p w14:paraId="371484F3" w14:textId="77777777" w:rsidR="00735825" w:rsidRPr="00750DC4" w:rsidRDefault="00735825" w:rsidP="00735825">
      <w:pPr>
        <w:jc w:val="both"/>
        <w:rPr>
          <w:sz w:val="20"/>
          <w:szCs w:val="20"/>
        </w:rPr>
      </w:pPr>
      <w:r w:rsidRPr="00750DC4">
        <w:rPr>
          <w:sz w:val="20"/>
          <w:szCs w:val="20"/>
        </w:rPr>
        <w:t xml:space="preserve">Pašvaldības domes priekšsēdētājs </w:t>
      </w:r>
      <w:proofErr w:type="spellStart"/>
      <w:r w:rsidRPr="00750DC4">
        <w:rPr>
          <w:sz w:val="20"/>
          <w:szCs w:val="20"/>
        </w:rPr>
        <w:t>G.Upenieks</w:t>
      </w:r>
      <w:proofErr w:type="spellEnd"/>
    </w:p>
    <w:p w14:paraId="293D3E56" w14:textId="77777777" w:rsidR="00735825" w:rsidRPr="00750DC4" w:rsidRDefault="00735825" w:rsidP="00735825">
      <w:pPr>
        <w:jc w:val="both"/>
        <w:rPr>
          <w:sz w:val="20"/>
          <w:szCs w:val="20"/>
        </w:rPr>
      </w:pPr>
      <w:r w:rsidRPr="00750DC4">
        <w:rPr>
          <w:sz w:val="20"/>
          <w:szCs w:val="20"/>
        </w:rPr>
        <w:t>Lēmuma projektu sagatavoja:</w:t>
      </w:r>
    </w:p>
    <w:p w14:paraId="2D8D3DD6" w14:textId="77777777" w:rsidR="00735825" w:rsidRPr="00750DC4" w:rsidRDefault="00735825" w:rsidP="00735825">
      <w:pPr>
        <w:jc w:val="both"/>
        <w:rPr>
          <w:sz w:val="20"/>
          <w:szCs w:val="20"/>
        </w:rPr>
      </w:pPr>
      <w:r w:rsidRPr="00750DC4">
        <w:rPr>
          <w:sz w:val="20"/>
          <w:szCs w:val="20"/>
        </w:rPr>
        <w:t>Administratīvā nodaļa</w:t>
      </w:r>
    </w:p>
    <w:p w14:paraId="1E8A175B" w14:textId="77777777" w:rsidR="00735825" w:rsidRPr="00750DC4" w:rsidRDefault="00735825" w:rsidP="00735825">
      <w:pPr>
        <w:jc w:val="both"/>
        <w:rPr>
          <w:b/>
          <w:sz w:val="20"/>
          <w:szCs w:val="20"/>
        </w:rPr>
      </w:pPr>
    </w:p>
    <w:p w14:paraId="32AEC504" w14:textId="77777777" w:rsidR="00735825" w:rsidRPr="00D72337" w:rsidRDefault="00735825" w:rsidP="00735825">
      <w:pPr>
        <w:jc w:val="center"/>
        <w:rPr>
          <w:b/>
        </w:rPr>
      </w:pPr>
      <w:r w:rsidRPr="00D72337">
        <w:rPr>
          <w:b/>
        </w:rPr>
        <w:t>17.§</w:t>
      </w:r>
    </w:p>
    <w:p w14:paraId="75C904D0" w14:textId="28FD905C" w:rsidR="00735825" w:rsidRPr="00D72337" w:rsidRDefault="00735825" w:rsidP="00735825">
      <w:pPr>
        <w:jc w:val="center"/>
        <w:rPr>
          <w:b/>
          <w:u w:val="single"/>
        </w:rPr>
      </w:pPr>
      <w:r w:rsidRPr="00D72337">
        <w:rPr>
          <w:b/>
          <w:u w:val="single"/>
        </w:rPr>
        <w:t>Par pašvaldības ikmēneša pabalsta piešķiršanu L.Ž</w:t>
      </w:r>
      <w:r w:rsidR="00A52AA5">
        <w:rPr>
          <w:rFonts w:eastAsia="Lucida Sans Unicode"/>
        </w:rPr>
        <w:t>[..]</w:t>
      </w:r>
    </w:p>
    <w:p w14:paraId="3BCAA203" w14:textId="77777777" w:rsidR="00735825" w:rsidRDefault="00735825" w:rsidP="00735825">
      <w:pPr>
        <w:rPr>
          <w:iCs/>
        </w:rPr>
      </w:pPr>
      <w:r>
        <w:rPr>
          <w:iCs/>
        </w:rPr>
        <w:t xml:space="preserve">Ziņo: </w:t>
      </w:r>
      <w:proofErr w:type="spellStart"/>
      <w:r>
        <w:rPr>
          <w:iCs/>
        </w:rPr>
        <w:t>G.Upenieks</w:t>
      </w:r>
      <w:proofErr w:type="spellEnd"/>
      <w:r>
        <w:rPr>
          <w:iCs/>
        </w:rPr>
        <w:t xml:space="preserve">, </w:t>
      </w:r>
      <w:proofErr w:type="spellStart"/>
      <w:r>
        <w:rPr>
          <w:iCs/>
        </w:rPr>
        <w:t>I.Vorslova</w:t>
      </w:r>
      <w:proofErr w:type="spellEnd"/>
      <w:r>
        <w:rPr>
          <w:iCs/>
        </w:rPr>
        <w:t xml:space="preserve"> (ekonomiste)</w:t>
      </w:r>
    </w:p>
    <w:p w14:paraId="67B63011" w14:textId="77777777" w:rsidR="00735825" w:rsidRPr="00750DC4" w:rsidRDefault="00735825" w:rsidP="00735825">
      <w:pPr>
        <w:rPr>
          <w:iCs/>
        </w:rPr>
      </w:pPr>
    </w:p>
    <w:p w14:paraId="535EFA5B" w14:textId="3E9B28F6" w:rsidR="00735825" w:rsidRPr="00D72337" w:rsidRDefault="00735825" w:rsidP="00735825">
      <w:pPr>
        <w:ind w:firstLine="720"/>
        <w:jc w:val="both"/>
        <w:rPr>
          <w:color w:val="393E37"/>
        </w:rPr>
      </w:pPr>
      <w:r w:rsidRPr="00D72337">
        <w:t>Krāslavas</w:t>
      </w:r>
      <w:r w:rsidRPr="00D72337">
        <w:rPr>
          <w:color w:val="393E37"/>
        </w:rPr>
        <w:t xml:space="preserve"> novada pašvaldībā 2021.gada 5.oktobrī  tika saņemts </w:t>
      </w:r>
      <w:r w:rsidRPr="00D72337">
        <w:t>Leontīnes Ž</w:t>
      </w:r>
      <w:r w:rsidR="00A52AA5">
        <w:rPr>
          <w:rFonts w:eastAsia="Lucida Sans Unicode"/>
        </w:rPr>
        <w:t>[..]</w:t>
      </w:r>
      <w:r w:rsidRPr="00D72337">
        <w:rPr>
          <w:color w:val="393E37"/>
        </w:rPr>
        <w:t xml:space="preserve">, personas kods </w:t>
      </w:r>
      <w:r w:rsidR="00A52AA5">
        <w:rPr>
          <w:rFonts w:eastAsia="Lucida Sans Unicode"/>
        </w:rPr>
        <w:t>[..]</w:t>
      </w:r>
      <w:r w:rsidRPr="00D72337">
        <w:rPr>
          <w:color w:val="393E37"/>
        </w:rPr>
        <w:t>, dzīvesvietas adrese: “</w:t>
      </w:r>
      <w:r w:rsidR="00A52AA5">
        <w:rPr>
          <w:rFonts w:eastAsia="Lucida Sans Unicode"/>
        </w:rPr>
        <w:t>[..]</w:t>
      </w:r>
      <w:r w:rsidRPr="00D72337">
        <w:rPr>
          <w:color w:val="393E37"/>
        </w:rPr>
        <w:t xml:space="preserve">, </w:t>
      </w:r>
      <w:proofErr w:type="spellStart"/>
      <w:r w:rsidRPr="00D72337">
        <w:rPr>
          <w:color w:val="393E37"/>
        </w:rPr>
        <w:t>Andzeļu</w:t>
      </w:r>
      <w:proofErr w:type="spellEnd"/>
      <w:r w:rsidRPr="00D72337">
        <w:rPr>
          <w:color w:val="393E37"/>
        </w:rPr>
        <w:t xml:space="preserve"> pagasts, Krāslavas novads, iesniegums par pašvaldības pabalsta piešķiršanu saskaņā ar Republikas pilsētas domes un novada domes deputāta statusa likuma 15.¹ pantu. </w:t>
      </w:r>
    </w:p>
    <w:p w14:paraId="7DB74A66" w14:textId="6AF0572E" w:rsidR="00735825" w:rsidRPr="00D72337" w:rsidRDefault="00735825" w:rsidP="00735825">
      <w:pPr>
        <w:ind w:firstLine="720"/>
        <w:jc w:val="both"/>
        <w:rPr>
          <w:color w:val="393E37"/>
        </w:rPr>
      </w:pPr>
      <w:r w:rsidRPr="00D72337">
        <w:rPr>
          <w:color w:val="393E37"/>
        </w:rPr>
        <w:t xml:space="preserve">Izvērtējot iesnieguma atbilstību minētā likuma kritērijiem, tika konstatēts, ka </w:t>
      </w:r>
      <w:r w:rsidRPr="00D72337">
        <w:t>Leontīne Ž</w:t>
      </w:r>
      <w:r w:rsidR="00A52AA5">
        <w:rPr>
          <w:rFonts w:eastAsia="Lucida Sans Unicode"/>
        </w:rPr>
        <w:t>[..]</w:t>
      </w:r>
      <w:r w:rsidRPr="00D72337">
        <w:t xml:space="preserve"> atbilst visiem likumā  noteiktajiem kritērijiem, lai no 01.11.2021. saņemtu pieprasīto ikmēneša pabalstu</w:t>
      </w:r>
      <w:r w:rsidRPr="00D72337">
        <w:rPr>
          <w:color w:val="393E37"/>
        </w:rPr>
        <w:t>:</w:t>
      </w:r>
    </w:p>
    <w:p w14:paraId="7BAE26FC" w14:textId="77777777" w:rsidR="00735825" w:rsidRPr="00D72337" w:rsidRDefault="00735825" w:rsidP="00735825">
      <w:pPr>
        <w:pStyle w:val="Sarakstarindkopa"/>
        <w:numPr>
          <w:ilvl w:val="0"/>
          <w:numId w:val="5"/>
        </w:numPr>
        <w:ind w:left="0"/>
        <w:contextualSpacing/>
        <w:jc w:val="both"/>
        <w:rPr>
          <w:color w:val="393E37"/>
        </w:rPr>
      </w:pPr>
      <w:r w:rsidRPr="00D72337">
        <w:rPr>
          <w:color w:val="393E37"/>
        </w:rPr>
        <w:t xml:space="preserve">pēc 1990.gada 4.maija - no 1991.gada </w:t>
      </w:r>
      <w:r w:rsidRPr="00D72337">
        <w:rPr>
          <w:color w:val="000000"/>
        </w:rPr>
        <w:t xml:space="preserve"> </w:t>
      </w:r>
      <w:r w:rsidRPr="00D72337">
        <w:rPr>
          <w:color w:val="393E37"/>
        </w:rPr>
        <w:t xml:space="preserve">līdz 2009.gada </w:t>
      </w:r>
      <w:r w:rsidRPr="00D72337">
        <w:rPr>
          <w:color w:val="000000"/>
        </w:rPr>
        <w:t>30.jūnijam</w:t>
      </w:r>
      <w:r w:rsidRPr="00D72337">
        <w:rPr>
          <w:color w:val="393E37"/>
        </w:rPr>
        <w:t xml:space="preserve"> bija Krāslavas rajona </w:t>
      </w:r>
      <w:proofErr w:type="spellStart"/>
      <w:r w:rsidRPr="00D72337">
        <w:rPr>
          <w:color w:val="393E37"/>
        </w:rPr>
        <w:t>Andzeļu</w:t>
      </w:r>
      <w:proofErr w:type="spellEnd"/>
      <w:r w:rsidRPr="00D72337">
        <w:rPr>
          <w:color w:val="393E37"/>
        </w:rPr>
        <w:t xml:space="preserve"> pagasta padomes priekšsēdētāja vairāk kā divus </w:t>
      </w:r>
      <w:proofErr w:type="spellStart"/>
      <w:r w:rsidRPr="00D72337">
        <w:rPr>
          <w:color w:val="393E37"/>
        </w:rPr>
        <w:t>sasaukumus</w:t>
      </w:r>
      <w:proofErr w:type="spellEnd"/>
      <w:r w:rsidRPr="00D72337">
        <w:rPr>
          <w:color w:val="393E37"/>
        </w:rPr>
        <w:t>, ieņemot algotu amatu;</w:t>
      </w:r>
    </w:p>
    <w:p w14:paraId="631A7C2B" w14:textId="77777777" w:rsidR="00735825" w:rsidRPr="00D72337" w:rsidRDefault="00735825" w:rsidP="00735825">
      <w:pPr>
        <w:numPr>
          <w:ilvl w:val="0"/>
          <w:numId w:val="5"/>
        </w:numPr>
        <w:ind w:left="0"/>
        <w:jc w:val="both"/>
        <w:rPr>
          <w:color w:val="393E37"/>
        </w:rPr>
      </w:pPr>
      <w:r w:rsidRPr="00D72337">
        <w:rPr>
          <w:color w:val="000000"/>
        </w:rPr>
        <w:t xml:space="preserve">2026.gada augustā (ne vēlāk kā piecu gadu laikā) sasniegs </w:t>
      </w:r>
      <w:r w:rsidRPr="00D72337">
        <w:rPr>
          <w:color w:val="393E37"/>
        </w:rPr>
        <w:t>vecumu, kurā personai saskaņā ar likumu „Par valsts pensijām” rodas tiesības uz vecuma pensiju;</w:t>
      </w:r>
    </w:p>
    <w:p w14:paraId="0A1A69BF" w14:textId="77777777" w:rsidR="00735825" w:rsidRPr="00D72337" w:rsidRDefault="00735825" w:rsidP="00735825">
      <w:pPr>
        <w:numPr>
          <w:ilvl w:val="0"/>
          <w:numId w:val="5"/>
        </w:numPr>
        <w:ind w:left="0"/>
        <w:jc w:val="both"/>
        <w:rPr>
          <w:color w:val="393E37"/>
        </w:rPr>
      </w:pPr>
      <w:r w:rsidRPr="00D72337">
        <w:rPr>
          <w:color w:val="393E37"/>
        </w:rPr>
        <w:t xml:space="preserve">sakarā ar darba tiesisko attiecību pārtraukšanu,  no 2021.gada 1.novembra nav uzskatāma par darba ņēmēju vai </w:t>
      </w:r>
      <w:proofErr w:type="spellStart"/>
      <w:r w:rsidRPr="00D72337">
        <w:rPr>
          <w:color w:val="393E37"/>
        </w:rPr>
        <w:t>pašnodarbināto</w:t>
      </w:r>
      <w:proofErr w:type="spellEnd"/>
      <w:r w:rsidRPr="00D72337">
        <w:rPr>
          <w:color w:val="393E37"/>
        </w:rPr>
        <w:t xml:space="preserve"> saskaņā ar likumu „Par valsts sociālo apdrošināšanu”;</w:t>
      </w:r>
    </w:p>
    <w:p w14:paraId="32577BFC" w14:textId="77777777" w:rsidR="00735825" w:rsidRPr="00D72337" w:rsidRDefault="00735825" w:rsidP="00735825">
      <w:pPr>
        <w:tabs>
          <w:tab w:val="left" w:pos="426"/>
        </w:tabs>
        <w:jc w:val="both"/>
      </w:pPr>
    </w:p>
    <w:p w14:paraId="613C43D8" w14:textId="77777777" w:rsidR="00735825" w:rsidRPr="0045188C" w:rsidRDefault="00735825" w:rsidP="00735825">
      <w:pPr>
        <w:suppressAutoHyphens/>
        <w:jc w:val="both"/>
        <w:rPr>
          <w:rFonts w:eastAsia="SimSun"/>
          <w:b/>
          <w:lang w:eastAsia="zh-CN" w:bidi="hi-IN"/>
        </w:rPr>
      </w:pPr>
      <w:r w:rsidRPr="00D72337">
        <w:rPr>
          <w:color w:val="393E37"/>
        </w:rPr>
        <w:tab/>
        <w:t xml:space="preserve">Pamatojoties uz Republikas pilsētas domes un novada domes deputāta statusa likuma 15.¹ panta pirmās daļas 1.punktu, kurā ir noteikts, </w:t>
      </w:r>
      <w:r w:rsidRPr="00D72337">
        <w:rPr>
          <w:i/>
          <w:color w:val="393E37"/>
        </w:rPr>
        <w:t xml:space="preserve">ka tiesības saņemt ikmēneša pabalstu divu minimālo mēnešalgu apmērā (turpmāk — pabalsts) ir personai, kura pēc 1990.gada 4.maija bijusi pilsētas domes, vēlētas rajona padomes, novada domes vai pagasta padomes priekšsēdētājs divus </w:t>
      </w:r>
      <w:proofErr w:type="spellStart"/>
      <w:r w:rsidRPr="00D72337">
        <w:rPr>
          <w:i/>
          <w:color w:val="393E37"/>
        </w:rPr>
        <w:t>sasaukumus</w:t>
      </w:r>
      <w:proofErr w:type="spellEnd"/>
      <w:r w:rsidRPr="00D72337">
        <w:rPr>
          <w:i/>
          <w:color w:val="393E37"/>
        </w:rPr>
        <w:t xml:space="preserve"> vienā pašvaldībā</w:t>
      </w:r>
      <w:r w:rsidRPr="00D72337">
        <w:rPr>
          <w:color w:val="393E37"/>
        </w:rPr>
        <w:t xml:space="preserve">, otro daļu, kas paredz, </w:t>
      </w:r>
      <w:r w:rsidRPr="00D72337">
        <w:rPr>
          <w:i/>
          <w:color w:val="393E37"/>
        </w:rPr>
        <w:t>ka pabalstu pašvaldība piešķir, pamatojoties uz attiecīgās personas iesniegumu, kuru iesniedz attiecīgajai pašvaldībai, ja persona sasniegusi vai ne vēlāk kā piecu gadu laikā sasniegs vecumu, kurā personai saskaņā ar likumu “Par valsts pensijām” rodas tiesības uz vecuma pensiju</w:t>
      </w:r>
      <w:r w:rsidRPr="00D72337">
        <w:rPr>
          <w:color w:val="393E37"/>
        </w:rPr>
        <w:t xml:space="preserve">, un trešo daļu, kurā ir teikts,  </w:t>
      </w:r>
      <w:r w:rsidRPr="00D72337">
        <w:rPr>
          <w:i/>
          <w:color w:val="393E37"/>
        </w:rPr>
        <w:t>ja personai vienlaikus ir tiesības uz šajā pantā noteikto pabalstu un vecuma pensiju, tad izmaksā to pabalsta daļu, kas pārsniedz vecuma pensijas apmēru</w:t>
      </w:r>
      <w:r w:rsidRPr="00D72337">
        <w:rPr>
          <w:color w:val="393E37"/>
        </w:rPr>
        <w:t xml:space="preserve">, sakarā ar to, ka </w:t>
      </w:r>
      <w:r w:rsidRPr="00D72337">
        <w:t xml:space="preserve">Krāslavas  novada pašvaldība ir Dagdas novada pašvaldības  tiesību un saistību pārņēmēja, </w:t>
      </w:r>
      <w:r>
        <w:rPr>
          <w:rStyle w:val="markedcontent"/>
          <w:b/>
          <w:bCs/>
        </w:rPr>
        <w:t>a</w:t>
      </w:r>
      <w:r w:rsidRPr="0045188C">
        <w:rPr>
          <w:rStyle w:val="markedcontent"/>
          <w:b/>
          <w:bCs/>
        </w:rPr>
        <w:t>tklāti balsojot ar 1</w:t>
      </w:r>
      <w:r>
        <w:rPr>
          <w:rStyle w:val="markedcontent"/>
          <w:b/>
          <w:bCs/>
        </w:rPr>
        <w:t>1</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w:t>
      </w:r>
      <w:r>
        <w:rPr>
          <w:rStyle w:val="markedcontent"/>
        </w:rPr>
        <w:t xml:space="preserve">, </w:t>
      </w:r>
      <w:r w:rsidRPr="0045188C">
        <w:rPr>
          <w:rFonts w:eastAsia="SimSun"/>
          <w:b/>
          <w:lang w:eastAsia="zh-CN" w:bidi="hi-IN"/>
        </w:rPr>
        <w:t>Krāslavas novada pašvaldības dome NOLEMJ:</w:t>
      </w:r>
    </w:p>
    <w:p w14:paraId="60039261" w14:textId="77777777" w:rsidR="00735825" w:rsidRPr="00D72337" w:rsidRDefault="00735825" w:rsidP="00735825">
      <w:pPr>
        <w:ind w:firstLine="720"/>
        <w:jc w:val="both"/>
      </w:pPr>
    </w:p>
    <w:p w14:paraId="04137613" w14:textId="296A9A4C" w:rsidR="00735825" w:rsidRPr="00D72337" w:rsidRDefault="00735825" w:rsidP="00735825">
      <w:pPr>
        <w:pStyle w:val="Paraststmeklis"/>
        <w:numPr>
          <w:ilvl w:val="0"/>
          <w:numId w:val="6"/>
        </w:numPr>
        <w:tabs>
          <w:tab w:val="clear" w:pos="360"/>
        </w:tabs>
        <w:spacing w:before="0" w:beforeAutospacing="0" w:after="0" w:afterAutospacing="0"/>
        <w:ind w:left="426" w:right="566" w:hanging="425"/>
        <w:jc w:val="both"/>
        <w:rPr>
          <w:bCs/>
        </w:rPr>
      </w:pPr>
      <w:r w:rsidRPr="00D72337">
        <w:rPr>
          <w:b/>
        </w:rPr>
        <w:lastRenderedPageBreak/>
        <w:t xml:space="preserve">Ar 2021.gada </w:t>
      </w:r>
      <w:r>
        <w:rPr>
          <w:b/>
        </w:rPr>
        <w:t>6</w:t>
      </w:r>
      <w:r w:rsidRPr="00D72337">
        <w:rPr>
          <w:b/>
        </w:rPr>
        <w:t>.novembri piešķirt Leontīnei Ž</w:t>
      </w:r>
      <w:r w:rsidR="00A52AA5">
        <w:rPr>
          <w:rFonts w:eastAsia="Lucida Sans Unicode"/>
        </w:rPr>
        <w:t>[..]</w:t>
      </w:r>
      <w:r w:rsidRPr="00D72337">
        <w:t xml:space="preserve">, personas kods </w:t>
      </w:r>
      <w:r w:rsidR="00A52AA5">
        <w:rPr>
          <w:rFonts w:eastAsia="Lucida Sans Unicode"/>
        </w:rPr>
        <w:t>[..]</w:t>
      </w:r>
      <w:r w:rsidRPr="00D72337">
        <w:t xml:space="preserve">, </w:t>
      </w:r>
      <w:r w:rsidRPr="00D72337">
        <w:rPr>
          <w:bCs/>
        </w:rPr>
        <w:t>pašvaldības ikmēneša pabalstu valstī noteikto divu minimālo mēnešalgu apmērā.</w:t>
      </w:r>
    </w:p>
    <w:p w14:paraId="79A55A6A" w14:textId="77777777" w:rsidR="00735825" w:rsidRPr="00D72337" w:rsidRDefault="00735825" w:rsidP="00735825">
      <w:pPr>
        <w:pStyle w:val="Paraststmeklis"/>
        <w:numPr>
          <w:ilvl w:val="0"/>
          <w:numId w:val="6"/>
        </w:numPr>
        <w:tabs>
          <w:tab w:val="clear" w:pos="360"/>
        </w:tabs>
        <w:spacing w:before="0" w:beforeAutospacing="0" w:after="0" w:afterAutospacing="0"/>
        <w:ind w:left="426" w:right="566" w:hanging="425"/>
        <w:jc w:val="both"/>
      </w:pPr>
      <w:r w:rsidRPr="00D72337">
        <w:t xml:space="preserve">Pabalsta izmaksai 2021.gadā novirzīt </w:t>
      </w:r>
      <w:r w:rsidRPr="00D72337">
        <w:rPr>
          <w:b/>
        </w:rPr>
        <w:t>EUR 2400</w:t>
      </w:r>
      <w:r w:rsidRPr="00D72337">
        <w:t xml:space="preserve"> no pašvaldības budžetā plānotajiem līdzekļiem neparedzētajiem gadījumiem.</w:t>
      </w:r>
    </w:p>
    <w:p w14:paraId="578A9875" w14:textId="723CBC34" w:rsidR="00735825" w:rsidRPr="00D72337" w:rsidRDefault="00735825" w:rsidP="00735825">
      <w:pPr>
        <w:pStyle w:val="Paraststmeklis"/>
        <w:numPr>
          <w:ilvl w:val="0"/>
          <w:numId w:val="6"/>
        </w:numPr>
        <w:tabs>
          <w:tab w:val="clear" w:pos="360"/>
        </w:tabs>
        <w:spacing w:before="0" w:beforeAutospacing="0" w:after="0" w:afterAutospacing="0"/>
        <w:ind w:left="426" w:right="566" w:hanging="425"/>
        <w:jc w:val="both"/>
      </w:pPr>
      <w:r w:rsidRPr="00D72337">
        <w:t xml:space="preserve">Grāmatvedības nodaļai aprēķināt un izmaksāt </w:t>
      </w:r>
      <w:r w:rsidRPr="00D72337">
        <w:rPr>
          <w:b/>
        </w:rPr>
        <w:t>Leontīnei Ž</w:t>
      </w:r>
      <w:r w:rsidR="00A52AA5">
        <w:rPr>
          <w:rFonts w:eastAsia="Lucida Sans Unicode"/>
        </w:rPr>
        <w:t>[..]</w:t>
      </w:r>
      <w:r w:rsidRPr="00D72337">
        <w:t xml:space="preserve"> lēmuma 1.punktā noteikto ikmēneša pabalstu likumā noteiktā kārtībā.</w:t>
      </w:r>
    </w:p>
    <w:p w14:paraId="7B079565" w14:textId="77777777" w:rsidR="00735825" w:rsidRPr="00D72337" w:rsidRDefault="00735825" w:rsidP="00735825">
      <w:pPr>
        <w:pStyle w:val="Paraststmeklis"/>
        <w:tabs>
          <w:tab w:val="num" w:pos="-142"/>
        </w:tabs>
        <w:spacing w:before="0" w:beforeAutospacing="0" w:after="0" w:afterAutospacing="0"/>
        <w:ind w:right="566"/>
        <w:jc w:val="both"/>
      </w:pPr>
    </w:p>
    <w:p w14:paraId="6CFB3C2C" w14:textId="77777777" w:rsidR="00735825" w:rsidRPr="00D72337" w:rsidRDefault="00735825" w:rsidP="00735825">
      <w:pPr>
        <w:pStyle w:val="Paraststmeklis"/>
        <w:tabs>
          <w:tab w:val="num" w:pos="-142"/>
        </w:tabs>
        <w:spacing w:before="0" w:beforeAutospacing="0" w:after="0"/>
        <w:ind w:left="-142" w:right="566"/>
        <w:jc w:val="both"/>
        <w:rPr>
          <w:i/>
        </w:rPr>
      </w:pPr>
      <w:r w:rsidRPr="00D72337">
        <w:tab/>
      </w:r>
      <w:r w:rsidRPr="00D72337">
        <w:rPr>
          <w:i/>
        </w:rPr>
        <w:t>Šo lēmumu var pārsūdzēt Administratīvajā rajona tiesā (Atbrīvošanas aleja 88, Rēzekne, LV-4601) viena mēneša laikā no spēkā stāšanās dienas.</w:t>
      </w:r>
    </w:p>
    <w:p w14:paraId="7D40672E" w14:textId="77777777" w:rsidR="00735825" w:rsidRPr="00EC3972" w:rsidRDefault="00735825" w:rsidP="00735825">
      <w:pPr>
        <w:jc w:val="both"/>
        <w:rPr>
          <w:sz w:val="20"/>
          <w:szCs w:val="20"/>
        </w:rPr>
      </w:pPr>
      <w:r w:rsidRPr="00EC3972">
        <w:rPr>
          <w:sz w:val="20"/>
          <w:szCs w:val="20"/>
        </w:rPr>
        <w:t>Lēmuma projekta iesniedzējs:</w:t>
      </w:r>
    </w:p>
    <w:p w14:paraId="2AC35203" w14:textId="77777777" w:rsidR="00735825" w:rsidRPr="00EC3972" w:rsidRDefault="00735825" w:rsidP="00735825">
      <w:pPr>
        <w:jc w:val="both"/>
        <w:rPr>
          <w:sz w:val="20"/>
          <w:szCs w:val="20"/>
        </w:rPr>
      </w:pPr>
      <w:r w:rsidRPr="00EC3972">
        <w:rPr>
          <w:sz w:val="20"/>
          <w:szCs w:val="20"/>
        </w:rPr>
        <w:t xml:space="preserve">Pašvaldības domes priekšsēdētājs </w:t>
      </w:r>
      <w:proofErr w:type="spellStart"/>
      <w:r w:rsidRPr="00EC3972">
        <w:rPr>
          <w:sz w:val="20"/>
          <w:szCs w:val="20"/>
        </w:rPr>
        <w:t>G.Upenieks</w:t>
      </w:r>
      <w:proofErr w:type="spellEnd"/>
    </w:p>
    <w:p w14:paraId="222E1223" w14:textId="77777777" w:rsidR="00735825" w:rsidRPr="00EC3972" w:rsidRDefault="00735825" w:rsidP="00735825">
      <w:pPr>
        <w:jc w:val="both"/>
        <w:rPr>
          <w:sz w:val="20"/>
          <w:szCs w:val="20"/>
        </w:rPr>
      </w:pPr>
      <w:r w:rsidRPr="00EC3972">
        <w:rPr>
          <w:sz w:val="20"/>
          <w:szCs w:val="20"/>
        </w:rPr>
        <w:t>Lēmuma projektu sagatavotājs</w:t>
      </w:r>
    </w:p>
    <w:p w14:paraId="5C7A8269" w14:textId="77777777" w:rsidR="00735825" w:rsidRPr="00EC3972" w:rsidRDefault="00735825" w:rsidP="00735825">
      <w:pPr>
        <w:jc w:val="both"/>
        <w:rPr>
          <w:sz w:val="20"/>
          <w:szCs w:val="20"/>
        </w:rPr>
      </w:pPr>
      <w:r w:rsidRPr="00EC3972">
        <w:rPr>
          <w:sz w:val="20"/>
          <w:szCs w:val="20"/>
        </w:rPr>
        <w:t>Administratīvā nodaļa</w:t>
      </w:r>
    </w:p>
    <w:p w14:paraId="62E9CABD" w14:textId="77777777" w:rsidR="00735825" w:rsidRPr="00D72337" w:rsidRDefault="00735825" w:rsidP="00735825">
      <w:pPr>
        <w:jc w:val="center"/>
        <w:rPr>
          <w:b/>
          <w:bCs/>
        </w:rPr>
      </w:pPr>
    </w:p>
    <w:p w14:paraId="3E139146" w14:textId="77777777" w:rsidR="00735825" w:rsidRPr="00D72337" w:rsidRDefault="00735825" w:rsidP="00735825">
      <w:pPr>
        <w:jc w:val="center"/>
        <w:rPr>
          <w:b/>
          <w:bCs/>
        </w:rPr>
      </w:pPr>
      <w:r w:rsidRPr="00D72337">
        <w:rPr>
          <w:b/>
          <w:bCs/>
        </w:rPr>
        <w:t>18.§</w:t>
      </w:r>
    </w:p>
    <w:p w14:paraId="0FB8F164" w14:textId="77777777" w:rsidR="00735825" w:rsidRPr="00D72337" w:rsidRDefault="00735825" w:rsidP="00735825">
      <w:pPr>
        <w:jc w:val="center"/>
        <w:rPr>
          <w:b/>
          <w:bCs/>
          <w:u w:val="single"/>
        </w:rPr>
      </w:pPr>
      <w:r w:rsidRPr="00D72337">
        <w:rPr>
          <w:b/>
          <w:bCs/>
          <w:u w:val="single"/>
        </w:rPr>
        <w:t>Par siltumapgādes pakalpojumu maksu</w:t>
      </w:r>
    </w:p>
    <w:p w14:paraId="45113D54" w14:textId="77777777" w:rsidR="00735825" w:rsidRDefault="00735825" w:rsidP="00735825">
      <w:r>
        <w:t xml:space="preserve">Ziņo: </w:t>
      </w:r>
      <w:proofErr w:type="spellStart"/>
      <w:r>
        <w:t>G.Upenieks</w:t>
      </w:r>
      <w:proofErr w:type="spellEnd"/>
    </w:p>
    <w:p w14:paraId="416A9B9A" w14:textId="77777777" w:rsidR="00735825" w:rsidRPr="00EC3972" w:rsidRDefault="00735825" w:rsidP="00735825"/>
    <w:p w14:paraId="31E045DA" w14:textId="77777777" w:rsidR="00735825" w:rsidRDefault="00735825" w:rsidP="00735825">
      <w:pPr>
        <w:ind w:firstLine="720"/>
        <w:jc w:val="both"/>
      </w:pPr>
      <w:r w:rsidRPr="00D72337">
        <w:t xml:space="preserve">Ņemot vērā iepriekšējās apkures sezonas faktiskās izmaksas un 2021./2022.gada apkures sezonas plānotās izmaksas siltumapgādes nodrošināšanai lietotājiem Krāslavas novada pašvaldības Dagdas pilsētas un pagastu apvienības Asūnes, Ezernieku un Šķaunes pagastu pārvaldēs, </w:t>
      </w:r>
    </w:p>
    <w:p w14:paraId="03E48D0C"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7203B875" w14:textId="77777777" w:rsidR="00735825" w:rsidRPr="00D72337" w:rsidRDefault="00735825" w:rsidP="00735825">
      <w:pPr>
        <w:jc w:val="both"/>
      </w:pPr>
      <w:r w:rsidRPr="00D72337">
        <w:t xml:space="preserve">     </w:t>
      </w:r>
      <w:r w:rsidRPr="00D72337">
        <w:rPr>
          <w:b/>
          <w:bCs/>
        </w:rPr>
        <w:t>No 2021.gada 1.oktobra</w:t>
      </w:r>
      <w:r w:rsidRPr="00D72337">
        <w:t xml:space="preserve"> </w:t>
      </w:r>
      <w:r w:rsidRPr="00D72337">
        <w:rPr>
          <w:b/>
          <w:bCs/>
        </w:rPr>
        <w:t>apstiprināt</w:t>
      </w:r>
      <w:r w:rsidRPr="00D72337">
        <w:t xml:space="preserve"> siltumapgādes pakalpojumu maksu:</w:t>
      </w:r>
    </w:p>
    <w:p w14:paraId="13C85C10" w14:textId="77777777" w:rsidR="00735825" w:rsidRPr="00D72337" w:rsidRDefault="00735825" w:rsidP="00735825">
      <w:pPr>
        <w:pStyle w:val="Sarakstarindkopa"/>
        <w:numPr>
          <w:ilvl w:val="0"/>
          <w:numId w:val="17"/>
        </w:numPr>
        <w:spacing w:after="160"/>
        <w:contextualSpacing/>
        <w:jc w:val="both"/>
      </w:pPr>
      <w:r w:rsidRPr="00D72337">
        <w:t>Asūnes pagasta pārvaldē – siltumenerģija 1,78 EUR/m</w:t>
      </w:r>
      <w:r w:rsidRPr="00D72337">
        <w:rPr>
          <w:vertAlign w:val="superscript"/>
        </w:rPr>
        <w:t>2</w:t>
      </w:r>
      <w:r w:rsidRPr="00D72337">
        <w:t xml:space="preserve"> (bez PVN) mēnesī.</w:t>
      </w:r>
    </w:p>
    <w:p w14:paraId="08809986" w14:textId="77777777" w:rsidR="00735825" w:rsidRPr="00D72337" w:rsidRDefault="00735825" w:rsidP="00735825">
      <w:pPr>
        <w:pStyle w:val="Sarakstarindkopa"/>
        <w:numPr>
          <w:ilvl w:val="0"/>
          <w:numId w:val="17"/>
        </w:numPr>
        <w:spacing w:after="160"/>
        <w:contextualSpacing/>
        <w:jc w:val="both"/>
      </w:pPr>
      <w:r w:rsidRPr="00D72337">
        <w:t>Šķaunes pagasta pārvaldē –  siltumenerģija 1,23 EUR/m</w:t>
      </w:r>
      <w:r w:rsidRPr="00D72337">
        <w:rPr>
          <w:vertAlign w:val="superscript"/>
        </w:rPr>
        <w:t>2</w:t>
      </w:r>
      <w:r w:rsidRPr="00D72337">
        <w:t xml:space="preserve"> (bez PVN) mēnesī </w:t>
      </w:r>
    </w:p>
    <w:p w14:paraId="488E56A3" w14:textId="77777777" w:rsidR="00735825" w:rsidRPr="00D72337" w:rsidRDefault="00735825" w:rsidP="00735825">
      <w:pPr>
        <w:pStyle w:val="Sarakstarindkopa"/>
        <w:spacing w:after="160"/>
        <w:ind w:left="360"/>
        <w:jc w:val="both"/>
      </w:pPr>
      <w:r w:rsidRPr="00D72337">
        <w:t>un maksa par ūdens uzsildīšanu  – 1,42 EUR/m</w:t>
      </w:r>
      <w:r w:rsidRPr="00D72337">
        <w:rPr>
          <w:vertAlign w:val="superscript"/>
        </w:rPr>
        <w:t>3</w:t>
      </w:r>
      <w:r w:rsidRPr="00D72337">
        <w:t xml:space="preserve"> (bez PVN).</w:t>
      </w:r>
    </w:p>
    <w:p w14:paraId="179E8475" w14:textId="77777777" w:rsidR="00735825" w:rsidRPr="00D72337" w:rsidRDefault="00735825" w:rsidP="00735825">
      <w:pPr>
        <w:pStyle w:val="Sarakstarindkopa"/>
        <w:numPr>
          <w:ilvl w:val="0"/>
          <w:numId w:val="17"/>
        </w:numPr>
        <w:spacing w:after="160"/>
        <w:contextualSpacing/>
        <w:jc w:val="both"/>
      </w:pPr>
      <w:r w:rsidRPr="00D72337">
        <w:t>Ezernieku pagasta pārvaldē – siltumenerģija 1,00 EUR/m</w:t>
      </w:r>
      <w:r w:rsidRPr="00D72337">
        <w:rPr>
          <w:vertAlign w:val="superscript"/>
        </w:rPr>
        <w:t>2</w:t>
      </w:r>
      <w:r w:rsidRPr="00D72337">
        <w:t xml:space="preserve"> (bez PVN) mēnesī.</w:t>
      </w:r>
    </w:p>
    <w:p w14:paraId="374C3CCB" w14:textId="77777777" w:rsidR="00735825" w:rsidRPr="00D72337" w:rsidRDefault="00735825" w:rsidP="00735825">
      <w:pPr>
        <w:pStyle w:val="Sarakstarindkopa"/>
        <w:spacing w:after="160"/>
        <w:ind w:left="360"/>
        <w:jc w:val="both"/>
      </w:pPr>
    </w:p>
    <w:p w14:paraId="02C50BBF" w14:textId="77777777" w:rsidR="00735825" w:rsidRPr="00D72337" w:rsidRDefault="00735825" w:rsidP="00735825">
      <w:pPr>
        <w:pStyle w:val="Sarakstarindkopa"/>
        <w:spacing w:after="160"/>
        <w:ind w:left="360"/>
        <w:jc w:val="both"/>
      </w:pPr>
      <w:r w:rsidRPr="00D72337">
        <w:t>Ar šī lēmuma stāšanos spēkā, spēku zaudē 24.09.2020. Dagdas novada pašvaldības domes lēmumi (protokols Nr.15, 23.§, 24.§,25.§).</w:t>
      </w:r>
    </w:p>
    <w:p w14:paraId="5C604340" w14:textId="77777777" w:rsidR="00735825" w:rsidRPr="00EC3972" w:rsidRDefault="00735825" w:rsidP="00735825">
      <w:pPr>
        <w:jc w:val="both"/>
        <w:rPr>
          <w:bCs/>
          <w:sz w:val="20"/>
          <w:szCs w:val="20"/>
        </w:rPr>
      </w:pPr>
      <w:r w:rsidRPr="00EC3972">
        <w:rPr>
          <w:bCs/>
          <w:sz w:val="20"/>
          <w:szCs w:val="20"/>
        </w:rPr>
        <w:t>Lēmuma projekta iesniedzējs</w:t>
      </w:r>
    </w:p>
    <w:p w14:paraId="7400D62D" w14:textId="77777777" w:rsidR="00735825" w:rsidRPr="00EC3972" w:rsidRDefault="00735825" w:rsidP="00735825">
      <w:pPr>
        <w:jc w:val="both"/>
        <w:rPr>
          <w:sz w:val="20"/>
          <w:szCs w:val="20"/>
        </w:rPr>
      </w:pPr>
      <w:r w:rsidRPr="00EC3972">
        <w:rPr>
          <w:sz w:val="20"/>
          <w:szCs w:val="20"/>
        </w:rPr>
        <w:t>Finanšu komiteja</w:t>
      </w:r>
    </w:p>
    <w:p w14:paraId="5F256AB7" w14:textId="77777777" w:rsidR="00735825" w:rsidRPr="00EC3972" w:rsidRDefault="00735825" w:rsidP="00735825">
      <w:pPr>
        <w:jc w:val="both"/>
        <w:rPr>
          <w:sz w:val="20"/>
          <w:szCs w:val="20"/>
        </w:rPr>
      </w:pPr>
      <w:r w:rsidRPr="00EC3972">
        <w:rPr>
          <w:sz w:val="20"/>
          <w:szCs w:val="20"/>
        </w:rPr>
        <w:t>Lēmuma projekta sagatavotājs</w:t>
      </w:r>
    </w:p>
    <w:p w14:paraId="397BDDC0" w14:textId="77777777" w:rsidR="00735825" w:rsidRPr="00EC3972" w:rsidRDefault="00735825" w:rsidP="00735825">
      <w:pPr>
        <w:jc w:val="both"/>
        <w:rPr>
          <w:sz w:val="20"/>
          <w:szCs w:val="20"/>
        </w:rPr>
      </w:pPr>
      <w:r w:rsidRPr="00EC3972">
        <w:rPr>
          <w:sz w:val="20"/>
          <w:szCs w:val="20"/>
        </w:rPr>
        <w:t xml:space="preserve">Dagdas pilsētas un pagastu apvienības vadītājs </w:t>
      </w:r>
      <w:proofErr w:type="spellStart"/>
      <w:r w:rsidRPr="00EC3972">
        <w:rPr>
          <w:sz w:val="20"/>
          <w:szCs w:val="20"/>
        </w:rPr>
        <w:t>E.Tjarve</w:t>
      </w:r>
      <w:proofErr w:type="spellEnd"/>
    </w:p>
    <w:p w14:paraId="5FF6DE79" w14:textId="77777777" w:rsidR="00735825" w:rsidRPr="00D72337" w:rsidRDefault="00735825" w:rsidP="00735825">
      <w:pPr>
        <w:ind w:left="720"/>
        <w:contextualSpacing/>
        <w:jc w:val="both"/>
        <w:rPr>
          <w:rFonts w:eastAsia="Calibri"/>
        </w:rPr>
      </w:pPr>
    </w:p>
    <w:p w14:paraId="1CC1ABFD" w14:textId="77777777" w:rsidR="00735825" w:rsidRDefault="00735825" w:rsidP="00735825">
      <w:pPr>
        <w:contextualSpacing/>
        <w:jc w:val="center"/>
        <w:rPr>
          <w:rFonts w:eastAsia="Calibri"/>
          <w:b/>
          <w:bCs/>
        </w:rPr>
      </w:pPr>
    </w:p>
    <w:p w14:paraId="4CEFCF31" w14:textId="77777777" w:rsidR="00735825" w:rsidRPr="00D72337" w:rsidRDefault="00735825" w:rsidP="00735825">
      <w:pPr>
        <w:contextualSpacing/>
        <w:jc w:val="center"/>
        <w:rPr>
          <w:rFonts w:eastAsia="Calibri"/>
          <w:b/>
          <w:bCs/>
        </w:rPr>
      </w:pPr>
      <w:r w:rsidRPr="00D72337">
        <w:rPr>
          <w:rFonts w:eastAsia="Calibri"/>
          <w:b/>
          <w:bCs/>
        </w:rPr>
        <w:t>19.§</w:t>
      </w:r>
    </w:p>
    <w:p w14:paraId="26EC732E" w14:textId="77777777" w:rsidR="00735825" w:rsidRPr="00D72337" w:rsidRDefault="00735825" w:rsidP="00735825">
      <w:pPr>
        <w:ind w:left="720"/>
        <w:contextualSpacing/>
        <w:jc w:val="center"/>
        <w:rPr>
          <w:rFonts w:eastAsia="Calibri"/>
          <w:b/>
          <w:u w:val="single"/>
        </w:rPr>
      </w:pPr>
      <w:r w:rsidRPr="00D72337">
        <w:rPr>
          <w:rFonts w:eastAsia="Calibri"/>
          <w:b/>
          <w:u w:val="single"/>
        </w:rPr>
        <w:t>Par grozījumiem iestāžu darbinieku amatu un amatalgu sarakstā</w:t>
      </w:r>
    </w:p>
    <w:p w14:paraId="580B6029" w14:textId="77777777" w:rsidR="00735825" w:rsidRDefault="00735825" w:rsidP="00735825">
      <w:pPr>
        <w:ind w:left="720"/>
        <w:contextualSpacing/>
        <w:rPr>
          <w:rFonts w:eastAsia="Calibri"/>
        </w:rPr>
      </w:pPr>
      <w:r>
        <w:rPr>
          <w:rFonts w:eastAsia="Calibri"/>
        </w:rPr>
        <w:t xml:space="preserve">Ziņo: </w:t>
      </w:r>
      <w:proofErr w:type="spellStart"/>
      <w:r>
        <w:rPr>
          <w:rFonts w:eastAsia="Calibri"/>
        </w:rPr>
        <w:t>G.Upenieks</w:t>
      </w:r>
      <w:proofErr w:type="spellEnd"/>
    </w:p>
    <w:p w14:paraId="4774E46E" w14:textId="77777777" w:rsidR="00735825" w:rsidRPr="00D72337" w:rsidRDefault="00735825" w:rsidP="00735825">
      <w:pPr>
        <w:ind w:left="720"/>
        <w:contextualSpacing/>
        <w:rPr>
          <w:rFonts w:eastAsia="Calibri"/>
        </w:rPr>
      </w:pPr>
    </w:p>
    <w:p w14:paraId="6A6C1A23" w14:textId="77777777" w:rsidR="00735825" w:rsidRDefault="00735825" w:rsidP="00735825">
      <w:pPr>
        <w:suppressAutoHyphens/>
        <w:ind w:firstLine="720"/>
        <w:jc w:val="both"/>
        <w:rPr>
          <w:lang w:val="de-DE"/>
        </w:rPr>
      </w:pPr>
      <w:proofErr w:type="spellStart"/>
      <w:r w:rsidRPr="00D72337">
        <w:rPr>
          <w:lang w:val="de-DE"/>
        </w:rPr>
        <w:t>Pamatojoties</w:t>
      </w:r>
      <w:proofErr w:type="spellEnd"/>
      <w:r w:rsidRPr="00D72337">
        <w:rPr>
          <w:lang w:val="de-DE"/>
        </w:rPr>
        <w:t xml:space="preserve"> </w:t>
      </w:r>
      <w:proofErr w:type="spellStart"/>
      <w:r w:rsidRPr="00D72337">
        <w:rPr>
          <w:lang w:val="de-DE"/>
        </w:rPr>
        <w:t>uz</w:t>
      </w:r>
      <w:proofErr w:type="spellEnd"/>
      <w:r w:rsidRPr="00D72337">
        <w:rPr>
          <w:lang w:val="de-DE"/>
        </w:rPr>
        <w:t xml:space="preserve"> </w:t>
      </w:r>
      <w:proofErr w:type="spellStart"/>
      <w:r w:rsidRPr="00D72337">
        <w:rPr>
          <w:lang w:val="de-DE"/>
        </w:rPr>
        <w:t>likuma</w:t>
      </w:r>
      <w:proofErr w:type="spellEnd"/>
      <w:r w:rsidRPr="00D72337">
        <w:rPr>
          <w:lang w:val="de-DE"/>
        </w:rPr>
        <w:t xml:space="preserve"> „Par </w:t>
      </w:r>
      <w:proofErr w:type="spellStart"/>
      <w:r w:rsidRPr="00D72337">
        <w:rPr>
          <w:lang w:val="de-DE"/>
        </w:rPr>
        <w:t>pašvaldībām</w:t>
      </w:r>
      <w:proofErr w:type="spellEnd"/>
      <w:r w:rsidRPr="00D72337">
        <w:rPr>
          <w:lang w:val="de-DE"/>
        </w:rPr>
        <w:t xml:space="preserve">” 21.panta </w:t>
      </w:r>
      <w:proofErr w:type="spellStart"/>
      <w:r w:rsidRPr="00D72337">
        <w:rPr>
          <w:lang w:val="de-DE"/>
        </w:rPr>
        <w:t>pirmās</w:t>
      </w:r>
      <w:proofErr w:type="spellEnd"/>
      <w:r w:rsidRPr="00D72337">
        <w:rPr>
          <w:lang w:val="de-DE"/>
        </w:rPr>
        <w:t xml:space="preserve"> </w:t>
      </w:r>
      <w:proofErr w:type="spellStart"/>
      <w:r w:rsidRPr="00D72337">
        <w:rPr>
          <w:lang w:val="de-DE"/>
        </w:rPr>
        <w:t>daļas</w:t>
      </w:r>
      <w:proofErr w:type="spellEnd"/>
      <w:r w:rsidRPr="00D72337">
        <w:rPr>
          <w:lang w:val="de-DE"/>
        </w:rPr>
        <w:t xml:space="preserve"> 13.punktu, </w:t>
      </w:r>
    </w:p>
    <w:p w14:paraId="5033AA2C"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691444AE" w14:textId="77777777" w:rsidR="00735825" w:rsidRPr="00D72337" w:rsidRDefault="00735825" w:rsidP="00735825">
      <w:pPr>
        <w:ind w:firstLine="720"/>
        <w:jc w:val="both"/>
        <w:rPr>
          <w:b/>
          <w:lang w:val="de-DE"/>
        </w:rPr>
      </w:pPr>
      <w:r w:rsidRPr="00D72337">
        <w:rPr>
          <w:lang w:val="de-DE"/>
        </w:rPr>
        <w:t xml:space="preserve"> </w:t>
      </w:r>
      <w:r w:rsidRPr="00D72337">
        <w:rPr>
          <w:b/>
          <w:lang w:val="de-DE"/>
        </w:rPr>
        <w:t xml:space="preserve">Ar 2021.gada 1.oktobri </w:t>
      </w:r>
      <w:proofErr w:type="spellStart"/>
      <w:r w:rsidRPr="00D72337">
        <w:rPr>
          <w:b/>
          <w:lang w:val="de-DE"/>
        </w:rPr>
        <w:t>veikt</w:t>
      </w:r>
      <w:proofErr w:type="spellEnd"/>
      <w:r w:rsidRPr="00D72337">
        <w:rPr>
          <w:b/>
          <w:lang w:val="de-DE"/>
        </w:rPr>
        <w:t xml:space="preserve"> </w:t>
      </w:r>
      <w:proofErr w:type="spellStart"/>
      <w:r w:rsidRPr="00D72337">
        <w:rPr>
          <w:b/>
          <w:lang w:val="de-DE"/>
        </w:rPr>
        <w:t>grozījumus</w:t>
      </w:r>
      <w:proofErr w:type="spellEnd"/>
      <w:r w:rsidRPr="00D72337">
        <w:rPr>
          <w:b/>
          <w:lang w:val="de-DE"/>
        </w:rPr>
        <w:t>:</w:t>
      </w:r>
    </w:p>
    <w:p w14:paraId="499BBA3A" w14:textId="77777777" w:rsidR="00735825" w:rsidRPr="00D72337" w:rsidRDefault="00735825" w:rsidP="00735825">
      <w:pPr>
        <w:numPr>
          <w:ilvl w:val="0"/>
          <w:numId w:val="16"/>
        </w:numPr>
        <w:ind w:left="284" w:hanging="284"/>
        <w:jc w:val="both"/>
        <w:rPr>
          <w:b/>
          <w:lang w:val="de-DE"/>
        </w:rPr>
      </w:pPr>
      <w:r w:rsidRPr="00D72337">
        <w:rPr>
          <w:b/>
          <w:lang w:val="de-DE"/>
        </w:rPr>
        <w:lastRenderedPageBreak/>
        <w:t xml:space="preserve"> </w:t>
      </w:r>
      <w:proofErr w:type="spellStart"/>
      <w:r w:rsidRPr="00D72337">
        <w:rPr>
          <w:lang w:val="de-DE"/>
        </w:rPr>
        <w:t>Krāslavas</w:t>
      </w:r>
      <w:proofErr w:type="spellEnd"/>
      <w:r w:rsidRPr="00D72337">
        <w:rPr>
          <w:lang w:val="de-DE"/>
        </w:rPr>
        <w:t xml:space="preserve"> </w:t>
      </w:r>
      <w:proofErr w:type="spellStart"/>
      <w:r w:rsidRPr="00D72337">
        <w:rPr>
          <w:lang w:val="de-DE"/>
        </w:rPr>
        <w:t>ģimnāzijas</w:t>
      </w:r>
      <w:proofErr w:type="spellEnd"/>
      <w:r w:rsidRPr="00D72337">
        <w:rPr>
          <w:lang w:val="de-DE"/>
        </w:rPr>
        <w:t xml:space="preserve"> </w:t>
      </w:r>
      <w:proofErr w:type="spellStart"/>
      <w:r w:rsidRPr="00D72337">
        <w:rPr>
          <w:lang w:val="de-DE"/>
        </w:rPr>
        <w:t>darbinieku</w:t>
      </w:r>
      <w:proofErr w:type="spellEnd"/>
      <w:r w:rsidRPr="00D72337">
        <w:rPr>
          <w:lang w:val="de-DE"/>
        </w:rPr>
        <w:t xml:space="preserve"> </w:t>
      </w:r>
      <w:proofErr w:type="spellStart"/>
      <w:r w:rsidRPr="00D72337">
        <w:rPr>
          <w:lang w:val="de-DE"/>
        </w:rPr>
        <w:t>amatu</w:t>
      </w:r>
      <w:proofErr w:type="spellEnd"/>
      <w:r w:rsidRPr="00D72337">
        <w:rPr>
          <w:lang w:val="de-DE"/>
        </w:rPr>
        <w:t xml:space="preserve"> </w:t>
      </w:r>
      <w:proofErr w:type="spellStart"/>
      <w:r w:rsidRPr="00D72337">
        <w:rPr>
          <w:lang w:val="de-DE"/>
        </w:rPr>
        <w:t>un</w:t>
      </w:r>
      <w:proofErr w:type="spellEnd"/>
      <w:r w:rsidRPr="00D72337">
        <w:rPr>
          <w:lang w:val="de-DE"/>
        </w:rPr>
        <w:t xml:space="preserve"> </w:t>
      </w:r>
      <w:proofErr w:type="spellStart"/>
      <w:r w:rsidRPr="00D72337">
        <w:rPr>
          <w:lang w:val="de-DE"/>
        </w:rPr>
        <w:t>amatalgu</w:t>
      </w:r>
      <w:proofErr w:type="spellEnd"/>
      <w:r w:rsidRPr="00D72337">
        <w:rPr>
          <w:lang w:val="de-DE"/>
        </w:rPr>
        <w:t xml:space="preserve"> </w:t>
      </w:r>
      <w:proofErr w:type="spellStart"/>
      <w:r w:rsidRPr="00D72337">
        <w:rPr>
          <w:lang w:val="de-DE"/>
        </w:rPr>
        <w:t>sarakstā</w:t>
      </w:r>
      <w:proofErr w:type="spellEnd"/>
      <w:r w:rsidRPr="00D72337">
        <w:rPr>
          <w:lang w:val="de-DE"/>
        </w:rPr>
        <w:t xml:space="preserve"> </w:t>
      </w:r>
      <w:proofErr w:type="spellStart"/>
      <w:r w:rsidRPr="00D72337">
        <w:rPr>
          <w:lang w:val="de-DE"/>
        </w:rPr>
        <w:t>un</w:t>
      </w:r>
      <w:proofErr w:type="spellEnd"/>
      <w:r w:rsidRPr="00D72337">
        <w:rPr>
          <w:lang w:val="de-DE"/>
        </w:rPr>
        <w:t xml:space="preserve"> </w:t>
      </w:r>
      <w:proofErr w:type="spellStart"/>
      <w:r w:rsidRPr="00D72337">
        <w:rPr>
          <w:b/>
          <w:lang w:val="de-DE"/>
        </w:rPr>
        <w:t>noteikt</w:t>
      </w:r>
      <w:proofErr w:type="spellEnd"/>
      <w:r w:rsidRPr="00D72337">
        <w:rPr>
          <w:b/>
          <w:lang w:val="de-DE"/>
        </w:rPr>
        <w:t xml:space="preserve"> </w:t>
      </w:r>
      <w:r w:rsidRPr="00D72337">
        <w:rPr>
          <w:lang w:val="de-DE"/>
        </w:rPr>
        <w:t xml:space="preserve">2 </w:t>
      </w:r>
      <w:proofErr w:type="spellStart"/>
      <w:r w:rsidRPr="00D72337">
        <w:rPr>
          <w:lang w:val="de-DE"/>
        </w:rPr>
        <w:t>amata</w:t>
      </w:r>
      <w:proofErr w:type="spellEnd"/>
      <w:r w:rsidRPr="00D72337">
        <w:rPr>
          <w:lang w:val="de-DE"/>
        </w:rPr>
        <w:t xml:space="preserve"> </w:t>
      </w:r>
      <w:proofErr w:type="spellStart"/>
      <w:r w:rsidRPr="00D72337">
        <w:rPr>
          <w:lang w:val="de-DE"/>
        </w:rPr>
        <w:t>vienībām</w:t>
      </w:r>
      <w:proofErr w:type="spellEnd"/>
      <w:r w:rsidRPr="00D72337">
        <w:rPr>
          <w:lang w:val="de-DE"/>
        </w:rPr>
        <w:t xml:space="preserve"> </w:t>
      </w:r>
      <w:r w:rsidRPr="00D72337">
        <w:rPr>
          <w:i/>
          <w:lang w:val="de-DE"/>
        </w:rPr>
        <w:t>„</w:t>
      </w:r>
      <w:proofErr w:type="spellStart"/>
      <w:r w:rsidRPr="00D72337">
        <w:rPr>
          <w:i/>
          <w:lang w:val="de-DE"/>
        </w:rPr>
        <w:t>internāta</w:t>
      </w:r>
      <w:proofErr w:type="spellEnd"/>
      <w:r w:rsidRPr="00D72337">
        <w:rPr>
          <w:i/>
          <w:lang w:val="de-DE"/>
        </w:rPr>
        <w:t xml:space="preserve"> </w:t>
      </w:r>
      <w:proofErr w:type="spellStart"/>
      <w:r w:rsidRPr="00D72337">
        <w:rPr>
          <w:i/>
          <w:lang w:val="de-DE"/>
        </w:rPr>
        <w:t>dežurants</w:t>
      </w:r>
      <w:proofErr w:type="spellEnd"/>
      <w:r w:rsidRPr="00D72337">
        <w:rPr>
          <w:i/>
          <w:lang w:val="de-DE"/>
        </w:rPr>
        <w:t xml:space="preserve">” </w:t>
      </w:r>
      <w:proofErr w:type="spellStart"/>
      <w:r w:rsidRPr="00D72337">
        <w:rPr>
          <w:i/>
          <w:lang w:val="de-DE"/>
        </w:rPr>
        <w:t>ar</w:t>
      </w:r>
      <w:proofErr w:type="spellEnd"/>
      <w:r w:rsidRPr="00D72337">
        <w:rPr>
          <w:i/>
          <w:lang w:val="de-DE"/>
        </w:rPr>
        <w:t xml:space="preserve"> </w:t>
      </w:r>
      <w:proofErr w:type="spellStart"/>
      <w:r w:rsidRPr="00D72337">
        <w:rPr>
          <w:lang w:val="de-DE"/>
        </w:rPr>
        <w:t>amata</w:t>
      </w:r>
      <w:proofErr w:type="spellEnd"/>
      <w:r w:rsidRPr="00D72337">
        <w:rPr>
          <w:lang w:val="de-DE"/>
        </w:rPr>
        <w:t xml:space="preserve"> </w:t>
      </w:r>
      <w:proofErr w:type="spellStart"/>
      <w:r w:rsidRPr="00D72337">
        <w:rPr>
          <w:lang w:val="de-DE"/>
        </w:rPr>
        <w:t>slodzi</w:t>
      </w:r>
      <w:proofErr w:type="spellEnd"/>
      <w:r w:rsidRPr="00D72337">
        <w:rPr>
          <w:lang w:val="de-DE"/>
        </w:rPr>
        <w:t xml:space="preserve"> </w:t>
      </w:r>
      <w:r w:rsidRPr="00D72337">
        <w:rPr>
          <w:i/>
          <w:lang w:val="de-DE"/>
        </w:rPr>
        <w:t>„0.5”</w:t>
      </w:r>
      <w:r w:rsidRPr="00D72337">
        <w:rPr>
          <w:lang w:val="de-DE"/>
        </w:rPr>
        <w:t xml:space="preserve">, </w:t>
      </w:r>
      <w:proofErr w:type="spellStart"/>
      <w:r w:rsidRPr="00D72337">
        <w:rPr>
          <w:lang w:val="de-DE"/>
        </w:rPr>
        <w:t>ikmēneša</w:t>
      </w:r>
      <w:proofErr w:type="spellEnd"/>
      <w:r w:rsidRPr="00D72337">
        <w:rPr>
          <w:lang w:val="de-DE"/>
        </w:rPr>
        <w:t xml:space="preserve"> </w:t>
      </w:r>
      <w:proofErr w:type="spellStart"/>
      <w:r w:rsidRPr="00D72337">
        <w:rPr>
          <w:lang w:val="de-DE"/>
        </w:rPr>
        <w:t>algu</w:t>
      </w:r>
      <w:proofErr w:type="spellEnd"/>
      <w:r w:rsidRPr="00D72337">
        <w:rPr>
          <w:lang w:val="de-DE"/>
        </w:rPr>
        <w:t xml:space="preserve"> </w:t>
      </w:r>
      <w:proofErr w:type="spellStart"/>
      <w:r w:rsidRPr="00D72337">
        <w:rPr>
          <w:lang w:val="de-DE"/>
        </w:rPr>
        <w:t>no</w:t>
      </w:r>
      <w:proofErr w:type="spellEnd"/>
      <w:r w:rsidRPr="00D72337">
        <w:rPr>
          <w:lang w:val="de-DE"/>
        </w:rPr>
        <w:t xml:space="preserve"> „250 EUR“ </w:t>
      </w:r>
      <w:proofErr w:type="spellStart"/>
      <w:r w:rsidRPr="00D72337">
        <w:rPr>
          <w:lang w:val="de-DE"/>
        </w:rPr>
        <w:t>uz</w:t>
      </w:r>
      <w:proofErr w:type="spellEnd"/>
      <w:r w:rsidRPr="00D72337">
        <w:rPr>
          <w:lang w:val="de-DE"/>
        </w:rPr>
        <w:t xml:space="preserve"> </w:t>
      </w:r>
      <w:proofErr w:type="spellStart"/>
      <w:r w:rsidRPr="00D72337">
        <w:rPr>
          <w:lang w:val="de-DE"/>
        </w:rPr>
        <w:t>stundas</w:t>
      </w:r>
      <w:proofErr w:type="spellEnd"/>
      <w:r w:rsidRPr="00D72337">
        <w:rPr>
          <w:lang w:val="de-DE"/>
        </w:rPr>
        <w:t xml:space="preserve"> </w:t>
      </w:r>
      <w:proofErr w:type="spellStart"/>
      <w:proofErr w:type="gramStart"/>
      <w:r w:rsidRPr="00D72337">
        <w:rPr>
          <w:lang w:val="de-DE"/>
        </w:rPr>
        <w:t>likmi</w:t>
      </w:r>
      <w:proofErr w:type="spellEnd"/>
      <w:r w:rsidRPr="00D72337">
        <w:rPr>
          <w:lang w:val="de-DE"/>
        </w:rPr>
        <w:t xml:space="preserve">  „</w:t>
      </w:r>
      <w:proofErr w:type="gramEnd"/>
      <w:r w:rsidRPr="00D72337">
        <w:rPr>
          <w:lang w:val="de-DE"/>
        </w:rPr>
        <w:t>3,15 EUR/h“.</w:t>
      </w:r>
    </w:p>
    <w:p w14:paraId="764415F0" w14:textId="77777777" w:rsidR="00735825" w:rsidRPr="00D72337" w:rsidRDefault="00735825" w:rsidP="00735825">
      <w:pPr>
        <w:numPr>
          <w:ilvl w:val="0"/>
          <w:numId w:val="16"/>
        </w:numPr>
        <w:ind w:left="284" w:hanging="284"/>
        <w:jc w:val="both"/>
        <w:rPr>
          <w:b/>
          <w:lang w:val="de-DE"/>
        </w:rPr>
      </w:pPr>
      <w:proofErr w:type="spellStart"/>
      <w:r w:rsidRPr="00D72337">
        <w:rPr>
          <w:lang w:val="de-DE"/>
        </w:rPr>
        <w:t>Priežmalas</w:t>
      </w:r>
      <w:proofErr w:type="spellEnd"/>
      <w:r w:rsidRPr="00D72337">
        <w:rPr>
          <w:lang w:val="de-DE"/>
        </w:rPr>
        <w:t xml:space="preserve"> </w:t>
      </w:r>
      <w:proofErr w:type="spellStart"/>
      <w:r w:rsidRPr="00D72337">
        <w:rPr>
          <w:lang w:val="de-DE"/>
        </w:rPr>
        <w:t>pamatskolas</w:t>
      </w:r>
      <w:proofErr w:type="spellEnd"/>
      <w:r w:rsidRPr="00D72337">
        <w:t xml:space="preserve"> </w:t>
      </w:r>
      <w:proofErr w:type="spellStart"/>
      <w:r w:rsidRPr="00D72337">
        <w:rPr>
          <w:lang w:val="de-DE"/>
        </w:rPr>
        <w:t>darbinieku</w:t>
      </w:r>
      <w:proofErr w:type="spellEnd"/>
      <w:r w:rsidRPr="00D72337">
        <w:rPr>
          <w:lang w:val="de-DE"/>
        </w:rPr>
        <w:t xml:space="preserve"> </w:t>
      </w:r>
      <w:proofErr w:type="spellStart"/>
      <w:r w:rsidRPr="00D72337">
        <w:rPr>
          <w:lang w:val="de-DE"/>
        </w:rPr>
        <w:t>amatu</w:t>
      </w:r>
      <w:proofErr w:type="spellEnd"/>
      <w:r w:rsidRPr="00D72337">
        <w:rPr>
          <w:lang w:val="de-DE"/>
        </w:rPr>
        <w:t xml:space="preserve"> </w:t>
      </w:r>
      <w:proofErr w:type="spellStart"/>
      <w:r w:rsidRPr="00D72337">
        <w:rPr>
          <w:lang w:val="de-DE"/>
        </w:rPr>
        <w:t>un</w:t>
      </w:r>
      <w:proofErr w:type="spellEnd"/>
      <w:r w:rsidRPr="00D72337">
        <w:rPr>
          <w:lang w:val="de-DE"/>
        </w:rPr>
        <w:t xml:space="preserve"> </w:t>
      </w:r>
      <w:proofErr w:type="spellStart"/>
      <w:r w:rsidRPr="00D72337">
        <w:rPr>
          <w:lang w:val="de-DE"/>
        </w:rPr>
        <w:t>amatalgu</w:t>
      </w:r>
      <w:proofErr w:type="spellEnd"/>
      <w:r w:rsidRPr="00D72337">
        <w:rPr>
          <w:lang w:val="de-DE"/>
        </w:rPr>
        <w:t xml:space="preserve"> </w:t>
      </w:r>
      <w:proofErr w:type="spellStart"/>
      <w:r w:rsidRPr="00D72337">
        <w:rPr>
          <w:lang w:val="de-DE"/>
        </w:rPr>
        <w:t>sarakstā</w:t>
      </w:r>
      <w:proofErr w:type="spellEnd"/>
      <w:r w:rsidRPr="00D72337">
        <w:rPr>
          <w:lang w:val="de-DE"/>
        </w:rPr>
        <w:t xml:space="preserve"> </w:t>
      </w:r>
      <w:proofErr w:type="spellStart"/>
      <w:r w:rsidRPr="00D72337">
        <w:rPr>
          <w:lang w:val="de-DE"/>
        </w:rPr>
        <w:t>un</w:t>
      </w:r>
      <w:proofErr w:type="spellEnd"/>
      <w:r w:rsidRPr="00D72337">
        <w:rPr>
          <w:lang w:val="de-DE"/>
        </w:rPr>
        <w:t xml:space="preserve"> </w:t>
      </w:r>
      <w:proofErr w:type="spellStart"/>
      <w:r w:rsidRPr="00D72337">
        <w:rPr>
          <w:lang w:val="de-DE"/>
        </w:rPr>
        <w:t>noteikt</w:t>
      </w:r>
      <w:proofErr w:type="spellEnd"/>
      <w:r w:rsidRPr="00D72337">
        <w:rPr>
          <w:lang w:val="de-DE"/>
        </w:rPr>
        <w:t xml:space="preserve"> 4 </w:t>
      </w:r>
      <w:proofErr w:type="spellStart"/>
      <w:r w:rsidRPr="00D72337">
        <w:rPr>
          <w:lang w:val="de-DE"/>
        </w:rPr>
        <w:t>amata</w:t>
      </w:r>
      <w:proofErr w:type="spellEnd"/>
      <w:r w:rsidRPr="00D72337">
        <w:rPr>
          <w:lang w:val="de-DE"/>
        </w:rPr>
        <w:t xml:space="preserve"> </w:t>
      </w:r>
      <w:proofErr w:type="spellStart"/>
      <w:r w:rsidRPr="00D72337">
        <w:rPr>
          <w:lang w:val="de-DE"/>
        </w:rPr>
        <w:t>vienībām</w:t>
      </w:r>
      <w:proofErr w:type="spellEnd"/>
      <w:r w:rsidRPr="00D72337">
        <w:rPr>
          <w:lang w:val="de-DE"/>
        </w:rPr>
        <w:t xml:space="preserve"> „</w:t>
      </w:r>
      <w:proofErr w:type="spellStart"/>
      <w:r w:rsidRPr="00D72337">
        <w:rPr>
          <w:lang w:val="de-DE"/>
        </w:rPr>
        <w:t>apkures</w:t>
      </w:r>
      <w:proofErr w:type="spellEnd"/>
      <w:r w:rsidRPr="00D72337">
        <w:rPr>
          <w:lang w:val="de-DE"/>
        </w:rPr>
        <w:t xml:space="preserve"> </w:t>
      </w:r>
      <w:proofErr w:type="spellStart"/>
      <w:r w:rsidRPr="00D72337">
        <w:rPr>
          <w:lang w:val="de-DE"/>
        </w:rPr>
        <w:t>iekārtu</w:t>
      </w:r>
      <w:proofErr w:type="spellEnd"/>
      <w:r w:rsidRPr="00D72337">
        <w:rPr>
          <w:lang w:val="de-DE"/>
        </w:rPr>
        <w:t xml:space="preserve"> </w:t>
      </w:r>
      <w:proofErr w:type="spellStart"/>
      <w:r w:rsidRPr="00D72337">
        <w:rPr>
          <w:lang w:val="de-DE"/>
        </w:rPr>
        <w:t>operators</w:t>
      </w:r>
      <w:proofErr w:type="spellEnd"/>
      <w:proofErr w:type="gramStart"/>
      <w:r w:rsidRPr="00D72337">
        <w:rPr>
          <w:lang w:val="de-DE"/>
        </w:rPr>
        <w:t xml:space="preserve">”  </w:t>
      </w:r>
      <w:proofErr w:type="spellStart"/>
      <w:r w:rsidRPr="00D72337">
        <w:rPr>
          <w:lang w:val="de-DE"/>
        </w:rPr>
        <w:t>ar</w:t>
      </w:r>
      <w:proofErr w:type="spellEnd"/>
      <w:proofErr w:type="gramEnd"/>
      <w:r w:rsidRPr="00D72337">
        <w:rPr>
          <w:lang w:val="de-DE"/>
        </w:rPr>
        <w:t xml:space="preserve"> </w:t>
      </w:r>
      <w:proofErr w:type="spellStart"/>
      <w:r w:rsidRPr="00D72337">
        <w:rPr>
          <w:lang w:val="de-DE"/>
        </w:rPr>
        <w:t>amata</w:t>
      </w:r>
      <w:proofErr w:type="spellEnd"/>
      <w:r w:rsidRPr="00D72337">
        <w:rPr>
          <w:lang w:val="de-DE"/>
        </w:rPr>
        <w:t xml:space="preserve"> </w:t>
      </w:r>
      <w:proofErr w:type="spellStart"/>
      <w:r w:rsidRPr="00D72337">
        <w:rPr>
          <w:lang w:val="de-DE"/>
        </w:rPr>
        <w:t>slodzi</w:t>
      </w:r>
      <w:proofErr w:type="spellEnd"/>
      <w:r w:rsidRPr="00D72337">
        <w:rPr>
          <w:lang w:val="de-DE"/>
        </w:rPr>
        <w:t xml:space="preserve"> „1”, </w:t>
      </w:r>
      <w:proofErr w:type="spellStart"/>
      <w:r w:rsidRPr="00D72337">
        <w:rPr>
          <w:lang w:val="de-DE"/>
        </w:rPr>
        <w:t>ikmēneša</w:t>
      </w:r>
      <w:proofErr w:type="spellEnd"/>
      <w:r w:rsidRPr="00D72337">
        <w:rPr>
          <w:lang w:val="de-DE"/>
        </w:rPr>
        <w:t xml:space="preserve"> </w:t>
      </w:r>
      <w:proofErr w:type="spellStart"/>
      <w:r w:rsidRPr="00D72337">
        <w:rPr>
          <w:lang w:val="de-DE"/>
        </w:rPr>
        <w:t>algu</w:t>
      </w:r>
      <w:proofErr w:type="spellEnd"/>
      <w:r w:rsidRPr="00D72337">
        <w:rPr>
          <w:lang w:val="de-DE"/>
        </w:rPr>
        <w:t xml:space="preserve"> </w:t>
      </w:r>
      <w:proofErr w:type="spellStart"/>
      <w:r w:rsidRPr="00D72337">
        <w:rPr>
          <w:lang w:val="de-DE"/>
        </w:rPr>
        <w:t>no</w:t>
      </w:r>
      <w:proofErr w:type="spellEnd"/>
      <w:r w:rsidRPr="00D72337">
        <w:rPr>
          <w:lang w:val="de-DE"/>
        </w:rPr>
        <w:t xml:space="preserve">  „500 EUR“ </w:t>
      </w:r>
      <w:proofErr w:type="spellStart"/>
      <w:r w:rsidRPr="00D72337">
        <w:rPr>
          <w:lang w:val="de-DE"/>
        </w:rPr>
        <w:t>uz</w:t>
      </w:r>
      <w:proofErr w:type="spellEnd"/>
      <w:r w:rsidRPr="00D72337">
        <w:rPr>
          <w:lang w:val="de-DE"/>
        </w:rPr>
        <w:t xml:space="preserve"> </w:t>
      </w:r>
      <w:proofErr w:type="spellStart"/>
      <w:r w:rsidRPr="00D72337">
        <w:rPr>
          <w:lang w:val="de-DE"/>
        </w:rPr>
        <w:t>stundas</w:t>
      </w:r>
      <w:proofErr w:type="spellEnd"/>
      <w:r w:rsidRPr="00D72337">
        <w:rPr>
          <w:lang w:val="de-DE"/>
        </w:rPr>
        <w:t xml:space="preserve"> </w:t>
      </w:r>
      <w:proofErr w:type="spellStart"/>
      <w:r w:rsidRPr="00D72337">
        <w:rPr>
          <w:lang w:val="de-DE"/>
        </w:rPr>
        <w:t>likmi</w:t>
      </w:r>
      <w:proofErr w:type="spellEnd"/>
      <w:r w:rsidRPr="00D72337">
        <w:rPr>
          <w:lang w:val="de-DE"/>
        </w:rPr>
        <w:t xml:space="preserve">  „3,15 EUR/h“.</w:t>
      </w:r>
    </w:p>
    <w:p w14:paraId="2D0A9458" w14:textId="77777777" w:rsidR="00735825" w:rsidRPr="00D72337" w:rsidRDefault="00735825" w:rsidP="00735825">
      <w:pPr>
        <w:contextualSpacing/>
        <w:jc w:val="both"/>
        <w:rPr>
          <w:rFonts w:eastAsia="Calibri"/>
        </w:rPr>
      </w:pPr>
    </w:p>
    <w:p w14:paraId="09E9CD10" w14:textId="77777777" w:rsidR="00735825" w:rsidRPr="00EC3972" w:rsidRDefault="00735825" w:rsidP="00735825">
      <w:pPr>
        <w:jc w:val="both"/>
        <w:rPr>
          <w:rFonts w:eastAsia="Calibri"/>
          <w:sz w:val="20"/>
          <w:szCs w:val="20"/>
        </w:rPr>
      </w:pPr>
      <w:r w:rsidRPr="00EC3972">
        <w:rPr>
          <w:rFonts w:eastAsia="Calibri"/>
          <w:sz w:val="20"/>
          <w:szCs w:val="20"/>
        </w:rPr>
        <w:t>Lēmuma projekta iesniedzējs:</w:t>
      </w:r>
    </w:p>
    <w:p w14:paraId="696C912A" w14:textId="77777777" w:rsidR="00735825" w:rsidRPr="00EC3972" w:rsidRDefault="00735825" w:rsidP="00735825">
      <w:pPr>
        <w:jc w:val="both"/>
        <w:rPr>
          <w:sz w:val="20"/>
          <w:szCs w:val="20"/>
        </w:rPr>
      </w:pPr>
      <w:r w:rsidRPr="00EC3972">
        <w:rPr>
          <w:sz w:val="20"/>
          <w:szCs w:val="20"/>
        </w:rPr>
        <w:t>Finanšu komiteja</w:t>
      </w:r>
    </w:p>
    <w:p w14:paraId="0509D480" w14:textId="77777777" w:rsidR="00735825" w:rsidRPr="00EC3972" w:rsidRDefault="00735825" w:rsidP="00735825">
      <w:pPr>
        <w:jc w:val="both"/>
        <w:rPr>
          <w:rFonts w:eastAsia="Calibri"/>
          <w:sz w:val="20"/>
          <w:szCs w:val="20"/>
        </w:rPr>
      </w:pPr>
      <w:r w:rsidRPr="00EC3972">
        <w:rPr>
          <w:rFonts w:eastAsia="Calibri"/>
          <w:sz w:val="20"/>
          <w:szCs w:val="20"/>
        </w:rPr>
        <w:t>Izglītības, kultūras un sporta jautājumu komiteja</w:t>
      </w:r>
    </w:p>
    <w:p w14:paraId="6529D69D" w14:textId="77777777" w:rsidR="00735825" w:rsidRPr="00EC3972" w:rsidRDefault="00735825" w:rsidP="00735825">
      <w:pPr>
        <w:jc w:val="both"/>
        <w:rPr>
          <w:rFonts w:eastAsia="Calibri"/>
          <w:sz w:val="20"/>
          <w:szCs w:val="20"/>
        </w:rPr>
      </w:pPr>
      <w:r w:rsidRPr="00EC3972">
        <w:rPr>
          <w:rFonts w:eastAsia="Calibri"/>
          <w:sz w:val="20"/>
          <w:szCs w:val="20"/>
        </w:rPr>
        <w:t>Lēmuma projekta sagatavotājs:</w:t>
      </w:r>
    </w:p>
    <w:p w14:paraId="111B3402" w14:textId="77777777" w:rsidR="00735825" w:rsidRPr="00EC3972" w:rsidRDefault="00735825" w:rsidP="00735825">
      <w:pPr>
        <w:contextualSpacing/>
        <w:jc w:val="both"/>
        <w:rPr>
          <w:rFonts w:eastAsia="Calibri"/>
          <w:sz w:val="20"/>
          <w:szCs w:val="20"/>
        </w:rPr>
      </w:pPr>
      <w:r w:rsidRPr="00EC3972">
        <w:rPr>
          <w:rFonts w:eastAsia="Calibri"/>
          <w:sz w:val="20"/>
          <w:szCs w:val="20"/>
        </w:rPr>
        <w:t>Izglītības pārvalde</w:t>
      </w:r>
    </w:p>
    <w:p w14:paraId="5BA6E493" w14:textId="77777777" w:rsidR="00735825" w:rsidRPr="00D72337" w:rsidRDefault="00735825" w:rsidP="00735825">
      <w:pPr>
        <w:jc w:val="both"/>
        <w:rPr>
          <w:b/>
        </w:rPr>
      </w:pPr>
    </w:p>
    <w:p w14:paraId="2C9BCFEB" w14:textId="77777777" w:rsidR="00735825" w:rsidRPr="00D72337" w:rsidRDefault="00735825" w:rsidP="00735825">
      <w:pPr>
        <w:jc w:val="center"/>
        <w:rPr>
          <w:b/>
        </w:rPr>
      </w:pPr>
      <w:r w:rsidRPr="00D72337">
        <w:rPr>
          <w:b/>
        </w:rPr>
        <w:t>20.§</w:t>
      </w:r>
    </w:p>
    <w:p w14:paraId="70842F27" w14:textId="77777777" w:rsidR="00735825" w:rsidRPr="00D72337" w:rsidRDefault="00735825" w:rsidP="00735825">
      <w:pPr>
        <w:ind w:left="1289" w:right="736"/>
        <w:jc w:val="center"/>
        <w:rPr>
          <w:b/>
          <w:u w:val="single"/>
        </w:rPr>
      </w:pPr>
      <w:r w:rsidRPr="00D72337">
        <w:rPr>
          <w:b/>
          <w:u w:val="single"/>
        </w:rPr>
        <w:t>Par sociālā dzīvokļa statusa atjaunošanu</w:t>
      </w:r>
    </w:p>
    <w:p w14:paraId="1A11E1A2" w14:textId="77777777" w:rsidR="00735825" w:rsidRDefault="00735825" w:rsidP="00735825">
      <w:pPr>
        <w:pStyle w:val="naisf"/>
        <w:spacing w:before="0" w:after="0" w:line="276" w:lineRule="auto"/>
        <w:ind w:firstLine="0"/>
        <w:rPr>
          <w:lang w:val="es-VE"/>
        </w:rPr>
      </w:pPr>
      <w:r>
        <w:rPr>
          <w:lang w:val="es-VE"/>
        </w:rPr>
        <w:t>Ziņo: G.Upenieks</w:t>
      </w:r>
    </w:p>
    <w:p w14:paraId="3B09BE12" w14:textId="77777777" w:rsidR="00735825" w:rsidRPr="00D72337" w:rsidRDefault="00735825" w:rsidP="00735825">
      <w:pPr>
        <w:pStyle w:val="naisf"/>
        <w:spacing w:before="0" w:after="0" w:line="276" w:lineRule="auto"/>
        <w:rPr>
          <w:lang w:val="es-VE"/>
        </w:rPr>
      </w:pPr>
    </w:p>
    <w:p w14:paraId="7FCD978B" w14:textId="77777777" w:rsidR="00735825" w:rsidRDefault="00735825" w:rsidP="00735825">
      <w:pPr>
        <w:suppressAutoHyphens/>
        <w:jc w:val="both"/>
      </w:pPr>
      <w:r w:rsidRPr="00D72337">
        <w:rPr>
          <w:lang w:val="es-VE"/>
        </w:rPr>
        <w:t xml:space="preserve">Saskaņā ar likuma „Par sociālajiem dzīvokļiem un sociālajām mājām” 11. Panta otro daļu un Ministru kabineta noteikumu Nr. 233 „Noteikumi par dokumentiem, kas apliecina personas (ģimenes) tiesības īrēt sociālo dzīvokli, un dzīvokļa kopējās platības normām” 2. un 3.punktu,  </w:t>
      </w:r>
      <w:r w:rsidRPr="00D72337">
        <w:t xml:space="preserve">likuma “Par pašvaldībām” 15.panta pirmās daļas 9.punktu, </w:t>
      </w:r>
    </w:p>
    <w:p w14:paraId="0D3BBBFD"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47A7A291" w14:textId="271D2004" w:rsidR="00735825" w:rsidRPr="00D72337" w:rsidRDefault="00735825" w:rsidP="00735825">
      <w:pPr>
        <w:ind w:firstLine="720"/>
        <w:jc w:val="both"/>
        <w:rPr>
          <w:lang w:val="es-VE"/>
        </w:rPr>
      </w:pPr>
      <w:r w:rsidRPr="00D72337">
        <w:rPr>
          <w:u w:val="single"/>
        </w:rPr>
        <w:t xml:space="preserve"> A</w:t>
      </w:r>
      <w:r w:rsidRPr="00D72337">
        <w:rPr>
          <w:u w:val="single"/>
          <w:lang w:val="es-VE"/>
        </w:rPr>
        <w:t>r 2021.gada 1.novembri</w:t>
      </w:r>
      <w:r w:rsidRPr="00D72337">
        <w:rPr>
          <w:lang w:val="es-VE"/>
        </w:rPr>
        <w:t xml:space="preserve"> </w:t>
      </w:r>
      <w:r w:rsidRPr="00D72337">
        <w:rPr>
          <w:b/>
          <w:lang w:val="es-VE"/>
        </w:rPr>
        <w:t>atjaunot</w:t>
      </w:r>
      <w:r w:rsidRPr="00D72337">
        <w:rPr>
          <w:lang w:val="es-VE"/>
        </w:rPr>
        <w:t xml:space="preserve"> dzīvoklim Nr.</w:t>
      </w:r>
      <w:r w:rsidR="00A52AA5" w:rsidRPr="00A52AA5">
        <w:rPr>
          <w:rFonts w:eastAsia="Lucida Sans Unicode"/>
        </w:rPr>
        <w:t xml:space="preserve"> </w:t>
      </w:r>
      <w:r w:rsidR="00A52AA5">
        <w:rPr>
          <w:rFonts w:eastAsia="Lucida Sans Unicode"/>
        </w:rPr>
        <w:t>[..]</w:t>
      </w:r>
      <w:r w:rsidRPr="00D72337">
        <w:rPr>
          <w:lang w:val="es-VE"/>
        </w:rPr>
        <w:t xml:space="preserve">, Baznīcas ielā 4, Krāslavā, </w:t>
      </w:r>
      <w:r w:rsidRPr="00D72337">
        <w:rPr>
          <w:b/>
          <w:lang w:val="es-VE"/>
        </w:rPr>
        <w:t>sociālā dzīvokļa statusu</w:t>
      </w:r>
      <w:r w:rsidRPr="00D72337">
        <w:rPr>
          <w:lang w:val="es-VE"/>
        </w:rPr>
        <w:t xml:space="preserve">  uz 6 mēnešiem.</w:t>
      </w:r>
    </w:p>
    <w:p w14:paraId="05145D5C" w14:textId="7A12E598" w:rsidR="00735825" w:rsidRPr="00D72337" w:rsidRDefault="00735825" w:rsidP="00735825">
      <w:pPr>
        <w:numPr>
          <w:ilvl w:val="3"/>
          <w:numId w:val="18"/>
        </w:numPr>
        <w:ind w:left="426" w:hanging="426"/>
        <w:jc w:val="both"/>
        <w:rPr>
          <w:lang w:val="es-VE"/>
        </w:rPr>
      </w:pPr>
      <w:r w:rsidRPr="00D72337">
        <w:rPr>
          <w:b/>
          <w:lang w:val="es-VE"/>
        </w:rPr>
        <w:t>Segt</w:t>
      </w:r>
      <w:r w:rsidRPr="00D72337">
        <w:rPr>
          <w:lang w:val="es-VE"/>
        </w:rPr>
        <w:t xml:space="preserve"> no sociālā budžeta līdzekļiem (kods 10.700), sadaļa 640 „Pārējie pabalsti” </w:t>
      </w:r>
      <w:r w:rsidRPr="00D72337">
        <w:rPr>
          <w:b/>
          <w:lang w:val="es-VE"/>
        </w:rPr>
        <w:t xml:space="preserve">maksu par apkuri un īri </w:t>
      </w:r>
      <w:r w:rsidRPr="00D72337">
        <w:rPr>
          <w:u w:val="single"/>
          <w:lang w:val="es-VE"/>
        </w:rPr>
        <w:t>100% apmērā</w:t>
      </w:r>
      <w:r w:rsidRPr="00D72337">
        <w:rPr>
          <w:b/>
          <w:lang w:val="es-VE"/>
        </w:rPr>
        <w:t xml:space="preserve"> </w:t>
      </w:r>
      <w:r w:rsidRPr="00D72337">
        <w:rPr>
          <w:lang w:val="es-VE"/>
        </w:rPr>
        <w:t>dzīvoklim Nr.</w:t>
      </w:r>
      <w:r w:rsidR="00A52AA5" w:rsidRPr="00A52AA5">
        <w:rPr>
          <w:rFonts w:eastAsia="Lucida Sans Unicode"/>
        </w:rPr>
        <w:t xml:space="preserve"> </w:t>
      </w:r>
      <w:r w:rsidR="00A52AA5">
        <w:rPr>
          <w:rFonts w:eastAsia="Lucida Sans Unicode"/>
        </w:rPr>
        <w:t>[..]</w:t>
      </w:r>
      <w:r w:rsidRPr="00D72337">
        <w:rPr>
          <w:lang w:val="es-VE"/>
        </w:rPr>
        <w:t>, Baznīcas ielā 4,  Krāslavā.</w:t>
      </w:r>
    </w:p>
    <w:p w14:paraId="794E4D3D" w14:textId="29AD4401" w:rsidR="00735825" w:rsidRPr="00D72337" w:rsidRDefault="00735825" w:rsidP="00735825">
      <w:pPr>
        <w:numPr>
          <w:ilvl w:val="3"/>
          <w:numId w:val="18"/>
        </w:numPr>
        <w:ind w:left="426" w:hanging="426"/>
        <w:jc w:val="both"/>
        <w:rPr>
          <w:lang w:val="es-VE"/>
        </w:rPr>
      </w:pPr>
      <w:r w:rsidRPr="00D72337">
        <w:rPr>
          <w:lang w:val="es-VE"/>
        </w:rPr>
        <w:t>Sabiedrībai ar ierobežotu atbildību “Krāslavas nami”</w:t>
      </w:r>
      <w:r w:rsidRPr="00D72337">
        <w:rPr>
          <w:b/>
          <w:bCs/>
          <w:lang w:val="es-VE"/>
        </w:rPr>
        <w:t>  noslēgt</w:t>
      </w:r>
      <w:r w:rsidRPr="00D72337">
        <w:rPr>
          <w:lang w:val="es-VE"/>
        </w:rPr>
        <w:t xml:space="preserve"> sociālā dzīvokļa īres līgumu  dzīvoklim Nr.</w:t>
      </w:r>
      <w:r w:rsidR="00A52AA5" w:rsidRPr="00A52AA5">
        <w:rPr>
          <w:rFonts w:eastAsia="Lucida Sans Unicode"/>
        </w:rPr>
        <w:t xml:space="preserve"> </w:t>
      </w:r>
      <w:r w:rsidR="00A52AA5">
        <w:rPr>
          <w:rFonts w:eastAsia="Lucida Sans Unicode"/>
        </w:rPr>
        <w:t>[..]</w:t>
      </w:r>
      <w:r w:rsidRPr="00D72337">
        <w:rPr>
          <w:lang w:val="es-VE"/>
        </w:rPr>
        <w:t xml:space="preserve">, Baznīcas ielā 4, Krāslavā, ar dzīvokļa īrnieku (bārenis) </w:t>
      </w:r>
      <w:r w:rsidRPr="00D72337">
        <w:rPr>
          <w:b/>
          <w:bCs/>
          <w:lang w:val="es-VE"/>
        </w:rPr>
        <w:t>Arni K</w:t>
      </w:r>
      <w:r w:rsidR="00A52AA5">
        <w:rPr>
          <w:rFonts w:eastAsia="Lucida Sans Unicode"/>
        </w:rPr>
        <w:t>[..]</w:t>
      </w:r>
      <w:r w:rsidRPr="00D72337">
        <w:rPr>
          <w:lang w:val="es-VE"/>
        </w:rPr>
        <w:t>.</w:t>
      </w:r>
    </w:p>
    <w:p w14:paraId="4BF60D8D" w14:textId="77777777" w:rsidR="00735825" w:rsidRPr="00D72337" w:rsidRDefault="00735825" w:rsidP="00735825">
      <w:pPr>
        <w:jc w:val="both"/>
      </w:pPr>
    </w:p>
    <w:p w14:paraId="3972C5BF" w14:textId="77777777" w:rsidR="00735825" w:rsidRPr="00EC3972" w:rsidRDefault="00735825" w:rsidP="00735825">
      <w:pPr>
        <w:jc w:val="both"/>
        <w:rPr>
          <w:sz w:val="20"/>
          <w:szCs w:val="20"/>
        </w:rPr>
      </w:pPr>
      <w:r w:rsidRPr="00EC3972">
        <w:rPr>
          <w:sz w:val="20"/>
          <w:szCs w:val="20"/>
        </w:rPr>
        <w:t>Lēmuma projekta iesniedzējs:</w:t>
      </w:r>
    </w:p>
    <w:p w14:paraId="0318FCF8" w14:textId="77777777" w:rsidR="00735825" w:rsidRPr="00EC3972" w:rsidRDefault="00735825" w:rsidP="00735825">
      <w:pPr>
        <w:jc w:val="both"/>
        <w:rPr>
          <w:sz w:val="20"/>
          <w:szCs w:val="20"/>
        </w:rPr>
      </w:pPr>
      <w:r w:rsidRPr="00EC3972">
        <w:rPr>
          <w:sz w:val="20"/>
          <w:szCs w:val="20"/>
        </w:rPr>
        <w:t>Finanšu komiteja</w:t>
      </w:r>
    </w:p>
    <w:p w14:paraId="70AD5BA1" w14:textId="77777777" w:rsidR="00735825" w:rsidRPr="00EC3972" w:rsidRDefault="00735825" w:rsidP="00735825">
      <w:pPr>
        <w:jc w:val="both"/>
        <w:rPr>
          <w:bCs/>
          <w:sz w:val="20"/>
          <w:szCs w:val="20"/>
        </w:rPr>
      </w:pPr>
      <w:r w:rsidRPr="00EC3972">
        <w:rPr>
          <w:bCs/>
          <w:sz w:val="20"/>
          <w:szCs w:val="20"/>
        </w:rPr>
        <w:t>Sociālo un veselības aizsardzības lietu komiteja</w:t>
      </w:r>
    </w:p>
    <w:p w14:paraId="45A12FC5" w14:textId="77777777" w:rsidR="00735825" w:rsidRPr="00D72337" w:rsidRDefault="00735825" w:rsidP="00735825">
      <w:pPr>
        <w:jc w:val="both"/>
        <w:rPr>
          <w:b/>
        </w:rPr>
      </w:pPr>
    </w:p>
    <w:p w14:paraId="53B261EC" w14:textId="77777777" w:rsidR="00735825" w:rsidRPr="00D72337" w:rsidRDefault="00735825" w:rsidP="00735825">
      <w:pPr>
        <w:rPr>
          <w:b/>
        </w:rPr>
      </w:pPr>
    </w:p>
    <w:p w14:paraId="7D636DE7" w14:textId="77777777" w:rsidR="00735825" w:rsidRPr="00D72337" w:rsidRDefault="00735825" w:rsidP="00735825">
      <w:pPr>
        <w:jc w:val="center"/>
        <w:rPr>
          <w:b/>
        </w:rPr>
      </w:pPr>
      <w:r w:rsidRPr="00D72337">
        <w:rPr>
          <w:b/>
        </w:rPr>
        <w:t>21.§</w:t>
      </w:r>
    </w:p>
    <w:p w14:paraId="6A7C2895" w14:textId="77777777" w:rsidR="00735825" w:rsidRPr="00D72337" w:rsidRDefault="00735825" w:rsidP="00735825">
      <w:pPr>
        <w:pStyle w:val="Paraststmeklis"/>
        <w:spacing w:before="0" w:beforeAutospacing="0" w:after="0" w:afterAutospacing="0"/>
        <w:jc w:val="center"/>
        <w:rPr>
          <w:b/>
          <w:bCs/>
          <w:u w:val="single"/>
        </w:rPr>
      </w:pPr>
      <w:r w:rsidRPr="00D72337">
        <w:rPr>
          <w:b/>
          <w:bCs/>
          <w:u w:val="single"/>
        </w:rPr>
        <w:t>Par Krāslavas novada pašvaldības nekustamā īpašuma atsavināšanu</w:t>
      </w:r>
    </w:p>
    <w:p w14:paraId="382DCB19" w14:textId="77777777" w:rsidR="00735825" w:rsidRPr="00EC3972" w:rsidRDefault="00735825" w:rsidP="00735825">
      <w:pPr>
        <w:pStyle w:val="Paraststmeklis"/>
        <w:spacing w:before="0" w:beforeAutospacing="0" w:after="0" w:afterAutospacing="0"/>
      </w:pPr>
      <w:r>
        <w:t xml:space="preserve">Ziņo: </w:t>
      </w:r>
      <w:proofErr w:type="spellStart"/>
      <w:r>
        <w:t>G.Upenieks</w:t>
      </w:r>
      <w:proofErr w:type="spellEnd"/>
    </w:p>
    <w:p w14:paraId="4FD5584C" w14:textId="77777777" w:rsidR="00735825" w:rsidRPr="00D72337" w:rsidRDefault="00735825" w:rsidP="00735825">
      <w:pPr>
        <w:pStyle w:val="Paraststmeklis"/>
        <w:spacing w:before="0" w:beforeAutospacing="0" w:after="0" w:afterAutospacing="0"/>
        <w:jc w:val="center"/>
        <w:rPr>
          <w:b/>
          <w:bCs/>
        </w:rPr>
      </w:pPr>
      <w:r w:rsidRPr="00D72337">
        <w:rPr>
          <w:b/>
          <w:bCs/>
        </w:rPr>
        <w:t>21.1.</w:t>
      </w:r>
    </w:p>
    <w:p w14:paraId="46A929C2" w14:textId="77777777" w:rsidR="00735825" w:rsidRDefault="00735825" w:rsidP="00735825">
      <w:pPr>
        <w:suppressAutoHyphens/>
        <w:jc w:val="both"/>
        <w:rPr>
          <w:b/>
        </w:rPr>
      </w:pPr>
      <w:r w:rsidRPr="00D72337">
        <w:t>Pamatojoties uz likumu „Par valsts un pašvaldību zemes īpašuma tiesībām un to nostiprināšanu zemesgrāmatās”, likuma „Par pašvaldībām” 21.panta pirmās daļas 17.punktu, Publiskas personas mantas atsavināšanas likuma 4.panta pirmo daļu un ceturtās daļas 1.punktu, 5.panta pirmo daļu</w:t>
      </w:r>
      <w:r w:rsidRPr="00D72337">
        <w:rPr>
          <w:b/>
        </w:rPr>
        <w:t xml:space="preserve">, </w:t>
      </w:r>
    </w:p>
    <w:p w14:paraId="62B3E29F"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2A09E43A" w14:textId="77777777" w:rsidR="00735825" w:rsidRPr="00D72337" w:rsidRDefault="00735825" w:rsidP="00735825">
      <w:pPr>
        <w:numPr>
          <w:ilvl w:val="0"/>
          <w:numId w:val="19"/>
        </w:numPr>
        <w:ind w:left="284"/>
        <w:jc w:val="both"/>
      </w:pPr>
      <w:r w:rsidRPr="00D72337">
        <w:rPr>
          <w:b/>
        </w:rPr>
        <w:t>Ierakstīt</w:t>
      </w:r>
      <w:r w:rsidRPr="00D72337">
        <w:t xml:space="preserve"> zemesgrāmatā uz Krāslavas novada pašvaldības vārda nekustamo īpašumu – zemes </w:t>
      </w:r>
      <w:proofErr w:type="spellStart"/>
      <w:r w:rsidRPr="00D72337">
        <w:t>starpgabalu</w:t>
      </w:r>
      <w:proofErr w:type="spellEnd"/>
      <w:r w:rsidRPr="00D72337">
        <w:t xml:space="preserve"> (kadastra apzīmējums 6086-006-0190) ar platību 1,46 ha (pēc kadastrālās uzmērīšanas zemesgabala platība var tikt precizēta), kas atrodas Robežnieku pagastā, Krāslavas novadā.</w:t>
      </w:r>
    </w:p>
    <w:p w14:paraId="58853F37" w14:textId="77777777" w:rsidR="00735825" w:rsidRPr="00D72337" w:rsidRDefault="00735825" w:rsidP="00735825">
      <w:pPr>
        <w:ind w:left="426"/>
        <w:jc w:val="both"/>
      </w:pPr>
    </w:p>
    <w:p w14:paraId="0AD6F906" w14:textId="77777777" w:rsidR="00735825" w:rsidRPr="00D72337" w:rsidRDefault="00735825" w:rsidP="00735825">
      <w:pPr>
        <w:numPr>
          <w:ilvl w:val="0"/>
          <w:numId w:val="19"/>
        </w:numPr>
        <w:ind w:left="426"/>
        <w:jc w:val="both"/>
      </w:pPr>
      <w:r w:rsidRPr="00D72337">
        <w:rPr>
          <w:b/>
        </w:rPr>
        <w:t>Nodot</w:t>
      </w:r>
      <w:r w:rsidRPr="00D72337">
        <w:t xml:space="preserve"> atsavināšanai Krāslavas novada pašvaldībai piederošo nekustamo īpašumu – zemes </w:t>
      </w:r>
      <w:proofErr w:type="spellStart"/>
      <w:r w:rsidRPr="00D72337">
        <w:t>starpgabalu</w:t>
      </w:r>
      <w:proofErr w:type="spellEnd"/>
      <w:r w:rsidRPr="00D72337">
        <w:t xml:space="preserve"> (kadastra apzīmējums 6086-006-0190).</w:t>
      </w:r>
    </w:p>
    <w:p w14:paraId="741C1F10" w14:textId="77777777" w:rsidR="00735825" w:rsidRPr="00D72337" w:rsidRDefault="00735825" w:rsidP="00735825">
      <w:pPr>
        <w:tabs>
          <w:tab w:val="left" w:pos="5792"/>
        </w:tabs>
        <w:ind w:left="426" w:firstLine="720"/>
        <w:jc w:val="both"/>
      </w:pPr>
      <w:r w:rsidRPr="00D72337">
        <w:tab/>
      </w:r>
    </w:p>
    <w:p w14:paraId="75E09861" w14:textId="77777777" w:rsidR="00735825" w:rsidRPr="00D72337" w:rsidRDefault="00735825" w:rsidP="00735825">
      <w:pPr>
        <w:numPr>
          <w:ilvl w:val="0"/>
          <w:numId w:val="19"/>
        </w:numPr>
        <w:ind w:left="426"/>
        <w:jc w:val="both"/>
      </w:pPr>
      <w:r w:rsidRPr="00D72337">
        <w:rPr>
          <w:b/>
        </w:rPr>
        <w:t>Noteikt</w:t>
      </w:r>
      <w:r w:rsidRPr="00D72337">
        <w:t xml:space="preserve"> nekustamā īpašuma atsavināšanas veidu – pārdošana par brīvu cenu.</w:t>
      </w:r>
    </w:p>
    <w:p w14:paraId="4442ACE9" w14:textId="77777777" w:rsidR="00735825" w:rsidRPr="00D72337" w:rsidRDefault="00735825" w:rsidP="00735825">
      <w:pPr>
        <w:ind w:left="426"/>
        <w:jc w:val="both"/>
      </w:pPr>
    </w:p>
    <w:p w14:paraId="4CF0413B" w14:textId="77777777" w:rsidR="00735825" w:rsidRPr="00D72337" w:rsidRDefault="00735825" w:rsidP="00735825">
      <w:pPr>
        <w:numPr>
          <w:ilvl w:val="0"/>
          <w:numId w:val="19"/>
        </w:numPr>
        <w:ind w:left="426"/>
        <w:jc w:val="both"/>
      </w:pPr>
      <w:r w:rsidRPr="00D72337">
        <w:rPr>
          <w:b/>
        </w:rPr>
        <w:t>Uzdot</w:t>
      </w:r>
      <w:r w:rsidRPr="00D72337">
        <w:t xml:space="preserve"> Krāslavas novada pašvaldības Privatizācijas komisijai organizēt Krāslavas novada pašvaldībai piederošā nekustamā īpašuma – zemes </w:t>
      </w:r>
      <w:proofErr w:type="spellStart"/>
      <w:r w:rsidRPr="00D72337">
        <w:t>starpgabala</w:t>
      </w:r>
      <w:proofErr w:type="spellEnd"/>
      <w:r w:rsidRPr="00D72337">
        <w:t xml:space="preserve"> (kadastra apzīmējums 6086-006-0190) atsavināšanas procedūru saskaņā ar Publiskas personas mantas atsavināšanas likumu.</w:t>
      </w:r>
    </w:p>
    <w:p w14:paraId="3803656D" w14:textId="77777777" w:rsidR="00735825" w:rsidRPr="00D72337" w:rsidRDefault="00735825" w:rsidP="00735825">
      <w:pPr>
        <w:jc w:val="both"/>
        <w:rPr>
          <w:color w:val="FF0000"/>
        </w:rPr>
      </w:pPr>
    </w:p>
    <w:p w14:paraId="7556DD23" w14:textId="77777777" w:rsidR="00735825" w:rsidRPr="00D72337" w:rsidRDefault="00735825" w:rsidP="00735825">
      <w:pPr>
        <w:jc w:val="center"/>
        <w:rPr>
          <w:b/>
        </w:rPr>
      </w:pPr>
      <w:r w:rsidRPr="00D72337">
        <w:rPr>
          <w:b/>
        </w:rPr>
        <w:t>21.2.</w:t>
      </w:r>
    </w:p>
    <w:p w14:paraId="206E800D" w14:textId="77777777" w:rsidR="00735825" w:rsidRDefault="00735825" w:rsidP="00735825">
      <w:pPr>
        <w:ind w:firstLine="720"/>
        <w:jc w:val="both"/>
      </w:pPr>
      <w:r w:rsidRPr="00D72337">
        <w:t>Pamatojoties uz likumu „Par valsts un pašvaldību zemes īpašuma tiesībām un to nostiprināšanu zemesgrāmatās”, likuma „Par pašvaldībām” 21.panta pirmās daļas 17.punktu, Publiskas personas mantas atsavināšanas likuma 4.panta pirmo daļu un ceturtās daļas 3.punktu, 5.panta pirmo daļu</w:t>
      </w:r>
      <w:r w:rsidRPr="00D72337">
        <w:rPr>
          <w:b/>
        </w:rPr>
        <w:t xml:space="preserve">, </w:t>
      </w:r>
    </w:p>
    <w:p w14:paraId="4A3341C6"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2B6F149C" w14:textId="77777777" w:rsidR="00735825" w:rsidRPr="00D72337" w:rsidRDefault="00735825" w:rsidP="00735825">
      <w:pPr>
        <w:ind w:firstLine="720"/>
        <w:jc w:val="both"/>
      </w:pPr>
    </w:p>
    <w:p w14:paraId="5F7669AE" w14:textId="77777777" w:rsidR="00735825" w:rsidRPr="00D72337" w:rsidRDefault="00735825" w:rsidP="00735825">
      <w:pPr>
        <w:numPr>
          <w:ilvl w:val="0"/>
          <w:numId w:val="20"/>
        </w:numPr>
        <w:jc w:val="both"/>
      </w:pPr>
      <w:r w:rsidRPr="00D72337">
        <w:rPr>
          <w:b/>
        </w:rPr>
        <w:t>Ierakstīt</w:t>
      </w:r>
      <w:r w:rsidRPr="00D72337">
        <w:t xml:space="preserve"> zemesgrāmatā uz Krāslavas novada pašvaldības vārda nekustamo īpašumu – zemes gabalu (kadastra apzīmējums 6096-008-0242) ar platību</w:t>
      </w:r>
      <w:r w:rsidRPr="00D72337">
        <w:rPr>
          <w:color w:val="FF0000"/>
        </w:rPr>
        <w:t xml:space="preserve"> </w:t>
      </w:r>
      <w:r w:rsidRPr="00D72337">
        <w:rPr>
          <w:shd w:val="clear" w:color="auto" w:fill="FFFFFF"/>
        </w:rPr>
        <w:t>0,0544</w:t>
      </w:r>
      <w:r w:rsidRPr="00D72337">
        <w:rPr>
          <w:color w:val="FF0000"/>
        </w:rPr>
        <w:t xml:space="preserve"> </w:t>
      </w:r>
      <w:r w:rsidRPr="00D72337">
        <w:t>ha (pēc kadastrālās uzmērīšanas zemesgabala platība var tikt precizēta), kas atrodas Ūdrīšu pagastā, Krāslavas novadā.</w:t>
      </w:r>
    </w:p>
    <w:p w14:paraId="5CC11D36" w14:textId="77777777" w:rsidR="00735825" w:rsidRPr="00D72337" w:rsidRDefault="00735825" w:rsidP="00735825">
      <w:pPr>
        <w:jc w:val="both"/>
      </w:pPr>
    </w:p>
    <w:p w14:paraId="778A9B1F" w14:textId="77777777" w:rsidR="00735825" w:rsidRPr="00D72337" w:rsidRDefault="00735825" w:rsidP="00735825">
      <w:pPr>
        <w:numPr>
          <w:ilvl w:val="0"/>
          <w:numId w:val="20"/>
        </w:numPr>
        <w:jc w:val="both"/>
      </w:pPr>
      <w:r w:rsidRPr="00D72337">
        <w:rPr>
          <w:b/>
        </w:rPr>
        <w:t>Nodot</w:t>
      </w:r>
      <w:r w:rsidRPr="00D72337">
        <w:t xml:space="preserve"> atsavināšanai Krāslavas novada pašvaldībai piederošo nekustamo īpašumu – zemes gabalu (kadastra apzīmējums 6096-008-0242).</w:t>
      </w:r>
    </w:p>
    <w:p w14:paraId="1B6DF3CB" w14:textId="77777777" w:rsidR="00735825" w:rsidRPr="00D72337" w:rsidRDefault="00735825" w:rsidP="00735825">
      <w:pPr>
        <w:ind w:firstLine="720"/>
        <w:jc w:val="both"/>
      </w:pPr>
    </w:p>
    <w:p w14:paraId="642E6C37" w14:textId="77777777" w:rsidR="00735825" w:rsidRPr="00D72337" w:rsidRDefault="00735825" w:rsidP="00735825">
      <w:pPr>
        <w:numPr>
          <w:ilvl w:val="0"/>
          <w:numId w:val="20"/>
        </w:numPr>
        <w:jc w:val="both"/>
      </w:pPr>
      <w:r w:rsidRPr="00D72337">
        <w:rPr>
          <w:b/>
        </w:rPr>
        <w:t>Noteikt</w:t>
      </w:r>
      <w:r w:rsidRPr="00D72337">
        <w:t xml:space="preserve"> nekustamā īpašuma atsavināšanas veidu – pārdošana par brīvu cenu.</w:t>
      </w:r>
    </w:p>
    <w:p w14:paraId="63FA6008" w14:textId="77777777" w:rsidR="00735825" w:rsidRPr="00D72337" w:rsidRDefault="00735825" w:rsidP="00735825">
      <w:pPr>
        <w:jc w:val="both"/>
      </w:pPr>
    </w:p>
    <w:p w14:paraId="1742FBE2" w14:textId="77777777" w:rsidR="00735825" w:rsidRPr="00D72337" w:rsidRDefault="00735825" w:rsidP="00735825">
      <w:pPr>
        <w:numPr>
          <w:ilvl w:val="0"/>
          <w:numId w:val="20"/>
        </w:numPr>
        <w:jc w:val="both"/>
      </w:pPr>
      <w:r w:rsidRPr="00D72337">
        <w:rPr>
          <w:b/>
        </w:rPr>
        <w:t>Uzdot</w:t>
      </w:r>
      <w:r w:rsidRPr="00D72337">
        <w:t xml:space="preserve"> Krāslavas novada pašvaldības Privatizācijas komisijai organizēt Krāslavas novada pašvaldībai piederošā nekustamā īpašuma – zemes gabala (kadastra apzīmējums 6096-008-0242) atsavināšanas procedūru saskaņā ar Publiskas personas mantas atsavināšanas likumu.</w:t>
      </w:r>
    </w:p>
    <w:p w14:paraId="7FC5D2EE" w14:textId="77777777" w:rsidR="00735825" w:rsidRPr="00D72337" w:rsidRDefault="00735825" w:rsidP="00735825">
      <w:pPr>
        <w:jc w:val="both"/>
        <w:rPr>
          <w:color w:val="FF0000"/>
        </w:rPr>
      </w:pPr>
    </w:p>
    <w:p w14:paraId="6339FFC0" w14:textId="77777777" w:rsidR="00735825" w:rsidRPr="00EC3972" w:rsidRDefault="00735825" w:rsidP="00735825">
      <w:pPr>
        <w:jc w:val="both"/>
        <w:rPr>
          <w:sz w:val="20"/>
          <w:szCs w:val="20"/>
        </w:rPr>
      </w:pPr>
      <w:r w:rsidRPr="00EC3972">
        <w:rPr>
          <w:sz w:val="20"/>
          <w:szCs w:val="20"/>
        </w:rPr>
        <w:t>Lēmuma projektu iesniedzējs</w:t>
      </w:r>
    </w:p>
    <w:p w14:paraId="43155C5D" w14:textId="77777777" w:rsidR="00735825" w:rsidRPr="00EC3972" w:rsidRDefault="00735825" w:rsidP="00735825">
      <w:pPr>
        <w:jc w:val="both"/>
        <w:rPr>
          <w:sz w:val="20"/>
          <w:szCs w:val="20"/>
        </w:rPr>
      </w:pPr>
      <w:r w:rsidRPr="00EC3972">
        <w:rPr>
          <w:sz w:val="20"/>
          <w:szCs w:val="20"/>
        </w:rPr>
        <w:t>Finanšu komiteja</w:t>
      </w:r>
    </w:p>
    <w:p w14:paraId="2585400B" w14:textId="77777777" w:rsidR="00735825" w:rsidRPr="00EC3972" w:rsidRDefault="00735825" w:rsidP="00735825">
      <w:pPr>
        <w:jc w:val="both"/>
        <w:rPr>
          <w:sz w:val="20"/>
          <w:szCs w:val="20"/>
        </w:rPr>
      </w:pPr>
      <w:r w:rsidRPr="00EC3972">
        <w:rPr>
          <w:sz w:val="20"/>
          <w:szCs w:val="20"/>
        </w:rPr>
        <w:t>Lēmuma projektu sagatavotājs</w:t>
      </w:r>
    </w:p>
    <w:p w14:paraId="03F69AD3" w14:textId="77777777" w:rsidR="00735825" w:rsidRPr="00EC3972" w:rsidRDefault="00735825" w:rsidP="00735825">
      <w:pPr>
        <w:jc w:val="both"/>
        <w:rPr>
          <w:sz w:val="20"/>
          <w:szCs w:val="20"/>
        </w:rPr>
      </w:pPr>
      <w:r w:rsidRPr="00EC3972">
        <w:rPr>
          <w:sz w:val="20"/>
          <w:szCs w:val="20"/>
        </w:rPr>
        <w:t xml:space="preserve">Pašvaldības vecākais juriskonsults </w:t>
      </w:r>
      <w:proofErr w:type="spellStart"/>
      <w:r w:rsidRPr="00EC3972">
        <w:rPr>
          <w:sz w:val="20"/>
          <w:szCs w:val="20"/>
        </w:rPr>
        <w:t>E.Ciganovičs</w:t>
      </w:r>
      <w:proofErr w:type="spellEnd"/>
    </w:p>
    <w:p w14:paraId="269E464E" w14:textId="77777777" w:rsidR="00735825" w:rsidRPr="00D72337" w:rsidRDefault="00735825" w:rsidP="00735825">
      <w:pPr>
        <w:rPr>
          <w:b/>
        </w:rPr>
      </w:pPr>
    </w:p>
    <w:p w14:paraId="20FBD3E9" w14:textId="77777777" w:rsidR="00735825" w:rsidRPr="00D72337" w:rsidRDefault="00735825" w:rsidP="00735825">
      <w:pPr>
        <w:jc w:val="center"/>
        <w:rPr>
          <w:b/>
        </w:rPr>
      </w:pPr>
      <w:r w:rsidRPr="00D72337">
        <w:rPr>
          <w:b/>
        </w:rPr>
        <w:t>22.§</w:t>
      </w:r>
    </w:p>
    <w:p w14:paraId="77FD669C" w14:textId="77777777" w:rsidR="00735825" w:rsidRPr="00D72337" w:rsidRDefault="00735825" w:rsidP="00735825">
      <w:pPr>
        <w:pStyle w:val="Compact"/>
        <w:spacing w:before="0" w:after="0"/>
        <w:jc w:val="center"/>
        <w:rPr>
          <w:rFonts w:ascii="Times New Roman" w:hAnsi="Times New Roman"/>
          <w:b/>
          <w:u w:val="single"/>
          <w:lang w:val="lv-LV"/>
        </w:rPr>
      </w:pPr>
      <w:r w:rsidRPr="00D72337">
        <w:rPr>
          <w:rFonts w:ascii="Times New Roman" w:hAnsi="Times New Roman"/>
          <w:b/>
          <w:u w:val="single"/>
          <w:lang w:val="lv-LV"/>
        </w:rPr>
        <w:t>Par Krāslavas novada ilgtspējīgas attīstības stratēģijas 2021.–2037. gadam un Krāslavas novada attīstības programmas 2021.-2027. gadam</w:t>
      </w:r>
      <w:r w:rsidRPr="00D72337">
        <w:rPr>
          <w:rFonts w:ascii="Times New Roman" w:hAnsi="Times New Roman"/>
          <w:u w:val="single"/>
          <w:lang w:val="lv-LV"/>
        </w:rPr>
        <w:t xml:space="preserve"> </w:t>
      </w:r>
      <w:r w:rsidRPr="00D72337">
        <w:rPr>
          <w:rFonts w:ascii="Times New Roman" w:hAnsi="Times New Roman"/>
          <w:b/>
          <w:u w:val="single"/>
          <w:lang w:val="lv-LV"/>
        </w:rPr>
        <w:t>1. redakcijas</w:t>
      </w:r>
    </w:p>
    <w:p w14:paraId="4F566E20" w14:textId="77777777" w:rsidR="00735825" w:rsidRPr="00D72337" w:rsidRDefault="00735825" w:rsidP="00735825">
      <w:pPr>
        <w:pStyle w:val="Compact"/>
        <w:spacing w:before="0" w:after="0"/>
        <w:jc w:val="center"/>
        <w:rPr>
          <w:rFonts w:ascii="Times New Roman" w:hAnsi="Times New Roman"/>
          <w:b/>
          <w:u w:val="single"/>
          <w:lang w:val="lv-LV"/>
        </w:rPr>
      </w:pPr>
      <w:r w:rsidRPr="00D72337">
        <w:rPr>
          <w:rFonts w:ascii="Times New Roman" w:hAnsi="Times New Roman"/>
          <w:b/>
          <w:u w:val="single"/>
          <w:lang w:val="lv-LV"/>
        </w:rPr>
        <w:t>nodošanu publiskajai apspriešanai</w:t>
      </w:r>
    </w:p>
    <w:p w14:paraId="41CB9A6A" w14:textId="77777777" w:rsidR="00735825" w:rsidRPr="00EC3972" w:rsidRDefault="00735825" w:rsidP="00735825">
      <w:pPr>
        <w:autoSpaceDE w:val="0"/>
        <w:autoSpaceDN w:val="0"/>
        <w:adjustRightInd w:val="0"/>
        <w:jc w:val="both"/>
      </w:pPr>
      <w:r w:rsidRPr="00EC3972">
        <w:t xml:space="preserve">Ziņo: </w:t>
      </w:r>
      <w:proofErr w:type="spellStart"/>
      <w:r w:rsidRPr="00EC3972">
        <w:t>G.Upenieks</w:t>
      </w:r>
      <w:proofErr w:type="spellEnd"/>
      <w:r w:rsidRPr="00EC3972">
        <w:t xml:space="preserve">, </w:t>
      </w:r>
      <w:proofErr w:type="spellStart"/>
      <w:r w:rsidRPr="00EC3972">
        <w:t>I.Dzalbe</w:t>
      </w:r>
      <w:proofErr w:type="spellEnd"/>
      <w:r w:rsidRPr="00EC3972">
        <w:t xml:space="preserve"> (attīstības nodaļas vadītāja)</w:t>
      </w:r>
    </w:p>
    <w:p w14:paraId="3AEFB7B7" w14:textId="77777777" w:rsidR="00735825" w:rsidRPr="00EC3972" w:rsidRDefault="00735825" w:rsidP="00735825">
      <w:pPr>
        <w:autoSpaceDE w:val="0"/>
        <w:autoSpaceDN w:val="0"/>
        <w:adjustRightInd w:val="0"/>
        <w:jc w:val="both"/>
      </w:pPr>
    </w:p>
    <w:p w14:paraId="1967ADD7" w14:textId="77777777" w:rsidR="00735825" w:rsidRDefault="00735825" w:rsidP="00735825">
      <w:pPr>
        <w:ind w:firstLine="720"/>
        <w:jc w:val="both"/>
      </w:pPr>
      <w:r w:rsidRPr="00D72337">
        <w:t xml:space="preserve">Pamatojoties uz Likuma „Par pašvaldībām” 14. panta otrās daļas 1. punktu, Attīstības plānošanas sistēmas likuma 6.panta ceturto daļu, 8. un 10.pantu, Teritorijas attīstības plānošanas likuma 5.panta pirmo daļu, 12.panta pirmo daļu un 22.pantu, Administratīvo teritoriju un apdzīvoto vietu likuma 9. pantu, Covid-19 infekcijas izplatības pārvaldības likuma 3.pantu, Ministru kabineta 2014.gada 14.oktobra noteikumiem Nr.628 “Noteikumi par pašvaldību teritorijas attīstības plānošanas dokumentiem”, Ministru kabineta 2009.gada 25.augusta </w:t>
      </w:r>
      <w:r w:rsidRPr="00D72337">
        <w:lastRenderedPageBreak/>
        <w:t xml:space="preserve">noteikumiem Nr.970 “Sabiedrības līdzdalības kārtība attīstības plānošanas procesā”, </w:t>
      </w:r>
      <w:r w:rsidRPr="00D72337">
        <w:rPr>
          <w:bCs/>
        </w:rPr>
        <w:t xml:space="preserve">Krāslavas novada domes 26.11.2020. </w:t>
      </w:r>
      <w:r w:rsidRPr="00D72337">
        <w:rPr>
          <w:shd w:val="clear" w:color="auto" w:fill="FFFFFF"/>
        </w:rPr>
        <w:t>lēmumu Nr.23, 28§ „</w:t>
      </w:r>
      <w:r w:rsidRPr="00D72337">
        <w:t xml:space="preserve">Par </w:t>
      </w:r>
      <w:proofErr w:type="spellStart"/>
      <w:r w:rsidRPr="00D72337">
        <w:t>jaunizveidojamā</w:t>
      </w:r>
      <w:proofErr w:type="spellEnd"/>
      <w:r w:rsidRPr="00D72337">
        <w:t xml:space="preserve"> Krāslavas novada ilgtspējīgas attīstības stratēģijas 2021.–2037. gadam un attīstības programmas 2021.–2027. gadam izstrādes uzsākšanu</w:t>
      </w:r>
      <w:r w:rsidRPr="00D72337">
        <w:rPr>
          <w:shd w:val="clear" w:color="auto" w:fill="FFFFFF"/>
        </w:rPr>
        <w:t xml:space="preserve">”, </w:t>
      </w:r>
      <w:r w:rsidRPr="00D72337">
        <w:rPr>
          <w:bCs/>
        </w:rPr>
        <w:t xml:space="preserve">Dagdas novada domes 26.11.2020.gada 26. </w:t>
      </w:r>
      <w:r w:rsidRPr="00D72337">
        <w:rPr>
          <w:shd w:val="clear" w:color="auto" w:fill="FFFFFF"/>
        </w:rPr>
        <w:t>lēmumu Nr.17, 2.§ „</w:t>
      </w:r>
      <w:r w:rsidRPr="00D72337">
        <w:t xml:space="preserve">Par </w:t>
      </w:r>
      <w:proofErr w:type="spellStart"/>
      <w:r w:rsidRPr="00D72337">
        <w:t>jaunizveidojamā</w:t>
      </w:r>
      <w:proofErr w:type="spellEnd"/>
      <w:r w:rsidRPr="00D72337">
        <w:t xml:space="preserve"> Krāslavas novada ilgtspējīgas attīstības stratēģijas 2021.–2037. gadam un attīstības programmas 2021.–2027. gadam izstrādes uzsākšanu</w:t>
      </w:r>
      <w:r w:rsidRPr="00D72337">
        <w:rPr>
          <w:shd w:val="clear" w:color="auto" w:fill="FFFFFF"/>
        </w:rPr>
        <w:t xml:space="preserve">” un </w:t>
      </w:r>
      <w:r w:rsidRPr="00D72337">
        <w:rPr>
          <w:bCs/>
        </w:rPr>
        <w:t xml:space="preserve">Aglonas novada domes 23.12.2020. </w:t>
      </w:r>
      <w:r w:rsidRPr="00D72337">
        <w:rPr>
          <w:shd w:val="clear" w:color="auto" w:fill="FFFFFF"/>
        </w:rPr>
        <w:t xml:space="preserve">lēmumu Nr.28, 13§ „Par dalību kopīgu </w:t>
      </w:r>
      <w:proofErr w:type="spellStart"/>
      <w:r w:rsidRPr="00D72337">
        <w:rPr>
          <w:shd w:val="clear" w:color="auto" w:fill="FFFFFF"/>
        </w:rPr>
        <w:t>jaunveidojamā</w:t>
      </w:r>
      <w:proofErr w:type="spellEnd"/>
      <w:r w:rsidRPr="00D72337">
        <w:rPr>
          <w:shd w:val="clear" w:color="auto" w:fill="FFFFFF"/>
        </w:rPr>
        <w:t xml:space="preserve"> Krāslavas novada attīstības plānošanas dokumentu izstrādē”, </w:t>
      </w:r>
      <w:r w:rsidRPr="00D72337">
        <w:t>VARAM 2020. gada “Metodiku 2021. gada apvienoto pašvaldību darbības uzsākšanai”, Ministru kabineta 2020. gada 13. oktobra noteikumiem Nr.631 “</w:t>
      </w:r>
      <w:proofErr w:type="spellStart"/>
      <w:r w:rsidRPr="00D72337">
        <w:t>Jaunizveidojamo</w:t>
      </w:r>
      <w:proofErr w:type="spellEnd"/>
      <w:r w:rsidRPr="00D72337">
        <w:t xml:space="preserve"> pašvaldību teritorijas attīstības plānošanas dokumentu projektu valsts līdzfinansējuma piešķiršanas kārtība”, </w:t>
      </w:r>
    </w:p>
    <w:p w14:paraId="3984DA16"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38AF54AF" w14:textId="77777777" w:rsidR="00735825" w:rsidRPr="00D72337" w:rsidRDefault="00735825" w:rsidP="00735825">
      <w:pPr>
        <w:ind w:firstLine="720"/>
        <w:jc w:val="both"/>
      </w:pPr>
    </w:p>
    <w:p w14:paraId="39509D7C" w14:textId="77777777" w:rsidR="00735825" w:rsidRPr="00D72337" w:rsidRDefault="00735825" w:rsidP="00735825">
      <w:pPr>
        <w:numPr>
          <w:ilvl w:val="0"/>
          <w:numId w:val="21"/>
        </w:numPr>
        <w:spacing w:after="200"/>
        <w:ind w:left="284" w:hanging="284"/>
        <w:jc w:val="both"/>
      </w:pPr>
      <w:r w:rsidRPr="00D72337">
        <w:rPr>
          <w:b/>
        </w:rPr>
        <w:t>Nodot</w:t>
      </w:r>
      <w:r w:rsidRPr="00D72337">
        <w:t xml:space="preserve"> publiskajai apspriešanai Krāslavas novada ilgtspējīgas attīstības stratēģijas 2021.–2037. gadam (turpmāk – Stratēģija) 1. redakciju (pielikumā).</w:t>
      </w:r>
    </w:p>
    <w:p w14:paraId="64B664B4" w14:textId="77777777" w:rsidR="00735825" w:rsidRPr="00D72337" w:rsidRDefault="00735825" w:rsidP="00735825">
      <w:pPr>
        <w:numPr>
          <w:ilvl w:val="0"/>
          <w:numId w:val="21"/>
        </w:numPr>
        <w:spacing w:after="200"/>
        <w:ind w:left="284" w:hanging="284"/>
        <w:jc w:val="both"/>
      </w:pPr>
      <w:r w:rsidRPr="00D72337">
        <w:rPr>
          <w:b/>
        </w:rPr>
        <w:t>Nodot</w:t>
      </w:r>
      <w:r w:rsidRPr="00D72337">
        <w:t xml:space="preserve"> publiskajai apspriešanai Krāslavas novada attīstības programmas 2021.-2027. gadam (turpmāk – Attīstības programma) 1. redakciju (pielikumā).</w:t>
      </w:r>
    </w:p>
    <w:p w14:paraId="4442323F" w14:textId="77777777" w:rsidR="00735825" w:rsidRPr="00D72337" w:rsidRDefault="00735825" w:rsidP="00735825">
      <w:pPr>
        <w:numPr>
          <w:ilvl w:val="0"/>
          <w:numId w:val="21"/>
        </w:numPr>
        <w:spacing w:after="200"/>
        <w:ind w:left="284" w:hanging="284"/>
        <w:jc w:val="both"/>
      </w:pPr>
      <w:r w:rsidRPr="00D72337">
        <w:rPr>
          <w:b/>
        </w:rPr>
        <w:t>Noteikt</w:t>
      </w:r>
      <w:r w:rsidRPr="00D72337">
        <w:t xml:space="preserve"> Krāslavas novada Stratēģijas un Attīstības programmas 1. redakcijas publiskās apspriešanas laiku </w:t>
      </w:r>
      <w:r w:rsidRPr="00D72337">
        <w:rPr>
          <w:b/>
        </w:rPr>
        <w:t>no 2021.gada 11.novembra līdz 2021.gada 12.decembrim</w:t>
      </w:r>
      <w:r w:rsidRPr="00D72337">
        <w:t>.</w:t>
      </w:r>
    </w:p>
    <w:p w14:paraId="3A8E6118" w14:textId="77777777" w:rsidR="00735825" w:rsidRPr="00D72337" w:rsidRDefault="00735825" w:rsidP="00735825">
      <w:pPr>
        <w:numPr>
          <w:ilvl w:val="0"/>
          <w:numId w:val="21"/>
        </w:numPr>
        <w:spacing w:after="200"/>
        <w:ind w:left="284" w:hanging="284"/>
        <w:jc w:val="both"/>
      </w:pPr>
      <w:r w:rsidRPr="00D72337">
        <w:rPr>
          <w:b/>
        </w:rPr>
        <w:t>Ievietot</w:t>
      </w:r>
      <w:r w:rsidRPr="00D72337">
        <w:t xml:space="preserve"> Krāslavas novada Stratēģijas un Attīstības programmas 1. redakciju un pašvaldības domes lēmumu par dokumentu nodošanu publiskajai apspriešanai Teritorijas attīstības plānošanas informācijas sistēmā (TAPIS) un pašvaldības mājas lapā </w:t>
      </w:r>
      <w:hyperlink r:id="rId12" w:history="1">
        <w:r w:rsidRPr="00D72337">
          <w:rPr>
            <w:rStyle w:val="Hipersaite"/>
          </w:rPr>
          <w:t>www.kraslava.lv</w:t>
        </w:r>
      </w:hyperlink>
      <w:r w:rsidRPr="00D72337">
        <w:rPr>
          <w:rStyle w:val="Hipersaite"/>
        </w:rPr>
        <w:t xml:space="preserve"> (sadaļā “Attīstības dokumenti”)</w:t>
      </w:r>
      <w:r w:rsidRPr="00D72337">
        <w:t>.</w:t>
      </w:r>
    </w:p>
    <w:p w14:paraId="032FB721" w14:textId="77777777" w:rsidR="00735825" w:rsidRPr="00D72337" w:rsidRDefault="00735825" w:rsidP="00735825">
      <w:pPr>
        <w:numPr>
          <w:ilvl w:val="0"/>
          <w:numId w:val="21"/>
        </w:numPr>
        <w:spacing w:after="200"/>
        <w:ind w:left="284" w:hanging="284"/>
        <w:jc w:val="both"/>
      </w:pPr>
      <w:r w:rsidRPr="00D72337">
        <w:rPr>
          <w:b/>
        </w:rPr>
        <w:t>Informēt</w:t>
      </w:r>
      <w:r w:rsidRPr="00D72337">
        <w:t xml:space="preserve"> Latgales plānošanas reģionu par pašvaldības lēmumu un par atzinuma sniegšanas nepieciešamību. </w:t>
      </w:r>
    </w:p>
    <w:p w14:paraId="5891258F" w14:textId="77777777" w:rsidR="00735825" w:rsidRPr="00D72337" w:rsidRDefault="00735825" w:rsidP="00735825">
      <w:pPr>
        <w:numPr>
          <w:ilvl w:val="0"/>
          <w:numId w:val="21"/>
        </w:numPr>
        <w:spacing w:after="200"/>
        <w:ind w:left="284" w:hanging="284"/>
        <w:jc w:val="both"/>
      </w:pPr>
      <w:r w:rsidRPr="00D72337">
        <w:rPr>
          <w:b/>
        </w:rPr>
        <w:t>Paziņojumu</w:t>
      </w:r>
      <w:r w:rsidRPr="00D72337">
        <w:t xml:space="preserve"> par Krāslavas novada Stratēģijas un Attīstības programmas 1. redakcijas nodošanu publiskajai apspriešanai, tai skaitā par plānotajām sabiedriskajām apspriedēm, </w:t>
      </w:r>
      <w:r w:rsidRPr="00D72337">
        <w:rPr>
          <w:b/>
        </w:rPr>
        <w:t>ievietot</w:t>
      </w:r>
      <w:r w:rsidRPr="00D72337">
        <w:t xml:space="preserve"> pašvaldības mājas lapā </w:t>
      </w:r>
      <w:hyperlink r:id="rId13" w:history="1">
        <w:r w:rsidRPr="00D72337">
          <w:rPr>
            <w:rStyle w:val="Hipersaite"/>
          </w:rPr>
          <w:t>www.kraslava.lv</w:t>
        </w:r>
      </w:hyperlink>
      <w:r w:rsidRPr="00D72337">
        <w:t xml:space="preserve"> (sadaļā “Sabiedrības līdzdalība”), pašvaldības izdevumā “Krāslavas vēstis”, Teritorijas attīstības plānošanas informācijas sistēmā (TAPIS), kā arī </w:t>
      </w:r>
      <w:r w:rsidRPr="00D72337">
        <w:rPr>
          <w:b/>
        </w:rPr>
        <w:t>nosūtīt</w:t>
      </w:r>
      <w:r w:rsidRPr="00D72337">
        <w:t xml:space="preserve"> Latgales plānošanas reģionam publicēšanai tā mājas lapā.</w:t>
      </w:r>
    </w:p>
    <w:p w14:paraId="535ABE1C" w14:textId="77777777" w:rsidR="00735825" w:rsidRPr="00D72337" w:rsidRDefault="00735825" w:rsidP="00735825">
      <w:pPr>
        <w:numPr>
          <w:ilvl w:val="0"/>
          <w:numId w:val="21"/>
        </w:numPr>
        <w:spacing w:after="200"/>
        <w:ind w:left="284" w:hanging="284"/>
        <w:jc w:val="both"/>
      </w:pPr>
      <w:r w:rsidRPr="00D72337">
        <w:rPr>
          <w:b/>
        </w:rPr>
        <w:t>Noteikt</w:t>
      </w:r>
      <w:r w:rsidRPr="00D72337">
        <w:t>, ka atbildīgā amatpersona par lēmuma izpildi ir Attīstības nodaļas vadītāja Ināra Dzalbe.</w:t>
      </w:r>
    </w:p>
    <w:p w14:paraId="5B3C1CE0" w14:textId="77777777" w:rsidR="00735825" w:rsidRPr="00D72337" w:rsidRDefault="00735825" w:rsidP="00735825">
      <w:pPr>
        <w:numPr>
          <w:ilvl w:val="0"/>
          <w:numId w:val="21"/>
        </w:numPr>
        <w:spacing w:after="200"/>
        <w:ind w:left="284" w:hanging="284"/>
        <w:jc w:val="both"/>
      </w:pPr>
      <w:r w:rsidRPr="00D72337">
        <w:rPr>
          <w:b/>
        </w:rPr>
        <w:t>Lēmuma izpildes kontroli</w:t>
      </w:r>
      <w:r w:rsidRPr="00D72337">
        <w:t xml:space="preserve"> veikt Krāslavas novada pašvaldības izpilddirektoram.</w:t>
      </w:r>
    </w:p>
    <w:p w14:paraId="2C2C9C03" w14:textId="77777777" w:rsidR="00735825" w:rsidRPr="00D72337" w:rsidRDefault="00735825" w:rsidP="00735825">
      <w:pPr>
        <w:pStyle w:val="FirstParagraph"/>
        <w:jc w:val="both"/>
        <w:rPr>
          <w:rFonts w:ascii="Times New Roman" w:hAnsi="Times New Roman"/>
          <w:lang w:val="lv-LV"/>
        </w:rPr>
      </w:pPr>
      <w:r w:rsidRPr="00D72337">
        <w:rPr>
          <w:rFonts w:ascii="Times New Roman" w:hAnsi="Times New Roman"/>
          <w:lang w:val="lv-LV"/>
        </w:rPr>
        <w:t>Pielikumā: Krāslavas novada attīstības stratēģijas 2021. - 2037.gadam un Krāslavas novada attīstības programmas 2021.-2027. gadam 1. redakcija.</w:t>
      </w:r>
    </w:p>
    <w:p w14:paraId="4669E260" w14:textId="77777777" w:rsidR="00735825" w:rsidRPr="00EC3972" w:rsidRDefault="00735825" w:rsidP="00735825">
      <w:pPr>
        <w:jc w:val="both"/>
        <w:rPr>
          <w:sz w:val="20"/>
          <w:szCs w:val="20"/>
        </w:rPr>
      </w:pPr>
      <w:r w:rsidRPr="00EC3972">
        <w:rPr>
          <w:sz w:val="20"/>
          <w:szCs w:val="20"/>
        </w:rPr>
        <w:t>Lēmuma projekta iesniedzējs:</w:t>
      </w:r>
    </w:p>
    <w:p w14:paraId="671E5B0F" w14:textId="77777777" w:rsidR="00735825" w:rsidRPr="00EC3972" w:rsidRDefault="00735825" w:rsidP="00735825">
      <w:pPr>
        <w:jc w:val="both"/>
        <w:rPr>
          <w:sz w:val="20"/>
          <w:szCs w:val="20"/>
        </w:rPr>
      </w:pPr>
      <w:r w:rsidRPr="00EC3972">
        <w:rPr>
          <w:sz w:val="20"/>
          <w:szCs w:val="20"/>
        </w:rPr>
        <w:t>Finanšu komiteja</w:t>
      </w:r>
    </w:p>
    <w:p w14:paraId="129834A8" w14:textId="77777777" w:rsidR="00735825" w:rsidRPr="00EC3972" w:rsidRDefault="00735825" w:rsidP="00735825">
      <w:pPr>
        <w:jc w:val="both"/>
        <w:rPr>
          <w:sz w:val="20"/>
          <w:szCs w:val="20"/>
        </w:rPr>
      </w:pPr>
      <w:r w:rsidRPr="00EC3972">
        <w:rPr>
          <w:sz w:val="20"/>
          <w:szCs w:val="20"/>
        </w:rPr>
        <w:t>Plānošanas un infrastruktūras attīstības komiteja</w:t>
      </w:r>
    </w:p>
    <w:p w14:paraId="7428BB37" w14:textId="77777777" w:rsidR="00735825" w:rsidRPr="00EC3972" w:rsidRDefault="00735825" w:rsidP="00735825">
      <w:pPr>
        <w:jc w:val="both"/>
        <w:rPr>
          <w:sz w:val="20"/>
          <w:szCs w:val="20"/>
        </w:rPr>
      </w:pPr>
      <w:r w:rsidRPr="00EC3972">
        <w:rPr>
          <w:sz w:val="20"/>
          <w:szCs w:val="20"/>
        </w:rPr>
        <w:t xml:space="preserve">Lēmuma projektu sagatavotājs: </w:t>
      </w:r>
    </w:p>
    <w:p w14:paraId="59A310EF" w14:textId="77777777" w:rsidR="00735825" w:rsidRPr="00EC3972" w:rsidRDefault="00735825" w:rsidP="00735825">
      <w:pPr>
        <w:jc w:val="both"/>
        <w:rPr>
          <w:sz w:val="20"/>
          <w:szCs w:val="20"/>
        </w:rPr>
      </w:pPr>
      <w:r w:rsidRPr="00EC3972">
        <w:rPr>
          <w:sz w:val="20"/>
          <w:szCs w:val="20"/>
        </w:rPr>
        <w:t xml:space="preserve">Attīstības nodaļas vadītāja </w:t>
      </w:r>
      <w:proofErr w:type="spellStart"/>
      <w:r w:rsidRPr="00EC3972">
        <w:rPr>
          <w:sz w:val="20"/>
          <w:szCs w:val="20"/>
        </w:rPr>
        <w:t>I.Dzalbe</w:t>
      </w:r>
      <w:proofErr w:type="spellEnd"/>
    </w:p>
    <w:p w14:paraId="5FCD86A6" w14:textId="77777777" w:rsidR="00735825" w:rsidRPr="00D72337" w:rsidRDefault="00735825" w:rsidP="00735825">
      <w:pPr>
        <w:jc w:val="both"/>
      </w:pPr>
    </w:p>
    <w:p w14:paraId="39E724C6" w14:textId="77777777" w:rsidR="00A52AA5" w:rsidRDefault="00A52AA5" w:rsidP="00735825">
      <w:pPr>
        <w:pStyle w:val="Sarakstarindkopa"/>
        <w:ind w:left="2220" w:hanging="2220"/>
        <w:jc w:val="center"/>
        <w:rPr>
          <w:b/>
        </w:rPr>
      </w:pPr>
    </w:p>
    <w:p w14:paraId="41D16795" w14:textId="77777777" w:rsidR="00A52AA5" w:rsidRDefault="00A52AA5" w:rsidP="00735825">
      <w:pPr>
        <w:pStyle w:val="Sarakstarindkopa"/>
        <w:ind w:left="2220" w:hanging="2220"/>
        <w:jc w:val="center"/>
        <w:rPr>
          <w:b/>
        </w:rPr>
      </w:pPr>
    </w:p>
    <w:p w14:paraId="4FD42B7D" w14:textId="77777777" w:rsidR="00A52AA5" w:rsidRDefault="00A52AA5" w:rsidP="00735825">
      <w:pPr>
        <w:pStyle w:val="Sarakstarindkopa"/>
        <w:ind w:left="2220" w:hanging="2220"/>
        <w:jc w:val="center"/>
        <w:rPr>
          <w:b/>
        </w:rPr>
      </w:pPr>
    </w:p>
    <w:p w14:paraId="6AB388BC" w14:textId="197F9DC4" w:rsidR="00735825" w:rsidRPr="00D72337" w:rsidRDefault="00735825" w:rsidP="00735825">
      <w:pPr>
        <w:pStyle w:val="Sarakstarindkopa"/>
        <w:ind w:left="2220" w:hanging="2220"/>
        <w:jc w:val="center"/>
        <w:rPr>
          <w:b/>
        </w:rPr>
      </w:pPr>
      <w:r w:rsidRPr="00D72337">
        <w:rPr>
          <w:b/>
        </w:rPr>
        <w:lastRenderedPageBreak/>
        <w:t>23.§</w:t>
      </w:r>
    </w:p>
    <w:p w14:paraId="04918CDC" w14:textId="77777777" w:rsidR="00735825" w:rsidRPr="00D72337" w:rsidRDefault="00735825" w:rsidP="00735825">
      <w:pPr>
        <w:jc w:val="center"/>
        <w:rPr>
          <w:b/>
          <w:u w:val="single"/>
        </w:rPr>
      </w:pPr>
      <w:r w:rsidRPr="00D72337">
        <w:rPr>
          <w:b/>
          <w:u w:val="single"/>
        </w:rPr>
        <w:t>Par pārtikas paku nodrošināšanu 1. - 12.klašu.klašu izglītojamiem</w:t>
      </w:r>
    </w:p>
    <w:p w14:paraId="5ED5915D" w14:textId="77777777" w:rsidR="00735825" w:rsidRDefault="00735825" w:rsidP="00735825">
      <w:pPr>
        <w:jc w:val="both"/>
        <w:rPr>
          <w:bCs/>
        </w:rPr>
      </w:pPr>
      <w:r>
        <w:rPr>
          <w:bCs/>
        </w:rPr>
        <w:t xml:space="preserve">Ziņo: </w:t>
      </w:r>
      <w:proofErr w:type="spellStart"/>
      <w:r>
        <w:rPr>
          <w:bCs/>
        </w:rPr>
        <w:t>G.Upenieks</w:t>
      </w:r>
      <w:proofErr w:type="spellEnd"/>
    </w:p>
    <w:p w14:paraId="42367487" w14:textId="77777777" w:rsidR="00735825" w:rsidRPr="00EC3972" w:rsidRDefault="00735825" w:rsidP="00735825">
      <w:pPr>
        <w:jc w:val="both"/>
        <w:rPr>
          <w:bCs/>
        </w:rPr>
      </w:pPr>
    </w:p>
    <w:p w14:paraId="3E212D6B" w14:textId="77777777" w:rsidR="00735825" w:rsidRPr="0045188C" w:rsidRDefault="00735825" w:rsidP="00735825">
      <w:pPr>
        <w:suppressAutoHyphens/>
        <w:ind w:left="360" w:firstLine="360"/>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19D83B90" w14:textId="77777777" w:rsidR="00735825" w:rsidRPr="00D72337" w:rsidRDefault="00735825" w:rsidP="00735825">
      <w:pPr>
        <w:numPr>
          <w:ilvl w:val="0"/>
          <w:numId w:val="22"/>
        </w:numPr>
        <w:jc w:val="both"/>
      </w:pPr>
      <w:r w:rsidRPr="00D72337">
        <w:t>Laika posmā no 01.10.2021. līdz 10.10.2021., saskaņā ar 2020.gada 9.jūnija Ministru kabineta noteikumu Nr.360 “Epidemioloģiskās drošības pasākumi Covid-19 infekcijas izplatības ierobežošanai” 40.</w:t>
      </w:r>
      <w:r w:rsidRPr="00D72337">
        <w:rPr>
          <w:vertAlign w:val="superscript"/>
        </w:rPr>
        <w:t>24</w:t>
      </w:r>
      <w:r w:rsidRPr="00D72337">
        <w:t xml:space="preserve"> 1. un 40.</w:t>
      </w:r>
      <w:r w:rsidRPr="00D72337">
        <w:rPr>
          <w:vertAlign w:val="superscript"/>
        </w:rPr>
        <w:t xml:space="preserve">24 </w:t>
      </w:r>
      <w:r w:rsidRPr="00D72337">
        <w:t xml:space="preserve">2. punktiem, </w:t>
      </w:r>
    </w:p>
    <w:p w14:paraId="1771C70D" w14:textId="77777777" w:rsidR="00735825" w:rsidRPr="00D72337" w:rsidRDefault="00735825" w:rsidP="00735825">
      <w:pPr>
        <w:numPr>
          <w:ilvl w:val="1"/>
          <w:numId w:val="23"/>
        </w:numPr>
        <w:contextualSpacing/>
        <w:jc w:val="both"/>
      </w:pPr>
      <w:r w:rsidRPr="00D72337">
        <w:rPr>
          <w:b/>
        </w:rPr>
        <w:t>. Nodrošināt</w:t>
      </w:r>
      <w:r w:rsidRPr="00D72337">
        <w:t xml:space="preserve"> Krāslavas novada izglītības iestāžu 1. - 12. klašu izglītojamiem, par laika periodu, kad izglītības iestādē ir izsludināta karantīna un izglītības process izglītības iestādē tiek nodrošināts attālināti, pārtikas paku izsniegšanu, izlietojot attiecīgajā mēnesī saņemto valsts budžeta dotāciju brīvpusdienu nodrošināšanai, pašvaldības budžeta līdzekļus, kas paredzēti  ēdināšanas maksas segšanai.</w:t>
      </w:r>
    </w:p>
    <w:p w14:paraId="02EDF8FF" w14:textId="77777777" w:rsidR="00735825" w:rsidRPr="00D72337" w:rsidRDefault="00735825" w:rsidP="00735825">
      <w:pPr>
        <w:numPr>
          <w:ilvl w:val="1"/>
          <w:numId w:val="23"/>
        </w:numPr>
        <w:contextualSpacing/>
        <w:jc w:val="both"/>
      </w:pPr>
      <w:r w:rsidRPr="00D72337">
        <w:rPr>
          <w:b/>
        </w:rPr>
        <w:t xml:space="preserve">. Noteikt </w:t>
      </w:r>
      <w:r w:rsidRPr="00D72337">
        <w:t>pārtikas pakas vērtību atbilstoši 2020.gada 27.augusta Krāslavas novada domes lēmumā “Par Krāslavas novada izglītības iestāžu izglītojamo ēdināšanas maksa” (protokols Nr.16, 12.§), 2021.gada 26.augusta Krāslavas novada pašvaldības domes lēmumā “Par grozījumiem novada domes lēmumos” (protokols Nr.6, 26.§), 2014.gada 18.septembra Dagdas novada pašvaldības domes lēmumā “Par grozījumiem pašvaldības maksas pakalpojumu izcenojumos” (protokols Nr.13, 8.§, 8.3.p.) un 2017.gada 25.maija Dagdas novada pašvaldības domes lēmumā “Par grozījumiem Dagdas vidusskolas maksas pakalpojumu un telpu nomu cenrādī” (protokols Nr.7, 6.§) noteiktai maksai par izglītojamo ēdināšanu par katru mācību dienu.</w:t>
      </w:r>
    </w:p>
    <w:p w14:paraId="7E75F5BF" w14:textId="77777777" w:rsidR="00735825" w:rsidRPr="00D72337" w:rsidRDefault="00735825" w:rsidP="00735825">
      <w:pPr>
        <w:numPr>
          <w:ilvl w:val="1"/>
          <w:numId w:val="23"/>
        </w:numPr>
        <w:contextualSpacing/>
        <w:jc w:val="both"/>
      </w:pPr>
      <w:r w:rsidRPr="00D72337">
        <w:rPr>
          <w:b/>
        </w:rPr>
        <w:t>. Noteikt</w:t>
      </w:r>
      <w:r w:rsidRPr="00D72337">
        <w:t xml:space="preserve">, ka Krāslavas novada izglītības iestāžu  1. - 12.klašu  izglītojamiem pārtikas paku izsniegšanu veic </w:t>
      </w:r>
      <w:r w:rsidRPr="00D72337">
        <w:rPr>
          <w:b/>
          <w:bCs/>
        </w:rPr>
        <w:t>katra izglītības iestāde patstāvīgi</w:t>
      </w:r>
      <w:r w:rsidRPr="00D72337">
        <w:rPr>
          <w:i/>
        </w:rPr>
        <w:t>.</w:t>
      </w:r>
    </w:p>
    <w:p w14:paraId="0E61998D" w14:textId="77777777" w:rsidR="00735825" w:rsidRPr="00D72337" w:rsidRDefault="00735825" w:rsidP="00735825">
      <w:pPr>
        <w:numPr>
          <w:ilvl w:val="1"/>
          <w:numId w:val="23"/>
        </w:numPr>
        <w:contextualSpacing/>
        <w:jc w:val="both"/>
      </w:pPr>
      <w:r w:rsidRPr="00D72337">
        <w:rPr>
          <w:b/>
        </w:rPr>
        <w:t>. Uzdot</w:t>
      </w:r>
      <w:r w:rsidRPr="00D72337">
        <w:t xml:space="preserve"> Krāslavas novada pašvaldības Dagdas pilsētas un pagastu apvienība, Krāslavas novada Izglītības pārvaldei, Indras pagasta pārvaldei un Robežnieku pagasta pārvaldei veikt pārtikas paku izsniegšanas administrēšanu.</w:t>
      </w:r>
    </w:p>
    <w:p w14:paraId="514C75B0" w14:textId="77777777" w:rsidR="00735825" w:rsidRPr="00D72337" w:rsidRDefault="00735825" w:rsidP="00735825">
      <w:pPr>
        <w:jc w:val="both"/>
        <w:rPr>
          <w:rFonts w:eastAsia="Calibri"/>
        </w:rPr>
      </w:pPr>
    </w:p>
    <w:p w14:paraId="7D4BB501" w14:textId="77777777" w:rsidR="00735825" w:rsidRPr="00D72337" w:rsidRDefault="00735825" w:rsidP="00735825">
      <w:pPr>
        <w:numPr>
          <w:ilvl w:val="0"/>
          <w:numId w:val="22"/>
        </w:numPr>
        <w:contextualSpacing/>
        <w:jc w:val="both"/>
        <w:rPr>
          <w:rFonts w:eastAsia="Calibri"/>
        </w:rPr>
      </w:pPr>
      <w:r w:rsidRPr="00D72337">
        <w:rPr>
          <w:rFonts w:eastAsia="Calibri"/>
        </w:rPr>
        <w:t>Laika posmā no 11.10.2021., saskaņā ar 2021. gada 28. septembra Ministru kabineta noteikumu Nr. 662 “Epidemioloģiskās drošības pasākumi Covid-19 infekcijas izplatības ierobežošanai” 128. punktu:</w:t>
      </w:r>
    </w:p>
    <w:p w14:paraId="5C6BDFEC" w14:textId="77777777" w:rsidR="00735825" w:rsidRPr="00D72337" w:rsidRDefault="00735825" w:rsidP="00735825">
      <w:pPr>
        <w:numPr>
          <w:ilvl w:val="1"/>
          <w:numId w:val="24"/>
        </w:numPr>
        <w:ind w:left="709" w:hanging="425"/>
        <w:contextualSpacing/>
        <w:jc w:val="both"/>
        <w:rPr>
          <w:rFonts w:eastAsia="Calibri"/>
        </w:rPr>
      </w:pPr>
      <w:r w:rsidRPr="00D72337">
        <w:rPr>
          <w:rFonts w:eastAsia="Calibri"/>
          <w:b/>
        </w:rPr>
        <w:t>Nodrošināt</w:t>
      </w:r>
      <w:r w:rsidRPr="00D72337">
        <w:rPr>
          <w:rFonts w:eastAsia="Calibri"/>
        </w:rPr>
        <w:t xml:space="preserve"> Krāslavas novada izglītības 1. - 12. klašu izglītojamiem, par laika periodu, kad izglītības iestādēs izglītības procesu īsteno attālināti pamata un vidējās izglītības pakāpes izglītojamam, ja viņam noteikta mājas karantīna, kā arī ja izglītības programmas īstenošanas vietā ir izsludināta karantīna, pārtikas paku izsniegšanu, izlietojot attiecīgajā mēnesī saņemto valsts budžeta dotāciju brīvpusdienu nodrošināšanai, pašvaldības budžeta līdzekļus, kas paredzēti  ēdināšanas maksas segšanai.</w:t>
      </w:r>
    </w:p>
    <w:p w14:paraId="317A449D" w14:textId="77777777" w:rsidR="00735825" w:rsidRPr="00D72337" w:rsidRDefault="00735825" w:rsidP="00735825">
      <w:pPr>
        <w:numPr>
          <w:ilvl w:val="1"/>
          <w:numId w:val="24"/>
        </w:numPr>
        <w:ind w:left="709" w:hanging="425"/>
        <w:contextualSpacing/>
        <w:jc w:val="both"/>
        <w:rPr>
          <w:rFonts w:eastAsia="Calibri"/>
        </w:rPr>
      </w:pPr>
      <w:r w:rsidRPr="00D72337">
        <w:rPr>
          <w:rFonts w:eastAsia="Calibri"/>
          <w:b/>
        </w:rPr>
        <w:t>Noteikt</w:t>
      </w:r>
      <w:r w:rsidRPr="00D72337">
        <w:rPr>
          <w:rFonts w:eastAsia="Calibri"/>
        </w:rPr>
        <w:t xml:space="preserve"> pārtikas pakas vērtību atbilstoši 2020.gada 27.augusta Krāslavas novada domes lēmumā “Par Krāslavas novada izglītības iestāžu izglītojamo ēdināšanas maksa” (protokols Nr.16, 12.§), 2021.gada 26.augusta Krāslavas novada pašvaldības domes lēmumā “Par grozījumiem novada domes lēmumos” (protokols Nr.6, 26.§), 2014.gada 18.septembra Dagdas novada pašvaldības domes lēmumā “Par grozījumiem pašvaldības maksas pakalpojumu izcenojumos” (protokols Nr.13, 8.§, 8.3.p.) un 2017.gada 25.maija Dagdas novada pašvaldības domes lēmumā “Par grozījumiem Dagdas vidusskolas maksas pakalpojumu un telpu nomu cenrādī” (protokols Nr.7, 6.§) noteiktai maksai par izglītojamo ēdināšanu par katru mācību dienu.</w:t>
      </w:r>
    </w:p>
    <w:p w14:paraId="3AA719BF" w14:textId="77777777" w:rsidR="00735825" w:rsidRPr="00D72337" w:rsidRDefault="00735825" w:rsidP="00735825">
      <w:pPr>
        <w:numPr>
          <w:ilvl w:val="1"/>
          <w:numId w:val="24"/>
        </w:numPr>
        <w:ind w:left="709" w:hanging="425"/>
        <w:contextualSpacing/>
        <w:jc w:val="both"/>
        <w:rPr>
          <w:rFonts w:eastAsia="Calibri"/>
        </w:rPr>
      </w:pPr>
      <w:r w:rsidRPr="00D72337">
        <w:rPr>
          <w:rFonts w:eastAsia="Calibri"/>
          <w:b/>
        </w:rPr>
        <w:t>Noteikt</w:t>
      </w:r>
      <w:r w:rsidRPr="00D72337">
        <w:rPr>
          <w:rFonts w:eastAsia="Calibri"/>
        </w:rPr>
        <w:t>, ka Krāslavas novada izglītības iestāžu  1. - 12.klašu  izglītojamiem pārtikas paku izsniegšanu veic katra izglītības iestāde patstāvīgi.</w:t>
      </w:r>
    </w:p>
    <w:p w14:paraId="37937EA4" w14:textId="77777777" w:rsidR="00735825" w:rsidRPr="00D72337" w:rsidRDefault="00735825" w:rsidP="00735825">
      <w:pPr>
        <w:numPr>
          <w:ilvl w:val="1"/>
          <w:numId w:val="24"/>
        </w:numPr>
        <w:ind w:left="709" w:hanging="425"/>
        <w:contextualSpacing/>
        <w:jc w:val="both"/>
        <w:rPr>
          <w:rFonts w:eastAsia="Calibri"/>
        </w:rPr>
      </w:pPr>
      <w:r w:rsidRPr="00D72337">
        <w:rPr>
          <w:b/>
        </w:rPr>
        <w:lastRenderedPageBreak/>
        <w:t>Uzdot</w:t>
      </w:r>
      <w:r w:rsidRPr="00D72337">
        <w:t xml:space="preserve"> Krāslavas novada pašvaldības Dagdas pilsētas un pagastu apvienība, Krāslavas novada Izglītības pārvaldei, Indras pagasta pārvaldei un Robežnieku pagasta pārvaldei veikt pārtikas paku izsniegšanas administrēšanu.</w:t>
      </w:r>
    </w:p>
    <w:p w14:paraId="306E33A5" w14:textId="77777777" w:rsidR="00735825" w:rsidRPr="00D72337" w:rsidRDefault="00735825" w:rsidP="00735825">
      <w:pPr>
        <w:jc w:val="both"/>
        <w:rPr>
          <w:rFonts w:eastAsia="Calibri"/>
        </w:rPr>
      </w:pPr>
    </w:p>
    <w:p w14:paraId="0EC00129" w14:textId="77777777" w:rsidR="00735825" w:rsidRPr="008E0E7C" w:rsidRDefault="00735825" w:rsidP="00735825">
      <w:pPr>
        <w:jc w:val="both"/>
        <w:rPr>
          <w:rFonts w:eastAsia="Calibri"/>
          <w:sz w:val="20"/>
          <w:szCs w:val="20"/>
        </w:rPr>
      </w:pPr>
      <w:r w:rsidRPr="008E0E7C">
        <w:rPr>
          <w:rFonts w:eastAsia="Calibri"/>
          <w:sz w:val="20"/>
          <w:szCs w:val="20"/>
        </w:rPr>
        <w:t>Lēmuma projekta iesniedzējs:</w:t>
      </w:r>
    </w:p>
    <w:p w14:paraId="76F9288E" w14:textId="77777777" w:rsidR="00735825" w:rsidRPr="008E0E7C" w:rsidRDefault="00735825" w:rsidP="00735825">
      <w:pPr>
        <w:jc w:val="both"/>
        <w:rPr>
          <w:sz w:val="20"/>
          <w:szCs w:val="20"/>
        </w:rPr>
      </w:pPr>
      <w:r w:rsidRPr="008E0E7C">
        <w:rPr>
          <w:sz w:val="20"/>
          <w:szCs w:val="20"/>
        </w:rPr>
        <w:t>Finanšu komiteja</w:t>
      </w:r>
    </w:p>
    <w:p w14:paraId="4F95C54C" w14:textId="77777777" w:rsidR="00735825" w:rsidRPr="008E0E7C" w:rsidRDefault="00735825" w:rsidP="00735825">
      <w:pPr>
        <w:jc w:val="both"/>
        <w:rPr>
          <w:rFonts w:eastAsia="Calibri"/>
          <w:sz w:val="20"/>
          <w:szCs w:val="20"/>
        </w:rPr>
      </w:pPr>
      <w:r w:rsidRPr="008E0E7C">
        <w:rPr>
          <w:rFonts w:eastAsia="Calibri"/>
          <w:sz w:val="20"/>
          <w:szCs w:val="20"/>
        </w:rPr>
        <w:t>Izglītības, kultūras un sporta jautājumu komiteja</w:t>
      </w:r>
    </w:p>
    <w:p w14:paraId="3FBEDC3C" w14:textId="77777777" w:rsidR="00735825" w:rsidRPr="008E0E7C" w:rsidRDefault="00735825" w:rsidP="00735825">
      <w:pPr>
        <w:jc w:val="both"/>
        <w:rPr>
          <w:rFonts w:eastAsia="Calibri"/>
          <w:sz w:val="20"/>
          <w:szCs w:val="20"/>
        </w:rPr>
      </w:pPr>
      <w:r w:rsidRPr="008E0E7C">
        <w:rPr>
          <w:rFonts w:eastAsia="Calibri"/>
          <w:sz w:val="20"/>
          <w:szCs w:val="20"/>
        </w:rPr>
        <w:t>Lēmuma projekta sagatavotājs:</w:t>
      </w:r>
    </w:p>
    <w:p w14:paraId="1813CBA8" w14:textId="77777777" w:rsidR="00735825" w:rsidRPr="008E0E7C" w:rsidRDefault="00735825" w:rsidP="00735825">
      <w:pPr>
        <w:jc w:val="both"/>
        <w:rPr>
          <w:rFonts w:eastAsia="Calibri"/>
          <w:sz w:val="20"/>
          <w:szCs w:val="20"/>
        </w:rPr>
      </w:pPr>
      <w:r w:rsidRPr="008E0E7C">
        <w:rPr>
          <w:rFonts w:eastAsia="Calibri"/>
          <w:sz w:val="20"/>
          <w:szCs w:val="20"/>
        </w:rPr>
        <w:t>Izglītības pārvalde</w:t>
      </w:r>
    </w:p>
    <w:p w14:paraId="4A78A80C" w14:textId="77777777" w:rsidR="00735825" w:rsidRPr="00D72337" w:rsidRDefault="00735825" w:rsidP="00735825">
      <w:pPr>
        <w:jc w:val="both"/>
        <w:rPr>
          <w:rFonts w:eastAsia="Calibri"/>
          <w:b/>
        </w:rPr>
      </w:pPr>
      <w:r w:rsidRPr="00D72337">
        <w:rPr>
          <w:rFonts w:eastAsia="Calibri"/>
          <w:b/>
        </w:rPr>
        <w:t xml:space="preserve">    </w:t>
      </w:r>
    </w:p>
    <w:p w14:paraId="11D3C129" w14:textId="77777777" w:rsidR="00735825" w:rsidRPr="00D72337" w:rsidRDefault="00735825" w:rsidP="00735825">
      <w:pPr>
        <w:jc w:val="center"/>
        <w:rPr>
          <w:rFonts w:eastAsia="Calibri"/>
          <w:b/>
        </w:rPr>
      </w:pPr>
      <w:r w:rsidRPr="00D72337">
        <w:rPr>
          <w:rFonts w:eastAsia="Calibri"/>
          <w:b/>
        </w:rPr>
        <w:t>24.§</w:t>
      </w:r>
    </w:p>
    <w:p w14:paraId="03A5EB7C" w14:textId="77777777" w:rsidR="00735825" w:rsidRPr="00D72337" w:rsidRDefault="00735825" w:rsidP="00735825">
      <w:pPr>
        <w:ind w:left="720"/>
        <w:contextualSpacing/>
        <w:jc w:val="center"/>
        <w:rPr>
          <w:rFonts w:eastAsia="Calibri"/>
          <w:b/>
          <w:u w:val="single"/>
        </w:rPr>
      </w:pPr>
      <w:r w:rsidRPr="00D72337">
        <w:rPr>
          <w:rFonts w:eastAsia="Calibri"/>
          <w:b/>
          <w:u w:val="single"/>
        </w:rPr>
        <w:t>Par finansējuma piešķiršanu Krāslavas Romu biedrībai</w:t>
      </w:r>
    </w:p>
    <w:p w14:paraId="0F47A042" w14:textId="77777777" w:rsidR="00735825" w:rsidRDefault="00735825" w:rsidP="00735825">
      <w:pPr>
        <w:ind w:firstLine="720"/>
        <w:jc w:val="both"/>
      </w:pPr>
      <w:r>
        <w:t xml:space="preserve">Ziņo: </w:t>
      </w:r>
      <w:proofErr w:type="spellStart"/>
      <w:r>
        <w:t>G.Upenieks</w:t>
      </w:r>
      <w:proofErr w:type="spellEnd"/>
    </w:p>
    <w:p w14:paraId="49DBBDE5" w14:textId="77777777" w:rsidR="00735825" w:rsidRPr="00D72337" w:rsidRDefault="00735825" w:rsidP="00735825">
      <w:pPr>
        <w:ind w:firstLine="720"/>
        <w:jc w:val="both"/>
      </w:pPr>
    </w:p>
    <w:p w14:paraId="0E10E3B2" w14:textId="77777777" w:rsidR="00735825" w:rsidRPr="0045188C" w:rsidRDefault="00735825" w:rsidP="00735825">
      <w:pPr>
        <w:suppressAutoHyphens/>
        <w:ind w:firstLine="720"/>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38FBCD8D" w14:textId="77777777" w:rsidR="00735825" w:rsidRDefault="00735825" w:rsidP="00735825">
      <w:pPr>
        <w:ind w:firstLine="720"/>
        <w:jc w:val="both"/>
        <w:rPr>
          <w:b/>
        </w:rPr>
      </w:pPr>
    </w:p>
    <w:p w14:paraId="2F09624E" w14:textId="77777777" w:rsidR="00735825" w:rsidRPr="00D72337" w:rsidRDefault="00735825" w:rsidP="00735825">
      <w:pPr>
        <w:ind w:firstLine="720"/>
        <w:jc w:val="both"/>
      </w:pPr>
      <w:r w:rsidRPr="00D72337">
        <w:rPr>
          <w:b/>
        </w:rPr>
        <w:t>Piešķirt</w:t>
      </w:r>
      <w:r w:rsidRPr="00D72337">
        <w:rPr>
          <w:b/>
          <w:color w:val="FF0000"/>
        </w:rPr>
        <w:t xml:space="preserve"> </w:t>
      </w:r>
      <w:r w:rsidRPr="00D72337">
        <w:t xml:space="preserve">no pašvaldības 2021.gada budžetā plānotajiem līdzekļiem neparedzētiem gadījumiem finansējumu </w:t>
      </w:r>
      <w:r w:rsidRPr="00D72337">
        <w:rPr>
          <w:b/>
        </w:rPr>
        <w:t>EUR 700</w:t>
      </w:r>
      <w:r w:rsidRPr="00D72337">
        <w:t xml:space="preserve"> apmērā Krāslavas Romu biedrībai remontdarbu veikšanai biedrībai patapinātajā īpašumā Kalnu ielā 1A, Krāslavā.</w:t>
      </w:r>
    </w:p>
    <w:p w14:paraId="160D1A23" w14:textId="77777777" w:rsidR="00735825" w:rsidRPr="00D72337" w:rsidRDefault="00735825" w:rsidP="00735825">
      <w:pPr>
        <w:jc w:val="both"/>
      </w:pPr>
    </w:p>
    <w:p w14:paraId="0FB0755A" w14:textId="77777777" w:rsidR="00735825" w:rsidRPr="008E0E7C" w:rsidRDefault="00735825" w:rsidP="00735825">
      <w:pPr>
        <w:jc w:val="both"/>
        <w:rPr>
          <w:sz w:val="20"/>
          <w:szCs w:val="20"/>
        </w:rPr>
      </w:pPr>
      <w:r w:rsidRPr="008E0E7C">
        <w:rPr>
          <w:sz w:val="20"/>
          <w:szCs w:val="20"/>
        </w:rPr>
        <w:t>Lēmuma projekta iesniedzējs:</w:t>
      </w:r>
    </w:p>
    <w:p w14:paraId="7F92BFDA" w14:textId="77777777" w:rsidR="00735825" w:rsidRPr="008E0E7C" w:rsidRDefault="00735825" w:rsidP="00735825">
      <w:pPr>
        <w:jc w:val="both"/>
        <w:rPr>
          <w:sz w:val="20"/>
          <w:szCs w:val="20"/>
        </w:rPr>
      </w:pPr>
      <w:r w:rsidRPr="008E0E7C">
        <w:rPr>
          <w:sz w:val="20"/>
          <w:szCs w:val="20"/>
        </w:rPr>
        <w:t>Finanšu komiteja</w:t>
      </w:r>
    </w:p>
    <w:p w14:paraId="3BD71D4F" w14:textId="77777777" w:rsidR="00735825" w:rsidRPr="008E0E7C" w:rsidRDefault="00735825" w:rsidP="00735825">
      <w:pPr>
        <w:jc w:val="both"/>
        <w:rPr>
          <w:sz w:val="20"/>
          <w:szCs w:val="20"/>
        </w:rPr>
      </w:pPr>
      <w:r w:rsidRPr="008E0E7C">
        <w:rPr>
          <w:sz w:val="20"/>
          <w:szCs w:val="20"/>
        </w:rPr>
        <w:t>Izglītības, kultūras un sporta jautājumu komiteja</w:t>
      </w:r>
    </w:p>
    <w:p w14:paraId="468C3724" w14:textId="77777777" w:rsidR="00735825" w:rsidRPr="008E0E7C" w:rsidRDefault="00735825" w:rsidP="00735825">
      <w:pPr>
        <w:jc w:val="both"/>
        <w:rPr>
          <w:sz w:val="20"/>
          <w:szCs w:val="20"/>
        </w:rPr>
      </w:pPr>
      <w:r w:rsidRPr="008E0E7C">
        <w:rPr>
          <w:sz w:val="20"/>
          <w:szCs w:val="20"/>
        </w:rPr>
        <w:t>Lēmuma projekta sagatavotājs</w:t>
      </w:r>
    </w:p>
    <w:p w14:paraId="0C2C38F2" w14:textId="77777777" w:rsidR="00735825" w:rsidRPr="008E0E7C" w:rsidRDefault="00735825" w:rsidP="00735825">
      <w:pPr>
        <w:jc w:val="both"/>
        <w:rPr>
          <w:sz w:val="20"/>
          <w:szCs w:val="20"/>
        </w:rPr>
      </w:pPr>
      <w:r w:rsidRPr="008E0E7C">
        <w:rPr>
          <w:sz w:val="20"/>
          <w:szCs w:val="20"/>
        </w:rPr>
        <w:t>Administratīvā nodaļa</w:t>
      </w:r>
    </w:p>
    <w:p w14:paraId="17915FBA" w14:textId="77777777" w:rsidR="00735825" w:rsidRPr="00D72337" w:rsidRDefault="00735825" w:rsidP="00735825">
      <w:pPr>
        <w:contextualSpacing/>
        <w:jc w:val="both"/>
        <w:rPr>
          <w:rFonts w:eastAsia="Calibri"/>
        </w:rPr>
      </w:pPr>
    </w:p>
    <w:p w14:paraId="3F1224CF" w14:textId="77777777" w:rsidR="00735825" w:rsidRPr="00D72337" w:rsidRDefault="00735825" w:rsidP="00735825">
      <w:pPr>
        <w:contextualSpacing/>
        <w:jc w:val="center"/>
        <w:rPr>
          <w:rFonts w:eastAsia="Calibri"/>
          <w:b/>
          <w:bCs/>
        </w:rPr>
      </w:pPr>
    </w:p>
    <w:p w14:paraId="361AE28E" w14:textId="77777777" w:rsidR="00735825" w:rsidRPr="00D72337" w:rsidRDefault="00735825" w:rsidP="00735825">
      <w:pPr>
        <w:contextualSpacing/>
        <w:jc w:val="center"/>
        <w:rPr>
          <w:rFonts w:eastAsia="Calibri"/>
          <w:b/>
          <w:bCs/>
        </w:rPr>
      </w:pPr>
      <w:r w:rsidRPr="00D72337">
        <w:rPr>
          <w:rFonts w:eastAsia="Calibri"/>
          <w:b/>
          <w:bCs/>
        </w:rPr>
        <w:t>25.§</w:t>
      </w:r>
    </w:p>
    <w:p w14:paraId="407234C2" w14:textId="77777777" w:rsidR="00735825" w:rsidRPr="00D72337" w:rsidRDefault="00735825" w:rsidP="00735825">
      <w:pPr>
        <w:jc w:val="center"/>
        <w:outlineLvl w:val="0"/>
        <w:rPr>
          <w:b/>
          <w:u w:val="single"/>
        </w:rPr>
      </w:pPr>
      <w:r w:rsidRPr="00D72337">
        <w:rPr>
          <w:b/>
          <w:u w:val="single"/>
        </w:rPr>
        <w:t>Par nekustamā īpašuma nodokļa parāda un</w:t>
      </w:r>
    </w:p>
    <w:p w14:paraId="785EC1C7" w14:textId="77777777" w:rsidR="00735825" w:rsidRPr="00D72337" w:rsidRDefault="00735825" w:rsidP="00735825">
      <w:pPr>
        <w:jc w:val="center"/>
        <w:outlineLvl w:val="0"/>
        <w:rPr>
          <w:b/>
          <w:u w:val="single"/>
        </w:rPr>
      </w:pPr>
      <w:r w:rsidRPr="00D72337">
        <w:rPr>
          <w:b/>
          <w:u w:val="single"/>
        </w:rPr>
        <w:t>nokavējuma naudas piedziņu bezstrīda kārtībā</w:t>
      </w:r>
    </w:p>
    <w:p w14:paraId="663CDE2F" w14:textId="77777777" w:rsidR="00735825" w:rsidRPr="008E0E7C" w:rsidRDefault="00735825" w:rsidP="00735825">
      <w:pPr>
        <w:outlineLvl w:val="0"/>
        <w:rPr>
          <w:bCs/>
        </w:rPr>
      </w:pPr>
      <w:r w:rsidRPr="008E0E7C">
        <w:rPr>
          <w:bCs/>
        </w:rPr>
        <w:t xml:space="preserve">Ziņo: </w:t>
      </w:r>
      <w:proofErr w:type="spellStart"/>
      <w:r w:rsidRPr="008E0E7C">
        <w:rPr>
          <w:bCs/>
        </w:rPr>
        <w:t>G.Upenieks</w:t>
      </w:r>
      <w:proofErr w:type="spellEnd"/>
    </w:p>
    <w:p w14:paraId="4824AAAF" w14:textId="77777777" w:rsidR="00735825" w:rsidRPr="00D72337" w:rsidRDefault="00735825" w:rsidP="00735825">
      <w:pPr>
        <w:outlineLvl w:val="0"/>
        <w:rPr>
          <w:b/>
        </w:rPr>
      </w:pPr>
    </w:p>
    <w:p w14:paraId="41B4CDD9" w14:textId="77777777" w:rsidR="00735825" w:rsidRDefault="00735825" w:rsidP="00735825">
      <w:pPr>
        <w:ind w:firstLine="720"/>
        <w:jc w:val="both"/>
      </w:pPr>
      <w:r w:rsidRPr="00D72337">
        <w:t>Ņemot vērā zvērinātas tiesu izpildītājas pieprasījumu par nekustamā īpašuma nodokļu parādu, pamatojoties uz likuma „Par nekustamā īpašuma nodokli” 9.panta pirmo un otro daļu, likuma „Par nodokļiem un nodevām” 15.panta pirmās daļas 2.punktu, 18.panta pirmās daļas 11.punktu, 26.panta pirmo daļu un 6</w:t>
      </w:r>
      <w:r w:rsidRPr="00D72337">
        <w:rPr>
          <w:vertAlign w:val="superscript"/>
        </w:rPr>
        <w:t>1</w:t>
      </w:r>
      <w:r w:rsidRPr="00D72337">
        <w:t xml:space="preserve"> daļu, Administratīvā procesa likuma 65.panta pirmo daļu, 358.panta otro daļu, 359.panta pirmās daļas 3.punktu, 360.panta pirmo daļu, 361.panta pirmo daļu, 366.pantu, 367.pantu, Civilprocesa likuma 539.panta otrās daļas 2.punktu, 540.panta 3.punktu, 600.panta piekto daļu, </w:t>
      </w:r>
    </w:p>
    <w:p w14:paraId="5049C23E"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38AD9825" w14:textId="77777777" w:rsidR="00735825" w:rsidRPr="00D72337" w:rsidRDefault="00735825" w:rsidP="00735825">
      <w:pPr>
        <w:ind w:firstLine="720"/>
        <w:jc w:val="both"/>
      </w:pPr>
      <w:r w:rsidRPr="00D72337">
        <w:rPr>
          <w:b/>
        </w:rPr>
        <w:t>Piedzīt</w:t>
      </w:r>
      <w:r w:rsidRPr="00D72337">
        <w:t xml:space="preserve"> bezstrīda kārtībā nekustamā īpašuma nodokļa pamatparādu un nokavējuma naudu </w:t>
      </w:r>
      <w:r w:rsidRPr="00D72337">
        <w:rPr>
          <w:u w:val="single"/>
        </w:rPr>
        <w:t>saskaņā ar pielikumu</w:t>
      </w:r>
      <w:r w:rsidRPr="00D72337">
        <w:t>, piedziņu vēršot uz nodokļa parādnieku finanšu līdzekļiem un tiem piederošo kustamo un nekustamo īpašumu.</w:t>
      </w:r>
    </w:p>
    <w:p w14:paraId="76B29230" w14:textId="77777777" w:rsidR="00735825" w:rsidRPr="00D72337" w:rsidRDefault="00735825" w:rsidP="00735825">
      <w:pPr>
        <w:pStyle w:val="Sarakstarindkopa"/>
        <w:numPr>
          <w:ilvl w:val="0"/>
          <w:numId w:val="25"/>
        </w:numPr>
        <w:ind w:left="567" w:hanging="283"/>
        <w:contextualSpacing/>
        <w:jc w:val="both"/>
      </w:pPr>
      <w:r w:rsidRPr="00D72337">
        <w:t xml:space="preserve">Lēmums – </w:t>
      </w:r>
      <w:proofErr w:type="spellStart"/>
      <w:r w:rsidRPr="00D72337">
        <w:t>izpildrīkojums</w:t>
      </w:r>
      <w:proofErr w:type="spellEnd"/>
      <w:r w:rsidRPr="00D72337">
        <w:t xml:space="preserve"> stājas spēkā ar tā paziņošanas brīdi adresātam.</w:t>
      </w:r>
    </w:p>
    <w:p w14:paraId="3B9F37F8" w14:textId="77777777" w:rsidR="00735825" w:rsidRPr="00D72337" w:rsidRDefault="00735825" w:rsidP="00735825">
      <w:pPr>
        <w:pStyle w:val="Sarakstarindkopa"/>
        <w:numPr>
          <w:ilvl w:val="0"/>
          <w:numId w:val="25"/>
        </w:numPr>
        <w:ind w:left="567" w:hanging="283"/>
        <w:contextualSpacing/>
        <w:jc w:val="both"/>
      </w:pPr>
      <w:r w:rsidRPr="00D72337">
        <w:t xml:space="preserve">Lēmumu – </w:t>
      </w:r>
      <w:proofErr w:type="spellStart"/>
      <w:r w:rsidRPr="00D72337">
        <w:t>izpildrīkojumu</w:t>
      </w:r>
      <w:proofErr w:type="spellEnd"/>
      <w:r w:rsidRPr="00D72337">
        <w:t xml:space="preserve"> nosūtīt izpildei zvērinātam tiesu izpildītājam.</w:t>
      </w:r>
    </w:p>
    <w:p w14:paraId="6632FABC" w14:textId="77777777" w:rsidR="00735825" w:rsidRPr="00D72337" w:rsidRDefault="00735825" w:rsidP="00735825">
      <w:pPr>
        <w:pStyle w:val="Sarakstarindkopa"/>
        <w:numPr>
          <w:ilvl w:val="0"/>
          <w:numId w:val="25"/>
        </w:numPr>
        <w:tabs>
          <w:tab w:val="left" w:pos="720"/>
        </w:tabs>
        <w:ind w:left="567" w:hanging="283"/>
        <w:contextualSpacing/>
        <w:jc w:val="both"/>
      </w:pPr>
      <w:r w:rsidRPr="00D72337">
        <w:t xml:space="preserve">Pamatojoties uz LR likuma „Par nodokļiem un nodevām” 29.panta otro daļu, gadījumos, kad piedzenot nekustamā īpašuma nodokļa parādu, nodokļa parāda apmērs uz piedziņas </w:t>
      </w:r>
      <w:r w:rsidRPr="00D72337">
        <w:lastRenderedPageBreak/>
        <w:t xml:space="preserve">brīdi ir pieaudzis, </w:t>
      </w:r>
      <w:r w:rsidRPr="00D72337">
        <w:rPr>
          <w:b/>
        </w:rPr>
        <w:t>piedzīt</w:t>
      </w:r>
      <w:r w:rsidRPr="00D72337">
        <w:t xml:space="preserve"> nodokļa parāda pilnu apmēru, tai skaitā pieaugušo nokavējuma naudas apmēru.</w:t>
      </w:r>
    </w:p>
    <w:p w14:paraId="4CC9EFBD" w14:textId="77777777" w:rsidR="00735825" w:rsidRPr="00D72337" w:rsidRDefault="00735825" w:rsidP="00735825">
      <w:pPr>
        <w:pStyle w:val="Sarakstarindkopa"/>
        <w:numPr>
          <w:ilvl w:val="0"/>
          <w:numId w:val="25"/>
        </w:numPr>
        <w:ind w:left="567" w:hanging="283"/>
        <w:contextualSpacing/>
        <w:jc w:val="both"/>
      </w:pPr>
      <w:r w:rsidRPr="00D72337">
        <w:t xml:space="preserve">Saskaņā ar Administratīvā procesa likuma 363.pantu, par </w:t>
      </w:r>
      <w:proofErr w:type="spellStart"/>
      <w:r w:rsidRPr="00D72337">
        <w:t>izpildiestādes</w:t>
      </w:r>
      <w:proofErr w:type="spellEnd"/>
      <w:r w:rsidRPr="00D72337">
        <w:t xml:space="preserve"> darbībām, kas vērstas uz administratīvā akta piespiedu izpildi un kura neatbilst Administratīvā procesa likuma 40.nodaļas  noteikumiem (izpildes vispārējie noteikumi), privātpersonai ir tiesības septiņu dienu laikā no dienas, kad privātpersona ir uzzinājusi par </w:t>
      </w:r>
      <w:proofErr w:type="spellStart"/>
      <w:r w:rsidRPr="00D72337">
        <w:t>izpildiestādes</w:t>
      </w:r>
      <w:proofErr w:type="spellEnd"/>
      <w:r w:rsidRPr="00D72337">
        <w:t xml:space="preserve"> darbību, iesniegt sūdzību Administratīvās rajona tiesas Rēzeknes tiesu namā (Atbrīvošanas alejā 88, Rēzeknē, LV- 4601). Sūdzības iesniegšana neaptur šī lēmuma-</w:t>
      </w:r>
      <w:proofErr w:type="spellStart"/>
      <w:r w:rsidRPr="00D72337">
        <w:t>izpildrīkojuma</w:t>
      </w:r>
      <w:proofErr w:type="spellEnd"/>
      <w:r w:rsidRPr="00D72337">
        <w:t xml:space="preserve"> darbību. </w:t>
      </w:r>
    </w:p>
    <w:p w14:paraId="79FEFFA5" w14:textId="77777777" w:rsidR="00735825" w:rsidRPr="00D72337" w:rsidRDefault="00735825" w:rsidP="00735825">
      <w:pPr>
        <w:jc w:val="both"/>
      </w:pPr>
    </w:p>
    <w:p w14:paraId="46A262EA" w14:textId="77777777" w:rsidR="00735825" w:rsidRPr="00D72337" w:rsidRDefault="00735825" w:rsidP="00735825">
      <w:pPr>
        <w:pStyle w:val="Sarakstarindkopa"/>
        <w:tabs>
          <w:tab w:val="left" w:pos="720"/>
        </w:tabs>
        <w:ind w:left="0" w:firstLine="426"/>
        <w:jc w:val="both"/>
        <w:rPr>
          <w:color w:val="FF0000"/>
        </w:rPr>
      </w:pPr>
      <w:r w:rsidRPr="00D72337">
        <w:t>Pielikumā: Nekustamā īpašuma nodokļa parādnieku saraksts uz 1.lpp.</w:t>
      </w:r>
    </w:p>
    <w:p w14:paraId="5EB97C27" w14:textId="77777777" w:rsidR="00735825" w:rsidRPr="00D72337" w:rsidRDefault="00735825" w:rsidP="00735825">
      <w:pPr>
        <w:pStyle w:val="Sarakstarindkopa"/>
        <w:tabs>
          <w:tab w:val="left" w:pos="720"/>
        </w:tabs>
        <w:ind w:left="0"/>
        <w:jc w:val="both"/>
      </w:pPr>
    </w:p>
    <w:p w14:paraId="0CDCD982" w14:textId="77777777" w:rsidR="00735825" w:rsidRPr="008E0E7C" w:rsidRDefault="00735825" w:rsidP="00735825">
      <w:pPr>
        <w:jc w:val="both"/>
        <w:rPr>
          <w:sz w:val="20"/>
          <w:szCs w:val="20"/>
        </w:rPr>
      </w:pPr>
      <w:r w:rsidRPr="008E0E7C">
        <w:rPr>
          <w:sz w:val="20"/>
          <w:szCs w:val="20"/>
        </w:rPr>
        <w:t xml:space="preserve">Lēmuma projekta iesniedzējs: </w:t>
      </w:r>
    </w:p>
    <w:p w14:paraId="0F9114F0" w14:textId="77777777" w:rsidR="00735825" w:rsidRPr="008E0E7C" w:rsidRDefault="00735825" w:rsidP="00735825">
      <w:pPr>
        <w:jc w:val="both"/>
        <w:rPr>
          <w:sz w:val="20"/>
          <w:szCs w:val="20"/>
        </w:rPr>
      </w:pPr>
      <w:r w:rsidRPr="008E0E7C">
        <w:rPr>
          <w:sz w:val="20"/>
          <w:szCs w:val="20"/>
        </w:rPr>
        <w:t>Finanšu komiteja</w:t>
      </w:r>
    </w:p>
    <w:p w14:paraId="4BDD0451" w14:textId="77777777" w:rsidR="00735825" w:rsidRPr="008E0E7C" w:rsidRDefault="00735825" w:rsidP="00735825">
      <w:pPr>
        <w:jc w:val="both"/>
        <w:rPr>
          <w:sz w:val="20"/>
          <w:szCs w:val="20"/>
        </w:rPr>
      </w:pPr>
      <w:r w:rsidRPr="008E0E7C">
        <w:rPr>
          <w:sz w:val="20"/>
          <w:szCs w:val="20"/>
        </w:rPr>
        <w:t>Lēmuma projektu sagatavoja:</w:t>
      </w:r>
    </w:p>
    <w:p w14:paraId="78FB7C0D" w14:textId="77777777" w:rsidR="00735825" w:rsidRPr="008E0E7C" w:rsidRDefault="00735825" w:rsidP="00735825">
      <w:pPr>
        <w:jc w:val="both"/>
        <w:rPr>
          <w:sz w:val="20"/>
          <w:szCs w:val="20"/>
        </w:rPr>
      </w:pPr>
      <w:r w:rsidRPr="008E0E7C">
        <w:rPr>
          <w:sz w:val="20"/>
          <w:szCs w:val="20"/>
        </w:rPr>
        <w:t xml:space="preserve">NĪN administratore </w:t>
      </w:r>
      <w:proofErr w:type="spellStart"/>
      <w:r w:rsidRPr="008E0E7C">
        <w:rPr>
          <w:sz w:val="20"/>
          <w:szCs w:val="20"/>
        </w:rPr>
        <w:t>I.Kokina</w:t>
      </w:r>
      <w:proofErr w:type="spellEnd"/>
    </w:p>
    <w:p w14:paraId="62D2FCC0" w14:textId="77777777" w:rsidR="00735825" w:rsidRPr="00D72337" w:rsidRDefault="00735825" w:rsidP="00735825">
      <w:pPr>
        <w:jc w:val="both"/>
      </w:pPr>
    </w:p>
    <w:p w14:paraId="53373FAB" w14:textId="77777777" w:rsidR="00735825" w:rsidRPr="00D72337" w:rsidRDefault="00735825" w:rsidP="00735825">
      <w:pPr>
        <w:jc w:val="center"/>
        <w:rPr>
          <w:b/>
        </w:rPr>
      </w:pPr>
      <w:r w:rsidRPr="00D72337">
        <w:rPr>
          <w:b/>
        </w:rPr>
        <w:t>26.§</w:t>
      </w:r>
    </w:p>
    <w:p w14:paraId="09926EDF" w14:textId="77777777" w:rsidR="00735825" w:rsidRPr="00D72337" w:rsidRDefault="00735825" w:rsidP="00735825">
      <w:pPr>
        <w:jc w:val="center"/>
        <w:rPr>
          <w:b/>
          <w:u w:val="single"/>
        </w:rPr>
      </w:pPr>
      <w:r w:rsidRPr="00D72337">
        <w:rPr>
          <w:b/>
          <w:u w:val="single"/>
        </w:rPr>
        <w:t>Par zemes nomas tiesību izsoli</w:t>
      </w:r>
    </w:p>
    <w:p w14:paraId="51B41C21" w14:textId="77777777" w:rsidR="00735825" w:rsidRDefault="00735825" w:rsidP="00735825">
      <w:pPr>
        <w:jc w:val="both"/>
      </w:pPr>
      <w:r>
        <w:t xml:space="preserve">Ziņo: </w:t>
      </w:r>
      <w:proofErr w:type="spellStart"/>
      <w:r>
        <w:t>G.Upenieks</w:t>
      </w:r>
      <w:proofErr w:type="spellEnd"/>
    </w:p>
    <w:p w14:paraId="05A803E5" w14:textId="77777777" w:rsidR="00735825" w:rsidRPr="008E0E7C" w:rsidRDefault="00735825" w:rsidP="00735825">
      <w:pPr>
        <w:jc w:val="both"/>
      </w:pPr>
    </w:p>
    <w:p w14:paraId="19AA1CDE" w14:textId="0CA9056D" w:rsidR="00735825" w:rsidRPr="00D72337" w:rsidRDefault="00735825" w:rsidP="00735825">
      <w:pPr>
        <w:jc w:val="both"/>
      </w:pPr>
      <w:r w:rsidRPr="00D72337">
        <w:tab/>
        <w:t xml:space="preserve">Izskatot </w:t>
      </w:r>
      <w:r w:rsidRPr="00D72337">
        <w:rPr>
          <w:bCs/>
        </w:rPr>
        <w:t>SIA “</w:t>
      </w:r>
      <w:proofErr w:type="spellStart"/>
      <w:r w:rsidRPr="00D72337">
        <w:rPr>
          <w:bCs/>
        </w:rPr>
        <w:t>Celmeņi</w:t>
      </w:r>
      <w:proofErr w:type="spellEnd"/>
      <w:r w:rsidRPr="00D72337">
        <w:rPr>
          <w:bCs/>
        </w:rPr>
        <w:t xml:space="preserve"> ASK”,</w:t>
      </w:r>
      <w:r w:rsidRPr="00D72337">
        <w:rPr>
          <w:b/>
        </w:rPr>
        <w:t xml:space="preserve"> </w:t>
      </w:r>
      <w:r w:rsidRPr="00D72337">
        <w:t>reģistrācijas Nr.41503016076, juridiskā adrese: Brīvības iela 12, Preiļi, valdes locekles Kristīnes R</w:t>
      </w:r>
      <w:r w:rsidR="00A52AA5">
        <w:rPr>
          <w:rFonts w:eastAsia="Lucida Sans Unicode"/>
        </w:rPr>
        <w:t>[..]</w:t>
      </w:r>
      <w:r w:rsidRPr="00D72337">
        <w:t xml:space="preserve"> iesniegumu (14.09.2021. Nr.3.15/786) par zemes nomas līguma noslēgšanu, Krāslavas novada pašvaldības plānošanas komiteja </w:t>
      </w:r>
      <w:r w:rsidRPr="00D72337">
        <w:rPr>
          <w:b/>
          <w:bCs/>
        </w:rPr>
        <w:t>konstatē:</w:t>
      </w:r>
    </w:p>
    <w:p w14:paraId="2E223EBA" w14:textId="77777777" w:rsidR="00735825" w:rsidRPr="00D72337" w:rsidRDefault="00735825" w:rsidP="00735825">
      <w:pPr>
        <w:ind w:firstLine="720"/>
        <w:jc w:val="both"/>
      </w:pPr>
      <w:r w:rsidRPr="00D72337">
        <w:t xml:space="preserve">Iesniegumā lūgts noslēgt zemes nomas līgumu par zemes vienībām 210 m2 platībā ar kadastra apzīmējumu 6001-002-0471,  190 m2 platībā ar kadastra apzīmējumu 6001-002-0472, 85 m2 platībā ar kadastra apzīmējumu 6001-002-0473 ēkas Krāslavā, Miesnieku ielā 1 uzturēšanai. </w:t>
      </w:r>
    </w:p>
    <w:p w14:paraId="72CD2362" w14:textId="77777777" w:rsidR="00735825" w:rsidRPr="00D72337" w:rsidRDefault="00735825" w:rsidP="00735825">
      <w:pPr>
        <w:ind w:firstLine="720"/>
        <w:jc w:val="both"/>
      </w:pPr>
      <w:r w:rsidRPr="00D72337">
        <w:t>Zemes vienības ar kadastra apzīmējumiem 6001-002-0471, 6001-002-0472 un 6001-002-0473 piekrīt Krāslavas novada pašvaldībai.</w:t>
      </w:r>
    </w:p>
    <w:p w14:paraId="42D3612F" w14:textId="77777777" w:rsidR="00735825" w:rsidRPr="00D72337" w:rsidRDefault="00735825" w:rsidP="00735825">
      <w:pPr>
        <w:ind w:firstLine="720"/>
        <w:jc w:val="both"/>
      </w:pPr>
      <w:r w:rsidRPr="00D72337">
        <w:t xml:space="preserve">Zemes vienības ar kadastra apzīmējumiem 6001-002-0471, 6001-002-0472 un 6001-002-0473 ir neapbūvētas. </w:t>
      </w:r>
    </w:p>
    <w:p w14:paraId="42442835" w14:textId="77777777" w:rsidR="00735825" w:rsidRPr="00D72337" w:rsidRDefault="00735825" w:rsidP="00735825">
      <w:pPr>
        <w:ind w:firstLine="720"/>
        <w:jc w:val="both"/>
      </w:pPr>
      <w:r w:rsidRPr="00D72337">
        <w:t>Zemes lietošanas mērķis zemes vienībai ar kadastra apzīmējumu 6001-001-0471 – zeme dzelzceļa infrastruktūras zemes nodalījuma joslā un ceļu zemes nodalījuma joslā (kods 1101). Zemes lietošanas mērķis zemes vienībai ar kadastra apzīmējumu 6001-001-0472 – pārējo sabiedriskās nozīmes objektu apbūve (kods 0908). Zemes lietošanas mērķis zemes vienībai ar kadastra apzīmējumu 6001-001-0473 – atsevišķi nodalītas atklātas autostāvvietas (kods 1105).</w:t>
      </w:r>
    </w:p>
    <w:p w14:paraId="4BC754D1" w14:textId="77777777" w:rsidR="00735825" w:rsidRDefault="00735825" w:rsidP="00735825">
      <w:pPr>
        <w:ind w:firstLine="720"/>
        <w:jc w:val="both"/>
      </w:pPr>
      <w:r w:rsidRPr="00D72337">
        <w:t xml:space="preserve">Ņemot vērā augstākminēto, pamatojoties uz MK noteikumu Nr.350 „Publiskas personas zemes nomas un apbūves tiesības noteikumi” 28.punktu, un personīgo iesniegumu, </w:t>
      </w:r>
    </w:p>
    <w:p w14:paraId="390DAE6B"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1</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w:t>
      </w:r>
      <w:r>
        <w:t xml:space="preserve">Armands </w:t>
      </w:r>
      <w:proofErr w:type="spellStart"/>
      <w:r>
        <w:t>Pudniks</w:t>
      </w:r>
      <w:proofErr w:type="spellEnd"/>
      <w:r>
        <w:t>),</w:t>
      </w:r>
      <w:r>
        <w:rPr>
          <w:rStyle w:val="markedcontent"/>
        </w:rPr>
        <w:t xml:space="preserve"> </w:t>
      </w:r>
      <w:r w:rsidRPr="0045188C">
        <w:rPr>
          <w:rFonts w:eastAsia="SimSun"/>
          <w:b/>
          <w:lang w:eastAsia="zh-CN" w:bidi="hi-IN"/>
        </w:rPr>
        <w:t>Krāslavas novada pašvaldības dome NOLEMJ:</w:t>
      </w:r>
    </w:p>
    <w:p w14:paraId="5CE90634" w14:textId="77777777" w:rsidR="00735825" w:rsidRPr="00D72337" w:rsidRDefault="00735825" w:rsidP="00735825">
      <w:pPr>
        <w:ind w:firstLine="720"/>
        <w:jc w:val="both"/>
      </w:pPr>
      <w:r w:rsidRPr="00D72337">
        <w:rPr>
          <w:b/>
        </w:rPr>
        <w:t>Rīkot izsoli</w:t>
      </w:r>
      <w:r w:rsidRPr="00D72337">
        <w:t xml:space="preserve"> par nomas tiesībām uz  Krāslavas novada pašvaldībai piekritīgajām zemes vienībām 210 m2 platībā ar kadastra apzīmējumu 6001-002-0471 Krāslavā, Miesnieku ielā 1B, 190 m2 platībā ar kadastra apzīmējumu 6001-002-0472 Krāslavā, Miesnieku ielā 1C, 85 m2 platībā ar kadastra apzīmējumu 6001-002-0473 Krāslavā, Miesnieku ielā 1D.</w:t>
      </w:r>
    </w:p>
    <w:p w14:paraId="729FCFBB" w14:textId="77777777" w:rsidR="00735825" w:rsidRPr="00D72337" w:rsidRDefault="00735825" w:rsidP="00735825">
      <w:pPr>
        <w:pStyle w:val="Sarakstarindkopa"/>
        <w:numPr>
          <w:ilvl w:val="0"/>
          <w:numId w:val="26"/>
        </w:numPr>
        <w:contextualSpacing/>
        <w:jc w:val="both"/>
      </w:pPr>
      <w:r w:rsidRPr="00D72337">
        <w:rPr>
          <w:b/>
          <w:bCs/>
        </w:rPr>
        <w:t>Uzdot</w:t>
      </w:r>
      <w:r w:rsidRPr="00D72337">
        <w:t xml:space="preserve"> Krāslavas novada pašvaldības Izsoļu komisijai organizēt Lēmuma 1.punktā minētā nekustamā īpašuma nomas tiesību izsoli atbilstoši MK noteikumos Nr.350 „Publiskas personas zemes nomas un apbūves tiesības noteikumi” noteiktajai kārtībai.</w:t>
      </w:r>
    </w:p>
    <w:p w14:paraId="77F126C7" w14:textId="77777777" w:rsidR="00735825" w:rsidRPr="00D72337" w:rsidRDefault="00735825" w:rsidP="00735825">
      <w:pPr>
        <w:jc w:val="both"/>
      </w:pPr>
    </w:p>
    <w:p w14:paraId="79698538" w14:textId="77777777" w:rsidR="00735825" w:rsidRPr="008E0E7C" w:rsidRDefault="00735825" w:rsidP="00735825">
      <w:pPr>
        <w:jc w:val="both"/>
        <w:rPr>
          <w:sz w:val="20"/>
          <w:szCs w:val="20"/>
        </w:rPr>
      </w:pPr>
      <w:r w:rsidRPr="008E0E7C">
        <w:rPr>
          <w:sz w:val="20"/>
          <w:szCs w:val="20"/>
        </w:rPr>
        <w:t>Lēmuma projekta iesniedzējs:</w:t>
      </w:r>
    </w:p>
    <w:p w14:paraId="6028A8F5" w14:textId="77777777" w:rsidR="00735825" w:rsidRPr="008E0E7C" w:rsidRDefault="00735825" w:rsidP="00735825">
      <w:pPr>
        <w:jc w:val="both"/>
        <w:rPr>
          <w:sz w:val="20"/>
          <w:szCs w:val="20"/>
        </w:rPr>
      </w:pPr>
      <w:r w:rsidRPr="008E0E7C">
        <w:rPr>
          <w:sz w:val="20"/>
          <w:szCs w:val="20"/>
        </w:rPr>
        <w:t>Finanšu komiteja</w:t>
      </w:r>
    </w:p>
    <w:p w14:paraId="12E6A356" w14:textId="77777777" w:rsidR="00735825" w:rsidRPr="008E0E7C" w:rsidRDefault="00735825" w:rsidP="00735825">
      <w:pPr>
        <w:jc w:val="both"/>
        <w:rPr>
          <w:sz w:val="20"/>
          <w:szCs w:val="20"/>
        </w:rPr>
      </w:pPr>
      <w:r w:rsidRPr="008E0E7C">
        <w:rPr>
          <w:sz w:val="20"/>
          <w:szCs w:val="20"/>
        </w:rPr>
        <w:t>Plānošanas un infrastruktūras attīstības komiteja</w:t>
      </w:r>
    </w:p>
    <w:p w14:paraId="3514D609" w14:textId="77777777" w:rsidR="00735825" w:rsidRPr="008E0E7C" w:rsidRDefault="00735825" w:rsidP="00735825">
      <w:pPr>
        <w:jc w:val="both"/>
        <w:rPr>
          <w:sz w:val="20"/>
          <w:szCs w:val="20"/>
        </w:rPr>
      </w:pPr>
      <w:r w:rsidRPr="008E0E7C">
        <w:rPr>
          <w:sz w:val="20"/>
          <w:szCs w:val="20"/>
        </w:rPr>
        <w:t>Lēmuma projekta sagatavotājs:</w:t>
      </w:r>
    </w:p>
    <w:p w14:paraId="7B63EF28" w14:textId="77777777" w:rsidR="00735825" w:rsidRPr="00D72337" w:rsidRDefault="00735825" w:rsidP="00735825">
      <w:pPr>
        <w:jc w:val="both"/>
      </w:pPr>
      <w:r w:rsidRPr="008E0E7C">
        <w:rPr>
          <w:sz w:val="20"/>
          <w:szCs w:val="20"/>
        </w:rPr>
        <w:lastRenderedPageBreak/>
        <w:t>Krāslavas novada Būvvalde</w:t>
      </w:r>
      <w:r w:rsidRPr="00D72337">
        <w:t xml:space="preserve"> </w:t>
      </w:r>
    </w:p>
    <w:p w14:paraId="43DAD435" w14:textId="77777777" w:rsidR="00735825" w:rsidRPr="00D72337" w:rsidRDefault="00735825" w:rsidP="00735825">
      <w:pPr>
        <w:jc w:val="both"/>
      </w:pPr>
    </w:p>
    <w:p w14:paraId="3D0BC6B4" w14:textId="77777777" w:rsidR="00735825" w:rsidRDefault="00735825" w:rsidP="00735825">
      <w:pPr>
        <w:contextualSpacing/>
        <w:jc w:val="center"/>
        <w:rPr>
          <w:rFonts w:eastAsia="Calibri"/>
          <w:b/>
          <w:bCs/>
        </w:rPr>
      </w:pPr>
    </w:p>
    <w:p w14:paraId="07D2ABE1" w14:textId="77777777" w:rsidR="00735825" w:rsidRPr="00D72337" w:rsidRDefault="00735825" w:rsidP="00735825">
      <w:pPr>
        <w:contextualSpacing/>
        <w:jc w:val="center"/>
        <w:rPr>
          <w:rFonts w:eastAsia="Calibri"/>
          <w:b/>
          <w:bCs/>
        </w:rPr>
      </w:pPr>
      <w:r w:rsidRPr="00D72337">
        <w:rPr>
          <w:rFonts w:eastAsia="Calibri"/>
          <w:b/>
          <w:bCs/>
        </w:rPr>
        <w:t>27.§</w:t>
      </w:r>
    </w:p>
    <w:p w14:paraId="38188AF7" w14:textId="77777777" w:rsidR="00735825" w:rsidRPr="00D72337" w:rsidRDefault="00735825" w:rsidP="00735825">
      <w:pPr>
        <w:jc w:val="center"/>
        <w:rPr>
          <w:b/>
          <w:bCs/>
          <w:u w:val="single"/>
        </w:rPr>
      </w:pPr>
      <w:r w:rsidRPr="00D72337">
        <w:rPr>
          <w:b/>
          <w:bCs/>
          <w:u w:val="single"/>
        </w:rPr>
        <w:t>Par nekustamo īpašumu nosacīto cenu</w:t>
      </w:r>
    </w:p>
    <w:p w14:paraId="2097F05C" w14:textId="77777777" w:rsidR="00735825" w:rsidRPr="00D72337" w:rsidRDefault="00735825" w:rsidP="00735825">
      <w:pPr>
        <w:jc w:val="both"/>
        <w:rPr>
          <w:b/>
          <w:bCs/>
          <w:u w:val="single"/>
        </w:rPr>
      </w:pPr>
    </w:p>
    <w:p w14:paraId="7FECCFF6" w14:textId="77777777" w:rsidR="00735825" w:rsidRDefault="00735825" w:rsidP="00735825">
      <w:pPr>
        <w:suppressAutoHyphens/>
        <w:jc w:val="both"/>
      </w:pPr>
      <w:r w:rsidRPr="00D72337">
        <w:t xml:space="preserve"> </w:t>
      </w:r>
      <w:r>
        <w:tab/>
      </w:r>
      <w:r w:rsidRPr="00D72337">
        <w:t xml:space="preserve">Pamatojoties uz Publiskas personas mantas atsavināšanas likuma 8. panta trešo daļu, Privatizācijas komisijas 2021.gada 21.oktobra lēmumu (protokols Nr.10), </w:t>
      </w:r>
    </w:p>
    <w:p w14:paraId="3AF308B4"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t xml:space="preserve">, Dmitrijs </w:t>
      </w:r>
      <w:proofErr w:type="spellStart"/>
      <w:r>
        <w:t>Zalbovičs</w:t>
      </w:r>
      <w:proofErr w:type="spellEnd"/>
      <w:r w:rsidRPr="0045188C">
        <w:rPr>
          <w:rStyle w:val="markedcontent"/>
        </w:rPr>
        <w:t xml:space="preserve">), „pret” nav, „atturas” </w:t>
      </w:r>
      <w:r>
        <w:rPr>
          <w:rStyle w:val="markedcontent"/>
        </w:rPr>
        <w:t xml:space="preserve">nav, </w:t>
      </w:r>
      <w:r w:rsidRPr="0045188C">
        <w:rPr>
          <w:rFonts w:eastAsia="SimSun"/>
          <w:b/>
          <w:lang w:eastAsia="zh-CN" w:bidi="hi-IN"/>
        </w:rPr>
        <w:t>Krāslavas novada pašvaldības dome NOLEMJ:</w:t>
      </w:r>
    </w:p>
    <w:p w14:paraId="18A1B071" w14:textId="77777777" w:rsidR="00735825" w:rsidRPr="00D72337" w:rsidRDefault="00735825" w:rsidP="00735825">
      <w:pPr>
        <w:ind w:firstLine="720"/>
        <w:jc w:val="both"/>
      </w:pPr>
    </w:p>
    <w:p w14:paraId="0DFAAABB" w14:textId="77777777" w:rsidR="00735825" w:rsidRPr="00D72337" w:rsidRDefault="00735825" w:rsidP="00735825">
      <w:pPr>
        <w:ind w:left="284" w:hanging="284"/>
        <w:jc w:val="both"/>
      </w:pPr>
      <w:r w:rsidRPr="00D72337">
        <w:rPr>
          <w:b/>
        </w:rPr>
        <w:t xml:space="preserve">  </w:t>
      </w:r>
      <w:r w:rsidRPr="00D72337">
        <w:t xml:space="preserve">1. </w:t>
      </w:r>
      <w:r w:rsidRPr="00D72337">
        <w:rPr>
          <w:b/>
        </w:rPr>
        <w:t xml:space="preserve"> Apstiprināt </w:t>
      </w:r>
      <w:r w:rsidRPr="00D72337">
        <w:t>Krāslavas novada pašvaldībai piederošā nekustamā īpašuma ,,</w:t>
      </w:r>
      <w:proofErr w:type="spellStart"/>
      <w:r w:rsidRPr="00D72337">
        <w:t>Apiņlauki</w:t>
      </w:r>
      <w:proofErr w:type="spellEnd"/>
      <w:r w:rsidRPr="00D72337">
        <w:t xml:space="preserve">” –   divu zemes gabalu 5,22 ha platībā, Robežnieku pagastā, Krāslavas novadā (kadastra apzīmējumi 6086 993 0293, 6086 003 0385) nosacīto cenu EUR 6000,00 (seši tūkstoši </w:t>
      </w:r>
      <w:proofErr w:type="spellStart"/>
      <w:r w:rsidRPr="00D72337">
        <w:t>euro</w:t>
      </w:r>
      <w:proofErr w:type="spellEnd"/>
      <w:r w:rsidRPr="00D72337">
        <w:t xml:space="preserve"> 00 centi) apmērā.</w:t>
      </w:r>
    </w:p>
    <w:p w14:paraId="64748CF1" w14:textId="77777777" w:rsidR="00735825" w:rsidRPr="00D72337" w:rsidRDefault="00735825" w:rsidP="00735825">
      <w:pPr>
        <w:ind w:left="284" w:hanging="284"/>
        <w:jc w:val="both"/>
      </w:pPr>
      <w:r w:rsidRPr="00D72337">
        <w:rPr>
          <w:b/>
        </w:rPr>
        <w:t xml:space="preserve">  </w:t>
      </w:r>
      <w:r w:rsidRPr="00D72337">
        <w:t xml:space="preserve">2. </w:t>
      </w:r>
      <w:r w:rsidRPr="00D72337">
        <w:rPr>
          <w:b/>
        </w:rPr>
        <w:t xml:space="preserve">Apstiprināt </w:t>
      </w:r>
      <w:r w:rsidRPr="00D72337">
        <w:t xml:space="preserve">Krāslavas novada pašvaldībai piederošā nekustamā īpašuma ,,Raimondi” –   zemes gabala 3,53 ha platībā, Ezeriņi, Skaistas pagastā, Krāslavas novadā (kadastra apzīmējums 6088 005 0059) nosacīto cenu EUR 3700,00 (trīs tūkstoši septiņi simti </w:t>
      </w:r>
      <w:proofErr w:type="spellStart"/>
      <w:r w:rsidRPr="00D72337">
        <w:t>euro</w:t>
      </w:r>
      <w:proofErr w:type="spellEnd"/>
      <w:r w:rsidRPr="00D72337">
        <w:t xml:space="preserve"> 00 centi) apmērā.</w:t>
      </w:r>
    </w:p>
    <w:p w14:paraId="664FDE8D" w14:textId="77777777" w:rsidR="00735825" w:rsidRPr="00D72337" w:rsidRDefault="00735825" w:rsidP="00735825">
      <w:pPr>
        <w:ind w:left="284" w:hanging="284"/>
        <w:jc w:val="both"/>
      </w:pPr>
      <w:r w:rsidRPr="00D72337">
        <w:rPr>
          <w:b/>
        </w:rPr>
        <w:t xml:space="preserve">  </w:t>
      </w:r>
      <w:r w:rsidRPr="00D72337">
        <w:t xml:space="preserve">3. </w:t>
      </w:r>
      <w:r w:rsidRPr="00D72337">
        <w:rPr>
          <w:b/>
        </w:rPr>
        <w:t xml:space="preserve">Apstiprināt </w:t>
      </w:r>
      <w:r w:rsidRPr="00D72337">
        <w:t xml:space="preserve">Krāslavas novada pašvaldībai piederošā nekustamā īpašuma ,,Cimdiņi” –   zemes gabala 2,0 ha platībā, Kalniešu pagastā, Krāslavas novadā (kadastra apzīmējums 6068 006 0006) nosacīto cenu EUR 2100,00 (divi tūkstoši viens simts </w:t>
      </w:r>
      <w:proofErr w:type="spellStart"/>
      <w:r w:rsidRPr="00D72337">
        <w:t>euro</w:t>
      </w:r>
      <w:proofErr w:type="spellEnd"/>
      <w:r w:rsidRPr="00D72337">
        <w:t xml:space="preserve"> 00 centi) apmērā.</w:t>
      </w:r>
    </w:p>
    <w:p w14:paraId="2119C1BC" w14:textId="77777777" w:rsidR="00735825" w:rsidRPr="00D72337" w:rsidRDefault="00735825" w:rsidP="00735825">
      <w:pPr>
        <w:ind w:left="284" w:hanging="284"/>
        <w:jc w:val="both"/>
      </w:pPr>
      <w:r w:rsidRPr="00D72337">
        <w:rPr>
          <w:b/>
        </w:rPr>
        <w:t xml:space="preserve">  </w:t>
      </w:r>
      <w:r w:rsidRPr="00D72337">
        <w:t xml:space="preserve">4. </w:t>
      </w:r>
      <w:r w:rsidRPr="00D72337">
        <w:rPr>
          <w:b/>
        </w:rPr>
        <w:t xml:space="preserve">Apstiprināt </w:t>
      </w:r>
      <w:r w:rsidRPr="00D72337">
        <w:t xml:space="preserve">Krāslavas novada pašvaldībai piederošā nekustamā īpašuma ,,Rutki” –   zemes gabala 6,0 ha platībā, </w:t>
      </w:r>
      <w:proofErr w:type="spellStart"/>
      <w:r w:rsidRPr="00D72337">
        <w:t>Podži</w:t>
      </w:r>
      <w:proofErr w:type="spellEnd"/>
      <w:r w:rsidRPr="00D72337">
        <w:t xml:space="preserve">, Kalniešu pagastā, Krāslavas novadā (kadastra apzīmējums 6068 003 0161) nosacīto cenu EUR 6400,00 (seši tūkstoši četri simti </w:t>
      </w:r>
      <w:proofErr w:type="spellStart"/>
      <w:r w:rsidRPr="00D72337">
        <w:t>euro</w:t>
      </w:r>
      <w:proofErr w:type="spellEnd"/>
      <w:r w:rsidRPr="00D72337">
        <w:t xml:space="preserve"> 00 centi) apmērā.</w:t>
      </w:r>
    </w:p>
    <w:p w14:paraId="7429FC18" w14:textId="77777777" w:rsidR="00735825" w:rsidRPr="00D72337" w:rsidRDefault="00735825" w:rsidP="00735825">
      <w:pPr>
        <w:ind w:left="284" w:hanging="284"/>
        <w:jc w:val="both"/>
      </w:pPr>
      <w:r w:rsidRPr="00D72337">
        <w:rPr>
          <w:b/>
        </w:rPr>
        <w:t xml:space="preserve">  </w:t>
      </w:r>
      <w:r w:rsidRPr="00D72337">
        <w:t xml:space="preserve">5. </w:t>
      </w:r>
      <w:r w:rsidRPr="00D72337">
        <w:rPr>
          <w:b/>
        </w:rPr>
        <w:t xml:space="preserve">Apstiprināt </w:t>
      </w:r>
      <w:r w:rsidRPr="00D72337">
        <w:t xml:space="preserve">Krāslavas novada pašvaldībai piederošā nekustamā īpašuma – zemes gabala 1,97 ha platībā, Grāveru pagastā, Krāslavas novadā (kadastra apzīmējums 6058 004 0310) nosacīto cenu EUR 2400,00 (divi tūkstoši četri simti </w:t>
      </w:r>
      <w:proofErr w:type="spellStart"/>
      <w:r w:rsidRPr="00D72337">
        <w:t>euro</w:t>
      </w:r>
      <w:proofErr w:type="spellEnd"/>
      <w:r w:rsidRPr="00D72337">
        <w:t xml:space="preserve"> 00 centi) apmērā.</w:t>
      </w:r>
    </w:p>
    <w:p w14:paraId="09B92AC5" w14:textId="77777777" w:rsidR="00735825" w:rsidRPr="00D72337" w:rsidRDefault="00735825" w:rsidP="00735825">
      <w:pPr>
        <w:ind w:left="284" w:hanging="284"/>
        <w:jc w:val="both"/>
      </w:pPr>
      <w:r w:rsidRPr="00D72337">
        <w:rPr>
          <w:b/>
        </w:rPr>
        <w:t xml:space="preserve">  </w:t>
      </w:r>
      <w:r w:rsidRPr="00D72337">
        <w:t xml:space="preserve">6. </w:t>
      </w:r>
      <w:r w:rsidRPr="00D72337">
        <w:rPr>
          <w:b/>
        </w:rPr>
        <w:t xml:space="preserve">Apstiprināt </w:t>
      </w:r>
      <w:r w:rsidRPr="00D72337">
        <w:t>Krāslavas novada pašvaldībai piederošā nekustamā īpašuma ,,</w:t>
      </w:r>
      <w:proofErr w:type="spellStart"/>
      <w:r w:rsidRPr="00D72337">
        <w:t>Lakona</w:t>
      </w:r>
      <w:proofErr w:type="spellEnd"/>
      <w:r w:rsidRPr="00D72337">
        <w:t xml:space="preserve">” – zemes gabala 8,62 ha platībā, Grāveru pagastā, Krāslavas novadā (kadastra apzīmējums 6058 005 0225) nosacīto cenu EUR 11000,00 (vienpadsmit tūkstoši </w:t>
      </w:r>
      <w:proofErr w:type="spellStart"/>
      <w:r w:rsidRPr="00D72337">
        <w:t>euro</w:t>
      </w:r>
      <w:proofErr w:type="spellEnd"/>
      <w:r w:rsidRPr="00D72337">
        <w:t xml:space="preserve"> 00 centi) apmērā.</w:t>
      </w:r>
    </w:p>
    <w:p w14:paraId="1FAA7965" w14:textId="77777777" w:rsidR="00735825" w:rsidRPr="00D72337" w:rsidRDefault="00735825" w:rsidP="00735825">
      <w:pPr>
        <w:ind w:left="284" w:hanging="284"/>
        <w:jc w:val="both"/>
      </w:pPr>
      <w:r w:rsidRPr="00D72337">
        <w:rPr>
          <w:b/>
        </w:rPr>
        <w:t xml:space="preserve">  </w:t>
      </w:r>
      <w:r w:rsidRPr="00D72337">
        <w:t xml:space="preserve">7. </w:t>
      </w:r>
      <w:r w:rsidRPr="00D72337">
        <w:rPr>
          <w:b/>
        </w:rPr>
        <w:t xml:space="preserve">Apstiprināt </w:t>
      </w:r>
      <w:r w:rsidRPr="00D72337">
        <w:t>Krāslavas novada pašvaldībai piederošā nekustamā īpašuma ,,</w:t>
      </w:r>
      <w:proofErr w:type="spellStart"/>
      <w:r w:rsidRPr="00D72337">
        <w:t>Liesmulauki</w:t>
      </w:r>
      <w:proofErr w:type="spellEnd"/>
      <w:r w:rsidRPr="00D72337">
        <w:t xml:space="preserve">” – divu zemes gabala 4,08 ha platībā, Šķeltovas pagastā, Krāslavas novadā (kadastra apzīmējumi 6094 003 0230, 6094 003 0231) nosacīto cenu EUR 5700,00 (pieci tūkstoši septiņi simti </w:t>
      </w:r>
      <w:proofErr w:type="spellStart"/>
      <w:r w:rsidRPr="00D72337">
        <w:t>euro</w:t>
      </w:r>
      <w:proofErr w:type="spellEnd"/>
      <w:r w:rsidRPr="00D72337">
        <w:t xml:space="preserve"> 00 centi) apmērā.</w:t>
      </w:r>
    </w:p>
    <w:p w14:paraId="69FFE983" w14:textId="77777777" w:rsidR="00735825" w:rsidRPr="00D72337" w:rsidRDefault="00735825" w:rsidP="00735825">
      <w:pPr>
        <w:jc w:val="both"/>
      </w:pPr>
    </w:p>
    <w:p w14:paraId="19AE2DEB" w14:textId="77777777" w:rsidR="00735825" w:rsidRPr="008E0E7C" w:rsidRDefault="00735825" w:rsidP="00735825">
      <w:pPr>
        <w:jc w:val="both"/>
        <w:rPr>
          <w:sz w:val="20"/>
          <w:szCs w:val="20"/>
        </w:rPr>
      </w:pPr>
      <w:r w:rsidRPr="008E0E7C">
        <w:rPr>
          <w:sz w:val="20"/>
          <w:szCs w:val="20"/>
        </w:rPr>
        <w:t>Lēmuma projekta iesniedzējs:</w:t>
      </w:r>
    </w:p>
    <w:p w14:paraId="4A24565B" w14:textId="77777777" w:rsidR="00735825" w:rsidRPr="008E0E7C" w:rsidRDefault="00735825" w:rsidP="00735825">
      <w:pPr>
        <w:jc w:val="both"/>
        <w:rPr>
          <w:sz w:val="20"/>
          <w:szCs w:val="20"/>
        </w:rPr>
      </w:pPr>
      <w:r w:rsidRPr="008E0E7C">
        <w:rPr>
          <w:sz w:val="20"/>
          <w:szCs w:val="20"/>
        </w:rPr>
        <w:t>Finanšu komiteja</w:t>
      </w:r>
    </w:p>
    <w:p w14:paraId="6F11AD8F" w14:textId="77777777" w:rsidR="00735825" w:rsidRPr="008E0E7C" w:rsidRDefault="00735825" w:rsidP="00735825">
      <w:pPr>
        <w:jc w:val="both"/>
        <w:rPr>
          <w:sz w:val="20"/>
          <w:szCs w:val="20"/>
        </w:rPr>
      </w:pPr>
      <w:r w:rsidRPr="008E0E7C">
        <w:rPr>
          <w:sz w:val="20"/>
          <w:szCs w:val="20"/>
        </w:rPr>
        <w:t xml:space="preserve">Lēmuma projektu sagatavoja: </w:t>
      </w:r>
    </w:p>
    <w:p w14:paraId="143C3240" w14:textId="77777777" w:rsidR="00735825" w:rsidRPr="008E0E7C" w:rsidRDefault="00735825" w:rsidP="00735825">
      <w:pPr>
        <w:jc w:val="both"/>
        <w:rPr>
          <w:sz w:val="20"/>
          <w:szCs w:val="20"/>
        </w:rPr>
      </w:pPr>
      <w:r w:rsidRPr="008E0E7C">
        <w:rPr>
          <w:sz w:val="20"/>
          <w:szCs w:val="20"/>
        </w:rPr>
        <w:t xml:space="preserve">Izpilddirektora 1.vietnieks </w:t>
      </w:r>
      <w:proofErr w:type="spellStart"/>
      <w:r w:rsidRPr="008E0E7C">
        <w:rPr>
          <w:sz w:val="20"/>
          <w:szCs w:val="20"/>
        </w:rPr>
        <w:t>V.Aišpurs</w:t>
      </w:r>
      <w:proofErr w:type="spellEnd"/>
    </w:p>
    <w:p w14:paraId="33EAAECB" w14:textId="77777777" w:rsidR="00735825" w:rsidRDefault="00735825" w:rsidP="00A52AA5">
      <w:pPr>
        <w:rPr>
          <w:b/>
          <w:bCs/>
        </w:rPr>
      </w:pPr>
    </w:p>
    <w:p w14:paraId="4D405E96" w14:textId="77777777" w:rsidR="00735825" w:rsidRPr="008E0E7C" w:rsidRDefault="00735825" w:rsidP="00735825">
      <w:pPr>
        <w:jc w:val="center"/>
        <w:rPr>
          <w:b/>
          <w:bCs/>
        </w:rPr>
      </w:pPr>
      <w:r w:rsidRPr="008E0E7C">
        <w:rPr>
          <w:b/>
          <w:bCs/>
        </w:rPr>
        <w:t>28.§</w:t>
      </w:r>
    </w:p>
    <w:p w14:paraId="39798D37" w14:textId="77777777" w:rsidR="00735825" w:rsidRPr="008E0E7C" w:rsidRDefault="00735825" w:rsidP="00735825">
      <w:pPr>
        <w:jc w:val="center"/>
        <w:rPr>
          <w:b/>
          <w:u w:val="single"/>
        </w:rPr>
      </w:pPr>
      <w:r w:rsidRPr="008E0E7C">
        <w:rPr>
          <w:b/>
          <w:u w:val="single"/>
        </w:rPr>
        <w:t>Par Dagdas novada sociālā dienesta pievienošanu Krāslavas novada pašvaldības iestādei "Sociālais dienests"</w:t>
      </w:r>
    </w:p>
    <w:p w14:paraId="072B3FF7" w14:textId="77777777" w:rsidR="00735825" w:rsidRPr="008E0E7C" w:rsidRDefault="00735825" w:rsidP="00735825">
      <w:pPr>
        <w:jc w:val="both"/>
      </w:pPr>
      <w:r w:rsidRPr="008E0E7C">
        <w:t xml:space="preserve">Ziņo: </w:t>
      </w:r>
      <w:proofErr w:type="spellStart"/>
      <w:r w:rsidRPr="008E0E7C">
        <w:t>G.Upenieks</w:t>
      </w:r>
      <w:proofErr w:type="spellEnd"/>
      <w:r w:rsidRPr="008E0E7C">
        <w:t xml:space="preserve">, </w:t>
      </w:r>
      <w:proofErr w:type="spellStart"/>
      <w:r w:rsidRPr="008E0E7C">
        <w:t>V.Bārtule</w:t>
      </w:r>
      <w:proofErr w:type="spellEnd"/>
      <w:r w:rsidRPr="008E0E7C">
        <w:t xml:space="preserve"> (pašvaldības iestādes “Sociālais dienests” vadītāja)</w:t>
      </w:r>
    </w:p>
    <w:p w14:paraId="21419710" w14:textId="77777777" w:rsidR="00735825" w:rsidRPr="008E0E7C" w:rsidRDefault="00735825" w:rsidP="00735825">
      <w:pPr>
        <w:jc w:val="both"/>
      </w:pPr>
    </w:p>
    <w:p w14:paraId="6C4CFA5B" w14:textId="77777777" w:rsidR="00735825" w:rsidRPr="008E0E7C" w:rsidRDefault="00735825" w:rsidP="00735825">
      <w:pPr>
        <w:ind w:firstLine="720"/>
        <w:jc w:val="both"/>
      </w:pPr>
      <w:r w:rsidRPr="008E0E7C">
        <w:t xml:space="preserve">Pamatojoties uz likuma “Par pašvaldībām” 15.panta pirmās daļas 7.punktu, 21.panta pirmās daļas 8.punktu, Valsts pārvaldes iekārtas likuma 15.panta ceturtās daļas 1.punktu, 30.panta otro daļu, </w:t>
      </w:r>
    </w:p>
    <w:p w14:paraId="602D6214" w14:textId="77777777" w:rsidR="00735825" w:rsidRPr="008E0E7C" w:rsidRDefault="00735825" w:rsidP="00735825">
      <w:pPr>
        <w:suppressAutoHyphens/>
        <w:jc w:val="both"/>
        <w:rPr>
          <w:rFonts w:eastAsia="SimSun"/>
          <w:b/>
          <w:lang w:eastAsia="zh-CN" w:bidi="hi-IN"/>
        </w:rPr>
      </w:pPr>
      <w:r w:rsidRPr="008E0E7C">
        <w:rPr>
          <w:rStyle w:val="markedcontent"/>
          <w:b/>
          <w:bCs/>
        </w:rPr>
        <w:t>atklāti balsojot ar 1</w:t>
      </w:r>
      <w:r>
        <w:rPr>
          <w:rStyle w:val="markedcontent"/>
          <w:b/>
          <w:bCs/>
        </w:rPr>
        <w:t>0</w:t>
      </w:r>
      <w:r w:rsidRPr="008E0E7C">
        <w:rPr>
          <w:rStyle w:val="markedcontent"/>
          <w:b/>
          <w:bCs/>
        </w:rPr>
        <w:t xml:space="preserve"> balsīm „par”</w:t>
      </w:r>
      <w:r w:rsidRPr="008E0E7C">
        <w:rPr>
          <w:rStyle w:val="markedcontent"/>
        </w:rPr>
        <w:t xml:space="preserve"> (</w:t>
      </w:r>
      <w:r w:rsidRPr="008E0E7C">
        <w:t xml:space="preserve">Aivars </w:t>
      </w:r>
      <w:proofErr w:type="spellStart"/>
      <w:r w:rsidRPr="008E0E7C">
        <w:t>Bačkurs</w:t>
      </w:r>
      <w:proofErr w:type="spellEnd"/>
      <w:r w:rsidRPr="008E0E7C">
        <w:t xml:space="preserve">, Jāzeps </w:t>
      </w:r>
      <w:proofErr w:type="spellStart"/>
      <w:r w:rsidRPr="008E0E7C">
        <w:t>Dobkevičs</w:t>
      </w:r>
      <w:proofErr w:type="spellEnd"/>
      <w:r w:rsidRPr="008E0E7C">
        <w:t xml:space="preserve">, Aleksandrs </w:t>
      </w:r>
      <w:proofErr w:type="spellStart"/>
      <w:r w:rsidRPr="008E0E7C">
        <w:t>Jevtušoks</w:t>
      </w:r>
      <w:proofErr w:type="spellEnd"/>
      <w:r w:rsidRPr="008E0E7C">
        <w:t xml:space="preserve">, Antons Ļaksa, Ivars </w:t>
      </w:r>
      <w:proofErr w:type="spellStart"/>
      <w:r w:rsidRPr="008E0E7C">
        <w:t>Plivčs</w:t>
      </w:r>
      <w:proofErr w:type="spellEnd"/>
      <w:r w:rsidRPr="008E0E7C">
        <w:t xml:space="preserve">, Viktors Stikuts, Jānis </w:t>
      </w:r>
      <w:proofErr w:type="spellStart"/>
      <w:r w:rsidRPr="008E0E7C">
        <w:t>Tukāns</w:t>
      </w:r>
      <w:proofErr w:type="spellEnd"/>
      <w:r w:rsidRPr="008E0E7C">
        <w:t xml:space="preserve">, Gunārs Upenieks, Ēriks </w:t>
      </w:r>
      <w:proofErr w:type="spellStart"/>
      <w:r w:rsidRPr="008E0E7C">
        <w:t>Zaikovskis</w:t>
      </w:r>
      <w:proofErr w:type="spellEnd"/>
      <w:r w:rsidRPr="008E0E7C">
        <w:t xml:space="preserve">, </w:t>
      </w:r>
      <w:r w:rsidRPr="008E0E7C">
        <w:lastRenderedPageBreak/>
        <w:t xml:space="preserve">Dmitrijs </w:t>
      </w:r>
      <w:proofErr w:type="spellStart"/>
      <w:r w:rsidRPr="008E0E7C">
        <w:t>Zalbovičs</w:t>
      </w:r>
      <w:proofErr w:type="spellEnd"/>
      <w:r w:rsidRPr="008E0E7C">
        <w:rPr>
          <w:rStyle w:val="markedcontent"/>
        </w:rPr>
        <w:t xml:space="preserve">), „pret” nav, „atturas” </w:t>
      </w:r>
      <w:r>
        <w:rPr>
          <w:rStyle w:val="markedcontent"/>
        </w:rPr>
        <w:t>(</w:t>
      </w:r>
      <w:r w:rsidRPr="008E0E7C">
        <w:t xml:space="preserve">Armands </w:t>
      </w:r>
      <w:proofErr w:type="spellStart"/>
      <w:r w:rsidRPr="008E0E7C">
        <w:t>Pudniks</w:t>
      </w:r>
      <w:proofErr w:type="spellEnd"/>
      <w:r w:rsidRPr="008E0E7C">
        <w:t xml:space="preserve">, Aivars </w:t>
      </w:r>
      <w:proofErr w:type="spellStart"/>
      <w:r w:rsidRPr="008E0E7C">
        <w:t>Trūlis</w:t>
      </w:r>
      <w:proofErr w:type="spellEnd"/>
      <w:r>
        <w:t xml:space="preserve">), </w:t>
      </w:r>
      <w:r w:rsidRPr="008E0E7C">
        <w:rPr>
          <w:rFonts w:eastAsia="SimSun"/>
          <w:b/>
          <w:lang w:eastAsia="zh-CN" w:bidi="hi-IN"/>
        </w:rPr>
        <w:t>Krāslavas novada pašvaldības dome NOLEMJ:</w:t>
      </w:r>
    </w:p>
    <w:p w14:paraId="48187E32" w14:textId="77777777" w:rsidR="00735825" w:rsidRPr="008E0E7C" w:rsidRDefault="00735825" w:rsidP="00735825">
      <w:pPr>
        <w:ind w:firstLine="720"/>
        <w:jc w:val="both"/>
      </w:pPr>
      <w:r w:rsidRPr="008E0E7C">
        <w:t xml:space="preserve">1. </w:t>
      </w:r>
      <w:r w:rsidRPr="00160FB7">
        <w:rPr>
          <w:b/>
          <w:bCs/>
        </w:rPr>
        <w:t>Ar 2021.gada 31.decembri likvidēt</w:t>
      </w:r>
      <w:r w:rsidRPr="008E0E7C">
        <w:t xml:space="preserve"> Dagdas novada sociālo dienestu, reģistrācijas numurs 40900026651, pievienojot to Krāslavas novada pašvaldības iestādei “Sociālais dienests”, reģistrācijas numurs 90009036642, kā rezultātā Dagdas novada sociālais dienests beidz pastāvēt.</w:t>
      </w:r>
    </w:p>
    <w:p w14:paraId="6EAE1156" w14:textId="77777777" w:rsidR="00735825" w:rsidRPr="008E0E7C" w:rsidRDefault="00735825" w:rsidP="00735825">
      <w:pPr>
        <w:ind w:left="284" w:hanging="284"/>
        <w:jc w:val="both"/>
      </w:pPr>
      <w:r w:rsidRPr="008E0E7C">
        <w:t xml:space="preserve">2. </w:t>
      </w:r>
      <w:r w:rsidRPr="00160FB7">
        <w:rPr>
          <w:b/>
          <w:bCs/>
        </w:rPr>
        <w:t>Noteikt,</w:t>
      </w:r>
      <w:r w:rsidRPr="008E0E7C">
        <w:t xml:space="preserve"> ka Krāslavas novada pašvaldības iestāde "Sociālais dienests" ir Dagdas novada sociālā dienesta tiesību, saistību, t.sk. darba tiesisko attiecību, funkciju, mantas, arhīva, lietvedības un finanšu līdzekļu pārņēmēja.</w:t>
      </w:r>
    </w:p>
    <w:p w14:paraId="26DC13E5" w14:textId="77777777" w:rsidR="00735825" w:rsidRPr="008E0E7C" w:rsidRDefault="00735825" w:rsidP="00735825">
      <w:pPr>
        <w:ind w:left="284" w:hanging="284"/>
        <w:jc w:val="both"/>
      </w:pPr>
      <w:r w:rsidRPr="008E0E7C">
        <w:t xml:space="preserve">3. </w:t>
      </w:r>
      <w:r w:rsidRPr="00160FB7">
        <w:rPr>
          <w:b/>
          <w:bCs/>
          <w:shd w:val="clear" w:color="auto" w:fill="FFFFFF"/>
        </w:rPr>
        <w:t xml:space="preserve">Apstiprināt </w:t>
      </w:r>
      <w:r w:rsidRPr="008E0E7C">
        <w:t>Krāslavas novada pašvaldības iestādes "Sociālais dienests" amatu un amatalgu sarakstu (pielikumā).</w:t>
      </w:r>
    </w:p>
    <w:p w14:paraId="63F3F136" w14:textId="77777777" w:rsidR="00735825" w:rsidRPr="008E0E7C" w:rsidRDefault="00735825" w:rsidP="00735825">
      <w:pPr>
        <w:ind w:left="284" w:hanging="284"/>
        <w:jc w:val="both"/>
      </w:pPr>
      <w:r w:rsidRPr="008E0E7C">
        <w:rPr>
          <w:shd w:val="clear" w:color="auto" w:fill="FFFFFF"/>
        </w:rPr>
        <w:t xml:space="preserve">4. </w:t>
      </w:r>
      <w:r w:rsidRPr="00160FB7">
        <w:rPr>
          <w:b/>
          <w:bCs/>
        </w:rPr>
        <w:t>Uzdot</w:t>
      </w:r>
      <w:r w:rsidRPr="008E0E7C">
        <w:t xml:space="preserve"> Krāslavas novada pašvaldības iestādei "Sociālais dienests" vadītājai izstrādāt nepieciešamos grozījumus Krāslavas novada pašvaldības iestādes "Sociālais dienests" nolikumā līdz 2021.gada 17.novembrim.</w:t>
      </w:r>
    </w:p>
    <w:p w14:paraId="2079873A" w14:textId="77777777" w:rsidR="00735825" w:rsidRPr="008E0E7C" w:rsidRDefault="00735825" w:rsidP="00735825">
      <w:pPr>
        <w:ind w:left="284" w:hanging="284"/>
        <w:jc w:val="both"/>
        <w:rPr>
          <w:shd w:val="clear" w:color="auto" w:fill="FFFFFF"/>
        </w:rPr>
      </w:pPr>
      <w:r w:rsidRPr="008E0E7C">
        <w:rPr>
          <w:shd w:val="clear" w:color="auto" w:fill="FFFFFF"/>
        </w:rPr>
        <w:t xml:space="preserve">5. </w:t>
      </w:r>
      <w:r w:rsidRPr="00160FB7">
        <w:rPr>
          <w:b/>
          <w:bCs/>
          <w:shd w:val="clear" w:color="auto" w:fill="FFFFFF"/>
        </w:rPr>
        <w:t>Noteikt,</w:t>
      </w:r>
      <w:r w:rsidRPr="008E0E7C">
        <w:rPr>
          <w:shd w:val="clear" w:color="auto" w:fill="FFFFFF"/>
        </w:rPr>
        <w:t xml:space="preserve"> ka Dagdas novada sociālā dienesta likvidācija, pievienojot to </w:t>
      </w:r>
      <w:r w:rsidRPr="008E0E7C">
        <w:t>Krāslavas novada pašvaldības iestādei "Sociālais dienests"</w:t>
      </w:r>
      <w:r w:rsidRPr="008E0E7C">
        <w:rPr>
          <w:shd w:val="clear" w:color="auto" w:fill="FFFFFF"/>
        </w:rPr>
        <w:t>, pabeidzama līdz 2021.gada 31.decembrim.</w:t>
      </w:r>
    </w:p>
    <w:p w14:paraId="7145710B" w14:textId="77777777" w:rsidR="00735825" w:rsidRPr="008E0E7C" w:rsidRDefault="00735825" w:rsidP="00735825">
      <w:pPr>
        <w:ind w:left="284" w:hanging="284"/>
        <w:jc w:val="both"/>
      </w:pPr>
      <w:r w:rsidRPr="008E0E7C">
        <w:rPr>
          <w:shd w:val="clear" w:color="auto" w:fill="FFFFFF"/>
        </w:rPr>
        <w:t xml:space="preserve">6. </w:t>
      </w:r>
      <w:r w:rsidRPr="00160FB7">
        <w:rPr>
          <w:b/>
          <w:bCs/>
          <w:shd w:val="clear" w:color="auto" w:fill="FFFFFF"/>
        </w:rPr>
        <w:t>Noteikt,</w:t>
      </w:r>
      <w:r w:rsidRPr="008E0E7C">
        <w:rPr>
          <w:shd w:val="clear" w:color="auto" w:fill="FFFFFF"/>
        </w:rPr>
        <w:t xml:space="preserve"> ka Krāslavas novada pašvaldības Dagdas pilsētas un pagastu apvienības vadītājam un </w:t>
      </w:r>
      <w:r w:rsidRPr="008E0E7C">
        <w:t>Krāslavas novada pašvaldības iestādes "Sociālais dienests" vadītājai Dagdas novada sociālā dienesta darbinieki par izmaiņām darba līgumos jābrīdina ne vēlāk kā 2021.gada 30.novembrī.</w:t>
      </w:r>
    </w:p>
    <w:p w14:paraId="100E9CF3" w14:textId="77777777" w:rsidR="00735825" w:rsidRPr="008E0E7C" w:rsidRDefault="00735825" w:rsidP="00735825">
      <w:pPr>
        <w:ind w:left="284" w:hanging="284"/>
        <w:jc w:val="both"/>
      </w:pPr>
      <w:r w:rsidRPr="008E0E7C">
        <w:t xml:space="preserve">7. Ņemot vērā šī lēmuma 1.punktā noteikto, </w:t>
      </w:r>
      <w:r w:rsidRPr="00160FB7">
        <w:rPr>
          <w:b/>
          <w:bCs/>
        </w:rPr>
        <w:t>pilnvarot</w:t>
      </w:r>
      <w:r w:rsidRPr="008E0E7C">
        <w:t xml:space="preserve"> Krāslavas novada pašvaldības iestādi “Sociālais dienests” iesniegt attiecīgās izmaiņas sociālo pakalpojumu sniedzēju reģistrā.</w:t>
      </w:r>
    </w:p>
    <w:p w14:paraId="1BA7C3C3" w14:textId="77777777" w:rsidR="00735825" w:rsidRPr="008E0E7C" w:rsidRDefault="00735825" w:rsidP="00735825">
      <w:pPr>
        <w:ind w:left="284" w:hanging="284"/>
        <w:jc w:val="both"/>
      </w:pPr>
      <w:r w:rsidRPr="008E0E7C">
        <w:t xml:space="preserve">8. </w:t>
      </w:r>
      <w:r w:rsidRPr="00160FB7">
        <w:rPr>
          <w:b/>
          <w:bCs/>
        </w:rPr>
        <w:t xml:space="preserve">Uzdot </w:t>
      </w:r>
      <w:r w:rsidRPr="008E0E7C">
        <w:t>Krāslavas novada pašvaldības izpilddirektoram nodrošināt Dagdas novada sociālā dienesta pievienošanas Krāslavas novada pašvaldības iestādei "Sociālais dienests" procesa īstenošanu.</w:t>
      </w:r>
    </w:p>
    <w:p w14:paraId="0E0DCD22" w14:textId="77777777" w:rsidR="00735825" w:rsidRPr="008E0E7C" w:rsidRDefault="00735825" w:rsidP="00735825">
      <w:pPr>
        <w:ind w:left="284" w:hanging="284"/>
        <w:jc w:val="both"/>
      </w:pPr>
    </w:p>
    <w:p w14:paraId="42835B28" w14:textId="77777777" w:rsidR="00735825" w:rsidRPr="00160FB7" w:rsidRDefault="00735825" w:rsidP="00735825">
      <w:pPr>
        <w:jc w:val="both"/>
        <w:rPr>
          <w:sz w:val="20"/>
          <w:szCs w:val="20"/>
        </w:rPr>
      </w:pPr>
      <w:r w:rsidRPr="00160FB7">
        <w:rPr>
          <w:sz w:val="20"/>
          <w:szCs w:val="20"/>
        </w:rPr>
        <w:t>Lēmuma projektu iesniedza:</w:t>
      </w:r>
    </w:p>
    <w:p w14:paraId="444CE426" w14:textId="77777777" w:rsidR="00735825" w:rsidRPr="00160FB7" w:rsidRDefault="00735825" w:rsidP="00735825">
      <w:pPr>
        <w:jc w:val="both"/>
        <w:rPr>
          <w:sz w:val="20"/>
          <w:szCs w:val="20"/>
        </w:rPr>
      </w:pPr>
      <w:r w:rsidRPr="00160FB7">
        <w:rPr>
          <w:sz w:val="20"/>
          <w:szCs w:val="20"/>
        </w:rPr>
        <w:t xml:space="preserve">Pašvaldības domes priekšsēdētājs </w:t>
      </w:r>
      <w:proofErr w:type="spellStart"/>
      <w:r w:rsidRPr="00160FB7">
        <w:rPr>
          <w:sz w:val="20"/>
          <w:szCs w:val="20"/>
        </w:rPr>
        <w:t>G.Upenieks</w:t>
      </w:r>
      <w:proofErr w:type="spellEnd"/>
    </w:p>
    <w:p w14:paraId="54D95EBE" w14:textId="77777777" w:rsidR="00735825" w:rsidRPr="00160FB7" w:rsidRDefault="00735825" w:rsidP="00735825">
      <w:pPr>
        <w:jc w:val="both"/>
        <w:rPr>
          <w:sz w:val="20"/>
          <w:szCs w:val="20"/>
        </w:rPr>
      </w:pPr>
      <w:r w:rsidRPr="00160FB7">
        <w:rPr>
          <w:sz w:val="20"/>
          <w:szCs w:val="20"/>
        </w:rPr>
        <w:t>Lēmuma projektu sagatavoja:</w:t>
      </w:r>
    </w:p>
    <w:p w14:paraId="3214902B" w14:textId="77777777" w:rsidR="00735825" w:rsidRPr="00160FB7" w:rsidRDefault="00735825" w:rsidP="00735825">
      <w:pPr>
        <w:jc w:val="both"/>
        <w:rPr>
          <w:sz w:val="20"/>
          <w:szCs w:val="20"/>
        </w:rPr>
      </w:pPr>
      <w:r w:rsidRPr="00160FB7">
        <w:rPr>
          <w:sz w:val="20"/>
          <w:szCs w:val="20"/>
        </w:rPr>
        <w:t>Administratīvā nodaļa</w:t>
      </w:r>
    </w:p>
    <w:p w14:paraId="59EB7FBC" w14:textId="77777777" w:rsidR="00735825" w:rsidRPr="008E0E7C" w:rsidRDefault="00735825" w:rsidP="00735825">
      <w:pPr>
        <w:jc w:val="center"/>
        <w:rPr>
          <w:b/>
          <w:bCs/>
        </w:rPr>
      </w:pPr>
    </w:p>
    <w:p w14:paraId="3A903F64" w14:textId="77777777" w:rsidR="00735825" w:rsidRPr="008E0E7C" w:rsidRDefault="00735825" w:rsidP="00735825">
      <w:pPr>
        <w:jc w:val="both"/>
      </w:pPr>
    </w:p>
    <w:p w14:paraId="4ADCAEFA" w14:textId="77777777" w:rsidR="00735825" w:rsidRPr="008E0E7C" w:rsidRDefault="00735825" w:rsidP="00735825">
      <w:pPr>
        <w:jc w:val="center"/>
        <w:rPr>
          <w:b/>
          <w:bCs/>
        </w:rPr>
      </w:pPr>
      <w:r w:rsidRPr="008E0E7C">
        <w:rPr>
          <w:b/>
          <w:bCs/>
        </w:rPr>
        <w:t>29.§</w:t>
      </w:r>
    </w:p>
    <w:p w14:paraId="0F3189E2" w14:textId="77777777" w:rsidR="00735825" w:rsidRPr="008E0E7C" w:rsidRDefault="00735825" w:rsidP="00735825">
      <w:pPr>
        <w:jc w:val="center"/>
        <w:rPr>
          <w:b/>
          <w:u w:val="single"/>
        </w:rPr>
      </w:pPr>
      <w:r w:rsidRPr="008E0E7C">
        <w:rPr>
          <w:b/>
          <w:u w:val="single"/>
        </w:rPr>
        <w:t xml:space="preserve">Par telpu Alejas ielā 29, Dagdā, Krāslavas novadā nomas tiesībām </w:t>
      </w:r>
    </w:p>
    <w:p w14:paraId="7A836D81" w14:textId="77777777" w:rsidR="00735825" w:rsidRDefault="00735825" w:rsidP="00735825">
      <w:r>
        <w:t xml:space="preserve">Ziņo: </w:t>
      </w:r>
      <w:proofErr w:type="spellStart"/>
      <w:r>
        <w:t>G.Upenieks</w:t>
      </w:r>
      <w:proofErr w:type="spellEnd"/>
      <w:r>
        <w:t xml:space="preserve">, </w:t>
      </w:r>
      <w:proofErr w:type="spellStart"/>
      <w:r>
        <w:t>A.Trūlis</w:t>
      </w:r>
      <w:proofErr w:type="spellEnd"/>
      <w:r>
        <w:t xml:space="preserve"> (pašvaldības domes priekšsēdētāja vietnieks)</w:t>
      </w:r>
    </w:p>
    <w:p w14:paraId="1F0CD5DE" w14:textId="77777777" w:rsidR="00735825" w:rsidRDefault="00735825" w:rsidP="00735825">
      <w:r>
        <w:t xml:space="preserve">Debatēs piedalās: </w:t>
      </w:r>
      <w:proofErr w:type="spellStart"/>
      <w:r>
        <w:t>I.Plivčs</w:t>
      </w:r>
      <w:proofErr w:type="spellEnd"/>
      <w:r>
        <w:t xml:space="preserve">, </w:t>
      </w:r>
      <w:proofErr w:type="spellStart"/>
      <w:r>
        <w:t>A.Jevtušoks</w:t>
      </w:r>
      <w:proofErr w:type="spellEnd"/>
      <w:r>
        <w:t xml:space="preserve">, </w:t>
      </w:r>
      <w:proofErr w:type="spellStart"/>
      <w:r>
        <w:t>V.Stikuts</w:t>
      </w:r>
      <w:proofErr w:type="spellEnd"/>
    </w:p>
    <w:p w14:paraId="4A755D9F" w14:textId="77777777" w:rsidR="00735825" w:rsidRPr="008E0E7C" w:rsidRDefault="00735825" w:rsidP="00735825">
      <w:pPr>
        <w:ind w:firstLine="720"/>
      </w:pPr>
    </w:p>
    <w:p w14:paraId="13956A8A" w14:textId="77777777" w:rsidR="00735825" w:rsidRDefault="00735825" w:rsidP="00735825">
      <w:pPr>
        <w:ind w:firstLine="720"/>
        <w:jc w:val="both"/>
      </w:pPr>
      <w:r w:rsidRPr="008E0E7C">
        <w:t xml:space="preserve">Pamatojoties uz likuma „Par pašvaldībām” 21.panta pirmās daļas 14.punktu, 14.panta otrās daļas 3.punktu, </w:t>
      </w:r>
    </w:p>
    <w:p w14:paraId="6624F870" w14:textId="77777777" w:rsidR="00735825" w:rsidRPr="0045188C" w:rsidRDefault="00735825" w:rsidP="00735825">
      <w:pPr>
        <w:suppressAutoHyphens/>
        <w:jc w:val="both"/>
        <w:rPr>
          <w:rFonts w:eastAsia="SimSun"/>
          <w:b/>
          <w:lang w:eastAsia="zh-CN" w:bidi="hi-IN"/>
        </w:rPr>
      </w:pPr>
      <w:r>
        <w:rPr>
          <w:rStyle w:val="markedcontent"/>
          <w:b/>
          <w:bCs/>
        </w:rPr>
        <w:t>a</w:t>
      </w:r>
      <w:r w:rsidRPr="0045188C">
        <w:rPr>
          <w:rStyle w:val="markedcontent"/>
          <w:b/>
          <w:bCs/>
        </w:rPr>
        <w:t xml:space="preserve">tklāti balsojot ar </w:t>
      </w:r>
      <w:r>
        <w:rPr>
          <w:rStyle w:val="markedcontent"/>
          <w:b/>
          <w:bCs/>
        </w:rPr>
        <w:t>8</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rPr>
          <w:rStyle w:val="markedcontent"/>
        </w:rPr>
        <w:t xml:space="preserve">), „pret” </w:t>
      </w:r>
      <w:r>
        <w:rPr>
          <w:rStyle w:val="markedcontent"/>
        </w:rPr>
        <w:t>(</w:t>
      </w:r>
      <w:r w:rsidRPr="0045188C">
        <w:t xml:space="preserve">Ivars </w:t>
      </w:r>
      <w:proofErr w:type="spellStart"/>
      <w:r w:rsidRPr="0045188C">
        <w:t>Plivčs</w:t>
      </w:r>
      <w:proofErr w:type="spellEnd"/>
      <w:r w:rsidRPr="0045188C">
        <w:t>,</w:t>
      </w:r>
      <w:r>
        <w:t xml:space="preserve"> </w:t>
      </w:r>
      <w:r w:rsidRPr="0045188C">
        <w:t xml:space="preserve"> </w:t>
      </w:r>
      <w:r>
        <w:t xml:space="preserve">Armands </w:t>
      </w:r>
      <w:proofErr w:type="spellStart"/>
      <w:r>
        <w:t>Pudniks</w:t>
      </w:r>
      <w:proofErr w:type="spellEnd"/>
      <w:r>
        <w:t xml:space="preserve">), </w:t>
      </w:r>
      <w:r w:rsidRPr="0045188C">
        <w:rPr>
          <w:rStyle w:val="markedcontent"/>
        </w:rPr>
        <w:t xml:space="preserve">„atturas” </w:t>
      </w:r>
      <w:r>
        <w:rPr>
          <w:rStyle w:val="markedcontent"/>
        </w:rPr>
        <w:t>(</w:t>
      </w:r>
      <w:r>
        <w:t xml:space="preserve">Antons Ļaksa, Dmitrijs </w:t>
      </w:r>
      <w:proofErr w:type="spellStart"/>
      <w:r>
        <w:t>Zalbovičs</w:t>
      </w:r>
      <w:proofErr w:type="spellEnd"/>
      <w:r>
        <w:t>)</w:t>
      </w:r>
      <w:r>
        <w:rPr>
          <w:rStyle w:val="markedcontent"/>
        </w:rPr>
        <w:t xml:space="preserve">, </w:t>
      </w:r>
      <w:r w:rsidRPr="0045188C">
        <w:rPr>
          <w:rFonts w:eastAsia="SimSun"/>
          <w:b/>
          <w:lang w:eastAsia="zh-CN" w:bidi="hi-IN"/>
        </w:rPr>
        <w:t>Krāslavas novada pašvaldības dome NOLEMJ:</w:t>
      </w:r>
    </w:p>
    <w:p w14:paraId="335BC564" w14:textId="77777777" w:rsidR="00735825" w:rsidRPr="008E0E7C" w:rsidRDefault="00735825" w:rsidP="00735825">
      <w:pPr>
        <w:ind w:firstLine="720"/>
        <w:jc w:val="both"/>
        <w:rPr>
          <w:rStyle w:val="st"/>
        </w:rPr>
      </w:pPr>
      <w:r w:rsidRPr="008E0E7C">
        <w:rPr>
          <w:b/>
          <w:bCs/>
        </w:rPr>
        <w:t>Nodot</w:t>
      </w:r>
      <w:r w:rsidRPr="008E0E7C">
        <w:t xml:space="preserve"> iznomāšanai uz </w:t>
      </w:r>
      <w:r>
        <w:t>1</w:t>
      </w:r>
      <w:r w:rsidRPr="008E0E7C">
        <w:t xml:space="preserve"> (</w:t>
      </w:r>
      <w:r>
        <w:t>vienu</w:t>
      </w:r>
      <w:r w:rsidRPr="008E0E7C">
        <w:t>) gad</w:t>
      </w:r>
      <w:r>
        <w:t>u</w:t>
      </w:r>
      <w:r w:rsidRPr="008E0E7C">
        <w:t xml:space="preserve"> Krāslavas novada pašvaldībai piederošās nedzīvojamās telpas ar kopējo platību 72,4 m</w:t>
      </w:r>
      <w:r w:rsidRPr="008E0E7C">
        <w:rPr>
          <w:vertAlign w:val="superscript"/>
        </w:rPr>
        <w:t>2</w:t>
      </w:r>
      <w:r w:rsidRPr="008E0E7C">
        <w:t>, kas atrodas Alejas ielā 29, Dagdā, Krāslavas novadā (</w:t>
      </w:r>
      <w:r w:rsidRPr="008E0E7C">
        <w:rPr>
          <w:rStyle w:val="st"/>
        </w:rPr>
        <w:t xml:space="preserve">būves kadastra apzīmējums </w:t>
      </w:r>
      <w:r w:rsidRPr="008E0E7C">
        <w:rPr>
          <w:bCs/>
          <w:shd w:val="clear" w:color="auto" w:fill="FFFFFF"/>
        </w:rPr>
        <w:t>6009-001-0254-001</w:t>
      </w:r>
      <w:r w:rsidRPr="008E0E7C">
        <w:rPr>
          <w:rStyle w:val="st"/>
        </w:rPr>
        <w:t>), turpmāk tekstā – Objekts.</w:t>
      </w:r>
    </w:p>
    <w:p w14:paraId="62B06BF6" w14:textId="77777777" w:rsidR="00735825" w:rsidRPr="008E0E7C" w:rsidRDefault="00735825" w:rsidP="00735825">
      <w:pPr>
        <w:pStyle w:val="Paraststmeklis"/>
        <w:numPr>
          <w:ilvl w:val="3"/>
          <w:numId w:val="7"/>
        </w:numPr>
        <w:ind w:left="426"/>
        <w:jc w:val="both"/>
        <w:rPr>
          <w:rStyle w:val="st"/>
        </w:rPr>
      </w:pPr>
      <w:r w:rsidRPr="008E0E7C">
        <w:rPr>
          <w:rStyle w:val="st"/>
        </w:rPr>
        <w:t>Izsoļu komisijai</w:t>
      </w:r>
      <w:r w:rsidRPr="008E0E7C">
        <w:rPr>
          <w:rStyle w:val="st"/>
          <w:b/>
          <w:bCs/>
        </w:rPr>
        <w:t xml:space="preserve"> izstrādāt</w:t>
      </w:r>
      <w:r w:rsidRPr="008E0E7C">
        <w:rPr>
          <w:rStyle w:val="st"/>
        </w:rPr>
        <w:t xml:space="preserve"> Objekta nomas tiesību izsoles nolikumu un veikt Objekta nomas tiesību izsoli atbilstoši nolikumam.</w:t>
      </w:r>
    </w:p>
    <w:p w14:paraId="252AA605" w14:textId="77777777" w:rsidR="00735825" w:rsidRPr="008E0E7C" w:rsidRDefault="00735825" w:rsidP="00735825">
      <w:pPr>
        <w:pStyle w:val="Paraststmeklis"/>
        <w:numPr>
          <w:ilvl w:val="3"/>
          <w:numId w:val="7"/>
        </w:numPr>
        <w:ind w:left="426"/>
        <w:jc w:val="both"/>
        <w:rPr>
          <w:rStyle w:val="st"/>
        </w:rPr>
      </w:pPr>
      <w:r w:rsidRPr="008E0E7C">
        <w:rPr>
          <w:rStyle w:val="st"/>
          <w:b/>
          <w:bCs/>
        </w:rPr>
        <w:t>Noteikt</w:t>
      </w:r>
      <w:r w:rsidRPr="008E0E7C">
        <w:rPr>
          <w:rStyle w:val="st"/>
        </w:rPr>
        <w:t xml:space="preserve"> Objekta nosacīto nomas sākumcenu EUR 145,00 (viens simts četrdesmit pieci </w:t>
      </w:r>
      <w:proofErr w:type="spellStart"/>
      <w:r w:rsidRPr="008E0E7C">
        <w:rPr>
          <w:rStyle w:val="st"/>
        </w:rPr>
        <w:t>euro</w:t>
      </w:r>
      <w:proofErr w:type="spellEnd"/>
      <w:r w:rsidRPr="008E0E7C">
        <w:rPr>
          <w:rStyle w:val="st"/>
        </w:rPr>
        <w:t xml:space="preserve"> 00 centi) mēnesī (neieskaitot PVN).</w:t>
      </w:r>
    </w:p>
    <w:p w14:paraId="702FC5A3" w14:textId="77777777" w:rsidR="00735825" w:rsidRPr="008E0E7C" w:rsidRDefault="00735825" w:rsidP="00735825">
      <w:pPr>
        <w:pStyle w:val="Paraststmeklis"/>
        <w:numPr>
          <w:ilvl w:val="3"/>
          <w:numId w:val="7"/>
        </w:numPr>
        <w:ind w:left="426"/>
        <w:jc w:val="both"/>
        <w:rPr>
          <w:rStyle w:val="st"/>
        </w:rPr>
      </w:pPr>
      <w:r w:rsidRPr="008E0E7C">
        <w:rPr>
          <w:rStyle w:val="st"/>
          <w:b/>
          <w:bCs/>
        </w:rPr>
        <w:t>Noteikt</w:t>
      </w:r>
      <w:r w:rsidRPr="008E0E7C">
        <w:rPr>
          <w:rStyle w:val="st"/>
        </w:rPr>
        <w:t>, ka Objekta nomniekam Objekts jāizmanto tikai reģistrētas saimnieciskās darbības veikšanai.</w:t>
      </w:r>
    </w:p>
    <w:p w14:paraId="73BDE46A" w14:textId="77777777" w:rsidR="00735825" w:rsidRPr="008E0E7C" w:rsidRDefault="00735825" w:rsidP="00735825">
      <w:pPr>
        <w:pStyle w:val="Paraststmeklis"/>
        <w:numPr>
          <w:ilvl w:val="3"/>
          <w:numId w:val="7"/>
        </w:numPr>
        <w:ind w:left="426"/>
        <w:jc w:val="both"/>
      </w:pPr>
      <w:r w:rsidRPr="008E0E7C">
        <w:rPr>
          <w:rStyle w:val="st"/>
          <w:b/>
          <w:bCs/>
        </w:rPr>
        <w:lastRenderedPageBreak/>
        <w:t>Noteikt,</w:t>
      </w:r>
      <w:r w:rsidRPr="008E0E7C">
        <w:rPr>
          <w:rStyle w:val="st"/>
        </w:rPr>
        <w:t xml:space="preserve"> ka </w:t>
      </w:r>
      <w:r w:rsidRPr="008E0E7C">
        <w:t>papildus nomas maksai</w:t>
      </w:r>
      <w:r w:rsidRPr="008E0E7C">
        <w:rPr>
          <w:rStyle w:val="st"/>
        </w:rPr>
        <w:t xml:space="preserve"> Objekta nomniekam</w:t>
      </w:r>
      <w:r w:rsidRPr="008E0E7C">
        <w:t xml:space="preserve"> jāsedz izdevumi par ūdensvada, kanalizācijas, elektroenerģijas un atkritumu apsaimniekošanas pakalpojumiem.</w:t>
      </w:r>
    </w:p>
    <w:p w14:paraId="56F0AD6B" w14:textId="77777777" w:rsidR="00735825" w:rsidRPr="00731EFB" w:rsidRDefault="00735825" w:rsidP="00735825">
      <w:pPr>
        <w:jc w:val="both"/>
        <w:rPr>
          <w:sz w:val="20"/>
          <w:szCs w:val="20"/>
        </w:rPr>
      </w:pPr>
      <w:r w:rsidRPr="00731EFB">
        <w:rPr>
          <w:sz w:val="20"/>
          <w:szCs w:val="20"/>
        </w:rPr>
        <w:t>Lēmuma projekta iesniedzējs:</w:t>
      </w:r>
    </w:p>
    <w:p w14:paraId="6A39C5E6" w14:textId="77777777" w:rsidR="00735825" w:rsidRPr="00731EFB" w:rsidRDefault="00735825" w:rsidP="00735825">
      <w:pPr>
        <w:jc w:val="both"/>
        <w:rPr>
          <w:sz w:val="20"/>
          <w:szCs w:val="20"/>
        </w:rPr>
      </w:pPr>
      <w:r w:rsidRPr="00731EFB">
        <w:rPr>
          <w:sz w:val="20"/>
          <w:szCs w:val="20"/>
        </w:rPr>
        <w:t xml:space="preserve">Pašvaldības domes priekšsēdētājs </w:t>
      </w:r>
      <w:proofErr w:type="spellStart"/>
      <w:r w:rsidRPr="00731EFB">
        <w:rPr>
          <w:sz w:val="20"/>
          <w:szCs w:val="20"/>
        </w:rPr>
        <w:t>G.Upenieks</w:t>
      </w:r>
      <w:proofErr w:type="spellEnd"/>
    </w:p>
    <w:p w14:paraId="4569F533" w14:textId="77777777" w:rsidR="00735825" w:rsidRPr="00731EFB" w:rsidRDefault="00735825" w:rsidP="00735825">
      <w:pPr>
        <w:jc w:val="both"/>
        <w:rPr>
          <w:sz w:val="20"/>
          <w:szCs w:val="20"/>
        </w:rPr>
      </w:pPr>
      <w:r w:rsidRPr="00731EFB">
        <w:rPr>
          <w:sz w:val="20"/>
          <w:szCs w:val="20"/>
        </w:rPr>
        <w:t>Lēmuma projektu sagatavotājs</w:t>
      </w:r>
    </w:p>
    <w:p w14:paraId="0CF08DE8" w14:textId="77777777" w:rsidR="00735825" w:rsidRPr="00731EFB" w:rsidRDefault="00735825" w:rsidP="00735825">
      <w:pPr>
        <w:jc w:val="both"/>
        <w:rPr>
          <w:sz w:val="20"/>
          <w:szCs w:val="20"/>
        </w:rPr>
      </w:pPr>
      <w:r w:rsidRPr="00731EFB">
        <w:rPr>
          <w:sz w:val="20"/>
          <w:szCs w:val="20"/>
        </w:rPr>
        <w:t xml:space="preserve">Pašvaldības vecākais juriskonsults </w:t>
      </w:r>
      <w:proofErr w:type="spellStart"/>
      <w:r w:rsidRPr="00731EFB">
        <w:rPr>
          <w:sz w:val="20"/>
          <w:szCs w:val="20"/>
        </w:rPr>
        <w:t>E.Ciganovičs</w:t>
      </w:r>
      <w:proofErr w:type="spellEnd"/>
    </w:p>
    <w:p w14:paraId="0380B1BC" w14:textId="77777777" w:rsidR="00735825" w:rsidRPr="008E0E7C" w:rsidRDefault="00735825" w:rsidP="00735825">
      <w:pPr>
        <w:jc w:val="center"/>
        <w:rPr>
          <w:b/>
          <w:bCs/>
        </w:rPr>
      </w:pPr>
    </w:p>
    <w:p w14:paraId="7B2F3277" w14:textId="77777777" w:rsidR="00735825" w:rsidRDefault="00735825" w:rsidP="00735825">
      <w:pPr>
        <w:jc w:val="both"/>
      </w:pPr>
      <w:r>
        <w:t>Sēdi slēdz plkst.15</w:t>
      </w:r>
      <w:r>
        <w:rPr>
          <w:vertAlign w:val="superscript"/>
        </w:rPr>
        <w:t>05</w:t>
      </w:r>
    </w:p>
    <w:p w14:paraId="5CAFEFC5" w14:textId="77777777" w:rsidR="00735825" w:rsidRDefault="00735825" w:rsidP="00735825">
      <w:pPr>
        <w:jc w:val="both"/>
      </w:pPr>
    </w:p>
    <w:p w14:paraId="648E522C" w14:textId="77777777" w:rsidR="00735825" w:rsidRPr="00731EFB" w:rsidRDefault="00735825" w:rsidP="00735825">
      <w:pPr>
        <w:jc w:val="both"/>
      </w:pPr>
    </w:p>
    <w:p w14:paraId="42F35A9E" w14:textId="77777777" w:rsidR="00735825" w:rsidRPr="008E0E7C" w:rsidRDefault="00735825" w:rsidP="00735825">
      <w:pPr>
        <w:jc w:val="both"/>
      </w:pPr>
    </w:p>
    <w:p w14:paraId="0CE84A2D" w14:textId="77777777" w:rsidR="00735825" w:rsidRDefault="00735825" w:rsidP="00735825">
      <w:pPr>
        <w:jc w:val="both"/>
      </w:pPr>
      <w:r w:rsidRPr="00D72337">
        <w:t>Pašvaldības domes priekšsēdētājs</w:t>
      </w:r>
      <w:r w:rsidRPr="00D72337">
        <w:tab/>
      </w:r>
      <w:r w:rsidRPr="00D72337">
        <w:tab/>
      </w:r>
      <w:r w:rsidRPr="00D72337">
        <w:tab/>
      </w:r>
      <w:r w:rsidRPr="00D72337">
        <w:tab/>
      </w:r>
      <w:r w:rsidRPr="00D72337">
        <w:tab/>
      </w:r>
      <w:proofErr w:type="spellStart"/>
      <w:r w:rsidRPr="00D72337">
        <w:t>G.Upenieks</w:t>
      </w:r>
      <w:proofErr w:type="spellEnd"/>
    </w:p>
    <w:p w14:paraId="46724D9B" w14:textId="77777777" w:rsidR="00735825" w:rsidRDefault="00735825" w:rsidP="00735825">
      <w:pPr>
        <w:jc w:val="both"/>
      </w:pPr>
    </w:p>
    <w:p w14:paraId="2A18020F" w14:textId="77777777" w:rsidR="00735825" w:rsidRDefault="00735825" w:rsidP="00735825">
      <w:pPr>
        <w:jc w:val="both"/>
      </w:pPr>
    </w:p>
    <w:p w14:paraId="7613CF9D" w14:textId="77777777" w:rsidR="00735825" w:rsidRDefault="00735825" w:rsidP="00735825">
      <w:pPr>
        <w:jc w:val="both"/>
      </w:pPr>
    </w:p>
    <w:p w14:paraId="7110B5E4" w14:textId="77777777" w:rsidR="00735825" w:rsidRDefault="00735825" w:rsidP="00735825">
      <w:pPr>
        <w:jc w:val="both"/>
      </w:pPr>
      <w:r>
        <w:t>Pašvaldības lietvede</w:t>
      </w:r>
      <w:r>
        <w:tab/>
      </w:r>
      <w:r>
        <w:tab/>
      </w:r>
      <w:r>
        <w:tab/>
      </w:r>
      <w:r>
        <w:tab/>
      </w:r>
      <w:r>
        <w:tab/>
      </w:r>
      <w:r>
        <w:tab/>
      </w:r>
      <w:r>
        <w:tab/>
      </w:r>
      <w:proofErr w:type="spellStart"/>
      <w:r>
        <w:t>Ā.Leonoviča</w:t>
      </w:r>
      <w:proofErr w:type="spellEnd"/>
    </w:p>
    <w:p w14:paraId="291ECF69" w14:textId="77777777" w:rsidR="00735825" w:rsidRPr="00D72337" w:rsidRDefault="00735825" w:rsidP="00735825">
      <w:pPr>
        <w:jc w:val="both"/>
      </w:pPr>
      <w:r>
        <w:t>2021.gada 29.oktobrī</w:t>
      </w:r>
    </w:p>
    <w:p w14:paraId="466D3F3D" w14:textId="77777777" w:rsidR="000842B5" w:rsidRDefault="000842B5"/>
    <w:sectPr w:rsidR="000842B5" w:rsidSect="00246743">
      <w:footerReference w:type="default" r:id="rId14"/>
      <w:pgSz w:w="11906" w:h="16838"/>
      <w:pgMar w:top="851" w:right="991" w:bottom="1440"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BA"/>
    <w:family w:val="swiss"/>
    <w:pitch w:val="variable"/>
    <w:sig w:usb0="80000AFF" w:usb1="0000396B" w:usb2="00000000" w:usb3="00000000" w:csb0="000000BF" w:csb1="00000000"/>
  </w:font>
  <w:font w:name="Arial BaltRim">
    <w:altName w:val="Arial"/>
    <w:charset w:val="00"/>
    <w:family w:val="swiss"/>
    <w:pitch w:val="variable"/>
    <w:sig w:usb0="00000287" w:usb1="00000000" w:usb2="00000000" w:usb3="00000000" w:csb0="000000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ndale Sans UI">
    <w:altName w:val="Times New Roman"/>
    <w:charset w:val="00"/>
    <w:family w:val="auto"/>
    <w:pitch w:val="variable"/>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7B20F" w14:textId="77777777" w:rsidR="00F86A11" w:rsidRDefault="00A52AA5">
    <w:pPr>
      <w:pStyle w:val="Kjene"/>
      <w:jc w:val="center"/>
    </w:pPr>
    <w:r>
      <w:fldChar w:fldCharType="begin"/>
    </w:r>
    <w:r>
      <w:instrText>PAGE   \* MERGEFORMAT</w:instrText>
    </w:r>
    <w:r>
      <w:fldChar w:fldCharType="separate"/>
    </w:r>
    <w:r>
      <w:t>2</w:t>
    </w:r>
    <w:r>
      <w:fldChar w:fldCharType="end"/>
    </w:r>
  </w:p>
  <w:p w14:paraId="2846A4CB" w14:textId="77777777" w:rsidR="00F86A11" w:rsidRDefault="00A52AA5">
    <w:pPr>
      <w:pStyle w:val="Kjene"/>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2501"/>
    <w:multiLevelType w:val="hybridMultilevel"/>
    <w:tmpl w:val="746273AE"/>
    <w:lvl w:ilvl="0" w:tplc="87A41D5A">
      <w:start w:val="10"/>
      <w:numFmt w:val="bullet"/>
      <w:lvlText w:val="-"/>
      <w:lvlJc w:val="left"/>
      <w:pPr>
        <w:ind w:left="644" w:hanging="360"/>
      </w:pPr>
      <w:rPr>
        <w:rFonts w:ascii="Times New Roman" w:eastAsia="Cambria" w:hAnsi="Times New Roman" w:cs="Times New Roman" w:hint="default"/>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1" w15:restartNumberingAfterBreak="0">
    <w:nsid w:val="02663B1C"/>
    <w:multiLevelType w:val="hybridMultilevel"/>
    <w:tmpl w:val="30C0929C"/>
    <w:lvl w:ilvl="0" w:tplc="EE8E632C">
      <w:start w:val="1"/>
      <w:numFmt w:val="decimal"/>
      <w:lvlText w:val="%1."/>
      <w:lvlJc w:val="left"/>
      <w:pPr>
        <w:ind w:left="360" w:hanging="360"/>
      </w:pPr>
      <w:rPr>
        <w:b w:val="0"/>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 w15:restartNumberingAfterBreak="0">
    <w:nsid w:val="055E0558"/>
    <w:multiLevelType w:val="hybridMultilevel"/>
    <w:tmpl w:val="0ACEC1DE"/>
    <w:lvl w:ilvl="0" w:tplc="DDDE1FF2">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5890111"/>
    <w:multiLevelType w:val="hybridMultilevel"/>
    <w:tmpl w:val="A09C251C"/>
    <w:lvl w:ilvl="0" w:tplc="1DB28F92">
      <w:start w:val="1"/>
      <w:numFmt w:val="decimal"/>
      <w:lvlText w:val="%1."/>
      <w:lvlJc w:val="left"/>
      <w:pPr>
        <w:ind w:left="360" w:hanging="360"/>
      </w:pPr>
      <w:rPr>
        <w:b w:val="0"/>
        <w:i w:val="0"/>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4" w15:restartNumberingAfterBreak="0">
    <w:nsid w:val="070215E7"/>
    <w:multiLevelType w:val="hybridMultilevel"/>
    <w:tmpl w:val="FEFC9A0A"/>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5" w15:restartNumberingAfterBreak="0">
    <w:nsid w:val="09B215B6"/>
    <w:multiLevelType w:val="hybridMultilevel"/>
    <w:tmpl w:val="47E6A954"/>
    <w:lvl w:ilvl="0" w:tplc="A37A09DC">
      <w:start w:val="1"/>
      <w:numFmt w:val="decimal"/>
      <w:lvlText w:val="%1."/>
      <w:lvlJc w:val="left"/>
      <w:pPr>
        <w:ind w:left="720" w:hanging="360"/>
      </w:pPr>
      <w:rPr>
        <w:strike w:val="0"/>
        <w:dstrike w:val="0"/>
        <w:u w:val="none" w:color="000000"/>
        <w:effect w:val="none"/>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6" w15:restartNumberingAfterBreak="0">
    <w:nsid w:val="0D3430EA"/>
    <w:multiLevelType w:val="hybridMultilevel"/>
    <w:tmpl w:val="90185870"/>
    <w:lvl w:ilvl="0" w:tplc="0426000F">
      <w:start w:val="1"/>
      <w:numFmt w:val="decimal"/>
      <w:lvlText w:val="%1."/>
      <w:lvlJc w:val="left"/>
      <w:pPr>
        <w:ind w:left="644" w:hanging="360"/>
      </w:pPr>
    </w:lvl>
    <w:lvl w:ilvl="1" w:tplc="04260019" w:tentative="1">
      <w:start w:val="1"/>
      <w:numFmt w:val="lowerLetter"/>
      <w:lvlText w:val="%2."/>
      <w:lvlJc w:val="left"/>
      <w:pPr>
        <w:ind w:left="1364" w:hanging="360"/>
      </w:pPr>
    </w:lvl>
    <w:lvl w:ilvl="2" w:tplc="0426001B" w:tentative="1">
      <w:start w:val="1"/>
      <w:numFmt w:val="lowerRoman"/>
      <w:lvlText w:val="%3."/>
      <w:lvlJc w:val="right"/>
      <w:pPr>
        <w:ind w:left="2084" w:hanging="180"/>
      </w:pPr>
    </w:lvl>
    <w:lvl w:ilvl="3" w:tplc="0426000F" w:tentative="1">
      <w:start w:val="1"/>
      <w:numFmt w:val="decimal"/>
      <w:lvlText w:val="%4."/>
      <w:lvlJc w:val="left"/>
      <w:pPr>
        <w:ind w:left="2804" w:hanging="360"/>
      </w:pPr>
    </w:lvl>
    <w:lvl w:ilvl="4" w:tplc="04260019" w:tentative="1">
      <w:start w:val="1"/>
      <w:numFmt w:val="lowerLetter"/>
      <w:lvlText w:val="%5."/>
      <w:lvlJc w:val="left"/>
      <w:pPr>
        <w:ind w:left="3524" w:hanging="360"/>
      </w:pPr>
    </w:lvl>
    <w:lvl w:ilvl="5" w:tplc="0426001B" w:tentative="1">
      <w:start w:val="1"/>
      <w:numFmt w:val="lowerRoman"/>
      <w:lvlText w:val="%6."/>
      <w:lvlJc w:val="right"/>
      <w:pPr>
        <w:ind w:left="4244" w:hanging="180"/>
      </w:pPr>
    </w:lvl>
    <w:lvl w:ilvl="6" w:tplc="0426000F" w:tentative="1">
      <w:start w:val="1"/>
      <w:numFmt w:val="decimal"/>
      <w:lvlText w:val="%7."/>
      <w:lvlJc w:val="left"/>
      <w:pPr>
        <w:ind w:left="4964" w:hanging="360"/>
      </w:pPr>
    </w:lvl>
    <w:lvl w:ilvl="7" w:tplc="04260019" w:tentative="1">
      <w:start w:val="1"/>
      <w:numFmt w:val="lowerLetter"/>
      <w:lvlText w:val="%8."/>
      <w:lvlJc w:val="left"/>
      <w:pPr>
        <w:ind w:left="5684" w:hanging="360"/>
      </w:pPr>
    </w:lvl>
    <w:lvl w:ilvl="8" w:tplc="0426001B" w:tentative="1">
      <w:start w:val="1"/>
      <w:numFmt w:val="lowerRoman"/>
      <w:lvlText w:val="%9."/>
      <w:lvlJc w:val="right"/>
      <w:pPr>
        <w:ind w:left="6404" w:hanging="180"/>
      </w:pPr>
    </w:lvl>
  </w:abstractNum>
  <w:abstractNum w:abstractNumId="7" w15:restartNumberingAfterBreak="0">
    <w:nsid w:val="0FA673ED"/>
    <w:multiLevelType w:val="hybridMultilevel"/>
    <w:tmpl w:val="2968CCE2"/>
    <w:lvl w:ilvl="0" w:tplc="FB381836">
      <w:start w:val="1"/>
      <w:numFmt w:val="decimal"/>
      <w:lvlText w:val="%1."/>
      <w:lvlJc w:val="left"/>
      <w:pPr>
        <w:ind w:left="2520" w:hanging="360"/>
      </w:pPr>
      <w:rPr>
        <w:rFonts w:eastAsia="Lucida Sans Unicode" w:hint="default"/>
        <w:color w:val="000000"/>
      </w:rPr>
    </w:lvl>
    <w:lvl w:ilvl="1" w:tplc="04260019" w:tentative="1">
      <w:start w:val="1"/>
      <w:numFmt w:val="lowerLetter"/>
      <w:lvlText w:val="%2."/>
      <w:lvlJc w:val="left"/>
      <w:pPr>
        <w:ind w:left="2880" w:hanging="360"/>
      </w:pPr>
    </w:lvl>
    <w:lvl w:ilvl="2" w:tplc="0426001B" w:tentative="1">
      <w:start w:val="1"/>
      <w:numFmt w:val="lowerRoman"/>
      <w:lvlText w:val="%3."/>
      <w:lvlJc w:val="right"/>
      <w:pPr>
        <w:ind w:left="3600" w:hanging="180"/>
      </w:pPr>
    </w:lvl>
    <w:lvl w:ilvl="3" w:tplc="0426000F" w:tentative="1">
      <w:start w:val="1"/>
      <w:numFmt w:val="decimal"/>
      <w:lvlText w:val="%4."/>
      <w:lvlJc w:val="left"/>
      <w:pPr>
        <w:ind w:left="4320" w:hanging="360"/>
      </w:pPr>
    </w:lvl>
    <w:lvl w:ilvl="4" w:tplc="04260019" w:tentative="1">
      <w:start w:val="1"/>
      <w:numFmt w:val="lowerLetter"/>
      <w:lvlText w:val="%5."/>
      <w:lvlJc w:val="left"/>
      <w:pPr>
        <w:ind w:left="5040" w:hanging="360"/>
      </w:pPr>
    </w:lvl>
    <w:lvl w:ilvl="5" w:tplc="0426001B" w:tentative="1">
      <w:start w:val="1"/>
      <w:numFmt w:val="lowerRoman"/>
      <w:lvlText w:val="%6."/>
      <w:lvlJc w:val="right"/>
      <w:pPr>
        <w:ind w:left="5760" w:hanging="180"/>
      </w:pPr>
    </w:lvl>
    <w:lvl w:ilvl="6" w:tplc="0426000F" w:tentative="1">
      <w:start w:val="1"/>
      <w:numFmt w:val="decimal"/>
      <w:lvlText w:val="%7."/>
      <w:lvlJc w:val="left"/>
      <w:pPr>
        <w:ind w:left="6480" w:hanging="360"/>
      </w:pPr>
    </w:lvl>
    <w:lvl w:ilvl="7" w:tplc="04260019" w:tentative="1">
      <w:start w:val="1"/>
      <w:numFmt w:val="lowerLetter"/>
      <w:lvlText w:val="%8."/>
      <w:lvlJc w:val="left"/>
      <w:pPr>
        <w:ind w:left="7200" w:hanging="360"/>
      </w:pPr>
    </w:lvl>
    <w:lvl w:ilvl="8" w:tplc="0426001B" w:tentative="1">
      <w:start w:val="1"/>
      <w:numFmt w:val="lowerRoman"/>
      <w:lvlText w:val="%9."/>
      <w:lvlJc w:val="right"/>
      <w:pPr>
        <w:ind w:left="7920" w:hanging="180"/>
      </w:pPr>
    </w:lvl>
  </w:abstractNum>
  <w:abstractNum w:abstractNumId="8" w15:restartNumberingAfterBreak="0">
    <w:nsid w:val="10541E95"/>
    <w:multiLevelType w:val="hybridMultilevel"/>
    <w:tmpl w:val="8BB086BE"/>
    <w:lvl w:ilvl="0" w:tplc="0426000F">
      <w:start w:val="1"/>
      <w:numFmt w:val="decimal"/>
      <w:lvlText w:val="%1."/>
      <w:lvlJc w:val="left"/>
      <w:pPr>
        <w:ind w:left="360" w:hanging="360"/>
      </w:pPr>
      <w:rPr>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12A90070"/>
    <w:multiLevelType w:val="hybridMultilevel"/>
    <w:tmpl w:val="06347278"/>
    <w:lvl w:ilvl="0" w:tplc="C5CEF230">
      <w:start w:val="1"/>
      <w:numFmt w:val="decimal"/>
      <w:lvlText w:val="%1."/>
      <w:lvlJc w:val="left"/>
      <w:pPr>
        <w:ind w:left="720" w:hanging="36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131A6D67"/>
    <w:multiLevelType w:val="hybridMultilevel"/>
    <w:tmpl w:val="AEA8EB92"/>
    <w:lvl w:ilvl="0" w:tplc="EE8E632C">
      <w:start w:val="1"/>
      <w:numFmt w:val="decimal"/>
      <w:lvlText w:val="%1."/>
      <w:lvlJc w:val="left"/>
      <w:pPr>
        <w:ind w:left="360" w:hanging="360"/>
      </w:pPr>
      <w:rPr>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157A0F4D"/>
    <w:multiLevelType w:val="multilevel"/>
    <w:tmpl w:val="9DD43F08"/>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8B2095D"/>
    <w:multiLevelType w:val="hybridMultilevel"/>
    <w:tmpl w:val="B21204FC"/>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27866B46"/>
    <w:multiLevelType w:val="hybridMultilevel"/>
    <w:tmpl w:val="14E05C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8B2752C"/>
    <w:multiLevelType w:val="hybridMultilevel"/>
    <w:tmpl w:val="D248B80E"/>
    <w:lvl w:ilvl="0" w:tplc="FB381836">
      <w:start w:val="1"/>
      <w:numFmt w:val="decimal"/>
      <w:lvlText w:val="%1."/>
      <w:lvlJc w:val="left"/>
      <w:pPr>
        <w:ind w:left="1080" w:hanging="360"/>
      </w:pPr>
      <w:rPr>
        <w:rFonts w:eastAsia="Lucida Sans Unicode" w:hint="default"/>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C241C73"/>
    <w:multiLevelType w:val="multilevel"/>
    <w:tmpl w:val="59685508"/>
    <w:lvl w:ilvl="0">
      <w:start w:val="1"/>
      <w:numFmt w:val="decimal"/>
      <w:lvlText w:val="%1."/>
      <w:lvlJc w:val="left"/>
      <w:pPr>
        <w:tabs>
          <w:tab w:val="num" w:pos="720"/>
        </w:tabs>
        <w:ind w:left="720" w:hanging="360"/>
      </w:pPr>
      <w:rPr>
        <w:rFonts w:ascii="Times New Roman" w:eastAsia="Times New Roman" w:hAnsi="Times New Roman" w:cs="Times New Roman"/>
        <w:b w:val="0"/>
        <w:bCs/>
      </w:rPr>
    </w:lvl>
    <w:lvl w:ilvl="1">
      <w:start w:val="1"/>
      <w:numFmt w:val="decimal"/>
      <w:lvlText w:val="%2."/>
      <w:lvlJc w:val="left"/>
      <w:pPr>
        <w:tabs>
          <w:tab w:val="num" w:pos="1080"/>
        </w:tabs>
        <w:ind w:left="1080" w:hanging="360"/>
      </w:pPr>
      <w:rPr>
        <w:b w:val="0"/>
        <w:bCs/>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2C642B59"/>
    <w:multiLevelType w:val="hybridMultilevel"/>
    <w:tmpl w:val="8BB086BE"/>
    <w:lvl w:ilvl="0" w:tplc="0426000F">
      <w:start w:val="1"/>
      <w:numFmt w:val="decimal"/>
      <w:lvlText w:val="%1."/>
      <w:lvlJc w:val="left"/>
      <w:pPr>
        <w:ind w:left="360" w:hanging="360"/>
      </w:pPr>
      <w:rPr>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2FCB35BB"/>
    <w:multiLevelType w:val="hybridMultilevel"/>
    <w:tmpl w:val="19C8975E"/>
    <w:lvl w:ilvl="0" w:tplc="0426000F">
      <w:start w:val="1"/>
      <w:numFmt w:val="decimal"/>
      <w:lvlText w:val="%1."/>
      <w:lvlJc w:val="left"/>
      <w:pPr>
        <w:ind w:left="720" w:hanging="360"/>
      </w:pPr>
    </w:lvl>
    <w:lvl w:ilvl="1" w:tplc="CF6E5AC8">
      <w:numFmt w:val="bullet"/>
      <w:lvlText w:val="-"/>
      <w:lvlJc w:val="left"/>
      <w:pPr>
        <w:ind w:left="1440" w:hanging="360"/>
      </w:pPr>
      <w:rPr>
        <w:rFonts w:ascii="Times New Roman" w:eastAsia="Times New Roman" w:hAnsi="Times New Roman" w:cs="Times New Roman" w:hint="default"/>
        <w:b/>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1787279"/>
    <w:multiLevelType w:val="hybridMultilevel"/>
    <w:tmpl w:val="90185870"/>
    <w:lvl w:ilvl="0" w:tplc="0426000F">
      <w:start w:val="1"/>
      <w:numFmt w:val="decimal"/>
      <w:lvlText w:val="%1."/>
      <w:lvlJc w:val="left"/>
      <w:pPr>
        <w:ind w:left="644" w:hanging="360"/>
      </w:pPr>
    </w:lvl>
    <w:lvl w:ilvl="1" w:tplc="04260019" w:tentative="1">
      <w:start w:val="1"/>
      <w:numFmt w:val="lowerLetter"/>
      <w:lvlText w:val="%2."/>
      <w:lvlJc w:val="left"/>
      <w:pPr>
        <w:ind w:left="1364" w:hanging="360"/>
      </w:pPr>
    </w:lvl>
    <w:lvl w:ilvl="2" w:tplc="0426001B" w:tentative="1">
      <w:start w:val="1"/>
      <w:numFmt w:val="lowerRoman"/>
      <w:lvlText w:val="%3."/>
      <w:lvlJc w:val="right"/>
      <w:pPr>
        <w:ind w:left="2084" w:hanging="180"/>
      </w:pPr>
    </w:lvl>
    <w:lvl w:ilvl="3" w:tplc="0426000F" w:tentative="1">
      <w:start w:val="1"/>
      <w:numFmt w:val="decimal"/>
      <w:lvlText w:val="%4."/>
      <w:lvlJc w:val="left"/>
      <w:pPr>
        <w:ind w:left="2804" w:hanging="360"/>
      </w:pPr>
    </w:lvl>
    <w:lvl w:ilvl="4" w:tplc="04260019" w:tentative="1">
      <w:start w:val="1"/>
      <w:numFmt w:val="lowerLetter"/>
      <w:lvlText w:val="%5."/>
      <w:lvlJc w:val="left"/>
      <w:pPr>
        <w:ind w:left="3524" w:hanging="360"/>
      </w:pPr>
    </w:lvl>
    <w:lvl w:ilvl="5" w:tplc="0426001B" w:tentative="1">
      <w:start w:val="1"/>
      <w:numFmt w:val="lowerRoman"/>
      <w:lvlText w:val="%6."/>
      <w:lvlJc w:val="right"/>
      <w:pPr>
        <w:ind w:left="4244" w:hanging="180"/>
      </w:pPr>
    </w:lvl>
    <w:lvl w:ilvl="6" w:tplc="0426000F" w:tentative="1">
      <w:start w:val="1"/>
      <w:numFmt w:val="decimal"/>
      <w:lvlText w:val="%7."/>
      <w:lvlJc w:val="left"/>
      <w:pPr>
        <w:ind w:left="4964" w:hanging="360"/>
      </w:pPr>
    </w:lvl>
    <w:lvl w:ilvl="7" w:tplc="04260019" w:tentative="1">
      <w:start w:val="1"/>
      <w:numFmt w:val="lowerLetter"/>
      <w:lvlText w:val="%8."/>
      <w:lvlJc w:val="left"/>
      <w:pPr>
        <w:ind w:left="5684" w:hanging="360"/>
      </w:pPr>
    </w:lvl>
    <w:lvl w:ilvl="8" w:tplc="0426001B" w:tentative="1">
      <w:start w:val="1"/>
      <w:numFmt w:val="lowerRoman"/>
      <w:lvlText w:val="%9."/>
      <w:lvlJc w:val="right"/>
      <w:pPr>
        <w:ind w:left="6404" w:hanging="180"/>
      </w:pPr>
    </w:lvl>
  </w:abstractNum>
  <w:abstractNum w:abstractNumId="19" w15:restartNumberingAfterBreak="0">
    <w:nsid w:val="317D3B87"/>
    <w:multiLevelType w:val="multilevel"/>
    <w:tmpl w:val="35E62474"/>
    <w:lvl w:ilvl="0">
      <w:start w:val="1"/>
      <w:numFmt w:val="decimal"/>
      <w:lvlText w:val="%1."/>
      <w:lvlJc w:val="left"/>
      <w:pPr>
        <w:ind w:left="360" w:hanging="360"/>
      </w:pPr>
      <w:rPr>
        <w:b w:val="0"/>
        <w:i w:val="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rPr>
        <w:i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360" w:hanging="360"/>
      </w:pPr>
      <w:rPr>
        <w:i w:val="0"/>
      </w:r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71727AC"/>
    <w:multiLevelType w:val="hybridMultilevel"/>
    <w:tmpl w:val="928EF548"/>
    <w:lvl w:ilvl="0" w:tplc="0426000F">
      <w:start w:val="1"/>
      <w:numFmt w:val="decimal"/>
      <w:lvlText w:val="%1."/>
      <w:lvlJc w:val="left"/>
      <w:pPr>
        <w:ind w:left="720" w:hanging="360"/>
      </w:pPr>
    </w:lvl>
    <w:lvl w:ilvl="1" w:tplc="F9A03C0E">
      <w:numFmt w:val="bullet"/>
      <w:lvlText w:val="-"/>
      <w:lvlJc w:val="left"/>
      <w:pPr>
        <w:ind w:left="1440" w:hanging="360"/>
      </w:pPr>
      <w:rPr>
        <w:rFonts w:ascii="Times New Roman" w:eastAsia="Lucida Sans Unicode" w:hAnsi="Times New Roman" w:cs="Times New Roman"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3A6457B9"/>
    <w:multiLevelType w:val="hybridMultilevel"/>
    <w:tmpl w:val="05A0446E"/>
    <w:lvl w:ilvl="0" w:tplc="7C404112">
      <w:start w:val="1"/>
      <w:numFmt w:val="decimal"/>
      <w:lvlText w:val="%1."/>
      <w:lvlJc w:val="left"/>
      <w:pPr>
        <w:ind w:left="720" w:hanging="360"/>
      </w:pPr>
      <w:rPr>
        <w:rFonts w:cs="Times New Roman"/>
        <w:b w:val="0"/>
      </w:rPr>
    </w:lvl>
    <w:lvl w:ilvl="1" w:tplc="04260019">
      <w:start w:val="1"/>
      <w:numFmt w:val="lowerLetter"/>
      <w:lvlText w:val="%2."/>
      <w:lvlJc w:val="left"/>
      <w:pPr>
        <w:ind w:left="1440" w:hanging="360"/>
      </w:pPr>
      <w:rPr>
        <w:rFonts w:cs="Times New Roman"/>
      </w:rPr>
    </w:lvl>
    <w:lvl w:ilvl="2" w:tplc="0426001B">
      <w:start w:val="1"/>
      <w:numFmt w:val="lowerRoman"/>
      <w:lvlText w:val="%3."/>
      <w:lvlJc w:val="right"/>
      <w:pPr>
        <w:ind w:left="2160" w:hanging="180"/>
      </w:pPr>
      <w:rPr>
        <w:rFonts w:cs="Times New Roman"/>
      </w:rPr>
    </w:lvl>
    <w:lvl w:ilvl="3" w:tplc="0426000F">
      <w:start w:val="1"/>
      <w:numFmt w:val="decimal"/>
      <w:lvlText w:val="%4."/>
      <w:lvlJc w:val="left"/>
      <w:pPr>
        <w:ind w:left="2880" w:hanging="360"/>
      </w:pPr>
      <w:rPr>
        <w:rFonts w:cs="Times New Roman"/>
      </w:rPr>
    </w:lvl>
    <w:lvl w:ilvl="4" w:tplc="04260019">
      <w:start w:val="1"/>
      <w:numFmt w:val="lowerLetter"/>
      <w:lvlText w:val="%5."/>
      <w:lvlJc w:val="left"/>
      <w:pPr>
        <w:ind w:left="3600" w:hanging="360"/>
      </w:pPr>
      <w:rPr>
        <w:rFonts w:cs="Times New Roman"/>
      </w:rPr>
    </w:lvl>
    <w:lvl w:ilvl="5" w:tplc="0426001B">
      <w:start w:val="1"/>
      <w:numFmt w:val="lowerRoman"/>
      <w:lvlText w:val="%6."/>
      <w:lvlJc w:val="right"/>
      <w:pPr>
        <w:ind w:left="4320" w:hanging="180"/>
      </w:pPr>
      <w:rPr>
        <w:rFonts w:cs="Times New Roman"/>
      </w:rPr>
    </w:lvl>
    <w:lvl w:ilvl="6" w:tplc="0426000F">
      <w:start w:val="1"/>
      <w:numFmt w:val="decimal"/>
      <w:lvlText w:val="%7."/>
      <w:lvlJc w:val="left"/>
      <w:pPr>
        <w:ind w:left="5040" w:hanging="360"/>
      </w:pPr>
      <w:rPr>
        <w:rFonts w:cs="Times New Roman"/>
      </w:rPr>
    </w:lvl>
    <w:lvl w:ilvl="7" w:tplc="04260019">
      <w:start w:val="1"/>
      <w:numFmt w:val="lowerLetter"/>
      <w:lvlText w:val="%8."/>
      <w:lvlJc w:val="left"/>
      <w:pPr>
        <w:ind w:left="5760" w:hanging="360"/>
      </w:pPr>
      <w:rPr>
        <w:rFonts w:cs="Times New Roman"/>
      </w:rPr>
    </w:lvl>
    <w:lvl w:ilvl="8" w:tplc="0426001B">
      <w:start w:val="1"/>
      <w:numFmt w:val="lowerRoman"/>
      <w:lvlText w:val="%9."/>
      <w:lvlJc w:val="right"/>
      <w:pPr>
        <w:ind w:left="6480" w:hanging="180"/>
      </w:pPr>
      <w:rPr>
        <w:rFonts w:cs="Times New Roman"/>
      </w:rPr>
    </w:lvl>
  </w:abstractNum>
  <w:abstractNum w:abstractNumId="22" w15:restartNumberingAfterBreak="0">
    <w:nsid w:val="3B1B4052"/>
    <w:multiLevelType w:val="hybridMultilevel"/>
    <w:tmpl w:val="5F084B30"/>
    <w:lvl w:ilvl="0" w:tplc="FB02284C">
      <w:numFmt w:val="bullet"/>
      <w:lvlText w:val="-"/>
      <w:lvlJc w:val="left"/>
      <w:pPr>
        <w:tabs>
          <w:tab w:val="num" w:pos="717"/>
        </w:tabs>
        <w:ind w:left="717" w:hanging="360"/>
      </w:pPr>
      <w:rPr>
        <w:rFonts w:ascii="Times New Roman" w:eastAsia="Times New Roman" w:hAnsi="Times New Roman" w:cs="Times New Roman" w:hint="default"/>
        <w:b/>
      </w:rPr>
    </w:lvl>
    <w:lvl w:ilvl="1" w:tplc="04260003">
      <w:start w:val="1"/>
      <w:numFmt w:val="decimal"/>
      <w:lvlText w:val="%2."/>
      <w:lvlJc w:val="left"/>
      <w:pPr>
        <w:tabs>
          <w:tab w:val="num" w:pos="1440"/>
        </w:tabs>
        <w:ind w:left="1440" w:hanging="360"/>
      </w:pPr>
    </w:lvl>
    <w:lvl w:ilvl="2" w:tplc="04260005">
      <w:start w:val="1"/>
      <w:numFmt w:val="decimal"/>
      <w:lvlText w:val="%3."/>
      <w:lvlJc w:val="left"/>
      <w:pPr>
        <w:tabs>
          <w:tab w:val="num" w:pos="2160"/>
        </w:tabs>
        <w:ind w:left="2160" w:hanging="360"/>
      </w:pPr>
    </w:lvl>
    <w:lvl w:ilvl="3" w:tplc="04260001">
      <w:start w:val="1"/>
      <w:numFmt w:val="decimal"/>
      <w:lvlText w:val="%4."/>
      <w:lvlJc w:val="left"/>
      <w:pPr>
        <w:tabs>
          <w:tab w:val="num" w:pos="2880"/>
        </w:tabs>
        <w:ind w:left="2880" w:hanging="360"/>
      </w:pPr>
    </w:lvl>
    <w:lvl w:ilvl="4" w:tplc="04260003">
      <w:start w:val="1"/>
      <w:numFmt w:val="decimal"/>
      <w:lvlText w:val="%5."/>
      <w:lvlJc w:val="left"/>
      <w:pPr>
        <w:tabs>
          <w:tab w:val="num" w:pos="3600"/>
        </w:tabs>
        <w:ind w:left="3600" w:hanging="360"/>
      </w:pPr>
    </w:lvl>
    <w:lvl w:ilvl="5" w:tplc="04260005">
      <w:start w:val="1"/>
      <w:numFmt w:val="decimal"/>
      <w:lvlText w:val="%6."/>
      <w:lvlJc w:val="left"/>
      <w:pPr>
        <w:tabs>
          <w:tab w:val="num" w:pos="4320"/>
        </w:tabs>
        <w:ind w:left="4320" w:hanging="360"/>
      </w:pPr>
    </w:lvl>
    <w:lvl w:ilvl="6" w:tplc="04260001">
      <w:start w:val="1"/>
      <w:numFmt w:val="decimal"/>
      <w:lvlText w:val="%7."/>
      <w:lvlJc w:val="left"/>
      <w:pPr>
        <w:tabs>
          <w:tab w:val="num" w:pos="5040"/>
        </w:tabs>
        <w:ind w:left="5040" w:hanging="360"/>
      </w:pPr>
    </w:lvl>
    <w:lvl w:ilvl="7" w:tplc="04260003">
      <w:start w:val="1"/>
      <w:numFmt w:val="decimal"/>
      <w:lvlText w:val="%8."/>
      <w:lvlJc w:val="left"/>
      <w:pPr>
        <w:tabs>
          <w:tab w:val="num" w:pos="5760"/>
        </w:tabs>
        <w:ind w:left="5760" w:hanging="360"/>
      </w:pPr>
    </w:lvl>
    <w:lvl w:ilvl="8" w:tplc="04260005">
      <w:start w:val="1"/>
      <w:numFmt w:val="decimal"/>
      <w:lvlText w:val="%9."/>
      <w:lvlJc w:val="left"/>
      <w:pPr>
        <w:tabs>
          <w:tab w:val="num" w:pos="6480"/>
        </w:tabs>
        <w:ind w:left="6480" w:hanging="360"/>
      </w:pPr>
    </w:lvl>
  </w:abstractNum>
  <w:abstractNum w:abstractNumId="23" w15:restartNumberingAfterBreak="0">
    <w:nsid w:val="3BF30C49"/>
    <w:multiLevelType w:val="hybridMultilevel"/>
    <w:tmpl w:val="E68646A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4" w15:restartNumberingAfterBreak="0">
    <w:nsid w:val="3DEB2F58"/>
    <w:multiLevelType w:val="hybridMultilevel"/>
    <w:tmpl w:val="8BB086BE"/>
    <w:lvl w:ilvl="0" w:tplc="0426000F">
      <w:start w:val="1"/>
      <w:numFmt w:val="decimal"/>
      <w:lvlText w:val="%1."/>
      <w:lvlJc w:val="left"/>
      <w:pPr>
        <w:ind w:left="360" w:hanging="360"/>
      </w:pPr>
      <w:rPr>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3F4E5EFE"/>
    <w:multiLevelType w:val="hybridMultilevel"/>
    <w:tmpl w:val="EB6E9A72"/>
    <w:lvl w:ilvl="0" w:tplc="FB381836">
      <w:start w:val="1"/>
      <w:numFmt w:val="decimal"/>
      <w:lvlText w:val="%1."/>
      <w:lvlJc w:val="left"/>
      <w:pPr>
        <w:ind w:left="3960" w:hanging="360"/>
      </w:pPr>
      <w:rPr>
        <w:rFonts w:eastAsia="Lucida Sans Unicode" w:hint="default"/>
        <w:color w:val="000000"/>
      </w:rPr>
    </w:lvl>
    <w:lvl w:ilvl="1" w:tplc="04260019">
      <w:start w:val="1"/>
      <w:numFmt w:val="lowerLetter"/>
      <w:lvlText w:val="%2."/>
      <w:lvlJc w:val="left"/>
      <w:pPr>
        <w:ind w:left="2880" w:hanging="360"/>
      </w:pPr>
    </w:lvl>
    <w:lvl w:ilvl="2" w:tplc="0426001B">
      <w:start w:val="1"/>
      <w:numFmt w:val="lowerRoman"/>
      <w:lvlText w:val="%3."/>
      <w:lvlJc w:val="right"/>
      <w:pPr>
        <w:ind w:left="3600" w:hanging="180"/>
      </w:pPr>
    </w:lvl>
    <w:lvl w:ilvl="3" w:tplc="0426000F">
      <w:start w:val="1"/>
      <w:numFmt w:val="decimal"/>
      <w:lvlText w:val="%4."/>
      <w:lvlJc w:val="left"/>
      <w:pPr>
        <w:ind w:left="4320" w:hanging="360"/>
      </w:pPr>
    </w:lvl>
    <w:lvl w:ilvl="4" w:tplc="04260019" w:tentative="1">
      <w:start w:val="1"/>
      <w:numFmt w:val="lowerLetter"/>
      <w:lvlText w:val="%5."/>
      <w:lvlJc w:val="left"/>
      <w:pPr>
        <w:ind w:left="5040" w:hanging="360"/>
      </w:pPr>
    </w:lvl>
    <w:lvl w:ilvl="5" w:tplc="0426001B" w:tentative="1">
      <w:start w:val="1"/>
      <w:numFmt w:val="lowerRoman"/>
      <w:lvlText w:val="%6."/>
      <w:lvlJc w:val="right"/>
      <w:pPr>
        <w:ind w:left="5760" w:hanging="180"/>
      </w:pPr>
    </w:lvl>
    <w:lvl w:ilvl="6" w:tplc="0426000F" w:tentative="1">
      <w:start w:val="1"/>
      <w:numFmt w:val="decimal"/>
      <w:lvlText w:val="%7."/>
      <w:lvlJc w:val="left"/>
      <w:pPr>
        <w:ind w:left="6480" w:hanging="360"/>
      </w:pPr>
    </w:lvl>
    <w:lvl w:ilvl="7" w:tplc="04260019" w:tentative="1">
      <w:start w:val="1"/>
      <w:numFmt w:val="lowerLetter"/>
      <w:lvlText w:val="%8."/>
      <w:lvlJc w:val="left"/>
      <w:pPr>
        <w:ind w:left="7200" w:hanging="360"/>
      </w:pPr>
    </w:lvl>
    <w:lvl w:ilvl="8" w:tplc="0426001B" w:tentative="1">
      <w:start w:val="1"/>
      <w:numFmt w:val="lowerRoman"/>
      <w:lvlText w:val="%9."/>
      <w:lvlJc w:val="right"/>
      <w:pPr>
        <w:ind w:left="7920" w:hanging="180"/>
      </w:pPr>
    </w:lvl>
  </w:abstractNum>
  <w:abstractNum w:abstractNumId="26" w15:restartNumberingAfterBreak="0">
    <w:nsid w:val="3F7E18AD"/>
    <w:multiLevelType w:val="hybridMultilevel"/>
    <w:tmpl w:val="3938648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3FE617BD"/>
    <w:multiLevelType w:val="multilevel"/>
    <w:tmpl w:val="00A037DA"/>
    <w:lvl w:ilvl="0">
      <w:start w:val="1"/>
      <w:numFmt w:val="decimal"/>
      <w:lvlText w:val="%1."/>
      <w:lvlJc w:val="left"/>
      <w:pPr>
        <w:tabs>
          <w:tab w:val="num" w:pos="720"/>
        </w:tabs>
        <w:ind w:left="720" w:hanging="36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40635CC0"/>
    <w:multiLevelType w:val="hybridMultilevel"/>
    <w:tmpl w:val="79F084B0"/>
    <w:lvl w:ilvl="0" w:tplc="B2866B00">
      <w:start w:val="1"/>
      <w:numFmt w:val="decimal"/>
      <w:lvlText w:val="%1)"/>
      <w:lvlJc w:val="left"/>
      <w:pPr>
        <w:ind w:left="360" w:hanging="360"/>
      </w:pPr>
      <w:rPr>
        <w:rFonts w:ascii="Times New Roman" w:eastAsia="Times New Roman" w:hAnsi="Times New Roman" w:cs="Times New Roman"/>
        <w:b w:val="0"/>
      </w:rPr>
    </w:lvl>
    <w:lvl w:ilvl="1" w:tplc="04260019">
      <w:start w:val="1"/>
      <w:numFmt w:val="lowerLetter"/>
      <w:lvlText w:val="%2."/>
      <w:lvlJc w:val="left"/>
      <w:pPr>
        <w:ind w:left="1080" w:hanging="360"/>
      </w:pPr>
    </w:lvl>
    <w:lvl w:ilvl="2" w:tplc="0426001B">
      <w:start w:val="1"/>
      <w:numFmt w:val="lowerRoman"/>
      <w:lvlText w:val="%3."/>
      <w:lvlJc w:val="right"/>
      <w:pPr>
        <w:ind w:left="1800" w:hanging="180"/>
      </w:pPr>
    </w:lvl>
    <w:lvl w:ilvl="3" w:tplc="0426000F">
      <w:start w:val="1"/>
      <w:numFmt w:val="decimal"/>
      <w:lvlText w:val="%4."/>
      <w:lvlJc w:val="left"/>
      <w:pPr>
        <w:ind w:left="2520" w:hanging="360"/>
      </w:pPr>
    </w:lvl>
    <w:lvl w:ilvl="4" w:tplc="04260019">
      <w:start w:val="1"/>
      <w:numFmt w:val="lowerLetter"/>
      <w:lvlText w:val="%5."/>
      <w:lvlJc w:val="left"/>
      <w:pPr>
        <w:ind w:left="3240" w:hanging="360"/>
      </w:pPr>
    </w:lvl>
    <w:lvl w:ilvl="5" w:tplc="0426001B">
      <w:start w:val="1"/>
      <w:numFmt w:val="lowerRoman"/>
      <w:lvlText w:val="%6."/>
      <w:lvlJc w:val="right"/>
      <w:pPr>
        <w:ind w:left="3960" w:hanging="180"/>
      </w:pPr>
    </w:lvl>
    <w:lvl w:ilvl="6" w:tplc="0426000F">
      <w:start w:val="1"/>
      <w:numFmt w:val="decimal"/>
      <w:lvlText w:val="%7."/>
      <w:lvlJc w:val="left"/>
      <w:pPr>
        <w:ind w:left="4680" w:hanging="360"/>
      </w:pPr>
    </w:lvl>
    <w:lvl w:ilvl="7" w:tplc="04260019">
      <w:start w:val="1"/>
      <w:numFmt w:val="lowerLetter"/>
      <w:lvlText w:val="%8."/>
      <w:lvlJc w:val="left"/>
      <w:pPr>
        <w:ind w:left="5400" w:hanging="360"/>
      </w:pPr>
    </w:lvl>
    <w:lvl w:ilvl="8" w:tplc="0426001B">
      <w:start w:val="1"/>
      <w:numFmt w:val="lowerRoman"/>
      <w:lvlText w:val="%9."/>
      <w:lvlJc w:val="right"/>
      <w:pPr>
        <w:ind w:left="6120" w:hanging="180"/>
      </w:pPr>
    </w:lvl>
  </w:abstractNum>
  <w:abstractNum w:abstractNumId="29" w15:restartNumberingAfterBreak="0">
    <w:nsid w:val="40C22110"/>
    <w:multiLevelType w:val="multilevel"/>
    <w:tmpl w:val="1D48A068"/>
    <w:lvl w:ilvl="0">
      <w:start w:val="2"/>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0" w15:restartNumberingAfterBreak="0">
    <w:nsid w:val="47071497"/>
    <w:multiLevelType w:val="hybridMultilevel"/>
    <w:tmpl w:val="928EF548"/>
    <w:lvl w:ilvl="0" w:tplc="0426000F">
      <w:start w:val="1"/>
      <w:numFmt w:val="decimal"/>
      <w:lvlText w:val="%1."/>
      <w:lvlJc w:val="left"/>
      <w:pPr>
        <w:ind w:left="720" w:hanging="360"/>
      </w:pPr>
    </w:lvl>
    <w:lvl w:ilvl="1" w:tplc="F9A03C0E">
      <w:numFmt w:val="bullet"/>
      <w:lvlText w:val="-"/>
      <w:lvlJc w:val="left"/>
      <w:pPr>
        <w:ind w:left="1440" w:hanging="360"/>
      </w:pPr>
      <w:rPr>
        <w:rFonts w:ascii="Times New Roman" w:eastAsia="Lucida Sans Unicode" w:hAnsi="Times New Roman" w:cs="Times New Roman"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4E7064F5"/>
    <w:multiLevelType w:val="hybridMultilevel"/>
    <w:tmpl w:val="2F4A778A"/>
    <w:lvl w:ilvl="0" w:tplc="0426000F">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2" w15:restartNumberingAfterBreak="0">
    <w:nsid w:val="4E887AA1"/>
    <w:multiLevelType w:val="multilevel"/>
    <w:tmpl w:val="C8B0AF1E"/>
    <w:lvl w:ilvl="0">
      <w:start w:val="1"/>
      <w:numFmt w:val="decimal"/>
      <w:lvlText w:val="%1"/>
      <w:lvlJc w:val="left"/>
      <w:pPr>
        <w:ind w:left="360" w:hanging="360"/>
      </w:pPr>
      <w:rPr>
        <w:b/>
      </w:rPr>
    </w:lvl>
    <w:lvl w:ilvl="1">
      <w:start w:val="1"/>
      <w:numFmt w:val="decimal"/>
      <w:lvlText w:val="%1.%2"/>
      <w:lvlJc w:val="left"/>
      <w:pPr>
        <w:ind w:left="720" w:hanging="360"/>
      </w:pPr>
      <w:rPr>
        <w:b w:val="0"/>
      </w:rPr>
    </w:lvl>
    <w:lvl w:ilvl="2">
      <w:start w:val="1"/>
      <w:numFmt w:val="decimal"/>
      <w:lvlText w:val="%1.%2.%3"/>
      <w:lvlJc w:val="left"/>
      <w:pPr>
        <w:ind w:left="1440" w:hanging="720"/>
      </w:pPr>
      <w:rPr>
        <w:b/>
      </w:rPr>
    </w:lvl>
    <w:lvl w:ilvl="3">
      <w:start w:val="1"/>
      <w:numFmt w:val="decimal"/>
      <w:lvlText w:val="%1.%2.%3.%4"/>
      <w:lvlJc w:val="left"/>
      <w:pPr>
        <w:ind w:left="1800" w:hanging="720"/>
      </w:pPr>
      <w:rPr>
        <w:b/>
      </w:rPr>
    </w:lvl>
    <w:lvl w:ilvl="4">
      <w:start w:val="1"/>
      <w:numFmt w:val="decimal"/>
      <w:lvlText w:val="%1.%2.%3.%4.%5"/>
      <w:lvlJc w:val="left"/>
      <w:pPr>
        <w:ind w:left="2520" w:hanging="1080"/>
      </w:pPr>
      <w:rPr>
        <w:b/>
      </w:rPr>
    </w:lvl>
    <w:lvl w:ilvl="5">
      <w:start w:val="1"/>
      <w:numFmt w:val="decimal"/>
      <w:lvlText w:val="%1.%2.%3.%4.%5.%6"/>
      <w:lvlJc w:val="left"/>
      <w:pPr>
        <w:ind w:left="2880" w:hanging="1080"/>
      </w:pPr>
      <w:rPr>
        <w:b/>
      </w:rPr>
    </w:lvl>
    <w:lvl w:ilvl="6">
      <w:start w:val="1"/>
      <w:numFmt w:val="decimal"/>
      <w:lvlText w:val="%1.%2.%3.%4.%5.%6.%7"/>
      <w:lvlJc w:val="left"/>
      <w:pPr>
        <w:ind w:left="3600" w:hanging="1440"/>
      </w:pPr>
      <w:rPr>
        <w:b/>
      </w:rPr>
    </w:lvl>
    <w:lvl w:ilvl="7">
      <w:start w:val="1"/>
      <w:numFmt w:val="decimal"/>
      <w:lvlText w:val="%1.%2.%3.%4.%5.%6.%7.%8"/>
      <w:lvlJc w:val="left"/>
      <w:pPr>
        <w:ind w:left="3960" w:hanging="1440"/>
      </w:pPr>
      <w:rPr>
        <w:b/>
      </w:rPr>
    </w:lvl>
    <w:lvl w:ilvl="8">
      <w:start w:val="1"/>
      <w:numFmt w:val="decimal"/>
      <w:lvlText w:val="%1.%2.%3.%4.%5.%6.%7.%8.%9"/>
      <w:lvlJc w:val="left"/>
      <w:pPr>
        <w:ind w:left="4680" w:hanging="1800"/>
      </w:pPr>
      <w:rPr>
        <w:b/>
      </w:rPr>
    </w:lvl>
  </w:abstractNum>
  <w:abstractNum w:abstractNumId="33" w15:restartNumberingAfterBreak="0">
    <w:nsid w:val="503F473F"/>
    <w:multiLevelType w:val="multilevel"/>
    <w:tmpl w:val="35E62474"/>
    <w:lvl w:ilvl="0">
      <w:start w:val="1"/>
      <w:numFmt w:val="decimal"/>
      <w:lvlText w:val="%1."/>
      <w:lvlJc w:val="left"/>
      <w:pPr>
        <w:ind w:left="360" w:hanging="360"/>
      </w:pPr>
      <w:rPr>
        <w:b w:val="0"/>
        <w:i w:val="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rPr>
        <w:i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360" w:hanging="360"/>
      </w:pPr>
      <w:rPr>
        <w:i w:val="0"/>
      </w:r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20562DD"/>
    <w:multiLevelType w:val="hybridMultilevel"/>
    <w:tmpl w:val="8BB086BE"/>
    <w:lvl w:ilvl="0" w:tplc="0426000F">
      <w:start w:val="1"/>
      <w:numFmt w:val="decimal"/>
      <w:lvlText w:val="%1."/>
      <w:lvlJc w:val="left"/>
      <w:pPr>
        <w:ind w:left="360" w:hanging="360"/>
      </w:pPr>
      <w:rPr>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15:restartNumberingAfterBreak="0">
    <w:nsid w:val="566659F8"/>
    <w:multiLevelType w:val="hybridMultilevel"/>
    <w:tmpl w:val="176A7B86"/>
    <w:lvl w:ilvl="0" w:tplc="EE8E632C">
      <w:start w:val="1"/>
      <w:numFmt w:val="decimal"/>
      <w:lvlText w:val="%1."/>
      <w:lvlJc w:val="left"/>
      <w:pPr>
        <w:ind w:left="720" w:hanging="360"/>
      </w:pPr>
      <w:rPr>
        <w:b w:val="0"/>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6" w15:restartNumberingAfterBreak="0">
    <w:nsid w:val="56D330C1"/>
    <w:multiLevelType w:val="hybridMultilevel"/>
    <w:tmpl w:val="ADEE3254"/>
    <w:lvl w:ilvl="0" w:tplc="0FD82CC2">
      <w:start w:val="1"/>
      <w:numFmt w:val="decimal"/>
      <w:lvlText w:val="%1."/>
      <w:lvlJc w:val="left"/>
      <w:pPr>
        <w:ind w:left="720" w:hanging="36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7" w15:restartNumberingAfterBreak="0">
    <w:nsid w:val="5B906ECA"/>
    <w:multiLevelType w:val="hybridMultilevel"/>
    <w:tmpl w:val="30C0929C"/>
    <w:lvl w:ilvl="0" w:tplc="EE8E632C">
      <w:start w:val="1"/>
      <w:numFmt w:val="decimal"/>
      <w:lvlText w:val="%1."/>
      <w:lvlJc w:val="left"/>
      <w:pPr>
        <w:ind w:left="360" w:hanging="360"/>
      </w:pPr>
      <w:rPr>
        <w:b w:val="0"/>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8" w15:restartNumberingAfterBreak="0">
    <w:nsid w:val="63E76EB5"/>
    <w:multiLevelType w:val="hybridMultilevel"/>
    <w:tmpl w:val="6CEADEAA"/>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39" w15:restartNumberingAfterBreak="0">
    <w:nsid w:val="65C514AF"/>
    <w:multiLevelType w:val="multilevel"/>
    <w:tmpl w:val="2280F33E"/>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isLgl/>
      <w:lvlText w:val="%1.%2."/>
      <w:lvlJc w:val="left"/>
      <w:pPr>
        <w:ind w:left="365" w:hanging="360"/>
      </w:pPr>
      <w:rPr>
        <w:b/>
      </w:rPr>
    </w:lvl>
    <w:lvl w:ilvl="2">
      <w:start w:val="1"/>
      <w:numFmt w:val="decimal"/>
      <w:isLgl/>
      <w:lvlText w:val="%1.%2.%3."/>
      <w:lvlJc w:val="left"/>
      <w:pPr>
        <w:ind w:left="730" w:hanging="720"/>
      </w:pPr>
    </w:lvl>
    <w:lvl w:ilvl="3">
      <w:start w:val="1"/>
      <w:numFmt w:val="decimal"/>
      <w:isLgl/>
      <w:lvlText w:val="%1.%2.%3.%4."/>
      <w:lvlJc w:val="left"/>
      <w:pPr>
        <w:ind w:left="735" w:hanging="720"/>
      </w:pPr>
    </w:lvl>
    <w:lvl w:ilvl="4">
      <w:start w:val="1"/>
      <w:numFmt w:val="decimal"/>
      <w:isLgl/>
      <w:lvlText w:val="%1.%2.%3.%4.%5."/>
      <w:lvlJc w:val="left"/>
      <w:pPr>
        <w:ind w:left="1100" w:hanging="1080"/>
      </w:pPr>
    </w:lvl>
    <w:lvl w:ilvl="5">
      <w:start w:val="1"/>
      <w:numFmt w:val="decimal"/>
      <w:isLgl/>
      <w:lvlText w:val="%1.%2.%3.%4.%5.%6."/>
      <w:lvlJc w:val="left"/>
      <w:pPr>
        <w:ind w:left="1105" w:hanging="1080"/>
      </w:pPr>
    </w:lvl>
    <w:lvl w:ilvl="6">
      <w:start w:val="1"/>
      <w:numFmt w:val="decimal"/>
      <w:isLgl/>
      <w:lvlText w:val="%1.%2.%3.%4.%5.%6.%7."/>
      <w:lvlJc w:val="left"/>
      <w:pPr>
        <w:ind w:left="1470" w:hanging="1440"/>
      </w:pPr>
    </w:lvl>
    <w:lvl w:ilvl="7">
      <w:start w:val="1"/>
      <w:numFmt w:val="decimal"/>
      <w:isLgl/>
      <w:lvlText w:val="%1.%2.%3.%4.%5.%6.%7.%8."/>
      <w:lvlJc w:val="left"/>
      <w:pPr>
        <w:ind w:left="1475" w:hanging="1440"/>
      </w:pPr>
    </w:lvl>
    <w:lvl w:ilvl="8">
      <w:start w:val="1"/>
      <w:numFmt w:val="decimal"/>
      <w:isLgl/>
      <w:lvlText w:val="%1.%2.%3.%4.%5.%6.%7.%8.%9."/>
      <w:lvlJc w:val="left"/>
      <w:pPr>
        <w:ind w:left="1840" w:hanging="1800"/>
      </w:pPr>
    </w:lvl>
  </w:abstractNum>
  <w:abstractNum w:abstractNumId="40" w15:restartNumberingAfterBreak="0">
    <w:nsid w:val="67BA29D0"/>
    <w:multiLevelType w:val="hybridMultilevel"/>
    <w:tmpl w:val="0958E332"/>
    <w:lvl w:ilvl="0" w:tplc="9026A4B0">
      <w:start w:val="1"/>
      <w:numFmt w:val="decimal"/>
      <w:lvlText w:val="%1."/>
      <w:lvlJc w:val="left"/>
      <w:pPr>
        <w:ind w:left="1080" w:hanging="360"/>
      </w:pPr>
      <w:rPr>
        <w:rFonts w:ascii="Times New Roman" w:hAnsi="Times New Roman" w:cs="Times New Roman" w:hint="default"/>
        <w:sz w:val="28"/>
        <w:szCs w:val="28"/>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1" w15:restartNumberingAfterBreak="0">
    <w:nsid w:val="67E1705C"/>
    <w:multiLevelType w:val="hybridMultilevel"/>
    <w:tmpl w:val="D3A85070"/>
    <w:lvl w:ilvl="0" w:tplc="EE8E632C">
      <w:start w:val="1"/>
      <w:numFmt w:val="decimal"/>
      <w:lvlText w:val="%1."/>
      <w:lvlJc w:val="left"/>
      <w:pPr>
        <w:ind w:left="360" w:hanging="360"/>
      </w:pPr>
      <w:rPr>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2" w15:restartNumberingAfterBreak="0">
    <w:nsid w:val="67E7565D"/>
    <w:multiLevelType w:val="multilevel"/>
    <w:tmpl w:val="2454EBE8"/>
    <w:lvl w:ilvl="0">
      <w:start w:val="1"/>
      <w:numFmt w:val="decimal"/>
      <w:lvlText w:val="%1."/>
      <w:lvlJc w:val="left"/>
      <w:pPr>
        <w:tabs>
          <w:tab w:val="num" w:pos="360"/>
        </w:tabs>
        <w:ind w:left="360" w:hanging="360"/>
      </w:pPr>
      <w:rPr>
        <w:b/>
      </w:rPr>
    </w:lvl>
    <w:lvl w:ilvl="1">
      <w:start w:val="1"/>
      <w:numFmt w:val="decimal"/>
      <w:lvlText w:val="%2."/>
      <w:lvlJc w:val="left"/>
      <w:pPr>
        <w:tabs>
          <w:tab w:val="num" w:pos="360"/>
        </w:tabs>
        <w:ind w:left="360" w:hanging="360"/>
      </w:pPr>
      <w:rPr>
        <w:b/>
      </w:rPr>
    </w:lvl>
    <w:lvl w:ilvl="2">
      <w:start w:val="2"/>
      <w:numFmt w:val="decimal"/>
      <w:lvlText w:val="%3."/>
      <w:lvlJc w:val="left"/>
      <w:pPr>
        <w:tabs>
          <w:tab w:val="num" w:pos="360"/>
        </w:tabs>
        <w:ind w:left="360" w:hanging="360"/>
      </w:pPr>
      <w:rPr>
        <w:b/>
      </w:rPr>
    </w:lvl>
    <w:lvl w:ilvl="3">
      <w:start w:val="1"/>
      <w:numFmt w:val="decimal"/>
      <w:lvlText w:val="%4."/>
      <w:lvlJc w:val="left"/>
      <w:pPr>
        <w:tabs>
          <w:tab w:val="num" w:pos="360"/>
        </w:tabs>
        <w:ind w:left="360" w:hanging="360"/>
      </w:pPr>
      <w:rPr>
        <w:b/>
      </w:rPr>
    </w:lvl>
    <w:lvl w:ilvl="4">
      <w:start w:val="1"/>
      <w:numFmt w:val="decimal"/>
      <w:lvlText w:val="%5."/>
      <w:lvlJc w:val="left"/>
      <w:pPr>
        <w:tabs>
          <w:tab w:val="num" w:pos="360"/>
        </w:tabs>
        <w:ind w:left="360" w:hanging="360"/>
      </w:pPr>
      <w:rPr>
        <w:b/>
      </w:rPr>
    </w:lvl>
    <w:lvl w:ilvl="5">
      <w:start w:val="1"/>
      <w:numFmt w:val="decimal"/>
      <w:lvlText w:val="%6."/>
      <w:lvlJc w:val="left"/>
      <w:pPr>
        <w:tabs>
          <w:tab w:val="num" w:pos="360"/>
        </w:tabs>
        <w:ind w:left="360" w:hanging="360"/>
      </w:pPr>
      <w:rPr>
        <w:b/>
      </w:r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3" w15:restartNumberingAfterBreak="0">
    <w:nsid w:val="69DE280F"/>
    <w:multiLevelType w:val="hybridMultilevel"/>
    <w:tmpl w:val="89089AD4"/>
    <w:lvl w:ilvl="0" w:tplc="352AF0A4">
      <w:start w:val="1"/>
      <w:numFmt w:val="decimal"/>
      <w:lvlText w:val="%1."/>
      <w:lvlJc w:val="left"/>
      <w:pPr>
        <w:ind w:left="360" w:hanging="360"/>
      </w:pPr>
      <w:rPr>
        <w:rFonts w:cs="Arial BaltRim" w:hint="default"/>
        <w:i w:val="0"/>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4" w15:restartNumberingAfterBreak="0">
    <w:nsid w:val="70FA715B"/>
    <w:multiLevelType w:val="hybridMultilevel"/>
    <w:tmpl w:val="E64E0350"/>
    <w:lvl w:ilvl="0" w:tplc="FB381836">
      <w:start w:val="1"/>
      <w:numFmt w:val="decimal"/>
      <w:lvlText w:val="%1."/>
      <w:lvlJc w:val="left"/>
      <w:pPr>
        <w:ind w:left="360" w:hanging="360"/>
      </w:pPr>
      <w:rPr>
        <w:rFonts w:eastAsia="Lucida Sans Unicode" w:hint="default"/>
        <w:color w:val="000000"/>
      </w:rPr>
    </w:lvl>
    <w:lvl w:ilvl="1" w:tplc="04260019" w:tentative="1">
      <w:start w:val="1"/>
      <w:numFmt w:val="lowerLetter"/>
      <w:lvlText w:val="%2."/>
      <w:lvlJc w:val="left"/>
      <w:pPr>
        <w:ind w:left="-720" w:hanging="360"/>
      </w:pPr>
    </w:lvl>
    <w:lvl w:ilvl="2" w:tplc="0426001B" w:tentative="1">
      <w:start w:val="1"/>
      <w:numFmt w:val="lowerRoman"/>
      <w:lvlText w:val="%3."/>
      <w:lvlJc w:val="right"/>
      <w:pPr>
        <w:ind w:left="0" w:hanging="180"/>
      </w:pPr>
    </w:lvl>
    <w:lvl w:ilvl="3" w:tplc="0426000F" w:tentative="1">
      <w:start w:val="1"/>
      <w:numFmt w:val="decimal"/>
      <w:lvlText w:val="%4."/>
      <w:lvlJc w:val="left"/>
      <w:pPr>
        <w:ind w:left="720" w:hanging="360"/>
      </w:pPr>
    </w:lvl>
    <w:lvl w:ilvl="4" w:tplc="04260019" w:tentative="1">
      <w:start w:val="1"/>
      <w:numFmt w:val="lowerLetter"/>
      <w:lvlText w:val="%5."/>
      <w:lvlJc w:val="left"/>
      <w:pPr>
        <w:ind w:left="1440" w:hanging="360"/>
      </w:pPr>
    </w:lvl>
    <w:lvl w:ilvl="5" w:tplc="0426001B" w:tentative="1">
      <w:start w:val="1"/>
      <w:numFmt w:val="lowerRoman"/>
      <w:lvlText w:val="%6."/>
      <w:lvlJc w:val="right"/>
      <w:pPr>
        <w:ind w:left="2160" w:hanging="180"/>
      </w:pPr>
    </w:lvl>
    <w:lvl w:ilvl="6" w:tplc="0426000F" w:tentative="1">
      <w:start w:val="1"/>
      <w:numFmt w:val="decimal"/>
      <w:lvlText w:val="%7."/>
      <w:lvlJc w:val="left"/>
      <w:pPr>
        <w:ind w:left="2880" w:hanging="360"/>
      </w:pPr>
    </w:lvl>
    <w:lvl w:ilvl="7" w:tplc="04260019" w:tentative="1">
      <w:start w:val="1"/>
      <w:numFmt w:val="lowerLetter"/>
      <w:lvlText w:val="%8."/>
      <w:lvlJc w:val="left"/>
      <w:pPr>
        <w:ind w:left="3600" w:hanging="360"/>
      </w:pPr>
    </w:lvl>
    <w:lvl w:ilvl="8" w:tplc="0426001B" w:tentative="1">
      <w:start w:val="1"/>
      <w:numFmt w:val="lowerRoman"/>
      <w:lvlText w:val="%9."/>
      <w:lvlJc w:val="right"/>
      <w:pPr>
        <w:ind w:left="4320" w:hanging="180"/>
      </w:pPr>
    </w:lvl>
  </w:abstractNum>
  <w:abstractNum w:abstractNumId="45" w15:restartNumberingAfterBreak="0">
    <w:nsid w:val="749012CE"/>
    <w:multiLevelType w:val="hybridMultilevel"/>
    <w:tmpl w:val="F4307210"/>
    <w:lvl w:ilvl="0" w:tplc="4F365EE6">
      <w:start w:val="1"/>
      <w:numFmt w:val="decimal"/>
      <w:lvlText w:val="%1."/>
      <w:lvlJc w:val="left"/>
      <w:pPr>
        <w:ind w:left="360" w:hanging="360"/>
      </w:pPr>
      <w:rPr>
        <w:b w:val="0"/>
      </w:rPr>
    </w:lvl>
    <w:lvl w:ilvl="1" w:tplc="04260019">
      <w:start w:val="1"/>
      <w:numFmt w:val="lowerLetter"/>
      <w:lvlText w:val="%2."/>
      <w:lvlJc w:val="left"/>
      <w:pPr>
        <w:ind w:left="1080" w:hanging="360"/>
      </w:pPr>
    </w:lvl>
    <w:lvl w:ilvl="2" w:tplc="0426001B">
      <w:start w:val="1"/>
      <w:numFmt w:val="lowerRoman"/>
      <w:lvlText w:val="%3."/>
      <w:lvlJc w:val="right"/>
      <w:pPr>
        <w:ind w:left="1800" w:hanging="180"/>
      </w:pPr>
    </w:lvl>
    <w:lvl w:ilvl="3" w:tplc="0426000F">
      <w:start w:val="1"/>
      <w:numFmt w:val="decimal"/>
      <w:lvlText w:val="%4."/>
      <w:lvlJc w:val="left"/>
      <w:pPr>
        <w:ind w:left="2520" w:hanging="360"/>
      </w:pPr>
    </w:lvl>
    <w:lvl w:ilvl="4" w:tplc="04260019">
      <w:start w:val="1"/>
      <w:numFmt w:val="lowerLetter"/>
      <w:lvlText w:val="%5."/>
      <w:lvlJc w:val="left"/>
      <w:pPr>
        <w:ind w:left="3240" w:hanging="360"/>
      </w:pPr>
    </w:lvl>
    <w:lvl w:ilvl="5" w:tplc="0426001B">
      <w:start w:val="1"/>
      <w:numFmt w:val="lowerRoman"/>
      <w:lvlText w:val="%6."/>
      <w:lvlJc w:val="right"/>
      <w:pPr>
        <w:ind w:left="3960" w:hanging="180"/>
      </w:pPr>
    </w:lvl>
    <w:lvl w:ilvl="6" w:tplc="0426000F">
      <w:start w:val="1"/>
      <w:numFmt w:val="decimal"/>
      <w:lvlText w:val="%7."/>
      <w:lvlJc w:val="left"/>
      <w:pPr>
        <w:ind w:left="4680" w:hanging="360"/>
      </w:pPr>
    </w:lvl>
    <w:lvl w:ilvl="7" w:tplc="04260019">
      <w:start w:val="1"/>
      <w:numFmt w:val="lowerLetter"/>
      <w:lvlText w:val="%8."/>
      <w:lvlJc w:val="left"/>
      <w:pPr>
        <w:ind w:left="5400" w:hanging="360"/>
      </w:pPr>
    </w:lvl>
    <w:lvl w:ilvl="8" w:tplc="0426001B">
      <w:start w:val="1"/>
      <w:numFmt w:val="lowerRoman"/>
      <w:lvlText w:val="%9."/>
      <w:lvlJc w:val="right"/>
      <w:pPr>
        <w:ind w:left="6120" w:hanging="180"/>
      </w:pPr>
    </w:lvl>
  </w:abstractNum>
  <w:abstractNum w:abstractNumId="46" w15:restartNumberingAfterBreak="0">
    <w:nsid w:val="756878E8"/>
    <w:multiLevelType w:val="hybridMultilevel"/>
    <w:tmpl w:val="11CE5778"/>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7" w15:restartNumberingAfterBreak="0">
    <w:nsid w:val="76A84DF2"/>
    <w:multiLevelType w:val="multilevel"/>
    <w:tmpl w:val="52CAA55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decimal"/>
      <w:lvlText w:val="%2."/>
      <w:lvlJc w:val="left"/>
      <w:pPr>
        <w:tabs>
          <w:tab w:val="num" w:pos="720"/>
        </w:tabs>
        <w:ind w:left="720" w:hanging="360"/>
      </w:pPr>
      <w:rPr>
        <w:rFonts w:ascii="Times New Roman" w:eastAsia="Times New Roman" w:hAnsi="Times New Roman" w:cs="Times New Roman"/>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8" w15:restartNumberingAfterBreak="0">
    <w:nsid w:val="789B36DD"/>
    <w:multiLevelType w:val="hybridMultilevel"/>
    <w:tmpl w:val="E466C460"/>
    <w:lvl w:ilvl="0" w:tplc="0409000F">
      <w:start w:val="1"/>
      <w:numFmt w:val="decimal"/>
      <w:lvlText w:val="%1."/>
      <w:lvlJc w:val="left"/>
      <w:pPr>
        <w:tabs>
          <w:tab w:val="num" w:pos="720"/>
        </w:tabs>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9" w15:restartNumberingAfterBreak="0">
    <w:nsid w:val="7A560277"/>
    <w:multiLevelType w:val="hybridMultilevel"/>
    <w:tmpl w:val="3D6CC1FE"/>
    <w:lvl w:ilvl="0" w:tplc="36FA961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50" w15:restartNumberingAfterBreak="0">
    <w:nsid w:val="7E3757E4"/>
    <w:multiLevelType w:val="hybridMultilevel"/>
    <w:tmpl w:val="F044E49E"/>
    <w:lvl w:ilvl="0" w:tplc="0426000F">
      <w:start w:val="1"/>
      <w:numFmt w:val="decimal"/>
      <w:lvlText w:val="%1."/>
      <w:lvlJc w:val="left"/>
      <w:pPr>
        <w:ind w:left="360" w:hanging="360"/>
      </w:pPr>
    </w:lvl>
    <w:lvl w:ilvl="1" w:tplc="04260019">
      <w:start w:val="1"/>
      <w:numFmt w:val="lowerLetter"/>
      <w:lvlText w:val="%2."/>
      <w:lvlJc w:val="left"/>
      <w:pPr>
        <w:ind w:left="1080" w:hanging="360"/>
      </w:pPr>
    </w:lvl>
    <w:lvl w:ilvl="2" w:tplc="0426001B">
      <w:start w:val="1"/>
      <w:numFmt w:val="lowerRoman"/>
      <w:lvlText w:val="%3."/>
      <w:lvlJc w:val="right"/>
      <w:pPr>
        <w:ind w:left="1800" w:hanging="180"/>
      </w:pPr>
    </w:lvl>
    <w:lvl w:ilvl="3" w:tplc="0426000F">
      <w:start w:val="1"/>
      <w:numFmt w:val="decimal"/>
      <w:lvlText w:val="%4."/>
      <w:lvlJc w:val="left"/>
      <w:pPr>
        <w:ind w:left="2520" w:hanging="360"/>
      </w:pPr>
    </w:lvl>
    <w:lvl w:ilvl="4" w:tplc="04260019">
      <w:start w:val="1"/>
      <w:numFmt w:val="lowerLetter"/>
      <w:lvlText w:val="%5."/>
      <w:lvlJc w:val="left"/>
      <w:pPr>
        <w:ind w:left="3240" w:hanging="360"/>
      </w:pPr>
    </w:lvl>
    <w:lvl w:ilvl="5" w:tplc="0426001B">
      <w:start w:val="1"/>
      <w:numFmt w:val="lowerRoman"/>
      <w:lvlText w:val="%6."/>
      <w:lvlJc w:val="right"/>
      <w:pPr>
        <w:ind w:left="3960" w:hanging="180"/>
      </w:pPr>
    </w:lvl>
    <w:lvl w:ilvl="6" w:tplc="0426000F">
      <w:start w:val="1"/>
      <w:numFmt w:val="decimal"/>
      <w:lvlText w:val="%7."/>
      <w:lvlJc w:val="left"/>
      <w:pPr>
        <w:ind w:left="4680" w:hanging="360"/>
      </w:pPr>
    </w:lvl>
    <w:lvl w:ilvl="7" w:tplc="04260019">
      <w:start w:val="1"/>
      <w:numFmt w:val="lowerLetter"/>
      <w:lvlText w:val="%8."/>
      <w:lvlJc w:val="left"/>
      <w:pPr>
        <w:ind w:left="5400" w:hanging="360"/>
      </w:pPr>
    </w:lvl>
    <w:lvl w:ilvl="8" w:tplc="0426001B">
      <w:start w:val="1"/>
      <w:numFmt w:val="lowerRoman"/>
      <w:lvlText w:val="%9."/>
      <w:lvlJc w:val="right"/>
      <w:pPr>
        <w:ind w:left="6120" w:hanging="180"/>
      </w:pPr>
    </w:lvl>
  </w:abstractNum>
  <w:abstractNum w:abstractNumId="51" w15:restartNumberingAfterBreak="0">
    <w:nsid w:val="7E485547"/>
    <w:multiLevelType w:val="hybridMultilevel"/>
    <w:tmpl w:val="B896DC46"/>
    <w:lvl w:ilvl="0" w:tplc="0B82DA5C">
      <w:start w:val="1"/>
      <w:numFmt w:val="decimal"/>
      <w:lvlText w:val="%1."/>
      <w:lvlJc w:val="left"/>
      <w:pPr>
        <w:ind w:left="720" w:hanging="360"/>
      </w:pPr>
      <w:rPr>
        <w:rFonts w:eastAsia="Times New Roman"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2" w15:restartNumberingAfterBreak="0">
    <w:nsid w:val="7F006675"/>
    <w:multiLevelType w:val="hybridMultilevel"/>
    <w:tmpl w:val="18C46BD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26"/>
  </w:num>
  <w:num w:numId="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52"/>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1"/>
  </w:num>
  <w:num w:numId="10">
    <w:abstractNumId w:val="19"/>
  </w:num>
  <w:num w:numId="11">
    <w:abstractNumId w:val="33"/>
  </w:num>
  <w:num w:numId="12">
    <w:abstractNumId w:val="43"/>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49"/>
  </w:num>
  <w:num w:numId="1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36"/>
  </w:num>
  <w:num w:numId="20">
    <w:abstractNumId w:val="9"/>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40"/>
  </w:num>
  <w:num w:numId="28">
    <w:abstractNumId w:val="7"/>
  </w:num>
  <w:num w:numId="29">
    <w:abstractNumId w:val="44"/>
  </w:num>
  <w:num w:numId="30">
    <w:abstractNumId w:val="25"/>
  </w:num>
  <w:num w:numId="31">
    <w:abstractNumId w:val="41"/>
  </w:num>
  <w:num w:numId="32">
    <w:abstractNumId w:val="10"/>
  </w:num>
  <w:num w:numId="33">
    <w:abstractNumId w:val="13"/>
  </w:num>
  <w:num w:numId="34">
    <w:abstractNumId w:val="48"/>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num>
  <w:num w:numId="37">
    <w:abstractNumId w:val="6"/>
  </w:num>
  <w:num w:numId="38">
    <w:abstractNumId w:val="46"/>
  </w:num>
  <w:num w:numId="39">
    <w:abstractNumId w:val="30"/>
  </w:num>
  <w:num w:numId="40">
    <w:abstractNumId w:val="12"/>
  </w:num>
  <w:num w:numId="41">
    <w:abstractNumId w:val="17"/>
  </w:num>
  <w:num w:numId="42">
    <w:abstractNumId w:val="14"/>
  </w:num>
  <w:num w:numId="43">
    <w:abstractNumId w:val="51"/>
  </w:num>
  <w:num w:numId="44">
    <w:abstractNumId w:val="20"/>
  </w:num>
  <w:num w:numId="45">
    <w:abstractNumId w:val="18"/>
  </w:num>
  <w:num w:numId="46">
    <w:abstractNumId w:val="35"/>
  </w:num>
  <w:num w:numId="47">
    <w:abstractNumId w:val="37"/>
  </w:num>
  <w:num w:numId="48">
    <w:abstractNumId w:val="24"/>
  </w:num>
  <w:num w:numId="49">
    <w:abstractNumId w:val="34"/>
  </w:num>
  <w:num w:numId="50">
    <w:abstractNumId w:val="8"/>
  </w:num>
  <w:num w:numId="51">
    <w:abstractNumId w:val="16"/>
  </w:num>
  <w:num w:numId="52">
    <w:abstractNumId w:val="1"/>
  </w:num>
  <w:num w:numId="53">
    <w:abstractNumId w:val="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5825"/>
    <w:rsid w:val="00064DB5"/>
    <w:rsid w:val="000842B5"/>
    <w:rsid w:val="000879CC"/>
    <w:rsid w:val="00562573"/>
    <w:rsid w:val="006704F8"/>
    <w:rsid w:val="006A397E"/>
    <w:rsid w:val="00735825"/>
    <w:rsid w:val="00746E91"/>
    <w:rsid w:val="007B59F7"/>
    <w:rsid w:val="009A7048"/>
    <w:rsid w:val="00A46575"/>
    <w:rsid w:val="00A52AA5"/>
    <w:rsid w:val="00BA1161"/>
    <w:rsid w:val="00C30E0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2FD9A"/>
  <w15:chartTrackingRefBased/>
  <w15:docId w15:val="{C1266404-D7CC-478D-A919-CD4C9219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735825"/>
    <w:pPr>
      <w:spacing w:after="0" w:line="240" w:lineRule="auto"/>
    </w:pPr>
    <w:rPr>
      <w:rFonts w:ascii="Times New Roman" w:eastAsia="Times New Roman" w:hAnsi="Times New Roman" w:cs="Times New Roman"/>
      <w:sz w:val="24"/>
      <w:szCs w:val="24"/>
      <w:lang w:eastAsia="lv-LV"/>
    </w:rPr>
  </w:style>
  <w:style w:type="paragraph" w:styleId="Virsraksts1">
    <w:name w:val="heading 1"/>
    <w:basedOn w:val="Parasts"/>
    <w:next w:val="Parasts"/>
    <w:link w:val="Virsraksts1Rakstz"/>
    <w:qFormat/>
    <w:rsid w:val="00735825"/>
    <w:pPr>
      <w:keepNext/>
      <w:outlineLvl w:val="0"/>
    </w:pPr>
    <w:rPr>
      <w:sz w:val="28"/>
      <w:szCs w:val="20"/>
      <w:lang w:eastAsia="ru-RU"/>
    </w:rPr>
  </w:style>
  <w:style w:type="paragraph" w:styleId="Virsraksts3">
    <w:name w:val="heading 3"/>
    <w:basedOn w:val="Parasts"/>
    <w:link w:val="Virsraksts3Rakstz"/>
    <w:uiPriority w:val="9"/>
    <w:qFormat/>
    <w:rsid w:val="00735825"/>
    <w:pPr>
      <w:spacing w:before="100" w:beforeAutospacing="1" w:after="100" w:afterAutospacing="1"/>
      <w:outlineLvl w:val="2"/>
    </w:pPr>
    <w:rPr>
      <w:b/>
      <w:bCs/>
      <w:sz w:val="27"/>
      <w:szCs w:val="27"/>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basedOn w:val="Noklusjumarindkopasfonts"/>
    <w:link w:val="Virsraksts1"/>
    <w:rsid w:val="00735825"/>
    <w:rPr>
      <w:rFonts w:ascii="Times New Roman" w:eastAsia="Times New Roman" w:hAnsi="Times New Roman" w:cs="Times New Roman"/>
      <w:sz w:val="28"/>
      <w:szCs w:val="20"/>
      <w:lang w:eastAsia="ru-RU"/>
    </w:rPr>
  </w:style>
  <w:style w:type="character" w:customStyle="1" w:styleId="Virsraksts3Rakstz">
    <w:name w:val="Virsraksts 3 Rakstz."/>
    <w:basedOn w:val="Noklusjumarindkopasfonts"/>
    <w:link w:val="Virsraksts3"/>
    <w:uiPriority w:val="9"/>
    <w:rsid w:val="00735825"/>
    <w:rPr>
      <w:rFonts w:ascii="Times New Roman" w:eastAsia="Times New Roman" w:hAnsi="Times New Roman" w:cs="Times New Roman"/>
      <w:b/>
      <w:bCs/>
      <w:sz w:val="27"/>
      <w:szCs w:val="27"/>
      <w:lang w:eastAsia="lv-LV"/>
    </w:rPr>
  </w:style>
  <w:style w:type="paragraph" w:styleId="Balonteksts">
    <w:name w:val="Balloon Text"/>
    <w:basedOn w:val="Parasts"/>
    <w:link w:val="BalontekstsRakstz"/>
    <w:rsid w:val="00735825"/>
    <w:rPr>
      <w:rFonts w:ascii="Tahoma" w:hAnsi="Tahoma" w:cs="Tahoma"/>
      <w:sz w:val="16"/>
      <w:szCs w:val="16"/>
    </w:rPr>
  </w:style>
  <w:style w:type="character" w:customStyle="1" w:styleId="BalontekstsRakstz">
    <w:name w:val="Balonteksts Rakstz."/>
    <w:basedOn w:val="Noklusjumarindkopasfonts"/>
    <w:link w:val="Balonteksts"/>
    <w:rsid w:val="00735825"/>
    <w:rPr>
      <w:rFonts w:ascii="Tahoma" w:eastAsia="Times New Roman" w:hAnsi="Tahoma" w:cs="Tahoma"/>
      <w:sz w:val="16"/>
      <w:szCs w:val="16"/>
      <w:lang w:eastAsia="lv-LV"/>
    </w:rPr>
  </w:style>
  <w:style w:type="paragraph" w:styleId="Paraststmeklis">
    <w:name w:val="Normal (Web)"/>
    <w:basedOn w:val="Parasts"/>
    <w:link w:val="ParaststmeklisRakstz"/>
    <w:uiPriority w:val="99"/>
    <w:qFormat/>
    <w:rsid w:val="00735825"/>
    <w:pPr>
      <w:spacing w:before="100" w:beforeAutospacing="1" w:after="100" w:afterAutospacing="1"/>
    </w:pPr>
  </w:style>
  <w:style w:type="paragraph" w:styleId="Sarakstarindkopa">
    <w:name w:val="List Paragraph"/>
    <w:aliases w:val="H&amp;P List Paragraph,2,Strip,Bulletpointi,Tabulu virsraksts,LP1.,Bullets,Akapit z listą BS,Bullet list,Colorful List - Accent 12,List Paragraph1,List1,Normal bullet 2,Saraksta rindkopa1"/>
    <w:basedOn w:val="Parasts"/>
    <w:link w:val="SarakstarindkopaRakstz"/>
    <w:qFormat/>
    <w:rsid w:val="00735825"/>
    <w:pPr>
      <w:ind w:left="720"/>
    </w:pPr>
  </w:style>
  <w:style w:type="character" w:customStyle="1" w:styleId="st">
    <w:name w:val="st"/>
    <w:rsid w:val="00735825"/>
  </w:style>
  <w:style w:type="character" w:styleId="Izteiksmgs">
    <w:name w:val="Strong"/>
    <w:uiPriority w:val="22"/>
    <w:qFormat/>
    <w:rsid w:val="00735825"/>
    <w:rPr>
      <w:b/>
      <w:bCs/>
    </w:rPr>
  </w:style>
  <w:style w:type="paragraph" w:customStyle="1" w:styleId="CharCharChar">
    <w:name w:val=" Char Char Char"/>
    <w:basedOn w:val="Parasts"/>
    <w:rsid w:val="00735825"/>
    <w:pPr>
      <w:spacing w:after="160" w:line="240" w:lineRule="exact"/>
    </w:pPr>
    <w:rPr>
      <w:rFonts w:ascii="Tahoma" w:hAnsi="Tahoma"/>
      <w:sz w:val="20"/>
      <w:szCs w:val="20"/>
      <w:lang w:val="en-US" w:eastAsia="en-US"/>
    </w:rPr>
  </w:style>
  <w:style w:type="paragraph" w:customStyle="1" w:styleId="Standard">
    <w:name w:val="Standard"/>
    <w:qFormat/>
    <w:rsid w:val="00735825"/>
    <w:pPr>
      <w:widowControl w:val="0"/>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 w:type="character" w:customStyle="1" w:styleId="SarakstarindkopaRakstz">
    <w:name w:val="Saraksta rindkopa Rakstz."/>
    <w:aliases w:val="H&amp;P List Paragraph Rakstz.,2 Rakstz.,Strip Rakstz.,Bulletpointi Rakstz.,Tabulu virsraksts Rakstz.,LP1. Rakstz.,Bullets Rakstz.,Akapit z listą BS Rakstz.,Bullet list Rakstz.,Colorful List - Accent 12 Rakstz.,List1 Rakstz."/>
    <w:link w:val="Sarakstarindkopa"/>
    <w:qFormat/>
    <w:locked/>
    <w:rsid w:val="00735825"/>
    <w:rPr>
      <w:rFonts w:ascii="Times New Roman" w:eastAsia="Times New Roman" w:hAnsi="Times New Roman" w:cs="Times New Roman"/>
      <w:sz w:val="24"/>
      <w:szCs w:val="24"/>
      <w:lang w:eastAsia="lv-LV"/>
    </w:rPr>
  </w:style>
  <w:style w:type="character" w:styleId="Hipersaite">
    <w:name w:val="Hyperlink"/>
    <w:uiPriority w:val="99"/>
    <w:rsid w:val="00735825"/>
    <w:rPr>
      <w:color w:val="0000FF"/>
      <w:u w:val="single"/>
    </w:rPr>
  </w:style>
  <w:style w:type="paragraph" w:customStyle="1" w:styleId="Default">
    <w:name w:val="Default"/>
    <w:rsid w:val="00735825"/>
    <w:pPr>
      <w:autoSpaceDE w:val="0"/>
      <w:autoSpaceDN w:val="0"/>
      <w:adjustRightInd w:val="0"/>
      <w:spacing w:after="0" w:line="240" w:lineRule="auto"/>
    </w:pPr>
    <w:rPr>
      <w:rFonts w:ascii="Times New Roman" w:eastAsia="Times New Roman" w:hAnsi="Times New Roman" w:cs="Times New Roman"/>
      <w:color w:val="000000"/>
      <w:sz w:val="24"/>
      <w:szCs w:val="24"/>
      <w:lang w:eastAsia="lv-LV"/>
    </w:rPr>
  </w:style>
  <w:style w:type="paragraph" w:styleId="Pamatteksts">
    <w:name w:val="Body Text"/>
    <w:basedOn w:val="Parasts"/>
    <w:link w:val="PamattekstsRakstz"/>
    <w:rsid w:val="00735825"/>
    <w:pPr>
      <w:suppressAutoHyphens/>
      <w:spacing w:after="120"/>
    </w:pPr>
    <w:rPr>
      <w:lang w:eastAsia="ar-SA"/>
    </w:rPr>
  </w:style>
  <w:style w:type="character" w:customStyle="1" w:styleId="PamattekstsRakstz">
    <w:name w:val="Pamatteksts Rakstz."/>
    <w:basedOn w:val="Noklusjumarindkopasfonts"/>
    <w:link w:val="Pamatteksts"/>
    <w:rsid w:val="00735825"/>
    <w:rPr>
      <w:rFonts w:ascii="Times New Roman" w:eastAsia="Times New Roman" w:hAnsi="Times New Roman" w:cs="Times New Roman"/>
      <w:sz w:val="24"/>
      <w:szCs w:val="24"/>
      <w:lang w:eastAsia="ar-SA"/>
    </w:rPr>
  </w:style>
  <w:style w:type="paragraph" w:styleId="Saraksts">
    <w:name w:val="List"/>
    <w:basedOn w:val="Pamatteksts"/>
    <w:rsid w:val="00735825"/>
    <w:rPr>
      <w:rFonts w:cs="Tahoma"/>
    </w:rPr>
  </w:style>
  <w:style w:type="paragraph" w:styleId="Parakstszemobjekta">
    <w:name w:val="caption"/>
    <w:basedOn w:val="Parasts"/>
    <w:qFormat/>
    <w:rsid w:val="00735825"/>
    <w:pPr>
      <w:suppressLineNumbers/>
      <w:suppressAutoHyphens/>
      <w:spacing w:before="120" w:after="120"/>
    </w:pPr>
    <w:rPr>
      <w:rFonts w:cs="Tahoma"/>
      <w:i/>
      <w:iCs/>
      <w:sz w:val="20"/>
      <w:szCs w:val="20"/>
      <w:lang w:eastAsia="ar-SA"/>
    </w:rPr>
  </w:style>
  <w:style w:type="paragraph" w:customStyle="1" w:styleId="Index">
    <w:name w:val="Index"/>
    <w:basedOn w:val="Parasts"/>
    <w:rsid w:val="00735825"/>
    <w:pPr>
      <w:suppressLineNumbers/>
      <w:suppressAutoHyphens/>
    </w:pPr>
    <w:rPr>
      <w:rFonts w:cs="Tahoma"/>
      <w:lang w:eastAsia="ar-SA"/>
    </w:rPr>
  </w:style>
  <w:style w:type="paragraph" w:styleId="Pamattekstsaratkpi">
    <w:name w:val="Body Text Indent"/>
    <w:basedOn w:val="Parasts"/>
    <w:link w:val="PamattekstsaratkpiRakstz"/>
    <w:rsid w:val="00735825"/>
    <w:pPr>
      <w:suppressAutoHyphens/>
      <w:spacing w:after="120"/>
      <w:ind w:left="283"/>
    </w:pPr>
    <w:rPr>
      <w:lang w:eastAsia="ar-SA"/>
    </w:rPr>
  </w:style>
  <w:style w:type="character" w:customStyle="1" w:styleId="PamattekstsaratkpiRakstz">
    <w:name w:val="Pamatteksts ar atkāpi Rakstz."/>
    <w:basedOn w:val="Noklusjumarindkopasfonts"/>
    <w:link w:val="Pamattekstsaratkpi"/>
    <w:rsid w:val="00735825"/>
    <w:rPr>
      <w:rFonts w:ascii="Times New Roman" w:eastAsia="Times New Roman" w:hAnsi="Times New Roman" w:cs="Times New Roman"/>
      <w:sz w:val="24"/>
      <w:szCs w:val="24"/>
      <w:lang w:eastAsia="ar-SA"/>
    </w:rPr>
  </w:style>
  <w:style w:type="character" w:styleId="Izclums">
    <w:name w:val="Emphasis"/>
    <w:uiPriority w:val="20"/>
    <w:qFormat/>
    <w:rsid w:val="00735825"/>
    <w:rPr>
      <w:i/>
      <w:iCs/>
    </w:rPr>
  </w:style>
  <w:style w:type="paragraph" w:styleId="Galvene">
    <w:name w:val="header"/>
    <w:basedOn w:val="Parasts"/>
    <w:link w:val="GalveneRakstz"/>
    <w:rsid w:val="00735825"/>
    <w:pPr>
      <w:tabs>
        <w:tab w:val="center" w:pos="4677"/>
        <w:tab w:val="right" w:pos="9355"/>
      </w:tabs>
      <w:suppressAutoHyphens/>
    </w:pPr>
    <w:rPr>
      <w:lang w:eastAsia="ar-SA"/>
    </w:rPr>
  </w:style>
  <w:style w:type="character" w:customStyle="1" w:styleId="GalveneRakstz">
    <w:name w:val="Galvene Rakstz."/>
    <w:basedOn w:val="Noklusjumarindkopasfonts"/>
    <w:link w:val="Galvene"/>
    <w:rsid w:val="00735825"/>
    <w:rPr>
      <w:rFonts w:ascii="Times New Roman" w:eastAsia="Times New Roman" w:hAnsi="Times New Roman" w:cs="Times New Roman"/>
      <w:sz w:val="24"/>
      <w:szCs w:val="24"/>
      <w:lang w:eastAsia="ar-SA"/>
    </w:rPr>
  </w:style>
  <w:style w:type="paragraph" w:styleId="Kjene">
    <w:name w:val="footer"/>
    <w:basedOn w:val="Parasts"/>
    <w:link w:val="KjeneRakstz"/>
    <w:uiPriority w:val="99"/>
    <w:rsid w:val="00735825"/>
    <w:pPr>
      <w:tabs>
        <w:tab w:val="center" w:pos="4677"/>
        <w:tab w:val="right" w:pos="9355"/>
      </w:tabs>
      <w:suppressAutoHyphens/>
    </w:pPr>
    <w:rPr>
      <w:lang w:eastAsia="ar-SA"/>
    </w:rPr>
  </w:style>
  <w:style w:type="character" w:customStyle="1" w:styleId="KjeneRakstz">
    <w:name w:val="Kājene Rakstz."/>
    <w:basedOn w:val="Noklusjumarindkopasfonts"/>
    <w:link w:val="Kjene"/>
    <w:uiPriority w:val="99"/>
    <w:rsid w:val="00735825"/>
    <w:rPr>
      <w:rFonts w:ascii="Times New Roman" w:eastAsia="Times New Roman" w:hAnsi="Times New Roman" w:cs="Times New Roman"/>
      <w:sz w:val="24"/>
      <w:szCs w:val="24"/>
      <w:lang w:eastAsia="ar-SA"/>
    </w:rPr>
  </w:style>
  <w:style w:type="paragraph" w:styleId="Bezatstarpm">
    <w:name w:val="No Spacing"/>
    <w:link w:val="BezatstarpmRakstz"/>
    <w:qFormat/>
    <w:rsid w:val="00735825"/>
    <w:pPr>
      <w:suppressAutoHyphens/>
      <w:spacing w:after="0" w:line="240" w:lineRule="auto"/>
    </w:pPr>
    <w:rPr>
      <w:rFonts w:ascii="Times New Roman" w:eastAsia="Times New Roman" w:hAnsi="Times New Roman" w:cs="Times New Roman"/>
      <w:sz w:val="24"/>
      <w:szCs w:val="24"/>
      <w:lang w:eastAsia="ar-SA"/>
    </w:rPr>
  </w:style>
  <w:style w:type="table" w:styleId="Reatabula">
    <w:name w:val="Table Grid"/>
    <w:basedOn w:val="Parastatabula"/>
    <w:uiPriority w:val="59"/>
    <w:rsid w:val="0073582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zmantotahipersaite">
    <w:name w:val="FollowedHyperlink"/>
    <w:uiPriority w:val="99"/>
    <w:unhideWhenUsed/>
    <w:rsid w:val="00735825"/>
    <w:rPr>
      <w:color w:val="800080"/>
      <w:u w:val="single"/>
    </w:rPr>
  </w:style>
  <w:style w:type="character" w:styleId="Neatrisintapieminana">
    <w:name w:val="Unresolved Mention"/>
    <w:uiPriority w:val="99"/>
    <w:semiHidden/>
    <w:unhideWhenUsed/>
    <w:rsid w:val="00735825"/>
    <w:rPr>
      <w:color w:val="605E5C"/>
      <w:shd w:val="clear" w:color="auto" w:fill="E1DFDD"/>
    </w:rPr>
  </w:style>
  <w:style w:type="character" w:customStyle="1" w:styleId="ParaststmeklisRakstz">
    <w:name w:val="Parasts (tīmeklis) Rakstz."/>
    <w:link w:val="Paraststmeklis"/>
    <w:uiPriority w:val="99"/>
    <w:locked/>
    <w:rsid w:val="00735825"/>
    <w:rPr>
      <w:rFonts w:ascii="Times New Roman" w:eastAsia="Times New Roman" w:hAnsi="Times New Roman" w:cs="Times New Roman"/>
      <w:sz w:val="24"/>
      <w:szCs w:val="24"/>
      <w:lang w:eastAsia="lv-LV"/>
    </w:rPr>
  </w:style>
  <w:style w:type="paragraph" w:customStyle="1" w:styleId="Noklustais">
    <w:name w:val="Noklusētais"/>
    <w:qFormat/>
    <w:rsid w:val="00735825"/>
    <w:pPr>
      <w:tabs>
        <w:tab w:val="left" w:pos="720"/>
      </w:tabs>
      <w:suppressAutoHyphens/>
      <w:spacing w:after="200" w:line="276" w:lineRule="auto"/>
    </w:pPr>
    <w:rPr>
      <w:rFonts w:ascii="Calibri" w:eastAsia="Calibri" w:hAnsi="Calibri" w:cs="Times New Roman"/>
    </w:rPr>
  </w:style>
  <w:style w:type="paragraph" w:customStyle="1" w:styleId="naisf">
    <w:name w:val="naisf"/>
    <w:basedOn w:val="Parasts"/>
    <w:rsid w:val="00735825"/>
    <w:pPr>
      <w:spacing w:before="75" w:after="75"/>
      <w:ind w:firstLine="375"/>
      <w:jc w:val="both"/>
    </w:pPr>
  </w:style>
  <w:style w:type="paragraph" w:styleId="Nosaukums">
    <w:name w:val="Title"/>
    <w:basedOn w:val="Parasts"/>
    <w:next w:val="Apakvirsraksts"/>
    <w:link w:val="NosaukumsRakstz"/>
    <w:qFormat/>
    <w:rsid w:val="00735825"/>
    <w:pPr>
      <w:suppressAutoHyphens/>
      <w:spacing w:line="360" w:lineRule="auto"/>
      <w:jc w:val="center"/>
    </w:pPr>
    <w:rPr>
      <w:rFonts w:ascii="Arial BaltRim" w:hAnsi="Arial BaltRim" w:cs="Arial BaltRim"/>
      <w:b/>
      <w:szCs w:val="20"/>
      <w:lang w:eastAsia="ar-SA"/>
    </w:rPr>
  </w:style>
  <w:style w:type="character" w:customStyle="1" w:styleId="NosaukumsRakstz">
    <w:name w:val="Nosaukums Rakstz."/>
    <w:basedOn w:val="Noklusjumarindkopasfonts"/>
    <w:link w:val="Nosaukums"/>
    <w:rsid w:val="00735825"/>
    <w:rPr>
      <w:rFonts w:ascii="Arial BaltRim" w:eastAsia="Times New Roman" w:hAnsi="Arial BaltRim" w:cs="Arial BaltRim"/>
      <w:b/>
      <w:sz w:val="24"/>
      <w:szCs w:val="20"/>
      <w:lang w:eastAsia="ar-SA"/>
    </w:rPr>
  </w:style>
  <w:style w:type="paragraph" w:styleId="Apakvirsraksts">
    <w:name w:val="Subtitle"/>
    <w:basedOn w:val="Parasts"/>
    <w:next w:val="Parasts"/>
    <w:link w:val="ApakvirsrakstsRakstz"/>
    <w:uiPriority w:val="11"/>
    <w:qFormat/>
    <w:rsid w:val="00735825"/>
    <w:pPr>
      <w:numPr>
        <w:ilvl w:val="1"/>
      </w:numPr>
    </w:pPr>
    <w:rPr>
      <w:rFonts w:ascii="Cambria" w:hAnsi="Cambria"/>
      <w:i/>
      <w:iCs/>
      <w:color w:val="4F81BD"/>
      <w:spacing w:val="15"/>
    </w:rPr>
  </w:style>
  <w:style w:type="character" w:customStyle="1" w:styleId="ApakvirsrakstsRakstz">
    <w:name w:val="Apakšvirsraksts Rakstz."/>
    <w:basedOn w:val="Noklusjumarindkopasfonts"/>
    <w:link w:val="Apakvirsraksts"/>
    <w:uiPriority w:val="11"/>
    <w:rsid w:val="00735825"/>
    <w:rPr>
      <w:rFonts w:ascii="Cambria" w:eastAsia="Times New Roman" w:hAnsi="Cambria" w:cs="Times New Roman"/>
      <w:i/>
      <w:iCs/>
      <w:color w:val="4F81BD"/>
      <w:spacing w:val="15"/>
      <w:sz w:val="24"/>
      <w:szCs w:val="24"/>
      <w:lang w:eastAsia="lv-LV"/>
    </w:rPr>
  </w:style>
  <w:style w:type="paragraph" w:customStyle="1" w:styleId="naisnod">
    <w:name w:val="naisnod"/>
    <w:basedOn w:val="Parasts"/>
    <w:uiPriority w:val="99"/>
    <w:qFormat/>
    <w:rsid w:val="00735825"/>
    <w:pPr>
      <w:suppressAutoHyphens/>
      <w:spacing w:before="450" w:after="225" w:line="276" w:lineRule="auto"/>
      <w:jc w:val="center"/>
    </w:pPr>
    <w:rPr>
      <w:rFonts w:ascii="Calibri" w:hAnsi="Calibri" w:cs="Calibri"/>
      <w:b/>
      <w:bCs/>
      <w:sz w:val="26"/>
      <w:szCs w:val="26"/>
      <w:lang w:eastAsia="ar-SA"/>
    </w:rPr>
  </w:style>
  <w:style w:type="character" w:customStyle="1" w:styleId="BezatstarpmRakstz">
    <w:name w:val="Bez atstarpēm Rakstz."/>
    <w:link w:val="Bezatstarpm"/>
    <w:locked/>
    <w:rsid w:val="00735825"/>
    <w:rPr>
      <w:rFonts w:ascii="Times New Roman" w:eastAsia="Times New Roman" w:hAnsi="Times New Roman" w:cs="Times New Roman"/>
      <w:sz w:val="24"/>
      <w:szCs w:val="24"/>
      <w:lang w:eastAsia="ar-SA"/>
    </w:rPr>
  </w:style>
  <w:style w:type="paragraph" w:customStyle="1" w:styleId="Bezatstarpm1">
    <w:name w:val="Bez atstarpēm1"/>
    <w:uiPriority w:val="99"/>
    <w:qFormat/>
    <w:rsid w:val="00735825"/>
    <w:pPr>
      <w:suppressAutoHyphens/>
      <w:spacing w:after="0" w:line="240" w:lineRule="auto"/>
    </w:pPr>
    <w:rPr>
      <w:rFonts w:ascii="Calibri" w:eastAsia="Calibri" w:hAnsi="Calibri" w:cs="Times New Roman"/>
      <w:lang w:val="en-US" w:eastAsia="zh-CN"/>
    </w:rPr>
  </w:style>
  <w:style w:type="paragraph" w:customStyle="1" w:styleId="NoSpacing1">
    <w:name w:val="No Spacing1"/>
    <w:uiPriority w:val="99"/>
    <w:qFormat/>
    <w:rsid w:val="00735825"/>
    <w:pPr>
      <w:suppressAutoHyphens/>
      <w:spacing w:after="0" w:line="240" w:lineRule="auto"/>
    </w:pPr>
    <w:rPr>
      <w:rFonts w:ascii="Calibri" w:eastAsia="Arial" w:hAnsi="Calibri" w:cs="Calibri"/>
      <w:lang w:val="ru-RU" w:eastAsia="lv-LV"/>
    </w:rPr>
  </w:style>
  <w:style w:type="paragraph" w:customStyle="1" w:styleId="FirstParagraph">
    <w:name w:val="First Paragraph"/>
    <w:basedOn w:val="Pamatteksts"/>
    <w:next w:val="Pamatteksts"/>
    <w:qFormat/>
    <w:rsid w:val="00735825"/>
    <w:pPr>
      <w:suppressAutoHyphens w:val="0"/>
      <w:spacing w:before="180" w:after="180"/>
    </w:pPr>
    <w:rPr>
      <w:rFonts w:ascii="Cambria" w:eastAsia="Cambria" w:hAnsi="Cambria"/>
      <w:lang w:val="en-US" w:eastAsia="en-US"/>
    </w:rPr>
  </w:style>
  <w:style w:type="paragraph" w:customStyle="1" w:styleId="Compact">
    <w:name w:val="Compact"/>
    <w:basedOn w:val="Pamatteksts"/>
    <w:qFormat/>
    <w:rsid w:val="00735825"/>
    <w:pPr>
      <w:suppressAutoHyphens w:val="0"/>
      <w:spacing w:before="36" w:after="36"/>
    </w:pPr>
    <w:rPr>
      <w:rFonts w:ascii="Cambria" w:eastAsia="Cambria" w:hAnsi="Cambria"/>
      <w:lang w:val="en-US" w:eastAsia="en-US"/>
    </w:rPr>
  </w:style>
  <w:style w:type="character" w:customStyle="1" w:styleId="markedcontent">
    <w:name w:val="markedcontent"/>
    <w:basedOn w:val="Noklusjumarindkopasfonts"/>
    <w:rsid w:val="00735825"/>
  </w:style>
  <w:style w:type="paragraph" w:customStyle="1" w:styleId="Textbody">
    <w:name w:val="Text body"/>
    <w:basedOn w:val="Standard"/>
    <w:rsid w:val="00735825"/>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iculevas@inbox.lv" TargetMode="External"/><Relationship Id="rId13" Type="http://schemas.openxmlformats.org/officeDocument/2006/relationships/hyperlink" Target="http://www.kraslava.lv" TargetMode="External"/><Relationship Id="rId3" Type="http://schemas.openxmlformats.org/officeDocument/2006/relationships/settings" Target="settings.xml"/><Relationship Id="rId7" Type="http://schemas.openxmlformats.org/officeDocument/2006/relationships/hyperlink" Target="mailto:julijaparfjonova@inbox.lv" TargetMode="External"/><Relationship Id="rId12" Type="http://schemas.openxmlformats.org/officeDocument/2006/relationships/hyperlink" Target="http://www.kraslava.lv"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dome@kraslava.lv" TargetMode="External"/><Relationship Id="rId11" Type="http://schemas.openxmlformats.org/officeDocument/2006/relationships/hyperlink" Target="mailto:idilija@inbox.lv" TargetMode="External"/><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mailto:zaharpopa@inbox.lv" TargetMode="External"/><Relationship Id="rId4" Type="http://schemas.openxmlformats.org/officeDocument/2006/relationships/webSettings" Target="webSettings.xml"/><Relationship Id="rId9" Type="http://schemas.openxmlformats.org/officeDocument/2006/relationships/hyperlink" Target="mailto:rnik@inbox.lv" TargetMode="External"/><Relationship Id="rId14" Type="http://schemas.openxmlformats.org/officeDocument/2006/relationships/footer" Target="footer1.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53</Pages>
  <Words>99847</Words>
  <Characters>56914</Characters>
  <Application>Microsoft Office Word</Application>
  <DocSecurity>0</DocSecurity>
  <Lines>474</Lines>
  <Paragraphs>312</Paragraphs>
  <ScaleCrop>false</ScaleCrop>
  <HeadingPairs>
    <vt:vector size="2" baseType="variant">
      <vt:variant>
        <vt:lpstr>Nosaukums</vt:lpstr>
      </vt:variant>
      <vt:variant>
        <vt:i4>1</vt:i4>
      </vt:variant>
    </vt:vector>
  </HeadingPairs>
  <TitlesOfParts>
    <vt:vector size="1" baseType="lpstr">
      <vt:lpstr/>
    </vt:vector>
  </TitlesOfParts>
  <Company/>
  <LinksUpToDate>false</LinksUpToDate>
  <CharactersWithSpaces>15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dis Grizāns</dc:creator>
  <cp:keywords/>
  <dc:description/>
  <cp:lastModifiedBy>Valdis Grizāns</cp:lastModifiedBy>
  <cp:revision>1</cp:revision>
  <dcterms:created xsi:type="dcterms:W3CDTF">2021-11-01T11:24:00Z</dcterms:created>
  <dcterms:modified xsi:type="dcterms:W3CDTF">2021-11-01T13:34:00Z</dcterms:modified>
</cp:coreProperties>
</file>